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D8D00" w14:textId="786719A0" w:rsidR="00F96D68" w:rsidRDefault="00D45A18" w:rsidP="00F96D68">
      <w:pPr>
        <w:spacing w:line="276" w:lineRule="auto"/>
        <w:ind w:left="-720" w:right="-792"/>
        <w:jc w:val="center"/>
        <w:rPr>
          <w:b/>
          <w:bCs/>
          <w:sz w:val="40"/>
          <w:szCs w:val="40"/>
        </w:rPr>
      </w:pPr>
      <w:r>
        <w:rPr>
          <w:b/>
          <w:bCs/>
          <w:sz w:val="40"/>
          <w:szCs w:val="40"/>
        </w:rPr>
        <w:t>ARDUINO BASED GESTURE CONTROLLED ROVER</w:t>
      </w:r>
    </w:p>
    <w:p w14:paraId="1E1D8D01" w14:textId="77777777" w:rsidR="00603734" w:rsidRDefault="00603734" w:rsidP="00F96D68">
      <w:pPr>
        <w:spacing w:line="276" w:lineRule="auto"/>
        <w:ind w:left="-720" w:right="-792"/>
        <w:jc w:val="center"/>
        <w:rPr>
          <w:b/>
          <w:bCs/>
          <w:sz w:val="40"/>
          <w:szCs w:val="40"/>
        </w:rPr>
      </w:pPr>
    </w:p>
    <w:p w14:paraId="1E1D8D02" w14:textId="77777777" w:rsidR="00603734" w:rsidRDefault="00603734" w:rsidP="00F96D68">
      <w:pPr>
        <w:spacing w:line="276" w:lineRule="auto"/>
        <w:ind w:left="-720" w:right="-792"/>
        <w:jc w:val="center"/>
        <w:rPr>
          <w:b/>
          <w:bCs/>
          <w:sz w:val="40"/>
          <w:szCs w:val="40"/>
        </w:rPr>
      </w:pPr>
    </w:p>
    <w:p w14:paraId="1E1D8D03" w14:textId="1D6C2EFF" w:rsidR="00603734" w:rsidRPr="007E7487" w:rsidRDefault="00603734" w:rsidP="006C7429">
      <w:pPr>
        <w:spacing w:line="276" w:lineRule="auto"/>
        <w:ind w:left="-720" w:right="-792"/>
        <w:rPr>
          <w:b/>
          <w:bCs/>
          <w:sz w:val="40"/>
          <w:szCs w:val="40"/>
        </w:rPr>
      </w:pPr>
    </w:p>
    <w:p w14:paraId="1E1D8D04" w14:textId="77777777" w:rsidR="00F96D68" w:rsidRDefault="00F96D68" w:rsidP="00F96D68">
      <w:pPr>
        <w:spacing w:line="276" w:lineRule="auto"/>
        <w:jc w:val="center"/>
        <w:rPr>
          <w:b/>
          <w:sz w:val="32"/>
          <w:szCs w:val="32"/>
        </w:rPr>
      </w:pPr>
      <w:r w:rsidRPr="007E7487">
        <w:rPr>
          <w:b/>
          <w:sz w:val="32"/>
          <w:szCs w:val="32"/>
        </w:rPr>
        <w:t xml:space="preserve">A </w:t>
      </w:r>
      <w:r w:rsidR="007E7487" w:rsidRPr="007E7487">
        <w:rPr>
          <w:b/>
          <w:sz w:val="32"/>
          <w:szCs w:val="32"/>
        </w:rPr>
        <w:t>Project Report</w:t>
      </w:r>
      <w:r w:rsidRPr="007E7487">
        <w:rPr>
          <w:b/>
          <w:sz w:val="32"/>
          <w:szCs w:val="32"/>
        </w:rPr>
        <w:t xml:space="preserve"> Submitted by </w:t>
      </w:r>
    </w:p>
    <w:tbl>
      <w:tblPr>
        <w:tblW w:w="0" w:type="auto"/>
        <w:tblLook w:val="04A0" w:firstRow="1" w:lastRow="0" w:firstColumn="1" w:lastColumn="0" w:noHBand="0" w:noVBand="1"/>
      </w:tblPr>
      <w:tblGrid>
        <w:gridCol w:w="4116"/>
        <w:gridCol w:w="4119"/>
      </w:tblGrid>
      <w:tr w:rsidR="004268D7" w:rsidRPr="00760839" w14:paraId="1E1D8D09" w14:textId="77777777" w:rsidTr="00760839">
        <w:trPr>
          <w:trHeight w:val="800"/>
        </w:trPr>
        <w:tc>
          <w:tcPr>
            <w:tcW w:w="4392" w:type="dxa"/>
            <w:shd w:val="clear" w:color="auto" w:fill="auto"/>
          </w:tcPr>
          <w:p w14:paraId="26881A29" w14:textId="24BBC818" w:rsidR="008E3C41" w:rsidRDefault="004E3F19" w:rsidP="00760839">
            <w:pPr>
              <w:tabs>
                <w:tab w:val="left" w:pos="2010"/>
              </w:tabs>
              <w:spacing w:line="276" w:lineRule="auto"/>
              <w:jc w:val="center"/>
              <w:rPr>
                <w:b/>
                <w:szCs w:val="28"/>
              </w:rPr>
            </w:pPr>
            <w:r>
              <w:rPr>
                <w:b/>
                <w:sz w:val="28"/>
                <w:szCs w:val="28"/>
              </w:rPr>
              <w:t>RAVI SHANKAR YADAV</w:t>
            </w:r>
          </w:p>
          <w:p w14:paraId="1E1D8D06" w14:textId="56FD9F66" w:rsidR="00603734" w:rsidRPr="00760839" w:rsidRDefault="00603734" w:rsidP="00760839">
            <w:pPr>
              <w:tabs>
                <w:tab w:val="left" w:pos="2010"/>
              </w:tabs>
              <w:spacing w:line="276" w:lineRule="auto"/>
              <w:jc w:val="center"/>
              <w:rPr>
                <w:b/>
                <w:sz w:val="28"/>
                <w:szCs w:val="36"/>
              </w:rPr>
            </w:pPr>
            <w:r w:rsidRPr="00760839">
              <w:rPr>
                <w:b/>
                <w:szCs w:val="28"/>
              </w:rPr>
              <w:t>(</w:t>
            </w:r>
            <w:r w:rsidR="005B071B">
              <w:rPr>
                <w:b/>
                <w:szCs w:val="28"/>
              </w:rPr>
              <w:t>122CS00</w:t>
            </w:r>
            <w:r w:rsidR="00855907">
              <w:rPr>
                <w:b/>
                <w:szCs w:val="28"/>
              </w:rPr>
              <w:t>58</w:t>
            </w:r>
            <w:r w:rsidRPr="00760839">
              <w:rPr>
                <w:b/>
                <w:szCs w:val="28"/>
              </w:rPr>
              <w:t>)</w:t>
            </w:r>
          </w:p>
        </w:tc>
        <w:tc>
          <w:tcPr>
            <w:tcW w:w="4392" w:type="dxa"/>
            <w:shd w:val="clear" w:color="auto" w:fill="auto"/>
          </w:tcPr>
          <w:p w14:paraId="1E1D8D07" w14:textId="162CFAB8" w:rsidR="00603734" w:rsidRPr="00760839" w:rsidRDefault="00F821F5" w:rsidP="00760839">
            <w:pPr>
              <w:tabs>
                <w:tab w:val="left" w:pos="2010"/>
              </w:tabs>
              <w:spacing w:line="276" w:lineRule="auto"/>
              <w:jc w:val="center"/>
              <w:rPr>
                <w:b/>
                <w:sz w:val="28"/>
                <w:szCs w:val="36"/>
              </w:rPr>
            </w:pPr>
            <w:r>
              <w:rPr>
                <w:b/>
                <w:sz w:val="28"/>
                <w:szCs w:val="36"/>
              </w:rPr>
              <w:t>KRUTI KHEMRAJ LENGURE</w:t>
            </w:r>
          </w:p>
          <w:p w14:paraId="1E1D8D08" w14:textId="1648DBBE" w:rsidR="00603734" w:rsidRPr="00760839" w:rsidRDefault="00603734" w:rsidP="00760839">
            <w:pPr>
              <w:tabs>
                <w:tab w:val="left" w:pos="2010"/>
              </w:tabs>
              <w:spacing w:line="276" w:lineRule="auto"/>
              <w:jc w:val="center"/>
              <w:rPr>
                <w:b/>
                <w:sz w:val="28"/>
                <w:szCs w:val="36"/>
              </w:rPr>
            </w:pPr>
            <w:r w:rsidRPr="00760839">
              <w:rPr>
                <w:b/>
                <w:szCs w:val="28"/>
              </w:rPr>
              <w:t>(</w:t>
            </w:r>
            <w:r w:rsidR="005B071B">
              <w:rPr>
                <w:b/>
                <w:szCs w:val="28"/>
              </w:rPr>
              <w:t>122EC00</w:t>
            </w:r>
            <w:r w:rsidR="00F821F5">
              <w:rPr>
                <w:b/>
                <w:szCs w:val="28"/>
              </w:rPr>
              <w:t>0</w:t>
            </w:r>
            <w:r w:rsidR="007C70B2">
              <w:rPr>
                <w:b/>
                <w:szCs w:val="28"/>
              </w:rPr>
              <w:t>1</w:t>
            </w:r>
            <w:r w:rsidRPr="00760839">
              <w:rPr>
                <w:b/>
                <w:szCs w:val="28"/>
              </w:rPr>
              <w:t>)</w:t>
            </w:r>
          </w:p>
        </w:tc>
      </w:tr>
      <w:tr w:rsidR="004268D7" w:rsidRPr="00760839" w14:paraId="1E1D8D0E" w14:textId="77777777" w:rsidTr="00760839">
        <w:tc>
          <w:tcPr>
            <w:tcW w:w="4392" w:type="dxa"/>
            <w:shd w:val="clear" w:color="auto" w:fill="auto"/>
          </w:tcPr>
          <w:p w14:paraId="1E1D8D0A" w14:textId="5C374771" w:rsidR="00603734" w:rsidRPr="00760839" w:rsidRDefault="00250103" w:rsidP="00760839">
            <w:pPr>
              <w:tabs>
                <w:tab w:val="left" w:pos="2010"/>
              </w:tabs>
              <w:spacing w:line="276" w:lineRule="auto"/>
              <w:jc w:val="center"/>
              <w:rPr>
                <w:b/>
                <w:sz w:val="28"/>
                <w:szCs w:val="36"/>
              </w:rPr>
            </w:pPr>
            <w:r>
              <w:rPr>
                <w:b/>
                <w:sz w:val="28"/>
                <w:szCs w:val="36"/>
              </w:rPr>
              <w:t>ASHUTOSH MISHRA</w:t>
            </w:r>
          </w:p>
          <w:p w14:paraId="1E1D8D0B" w14:textId="315C7A70" w:rsidR="00603734" w:rsidRPr="00760839" w:rsidRDefault="00603734" w:rsidP="00760839">
            <w:pPr>
              <w:tabs>
                <w:tab w:val="left" w:pos="2010"/>
              </w:tabs>
              <w:spacing w:line="276" w:lineRule="auto"/>
              <w:jc w:val="center"/>
              <w:rPr>
                <w:b/>
                <w:sz w:val="28"/>
                <w:szCs w:val="36"/>
              </w:rPr>
            </w:pPr>
            <w:r w:rsidRPr="00760839">
              <w:rPr>
                <w:b/>
                <w:szCs w:val="28"/>
              </w:rPr>
              <w:t>(</w:t>
            </w:r>
            <w:r w:rsidR="00250103">
              <w:rPr>
                <w:b/>
                <w:szCs w:val="28"/>
              </w:rPr>
              <w:t>122CS0032</w:t>
            </w:r>
            <w:r w:rsidRPr="00760839">
              <w:rPr>
                <w:b/>
                <w:szCs w:val="28"/>
              </w:rPr>
              <w:t>)</w:t>
            </w:r>
          </w:p>
        </w:tc>
        <w:tc>
          <w:tcPr>
            <w:tcW w:w="4392" w:type="dxa"/>
            <w:shd w:val="clear" w:color="auto" w:fill="auto"/>
          </w:tcPr>
          <w:p w14:paraId="1E1D8D0C" w14:textId="66CE0624" w:rsidR="00603734" w:rsidRPr="00760839" w:rsidRDefault="00F821F5" w:rsidP="00760839">
            <w:pPr>
              <w:tabs>
                <w:tab w:val="left" w:pos="2010"/>
              </w:tabs>
              <w:spacing w:line="276" w:lineRule="auto"/>
              <w:jc w:val="center"/>
              <w:rPr>
                <w:b/>
                <w:sz w:val="28"/>
                <w:szCs w:val="36"/>
              </w:rPr>
            </w:pPr>
            <w:r>
              <w:rPr>
                <w:b/>
                <w:sz w:val="28"/>
                <w:szCs w:val="36"/>
              </w:rPr>
              <w:t>HITESH</w:t>
            </w:r>
            <w:r w:rsidR="00250103">
              <w:rPr>
                <w:b/>
                <w:sz w:val="28"/>
                <w:szCs w:val="36"/>
              </w:rPr>
              <w:t xml:space="preserve"> </w:t>
            </w:r>
            <w:r>
              <w:rPr>
                <w:b/>
                <w:sz w:val="28"/>
                <w:szCs w:val="36"/>
              </w:rPr>
              <w:t>BHOYAR</w:t>
            </w:r>
          </w:p>
          <w:p w14:paraId="1E1D8D0D" w14:textId="751DC38B" w:rsidR="00603734" w:rsidRPr="00760839" w:rsidRDefault="00603734" w:rsidP="00760839">
            <w:pPr>
              <w:tabs>
                <w:tab w:val="left" w:pos="2010"/>
              </w:tabs>
              <w:spacing w:line="276" w:lineRule="auto"/>
              <w:jc w:val="center"/>
              <w:rPr>
                <w:b/>
                <w:sz w:val="28"/>
                <w:szCs w:val="36"/>
              </w:rPr>
            </w:pPr>
            <w:r w:rsidRPr="00760839">
              <w:rPr>
                <w:b/>
                <w:szCs w:val="28"/>
              </w:rPr>
              <w:t>(</w:t>
            </w:r>
            <w:r w:rsidR="00250103">
              <w:rPr>
                <w:b/>
                <w:szCs w:val="28"/>
              </w:rPr>
              <w:t>122</w:t>
            </w:r>
            <w:r w:rsidR="00CE20AB">
              <w:rPr>
                <w:b/>
                <w:szCs w:val="28"/>
              </w:rPr>
              <w:t>EC00</w:t>
            </w:r>
            <w:r w:rsidR="00F821F5">
              <w:rPr>
                <w:b/>
                <w:szCs w:val="28"/>
              </w:rPr>
              <w:t>2</w:t>
            </w:r>
            <w:r w:rsidR="00CE20AB">
              <w:rPr>
                <w:b/>
                <w:szCs w:val="28"/>
              </w:rPr>
              <w:t>1</w:t>
            </w:r>
            <w:r w:rsidRPr="00760839">
              <w:rPr>
                <w:b/>
                <w:szCs w:val="28"/>
              </w:rPr>
              <w:t>)</w:t>
            </w:r>
          </w:p>
        </w:tc>
      </w:tr>
      <w:tr w:rsidR="004268D7" w:rsidRPr="00760839" w14:paraId="1E1D8D13" w14:textId="77777777" w:rsidTr="00760839">
        <w:tc>
          <w:tcPr>
            <w:tcW w:w="4392" w:type="dxa"/>
            <w:shd w:val="clear" w:color="auto" w:fill="auto"/>
          </w:tcPr>
          <w:p w14:paraId="1E1D8D0F" w14:textId="10C4B639" w:rsidR="00603734" w:rsidRPr="00760839" w:rsidRDefault="00855907" w:rsidP="00760839">
            <w:pPr>
              <w:tabs>
                <w:tab w:val="left" w:pos="2010"/>
              </w:tabs>
              <w:spacing w:line="276" w:lineRule="auto"/>
              <w:jc w:val="center"/>
              <w:rPr>
                <w:b/>
                <w:sz w:val="28"/>
                <w:szCs w:val="36"/>
              </w:rPr>
            </w:pPr>
            <w:r>
              <w:rPr>
                <w:b/>
                <w:sz w:val="28"/>
                <w:szCs w:val="36"/>
              </w:rPr>
              <w:t>AYUSH MISHRA</w:t>
            </w:r>
          </w:p>
          <w:p w14:paraId="1E1D8D10" w14:textId="2D611F74" w:rsidR="00603734" w:rsidRPr="00760839" w:rsidRDefault="00603734" w:rsidP="00760839">
            <w:pPr>
              <w:tabs>
                <w:tab w:val="left" w:pos="2010"/>
              </w:tabs>
              <w:spacing w:line="276" w:lineRule="auto"/>
              <w:jc w:val="center"/>
              <w:rPr>
                <w:b/>
                <w:sz w:val="28"/>
                <w:szCs w:val="36"/>
              </w:rPr>
            </w:pPr>
            <w:r w:rsidRPr="00760839">
              <w:rPr>
                <w:b/>
                <w:szCs w:val="28"/>
              </w:rPr>
              <w:t>(</w:t>
            </w:r>
            <w:r w:rsidR="00CE20AB">
              <w:rPr>
                <w:b/>
                <w:szCs w:val="28"/>
              </w:rPr>
              <w:t>122CS00</w:t>
            </w:r>
            <w:r w:rsidR="00855907">
              <w:rPr>
                <w:b/>
                <w:szCs w:val="28"/>
              </w:rPr>
              <w:t>72</w:t>
            </w:r>
            <w:r w:rsidRPr="00760839">
              <w:rPr>
                <w:b/>
                <w:szCs w:val="28"/>
              </w:rPr>
              <w:t>)</w:t>
            </w:r>
          </w:p>
        </w:tc>
        <w:tc>
          <w:tcPr>
            <w:tcW w:w="4392" w:type="dxa"/>
            <w:shd w:val="clear" w:color="auto" w:fill="auto"/>
          </w:tcPr>
          <w:p w14:paraId="1E1D8D11" w14:textId="425E924B" w:rsidR="00603734" w:rsidRPr="00760839" w:rsidRDefault="00F821F5" w:rsidP="00760839">
            <w:pPr>
              <w:tabs>
                <w:tab w:val="left" w:pos="2010"/>
              </w:tabs>
              <w:spacing w:line="276" w:lineRule="auto"/>
              <w:jc w:val="center"/>
              <w:rPr>
                <w:b/>
                <w:sz w:val="28"/>
                <w:szCs w:val="28"/>
              </w:rPr>
            </w:pPr>
            <w:r w:rsidRPr="28E41DD0">
              <w:rPr>
                <w:b/>
                <w:sz w:val="28"/>
                <w:szCs w:val="28"/>
              </w:rPr>
              <w:t xml:space="preserve">ANJAN </w:t>
            </w:r>
            <w:r w:rsidR="28E41DD0" w:rsidRPr="28E41DD0">
              <w:rPr>
                <w:b/>
                <w:bCs/>
                <w:sz w:val="28"/>
                <w:szCs w:val="28"/>
              </w:rPr>
              <w:t xml:space="preserve">KUMAR </w:t>
            </w:r>
            <w:r w:rsidRPr="28E41DD0">
              <w:rPr>
                <w:b/>
                <w:sz w:val="28"/>
                <w:szCs w:val="28"/>
              </w:rPr>
              <w:t>SHARMA</w:t>
            </w:r>
          </w:p>
          <w:p w14:paraId="1E1D8D12" w14:textId="32F340C0" w:rsidR="00603734" w:rsidRPr="00760839" w:rsidRDefault="00603734" w:rsidP="00760839">
            <w:pPr>
              <w:tabs>
                <w:tab w:val="left" w:pos="2010"/>
              </w:tabs>
              <w:spacing w:line="276" w:lineRule="auto"/>
              <w:jc w:val="center"/>
              <w:rPr>
                <w:b/>
                <w:sz w:val="28"/>
                <w:szCs w:val="36"/>
              </w:rPr>
            </w:pPr>
            <w:r w:rsidRPr="00760839">
              <w:rPr>
                <w:b/>
                <w:szCs w:val="28"/>
              </w:rPr>
              <w:t>(</w:t>
            </w:r>
            <w:r w:rsidR="00E24102">
              <w:rPr>
                <w:b/>
                <w:szCs w:val="28"/>
              </w:rPr>
              <w:t>122</w:t>
            </w:r>
            <w:r w:rsidR="009E0E8E">
              <w:rPr>
                <w:b/>
                <w:szCs w:val="28"/>
              </w:rPr>
              <w:t>EC00</w:t>
            </w:r>
            <w:r w:rsidR="00F821F5">
              <w:rPr>
                <w:b/>
                <w:szCs w:val="28"/>
              </w:rPr>
              <w:t>4</w:t>
            </w:r>
            <w:r w:rsidR="009E0E8E">
              <w:rPr>
                <w:b/>
                <w:szCs w:val="28"/>
              </w:rPr>
              <w:t>1</w:t>
            </w:r>
            <w:r w:rsidRPr="00760839">
              <w:rPr>
                <w:b/>
                <w:szCs w:val="28"/>
              </w:rPr>
              <w:t>)</w:t>
            </w:r>
          </w:p>
        </w:tc>
      </w:tr>
      <w:tr w:rsidR="004268D7" w:rsidRPr="00760839" w14:paraId="1E1D8D18" w14:textId="77777777" w:rsidTr="00760839">
        <w:tc>
          <w:tcPr>
            <w:tcW w:w="4392" w:type="dxa"/>
            <w:shd w:val="clear" w:color="auto" w:fill="auto"/>
          </w:tcPr>
          <w:p w14:paraId="1E1D8D14" w14:textId="15C9A5F3" w:rsidR="00603734" w:rsidRPr="00760839" w:rsidRDefault="00104FE0" w:rsidP="00760839">
            <w:pPr>
              <w:tabs>
                <w:tab w:val="left" w:pos="2010"/>
              </w:tabs>
              <w:spacing w:line="276" w:lineRule="auto"/>
              <w:jc w:val="center"/>
              <w:rPr>
                <w:b/>
                <w:sz w:val="28"/>
                <w:szCs w:val="36"/>
              </w:rPr>
            </w:pPr>
            <w:r>
              <w:rPr>
                <w:b/>
                <w:sz w:val="28"/>
                <w:szCs w:val="36"/>
              </w:rPr>
              <w:t>ADITYA SHANKAR</w:t>
            </w:r>
          </w:p>
          <w:p w14:paraId="1E1D8D15" w14:textId="3790341B" w:rsidR="00603734" w:rsidRPr="00760839" w:rsidRDefault="00603734" w:rsidP="00760839">
            <w:pPr>
              <w:tabs>
                <w:tab w:val="left" w:pos="2010"/>
              </w:tabs>
              <w:spacing w:line="276" w:lineRule="auto"/>
              <w:jc w:val="center"/>
              <w:rPr>
                <w:b/>
                <w:sz w:val="28"/>
                <w:szCs w:val="36"/>
              </w:rPr>
            </w:pPr>
            <w:r w:rsidRPr="00760839">
              <w:rPr>
                <w:b/>
                <w:szCs w:val="28"/>
              </w:rPr>
              <w:t>(</w:t>
            </w:r>
            <w:r w:rsidR="00DF7BB9">
              <w:rPr>
                <w:b/>
                <w:szCs w:val="28"/>
              </w:rPr>
              <w:t>122CS0069</w:t>
            </w:r>
            <w:r w:rsidRPr="00760839">
              <w:rPr>
                <w:b/>
                <w:szCs w:val="28"/>
              </w:rPr>
              <w:t>)</w:t>
            </w:r>
          </w:p>
        </w:tc>
        <w:tc>
          <w:tcPr>
            <w:tcW w:w="4392" w:type="dxa"/>
            <w:shd w:val="clear" w:color="auto" w:fill="auto"/>
          </w:tcPr>
          <w:p w14:paraId="1E1D8D16" w14:textId="241869AC" w:rsidR="00603734" w:rsidRPr="00760839" w:rsidRDefault="009E0E8E" w:rsidP="00760839">
            <w:pPr>
              <w:tabs>
                <w:tab w:val="left" w:pos="2010"/>
              </w:tabs>
              <w:spacing w:line="276" w:lineRule="auto"/>
              <w:jc w:val="center"/>
              <w:rPr>
                <w:b/>
                <w:sz w:val="28"/>
                <w:szCs w:val="36"/>
              </w:rPr>
            </w:pPr>
            <w:r>
              <w:rPr>
                <w:b/>
                <w:sz w:val="28"/>
                <w:szCs w:val="36"/>
              </w:rPr>
              <w:t>ADITYA</w:t>
            </w:r>
            <w:r w:rsidR="00865E88">
              <w:rPr>
                <w:b/>
                <w:sz w:val="28"/>
                <w:szCs w:val="36"/>
              </w:rPr>
              <w:t xml:space="preserve"> KUMAR</w:t>
            </w:r>
            <w:r>
              <w:rPr>
                <w:b/>
                <w:sz w:val="28"/>
                <w:szCs w:val="36"/>
              </w:rPr>
              <w:t xml:space="preserve"> RAI</w:t>
            </w:r>
          </w:p>
          <w:p w14:paraId="1E1D8D17" w14:textId="50AC1208" w:rsidR="00603734" w:rsidRPr="00760839" w:rsidRDefault="00603734" w:rsidP="00760839">
            <w:pPr>
              <w:tabs>
                <w:tab w:val="left" w:pos="2010"/>
              </w:tabs>
              <w:spacing w:line="276" w:lineRule="auto"/>
              <w:jc w:val="center"/>
              <w:rPr>
                <w:b/>
                <w:sz w:val="28"/>
                <w:szCs w:val="36"/>
              </w:rPr>
            </w:pPr>
            <w:r w:rsidRPr="00760839">
              <w:rPr>
                <w:b/>
                <w:szCs w:val="28"/>
              </w:rPr>
              <w:t>(</w:t>
            </w:r>
            <w:r w:rsidR="009E0E8E">
              <w:rPr>
                <w:b/>
                <w:szCs w:val="28"/>
              </w:rPr>
              <w:t>122ME0028</w:t>
            </w:r>
            <w:r w:rsidRPr="00760839">
              <w:rPr>
                <w:b/>
                <w:szCs w:val="28"/>
              </w:rPr>
              <w:t>)</w:t>
            </w:r>
          </w:p>
        </w:tc>
      </w:tr>
      <w:tr w:rsidR="004268D7" w:rsidRPr="00760839" w14:paraId="1E1D8D1D" w14:textId="77777777" w:rsidTr="00760839">
        <w:tc>
          <w:tcPr>
            <w:tcW w:w="4392" w:type="dxa"/>
            <w:shd w:val="clear" w:color="auto" w:fill="auto"/>
          </w:tcPr>
          <w:p w14:paraId="1E1D8D19" w14:textId="0F3FAE10" w:rsidR="00603734" w:rsidRPr="00760839" w:rsidRDefault="009E0E8E" w:rsidP="00760839">
            <w:pPr>
              <w:tabs>
                <w:tab w:val="left" w:pos="2010"/>
              </w:tabs>
              <w:spacing w:line="276" w:lineRule="auto"/>
              <w:jc w:val="center"/>
              <w:rPr>
                <w:b/>
                <w:sz w:val="28"/>
                <w:szCs w:val="36"/>
              </w:rPr>
            </w:pPr>
            <w:r>
              <w:rPr>
                <w:b/>
                <w:sz w:val="28"/>
                <w:szCs w:val="36"/>
              </w:rPr>
              <w:t>RUBHAM SINGH</w:t>
            </w:r>
          </w:p>
          <w:p w14:paraId="1E1D8D1A" w14:textId="0FEC7A7F" w:rsidR="00603734" w:rsidRPr="00760839" w:rsidRDefault="00603734" w:rsidP="00760839">
            <w:pPr>
              <w:tabs>
                <w:tab w:val="left" w:pos="2010"/>
              </w:tabs>
              <w:spacing w:line="276" w:lineRule="auto"/>
              <w:jc w:val="center"/>
              <w:rPr>
                <w:b/>
                <w:sz w:val="28"/>
                <w:szCs w:val="36"/>
              </w:rPr>
            </w:pPr>
            <w:r w:rsidRPr="00760839">
              <w:rPr>
                <w:b/>
                <w:szCs w:val="28"/>
              </w:rPr>
              <w:t>(</w:t>
            </w:r>
            <w:r w:rsidR="009E0E8E">
              <w:rPr>
                <w:b/>
                <w:szCs w:val="28"/>
              </w:rPr>
              <w:t>122ME0024</w:t>
            </w:r>
            <w:r w:rsidRPr="00760839">
              <w:rPr>
                <w:b/>
                <w:szCs w:val="28"/>
              </w:rPr>
              <w:t>)</w:t>
            </w:r>
          </w:p>
        </w:tc>
        <w:tc>
          <w:tcPr>
            <w:tcW w:w="4392" w:type="dxa"/>
            <w:shd w:val="clear" w:color="auto" w:fill="auto"/>
          </w:tcPr>
          <w:p w14:paraId="1E1D8D1B" w14:textId="6A0A9D41" w:rsidR="00603734" w:rsidRPr="00760839" w:rsidRDefault="00F646EE" w:rsidP="00760839">
            <w:pPr>
              <w:tabs>
                <w:tab w:val="left" w:pos="2010"/>
              </w:tabs>
              <w:spacing w:line="276" w:lineRule="auto"/>
              <w:jc w:val="center"/>
              <w:rPr>
                <w:b/>
                <w:sz w:val="28"/>
                <w:szCs w:val="36"/>
              </w:rPr>
            </w:pPr>
            <w:r>
              <w:rPr>
                <w:b/>
                <w:sz w:val="28"/>
                <w:szCs w:val="36"/>
              </w:rPr>
              <w:t>HARSHVARDHAN GIRI</w:t>
            </w:r>
          </w:p>
          <w:p w14:paraId="1E1D8D1C" w14:textId="0F691399" w:rsidR="00603734" w:rsidRPr="00760839" w:rsidRDefault="00603734" w:rsidP="00760839">
            <w:pPr>
              <w:tabs>
                <w:tab w:val="left" w:pos="2010"/>
              </w:tabs>
              <w:spacing w:line="276" w:lineRule="auto"/>
              <w:jc w:val="center"/>
              <w:rPr>
                <w:b/>
                <w:sz w:val="28"/>
                <w:szCs w:val="36"/>
              </w:rPr>
            </w:pPr>
            <w:r w:rsidRPr="00760839">
              <w:rPr>
                <w:b/>
                <w:szCs w:val="28"/>
              </w:rPr>
              <w:t>(</w:t>
            </w:r>
            <w:r w:rsidR="00F646EE">
              <w:rPr>
                <w:b/>
                <w:szCs w:val="28"/>
              </w:rPr>
              <w:t>122ME0031</w:t>
            </w:r>
            <w:r w:rsidRPr="00760839">
              <w:rPr>
                <w:b/>
                <w:szCs w:val="28"/>
              </w:rPr>
              <w:t>)</w:t>
            </w:r>
          </w:p>
        </w:tc>
      </w:tr>
      <w:tr w:rsidR="004268D7" w:rsidRPr="00760839" w14:paraId="1E1D8D22" w14:textId="77777777" w:rsidTr="00760839">
        <w:tc>
          <w:tcPr>
            <w:tcW w:w="4392" w:type="dxa"/>
            <w:shd w:val="clear" w:color="auto" w:fill="auto"/>
          </w:tcPr>
          <w:p w14:paraId="1E1D8D1E" w14:textId="6A3DD616" w:rsidR="00603734" w:rsidRPr="00760839" w:rsidRDefault="00551EDC" w:rsidP="00760839">
            <w:pPr>
              <w:tabs>
                <w:tab w:val="left" w:pos="2010"/>
              </w:tabs>
              <w:spacing w:line="276" w:lineRule="auto"/>
              <w:jc w:val="center"/>
              <w:rPr>
                <w:b/>
                <w:sz w:val="28"/>
                <w:szCs w:val="36"/>
              </w:rPr>
            </w:pPr>
            <w:r>
              <w:rPr>
                <w:b/>
                <w:sz w:val="28"/>
                <w:szCs w:val="36"/>
              </w:rPr>
              <w:t xml:space="preserve">SHUBHANKAR </w:t>
            </w:r>
            <w:r w:rsidR="00C45F24">
              <w:rPr>
                <w:b/>
                <w:sz w:val="28"/>
                <w:szCs w:val="36"/>
              </w:rPr>
              <w:t>BHATTACHA</w:t>
            </w:r>
            <w:r w:rsidR="004268D7">
              <w:rPr>
                <w:b/>
                <w:sz w:val="28"/>
                <w:szCs w:val="36"/>
              </w:rPr>
              <w:t>RYA</w:t>
            </w:r>
          </w:p>
          <w:p w14:paraId="1E1D8D1F" w14:textId="75DC33DF" w:rsidR="00603734" w:rsidRPr="00760839" w:rsidRDefault="00603734" w:rsidP="00760839">
            <w:pPr>
              <w:tabs>
                <w:tab w:val="left" w:pos="2010"/>
              </w:tabs>
              <w:spacing w:line="276" w:lineRule="auto"/>
              <w:jc w:val="center"/>
              <w:rPr>
                <w:b/>
                <w:sz w:val="28"/>
                <w:szCs w:val="36"/>
              </w:rPr>
            </w:pPr>
            <w:r w:rsidRPr="00760839">
              <w:rPr>
                <w:b/>
                <w:szCs w:val="28"/>
              </w:rPr>
              <w:t>(1</w:t>
            </w:r>
            <w:r w:rsidR="004268D7">
              <w:rPr>
                <w:b/>
                <w:szCs w:val="28"/>
              </w:rPr>
              <w:t>22CS00</w:t>
            </w:r>
            <w:r w:rsidR="00A520AE">
              <w:rPr>
                <w:b/>
                <w:szCs w:val="28"/>
              </w:rPr>
              <w:t>47</w:t>
            </w:r>
            <w:r w:rsidRPr="00760839">
              <w:rPr>
                <w:b/>
                <w:szCs w:val="28"/>
              </w:rPr>
              <w:t>)</w:t>
            </w:r>
          </w:p>
        </w:tc>
        <w:tc>
          <w:tcPr>
            <w:tcW w:w="4392" w:type="dxa"/>
            <w:shd w:val="clear" w:color="auto" w:fill="auto"/>
          </w:tcPr>
          <w:p w14:paraId="1E1D8D21" w14:textId="59AF38FD" w:rsidR="00603734" w:rsidRPr="00760839" w:rsidRDefault="00603734" w:rsidP="00760839">
            <w:pPr>
              <w:tabs>
                <w:tab w:val="left" w:pos="2010"/>
              </w:tabs>
              <w:spacing w:line="276" w:lineRule="auto"/>
              <w:jc w:val="center"/>
              <w:rPr>
                <w:b/>
                <w:sz w:val="28"/>
                <w:szCs w:val="28"/>
              </w:rPr>
            </w:pPr>
          </w:p>
        </w:tc>
      </w:tr>
    </w:tbl>
    <w:p w14:paraId="1E1D8D23" w14:textId="77777777" w:rsidR="00603734" w:rsidRDefault="00603734" w:rsidP="00F96D68">
      <w:pPr>
        <w:tabs>
          <w:tab w:val="left" w:pos="2010"/>
        </w:tabs>
        <w:spacing w:line="276" w:lineRule="auto"/>
        <w:jc w:val="center"/>
        <w:rPr>
          <w:b/>
          <w:sz w:val="28"/>
          <w:szCs w:val="36"/>
        </w:rPr>
      </w:pPr>
    </w:p>
    <w:p w14:paraId="1E1D8D24" w14:textId="77777777" w:rsidR="00DA086B" w:rsidRDefault="00F96D68" w:rsidP="00F96D68">
      <w:pPr>
        <w:spacing w:line="360" w:lineRule="auto"/>
        <w:jc w:val="center"/>
        <w:rPr>
          <w:b/>
          <w:sz w:val="28"/>
          <w:szCs w:val="32"/>
        </w:rPr>
      </w:pPr>
      <w:r w:rsidRPr="00603734">
        <w:rPr>
          <w:b/>
          <w:sz w:val="28"/>
          <w:szCs w:val="32"/>
        </w:rPr>
        <w:t>In partial fulfillment of the requirement for</w:t>
      </w:r>
      <w:r w:rsidR="00DA086B">
        <w:rPr>
          <w:b/>
          <w:sz w:val="28"/>
          <w:szCs w:val="32"/>
        </w:rPr>
        <w:t xml:space="preserve"> the</w:t>
      </w:r>
      <w:r w:rsidRPr="00603734">
        <w:rPr>
          <w:b/>
          <w:sz w:val="28"/>
          <w:szCs w:val="32"/>
        </w:rPr>
        <w:t xml:space="preserve"> </w:t>
      </w:r>
      <w:r w:rsidR="00DA086B">
        <w:rPr>
          <w:b/>
          <w:sz w:val="28"/>
          <w:szCs w:val="32"/>
        </w:rPr>
        <w:t xml:space="preserve">course of </w:t>
      </w:r>
    </w:p>
    <w:p w14:paraId="1E1D8D25" w14:textId="77777777" w:rsidR="00F96D68" w:rsidRPr="00BB44C2" w:rsidRDefault="00DA086B" w:rsidP="00CA57C0">
      <w:pPr>
        <w:spacing w:line="360" w:lineRule="auto"/>
        <w:jc w:val="center"/>
        <w:rPr>
          <w:rFonts w:ascii="Arial" w:hAnsi="Arial" w:cs="Arial"/>
          <w:b/>
        </w:rPr>
      </w:pPr>
      <w:r w:rsidRPr="00DA086B">
        <w:rPr>
          <w:b/>
          <w:sz w:val="32"/>
          <w:szCs w:val="28"/>
        </w:rPr>
        <w:t>ME105 -Design Realization</w:t>
      </w:r>
    </w:p>
    <w:p w14:paraId="1E1D8D26" w14:textId="77777777" w:rsidR="00F96D68" w:rsidRPr="00A623E5" w:rsidRDefault="00B13983" w:rsidP="00F96D68">
      <w:pPr>
        <w:tabs>
          <w:tab w:val="left" w:pos="0"/>
        </w:tabs>
        <w:spacing w:line="276" w:lineRule="auto"/>
        <w:jc w:val="center"/>
        <w:rPr>
          <w:rFonts w:ascii="Arial" w:hAnsi="Arial" w:cs="Arial"/>
          <w:b/>
          <w:sz w:val="40"/>
          <w:szCs w:val="40"/>
        </w:rPr>
      </w:pPr>
      <w:r>
        <w:rPr>
          <w:noProof/>
        </w:rPr>
        <w:drawing>
          <wp:inline distT="0" distB="0" distL="0" distR="0" wp14:anchorId="1E1D8EBA" wp14:editId="1E1D8EBB">
            <wp:extent cx="1551940" cy="155194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51940" cy="1551940"/>
                    </a:xfrm>
                    <a:prstGeom prst="rect">
                      <a:avLst/>
                    </a:prstGeom>
                    <a:noFill/>
                    <a:ln>
                      <a:noFill/>
                    </a:ln>
                  </pic:spPr>
                </pic:pic>
              </a:graphicData>
            </a:graphic>
          </wp:inline>
        </w:drawing>
      </w:r>
    </w:p>
    <w:p w14:paraId="1E1D8D27" w14:textId="77777777" w:rsidR="00F96D68" w:rsidRPr="00BB44C2" w:rsidRDefault="00F96D68" w:rsidP="00F96D68">
      <w:pPr>
        <w:tabs>
          <w:tab w:val="left" w:pos="4800"/>
        </w:tabs>
        <w:spacing w:line="276" w:lineRule="auto"/>
        <w:jc w:val="center"/>
        <w:rPr>
          <w:rFonts w:ascii="Arial Narrow" w:hAnsi="Arial Narrow" w:cs="Arial"/>
          <w:b/>
        </w:rPr>
      </w:pPr>
    </w:p>
    <w:p w14:paraId="1E1D8D28" w14:textId="77777777" w:rsidR="00F96D68" w:rsidRPr="00603734" w:rsidRDefault="00F96D68" w:rsidP="007E7487">
      <w:pPr>
        <w:tabs>
          <w:tab w:val="left" w:pos="4800"/>
        </w:tabs>
        <w:spacing w:line="360" w:lineRule="auto"/>
        <w:jc w:val="center"/>
        <w:rPr>
          <w:szCs w:val="32"/>
        </w:rPr>
      </w:pPr>
      <w:r w:rsidRPr="00603734">
        <w:rPr>
          <w:b/>
          <w:szCs w:val="32"/>
        </w:rPr>
        <w:t>Department of Mechanical Engineering</w:t>
      </w:r>
    </w:p>
    <w:p w14:paraId="1E1D8D29" w14:textId="77777777" w:rsidR="00F96D68" w:rsidRPr="00603734" w:rsidRDefault="007E7487" w:rsidP="007E7487">
      <w:pPr>
        <w:pStyle w:val="BodyText"/>
        <w:spacing w:after="0" w:line="360" w:lineRule="auto"/>
        <w:ind w:left="-720" w:right="-792"/>
        <w:jc w:val="center"/>
        <w:rPr>
          <w:b/>
          <w:bCs/>
          <w:szCs w:val="32"/>
        </w:rPr>
      </w:pPr>
      <w:r w:rsidRPr="00603734">
        <w:rPr>
          <w:b/>
          <w:bCs/>
          <w:szCs w:val="32"/>
        </w:rPr>
        <w:t xml:space="preserve">Indian </w:t>
      </w:r>
      <w:r w:rsidR="00F96D68" w:rsidRPr="00603734">
        <w:rPr>
          <w:b/>
          <w:bCs/>
          <w:szCs w:val="32"/>
        </w:rPr>
        <w:t xml:space="preserve">Institute of </w:t>
      </w:r>
      <w:r w:rsidRPr="00603734">
        <w:rPr>
          <w:b/>
          <w:bCs/>
          <w:szCs w:val="32"/>
        </w:rPr>
        <w:t>Information</w:t>
      </w:r>
      <w:r w:rsidR="00F96D68" w:rsidRPr="00603734">
        <w:rPr>
          <w:b/>
          <w:bCs/>
          <w:szCs w:val="32"/>
        </w:rPr>
        <w:t xml:space="preserve"> Technology </w:t>
      </w:r>
      <w:r w:rsidRPr="00603734">
        <w:rPr>
          <w:b/>
          <w:bCs/>
          <w:szCs w:val="32"/>
        </w:rPr>
        <w:t>Design</w:t>
      </w:r>
      <w:r w:rsidR="00F96D68" w:rsidRPr="00603734">
        <w:rPr>
          <w:b/>
          <w:bCs/>
          <w:szCs w:val="32"/>
        </w:rPr>
        <w:t xml:space="preserve"> and Ma</w:t>
      </w:r>
      <w:r w:rsidRPr="00603734">
        <w:rPr>
          <w:b/>
          <w:bCs/>
          <w:szCs w:val="32"/>
        </w:rPr>
        <w:t>nufacturing</w:t>
      </w:r>
    </w:p>
    <w:p w14:paraId="1E1D8D2A" w14:textId="77777777" w:rsidR="00F96D68" w:rsidRPr="00603734" w:rsidRDefault="007E7487" w:rsidP="007E7487">
      <w:pPr>
        <w:pStyle w:val="BodyText"/>
        <w:spacing w:after="0" w:line="360" w:lineRule="auto"/>
        <w:jc w:val="center"/>
        <w:rPr>
          <w:b/>
          <w:szCs w:val="32"/>
        </w:rPr>
      </w:pPr>
      <w:r w:rsidRPr="00603734">
        <w:rPr>
          <w:b/>
          <w:szCs w:val="32"/>
        </w:rPr>
        <w:t>Kurnool</w:t>
      </w:r>
      <w:r w:rsidR="00F96D68" w:rsidRPr="00603734">
        <w:rPr>
          <w:b/>
          <w:szCs w:val="32"/>
        </w:rPr>
        <w:t>-</w:t>
      </w:r>
      <w:r w:rsidRPr="00603734">
        <w:rPr>
          <w:b/>
          <w:szCs w:val="32"/>
        </w:rPr>
        <w:t>518008</w:t>
      </w:r>
      <w:r w:rsidR="00F96D68" w:rsidRPr="00603734">
        <w:rPr>
          <w:b/>
          <w:szCs w:val="32"/>
        </w:rPr>
        <w:t xml:space="preserve">, </w:t>
      </w:r>
      <w:r w:rsidRPr="00603734">
        <w:rPr>
          <w:b/>
          <w:szCs w:val="32"/>
        </w:rPr>
        <w:t>Andhra Pradesh</w:t>
      </w:r>
      <w:r w:rsidR="00F96D68" w:rsidRPr="00603734">
        <w:rPr>
          <w:b/>
          <w:szCs w:val="32"/>
        </w:rPr>
        <w:t xml:space="preserve"> (India)</w:t>
      </w:r>
    </w:p>
    <w:p w14:paraId="1E1D8D2B" w14:textId="77777777" w:rsidR="002A4ADF" w:rsidRDefault="00F96D68" w:rsidP="00603734">
      <w:pPr>
        <w:pStyle w:val="BodyText"/>
        <w:spacing w:after="0" w:line="360" w:lineRule="auto"/>
        <w:jc w:val="center"/>
        <w:rPr>
          <w:rFonts w:ascii="Arial Narrow" w:hAnsi="Arial Narrow" w:cs="Arial"/>
          <w:b/>
          <w:sz w:val="32"/>
          <w:szCs w:val="32"/>
        </w:rPr>
      </w:pPr>
      <w:r w:rsidRPr="00603734">
        <w:rPr>
          <w:bCs/>
          <w:szCs w:val="28"/>
        </w:rPr>
        <w:t>(</w:t>
      </w:r>
      <w:r w:rsidR="002A4ADF" w:rsidRPr="00603734">
        <w:rPr>
          <w:bCs/>
          <w:szCs w:val="28"/>
        </w:rPr>
        <w:t xml:space="preserve">An Institute of National Importance Funded by </w:t>
      </w:r>
      <w:proofErr w:type="spellStart"/>
      <w:r w:rsidR="002A4ADF" w:rsidRPr="00603734">
        <w:rPr>
          <w:bCs/>
          <w:szCs w:val="28"/>
        </w:rPr>
        <w:t>MoE</w:t>
      </w:r>
      <w:proofErr w:type="spellEnd"/>
      <w:r w:rsidR="002A4ADF" w:rsidRPr="00603734">
        <w:rPr>
          <w:bCs/>
          <w:szCs w:val="28"/>
        </w:rPr>
        <w:t>, Govt.</w:t>
      </w:r>
      <w:r w:rsidRPr="00603734">
        <w:rPr>
          <w:bCs/>
          <w:szCs w:val="28"/>
        </w:rPr>
        <w:t xml:space="preserve"> of </w:t>
      </w:r>
      <w:r w:rsidR="002A4ADF" w:rsidRPr="00603734">
        <w:rPr>
          <w:bCs/>
          <w:szCs w:val="28"/>
        </w:rPr>
        <w:t>India</w:t>
      </w:r>
      <w:r w:rsidRPr="00603734">
        <w:rPr>
          <w:bCs/>
          <w:szCs w:val="28"/>
        </w:rPr>
        <w:t>)</w:t>
      </w:r>
    </w:p>
    <w:p w14:paraId="1E1D8D2C" w14:textId="77777777" w:rsidR="00F96D68" w:rsidRPr="00603734" w:rsidRDefault="00603734" w:rsidP="00F96D68">
      <w:pPr>
        <w:pStyle w:val="BodyText"/>
        <w:spacing w:after="0" w:line="276" w:lineRule="auto"/>
        <w:jc w:val="center"/>
        <w:rPr>
          <w:b/>
          <w:szCs w:val="32"/>
        </w:rPr>
      </w:pPr>
      <w:r>
        <w:rPr>
          <w:b/>
          <w:szCs w:val="32"/>
        </w:rPr>
        <w:t>June</w:t>
      </w:r>
      <w:r w:rsidR="00F96D68" w:rsidRPr="00603734">
        <w:rPr>
          <w:b/>
          <w:szCs w:val="32"/>
        </w:rPr>
        <w:t xml:space="preserve"> 202</w:t>
      </w:r>
      <w:r w:rsidR="007E7487" w:rsidRPr="00603734">
        <w:rPr>
          <w:b/>
          <w:szCs w:val="32"/>
        </w:rPr>
        <w:t>3</w:t>
      </w:r>
    </w:p>
    <w:p w14:paraId="1E1D8D2D" w14:textId="77777777" w:rsidR="007E7487" w:rsidRDefault="007E7487" w:rsidP="00F96D68">
      <w:pPr>
        <w:pStyle w:val="BodyText"/>
        <w:spacing w:after="0" w:line="276" w:lineRule="auto"/>
        <w:jc w:val="center"/>
        <w:rPr>
          <w:rFonts w:ascii="Arial Narrow" w:hAnsi="Arial Narrow" w:cs="Arial"/>
          <w:b/>
          <w:sz w:val="32"/>
          <w:szCs w:val="32"/>
        </w:rPr>
      </w:pPr>
    </w:p>
    <w:p w14:paraId="1E1D8D2E" w14:textId="77777777" w:rsidR="007E79AF" w:rsidRPr="005A17A0" w:rsidRDefault="002A4ADF" w:rsidP="007E79AF">
      <w:pPr>
        <w:ind w:right="-58"/>
        <w:jc w:val="center"/>
        <w:rPr>
          <w:b/>
          <w:sz w:val="36"/>
          <w:szCs w:val="36"/>
        </w:rPr>
      </w:pPr>
      <w:r w:rsidRPr="005A17A0">
        <w:rPr>
          <w:b/>
          <w:sz w:val="36"/>
          <w:szCs w:val="36"/>
        </w:rPr>
        <w:t>PROJECT</w:t>
      </w:r>
      <w:r w:rsidR="007E79AF" w:rsidRPr="005A17A0">
        <w:rPr>
          <w:b/>
          <w:sz w:val="36"/>
          <w:szCs w:val="36"/>
        </w:rPr>
        <w:t xml:space="preserve"> APPROVAL CERTIFICATE</w:t>
      </w:r>
    </w:p>
    <w:p w14:paraId="1E1D8D2F" w14:textId="77777777" w:rsidR="007E79AF" w:rsidRPr="0090012B" w:rsidRDefault="007E79AF" w:rsidP="007E79AF">
      <w:pPr>
        <w:shd w:val="clear" w:color="auto" w:fill="808080"/>
        <w:ind w:right="-58"/>
        <w:jc w:val="center"/>
        <w:rPr>
          <w:rFonts w:ascii="Californian FB" w:hAnsi="Californian FB"/>
          <w:sz w:val="10"/>
          <w:szCs w:val="10"/>
        </w:rPr>
      </w:pPr>
    </w:p>
    <w:p w14:paraId="1E1D8D30" w14:textId="77777777" w:rsidR="007E79AF" w:rsidRDefault="007E79AF" w:rsidP="007E79AF">
      <w:pPr>
        <w:ind w:right="-61"/>
        <w:rPr>
          <w:rFonts w:ascii="Californian FB" w:hAnsi="Californian FB"/>
          <w:sz w:val="16"/>
          <w:szCs w:val="16"/>
        </w:rPr>
      </w:pPr>
    </w:p>
    <w:p w14:paraId="2B5FBFB8" w14:textId="77777777" w:rsidR="009F4468" w:rsidRDefault="007E79AF" w:rsidP="009F4468">
      <w:pPr>
        <w:spacing w:line="276" w:lineRule="auto"/>
        <w:ind w:left="-720" w:right="-792"/>
        <w:jc w:val="center"/>
        <w:rPr>
          <w:b/>
          <w:bCs/>
          <w:sz w:val="40"/>
          <w:szCs w:val="40"/>
        </w:rPr>
      </w:pPr>
      <w:r w:rsidRPr="005A17A0">
        <w:rPr>
          <w:szCs w:val="28"/>
        </w:rPr>
        <w:t xml:space="preserve">This </w:t>
      </w:r>
      <w:r w:rsidR="002A4ADF" w:rsidRPr="005A17A0">
        <w:rPr>
          <w:szCs w:val="28"/>
        </w:rPr>
        <w:t>project</w:t>
      </w:r>
      <w:r w:rsidRPr="005A17A0">
        <w:rPr>
          <w:szCs w:val="28"/>
        </w:rPr>
        <w:t xml:space="preserve"> entitled “</w:t>
      </w:r>
      <w:r w:rsidR="009F4468" w:rsidRPr="009F4468">
        <w:rPr>
          <w:b/>
          <w:bCs/>
        </w:rPr>
        <w:t>ARDUINO BASED GESTURE CONTROLLED ROVER</w:t>
      </w:r>
    </w:p>
    <w:p w14:paraId="1E1D8D31" w14:textId="457D1136" w:rsidR="007E79AF" w:rsidRPr="005A17A0" w:rsidRDefault="0689292F" w:rsidP="376ECA90">
      <w:pPr>
        <w:spacing w:line="360" w:lineRule="auto"/>
        <w:jc w:val="both"/>
      </w:pPr>
      <w:r>
        <w:t xml:space="preserve">” </w:t>
      </w:r>
      <w:r w:rsidR="73F3E4A5">
        <w:t>By</w:t>
      </w:r>
      <w:r>
        <w:t xml:space="preserve"> Roll No’s. </w:t>
      </w:r>
      <w:r w:rsidRPr="0689292F">
        <w:rPr>
          <w:b/>
          <w:bCs/>
        </w:rPr>
        <w:t>122CS0072, 122CS0032, 122CS0058, 122CS0069, 122CS0047, 122EC0001, 122EC0021, 122EC0041, 122ME0024, 122ME0028, 122ME0031 of First Year Students of 2023 Batch, Indian Institute of Information Technology Design and Manufacturing, Kurnool is approved for the course of ME105 -Design Realization</w:t>
      </w:r>
      <w:r>
        <w:t xml:space="preserve"> for the degree in “</w:t>
      </w:r>
      <w:r w:rsidRPr="0689292F">
        <w:rPr>
          <w:b/>
          <w:bCs/>
        </w:rPr>
        <w:t>Bachelor of Technology</w:t>
      </w:r>
      <w:r>
        <w:t>”.</w:t>
      </w:r>
    </w:p>
    <w:tbl>
      <w:tblPr>
        <w:tblW w:w="0" w:type="auto"/>
        <w:tblLook w:val="04A0" w:firstRow="1" w:lastRow="0" w:firstColumn="1" w:lastColumn="0" w:noHBand="0" w:noVBand="1"/>
      </w:tblPr>
      <w:tblGrid>
        <w:gridCol w:w="8235"/>
      </w:tblGrid>
      <w:tr w:rsidR="002A4ADF" w:rsidRPr="005A17A0" w14:paraId="1E1D8D3A" w14:textId="77777777" w:rsidTr="008B2164">
        <w:tc>
          <w:tcPr>
            <w:tcW w:w="8784" w:type="dxa"/>
            <w:shd w:val="clear" w:color="auto" w:fill="auto"/>
          </w:tcPr>
          <w:p w14:paraId="1E1D8D32" w14:textId="77777777" w:rsidR="002A4ADF" w:rsidRPr="005A17A0" w:rsidRDefault="002A4ADF" w:rsidP="002A4ADF">
            <w:pPr>
              <w:jc w:val="right"/>
            </w:pPr>
          </w:p>
          <w:p w14:paraId="1E1D8D33" w14:textId="77777777" w:rsidR="002A4ADF" w:rsidRPr="005A17A0" w:rsidRDefault="002A4ADF" w:rsidP="002A4ADF">
            <w:pPr>
              <w:jc w:val="right"/>
            </w:pPr>
          </w:p>
          <w:p w14:paraId="1E1D8D34" w14:textId="77777777" w:rsidR="002A4ADF" w:rsidRPr="005A17A0" w:rsidRDefault="002A4ADF" w:rsidP="002A4ADF">
            <w:pPr>
              <w:jc w:val="right"/>
            </w:pPr>
          </w:p>
          <w:p w14:paraId="1E1D8D35" w14:textId="77777777" w:rsidR="002A4ADF" w:rsidRPr="005A17A0" w:rsidRDefault="002A4ADF" w:rsidP="002A4ADF">
            <w:pPr>
              <w:spacing w:line="276" w:lineRule="auto"/>
              <w:jc w:val="right"/>
              <w:rPr>
                <w:color w:val="3333FF"/>
              </w:rPr>
            </w:pPr>
          </w:p>
          <w:p w14:paraId="1E1D8D36" w14:textId="77777777" w:rsidR="002A4ADF" w:rsidRPr="005A17A0" w:rsidRDefault="00235665" w:rsidP="002A4ADF">
            <w:pPr>
              <w:spacing w:line="276" w:lineRule="auto"/>
              <w:jc w:val="right"/>
              <w:rPr>
                <w:color w:val="3333FF"/>
              </w:rPr>
            </w:pPr>
            <w:r>
              <w:rPr>
                <w:color w:val="3333FF"/>
              </w:rPr>
              <w:t>Faculty In Charge</w:t>
            </w:r>
          </w:p>
          <w:p w14:paraId="1E1D8D37" w14:textId="77777777" w:rsidR="002A4ADF" w:rsidRPr="005A17A0" w:rsidRDefault="002A4ADF" w:rsidP="002A4ADF">
            <w:pPr>
              <w:spacing w:line="276" w:lineRule="auto"/>
              <w:jc w:val="right"/>
            </w:pPr>
            <w:r w:rsidRPr="005A17A0">
              <w:t xml:space="preserve">Dr. </w:t>
            </w:r>
            <w:proofErr w:type="spellStart"/>
            <w:r w:rsidR="00BE449F">
              <w:t>Vipindas</w:t>
            </w:r>
            <w:proofErr w:type="spellEnd"/>
            <w:r w:rsidR="00BE449F">
              <w:t xml:space="preserve"> K.</w:t>
            </w:r>
          </w:p>
          <w:p w14:paraId="1E1D8D38" w14:textId="77777777" w:rsidR="002A4ADF" w:rsidRPr="005A17A0" w:rsidRDefault="002A4ADF" w:rsidP="002A4ADF">
            <w:pPr>
              <w:spacing w:line="276" w:lineRule="auto"/>
              <w:jc w:val="right"/>
            </w:pPr>
            <w:r w:rsidRPr="005A17A0">
              <w:t>Assistant Professor, Department of Mechanical Engineering</w:t>
            </w:r>
          </w:p>
          <w:p w14:paraId="1E1D8D39" w14:textId="77777777" w:rsidR="002A4ADF" w:rsidRPr="005A17A0" w:rsidRDefault="002A4ADF" w:rsidP="002A4ADF">
            <w:pPr>
              <w:spacing w:line="276" w:lineRule="auto"/>
              <w:jc w:val="right"/>
            </w:pPr>
            <w:r w:rsidRPr="005A17A0">
              <w:t>Indian Institute of Information Technology Design and Manufacturing, Kurnool</w:t>
            </w:r>
          </w:p>
        </w:tc>
      </w:tr>
      <w:tr w:rsidR="007E79AF" w:rsidRPr="005A17A0" w14:paraId="1E1D8D43" w14:textId="77777777" w:rsidTr="008B2164">
        <w:tc>
          <w:tcPr>
            <w:tcW w:w="8784" w:type="dxa"/>
            <w:shd w:val="clear" w:color="auto" w:fill="auto"/>
          </w:tcPr>
          <w:p w14:paraId="1E1D8D3B" w14:textId="77777777" w:rsidR="007E79AF" w:rsidRPr="005A17A0" w:rsidRDefault="007E79AF" w:rsidP="003A216F">
            <w:pPr>
              <w:jc w:val="right"/>
            </w:pPr>
          </w:p>
          <w:p w14:paraId="1E1D8D3C" w14:textId="77777777" w:rsidR="007E79AF" w:rsidRPr="005A17A0" w:rsidRDefault="007E79AF" w:rsidP="003A216F">
            <w:pPr>
              <w:jc w:val="right"/>
            </w:pPr>
          </w:p>
          <w:p w14:paraId="1E1D8D3D" w14:textId="77777777" w:rsidR="007E79AF" w:rsidRPr="005A17A0" w:rsidRDefault="007E79AF" w:rsidP="003A216F">
            <w:pPr>
              <w:jc w:val="right"/>
            </w:pPr>
          </w:p>
          <w:p w14:paraId="1E1D8D3E" w14:textId="77777777" w:rsidR="002A4ADF" w:rsidRPr="005A17A0" w:rsidRDefault="002A4ADF" w:rsidP="003A216F">
            <w:pPr>
              <w:spacing w:line="276" w:lineRule="auto"/>
              <w:jc w:val="right"/>
              <w:rPr>
                <w:color w:val="3333FF"/>
              </w:rPr>
            </w:pPr>
          </w:p>
          <w:p w14:paraId="1E1D8D3F" w14:textId="77777777" w:rsidR="00235665" w:rsidRPr="005A17A0" w:rsidRDefault="00235665" w:rsidP="00235665">
            <w:pPr>
              <w:spacing w:line="276" w:lineRule="auto"/>
              <w:jc w:val="right"/>
              <w:rPr>
                <w:color w:val="3333FF"/>
              </w:rPr>
            </w:pPr>
            <w:r>
              <w:rPr>
                <w:color w:val="3333FF"/>
              </w:rPr>
              <w:t>Faculty In Charge</w:t>
            </w:r>
          </w:p>
          <w:p w14:paraId="1E1D8D40" w14:textId="77777777" w:rsidR="007E79AF" w:rsidRPr="005A17A0" w:rsidRDefault="007E79AF" w:rsidP="003A216F">
            <w:pPr>
              <w:spacing w:line="276" w:lineRule="auto"/>
              <w:jc w:val="right"/>
            </w:pPr>
            <w:r w:rsidRPr="005A17A0">
              <w:t xml:space="preserve">Dr. </w:t>
            </w:r>
            <w:r w:rsidR="00BE449F">
              <w:t xml:space="preserve">E. </w:t>
            </w:r>
            <w:proofErr w:type="spellStart"/>
            <w:r w:rsidR="00BE449F">
              <w:t>Hemachandran</w:t>
            </w:r>
            <w:proofErr w:type="spellEnd"/>
          </w:p>
          <w:p w14:paraId="1E1D8D41" w14:textId="77777777" w:rsidR="007E79AF" w:rsidRPr="005A17A0" w:rsidRDefault="007E79AF" w:rsidP="003A216F">
            <w:pPr>
              <w:spacing w:line="276" w:lineRule="auto"/>
              <w:jc w:val="right"/>
            </w:pPr>
            <w:r w:rsidRPr="005A17A0">
              <w:t>Assistant Professor, Department of Mechanical Engineering</w:t>
            </w:r>
          </w:p>
          <w:p w14:paraId="1E1D8D42" w14:textId="77777777" w:rsidR="007E79AF" w:rsidRPr="005A17A0" w:rsidRDefault="002A4ADF" w:rsidP="003A216F">
            <w:pPr>
              <w:spacing w:line="276" w:lineRule="auto"/>
              <w:jc w:val="right"/>
            </w:pPr>
            <w:r w:rsidRPr="005A17A0">
              <w:t>Indian Institute of Information Technology Design and Manufacturing, Kurnool</w:t>
            </w:r>
          </w:p>
        </w:tc>
      </w:tr>
      <w:tr w:rsidR="007E79AF" w:rsidRPr="005A17A0" w14:paraId="1E1D8D4D" w14:textId="77777777" w:rsidTr="008B2164">
        <w:tc>
          <w:tcPr>
            <w:tcW w:w="8784" w:type="dxa"/>
            <w:shd w:val="clear" w:color="auto" w:fill="auto"/>
          </w:tcPr>
          <w:p w14:paraId="1E1D8D44" w14:textId="77777777" w:rsidR="007E79AF" w:rsidRPr="005A17A0" w:rsidRDefault="007E79AF" w:rsidP="003A216F">
            <w:pPr>
              <w:jc w:val="right"/>
            </w:pPr>
          </w:p>
          <w:p w14:paraId="1E1D8D45" w14:textId="77777777" w:rsidR="007E79AF" w:rsidRPr="005A17A0" w:rsidRDefault="007E79AF" w:rsidP="003A216F">
            <w:pPr>
              <w:jc w:val="right"/>
            </w:pPr>
          </w:p>
          <w:p w14:paraId="1E1D8D46" w14:textId="77777777" w:rsidR="007E79AF" w:rsidRPr="005A17A0" w:rsidRDefault="007E79AF" w:rsidP="003A216F">
            <w:pPr>
              <w:jc w:val="right"/>
            </w:pPr>
          </w:p>
          <w:p w14:paraId="1E1D8D47" w14:textId="77777777" w:rsidR="002A4ADF" w:rsidRPr="005A17A0" w:rsidRDefault="002A4ADF" w:rsidP="003A216F">
            <w:pPr>
              <w:spacing w:line="276" w:lineRule="auto"/>
              <w:jc w:val="right"/>
              <w:rPr>
                <w:color w:val="3333FF"/>
              </w:rPr>
            </w:pPr>
          </w:p>
          <w:p w14:paraId="1E1D8D48" w14:textId="77777777" w:rsidR="002A4ADF" w:rsidRPr="005A17A0" w:rsidRDefault="002A4ADF" w:rsidP="003A216F">
            <w:pPr>
              <w:spacing w:line="276" w:lineRule="auto"/>
              <w:jc w:val="right"/>
              <w:rPr>
                <w:color w:val="3333FF"/>
              </w:rPr>
            </w:pPr>
          </w:p>
          <w:p w14:paraId="1E1D8D49" w14:textId="77777777" w:rsidR="00235665" w:rsidRPr="005A17A0" w:rsidRDefault="00235665" w:rsidP="00235665">
            <w:pPr>
              <w:spacing w:line="276" w:lineRule="auto"/>
              <w:jc w:val="right"/>
              <w:rPr>
                <w:color w:val="3333FF"/>
              </w:rPr>
            </w:pPr>
            <w:r>
              <w:rPr>
                <w:color w:val="3333FF"/>
              </w:rPr>
              <w:t>Faculty In Charge</w:t>
            </w:r>
          </w:p>
          <w:p w14:paraId="1E1D8D4A" w14:textId="77777777" w:rsidR="002A4ADF" w:rsidRPr="005A17A0" w:rsidRDefault="002A4ADF" w:rsidP="003A216F">
            <w:pPr>
              <w:spacing w:line="276" w:lineRule="auto"/>
              <w:jc w:val="right"/>
            </w:pPr>
            <w:r w:rsidRPr="005A17A0">
              <w:t xml:space="preserve">Dr. </w:t>
            </w:r>
            <w:r w:rsidR="00BE449F">
              <w:t>Din Bandhu</w:t>
            </w:r>
          </w:p>
          <w:p w14:paraId="1E1D8D4B" w14:textId="77777777" w:rsidR="007E79AF" w:rsidRPr="005A17A0" w:rsidRDefault="002A4ADF" w:rsidP="003A216F">
            <w:pPr>
              <w:spacing w:line="276" w:lineRule="auto"/>
              <w:jc w:val="right"/>
            </w:pPr>
            <w:r w:rsidRPr="005A17A0">
              <w:t>Assistant Professor, Department of Mechanical Engineering</w:t>
            </w:r>
          </w:p>
          <w:p w14:paraId="1E1D8D4C" w14:textId="77777777" w:rsidR="007E79AF" w:rsidRPr="005A17A0" w:rsidRDefault="002A4ADF" w:rsidP="003A216F">
            <w:pPr>
              <w:spacing w:line="276" w:lineRule="auto"/>
              <w:jc w:val="right"/>
            </w:pPr>
            <w:r w:rsidRPr="005A17A0">
              <w:t>Indian Institute of Information Technology Design and Manufacturing, Kurnool</w:t>
            </w:r>
          </w:p>
        </w:tc>
      </w:tr>
    </w:tbl>
    <w:p w14:paraId="1788D309" w14:textId="3622D42F" w:rsidR="002A4ADF" w:rsidRDefault="002A4ADF" w:rsidP="47F00751">
      <w:pPr>
        <w:spacing w:line="360" w:lineRule="auto"/>
      </w:pPr>
    </w:p>
    <w:p w14:paraId="3835180C" w14:textId="05EC5B61" w:rsidR="002A4ADF" w:rsidRDefault="002A4ADF" w:rsidP="47F00751">
      <w:pPr>
        <w:spacing w:line="360" w:lineRule="auto"/>
      </w:pPr>
    </w:p>
    <w:p w14:paraId="14529DF5" w14:textId="2ED806D4" w:rsidR="002A4ADF" w:rsidRDefault="47F00751" w:rsidP="47F00751">
      <w:pPr>
        <w:spacing w:line="360" w:lineRule="auto"/>
      </w:pPr>
      <w:r>
        <w:t>Date: 3 June, 2023</w:t>
      </w:r>
    </w:p>
    <w:p w14:paraId="1EFAC97E" w14:textId="77777777" w:rsidR="002A4ADF" w:rsidRDefault="47F00751" w:rsidP="47F00751">
      <w:pPr>
        <w:spacing w:line="360" w:lineRule="auto"/>
      </w:pPr>
      <w:r>
        <w:t>Place: Indian Institute of Information Technology Design and Manufacturing, Kurnool</w:t>
      </w:r>
    </w:p>
    <w:p w14:paraId="0936A255" w14:textId="70A2C3CA" w:rsidR="007E79AF" w:rsidRDefault="007E79AF" w:rsidP="47F00751">
      <w:pPr>
        <w:spacing w:line="360" w:lineRule="auto"/>
        <w:ind w:right="-58"/>
        <w:jc w:val="center"/>
        <w:rPr>
          <w:b/>
          <w:sz w:val="36"/>
          <w:szCs w:val="36"/>
        </w:rPr>
      </w:pPr>
    </w:p>
    <w:p w14:paraId="1E1D8D4F" w14:textId="5341E7C9" w:rsidR="002A4ADF" w:rsidRDefault="002A4ADF" w:rsidP="007E79AF">
      <w:pPr>
        <w:spacing w:line="360" w:lineRule="auto"/>
        <w:jc w:val="both"/>
        <w:rPr>
          <w:rFonts w:ascii="Californian FB" w:eastAsia="Californian FB" w:hAnsi="Californian FB" w:cs="Californian FB"/>
          <w:color w:val="000000" w:themeColor="text1"/>
          <w:sz w:val="12"/>
          <w:szCs w:val="12"/>
          <w:highlight w:val="darkGray"/>
        </w:rPr>
      </w:pPr>
    </w:p>
    <w:tbl>
      <w:tblPr>
        <w:tblW w:w="0" w:type="auto"/>
        <w:tblLook w:val="04A0" w:firstRow="1" w:lastRow="0" w:firstColumn="1" w:lastColumn="0" w:noHBand="0" w:noVBand="1"/>
      </w:tblPr>
      <w:tblGrid>
        <w:gridCol w:w="8235"/>
      </w:tblGrid>
      <w:tr w:rsidR="007E79AF" w:rsidRPr="005A17A0" w14:paraId="1E1D8D51" w14:textId="77777777" w:rsidTr="008B2164">
        <w:tc>
          <w:tcPr>
            <w:tcW w:w="8784" w:type="dxa"/>
            <w:shd w:val="clear" w:color="auto" w:fill="auto"/>
            <w:vAlign w:val="bottom"/>
          </w:tcPr>
          <w:p w14:paraId="22C1CF9B" w14:textId="559C03F4" w:rsidR="007E79AF" w:rsidRPr="005A17A0" w:rsidRDefault="448FAF7B" w:rsidP="448FAF7B">
            <w:pPr>
              <w:spacing w:line="360" w:lineRule="auto"/>
              <w:jc w:val="both"/>
              <w:rPr>
                <w:rFonts w:ascii="Arial" w:hAnsi="Arial" w:cs="Arial"/>
                <w:sz w:val="22"/>
                <w:szCs w:val="22"/>
              </w:rPr>
            </w:pPr>
            <w:r w:rsidRPr="448FAF7B">
              <w:rPr>
                <w:b/>
                <w:bCs/>
                <w:sz w:val="36"/>
                <w:szCs w:val="36"/>
              </w:rPr>
              <w:lastRenderedPageBreak/>
              <w:t xml:space="preserve">               ACKNOWLEDGEMENT</w:t>
            </w:r>
          </w:p>
          <w:p w14:paraId="17D12892" w14:textId="77777777" w:rsidR="007E79AF" w:rsidRPr="005A17A0" w:rsidRDefault="007E79AF" w:rsidP="448FAF7B">
            <w:pPr>
              <w:spacing w:line="360" w:lineRule="auto"/>
              <w:jc w:val="both"/>
              <w:rPr>
                <w:rFonts w:ascii="Arial" w:hAnsi="Arial" w:cs="Arial"/>
                <w:sz w:val="22"/>
                <w:szCs w:val="22"/>
              </w:rPr>
            </w:pPr>
          </w:p>
          <w:p w14:paraId="02B99BFE" w14:textId="77777777" w:rsidR="007E79AF" w:rsidRPr="005A17A0" w:rsidRDefault="007E79AF" w:rsidP="448FAF7B">
            <w:pPr>
              <w:spacing w:line="360" w:lineRule="auto"/>
              <w:jc w:val="both"/>
              <w:rPr>
                <w:rFonts w:ascii="Arial" w:hAnsi="Arial" w:cs="Arial"/>
                <w:sz w:val="22"/>
                <w:szCs w:val="22"/>
              </w:rPr>
            </w:pPr>
          </w:p>
          <w:p w14:paraId="137768F4" w14:textId="6F47D2C5" w:rsidR="007E79AF" w:rsidRPr="005A17A0" w:rsidRDefault="448FAF7B" w:rsidP="47F00751">
            <w:pPr>
              <w:spacing w:line="360" w:lineRule="auto"/>
            </w:pPr>
            <w:r>
              <w:t xml:space="preserve">We would like to express our profound gratitude and thanks to our project guide Dr. </w:t>
            </w:r>
            <w:proofErr w:type="spellStart"/>
            <w:r>
              <w:t>Vipindas</w:t>
            </w:r>
            <w:proofErr w:type="spellEnd"/>
            <w:r>
              <w:t xml:space="preserve">, Assistant Professor, Head of Department of Mechanical Engineering, Indian Institute of Information Technology Design and Manufacturing, Kurnool for introducing the present topic and intellectual support, inspiring guidance and his invaluable encouragement, suggestions and cooperation helps a lot to completion of our project work successfully. </w:t>
            </w:r>
          </w:p>
          <w:p w14:paraId="171F412D" w14:textId="194A9F93" w:rsidR="007E79AF" w:rsidRPr="005A17A0" w:rsidRDefault="007E79AF" w:rsidP="47F00751">
            <w:pPr>
              <w:spacing w:line="360" w:lineRule="auto"/>
            </w:pPr>
          </w:p>
          <w:p w14:paraId="31CD5CD1" w14:textId="76A087ED" w:rsidR="007E79AF" w:rsidRPr="005A17A0" w:rsidRDefault="448FAF7B" w:rsidP="47F00751">
            <w:pPr>
              <w:spacing w:line="360" w:lineRule="auto"/>
            </w:pPr>
            <w:r>
              <w:t xml:space="preserve">We also thankful to Dr. </w:t>
            </w:r>
            <w:proofErr w:type="spellStart"/>
            <w:r>
              <w:t>Hemachandran</w:t>
            </w:r>
            <w:proofErr w:type="spellEnd"/>
            <w:r>
              <w:t xml:space="preserve">, Assistant Professor and Head of Department of Mechanical Engineering, Indian Institute of Information Technology Design and Manufacturing, Kurnool, for providing necessary information and guidance regarding the project. </w:t>
            </w:r>
          </w:p>
          <w:p w14:paraId="1BD27E50" w14:textId="3EB173AE" w:rsidR="007E79AF" w:rsidRPr="005A17A0" w:rsidRDefault="007E79AF" w:rsidP="47F00751">
            <w:pPr>
              <w:spacing w:line="360" w:lineRule="auto"/>
            </w:pPr>
          </w:p>
          <w:p w14:paraId="75D7371D" w14:textId="7EAF56E9" w:rsidR="007E79AF" w:rsidRPr="005A17A0" w:rsidRDefault="448FAF7B" w:rsidP="47F00751">
            <w:pPr>
              <w:spacing w:line="360" w:lineRule="auto"/>
            </w:pPr>
            <w:r>
              <w:t>Finally, we would like to thank IIITDM Kurnool for providing us this wonderful opportunity and all our friends for their kind co-operation which helps us to complete our project</w:t>
            </w:r>
          </w:p>
          <w:p w14:paraId="1E1D8D50" w14:textId="288A89BB" w:rsidR="007E79AF" w:rsidRPr="005A17A0" w:rsidRDefault="007E79AF" w:rsidP="003A216F">
            <w:pPr>
              <w:spacing w:line="360" w:lineRule="auto"/>
            </w:pPr>
          </w:p>
        </w:tc>
      </w:tr>
      <w:tr w:rsidR="007E79AF" w:rsidRPr="005A17A0" w14:paraId="1E1D8D53" w14:textId="77777777" w:rsidTr="008B2164">
        <w:tc>
          <w:tcPr>
            <w:tcW w:w="8784" w:type="dxa"/>
            <w:shd w:val="clear" w:color="auto" w:fill="auto"/>
            <w:vAlign w:val="bottom"/>
          </w:tcPr>
          <w:p w14:paraId="1E1D8D52" w14:textId="778ADFC4" w:rsidR="007E79AF" w:rsidRPr="005A17A0" w:rsidRDefault="007E79AF" w:rsidP="003A216F">
            <w:pPr>
              <w:spacing w:line="360" w:lineRule="auto"/>
            </w:pPr>
          </w:p>
        </w:tc>
      </w:tr>
    </w:tbl>
    <w:p w14:paraId="74956923" w14:textId="54EF5A74" w:rsidR="007E79AF" w:rsidRPr="00993DCF" w:rsidRDefault="007E79AF" w:rsidP="007E79AF">
      <w:pPr>
        <w:ind w:right="-58"/>
        <w:jc w:val="center"/>
        <w:rPr>
          <w:b/>
          <w:sz w:val="36"/>
          <w:szCs w:val="36"/>
        </w:rPr>
      </w:pPr>
    </w:p>
    <w:p w14:paraId="31DB52E7" w14:textId="7468D55F" w:rsidR="002A4ADF" w:rsidRPr="00993DCF" w:rsidRDefault="002A4ADF" w:rsidP="007E79AF">
      <w:pPr>
        <w:ind w:right="-58"/>
        <w:jc w:val="center"/>
        <w:rPr>
          <w:b/>
          <w:sz w:val="36"/>
          <w:szCs w:val="36"/>
        </w:rPr>
      </w:pPr>
    </w:p>
    <w:p w14:paraId="562EF81C" w14:textId="53E7BAC6" w:rsidR="002A4ADF" w:rsidRPr="00993DCF" w:rsidRDefault="002A4ADF" w:rsidP="007E79AF">
      <w:pPr>
        <w:ind w:right="-58"/>
        <w:jc w:val="center"/>
        <w:rPr>
          <w:b/>
          <w:sz w:val="36"/>
          <w:szCs w:val="36"/>
        </w:rPr>
      </w:pPr>
    </w:p>
    <w:p w14:paraId="24618770" w14:textId="7274261A" w:rsidR="004A1A25" w:rsidRPr="00993DCF" w:rsidRDefault="004A1A25" w:rsidP="448FAF7B">
      <w:pPr>
        <w:ind w:right="-58"/>
        <w:jc w:val="center"/>
        <w:rPr>
          <w:b/>
          <w:bCs/>
          <w:sz w:val="36"/>
          <w:szCs w:val="36"/>
        </w:rPr>
      </w:pPr>
    </w:p>
    <w:p w14:paraId="4E9CD102" w14:textId="6CC01591" w:rsidR="004A1A25" w:rsidRPr="00993DCF" w:rsidRDefault="004A1A25" w:rsidP="448FAF7B">
      <w:pPr>
        <w:ind w:right="-58"/>
        <w:jc w:val="center"/>
        <w:rPr>
          <w:b/>
          <w:bCs/>
          <w:sz w:val="36"/>
          <w:szCs w:val="36"/>
        </w:rPr>
      </w:pPr>
    </w:p>
    <w:p w14:paraId="07679005" w14:textId="45067002" w:rsidR="004A1A25" w:rsidRPr="00993DCF" w:rsidRDefault="004A1A25" w:rsidP="448FAF7B">
      <w:pPr>
        <w:ind w:right="-58"/>
        <w:jc w:val="center"/>
        <w:rPr>
          <w:b/>
          <w:bCs/>
          <w:sz w:val="36"/>
          <w:szCs w:val="36"/>
        </w:rPr>
      </w:pPr>
    </w:p>
    <w:p w14:paraId="31FD74EF" w14:textId="47F26A0B" w:rsidR="004A1A25" w:rsidRPr="00993DCF" w:rsidRDefault="004A1A25" w:rsidP="448FAF7B">
      <w:pPr>
        <w:ind w:right="-58"/>
        <w:jc w:val="center"/>
        <w:rPr>
          <w:b/>
          <w:bCs/>
          <w:sz w:val="36"/>
          <w:szCs w:val="36"/>
        </w:rPr>
      </w:pPr>
    </w:p>
    <w:p w14:paraId="5B4D9458" w14:textId="56890BBC" w:rsidR="004A1A25" w:rsidRPr="00993DCF" w:rsidRDefault="004A1A25" w:rsidP="448FAF7B">
      <w:pPr>
        <w:ind w:right="-58"/>
        <w:jc w:val="center"/>
        <w:rPr>
          <w:b/>
          <w:bCs/>
          <w:sz w:val="36"/>
          <w:szCs w:val="36"/>
        </w:rPr>
      </w:pPr>
    </w:p>
    <w:p w14:paraId="77AFCE8C" w14:textId="54CFF50F" w:rsidR="004A1A25" w:rsidRPr="00993DCF" w:rsidRDefault="004A1A25" w:rsidP="448FAF7B">
      <w:pPr>
        <w:ind w:right="-58"/>
        <w:jc w:val="center"/>
        <w:rPr>
          <w:b/>
          <w:bCs/>
          <w:sz w:val="36"/>
          <w:szCs w:val="36"/>
        </w:rPr>
      </w:pPr>
    </w:p>
    <w:p w14:paraId="12101A25" w14:textId="53DB31B7" w:rsidR="004A1A25" w:rsidRPr="00993DCF" w:rsidRDefault="004A1A25" w:rsidP="448FAF7B">
      <w:pPr>
        <w:ind w:right="-58"/>
        <w:jc w:val="center"/>
        <w:rPr>
          <w:b/>
          <w:bCs/>
          <w:sz w:val="36"/>
          <w:szCs w:val="36"/>
        </w:rPr>
      </w:pPr>
    </w:p>
    <w:p w14:paraId="0484D445" w14:textId="5A5D0A13" w:rsidR="004A1A25" w:rsidRPr="00993DCF" w:rsidRDefault="004A1A25" w:rsidP="448FAF7B">
      <w:pPr>
        <w:ind w:right="-58"/>
        <w:jc w:val="center"/>
        <w:rPr>
          <w:b/>
          <w:bCs/>
          <w:sz w:val="36"/>
          <w:szCs w:val="36"/>
        </w:rPr>
      </w:pPr>
    </w:p>
    <w:p w14:paraId="0E3BB5C7" w14:textId="1DA09BA3" w:rsidR="004A1A25" w:rsidRPr="00993DCF" w:rsidRDefault="004A1A25" w:rsidP="448FAF7B">
      <w:pPr>
        <w:ind w:right="-58"/>
        <w:jc w:val="center"/>
        <w:rPr>
          <w:b/>
          <w:bCs/>
          <w:sz w:val="36"/>
          <w:szCs w:val="36"/>
        </w:rPr>
      </w:pPr>
    </w:p>
    <w:p w14:paraId="1DE6E60B" w14:textId="0DA3B430" w:rsidR="007E79AF" w:rsidRPr="00993DCF" w:rsidRDefault="007E79AF" w:rsidP="448FAF7B">
      <w:pPr>
        <w:ind w:right="-58"/>
        <w:jc w:val="center"/>
        <w:rPr>
          <w:b/>
          <w:sz w:val="36"/>
          <w:szCs w:val="36"/>
        </w:rPr>
      </w:pPr>
    </w:p>
    <w:p w14:paraId="1E1D8D59" w14:textId="36EDD950" w:rsidR="004A1A25" w:rsidRPr="00993DCF" w:rsidRDefault="00026DD7" w:rsidP="004A1A25">
      <w:pPr>
        <w:ind w:right="-58"/>
        <w:jc w:val="center"/>
        <w:rPr>
          <w:b/>
          <w:sz w:val="36"/>
          <w:szCs w:val="36"/>
        </w:rPr>
      </w:pPr>
      <w:r w:rsidRPr="00993DCF">
        <w:rPr>
          <w:b/>
          <w:sz w:val="36"/>
          <w:szCs w:val="36"/>
        </w:rPr>
        <w:lastRenderedPageBreak/>
        <w:t>ABSTRACT</w:t>
      </w:r>
      <w:r w:rsidR="00392239" w:rsidRPr="00993DCF">
        <w:rPr>
          <w:b/>
          <w:sz w:val="36"/>
          <w:szCs w:val="36"/>
        </w:rPr>
        <w:t xml:space="preserve"> </w:t>
      </w:r>
    </w:p>
    <w:p w14:paraId="1E1D8D5A" w14:textId="77777777" w:rsidR="004A1A25" w:rsidRPr="0090012B" w:rsidRDefault="004A1A25" w:rsidP="004A1A25">
      <w:pPr>
        <w:shd w:val="clear" w:color="auto" w:fill="808080"/>
        <w:ind w:right="-58"/>
        <w:jc w:val="center"/>
        <w:rPr>
          <w:rFonts w:ascii="Californian FB" w:hAnsi="Californian FB"/>
          <w:sz w:val="10"/>
          <w:szCs w:val="10"/>
        </w:rPr>
      </w:pPr>
    </w:p>
    <w:p w14:paraId="1E1D8D5B" w14:textId="77777777" w:rsidR="004A1A25" w:rsidRDefault="004A1A25" w:rsidP="004A1A25">
      <w:pPr>
        <w:ind w:right="-61"/>
        <w:rPr>
          <w:rFonts w:ascii="Californian FB" w:hAnsi="Californian FB"/>
          <w:sz w:val="16"/>
          <w:szCs w:val="16"/>
        </w:rPr>
      </w:pPr>
    </w:p>
    <w:p w14:paraId="53F56CBC" w14:textId="7F55D715" w:rsidR="00D01DB3" w:rsidRDefault="00544DC5" w:rsidP="00600D36">
      <w:pPr>
        <w:autoSpaceDE w:val="0"/>
        <w:autoSpaceDN w:val="0"/>
        <w:adjustRightInd w:val="0"/>
        <w:spacing w:line="360" w:lineRule="auto"/>
        <w:jc w:val="both"/>
      </w:pPr>
      <w:r>
        <w:t xml:space="preserve">As we are living in a society where </w:t>
      </w:r>
      <w:r w:rsidR="00454DE5">
        <w:t>surveillance is needed every</w:t>
      </w:r>
      <w:r w:rsidR="007A4FF3">
        <w:t xml:space="preserve"> </w:t>
      </w:r>
      <w:r w:rsidR="00454DE5">
        <w:t xml:space="preserve">time </w:t>
      </w:r>
      <w:r w:rsidR="73F3E4A5">
        <w:t>e.g.:</w:t>
      </w:r>
      <w:r w:rsidR="00454DE5">
        <w:t xml:space="preserve"> in</w:t>
      </w:r>
      <w:r w:rsidR="007A4FF3">
        <w:t xml:space="preserve"> the case of disasters</w:t>
      </w:r>
      <w:r w:rsidR="00951623">
        <w:t>, for</w:t>
      </w:r>
      <w:r w:rsidR="00246227">
        <w:t xml:space="preserve"> the places where human </w:t>
      </w:r>
      <w:r w:rsidR="73F3E4A5">
        <w:t>cannot</w:t>
      </w:r>
      <w:r w:rsidR="00246227">
        <w:t xml:space="preserve"> </w:t>
      </w:r>
      <w:r w:rsidR="00336CF8">
        <w:t xml:space="preserve">go and for </w:t>
      </w:r>
      <w:r w:rsidR="003F0BBA">
        <w:t>spying.</w:t>
      </w:r>
      <w:r w:rsidR="007A1E19">
        <w:t xml:space="preserve"> So</w:t>
      </w:r>
      <w:r w:rsidR="00846910">
        <w:t>,</w:t>
      </w:r>
      <w:r w:rsidR="007A1E19">
        <w:t xml:space="preserve"> for this we came up with the idea of </w:t>
      </w:r>
      <w:r w:rsidR="000806F8">
        <w:t xml:space="preserve">making a prototype of rover which could </w:t>
      </w:r>
      <w:r w:rsidR="0015350B">
        <w:t xml:space="preserve">be controlled by a transmitter and </w:t>
      </w:r>
      <w:r w:rsidR="00764789">
        <w:t xml:space="preserve">would send us the live </w:t>
      </w:r>
      <w:r w:rsidR="00DE20CB">
        <w:t>f</w:t>
      </w:r>
      <w:r w:rsidR="00764789">
        <w:t>ootage</w:t>
      </w:r>
      <w:r w:rsidR="00DE20CB">
        <w:t xml:space="preserve"> of the place </w:t>
      </w:r>
      <w:r w:rsidR="00546E61">
        <w:t>where it is present.</w:t>
      </w:r>
      <w:r w:rsidR="00846910">
        <w:t xml:space="preserve"> </w:t>
      </w:r>
      <w:r w:rsidR="000A721F">
        <w:t xml:space="preserve">This is </w:t>
      </w:r>
      <w:r w:rsidR="003B2B27">
        <w:t xml:space="preserve">a wirelessly controlled rover which would </w:t>
      </w:r>
      <w:r w:rsidR="00BE74CB">
        <w:t>be able to do</w:t>
      </w:r>
      <w:r w:rsidR="00611630">
        <w:t xml:space="preserve"> surveillance</w:t>
      </w:r>
      <w:r w:rsidR="00320555">
        <w:t>.</w:t>
      </w:r>
      <w:r w:rsidR="00BE74CB">
        <w:t xml:space="preserve"> </w:t>
      </w:r>
      <w:r w:rsidR="009646BC" w:rsidRPr="009646BC">
        <w:t xml:space="preserve">The system consists of two main components: a transmitter equipped with </w:t>
      </w:r>
      <w:r w:rsidR="00E83226">
        <w:t>onb</w:t>
      </w:r>
      <w:r w:rsidR="00DF05CD">
        <w:t>oard gyroscope to recognize gestures</w:t>
      </w:r>
      <w:r w:rsidR="009646BC" w:rsidRPr="009646BC">
        <w:t xml:space="preserve"> and a rover integrated with an Arduino </w:t>
      </w:r>
      <w:r w:rsidR="000A171D">
        <w:t>Mega Pro</w:t>
      </w:r>
      <w:r w:rsidR="009646BC" w:rsidRPr="009646BC">
        <w:t>.</w:t>
      </w:r>
    </w:p>
    <w:p w14:paraId="1E1D8D60" w14:textId="10DE38FA" w:rsidR="00DA4E7B" w:rsidRDefault="00DF366D" w:rsidP="00600D36">
      <w:pPr>
        <w:autoSpaceDE w:val="0"/>
        <w:autoSpaceDN w:val="0"/>
        <w:adjustRightInd w:val="0"/>
        <w:spacing w:line="360" w:lineRule="auto"/>
        <w:jc w:val="both"/>
      </w:pPr>
      <w:r w:rsidRPr="00DF366D">
        <w:t>The rover is equipped with an Arduino Mega Pro, motor drivers, and ultrasonic sensors for obstacle avoidance</w:t>
      </w:r>
      <w:r w:rsidR="00D01DB3">
        <w:t xml:space="preserve"> and </w:t>
      </w:r>
      <w:r w:rsidR="00C203DD">
        <w:t>camera for surveillance</w:t>
      </w:r>
      <w:r w:rsidRPr="00DF366D">
        <w:t>. The rover's motors are controlled to move maneuvers omni-directionally based on either joystick or recognized gestures.</w:t>
      </w:r>
    </w:p>
    <w:p w14:paraId="1E1D8D61" w14:textId="67093F7F" w:rsidR="00DA4E7B" w:rsidRDefault="00001284" w:rsidP="00600D36">
      <w:pPr>
        <w:autoSpaceDE w:val="0"/>
        <w:autoSpaceDN w:val="0"/>
        <w:adjustRightInd w:val="0"/>
        <w:spacing w:line="360" w:lineRule="auto"/>
        <w:jc w:val="both"/>
        <w:rPr>
          <w:rFonts w:ascii="Arial" w:hAnsi="Arial" w:cs="Arial"/>
          <w:sz w:val="22"/>
          <w:szCs w:val="22"/>
        </w:rPr>
      </w:pPr>
      <w:r w:rsidRPr="00001284">
        <w:rPr>
          <w:rFonts w:ascii="Arial" w:hAnsi="Arial" w:cs="Arial"/>
          <w:sz w:val="22"/>
          <w:szCs w:val="22"/>
        </w:rPr>
        <w:t>This project is to demonstrate the successful implementation of the Arduino-based rover control system with gesture recognition. The rover accurately responds to the recognized gestures, showcasing its reliability and effectiveness</w:t>
      </w:r>
      <w:r w:rsidR="00E31778">
        <w:rPr>
          <w:rFonts w:ascii="Arial" w:hAnsi="Arial" w:cs="Arial"/>
          <w:sz w:val="22"/>
          <w:szCs w:val="22"/>
        </w:rPr>
        <w:t>.</w:t>
      </w:r>
      <w:r w:rsidR="10CA208E" w:rsidRPr="10CA208E">
        <w:rPr>
          <w:rFonts w:ascii="Arial" w:hAnsi="Arial" w:cs="Arial"/>
          <w:sz w:val="22"/>
          <w:szCs w:val="22"/>
        </w:rPr>
        <w:t xml:space="preserve"> </w:t>
      </w:r>
    </w:p>
    <w:p w14:paraId="1E1D8D63" w14:textId="77777777" w:rsidR="00DA4E7B" w:rsidRDefault="00DA4E7B" w:rsidP="00600D36">
      <w:pPr>
        <w:autoSpaceDE w:val="0"/>
        <w:autoSpaceDN w:val="0"/>
        <w:adjustRightInd w:val="0"/>
        <w:spacing w:line="360" w:lineRule="auto"/>
        <w:jc w:val="both"/>
        <w:rPr>
          <w:rFonts w:ascii="Arial" w:hAnsi="Arial" w:cs="Arial"/>
          <w:sz w:val="22"/>
          <w:szCs w:val="22"/>
        </w:rPr>
      </w:pPr>
    </w:p>
    <w:p w14:paraId="1E1D8D64" w14:textId="77777777" w:rsidR="00DA4E7B" w:rsidRDefault="00DA4E7B" w:rsidP="00600D36">
      <w:pPr>
        <w:autoSpaceDE w:val="0"/>
        <w:autoSpaceDN w:val="0"/>
        <w:adjustRightInd w:val="0"/>
        <w:spacing w:line="360" w:lineRule="auto"/>
        <w:jc w:val="both"/>
        <w:rPr>
          <w:rFonts w:ascii="Arial" w:hAnsi="Arial" w:cs="Arial"/>
          <w:sz w:val="22"/>
          <w:szCs w:val="22"/>
        </w:rPr>
      </w:pPr>
    </w:p>
    <w:p w14:paraId="1E1D8D65" w14:textId="77777777" w:rsidR="00DA4E7B" w:rsidRDefault="00DA4E7B" w:rsidP="00600D36">
      <w:pPr>
        <w:autoSpaceDE w:val="0"/>
        <w:autoSpaceDN w:val="0"/>
        <w:adjustRightInd w:val="0"/>
        <w:spacing w:line="360" w:lineRule="auto"/>
        <w:jc w:val="both"/>
        <w:rPr>
          <w:rFonts w:ascii="Arial" w:hAnsi="Arial" w:cs="Arial"/>
          <w:sz w:val="22"/>
          <w:szCs w:val="22"/>
        </w:rPr>
      </w:pPr>
    </w:p>
    <w:p w14:paraId="1E1D8D66" w14:textId="77777777" w:rsidR="00DA4E7B" w:rsidRDefault="00DA4E7B" w:rsidP="00600D36">
      <w:pPr>
        <w:autoSpaceDE w:val="0"/>
        <w:autoSpaceDN w:val="0"/>
        <w:adjustRightInd w:val="0"/>
        <w:spacing w:line="360" w:lineRule="auto"/>
        <w:jc w:val="both"/>
        <w:rPr>
          <w:rFonts w:ascii="Arial" w:hAnsi="Arial" w:cs="Arial"/>
          <w:sz w:val="22"/>
          <w:szCs w:val="22"/>
        </w:rPr>
      </w:pPr>
    </w:p>
    <w:p w14:paraId="1E1D8D67" w14:textId="77777777" w:rsidR="00DA4E7B" w:rsidRDefault="00DA4E7B" w:rsidP="00600D36">
      <w:pPr>
        <w:autoSpaceDE w:val="0"/>
        <w:autoSpaceDN w:val="0"/>
        <w:adjustRightInd w:val="0"/>
        <w:spacing w:line="360" w:lineRule="auto"/>
        <w:jc w:val="both"/>
        <w:rPr>
          <w:rFonts w:ascii="Arial" w:hAnsi="Arial" w:cs="Arial"/>
          <w:sz w:val="22"/>
          <w:szCs w:val="22"/>
        </w:rPr>
      </w:pPr>
    </w:p>
    <w:p w14:paraId="1E1D8D68" w14:textId="77777777" w:rsidR="00DA4E7B" w:rsidRDefault="00DA4E7B" w:rsidP="00600D36">
      <w:pPr>
        <w:autoSpaceDE w:val="0"/>
        <w:autoSpaceDN w:val="0"/>
        <w:adjustRightInd w:val="0"/>
        <w:spacing w:line="360" w:lineRule="auto"/>
        <w:jc w:val="both"/>
        <w:rPr>
          <w:rFonts w:ascii="Arial" w:hAnsi="Arial" w:cs="Arial"/>
          <w:sz w:val="22"/>
          <w:szCs w:val="22"/>
        </w:rPr>
      </w:pPr>
    </w:p>
    <w:p w14:paraId="1E1D8D69" w14:textId="77777777" w:rsidR="00DA4E7B" w:rsidRDefault="00DA4E7B" w:rsidP="00600D36">
      <w:pPr>
        <w:autoSpaceDE w:val="0"/>
        <w:autoSpaceDN w:val="0"/>
        <w:adjustRightInd w:val="0"/>
        <w:spacing w:line="360" w:lineRule="auto"/>
        <w:jc w:val="both"/>
        <w:rPr>
          <w:rFonts w:ascii="Arial" w:hAnsi="Arial" w:cs="Arial"/>
          <w:sz w:val="22"/>
          <w:szCs w:val="22"/>
        </w:rPr>
      </w:pPr>
    </w:p>
    <w:p w14:paraId="1E1D8D6A" w14:textId="77777777" w:rsidR="00993DCF" w:rsidRDefault="00993DCF" w:rsidP="00600D36">
      <w:pPr>
        <w:autoSpaceDE w:val="0"/>
        <w:autoSpaceDN w:val="0"/>
        <w:adjustRightInd w:val="0"/>
        <w:spacing w:line="360" w:lineRule="auto"/>
        <w:jc w:val="both"/>
        <w:rPr>
          <w:rFonts w:ascii="Arial" w:hAnsi="Arial" w:cs="Arial"/>
          <w:sz w:val="22"/>
          <w:szCs w:val="22"/>
        </w:rPr>
      </w:pPr>
    </w:p>
    <w:p w14:paraId="1E1D8D6B" w14:textId="77777777" w:rsidR="00993DCF" w:rsidRDefault="00993DCF" w:rsidP="00600D36">
      <w:pPr>
        <w:autoSpaceDE w:val="0"/>
        <w:autoSpaceDN w:val="0"/>
        <w:adjustRightInd w:val="0"/>
        <w:spacing w:line="360" w:lineRule="auto"/>
        <w:jc w:val="both"/>
        <w:rPr>
          <w:rFonts w:ascii="Arial" w:hAnsi="Arial" w:cs="Arial"/>
          <w:sz w:val="22"/>
          <w:szCs w:val="22"/>
        </w:rPr>
      </w:pPr>
    </w:p>
    <w:p w14:paraId="1E1D8D6C" w14:textId="77777777" w:rsidR="00993DCF" w:rsidRDefault="00993DCF" w:rsidP="00600D36">
      <w:pPr>
        <w:autoSpaceDE w:val="0"/>
        <w:autoSpaceDN w:val="0"/>
        <w:adjustRightInd w:val="0"/>
        <w:spacing w:line="360" w:lineRule="auto"/>
        <w:jc w:val="both"/>
        <w:rPr>
          <w:rFonts w:ascii="Arial" w:hAnsi="Arial" w:cs="Arial"/>
          <w:sz w:val="22"/>
          <w:szCs w:val="22"/>
        </w:rPr>
      </w:pPr>
    </w:p>
    <w:p w14:paraId="1E1D8D6D" w14:textId="77777777" w:rsidR="00993DCF" w:rsidRDefault="00993DCF" w:rsidP="00600D36">
      <w:pPr>
        <w:autoSpaceDE w:val="0"/>
        <w:autoSpaceDN w:val="0"/>
        <w:adjustRightInd w:val="0"/>
        <w:spacing w:line="360" w:lineRule="auto"/>
        <w:jc w:val="both"/>
        <w:rPr>
          <w:rFonts w:ascii="Arial" w:hAnsi="Arial" w:cs="Arial"/>
          <w:sz w:val="22"/>
          <w:szCs w:val="22"/>
        </w:rPr>
      </w:pPr>
    </w:p>
    <w:p w14:paraId="1E1D8D6E" w14:textId="77777777" w:rsidR="00993DCF" w:rsidRDefault="00993DCF" w:rsidP="00600D36">
      <w:pPr>
        <w:autoSpaceDE w:val="0"/>
        <w:autoSpaceDN w:val="0"/>
        <w:adjustRightInd w:val="0"/>
        <w:spacing w:line="360" w:lineRule="auto"/>
        <w:jc w:val="both"/>
        <w:rPr>
          <w:rFonts w:ascii="Arial" w:hAnsi="Arial" w:cs="Arial"/>
          <w:sz w:val="22"/>
          <w:szCs w:val="22"/>
        </w:rPr>
      </w:pPr>
    </w:p>
    <w:p w14:paraId="1E1D8D6F" w14:textId="77777777" w:rsidR="00993DCF" w:rsidRDefault="00993DCF" w:rsidP="00600D36">
      <w:pPr>
        <w:autoSpaceDE w:val="0"/>
        <w:autoSpaceDN w:val="0"/>
        <w:adjustRightInd w:val="0"/>
        <w:spacing w:line="360" w:lineRule="auto"/>
        <w:jc w:val="both"/>
        <w:rPr>
          <w:rFonts w:ascii="Arial" w:hAnsi="Arial" w:cs="Arial"/>
          <w:sz w:val="22"/>
          <w:szCs w:val="22"/>
        </w:rPr>
      </w:pPr>
    </w:p>
    <w:p w14:paraId="1E1D8D70" w14:textId="77777777" w:rsidR="00993DCF" w:rsidRDefault="00993DCF" w:rsidP="00600D36">
      <w:pPr>
        <w:autoSpaceDE w:val="0"/>
        <w:autoSpaceDN w:val="0"/>
        <w:adjustRightInd w:val="0"/>
        <w:spacing w:line="360" w:lineRule="auto"/>
        <w:jc w:val="both"/>
        <w:rPr>
          <w:rFonts w:ascii="Arial" w:hAnsi="Arial" w:cs="Arial"/>
          <w:sz w:val="22"/>
          <w:szCs w:val="22"/>
        </w:rPr>
      </w:pPr>
    </w:p>
    <w:p w14:paraId="1E1D8D71" w14:textId="77777777" w:rsidR="00993DCF" w:rsidRDefault="00993DCF" w:rsidP="00600D36">
      <w:pPr>
        <w:autoSpaceDE w:val="0"/>
        <w:autoSpaceDN w:val="0"/>
        <w:adjustRightInd w:val="0"/>
        <w:spacing w:line="360" w:lineRule="auto"/>
        <w:jc w:val="both"/>
        <w:rPr>
          <w:rFonts w:ascii="Arial" w:hAnsi="Arial" w:cs="Arial"/>
          <w:sz w:val="22"/>
          <w:szCs w:val="22"/>
        </w:rPr>
      </w:pPr>
    </w:p>
    <w:p w14:paraId="1E1D8D72" w14:textId="77777777" w:rsidR="00993DCF" w:rsidRDefault="00993DCF" w:rsidP="00600D36">
      <w:pPr>
        <w:autoSpaceDE w:val="0"/>
        <w:autoSpaceDN w:val="0"/>
        <w:adjustRightInd w:val="0"/>
        <w:spacing w:line="360" w:lineRule="auto"/>
        <w:jc w:val="both"/>
        <w:rPr>
          <w:rFonts w:ascii="Arial" w:hAnsi="Arial" w:cs="Arial"/>
          <w:sz w:val="22"/>
          <w:szCs w:val="22"/>
        </w:rPr>
      </w:pPr>
    </w:p>
    <w:p w14:paraId="1E1D8D76" w14:textId="557B2403" w:rsidR="00993DCF" w:rsidRDefault="448FAF7B" w:rsidP="448FAF7B">
      <w:pPr>
        <w:autoSpaceDE w:val="0"/>
        <w:autoSpaceDN w:val="0"/>
        <w:adjustRightInd w:val="0"/>
        <w:spacing w:line="360" w:lineRule="auto"/>
        <w:rPr>
          <w:sz w:val="36"/>
          <w:szCs w:val="36"/>
        </w:rPr>
      </w:pPr>
      <w:r>
        <w:t xml:space="preserve">                         </w:t>
      </w:r>
    </w:p>
    <w:p w14:paraId="1E1D8D7A" w14:textId="77777777" w:rsidR="00993DCF" w:rsidRDefault="00993DCF" w:rsidP="00600D36">
      <w:pPr>
        <w:autoSpaceDE w:val="0"/>
        <w:autoSpaceDN w:val="0"/>
        <w:adjustRightInd w:val="0"/>
        <w:spacing w:line="360" w:lineRule="auto"/>
        <w:jc w:val="both"/>
        <w:rPr>
          <w:rFonts w:ascii="Arial" w:hAnsi="Arial" w:cs="Arial"/>
          <w:sz w:val="22"/>
          <w:szCs w:val="22"/>
        </w:rPr>
      </w:pPr>
    </w:p>
    <w:p w14:paraId="1E1D8D7B" w14:textId="77777777" w:rsidR="00993DCF" w:rsidRDefault="00993DCF" w:rsidP="00600D36">
      <w:pPr>
        <w:autoSpaceDE w:val="0"/>
        <w:autoSpaceDN w:val="0"/>
        <w:adjustRightInd w:val="0"/>
        <w:spacing w:line="360" w:lineRule="auto"/>
        <w:jc w:val="both"/>
        <w:rPr>
          <w:rFonts w:ascii="Arial" w:hAnsi="Arial" w:cs="Arial"/>
          <w:sz w:val="22"/>
          <w:szCs w:val="22"/>
        </w:rPr>
      </w:pPr>
    </w:p>
    <w:p w14:paraId="1E1D8D7C" w14:textId="6F4C7143" w:rsidR="00C200A8" w:rsidRPr="008B2164" w:rsidRDefault="448FAF7B" w:rsidP="448FAF7B">
      <w:pPr>
        <w:jc w:val="both"/>
        <w:rPr>
          <w:b/>
          <w:sz w:val="36"/>
          <w:szCs w:val="36"/>
        </w:rPr>
      </w:pPr>
      <w:r w:rsidRPr="448FAF7B">
        <w:rPr>
          <w:b/>
          <w:bCs/>
          <w:sz w:val="36"/>
          <w:szCs w:val="36"/>
        </w:rPr>
        <w:lastRenderedPageBreak/>
        <w:t xml:space="preserve">                                                                                                                               CONTENTS</w:t>
      </w:r>
    </w:p>
    <w:p w14:paraId="1E1D8D7D" w14:textId="77777777" w:rsidR="00C200A8" w:rsidRPr="0090012B" w:rsidRDefault="00C200A8" w:rsidP="00C200A8">
      <w:pPr>
        <w:shd w:val="clear" w:color="auto" w:fill="808080"/>
        <w:ind w:right="-61"/>
        <w:jc w:val="center"/>
        <w:rPr>
          <w:rFonts w:ascii="Californian FB" w:hAnsi="Californian FB"/>
          <w:sz w:val="10"/>
          <w:szCs w:val="10"/>
        </w:rPr>
      </w:pPr>
    </w:p>
    <w:p w14:paraId="1E1D8D7E" w14:textId="77777777" w:rsidR="00C200A8" w:rsidRPr="00C310C7" w:rsidRDefault="00C200A8" w:rsidP="00C200A8">
      <w:pPr>
        <w:ind w:right="-61"/>
        <w:rPr>
          <w:rFonts w:ascii="Californian FB" w:hAnsi="Californian FB"/>
          <w:sz w:val="16"/>
          <w:szCs w:val="16"/>
        </w:rPr>
      </w:pPr>
    </w:p>
    <w:tbl>
      <w:tblPr>
        <w:tblW w:w="8897" w:type="dxa"/>
        <w:jc w:val="center"/>
        <w:tblLook w:val="04A0" w:firstRow="1" w:lastRow="0" w:firstColumn="1" w:lastColumn="0" w:noHBand="0" w:noVBand="1"/>
      </w:tblPr>
      <w:tblGrid>
        <w:gridCol w:w="8085"/>
        <w:gridCol w:w="812"/>
      </w:tblGrid>
      <w:tr w:rsidR="00C200A8" w:rsidRPr="00993DCF" w14:paraId="1E1D8D81" w14:textId="77777777" w:rsidTr="5C1214D7">
        <w:trPr>
          <w:trHeight w:val="300"/>
          <w:jc w:val="center"/>
        </w:trPr>
        <w:tc>
          <w:tcPr>
            <w:tcW w:w="8085" w:type="dxa"/>
          </w:tcPr>
          <w:p w14:paraId="1E1D8D7F" w14:textId="77777777" w:rsidR="00C200A8" w:rsidRPr="00993DCF" w:rsidRDefault="00C200A8" w:rsidP="003E3BE4">
            <w:pPr>
              <w:spacing w:line="360" w:lineRule="auto"/>
              <w:rPr>
                <w:b/>
              </w:rPr>
            </w:pPr>
            <w:r w:rsidRPr="00993DCF">
              <w:rPr>
                <w:b/>
              </w:rPr>
              <w:t>Items</w:t>
            </w:r>
          </w:p>
        </w:tc>
        <w:tc>
          <w:tcPr>
            <w:tcW w:w="812" w:type="dxa"/>
          </w:tcPr>
          <w:p w14:paraId="1E1D8D80" w14:textId="77777777" w:rsidR="00C200A8" w:rsidRPr="00993DCF" w:rsidRDefault="004E0498" w:rsidP="003E3BE4">
            <w:pPr>
              <w:spacing w:line="360" w:lineRule="auto"/>
              <w:rPr>
                <w:b/>
              </w:rPr>
            </w:pPr>
            <w:r w:rsidRPr="00993DCF">
              <w:rPr>
                <w:b/>
              </w:rPr>
              <w:t>P</w:t>
            </w:r>
            <w:r w:rsidR="00175AC0" w:rsidRPr="00993DCF">
              <w:rPr>
                <w:b/>
              </w:rPr>
              <w:t>age</w:t>
            </w:r>
          </w:p>
        </w:tc>
      </w:tr>
      <w:tr w:rsidR="00C200A8" w:rsidRPr="00993DCF" w14:paraId="1E1D8D84" w14:textId="77777777" w:rsidTr="5C1214D7">
        <w:trPr>
          <w:trHeight w:val="300"/>
          <w:jc w:val="center"/>
        </w:trPr>
        <w:tc>
          <w:tcPr>
            <w:tcW w:w="8085" w:type="dxa"/>
          </w:tcPr>
          <w:p w14:paraId="1E1D8D82" w14:textId="77777777" w:rsidR="00C200A8" w:rsidRPr="00993DCF" w:rsidRDefault="00C200A8" w:rsidP="003E3BE4">
            <w:pPr>
              <w:spacing w:line="360" w:lineRule="auto"/>
            </w:pPr>
          </w:p>
        </w:tc>
        <w:tc>
          <w:tcPr>
            <w:tcW w:w="812" w:type="dxa"/>
          </w:tcPr>
          <w:p w14:paraId="1E1D8D83" w14:textId="77777777" w:rsidR="00C200A8" w:rsidRPr="00993DCF" w:rsidRDefault="00C200A8" w:rsidP="003E3BE4">
            <w:pPr>
              <w:spacing w:line="360" w:lineRule="auto"/>
            </w:pPr>
          </w:p>
        </w:tc>
      </w:tr>
      <w:tr w:rsidR="00C200A8" w:rsidRPr="00993DCF" w14:paraId="1E1D8D87" w14:textId="77777777" w:rsidTr="5C1214D7">
        <w:trPr>
          <w:trHeight w:val="300"/>
          <w:jc w:val="center"/>
        </w:trPr>
        <w:tc>
          <w:tcPr>
            <w:tcW w:w="8085" w:type="dxa"/>
          </w:tcPr>
          <w:p w14:paraId="1E1D8D85" w14:textId="77777777" w:rsidR="00C200A8" w:rsidRPr="00993DCF" w:rsidRDefault="00C200A8" w:rsidP="003E3BE4">
            <w:pPr>
              <w:spacing w:line="360" w:lineRule="auto"/>
              <w:rPr>
                <w:b/>
                <w:i/>
              </w:rPr>
            </w:pPr>
            <w:r w:rsidRPr="00993DCF">
              <w:rPr>
                <w:b/>
                <w:i/>
              </w:rPr>
              <w:t>Title Sheet</w:t>
            </w:r>
          </w:p>
        </w:tc>
        <w:tc>
          <w:tcPr>
            <w:tcW w:w="812" w:type="dxa"/>
          </w:tcPr>
          <w:p w14:paraId="1E1D8D86" w14:textId="77777777" w:rsidR="00C200A8" w:rsidRPr="00993DCF" w:rsidRDefault="00561682" w:rsidP="003E3BE4">
            <w:pPr>
              <w:spacing w:line="360" w:lineRule="auto"/>
              <w:rPr>
                <w:i/>
              </w:rPr>
            </w:pPr>
            <w:proofErr w:type="spellStart"/>
            <w:r w:rsidRPr="00993DCF">
              <w:rPr>
                <w:i/>
              </w:rPr>
              <w:t>i</w:t>
            </w:r>
            <w:proofErr w:type="spellEnd"/>
          </w:p>
        </w:tc>
      </w:tr>
      <w:tr w:rsidR="00E24EBB" w:rsidRPr="00993DCF" w14:paraId="1E1D8D8A" w14:textId="77777777" w:rsidTr="5C1214D7">
        <w:trPr>
          <w:trHeight w:val="300"/>
          <w:jc w:val="center"/>
        </w:trPr>
        <w:tc>
          <w:tcPr>
            <w:tcW w:w="8085" w:type="dxa"/>
          </w:tcPr>
          <w:p w14:paraId="1E1D8D88" w14:textId="77777777" w:rsidR="00E24EBB" w:rsidRPr="00993DCF" w:rsidRDefault="00993DCF" w:rsidP="003E3BE4">
            <w:pPr>
              <w:spacing w:line="360" w:lineRule="auto"/>
              <w:rPr>
                <w:b/>
                <w:i/>
              </w:rPr>
            </w:pPr>
            <w:r w:rsidRPr="00993DCF">
              <w:rPr>
                <w:b/>
                <w:i/>
              </w:rPr>
              <w:t>Project</w:t>
            </w:r>
            <w:r w:rsidR="005717D2" w:rsidRPr="00993DCF">
              <w:rPr>
                <w:b/>
                <w:i/>
              </w:rPr>
              <w:t xml:space="preserve"> Approval Certificate </w:t>
            </w:r>
          </w:p>
        </w:tc>
        <w:tc>
          <w:tcPr>
            <w:tcW w:w="812" w:type="dxa"/>
          </w:tcPr>
          <w:p w14:paraId="1E1D8D89" w14:textId="77777777" w:rsidR="00E24EBB" w:rsidRPr="00993DCF" w:rsidRDefault="00E24EBB" w:rsidP="003E3BE4">
            <w:pPr>
              <w:spacing w:line="360" w:lineRule="auto"/>
              <w:rPr>
                <w:i/>
              </w:rPr>
            </w:pPr>
            <w:r w:rsidRPr="00993DCF">
              <w:rPr>
                <w:i/>
              </w:rPr>
              <w:t>ii</w:t>
            </w:r>
          </w:p>
        </w:tc>
      </w:tr>
      <w:tr w:rsidR="00C200A8" w:rsidRPr="00993DCF" w14:paraId="1E1D8D8D" w14:textId="77777777" w:rsidTr="5C1214D7">
        <w:trPr>
          <w:trHeight w:val="300"/>
          <w:jc w:val="center"/>
        </w:trPr>
        <w:tc>
          <w:tcPr>
            <w:tcW w:w="8085" w:type="dxa"/>
          </w:tcPr>
          <w:p w14:paraId="1E1D8D8B" w14:textId="77777777" w:rsidR="00C200A8" w:rsidRPr="00993DCF" w:rsidRDefault="002C25A2" w:rsidP="003E3BE4">
            <w:pPr>
              <w:spacing w:line="360" w:lineRule="auto"/>
              <w:rPr>
                <w:b/>
                <w:i/>
              </w:rPr>
            </w:pPr>
            <w:r w:rsidRPr="00993DCF">
              <w:rPr>
                <w:b/>
                <w:i/>
              </w:rPr>
              <w:t>Abstract</w:t>
            </w:r>
            <w:r w:rsidR="00C200A8" w:rsidRPr="00993DCF">
              <w:rPr>
                <w:b/>
                <w:i/>
              </w:rPr>
              <w:t xml:space="preserve"> </w:t>
            </w:r>
          </w:p>
        </w:tc>
        <w:tc>
          <w:tcPr>
            <w:tcW w:w="812" w:type="dxa"/>
          </w:tcPr>
          <w:p w14:paraId="1E1D8D8C" w14:textId="77777777" w:rsidR="00C200A8" w:rsidRPr="00993DCF" w:rsidRDefault="00BE449F" w:rsidP="003E3BE4">
            <w:pPr>
              <w:spacing w:line="360" w:lineRule="auto"/>
              <w:rPr>
                <w:i/>
              </w:rPr>
            </w:pPr>
            <w:r>
              <w:rPr>
                <w:i/>
              </w:rPr>
              <w:t>iii</w:t>
            </w:r>
          </w:p>
        </w:tc>
      </w:tr>
      <w:tr w:rsidR="00C200A8" w:rsidRPr="00993DCF" w14:paraId="1E1D8D90" w14:textId="77777777" w:rsidTr="5C1214D7">
        <w:trPr>
          <w:trHeight w:val="300"/>
          <w:jc w:val="center"/>
        </w:trPr>
        <w:tc>
          <w:tcPr>
            <w:tcW w:w="8085" w:type="dxa"/>
          </w:tcPr>
          <w:p w14:paraId="1E1D8D8E" w14:textId="77777777" w:rsidR="00C200A8" w:rsidRPr="00993DCF" w:rsidRDefault="00C200A8" w:rsidP="003E3BE4">
            <w:pPr>
              <w:spacing w:line="360" w:lineRule="auto"/>
              <w:rPr>
                <w:b/>
                <w:i/>
              </w:rPr>
            </w:pPr>
            <w:r w:rsidRPr="00993DCF">
              <w:rPr>
                <w:b/>
                <w:i/>
              </w:rPr>
              <w:t>Contents</w:t>
            </w:r>
          </w:p>
        </w:tc>
        <w:tc>
          <w:tcPr>
            <w:tcW w:w="812" w:type="dxa"/>
          </w:tcPr>
          <w:p w14:paraId="1E1D8D8F" w14:textId="77777777" w:rsidR="00C200A8" w:rsidRPr="00993DCF" w:rsidRDefault="00BE449F" w:rsidP="003E3BE4">
            <w:pPr>
              <w:spacing w:line="360" w:lineRule="auto"/>
              <w:rPr>
                <w:i/>
              </w:rPr>
            </w:pPr>
            <w:r>
              <w:rPr>
                <w:i/>
              </w:rPr>
              <w:t>iv</w:t>
            </w:r>
          </w:p>
        </w:tc>
      </w:tr>
      <w:tr w:rsidR="00C200A8" w:rsidRPr="00993DCF" w14:paraId="1E1D8D93" w14:textId="77777777" w:rsidTr="5C1214D7">
        <w:trPr>
          <w:trHeight w:val="300"/>
          <w:jc w:val="center"/>
        </w:trPr>
        <w:tc>
          <w:tcPr>
            <w:tcW w:w="8085" w:type="dxa"/>
          </w:tcPr>
          <w:p w14:paraId="1E1D8D91" w14:textId="77777777" w:rsidR="00C200A8" w:rsidRPr="00993DCF" w:rsidRDefault="00C200A8" w:rsidP="003E3BE4">
            <w:pPr>
              <w:spacing w:line="360" w:lineRule="auto"/>
              <w:rPr>
                <w:b/>
                <w:i/>
              </w:rPr>
            </w:pPr>
            <w:r w:rsidRPr="00993DCF">
              <w:rPr>
                <w:b/>
                <w:i/>
              </w:rPr>
              <w:t>List of Tables</w:t>
            </w:r>
          </w:p>
        </w:tc>
        <w:tc>
          <w:tcPr>
            <w:tcW w:w="812" w:type="dxa"/>
          </w:tcPr>
          <w:p w14:paraId="1E1D8D92" w14:textId="77777777" w:rsidR="00C200A8" w:rsidRPr="00993DCF" w:rsidRDefault="004F4DBC" w:rsidP="003E3BE4">
            <w:pPr>
              <w:spacing w:line="360" w:lineRule="auto"/>
              <w:rPr>
                <w:i/>
              </w:rPr>
            </w:pPr>
            <w:r w:rsidRPr="00993DCF">
              <w:rPr>
                <w:i/>
              </w:rPr>
              <w:t>v</w:t>
            </w:r>
          </w:p>
        </w:tc>
      </w:tr>
      <w:tr w:rsidR="00C200A8" w:rsidRPr="00993DCF" w14:paraId="1E1D8D96" w14:textId="77777777" w:rsidTr="5C1214D7">
        <w:trPr>
          <w:trHeight w:val="300"/>
          <w:jc w:val="center"/>
        </w:trPr>
        <w:tc>
          <w:tcPr>
            <w:tcW w:w="8085" w:type="dxa"/>
          </w:tcPr>
          <w:p w14:paraId="1E1D8D94" w14:textId="77777777" w:rsidR="00C200A8" w:rsidRPr="00993DCF" w:rsidRDefault="00C200A8" w:rsidP="003E3BE4">
            <w:pPr>
              <w:spacing w:line="360" w:lineRule="auto"/>
              <w:rPr>
                <w:b/>
                <w:i/>
              </w:rPr>
            </w:pPr>
            <w:r w:rsidRPr="00993DCF">
              <w:rPr>
                <w:b/>
                <w:i/>
              </w:rPr>
              <w:t>List of Figures</w:t>
            </w:r>
          </w:p>
        </w:tc>
        <w:tc>
          <w:tcPr>
            <w:tcW w:w="812" w:type="dxa"/>
          </w:tcPr>
          <w:p w14:paraId="1E1D8D95" w14:textId="77777777" w:rsidR="00C200A8" w:rsidRPr="00993DCF" w:rsidRDefault="004F4DBC" w:rsidP="003E3BE4">
            <w:pPr>
              <w:spacing w:line="360" w:lineRule="auto"/>
              <w:rPr>
                <w:i/>
              </w:rPr>
            </w:pPr>
            <w:r w:rsidRPr="00993DCF">
              <w:rPr>
                <w:i/>
              </w:rPr>
              <w:t>v</w:t>
            </w:r>
            <w:r w:rsidR="00266745" w:rsidRPr="00993DCF">
              <w:rPr>
                <w:i/>
              </w:rPr>
              <w:t>i</w:t>
            </w:r>
          </w:p>
        </w:tc>
      </w:tr>
      <w:tr w:rsidR="00C200A8" w:rsidRPr="00993DCF" w14:paraId="1E1D8D99" w14:textId="77777777" w:rsidTr="5C1214D7">
        <w:trPr>
          <w:trHeight w:val="300"/>
          <w:jc w:val="center"/>
        </w:trPr>
        <w:tc>
          <w:tcPr>
            <w:tcW w:w="8085" w:type="dxa"/>
          </w:tcPr>
          <w:p w14:paraId="1E1D8D97" w14:textId="77777777" w:rsidR="00C200A8" w:rsidRPr="00993DCF" w:rsidRDefault="003D3524" w:rsidP="003E3BE4">
            <w:pPr>
              <w:spacing w:line="360" w:lineRule="auto"/>
              <w:rPr>
                <w:b/>
                <w:i/>
              </w:rPr>
            </w:pPr>
            <w:r w:rsidRPr="00993DCF">
              <w:rPr>
                <w:b/>
                <w:i/>
              </w:rPr>
              <w:t>List of Abbreviations</w:t>
            </w:r>
          </w:p>
        </w:tc>
        <w:tc>
          <w:tcPr>
            <w:tcW w:w="812" w:type="dxa"/>
          </w:tcPr>
          <w:p w14:paraId="1E1D8D98" w14:textId="77777777" w:rsidR="00C200A8" w:rsidRPr="00993DCF" w:rsidRDefault="00BE449F" w:rsidP="00266745">
            <w:pPr>
              <w:spacing w:line="360" w:lineRule="auto"/>
              <w:rPr>
                <w:i/>
              </w:rPr>
            </w:pPr>
            <w:r>
              <w:rPr>
                <w:i/>
              </w:rPr>
              <w:t>vii</w:t>
            </w:r>
          </w:p>
        </w:tc>
      </w:tr>
      <w:tr w:rsidR="00355A7E" w:rsidRPr="00993DCF" w14:paraId="1E1D8D9C" w14:textId="77777777" w:rsidTr="5C1214D7">
        <w:trPr>
          <w:trHeight w:val="300"/>
          <w:jc w:val="center"/>
        </w:trPr>
        <w:tc>
          <w:tcPr>
            <w:tcW w:w="8085" w:type="dxa"/>
          </w:tcPr>
          <w:p w14:paraId="1E1D8D9A" w14:textId="77777777" w:rsidR="00355A7E" w:rsidRPr="00993DCF" w:rsidRDefault="00355A7E" w:rsidP="003E3BE4">
            <w:pPr>
              <w:spacing w:line="360" w:lineRule="auto"/>
            </w:pPr>
          </w:p>
        </w:tc>
        <w:tc>
          <w:tcPr>
            <w:tcW w:w="812" w:type="dxa"/>
          </w:tcPr>
          <w:p w14:paraId="1E1D8D9B" w14:textId="77777777" w:rsidR="00355A7E" w:rsidRPr="00993DCF" w:rsidRDefault="00355A7E" w:rsidP="003E3BE4">
            <w:pPr>
              <w:spacing w:line="360" w:lineRule="auto"/>
            </w:pPr>
          </w:p>
        </w:tc>
      </w:tr>
      <w:tr w:rsidR="00914999" w:rsidRPr="00993DCF" w14:paraId="1E1D8D9F" w14:textId="77777777" w:rsidTr="5C1214D7">
        <w:trPr>
          <w:trHeight w:val="300"/>
          <w:jc w:val="center"/>
        </w:trPr>
        <w:tc>
          <w:tcPr>
            <w:tcW w:w="8085" w:type="dxa"/>
          </w:tcPr>
          <w:p w14:paraId="1E1D8D9D" w14:textId="45C5AAB2" w:rsidR="00914999" w:rsidRPr="00993DCF" w:rsidRDefault="7D9D5879" w:rsidP="003E3BE4">
            <w:pPr>
              <w:spacing w:line="360" w:lineRule="auto"/>
              <w:rPr>
                <w:b/>
              </w:rPr>
            </w:pPr>
            <w:r w:rsidRPr="7D9D5879">
              <w:rPr>
                <w:b/>
                <w:bCs/>
              </w:rPr>
              <w:t>CHAPTER 1: Introduction</w:t>
            </w:r>
          </w:p>
        </w:tc>
        <w:tc>
          <w:tcPr>
            <w:tcW w:w="812" w:type="dxa"/>
          </w:tcPr>
          <w:p w14:paraId="1E1D8D9E" w14:textId="630713D6" w:rsidR="00914999" w:rsidRPr="00993DCF" w:rsidRDefault="407FF3A3" w:rsidP="003E3BE4">
            <w:pPr>
              <w:spacing w:line="360" w:lineRule="auto"/>
            </w:pPr>
            <w:r>
              <w:t>09</w:t>
            </w:r>
          </w:p>
        </w:tc>
      </w:tr>
      <w:tr w:rsidR="00643393" w:rsidRPr="00993DCF" w14:paraId="1E1D8DC0" w14:textId="77777777" w:rsidTr="5C1214D7">
        <w:trPr>
          <w:trHeight w:val="300"/>
          <w:jc w:val="center"/>
        </w:trPr>
        <w:tc>
          <w:tcPr>
            <w:tcW w:w="8085" w:type="dxa"/>
          </w:tcPr>
          <w:p w14:paraId="1E1D8DBE" w14:textId="396ECAD4" w:rsidR="00643393" w:rsidRPr="00993DCF" w:rsidRDefault="15497045" w:rsidP="003E3BE4">
            <w:pPr>
              <w:spacing w:line="360" w:lineRule="auto"/>
              <w:rPr>
                <w:b/>
              </w:rPr>
            </w:pPr>
            <w:r w:rsidRPr="15497045">
              <w:rPr>
                <w:b/>
                <w:bCs/>
              </w:rPr>
              <w:t xml:space="preserve">CHAPTER 2: Hardware </w:t>
            </w:r>
          </w:p>
        </w:tc>
        <w:tc>
          <w:tcPr>
            <w:tcW w:w="812" w:type="dxa"/>
          </w:tcPr>
          <w:p w14:paraId="1E1D8DBF" w14:textId="23901C72" w:rsidR="00643393" w:rsidRPr="00993DCF" w:rsidRDefault="00643393" w:rsidP="003E3BE4">
            <w:pPr>
              <w:spacing w:line="360" w:lineRule="auto"/>
            </w:pPr>
          </w:p>
        </w:tc>
      </w:tr>
      <w:tr w:rsidR="00643393" w:rsidRPr="00993DCF" w14:paraId="1E1D8DC3" w14:textId="77777777" w:rsidTr="5C1214D7">
        <w:trPr>
          <w:trHeight w:val="810"/>
          <w:jc w:val="center"/>
        </w:trPr>
        <w:tc>
          <w:tcPr>
            <w:tcW w:w="8085" w:type="dxa"/>
          </w:tcPr>
          <w:p w14:paraId="17FF02C3" w14:textId="094645A4" w:rsidR="00643393" w:rsidRPr="00993DCF" w:rsidRDefault="10CA208E" w:rsidP="004F1E6F">
            <w:pPr>
              <w:numPr>
                <w:ilvl w:val="0"/>
                <w:numId w:val="1"/>
              </w:numPr>
              <w:spacing w:line="360" w:lineRule="auto"/>
              <w:ind w:hanging="712"/>
            </w:pPr>
            <w:r>
              <w:t>Arduino Nano</w:t>
            </w:r>
          </w:p>
          <w:p w14:paraId="1E1D8DC1" w14:textId="1AA03DD0" w:rsidR="00643393" w:rsidRPr="00993DCF" w:rsidRDefault="10CA208E" w:rsidP="004F1E6F">
            <w:pPr>
              <w:numPr>
                <w:ilvl w:val="0"/>
                <w:numId w:val="1"/>
              </w:numPr>
              <w:spacing w:line="360" w:lineRule="auto"/>
              <w:ind w:hanging="712"/>
            </w:pPr>
            <w:r w:rsidRPr="10CA208E">
              <w:t>Arduino Mega Pro</w:t>
            </w:r>
          </w:p>
        </w:tc>
        <w:tc>
          <w:tcPr>
            <w:tcW w:w="812" w:type="dxa"/>
          </w:tcPr>
          <w:p w14:paraId="49368A62" w14:textId="4EB5F556" w:rsidR="00643393" w:rsidRPr="00993DCF" w:rsidRDefault="407FF3A3" w:rsidP="407FF3A3">
            <w:pPr>
              <w:spacing w:line="360" w:lineRule="auto"/>
            </w:pPr>
            <w:r>
              <w:t>10</w:t>
            </w:r>
          </w:p>
          <w:p w14:paraId="1E1D8DC2" w14:textId="313A956B" w:rsidR="00643393" w:rsidRPr="00993DCF" w:rsidRDefault="407FF3A3" w:rsidP="003E3BE4">
            <w:pPr>
              <w:spacing w:line="360" w:lineRule="auto"/>
            </w:pPr>
            <w:r>
              <w:t>13</w:t>
            </w:r>
          </w:p>
        </w:tc>
      </w:tr>
      <w:tr w:rsidR="007E3CEA" w:rsidRPr="00993DCF" w14:paraId="1E1D8DC6" w14:textId="77777777" w:rsidTr="5C1214D7">
        <w:trPr>
          <w:trHeight w:val="300"/>
          <w:jc w:val="center"/>
        </w:trPr>
        <w:tc>
          <w:tcPr>
            <w:tcW w:w="8085" w:type="dxa"/>
          </w:tcPr>
          <w:p w14:paraId="1E1D8DC4" w14:textId="0C31B28A" w:rsidR="007E3CEA" w:rsidRPr="00993DCF" w:rsidRDefault="10CA208E" w:rsidP="004F1E6F">
            <w:pPr>
              <w:numPr>
                <w:ilvl w:val="0"/>
                <w:numId w:val="1"/>
              </w:numPr>
              <w:spacing w:line="360" w:lineRule="auto"/>
              <w:ind w:hanging="712"/>
            </w:pPr>
            <w:r>
              <w:t>Motor Driver</w:t>
            </w:r>
          </w:p>
        </w:tc>
        <w:tc>
          <w:tcPr>
            <w:tcW w:w="812" w:type="dxa"/>
          </w:tcPr>
          <w:p w14:paraId="1E1D8DC5" w14:textId="6058D18F" w:rsidR="007E3CEA" w:rsidRPr="00993DCF" w:rsidRDefault="407FF3A3" w:rsidP="003E3BE4">
            <w:pPr>
              <w:spacing w:line="360" w:lineRule="auto"/>
            </w:pPr>
            <w:r>
              <w:t>14</w:t>
            </w:r>
          </w:p>
        </w:tc>
      </w:tr>
      <w:tr w:rsidR="00DE1C28" w:rsidRPr="00993DCF" w14:paraId="1E1D8DCB" w14:textId="77777777" w:rsidTr="5C1214D7">
        <w:trPr>
          <w:trHeight w:val="300"/>
          <w:jc w:val="center"/>
        </w:trPr>
        <w:tc>
          <w:tcPr>
            <w:tcW w:w="8085" w:type="dxa"/>
          </w:tcPr>
          <w:p w14:paraId="1E1D8DC7" w14:textId="43164492" w:rsidR="00DE1C28" w:rsidRDefault="5C1214D7" w:rsidP="003E3BE4">
            <w:pPr>
              <w:spacing w:line="360" w:lineRule="auto"/>
            </w:pPr>
            <w:r>
              <w:t>2.4      Gyroscope Sensor</w:t>
            </w:r>
          </w:p>
          <w:p w14:paraId="1E1D8DC8" w14:textId="43164492" w:rsidR="008B2164" w:rsidRDefault="5C1214D7" w:rsidP="003E3BE4">
            <w:pPr>
              <w:spacing w:line="360" w:lineRule="auto"/>
            </w:pPr>
            <w:r>
              <w:t xml:space="preserve">2.5       Adapter Board                                                                                              </w:t>
            </w:r>
          </w:p>
          <w:p w14:paraId="1B373DDE" w14:textId="43164492" w:rsidR="5C1214D7" w:rsidRDefault="5C1214D7" w:rsidP="5C1214D7">
            <w:pPr>
              <w:spacing w:line="360" w:lineRule="auto"/>
            </w:pPr>
            <w:r>
              <w:t xml:space="preserve">2.6       Dupont Cables  </w:t>
            </w:r>
          </w:p>
          <w:p w14:paraId="386BDBFC" w14:textId="43164492" w:rsidR="5C1214D7" w:rsidRDefault="5C1214D7" w:rsidP="5C1214D7">
            <w:pPr>
              <w:spacing w:line="360" w:lineRule="auto"/>
            </w:pPr>
            <w:r>
              <w:t>2.7       OLED Display Module</w:t>
            </w:r>
          </w:p>
          <w:p w14:paraId="007D024E" w14:textId="43164492" w:rsidR="5C1214D7" w:rsidRDefault="5C1214D7" w:rsidP="5C1214D7">
            <w:pPr>
              <w:spacing w:line="360" w:lineRule="auto"/>
            </w:pPr>
            <w:r>
              <w:t>2.8       Ultrasonic Sensor</w:t>
            </w:r>
          </w:p>
          <w:p w14:paraId="22DBAA3B" w14:textId="43164492" w:rsidR="5C1214D7" w:rsidRDefault="5C1214D7" w:rsidP="5C1214D7">
            <w:pPr>
              <w:spacing w:line="360" w:lineRule="auto"/>
            </w:pPr>
            <w:r>
              <w:t>2.9       GPS Module With EPROM</w:t>
            </w:r>
          </w:p>
          <w:p w14:paraId="7EE8E98D" w14:textId="43164492" w:rsidR="5C1214D7" w:rsidRDefault="5C1214D7" w:rsidP="5C1214D7">
            <w:pPr>
              <w:spacing w:line="360" w:lineRule="auto"/>
            </w:pPr>
            <w:r>
              <w:t>2.10       Charger Protection Module</w:t>
            </w:r>
          </w:p>
          <w:p w14:paraId="3B0039EB" w14:textId="43164492" w:rsidR="5C1214D7" w:rsidRDefault="5C1214D7" w:rsidP="5C1214D7">
            <w:pPr>
              <w:spacing w:line="360" w:lineRule="auto"/>
            </w:pPr>
            <w:r>
              <w:t xml:space="preserve">2.11       </w:t>
            </w:r>
            <w:proofErr w:type="spellStart"/>
            <w:r>
              <w:t>Mecanum</w:t>
            </w:r>
            <w:proofErr w:type="spellEnd"/>
            <w:r>
              <w:t xml:space="preserve"> Wheel</w:t>
            </w:r>
          </w:p>
          <w:p w14:paraId="24AA42CC" w14:textId="43164492" w:rsidR="5C1214D7" w:rsidRDefault="5C1214D7" w:rsidP="5C1214D7">
            <w:pPr>
              <w:spacing w:line="360" w:lineRule="auto"/>
            </w:pPr>
            <w:r>
              <w:t>2.12        Joystick Module</w:t>
            </w:r>
          </w:p>
          <w:p w14:paraId="1E1D8DC9" w14:textId="43164492" w:rsidR="00B33ACB" w:rsidRPr="00993DCF" w:rsidRDefault="5C1214D7" w:rsidP="003E3BE4">
            <w:pPr>
              <w:spacing w:line="360" w:lineRule="auto"/>
            </w:pPr>
            <w:r>
              <w:t xml:space="preserve">2.13         Acrylic </w:t>
            </w:r>
          </w:p>
        </w:tc>
        <w:tc>
          <w:tcPr>
            <w:tcW w:w="812" w:type="dxa"/>
          </w:tcPr>
          <w:p w14:paraId="7C007D45" w14:textId="45023CE0" w:rsidR="00DE1C28" w:rsidRPr="00993DCF" w:rsidRDefault="407FF3A3" w:rsidP="407FF3A3">
            <w:pPr>
              <w:spacing w:line="360" w:lineRule="auto"/>
            </w:pPr>
            <w:r>
              <w:t>15</w:t>
            </w:r>
          </w:p>
          <w:p w14:paraId="6B8E90CC" w14:textId="34C7137C" w:rsidR="00DE1C28" w:rsidRPr="00993DCF" w:rsidRDefault="407FF3A3" w:rsidP="407FF3A3">
            <w:pPr>
              <w:spacing w:line="360" w:lineRule="auto"/>
            </w:pPr>
            <w:r>
              <w:t>16</w:t>
            </w:r>
          </w:p>
          <w:p w14:paraId="73D35A3A" w14:textId="7A4ADA12" w:rsidR="00DE1C28" w:rsidRPr="00993DCF" w:rsidRDefault="407FF3A3" w:rsidP="407FF3A3">
            <w:pPr>
              <w:spacing w:line="360" w:lineRule="auto"/>
            </w:pPr>
            <w:r>
              <w:t>17</w:t>
            </w:r>
          </w:p>
          <w:p w14:paraId="061AEA7F" w14:textId="6AE20F2A" w:rsidR="00DE1C28" w:rsidRPr="00993DCF" w:rsidRDefault="407FF3A3" w:rsidP="407FF3A3">
            <w:pPr>
              <w:spacing w:line="360" w:lineRule="auto"/>
            </w:pPr>
            <w:r>
              <w:t>17</w:t>
            </w:r>
          </w:p>
          <w:p w14:paraId="69DC8A22" w14:textId="3C1EF82B" w:rsidR="00DE1C28" w:rsidRPr="00993DCF" w:rsidRDefault="407FF3A3" w:rsidP="407FF3A3">
            <w:pPr>
              <w:spacing w:line="360" w:lineRule="auto"/>
            </w:pPr>
            <w:r>
              <w:t>18</w:t>
            </w:r>
          </w:p>
          <w:p w14:paraId="4525F52B" w14:textId="5DC9DB2A" w:rsidR="00DE1C28" w:rsidRPr="00993DCF" w:rsidRDefault="407FF3A3" w:rsidP="407FF3A3">
            <w:pPr>
              <w:spacing w:line="360" w:lineRule="auto"/>
            </w:pPr>
            <w:r>
              <w:t>19</w:t>
            </w:r>
          </w:p>
          <w:p w14:paraId="65FB5F4F" w14:textId="7F2298D8" w:rsidR="00DE1C28" w:rsidRPr="00993DCF" w:rsidRDefault="407FF3A3" w:rsidP="407FF3A3">
            <w:pPr>
              <w:spacing w:line="360" w:lineRule="auto"/>
            </w:pPr>
            <w:r>
              <w:t>20</w:t>
            </w:r>
          </w:p>
          <w:p w14:paraId="632D4AA9" w14:textId="6F3A61B7" w:rsidR="407FF3A3" w:rsidRDefault="407FF3A3" w:rsidP="407FF3A3">
            <w:pPr>
              <w:spacing w:line="360" w:lineRule="auto"/>
            </w:pPr>
            <w:r>
              <w:t>20</w:t>
            </w:r>
          </w:p>
          <w:p w14:paraId="6866D99E" w14:textId="311C5689" w:rsidR="407FF3A3" w:rsidRDefault="407FF3A3" w:rsidP="407FF3A3">
            <w:pPr>
              <w:spacing w:line="360" w:lineRule="auto"/>
            </w:pPr>
            <w:r>
              <w:t>20</w:t>
            </w:r>
          </w:p>
          <w:p w14:paraId="09FDB370" w14:textId="2B9C5DD5" w:rsidR="407FF3A3" w:rsidRDefault="407FF3A3" w:rsidP="407FF3A3">
            <w:pPr>
              <w:spacing w:line="360" w:lineRule="auto"/>
            </w:pPr>
            <w:r>
              <w:t>21</w:t>
            </w:r>
          </w:p>
          <w:p w14:paraId="1E1D8DCA" w14:textId="5AE646DE" w:rsidR="00DE1C28" w:rsidRPr="00993DCF" w:rsidRDefault="00DE1C28" w:rsidP="003E3BE4">
            <w:pPr>
              <w:spacing w:line="360" w:lineRule="auto"/>
            </w:pPr>
          </w:p>
        </w:tc>
      </w:tr>
      <w:tr w:rsidR="00F8702E" w:rsidRPr="00993DCF" w14:paraId="1E1D8DCE" w14:textId="77777777" w:rsidTr="5C1214D7">
        <w:trPr>
          <w:trHeight w:val="300"/>
          <w:jc w:val="center"/>
        </w:trPr>
        <w:tc>
          <w:tcPr>
            <w:tcW w:w="8085" w:type="dxa"/>
          </w:tcPr>
          <w:p w14:paraId="0E728A29" w14:textId="43164492" w:rsidR="5C1214D7" w:rsidRDefault="5C1214D7" w:rsidP="5C1214D7">
            <w:pPr>
              <w:spacing w:line="360" w:lineRule="auto"/>
              <w:rPr>
                <w:b/>
                <w:bCs/>
                <w:noProof/>
              </w:rPr>
            </w:pPr>
          </w:p>
          <w:p w14:paraId="1E1D8DCC" w14:textId="43164492" w:rsidR="00F8702E" w:rsidRPr="00993DCF" w:rsidRDefault="5C1214D7" w:rsidP="003E3BE4">
            <w:pPr>
              <w:spacing w:line="360" w:lineRule="auto"/>
              <w:rPr>
                <w:b/>
                <w:noProof/>
              </w:rPr>
            </w:pPr>
            <w:r w:rsidRPr="5C1214D7">
              <w:rPr>
                <w:b/>
                <w:bCs/>
                <w:noProof/>
              </w:rPr>
              <w:t>CHAPTER 3: Software</w:t>
            </w:r>
          </w:p>
        </w:tc>
        <w:tc>
          <w:tcPr>
            <w:tcW w:w="812" w:type="dxa"/>
          </w:tcPr>
          <w:p w14:paraId="1E1D8DCD" w14:textId="77777777" w:rsidR="00F8702E" w:rsidRPr="00993DCF" w:rsidRDefault="00F8702E" w:rsidP="003E3BE4">
            <w:pPr>
              <w:spacing w:line="360" w:lineRule="auto"/>
              <w:rPr>
                <w:b/>
              </w:rPr>
            </w:pPr>
          </w:p>
        </w:tc>
      </w:tr>
      <w:tr w:rsidR="00F8702E" w:rsidRPr="00993DCF" w14:paraId="1E1D8DD1" w14:textId="77777777" w:rsidTr="5C1214D7">
        <w:trPr>
          <w:trHeight w:val="300"/>
          <w:jc w:val="center"/>
        </w:trPr>
        <w:tc>
          <w:tcPr>
            <w:tcW w:w="8085" w:type="dxa"/>
          </w:tcPr>
          <w:p w14:paraId="13523E5E" w14:textId="46D04C2C" w:rsidR="00F8702E" w:rsidRPr="00993DCF" w:rsidRDefault="10CA208E" w:rsidP="10CA208E">
            <w:pPr>
              <w:spacing w:line="360" w:lineRule="auto"/>
              <w:rPr>
                <w:noProof/>
              </w:rPr>
            </w:pPr>
            <w:r w:rsidRPr="10CA208E">
              <w:rPr>
                <w:noProof/>
              </w:rPr>
              <w:t xml:space="preserve">3.1         </w:t>
            </w:r>
            <w:r w:rsidR="73F3E4A5" w:rsidRPr="73F3E4A5">
              <w:rPr>
                <w:noProof/>
              </w:rPr>
              <w:t>Receiver</w:t>
            </w:r>
            <w:r w:rsidRPr="10CA208E">
              <w:rPr>
                <w:noProof/>
              </w:rPr>
              <w:t xml:space="preserve"> Rover code</w:t>
            </w:r>
          </w:p>
          <w:p w14:paraId="3524E06A" w14:textId="697C52DA" w:rsidR="00F8702E" w:rsidRPr="00993DCF" w:rsidRDefault="10CA208E" w:rsidP="10CA208E">
            <w:pPr>
              <w:spacing w:line="360" w:lineRule="auto"/>
              <w:rPr>
                <w:noProof/>
              </w:rPr>
            </w:pPr>
            <w:r w:rsidRPr="10CA208E">
              <w:rPr>
                <w:noProof/>
              </w:rPr>
              <w:t>3.2        Transmitter Rover Code</w:t>
            </w:r>
          </w:p>
          <w:p w14:paraId="1E1D8DCF" w14:textId="7A0C2C78" w:rsidR="00F8702E" w:rsidRPr="00993DCF" w:rsidRDefault="10CA208E" w:rsidP="10CA208E">
            <w:pPr>
              <w:spacing w:line="360" w:lineRule="auto"/>
              <w:rPr>
                <w:noProof/>
              </w:rPr>
            </w:pPr>
            <w:r w:rsidRPr="10CA208E">
              <w:rPr>
                <w:noProof/>
              </w:rPr>
              <w:t>3.3         ESP32 Camera Code</w:t>
            </w:r>
          </w:p>
        </w:tc>
        <w:tc>
          <w:tcPr>
            <w:tcW w:w="812" w:type="dxa"/>
          </w:tcPr>
          <w:p w14:paraId="103B5FB3" w14:textId="04A134F2" w:rsidR="00F8702E" w:rsidRPr="00993DCF" w:rsidRDefault="22A742D0" w:rsidP="003E3BE4">
            <w:pPr>
              <w:spacing w:line="360" w:lineRule="auto"/>
            </w:pPr>
            <w:r>
              <w:t>24</w:t>
            </w:r>
          </w:p>
          <w:p w14:paraId="500CFA50" w14:textId="34217C1F" w:rsidR="00F8702E" w:rsidRPr="00993DCF" w:rsidRDefault="5AEADB4A" w:rsidP="5AEADB4A">
            <w:pPr>
              <w:spacing w:line="360" w:lineRule="auto"/>
            </w:pPr>
            <w:r>
              <w:t>30</w:t>
            </w:r>
          </w:p>
          <w:p w14:paraId="1E1D8DD0" w14:textId="5D30C03E" w:rsidR="00F8702E" w:rsidRPr="00993DCF" w:rsidRDefault="339AF688" w:rsidP="003E3BE4">
            <w:pPr>
              <w:spacing w:line="360" w:lineRule="auto"/>
            </w:pPr>
            <w:r>
              <w:t>36</w:t>
            </w:r>
          </w:p>
        </w:tc>
      </w:tr>
      <w:tr w:rsidR="00F8702E" w:rsidRPr="00993DCF" w14:paraId="1E1D8DD4" w14:textId="77777777" w:rsidTr="5C1214D7">
        <w:trPr>
          <w:trHeight w:val="300"/>
          <w:jc w:val="center"/>
        </w:trPr>
        <w:tc>
          <w:tcPr>
            <w:tcW w:w="8085" w:type="dxa"/>
          </w:tcPr>
          <w:p w14:paraId="1E1D8DD2" w14:textId="27595BC5" w:rsidR="00F8702E" w:rsidRPr="00993DCF" w:rsidRDefault="00F8702E" w:rsidP="10CA208E">
            <w:pPr>
              <w:spacing w:line="360" w:lineRule="auto"/>
              <w:ind w:hanging="720"/>
              <w:rPr>
                <w:noProof/>
              </w:rPr>
            </w:pPr>
          </w:p>
        </w:tc>
        <w:tc>
          <w:tcPr>
            <w:tcW w:w="812" w:type="dxa"/>
          </w:tcPr>
          <w:p w14:paraId="1E1D8DD3" w14:textId="146111EE" w:rsidR="00F8702E" w:rsidRPr="00993DCF" w:rsidRDefault="00F8702E" w:rsidP="003E3BE4">
            <w:pPr>
              <w:spacing w:line="360" w:lineRule="auto"/>
            </w:pPr>
          </w:p>
        </w:tc>
      </w:tr>
      <w:tr w:rsidR="00F8702E" w:rsidRPr="00993DCF" w14:paraId="1E1D8DD7" w14:textId="77777777" w:rsidTr="5C1214D7">
        <w:trPr>
          <w:trHeight w:val="300"/>
          <w:jc w:val="center"/>
        </w:trPr>
        <w:tc>
          <w:tcPr>
            <w:tcW w:w="8085" w:type="dxa"/>
          </w:tcPr>
          <w:p w14:paraId="1E1D8DD5" w14:textId="12B8F9C7" w:rsidR="00F8702E" w:rsidRPr="00993DCF" w:rsidRDefault="10CA208E" w:rsidP="10CA208E">
            <w:pPr>
              <w:spacing w:line="360" w:lineRule="auto"/>
              <w:ind w:hanging="720"/>
              <w:rPr>
                <w:b/>
              </w:rPr>
            </w:pPr>
            <w:r w:rsidRPr="10CA208E">
              <w:rPr>
                <w:b/>
                <w:bCs/>
                <w:noProof/>
              </w:rPr>
              <w:t xml:space="preserve">            CHAPTER 4: Design </w:t>
            </w:r>
            <w:r w:rsidR="73F3E4A5" w:rsidRPr="73F3E4A5">
              <w:rPr>
                <w:b/>
                <w:bCs/>
                <w:noProof/>
              </w:rPr>
              <w:t>and</w:t>
            </w:r>
            <w:r w:rsidRPr="10CA208E">
              <w:rPr>
                <w:b/>
                <w:bCs/>
                <w:noProof/>
              </w:rPr>
              <w:t xml:space="preserve"> Working </w:t>
            </w:r>
          </w:p>
        </w:tc>
        <w:tc>
          <w:tcPr>
            <w:tcW w:w="812" w:type="dxa"/>
          </w:tcPr>
          <w:p w14:paraId="1E1D8DD6" w14:textId="6D9015C4" w:rsidR="00F8702E" w:rsidRPr="00993DCF" w:rsidRDefault="00F8702E" w:rsidP="003E3BE4">
            <w:pPr>
              <w:spacing w:line="360" w:lineRule="auto"/>
            </w:pPr>
          </w:p>
        </w:tc>
      </w:tr>
      <w:tr w:rsidR="00F8702E" w:rsidRPr="00993DCF" w14:paraId="1E1D8DDA" w14:textId="77777777" w:rsidTr="5C1214D7">
        <w:trPr>
          <w:trHeight w:val="300"/>
          <w:jc w:val="center"/>
        </w:trPr>
        <w:tc>
          <w:tcPr>
            <w:tcW w:w="8085" w:type="dxa"/>
          </w:tcPr>
          <w:p w14:paraId="6248049E" w14:textId="4E2BFCB5" w:rsidR="00F8702E" w:rsidRPr="00993DCF" w:rsidRDefault="10CA208E" w:rsidP="10CA208E">
            <w:pPr>
              <w:spacing w:line="360" w:lineRule="auto"/>
              <w:ind w:left="-720"/>
              <w:rPr>
                <w:noProof/>
              </w:rPr>
            </w:pPr>
            <w:r w:rsidRPr="10CA208E">
              <w:rPr>
                <w:noProof/>
              </w:rPr>
              <w:t>4.1         Circuit Design</w:t>
            </w:r>
          </w:p>
          <w:p w14:paraId="483B46BA" w14:textId="0056D9E8" w:rsidR="00F8702E" w:rsidRPr="00993DCF" w:rsidRDefault="10CA208E" w:rsidP="10CA208E">
            <w:pPr>
              <w:spacing w:line="360" w:lineRule="auto"/>
              <w:ind w:left="-720"/>
              <w:rPr>
                <w:noProof/>
              </w:rPr>
            </w:pPr>
            <w:r w:rsidRPr="10CA208E">
              <w:rPr>
                <w:noProof/>
              </w:rPr>
              <w:t>4.2         Rover Body Making</w:t>
            </w:r>
          </w:p>
          <w:p w14:paraId="45250D0D" w14:textId="30681F65" w:rsidR="00F8702E" w:rsidRPr="00993DCF" w:rsidRDefault="10CA208E" w:rsidP="10CA208E">
            <w:pPr>
              <w:spacing w:line="360" w:lineRule="auto"/>
              <w:ind w:left="-720"/>
              <w:rPr>
                <w:noProof/>
              </w:rPr>
            </w:pPr>
            <w:r w:rsidRPr="10CA208E">
              <w:rPr>
                <w:noProof/>
              </w:rPr>
              <w:t>4.3         How it Works?</w:t>
            </w:r>
          </w:p>
          <w:p w14:paraId="1E1D8DD8" w14:textId="7C4DD0E6" w:rsidR="00F8702E" w:rsidRPr="00993DCF" w:rsidRDefault="00FF7CEE" w:rsidP="00FF7CEE">
            <w:pPr>
              <w:spacing w:line="360" w:lineRule="auto"/>
              <w:rPr>
                <w:noProof/>
              </w:rPr>
            </w:pPr>
            <w:r>
              <w:rPr>
                <w:b/>
                <w:bCs/>
                <w:noProof/>
              </w:rPr>
              <w:t>CHAPTER 5</w:t>
            </w:r>
            <w:r w:rsidR="10CA208E" w:rsidRPr="10CA208E">
              <w:rPr>
                <w:b/>
                <w:bCs/>
                <w:noProof/>
              </w:rPr>
              <w:t>: Summary,</w:t>
            </w:r>
            <w:r w:rsidR="73F3E4A5" w:rsidRPr="73F3E4A5">
              <w:rPr>
                <w:b/>
                <w:bCs/>
                <w:noProof/>
              </w:rPr>
              <w:t xml:space="preserve"> </w:t>
            </w:r>
            <w:r w:rsidR="10CA208E" w:rsidRPr="10CA208E">
              <w:rPr>
                <w:b/>
                <w:bCs/>
                <w:noProof/>
              </w:rPr>
              <w:t>Contribution and future scope</w:t>
            </w:r>
          </w:p>
        </w:tc>
        <w:tc>
          <w:tcPr>
            <w:tcW w:w="812" w:type="dxa"/>
          </w:tcPr>
          <w:p w14:paraId="6A146F1E" w14:textId="72024DCC" w:rsidR="00F8702E" w:rsidRPr="00993DCF" w:rsidRDefault="270FAFEE" w:rsidP="003E3BE4">
            <w:pPr>
              <w:spacing w:line="360" w:lineRule="auto"/>
            </w:pPr>
            <w:r>
              <w:t>40</w:t>
            </w:r>
          </w:p>
          <w:p w14:paraId="60C88C89" w14:textId="5A5CE500" w:rsidR="00F8702E" w:rsidRPr="00993DCF" w:rsidRDefault="7A6B55CF" w:rsidP="6EF5E42A">
            <w:pPr>
              <w:spacing w:line="360" w:lineRule="auto"/>
            </w:pPr>
            <w:r>
              <w:t>40</w:t>
            </w:r>
          </w:p>
          <w:p w14:paraId="1E1D8DD9" w14:textId="7668FC52" w:rsidR="00F8702E" w:rsidRPr="00993DCF" w:rsidRDefault="7A6B55CF" w:rsidP="003E3BE4">
            <w:pPr>
              <w:spacing w:line="360" w:lineRule="auto"/>
            </w:pPr>
            <w:r>
              <w:t>41</w:t>
            </w:r>
          </w:p>
        </w:tc>
      </w:tr>
      <w:tr w:rsidR="00F8702E" w:rsidRPr="00993DCF" w14:paraId="1E1D8DDD" w14:textId="77777777" w:rsidTr="5C1214D7">
        <w:trPr>
          <w:trHeight w:val="300"/>
          <w:jc w:val="center"/>
        </w:trPr>
        <w:tc>
          <w:tcPr>
            <w:tcW w:w="8085" w:type="dxa"/>
          </w:tcPr>
          <w:p w14:paraId="2D7BD953" w14:textId="3F0FA368" w:rsidR="00F8702E" w:rsidRPr="00993DCF" w:rsidRDefault="10CA208E" w:rsidP="10CA208E">
            <w:pPr>
              <w:spacing w:line="360" w:lineRule="auto"/>
              <w:rPr>
                <w:noProof/>
              </w:rPr>
            </w:pPr>
            <w:r w:rsidRPr="10CA208E">
              <w:rPr>
                <w:noProof/>
              </w:rPr>
              <w:t>5.1        Summary</w:t>
            </w:r>
          </w:p>
          <w:p w14:paraId="1E1D8DDB" w14:textId="203482A8" w:rsidR="00F8702E" w:rsidRPr="00993DCF" w:rsidRDefault="10CA208E" w:rsidP="003E3BE4">
            <w:pPr>
              <w:spacing w:line="360" w:lineRule="auto"/>
              <w:rPr>
                <w:noProof/>
              </w:rPr>
            </w:pPr>
            <w:r w:rsidRPr="10CA208E">
              <w:rPr>
                <w:noProof/>
              </w:rPr>
              <w:t>5.</w:t>
            </w:r>
            <w:r w:rsidR="73F3E4A5" w:rsidRPr="73F3E4A5">
              <w:rPr>
                <w:noProof/>
              </w:rPr>
              <w:t>2</w:t>
            </w:r>
            <w:r w:rsidRPr="10CA208E">
              <w:rPr>
                <w:noProof/>
              </w:rPr>
              <w:t xml:space="preserve">        Future Scope</w:t>
            </w:r>
          </w:p>
        </w:tc>
        <w:tc>
          <w:tcPr>
            <w:tcW w:w="812" w:type="dxa"/>
          </w:tcPr>
          <w:p w14:paraId="649CEFAB" w14:textId="3A9EF8D7" w:rsidR="00F8702E" w:rsidRPr="00993DCF" w:rsidRDefault="6A8653CF" w:rsidP="003E3BE4">
            <w:pPr>
              <w:spacing w:line="360" w:lineRule="auto"/>
            </w:pPr>
            <w:r>
              <w:t>44</w:t>
            </w:r>
          </w:p>
          <w:p w14:paraId="1E1D8DDC" w14:textId="42209DEB" w:rsidR="00F8702E" w:rsidRPr="00993DCF" w:rsidRDefault="6A8653CF" w:rsidP="003E3BE4">
            <w:pPr>
              <w:spacing w:line="360" w:lineRule="auto"/>
            </w:pPr>
            <w:r>
              <w:t>44</w:t>
            </w:r>
          </w:p>
        </w:tc>
      </w:tr>
      <w:tr w:rsidR="00175AC0" w:rsidRPr="00993DCF" w14:paraId="1E1D8DE3" w14:textId="77777777" w:rsidTr="5C1214D7">
        <w:trPr>
          <w:trHeight w:val="300"/>
          <w:jc w:val="center"/>
        </w:trPr>
        <w:tc>
          <w:tcPr>
            <w:tcW w:w="8085" w:type="dxa"/>
          </w:tcPr>
          <w:p w14:paraId="1E1D8DE1" w14:textId="77777777" w:rsidR="00175AC0" w:rsidRPr="00993DCF" w:rsidRDefault="00175AC0" w:rsidP="003E3BE4">
            <w:pPr>
              <w:spacing w:line="360" w:lineRule="auto"/>
              <w:rPr>
                <w:noProof/>
              </w:rPr>
            </w:pPr>
          </w:p>
        </w:tc>
        <w:tc>
          <w:tcPr>
            <w:tcW w:w="812" w:type="dxa"/>
          </w:tcPr>
          <w:p w14:paraId="1E1D8DE2" w14:textId="77777777" w:rsidR="00175AC0" w:rsidRPr="00993DCF" w:rsidRDefault="00175AC0" w:rsidP="003E3BE4">
            <w:pPr>
              <w:spacing w:line="360" w:lineRule="auto"/>
              <w:rPr>
                <w:b/>
                <w:bCs/>
              </w:rPr>
            </w:pPr>
          </w:p>
        </w:tc>
      </w:tr>
    </w:tbl>
    <w:p w14:paraId="1E1D8DE4" w14:textId="77777777" w:rsidR="008B42E2" w:rsidRDefault="008B42E2" w:rsidP="006137D0">
      <w:pPr>
        <w:jc w:val="center"/>
        <w:rPr>
          <w:rFonts w:ascii="Bookman Old Style" w:hAnsi="Bookman Old Style"/>
          <w:b/>
          <w:sz w:val="36"/>
          <w:szCs w:val="36"/>
        </w:rPr>
      </w:pPr>
    </w:p>
    <w:p w14:paraId="2B150A97" w14:textId="49C669FF" w:rsidR="29CCD83C" w:rsidRDefault="29CCD83C" w:rsidP="29CCD83C">
      <w:pPr>
        <w:jc w:val="center"/>
        <w:rPr>
          <w:rFonts w:ascii="Bookman Old Style" w:hAnsi="Bookman Old Style"/>
          <w:b/>
          <w:bCs/>
          <w:sz w:val="36"/>
          <w:szCs w:val="36"/>
        </w:rPr>
      </w:pPr>
    </w:p>
    <w:p w14:paraId="1A6D919A" w14:textId="3061C60A" w:rsidR="3E346CD1" w:rsidRDefault="3E346CD1" w:rsidP="3E346CD1">
      <w:pPr>
        <w:jc w:val="center"/>
        <w:rPr>
          <w:rFonts w:ascii="Bookman Old Style" w:hAnsi="Bookman Old Style"/>
          <w:b/>
          <w:bCs/>
          <w:sz w:val="36"/>
          <w:szCs w:val="36"/>
        </w:rPr>
      </w:pPr>
    </w:p>
    <w:p w14:paraId="6F1EA918" w14:textId="2184FCE1" w:rsidR="3E346CD1" w:rsidRDefault="3E346CD1" w:rsidP="3E346CD1">
      <w:pPr>
        <w:jc w:val="center"/>
        <w:rPr>
          <w:rFonts w:ascii="Bookman Old Style" w:hAnsi="Bookman Old Style"/>
          <w:b/>
          <w:bCs/>
          <w:sz w:val="36"/>
          <w:szCs w:val="36"/>
        </w:rPr>
      </w:pPr>
    </w:p>
    <w:p w14:paraId="305227B6" w14:textId="150B330D" w:rsidR="3E346CD1" w:rsidRDefault="3E346CD1" w:rsidP="3E346CD1">
      <w:pPr>
        <w:jc w:val="center"/>
        <w:rPr>
          <w:rFonts w:ascii="Bookman Old Style" w:hAnsi="Bookman Old Style"/>
          <w:b/>
          <w:bCs/>
          <w:sz w:val="36"/>
          <w:szCs w:val="36"/>
        </w:rPr>
      </w:pPr>
    </w:p>
    <w:p w14:paraId="56D3788F" w14:textId="1C615A9D" w:rsidR="3E346CD1" w:rsidRDefault="3E346CD1" w:rsidP="3E346CD1">
      <w:pPr>
        <w:jc w:val="center"/>
        <w:rPr>
          <w:rFonts w:ascii="Bookman Old Style" w:hAnsi="Bookman Old Style"/>
          <w:b/>
          <w:bCs/>
          <w:sz w:val="36"/>
          <w:szCs w:val="36"/>
        </w:rPr>
      </w:pPr>
    </w:p>
    <w:p w14:paraId="1E1D8DE5" w14:textId="77777777" w:rsidR="00026DD7" w:rsidRDefault="00026DD7" w:rsidP="006137D0">
      <w:pPr>
        <w:jc w:val="center"/>
        <w:rPr>
          <w:rFonts w:ascii="Bookman Old Style" w:hAnsi="Bookman Old Style"/>
          <w:b/>
          <w:sz w:val="36"/>
          <w:szCs w:val="36"/>
        </w:rPr>
      </w:pPr>
    </w:p>
    <w:p w14:paraId="1E1D8DE6" w14:textId="77777777" w:rsidR="00026DD7" w:rsidRDefault="00026DD7" w:rsidP="006137D0">
      <w:pPr>
        <w:jc w:val="center"/>
        <w:rPr>
          <w:rFonts w:ascii="Bookman Old Style" w:hAnsi="Bookman Old Style"/>
          <w:b/>
          <w:sz w:val="36"/>
          <w:szCs w:val="36"/>
        </w:rPr>
      </w:pPr>
    </w:p>
    <w:p w14:paraId="5230F256" w14:textId="70EA89F2" w:rsidR="55E7447C" w:rsidRDefault="55E7447C" w:rsidP="55E7447C">
      <w:pPr>
        <w:jc w:val="center"/>
        <w:rPr>
          <w:rFonts w:ascii="Bookman Old Style" w:hAnsi="Bookman Old Style"/>
          <w:b/>
          <w:bCs/>
          <w:sz w:val="36"/>
          <w:szCs w:val="36"/>
        </w:rPr>
      </w:pPr>
    </w:p>
    <w:p w14:paraId="77742703" w14:textId="02D69093" w:rsidR="55E7447C" w:rsidRDefault="55E7447C" w:rsidP="55E7447C">
      <w:pPr>
        <w:jc w:val="center"/>
        <w:rPr>
          <w:rFonts w:ascii="Bookman Old Style" w:hAnsi="Bookman Old Style"/>
          <w:b/>
          <w:bCs/>
          <w:sz w:val="36"/>
          <w:szCs w:val="36"/>
        </w:rPr>
      </w:pPr>
    </w:p>
    <w:p w14:paraId="63262CD0" w14:textId="0700571B" w:rsidR="55E7447C" w:rsidRDefault="55E7447C" w:rsidP="55E7447C">
      <w:pPr>
        <w:jc w:val="center"/>
        <w:rPr>
          <w:rFonts w:ascii="Bookman Old Style" w:hAnsi="Bookman Old Style"/>
          <w:b/>
          <w:bCs/>
          <w:sz w:val="36"/>
          <w:szCs w:val="36"/>
        </w:rPr>
      </w:pPr>
    </w:p>
    <w:p w14:paraId="1E1D8DE7" w14:textId="77777777" w:rsidR="00026DD7" w:rsidRDefault="00026DD7" w:rsidP="006137D0">
      <w:pPr>
        <w:jc w:val="center"/>
        <w:rPr>
          <w:rFonts w:ascii="Bookman Old Style" w:hAnsi="Bookman Old Style"/>
          <w:b/>
          <w:sz w:val="36"/>
          <w:szCs w:val="36"/>
        </w:rPr>
      </w:pPr>
    </w:p>
    <w:p w14:paraId="1E1D8DE8" w14:textId="77777777" w:rsidR="00026DD7" w:rsidRDefault="00026DD7" w:rsidP="006137D0">
      <w:pPr>
        <w:jc w:val="center"/>
        <w:rPr>
          <w:rFonts w:ascii="Bookman Old Style" w:hAnsi="Bookman Old Style"/>
          <w:b/>
          <w:sz w:val="36"/>
          <w:szCs w:val="36"/>
        </w:rPr>
      </w:pPr>
    </w:p>
    <w:p w14:paraId="1E1D8DE9" w14:textId="77777777" w:rsidR="008B2164" w:rsidRDefault="008B2164" w:rsidP="006137D0">
      <w:pPr>
        <w:jc w:val="center"/>
        <w:rPr>
          <w:rFonts w:ascii="Bookman Old Style" w:hAnsi="Bookman Old Style"/>
          <w:b/>
          <w:sz w:val="36"/>
          <w:szCs w:val="36"/>
        </w:rPr>
      </w:pPr>
    </w:p>
    <w:p w14:paraId="1E1D8DEA" w14:textId="77777777" w:rsidR="008B2164" w:rsidRDefault="008B2164" w:rsidP="006137D0">
      <w:pPr>
        <w:jc w:val="center"/>
        <w:rPr>
          <w:rFonts w:ascii="Bookman Old Style" w:hAnsi="Bookman Old Style"/>
          <w:b/>
          <w:sz w:val="36"/>
          <w:szCs w:val="36"/>
        </w:rPr>
      </w:pPr>
    </w:p>
    <w:p w14:paraId="1E1D8DEB" w14:textId="77777777" w:rsidR="008B2164" w:rsidRDefault="008B2164" w:rsidP="006137D0">
      <w:pPr>
        <w:jc w:val="center"/>
        <w:rPr>
          <w:rFonts w:ascii="Bookman Old Style" w:hAnsi="Bookman Old Style"/>
          <w:b/>
          <w:sz w:val="36"/>
          <w:szCs w:val="36"/>
        </w:rPr>
      </w:pPr>
    </w:p>
    <w:p w14:paraId="1E1D8DF4" w14:textId="6A91F4E6" w:rsidR="008B2164" w:rsidRDefault="008B2164" w:rsidP="006137D0">
      <w:pPr>
        <w:jc w:val="center"/>
        <w:rPr>
          <w:rFonts w:ascii="Bookman Old Style" w:hAnsi="Bookman Old Style"/>
          <w:b/>
          <w:sz w:val="36"/>
          <w:szCs w:val="36"/>
        </w:rPr>
      </w:pPr>
    </w:p>
    <w:p w14:paraId="24BEC02E" w14:textId="77777777" w:rsidR="008B2164" w:rsidRDefault="008B2164" w:rsidP="006137D0">
      <w:pPr>
        <w:jc w:val="center"/>
        <w:rPr>
          <w:rFonts w:ascii="Bookman Old Style" w:hAnsi="Bookman Old Style"/>
          <w:b/>
          <w:sz w:val="36"/>
          <w:szCs w:val="36"/>
        </w:rPr>
      </w:pPr>
    </w:p>
    <w:p w14:paraId="4B93E994" w14:textId="77777777" w:rsidR="008B2164" w:rsidRDefault="008B2164" w:rsidP="006137D0">
      <w:pPr>
        <w:jc w:val="center"/>
        <w:rPr>
          <w:rFonts w:ascii="Bookman Old Style" w:hAnsi="Bookman Old Style"/>
          <w:b/>
          <w:sz w:val="36"/>
          <w:szCs w:val="36"/>
        </w:rPr>
      </w:pPr>
    </w:p>
    <w:p w14:paraId="0A2B7233" w14:textId="77777777" w:rsidR="00DD70BD" w:rsidRDefault="00DD70BD" w:rsidP="006137D0">
      <w:pPr>
        <w:jc w:val="center"/>
        <w:rPr>
          <w:rFonts w:ascii="Bookman Old Style" w:hAnsi="Bookman Old Style"/>
          <w:b/>
          <w:sz w:val="36"/>
          <w:szCs w:val="36"/>
        </w:rPr>
      </w:pPr>
    </w:p>
    <w:p w14:paraId="1681F29D" w14:textId="77777777" w:rsidR="00DD70BD" w:rsidRDefault="00DD70BD" w:rsidP="006137D0">
      <w:pPr>
        <w:jc w:val="center"/>
        <w:rPr>
          <w:rFonts w:ascii="Bookman Old Style" w:hAnsi="Bookman Old Style"/>
          <w:b/>
          <w:sz w:val="36"/>
          <w:szCs w:val="36"/>
        </w:rPr>
      </w:pPr>
    </w:p>
    <w:p w14:paraId="00ECEEE5" w14:textId="77777777" w:rsidR="00DD70BD" w:rsidRDefault="00DD70BD" w:rsidP="006137D0">
      <w:pPr>
        <w:jc w:val="center"/>
        <w:rPr>
          <w:rFonts w:ascii="Bookman Old Style" w:hAnsi="Bookman Old Style"/>
          <w:b/>
          <w:sz w:val="36"/>
          <w:szCs w:val="36"/>
        </w:rPr>
      </w:pPr>
    </w:p>
    <w:p w14:paraId="2F6FCE33" w14:textId="77777777" w:rsidR="00DD70BD" w:rsidRDefault="00DD70BD" w:rsidP="006137D0">
      <w:pPr>
        <w:jc w:val="center"/>
        <w:rPr>
          <w:rFonts w:ascii="Bookman Old Style" w:hAnsi="Bookman Old Style"/>
          <w:b/>
          <w:sz w:val="36"/>
          <w:szCs w:val="36"/>
        </w:rPr>
      </w:pPr>
    </w:p>
    <w:p w14:paraId="7460C6F3" w14:textId="77777777" w:rsidR="008B2164" w:rsidRDefault="008B2164" w:rsidP="006137D0">
      <w:pPr>
        <w:jc w:val="center"/>
        <w:rPr>
          <w:rFonts w:ascii="Bookman Old Style" w:hAnsi="Bookman Old Style"/>
          <w:b/>
          <w:sz w:val="36"/>
          <w:szCs w:val="36"/>
        </w:rPr>
      </w:pPr>
    </w:p>
    <w:p w14:paraId="1E1D8DFE" w14:textId="277401CC" w:rsidR="00E47762" w:rsidRPr="008B2164" w:rsidRDefault="00026DD7" w:rsidP="006137D0">
      <w:pPr>
        <w:jc w:val="center"/>
        <w:rPr>
          <w:b/>
          <w:sz w:val="36"/>
          <w:szCs w:val="36"/>
        </w:rPr>
      </w:pPr>
      <w:r w:rsidRPr="008B2164">
        <w:rPr>
          <w:b/>
          <w:sz w:val="36"/>
          <w:szCs w:val="36"/>
        </w:rPr>
        <w:lastRenderedPageBreak/>
        <w:t>LIST OF TABLES</w:t>
      </w:r>
    </w:p>
    <w:p w14:paraId="1E1D8DFF" w14:textId="77777777" w:rsidR="00E47762" w:rsidRPr="0090012B" w:rsidRDefault="00E47762" w:rsidP="00E47762">
      <w:pPr>
        <w:shd w:val="clear" w:color="auto" w:fill="808080"/>
        <w:ind w:right="-61"/>
        <w:jc w:val="center"/>
        <w:rPr>
          <w:rFonts w:ascii="Californian FB" w:hAnsi="Californian FB"/>
          <w:sz w:val="10"/>
          <w:szCs w:val="10"/>
        </w:rPr>
      </w:pPr>
    </w:p>
    <w:p w14:paraId="1E1D8E00" w14:textId="77777777" w:rsidR="00E47762" w:rsidRDefault="00E47762" w:rsidP="00E47762">
      <w:pPr>
        <w:rPr>
          <w:rFonts w:ascii="Bookman Old Style" w:hAnsi="Bookman Old Style"/>
          <w:b/>
          <w:sz w:val="36"/>
          <w:szCs w:val="36"/>
        </w:rPr>
      </w:pPr>
    </w:p>
    <w:tbl>
      <w:tblPr>
        <w:tblW w:w="0" w:type="auto"/>
        <w:jc w:val="center"/>
        <w:tblLook w:val="04A0" w:firstRow="1" w:lastRow="0" w:firstColumn="1" w:lastColumn="0" w:noHBand="0" w:noVBand="1"/>
      </w:tblPr>
      <w:tblGrid>
        <w:gridCol w:w="1139"/>
        <w:gridCol w:w="6386"/>
        <w:gridCol w:w="710"/>
      </w:tblGrid>
      <w:tr w:rsidR="00F45A88" w:rsidRPr="008B2164" w14:paraId="1E1D8E04" w14:textId="77777777" w:rsidTr="00140D0F">
        <w:trPr>
          <w:jc w:val="center"/>
        </w:trPr>
        <w:tc>
          <w:tcPr>
            <w:tcW w:w="1139" w:type="dxa"/>
          </w:tcPr>
          <w:p w14:paraId="1E1D8E01" w14:textId="77777777" w:rsidR="00572679" w:rsidRPr="008B2164" w:rsidRDefault="006056D2" w:rsidP="0095692A">
            <w:pPr>
              <w:spacing w:line="360" w:lineRule="auto"/>
              <w:rPr>
                <w:b/>
              </w:rPr>
            </w:pPr>
            <w:r w:rsidRPr="008B2164">
              <w:rPr>
                <w:b/>
              </w:rPr>
              <w:t xml:space="preserve">Table </w:t>
            </w:r>
            <w:r w:rsidR="00092417" w:rsidRPr="008B2164">
              <w:rPr>
                <w:b/>
              </w:rPr>
              <w:t>No.</w:t>
            </w:r>
          </w:p>
        </w:tc>
        <w:tc>
          <w:tcPr>
            <w:tcW w:w="6386" w:type="dxa"/>
          </w:tcPr>
          <w:p w14:paraId="1E1D8E02" w14:textId="77777777" w:rsidR="00F45A88" w:rsidRPr="008B2164" w:rsidRDefault="00F45A88" w:rsidP="0095692A">
            <w:pPr>
              <w:spacing w:line="360" w:lineRule="auto"/>
              <w:rPr>
                <w:b/>
              </w:rPr>
            </w:pPr>
            <w:r w:rsidRPr="008B2164">
              <w:rPr>
                <w:b/>
              </w:rPr>
              <w:t>Table Caption</w:t>
            </w:r>
          </w:p>
        </w:tc>
        <w:tc>
          <w:tcPr>
            <w:tcW w:w="0" w:type="auto"/>
          </w:tcPr>
          <w:p w14:paraId="1E1D8E03" w14:textId="77777777" w:rsidR="00F45A88" w:rsidRPr="008B2164" w:rsidRDefault="00F45A88" w:rsidP="0095692A">
            <w:pPr>
              <w:spacing w:line="360" w:lineRule="auto"/>
              <w:rPr>
                <w:b/>
              </w:rPr>
            </w:pPr>
            <w:r w:rsidRPr="008B2164">
              <w:rPr>
                <w:b/>
              </w:rPr>
              <w:t>Pag</w:t>
            </w:r>
            <w:r w:rsidR="005A2152" w:rsidRPr="008B2164">
              <w:rPr>
                <w:b/>
              </w:rPr>
              <w:t>e</w:t>
            </w:r>
          </w:p>
        </w:tc>
      </w:tr>
      <w:tr w:rsidR="00F45A88" w:rsidRPr="008B2164" w14:paraId="1E1D8E08" w14:textId="77777777" w:rsidTr="00140D0F">
        <w:trPr>
          <w:jc w:val="center"/>
        </w:trPr>
        <w:tc>
          <w:tcPr>
            <w:tcW w:w="1139" w:type="dxa"/>
          </w:tcPr>
          <w:p w14:paraId="1E1D8E05" w14:textId="77777777" w:rsidR="00F45A88" w:rsidRPr="008B2164" w:rsidRDefault="00F45A88" w:rsidP="004F1E6F">
            <w:pPr>
              <w:numPr>
                <w:ilvl w:val="0"/>
                <w:numId w:val="2"/>
              </w:numPr>
              <w:spacing w:line="360" w:lineRule="auto"/>
            </w:pPr>
          </w:p>
        </w:tc>
        <w:tc>
          <w:tcPr>
            <w:tcW w:w="6386" w:type="dxa"/>
          </w:tcPr>
          <w:p w14:paraId="1E1D8E06" w14:textId="7D67B339" w:rsidR="00F45A88" w:rsidRPr="008B2164" w:rsidRDefault="00637519" w:rsidP="0095692A">
            <w:pPr>
              <w:spacing w:line="360" w:lineRule="auto"/>
            </w:pPr>
            <w:r>
              <w:t>ANALOG PINS</w:t>
            </w:r>
          </w:p>
        </w:tc>
        <w:tc>
          <w:tcPr>
            <w:tcW w:w="0" w:type="auto"/>
          </w:tcPr>
          <w:p w14:paraId="1E1D8E07" w14:textId="785404BB" w:rsidR="00F45A88" w:rsidRPr="008B2164" w:rsidRDefault="000E283E" w:rsidP="0095692A">
            <w:pPr>
              <w:autoSpaceDE w:val="0"/>
              <w:autoSpaceDN w:val="0"/>
              <w:adjustRightInd w:val="0"/>
              <w:spacing w:line="360" w:lineRule="auto"/>
              <w:rPr>
                <w:color w:val="000000"/>
              </w:rPr>
            </w:pPr>
            <w:r>
              <w:rPr>
                <w:color w:val="000000"/>
              </w:rPr>
              <w:t>13</w:t>
            </w:r>
          </w:p>
        </w:tc>
      </w:tr>
      <w:tr w:rsidR="0094324A" w:rsidRPr="008B2164" w14:paraId="1E1D8E0C" w14:textId="77777777" w:rsidTr="00140D0F">
        <w:trPr>
          <w:jc w:val="center"/>
        </w:trPr>
        <w:tc>
          <w:tcPr>
            <w:tcW w:w="1139" w:type="dxa"/>
          </w:tcPr>
          <w:p w14:paraId="1E1D8E09" w14:textId="77777777" w:rsidR="0094324A" w:rsidRPr="008B2164" w:rsidRDefault="0094324A" w:rsidP="004F1E6F">
            <w:pPr>
              <w:numPr>
                <w:ilvl w:val="0"/>
                <w:numId w:val="2"/>
              </w:numPr>
              <w:spacing w:line="360" w:lineRule="auto"/>
            </w:pPr>
          </w:p>
        </w:tc>
        <w:tc>
          <w:tcPr>
            <w:tcW w:w="6386" w:type="dxa"/>
          </w:tcPr>
          <w:p w14:paraId="1E1D8E0A" w14:textId="54960E04" w:rsidR="0094324A" w:rsidRPr="008B2164" w:rsidRDefault="001B0E11" w:rsidP="0095692A">
            <w:pPr>
              <w:spacing w:line="360" w:lineRule="auto"/>
            </w:pPr>
            <w:r>
              <w:t>DIGITAL PINS</w:t>
            </w:r>
            <w:r w:rsidR="00A75637" w:rsidRPr="008B2164">
              <w:t xml:space="preserve"> </w:t>
            </w:r>
          </w:p>
        </w:tc>
        <w:tc>
          <w:tcPr>
            <w:tcW w:w="0" w:type="auto"/>
          </w:tcPr>
          <w:p w14:paraId="1E1D8E0B" w14:textId="053952A3" w:rsidR="0094324A" w:rsidRPr="008B2164" w:rsidRDefault="00CF1796" w:rsidP="0095692A">
            <w:pPr>
              <w:autoSpaceDE w:val="0"/>
              <w:autoSpaceDN w:val="0"/>
              <w:adjustRightInd w:val="0"/>
              <w:spacing w:line="360" w:lineRule="auto"/>
              <w:rPr>
                <w:color w:val="000000"/>
              </w:rPr>
            </w:pPr>
            <w:r>
              <w:rPr>
                <w:color w:val="000000"/>
              </w:rPr>
              <w:t>14</w:t>
            </w:r>
          </w:p>
        </w:tc>
      </w:tr>
      <w:tr w:rsidR="0094324A" w:rsidRPr="008B2164" w14:paraId="1E1D8E10" w14:textId="77777777" w:rsidTr="00140D0F">
        <w:trPr>
          <w:jc w:val="center"/>
        </w:trPr>
        <w:tc>
          <w:tcPr>
            <w:tcW w:w="1139" w:type="dxa"/>
          </w:tcPr>
          <w:p w14:paraId="1E1D8E0D" w14:textId="77777777" w:rsidR="0094324A" w:rsidRPr="008B2164" w:rsidRDefault="0094324A" w:rsidP="004F1E6F">
            <w:pPr>
              <w:numPr>
                <w:ilvl w:val="0"/>
                <w:numId w:val="2"/>
              </w:numPr>
              <w:spacing w:line="360" w:lineRule="auto"/>
            </w:pPr>
          </w:p>
        </w:tc>
        <w:tc>
          <w:tcPr>
            <w:tcW w:w="6386" w:type="dxa"/>
          </w:tcPr>
          <w:p w14:paraId="1E1D8E0E" w14:textId="71D9F247" w:rsidR="0094324A" w:rsidRPr="008B2164" w:rsidRDefault="008D7653" w:rsidP="0095692A">
            <w:pPr>
              <w:spacing w:line="360" w:lineRule="auto"/>
            </w:pPr>
            <w:r>
              <w:t>ATmega32</w:t>
            </w:r>
            <w:r w:rsidR="005F2C70">
              <w:t>8</w:t>
            </w:r>
          </w:p>
        </w:tc>
        <w:tc>
          <w:tcPr>
            <w:tcW w:w="0" w:type="auto"/>
          </w:tcPr>
          <w:p w14:paraId="1E1D8E0F" w14:textId="751B2C9B" w:rsidR="0094324A" w:rsidRPr="008B2164" w:rsidRDefault="005131FF" w:rsidP="0095692A">
            <w:pPr>
              <w:autoSpaceDE w:val="0"/>
              <w:autoSpaceDN w:val="0"/>
              <w:adjustRightInd w:val="0"/>
              <w:spacing w:line="360" w:lineRule="auto"/>
              <w:rPr>
                <w:color w:val="000000"/>
              </w:rPr>
            </w:pPr>
            <w:r>
              <w:rPr>
                <w:color w:val="000000"/>
              </w:rPr>
              <w:t>14</w:t>
            </w:r>
          </w:p>
        </w:tc>
      </w:tr>
      <w:tr w:rsidR="0094324A" w:rsidRPr="008B2164" w14:paraId="1E1D8E14" w14:textId="77777777" w:rsidTr="00140D0F">
        <w:trPr>
          <w:jc w:val="center"/>
        </w:trPr>
        <w:tc>
          <w:tcPr>
            <w:tcW w:w="1139" w:type="dxa"/>
          </w:tcPr>
          <w:p w14:paraId="1E1D8E11" w14:textId="77777777" w:rsidR="0094324A" w:rsidRPr="008B2164" w:rsidRDefault="0094324A" w:rsidP="004F1E6F">
            <w:pPr>
              <w:numPr>
                <w:ilvl w:val="0"/>
                <w:numId w:val="2"/>
              </w:numPr>
              <w:spacing w:line="360" w:lineRule="auto"/>
            </w:pPr>
          </w:p>
        </w:tc>
        <w:tc>
          <w:tcPr>
            <w:tcW w:w="6386" w:type="dxa"/>
          </w:tcPr>
          <w:p w14:paraId="1E1D8E12" w14:textId="30854218" w:rsidR="0094324A" w:rsidRPr="008B2164" w:rsidRDefault="00557129" w:rsidP="0095692A">
            <w:pPr>
              <w:spacing w:line="360" w:lineRule="auto"/>
            </w:pPr>
            <w:r>
              <w:t>BO MOTORS</w:t>
            </w:r>
          </w:p>
        </w:tc>
        <w:tc>
          <w:tcPr>
            <w:tcW w:w="0" w:type="auto"/>
          </w:tcPr>
          <w:p w14:paraId="1E1D8E13" w14:textId="5FDBE0CE" w:rsidR="0094324A" w:rsidRPr="008B2164" w:rsidRDefault="00557129" w:rsidP="0095692A">
            <w:pPr>
              <w:autoSpaceDE w:val="0"/>
              <w:autoSpaceDN w:val="0"/>
              <w:adjustRightInd w:val="0"/>
              <w:spacing w:line="360" w:lineRule="auto"/>
              <w:rPr>
                <w:color w:val="000000"/>
              </w:rPr>
            </w:pPr>
            <w:r>
              <w:rPr>
                <w:color w:val="000000"/>
              </w:rPr>
              <w:t>17</w:t>
            </w:r>
          </w:p>
        </w:tc>
      </w:tr>
      <w:tr w:rsidR="00140D0F" w:rsidRPr="008B2164" w14:paraId="33734C0B" w14:textId="77777777" w:rsidTr="00140D0F">
        <w:trPr>
          <w:jc w:val="center"/>
        </w:trPr>
        <w:tc>
          <w:tcPr>
            <w:tcW w:w="1139" w:type="dxa"/>
          </w:tcPr>
          <w:p w14:paraId="596CD955" w14:textId="77777777" w:rsidR="00140D0F" w:rsidRPr="008B2164" w:rsidRDefault="00140D0F" w:rsidP="004F1E6F">
            <w:pPr>
              <w:numPr>
                <w:ilvl w:val="0"/>
                <w:numId w:val="2"/>
              </w:numPr>
              <w:spacing w:line="360" w:lineRule="auto"/>
            </w:pPr>
          </w:p>
        </w:tc>
        <w:tc>
          <w:tcPr>
            <w:tcW w:w="6386" w:type="dxa"/>
          </w:tcPr>
          <w:p w14:paraId="3FDA8498" w14:textId="77777777" w:rsidR="00140D0F" w:rsidRPr="008B2164" w:rsidRDefault="00140D0F" w:rsidP="00CF62A8">
            <w:pPr>
              <w:tabs>
                <w:tab w:val="left" w:pos="2133"/>
              </w:tabs>
              <w:spacing w:line="360" w:lineRule="auto"/>
            </w:pPr>
            <w:r>
              <w:t>GYROSCOPE SENSOR</w:t>
            </w:r>
          </w:p>
        </w:tc>
        <w:tc>
          <w:tcPr>
            <w:tcW w:w="0" w:type="auto"/>
          </w:tcPr>
          <w:p w14:paraId="3D1D9894" w14:textId="77777777" w:rsidR="00140D0F" w:rsidRPr="008B2164" w:rsidRDefault="00140D0F" w:rsidP="00CF62A8">
            <w:pPr>
              <w:autoSpaceDE w:val="0"/>
              <w:autoSpaceDN w:val="0"/>
              <w:adjustRightInd w:val="0"/>
              <w:spacing w:line="360" w:lineRule="auto"/>
              <w:rPr>
                <w:color w:val="000000"/>
              </w:rPr>
            </w:pPr>
            <w:r>
              <w:rPr>
                <w:color w:val="000000"/>
              </w:rPr>
              <w:t>17</w:t>
            </w:r>
          </w:p>
        </w:tc>
      </w:tr>
      <w:tr w:rsidR="00140D0F" w:rsidRPr="008B2164" w14:paraId="152E407F" w14:textId="77777777" w:rsidTr="00140D0F">
        <w:trPr>
          <w:jc w:val="center"/>
        </w:trPr>
        <w:tc>
          <w:tcPr>
            <w:tcW w:w="1139" w:type="dxa"/>
          </w:tcPr>
          <w:p w14:paraId="69391983" w14:textId="77777777" w:rsidR="00140D0F" w:rsidRPr="008B2164" w:rsidRDefault="00140D0F" w:rsidP="004F1E6F">
            <w:pPr>
              <w:numPr>
                <w:ilvl w:val="0"/>
                <w:numId w:val="2"/>
              </w:numPr>
              <w:spacing w:line="360" w:lineRule="auto"/>
            </w:pPr>
          </w:p>
        </w:tc>
        <w:tc>
          <w:tcPr>
            <w:tcW w:w="6386" w:type="dxa"/>
          </w:tcPr>
          <w:p w14:paraId="4E94966C" w14:textId="1FBB3C4B" w:rsidR="00140D0F" w:rsidRPr="008B2164" w:rsidRDefault="00140D0F" w:rsidP="00CF62A8">
            <w:pPr>
              <w:tabs>
                <w:tab w:val="left" w:pos="2133"/>
              </w:tabs>
              <w:spacing w:line="360" w:lineRule="auto"/>
            </w:pPr>
            <w:r>
              <w:t>ADAPTER BOARD</w:t>
            </w:r>
          </w:p>
        </w:tc>
        <w:tc>
          <w:tcPr>
            <w:tcW w:w="0" w:type="auto"/>
          </w:tcPr>
          <w:p w14:paraId="355B934A" w14:textId="1DB3FD00" w:rsidR="00140D0F" w:rsidRPr="008B2164" w:rsidRDefault="00D73A73" w:rsidP="00CF62A8">
            <w:pPr>
              <w:autoSpaceDE w:val="0"/>
              <w:autoSpaceDN w:val="0"/>
              <w:adjustRightInd w:val="0"/>
              <w:spacing w:line="360" w:lineRule="auto"/>
              <w:rPr>
                <w:color w:val="000000"/>
              </w:rPr>
            </w:pPr>
            <w:r>
              <w:rPr>
                <w:color w:val="000000"/>
              </w:rPr>
              <w:t>18</w:t>
            </w:r>
          </w:p>
        </w:tc>
      </w:tr>
      <w:tr w:rsidR="00140D0F" w:rsidRPr="008B2164" w14:paraId="35508F58" w14:textId="77777777" w:rsidTr="00140D0F">
        <w:trPr>
          <w:jc w:val="center"/>
        </w:trPr>
        <w:tc>
          <w:tcPr>
            <w:tcW w:w="1139" w:type="dxa"/>
          </w:tcPr>
          <w:p w14:paraId="2A6D0DF9" w14:textId="77777777" w:rsidR="00140D0F" w:rsidRPr="008B2164" w:rsidRDefault="00140D0F" w:rsidP="004F1E6F">
            <w:pPr>
              <w:numPr>
                <w:ilvl w:val="0"/>
                <w:numId w:val="2"/>
              </w:numPr>
              <w:spacing w:line="360" w:lineRule="auto"/>
            </w:pPr>
          </w:p>
        </w:tc>
        <w:tc>
          <w:tcPr>
            <w:tcW w:w="6386" w:type="dxa"/>
          </w:tcPr>
          <w:p w14:paraId="34BDC806" w14:textId="4815580A" w:rsidR="00140D0F" w:rsidRPr="008B2164" w:rsidRDefault="00D73A73" w:rsidP="00CF62A8">
            <w:pPr>
              <w:tabs>
                <w:tab w:val="left" w:pos="2133"/>
              </w:tabs>
              <w:spacing w:line="360" w:lineRule="auto"/>
            </w:pPr>
            <w:r>
              <w:t>OLED DISPLAY</w:t>
            </w:r>
          </w:p>
        </w:tc>
        <w:tc>
          <w:tcPr>
            <w:tcW w:w="0" w:type="auto"/>
          </w:tcPr>
          <w:p w14:paraId="6FAF5B5A" w14:textId="2CBD592C" w:rsidR="00140D0F" w:rsidRPr="008B2164" w:rsidRDefault="00D73A73" w:rsidP="00CF62A8">
            <w:pPr>
              <w:autoSpaceDE w:val="0"/>
              <w:autoSpaceDN w:val="0"/>
              <w:adjustRightInd w:val="0"/>
              <w:spacing w:line="360" w:lineRule="auto"/>
              <w:rPr>
                <w:color w:val="000000"/>
              </w:rPr>
            </w:pPr>
            <w:r>
              <w:rPr>
                <w:color w:val="000000"/>
              </w:rPr>
              <w:t>18</w:t>
            </w:r>
          </w:p>
        </w:tc>
      </w:tr>
      <w:tr w:rsidR="00D73A73" w:rsidRPr="008B2164" w14:paraId="445F5E31" w14:textId="77777777" w:rsidTr="00CF62A8">
        <w:trPr>
          <w:jc w:val="center"/>
        </w:trPr>
        <w:tc>
          <w:tcPr>
            <w:tcW w:w="1139" w:type="dxa"/>
          </w:tcPr>
          <w:p w14:paraId="3B215F8F" w14:textId="77777777" w:rsidR="00D73A73" w:rsidRPr="008B2164" w:rsidRDefault="00D73A73" w:rsidP="004F1E6F">
            <w:pPr>
              <w:numPr>
                <w:ilvl w:val="0"/>
                <w:numId w:val="2"/>
              </w:numPr>
              <w:spacing w:line="360" w:lineRule="auto"/>
            </w:pPr>
          </w:p>
        </w:tc>
        <w:tc>
          <w:tcPr>
            <w:tcW w:w="6386" w:type="dxa"/>
          </w:tcPr>
          <w:p w14:paraId="0A5BC373" w14:textId="77777777" w:rsidR="00D73A73" w:rsidRPr="008B2164" w:rsidRDefault="00D73A73" w:rsidP="00CF62A8">
            <w:pPr>
              <w:tabs>
                <w:tab w:val="left" w:pos="2133"/>
              </w:tabs>
              <w:spacing w:line="360" w:lineRule="auto"/>
            </w:pPr>
            <w:r>
              <w:t>GPS MODULE</w:t>
            </w:r>
          </w:p>
        </w:tc>
        <w:tc>
          <w:tcPr>
            <w:tcW w:w="0" w:type="auto"/>
          </w:tcPr>
          <w:p w14:paraId="7D65C5BA" w14:textId="77777777" w:rsidR="00D73A73" w:rsidRPr="008B2164" w:rsidRDefault="00D73A73" w:rsidP="00CF62A8">
            <w:pPr>
              <w:autoSpaceDE w:val="0"/>
              <w:autoSpaceDN w:val="0"/>
              <w:adjustRightInd w:val="0"/>
              <w:spacing w:line="360" w:lineRule="auto"/>
              <w:rPr>
                <w:color w:val="000000"/>
              </w:rPr>
            </w:pPr>
            <w:r>
              <w:rPr>
                <w:color w:val="000000"/>
              </w:rPr>
              <w:t>19</w:t>
            </w:r>
          </w:p>
        </w:tc>
      </w:tr>
      <w:tr w:rsidR="00D73A73" w:rsidRPr="008B2164" w14:paraId="7BDAB709" w14:textId="77777777" w:rsidTr="00CF62A8">
        <w:trPr>
          <w:jc w:val="center"/>
        </w:trPr>
        <w:tc>
          <w:tcPr>
            <w:tcW w:w="1139" w:type="dxa"/>
          </w:tcPr>
          <w:p w14:paraId="19AD4DC0" w14:textId="77777777" w:rsidR="00D73A73" w:rsidRPr="008B2164" w:rsidRDefault="00D73A73" w:rsidP="00C51D68">
            <w:pPr>
              <w:spacing w:line="360" w:lineRule="auto"/>
            </w:pPr>
          </w:p>
        </w:tc>
        <w:tc>
          <w:tcPr>
            <w:tcW w:w="6386" w:type="dxa"/>
          </w:tcPr>
          <w:p w14:paraId="288C9153" w14:textId="75AB85C4" w:rsidR="00D73A73" w:rsidRPr="008B2164" w:rsidRDefault="00D73A73" w:rsidP="00CF62A8">
            <w:pPr>
              <w:tabs>
                <w:tab w:val="left" w:pos="2133"/>
              </w:tabs>
              <w:spacing w:line="360" w:lineRule="auto"/>
            </w:pPr>
          </w:p>
        </w:tc>
        <w:tc>
          <w:tcPr>
            <w:tcW w:w="0" w:type="auto"/>
          </w:tcPr>
          <w:p w14:paraId="33AFD713" w14:textId="45089792" w:rsidR="00D73A73" w:rsidRPr="008B2164" w:rsidRDefault="00D73A73" w:rsidP="00CF62A8">
            <w:pPr>
              <w:autoSpaceDE w:val="0"/>
              <w:autoSpaceDN w:val="0"/>
              <w:adjustRightInd w:val="0"/>
              <w:spacing w:line="360" w:lineRule="auto"/>
              <w:rPr>
                <w:color w:val="000000"/>
              </w:rPr>
            </w:pPr>
          </w:p>
        </w:tc>
      </w:tr>
      <w:tr w:rsidR="00D73A73" w:rsidRPr="008B2164" w14:paraId="436539E6" w14:textId="77777777" w:rsidTr="00CF62A8">
        <w:trPr>
          <w:jc w:val="center"/>
        </w:trPr>
        <w:tc>
          <w:tcPr>
            <w:tcW w:w="1139" w:type="dxa"/>
          </w:tcPr>
          <w:p w14:paraId="10ACCAE2" w14:textId="77777777" w:rsidR="00D73A73" w:rsidRPr="008B2164" w:rsidRDefault="00D73A73" w:rsidP="00C51D68">
            <w:pPr>
              <w:spacing w:line="360" w:lineRule="auto"/>
              <w:ind w:left="360"/>
            </w:pPr>
          </w:p>
        </w:tc>
        <w:tc>
          <w:tcPr>
            <w:tcW w:w="6386" w:type="dxa"/>
          </w:tcPr>
          <w:p w14:paraId="4FF00842" w14:textId="01F0691F" w:rsidR="00D73A73" w:rsidRPr="008B2164" w:rsidRDefault="00D73A73" w:rsidP="00CF62A8">
            <w:pPr>
              <w:tabs>
                <w:tab w:val="left" w:pos="2133"/>
              </w:tabs>
              <w:spacing w:line="360" w:lineRule="auto"/>
            </w:pPr>
          </w:p>
        </w:tc>
        <w:tc>
          <w:tcPr>
            <w:tcW w:w="0" w:type="auto"/>
          </w:tcPr>
          <w:p w14:paraId="4679A2BE" w14:textId="5037A637" w:rsidR="00D73A73" w:rsidRPr="008B2164" w:rsidRDefault="00D73A73" w:rsidP="00CF62A8">
            <w:pPr>
              <w:autoSpaceDE w:val="0"/>
              <w:autoSpaceDN w:val="0"/>
              <w:adjustRightInd w:val="0"/>
              <w:spacing w:line="360" w:lineRule="auto"/>
              <w:rPr>
                <w:color w:val="000000"/>
              </w:rPr>
            </w:pPr>
          </w:p>
        </w:tc>
      </w:tr>
      <w:tr w:rsidR="00D73A73" w:rsidRPr="008B2164" w14:paraId="1E6D3C55" w14:textId="77777777" w:rsidTr="00CF62A8">
        <w:trPr>
          <w:jc w:val="center"/>
        </w:trPr>
        <w:tc>
          <w:tcPr>
            <w:tcW w:w="1139" w:type="dxa"/>
          </w:tcPr>
          <w:p w14:paraId="1D6B1575" w14:textId="77777777" w:rsidR="00D73A73" w:rsidRPr="008B2164" w:rsidRDefault="00D73A73" w:rsidP="00C51D68">
            <w:pPr>
              <w:spacing w:line="360" w:lineRule="auto"/>
              <w:ind w:left="360"/>
            </w:pPr>
          </w:p>
        </w:tc>
        <w:tc>
          <w:tcPr>
            <w:tcW w:w="6386" w:type="dxa"/>
          </w:tcPr>
          <w:p w14:paraId="3022E85F" w14:textId="5C88BBF2" w:rsidR="00D73A73" w:rsidRPr="008B2164" w:rsidRDefault="00D73A73" w:rsidP="00CF62A8">
            <w:pPr>
              <w:tabs>
                <w:tab w:val="left" w:pos="2133"/>
              </w:tabs>
              <w:spacing w:line="360" w:lineRule="auto"/>
            </w:pPr>
          </w:p>
        </w:tc>
        <w:tc>
          <w:tcPr>
            <w:tcW w:w="0" w:type="auto"/>
          </w:tcPr>
          <w:p w14:paraId="46394733" w14:textId="7EFD7544" w:rsidR="00D73A73" w:rsidRPr="008B2164" w:rsidRDefault="00D73A73" w:rsidP="00CF62A8">
            <w:pPr>
              <w:autoSpaceDE w:val="0"/>
              <w:autoSpaceDN w:val="0"/>
              <w:adjustRightInd w:val="0"/>
              <w:spacing w:line="360" w:lineRule="auto"/>
              <w:rPr>
                <w:color w:val="000000"/>
              </w:rPr>
            </w:pPr>
          </w:p>
        </w:tc>
      </w:tr>
      <w:tr w:rsidR="0094324A" w:rsidRPr="008B2164" w14:paraId="1E1D8E18" w14:textId="77777777" w:rsidTr="00140D0F">
        <w:trPr>
          <w:jc w:val="center"/>
        </w:trPr>
        <w:tc>
          <w:tcPr>
            <w:tcW w:w="1139" w:type="dxa"/>
          </w:tcPr>
          <w:p w14:paraId="1E1D8E15" w14:textId="77777777" w:rsidR="0094324A" w:rsidRPr="008B2164" w:rsidRDefault="0094324A" w:rsidP="00C51D68">
            <w:pPr>
              <w:spacing w:line="360" w:lineRule="auto"/>
              <w:ind w:left="360"/>
            </w:pPr>
          </w:p>
        </w:tc>
        <w:tc>
          <w:tcPr>
            <w:tcW w:w="6386" w:type="dxa"/>
          </w:tcPr>
          <w:p w14:paraId="1E1D8E16" w14:textId="68E669AC" w:rsidR="0094324A" w:rsidRPr="008B2164" w:rsidRDefault="0094324A" w:rsidP="0095692A">
            <w:pPr>
              <w:tabs>
                <w:tab w:val="left" w:pos="2133"/>
              </w:tabs>
              <w:spacing w:line="360" w:lineRule="auto"/>
            </w:pPr>
          </w:p>
        </w:tc>
        <w:tc>
          <w:tcPr>
            <w:tcW w:w="0" w:type="auto"/>
          </w:tcPr>
          <w:p w14:paraId="1E1D8E17" w14:textId="049F28A1" w:rsidR="0094324A" w:rsidRPr="008B2164" w:rsidRDefault="0094324A" w:rsidP="0095692A">
            <w:pPr>
              <w:autoSpaceDE w:val="0"/>
              <w:autoSpaceDN w:val="0"/>
              <w:adjustRightInd w:val="0"/>
              <w:spacing w:line="360" w:lineRule="auto"/>
              <w:rPr>
                <w:color w:val="000000"/>
              </w:rPr>
            </w:pPr>
          </w:p>
        </w:tc>
      </w:tr>
    </w:tbl>
    <w:p w14:paraId="1E1D8E19" w14:textId="77777777" w:rsidR="00E47762" w:rsidRDefault="00E47762" w:rsidP="00E47762">
      <w:pPr>
        <w:autoSpaceDE w:val="0"/>
        <w:autoSpaceDN w:val="0"/>
        <w:adjustRightInd w:val="0"/>
        <w:rPr>
          <w:rFonts w:ascii="Arial Narrow" w:hAnsi="Arial Narrow"/>
          <w:color w:val="000000"/>
          <w:sz w:val="36"/>
          <w:szCs w:val="36"/>
        </w:rPr>
      </w:pPr>
    </w:p>
    <w:p w14:paraId="1E1D8E1A" w14:textId="77777777" w:rsidR="004B02FC" w:rsidRDefault="004B02FC" w:rsidP="00E47762">
      <w:pPr>
        <w:autoSpaceDE w:val="0"/>
        <w:autoSpaceDN w:val="0"/>
        <w:adjustRightInd w:val="0"/>
        <w:rPr>
          <w:rFonts w:ascii="Arial Narrow" w:hAnsi="Arial Narrow"/>
          <w:color w:val="000000"/>
          <w:sz w:val="36"/>
          <w:szCs w:val="36"/>
        </w:rPr>
      </w:pPr>
    </w:p>
    <w:p w14:paraId="1E1D8E1B" w14:textId="77777777" w:rsidR="005771FF" w:rsidRDefault="005771FF" w:rsidP="00E47762">
      <w:pPr>
        <w:autoSpaceDE w:val="0"/>
        <w:autoSpaceDN w:val="0"/>
        <w:adjustRightInd w:val="0"/>
        <w:rPr>
          <w:rFonts w:ascii="Arial Narrow" w:hAnsi="Arial Narrow"/>
          <w:color w:val="000000"/>
          <w:sz w:val="36"/>
          <w:szCs w:val="36"/>
        </w:rPr>
      </w:pPr>
    </w:p>
    <w:p w14:paraId="1E1D8E1C" w14:textId="77777777" w:rsidR="002639FC" w:rsidRDefault="002639FC" w:rsidP="00E47762">
      <w:pPr>
        <w:autoSpaceDE w:val="0"/>
        <w:autoSpaceDN w:val="0"/>
        <w:adjustRightInd w:val="0"/>
        <w:rPr>
          <w:rFonts w:ascii="Arial Narrow" w:hAnsi="Arial Narrow"/>
          <w:color w:val="000000"/>
          <w:sz w:val="36"/>
          <w:szCs w:val="36"/>
        </w:rPr>
      </w:pPr>
    </w:p>
    <w:p w14:paraId="1E1D8E1D" w14:textId="77777777" w:rsidR="002639FC" w:rsidRDefault="002639FC" w:rsidP="00E47762">
      <w:pPr>
        <w:autoSpaceDE w:val="0"/>
        <w:autoSpaceDN w:val="0"/>
        <w:adjustRightInd w:val="0"/>
        <w:rPr>
          <w:rFonts w:ascii="Arial Narrow" w:hAnsi="Arial Narrow"/>
          <w:color w:val="000000"/>
          <w:sz w:val="36"/>
          <w:szCs w:val="36"/>
        </w:rPr>
      </w:pPr>
    </w:p>
    <w:p w14:paraId="5A0A25B1" w14:textId="77777777" w:rsidR="002639FC" w:rsidRDefault="002639FC" w:rsidP="00E47762">
      <w:pPr>
        <w:autoSpaceDE w:val="0"/>
        <w:autoSpaceDN w:val="0"/>
        <w:adjustRightInd w:val="0"/>
        <w:rPr>
          <w:rFonts w:ascii="Arial Narrow" w:hAnsi="Arial Narrow"/>
          <w:color w:val="000000"/>
          <w:sz w:val="36"/>
          <w:szCs w:val="36"/>
        </w:rPr>
      </w:pPr>
    </w:p>
    <w:p w14:paraId="1F51D0ED" w14:textId="77777777" w:rsidR="002639FC" w:rsidRDefault="002639FC" w:rsidP="00E47762">
      <w:pPr>
        <w:autoSpaceDE w:val="0"/>
        <w:autoSpaceDN w:val="0"/>
        <w:adjustRightInd w:val="0"/>
        <w:rPr>
          <w:rFonts w:ascii="Arial Narrow" w:hAnsi="Arial Narrow"/>
          <w:color w:val="000000"/>
          <w:sz w:val="36"/>
          <w:szCs w:val="36"/>
        </w:rPr>
      </w:pPr>
    </w:p>
    <w:p w14:paraId="23C3C399" w14:textId="72151784" w:rsidR="002639FC" w:rsidRDefault="002639FC" w:rsidP="448FAF7B">
      <w:pPr>
        <w:rPr>
          <w:rFonts w:ascii="Arial Narrow" w:hAnsi="Arial Narrow"/>
          <w:color w:val="000000" w:themeColor="text1"/>
          <w:sz w:val="36"/>
          <w:szCs w:val="36"/>
        </w:rPr>
      </w:pPr>
    </w:p>
    <w:p w14:paraId="245A8E22" w14:textId="089FB77E" w:rsidR="002639FC" w:rsidRDefault="002639FC" w:rsidP="3E346CD1">
      <w:pPr>
        <w:rPr>
          <w:rFonts w:ascii="Arial Narrow" w:hAnsi="Arial Narrow"/>
          <w:color w:val="000000" w:themeColor="text1"/>
          <w:sz w:val="36"/>
          <w:szCs w:val="36"/>
        </w:rPr>
      </w:pPr>
    </w:p>
    <w:p w14:paraId="519E1A16" w14:textId="32844088" w:rsidR="002639FC" w:rsidRDefault="002639FC" w:rsidP="3E346CD1">
      <w:pPr>
        <w:rPr>
          <w:rFonts w:ascii="Arial Narrow" w:hAnsi="Arial Narrow"/>
          <w:color w:val="000000" w:themeColor="text1"/>
          <w:sz w:val="36"/>
          <w:szCs w:val="36"/>
        </w:rPr>
      </w:pPr>
    </w:p>
    <w:p w14:paraId="236F9BBE" w14:textId="7BEDABD0" w:rsidR="002639FC" w:rsidRDefault="002639FC" w:rsidP="3E346CD1">
      <w:pPr>
        <w:rPr>
          <w:rFonts w:ascii="Arial Narrow" w:hAnsi="Arial Narrow"/>
          <w:color w:val="000000" w:themeColor="text1"/>
          <w:sz w:val="36"/>
          <w:szCs w:val="36"/>
        </w:rPr>
      </w:pPr>
    </w:p>
    <w:p w14:paraId="5E1733BB" w14:textId="46EE16BD" w:rsidR="002639FC" w:rsidRDefault="002639FC" w:rsidP="3E346CD1">
      <w:pPr>
        <w:rPr>
          <w:rFonts w:ascii="Arial Narrow" w:hAnsi="Arial Narrow"/>
          <w:color w:val="000000" w:themeColor="text1"/>
          <w:sz w:val="36"/>
          <w:szCs w:val="36"/>
        </w:rPr>
      </w:pPr>
    </w:p>
    <w:p w14:paraId="5D79A9C3" w14:textId="638F69BB" w:rsidR="002639FC" w:rsidRDefault="002639FC" w:rsidP="3E346CD1">
      <w:pPr>
        <w:rPr>
          <w:rFonts w:ascii="Arial Narrow" w:hAnsi="Arial Narrow"/>
          <w:color w:val="000000" w:themeColor="text1"/>
          <w:sz w:val="36"/>
          <w:szCs w:val="36"/>
        </w:rPr>
      </w:pPr>
    </w:p>
    <w:p w14:paraId="5DA25777" w14:textId="0A41C49A" w:rsidR="002639FC" w:rsidRDefault="002639FC" w:rsidP="3E346CD1">
      <w:pPr>
        <w:rPr>
          <w:rFonts w:ascii="Arial Narrow" w:hAnsi="Arial Narrow"/>
          <w:color w:val="000000" w:themeColor="text1"/>
          <w:sz w:val="36"/>
          <w:szCs w:val="36"/>
        </w:rPr>
      </w:pPr>
    </w:p>
    <w:p w14:paraId="07FA8AB9" w14:textId="1E03D135" w:rsidR="002639FC" w:rsidRDefault="002639FC" w:rsidP="3E346CD1">
      <w:pPr>
        <w:rPr>
          <w:rFonts w:ascii="Arial Narrow" w:hAnsi="Arial Narrow"/>
          <w:color w:val="000000" w:themeColor="text1"/>
          <w:sz w:val="36"/>
          <w:szCs w:val="36"/>
        </w:rPr>
      </w:pPr>
    </w:p>
    <w:p w14:paraId="7A75E6F6" w14:textId="1C7E049A" w:rsidR="002639FC" w:rsidRDefault="002639FC" w:rsidP="3E346CD1">
      <w:pPr>
        <w:rPr>
          <w:rFonts w:ascii="Arial Narrow" w:hAnsi="Arial Narrow"/>
          <w:color w:val="000000" w:themeColor="text1"/>
          <w:sz w:val="36"/>
          <w:szCs w:val="36"/>
        </w:rPr>
      </w:pPr>
    </w:p>
    <w:p w14:paraId="310C6981" w14:textId="2C461991" w:rsidR="002639FC" w:rsidRDefault="002639FC" w:rsidP="137E2363">
      <w:pPr>
        <w:rPr>
          <w:rFonts w:ascii="Arial Narrow" w:hAnsi="Arial Narrow"/>
          <w:color w:val="000000" w:themeColor="text1"/>
          <w:sz w:val="36"/>
          <w:szCs w:val="36"/>
        </w:rPr>
      </w:pPr>
    </w:p>
    <w:p w14:paraId="1E1D8E30" w14:textId="44C46CE3" w:rsidR="00E47762" w:rsidRPr="008B2164" w:rsidRDefault="448FAF7B" w:rsidP="004F195E">
      <w:pPr>
        <w:jc w:val="center"/>
        <w:rPr>
          <w:b/>
          <w:sz w:val="36"/>
          <w:szCs w:val="36"/>
        </w:rPr>
      </w:pPr>
      <w:r w:rsidRPr="448FAF7B">
        <w:rPr>
          <w:b/>
          <w:bCs/>
          <w:sz w:val="36"/>
          <w:szCs w:val="36"/>
        </w:rPr>
        <w:lastRenderedPageBreak/>
        <w:t xml:space="preserve">      </w:t>
      </w:r>
      <w:r w:rsidR="0045704E" w:rsidRPr="008B2164">
        <w:rPr>
          <w:b/>
          <w:sz w:val="36"/>
          <w:szCs w:val="36"/>
        </w:rPr>
        <w:t>LIST OF FIGURES</w:t>
      </w:r>
    </w:p>
    <w:p w14:paraId="1E1D8E31" w14:textId="77777777" w:rsidR="00E47762" w:rsidRPr="0090012B" w:rsidRDefault="00E47762" w:rsidP="00E47762">
      <w:pPr>
        <w:shd w:val="clear" w:color="auto" w:fill="808080"/>
        <w:ind w:right="-61"/>
        <w:jc w:val="center"/>
        <w:rPr>
          <w:rFonts w:ascii="Californian FB" w:hAnsi="Californian FB"/>
          <w:sz w:val="10"/>
          <w:szCs w:val="10"/>
        </w:rPr>
      </w:pPr>
    </w:p>
    <w:p w14:paraId="1E1D8E32" w14:textId="77777777" w:rsidR="00E47762" w:rsidRDefault="00E47762" w:rsidP="00E47762">
      <w:pPr>
        <w:autoSpaceDE w:val="0"/>
        <w:autoSpaceDN w:val="0"/>
        <w:adjustRightInd w:val="0"/>
        <w:rPr>
          <w:rFonts w:ascii="Arial Narrow" w:hAnsi="Arial Narrow"/>
          <w:color w:val="000000"/>
          <w:sz w:val="36"/>
          <w:szCs w:val="36"/>
        </w:rPr>
      </w:pPr>
    </w:p>
    <w:tbl>
      <w:tblPr>
        <w:tblW w:w="9095" w:type="dxa"/>
        <w:jc w:val="center"/>
        <w:tblLook w:val="04A0" w:firstRow="1" w:lastRow="0" w:firstColumn="1" w:lastColumn="0" w:noHBand="0" w:noVBand="1"/>
      </w:tblPr>
      <w:tblGrid>
        <w:gridCol w:w="1259"/>
        <w:gridCol w:w="7088"/>
        <w:gridCol w:w="748"/>
      </w:tblGrid>
      <w:tr w:rsidR="00F45A88" w:rsidRPr="008B2164" w14:paraId="1E1D8E36" w14:textId="77777777" w:rsidTr="00E73643">
        <w:trPr>
          <w:jc w:val="center"/>
        </w:trPr>
        <w:tc>
          <w:tcPr>
            <w:tcW w:w="1259" w:type="dxa"/>
          </w:tcPr>
          <w:p w14:paraId="1E1D8E33" w14:textId="77777777" w:rsidR="00F45A88" w:rsidRPr="008B2164" w:rsidRDefault="00E73643" w:rsidP="00E73643">
            <w:pPr>
              <w:spacing w:line="360" w:lineRule="auto"/>
              <w:rPr>
                <w:b/>
              </w:rPr>
            </w:pPr>
            <w:r w:rsidRPr="008B2164">
              <w:rPr>
                <w:b/>
              </w:rPr>
              <w:t>Figure</w:t>
            </w:r>
            <w:r w:rsidR="00F45A88" w:rsidRPr="008B2164">
              <w:rPr>
                <w:b/>
              </w:rPr>
              <w:t xml:space="preserve"> No. </w:t>
            </w:r>
          </w:p>
        </w:tc>
        <w:tc>
          <w:tcPr>
            <w:tcW w:w="7088" w:type="dxa"/>
          </w:tcPr>
          <w:p w14:paraId="1E1D8E34" w14:textId="77777777" w:rsidR="00F45A88" w:rsidRPr="008B2164" w:rsidRDefault="00F45A88" w:rsidP="00E73643">
            <w:pPr>
              <w:spacing w:line="360" w:lineRule="auto"/>
              <w:rPr>
                <w:b/>
              </w:rPr>
            </w:pPr>
            <w:r w:rsidRPr="008B2164">
              <w:rPr>
                <w:b/>
              </w:rPr>
              <w:t>Figure Caption</w:t>
            </w:r>
          </w:p>
        </w:tc>
        <w:tc>
          <w:tcPr>
            <w:tcW w:w="748" w:type="dxa"/>
          </w:tcPr>
          <w:p w14:paraId="1E1D8E35" w14:textId="77777777" w:rsidR="00F45A88" w:rsidRPr="008B2164" w:rsidRDefault="00F45A88" w:rsidP="00E73643">
            <w:pPr>
              <w:spacing w:line="360" w:lineRule="auto"/>
              <w:rPr>
                <w:b/>
              </w:rPr>
            </w:pPr>
            <w:r w:rsidRPr="008B2164">
              <w:rPr>
                <w:b/>
              </w:rPr>
              <w:t>Page</w:t>
            </w:r>
          </w:p>
        </w:tc>
      </w:tr>
      <w:tr w:rsidR="00567195" w:rsidRPr="008B2164" w14:paraId="1E1D8E3A" w14:textId="77777777" w:rsidTr="00E73643">
        <w:trPr>
          <w:jc w:val="center"/>
        </w:trPr>
        <w:tc>
          <w:tcPr>
            <w:tcW w:w="1259" w:type="dxa"/>
          </w:tcPr>
          <w:p w14:paraId="1E1D8E37" w14:textId="77777777" w:rsidR="00567195" w:rsidRPr="008B2164" w:rsidRDefault="00567195" w:rsidP="004F1E6F">
            <w:pPr>
              <w:numPr>
                <w:ilvl w:val="0"/>
                <w:numId w:val="3"/>
              </w:numPr>
              <w:spacing w:line="360" w:lineRule="auto"/>
            </w:pPr>
          </w:p>
        </w:tc>
        <w:tc>
          <w:tcPr>
            <w:tcW w:w="7088" w:type="dxa"/>
          </w:tcPr>
          <w:p w14:paraId="1E1D8E38" w14:textId="5E65DA27" w:rsidR="00567195" w:rsidRPr="008B2164" w:rsidRDefault="448FAF7B" w:rsidP="00E73643">
            <w:pPr>
              <w:spacing w:line="360" w:lineRule="auto"/>
            </w:pPr>
            <w:r>
              <w:t>Block diagram of Arduino nano</w:t>
            </w:r>
          </w:p>
        </w:tc>
        <w:tc>
          <w:tcPr>
            <w:tcW w:w="748" w:type="dxa"/>
          </w:tcPr>
          <w:p w14:paraId="1E1D8E39" w14:textId="4CA1908A" w:rsidR="00567195" w:rsidRPr="008B2164" w:rsidRDefault="448FAF7B" w:rsidP="00E73643">
            <w:pPr>
              <w:spacing w:line="360" w:lineRule="auto"/>
            </w:pPr>
            <w:r>
              <w:t>11</w:t>
            </w:r>
          </w:p>
        </w:tc>
      </w:tr>
      <w:tr w:rsidR="002639FC" w:rsidRPr="008B2164" w14:paraId="1E1D8E3E" w14:textId="77777777" w:rsidTr="00E73643">
        <w:trPr>
          <w:jc w:val="center"/>
        </w:trPr>
        <w:tc>
          <w:tcPr>
            <w:tcW w:w="1259" w:type="dxa"/>
          </w:tcPr>
          <w:p w14:paraId="1E1D8E3B" w14:textId="77777777" w:rsidR="002639FC" w:rsidRPr="008B2164" w:rsidRDefault="002639FC" w:rsidP="004F1E6F">
            <w:pPr>
              <w:numPr>
                <w:ilvl w:val="0"/>
                <w:numId w:val="3"/>
              </w:numPr>
              <w:spacing w:line="360" w:lineRule="auto"/>
            </w:pPr>
          </w:p>
        </w:tc>
        <w:tc>
          <w:tcPr>
            <w:tcW w:w="7088" w:type="dxa"/>
          </w:tcPr>
          <w:p w14:paraId="1E1D8E3C" w14:textId="1EA79604" w:rsidR="002639FC" w:rsidRPr="008B2164" w:rsidRDefault="448FAF7B" w:rsidP="00E73643">
            <w:pPr>
              <w:spacing w:line="360" w:lineRule="auto"/>
            </w:pPr>
            <w:r>
              <w:t>Power tree of Arduino</w:t>
            </w:r>
          </w:p>
        </w:tc>
        <w:tc>
          <w:tcPr>
            <w:tcW w:w="748" w:type="dxa"/>
          </w:tcPr>
          <w:p w14:paraId="1E1D8E3D" w14:textId="543D3993" w:rsidR="002639FC" w:rsidRPr="008B2164" w:rsidRDefault="448FAF7B" w:rsidP="00E73643">
            <w:pPr>
              <w:spacing w:line="360" w:lineRule="auto"/>
            </w:pPr>
            <w:r>
              <w:t>12</w:t>
            </w:r>
          </w:p>
        </w:tc>
      </w:tr>
      <w:tr w:rsidR="002639FC" w:rsidRPr="008B2164" w14:paraId="1E1D8E42" w14:textId="77777777" w:rsidTr="00E73643">
        <w:trPr>
          <w:jc w:val="center"/>
        </w:trPr>
        <w:tc>
          <w:tcPr>
            <w:tcW w:w="1259" w:type="dxa"/>
          </w:tcPr>
          <w:p w14:paraId="1E1D8E3F" w14:textId="77777777" w:rsidR="002639FC" w:rsidRPr="008B2164" w:rsidRDefault="002639FC" w:rsidP="004F1E6F">
            <w:pPr>
              <w:numPr>
                <w:ilvl w:val="0"/>
                <w:numId w:val="3"/>
              </w:numPr>
              <w:spacing w:line="360" w:lineRule="auto"/>
            </w:pPr>
          </w:p>
        </w:tc>
        <w:tc>
          <w:tcPr>
            <w:tcW w:w="7088" w:type="dxa"/>
          </w:tcPr>
          <w:p w14:paraId="1E1D8E40" w14:textId="26EC8CBD" w:rsidR="002639FC" w:rsidRPr="008B2164" w:rsidRDefault="448FAF7B" w:rsidP="00E73643">
            <w:pPr>
              <w:spacing w:line="360" w:lineRule="auto"/>
            </w:pPr>
            <w:r>
              <w:t>Arduino mega pro</w:t>
            </w:r>
          </w:p>
        </w:tc>
        <w:tc>
          <w:tcPr>
            <w:tcW w:w="748" w:type="dxa"/>
          </w:tcPr>
          <w:p w14:paraId="1E1D8E41" w14:textId="6E80D080" w:rsidR="002639FC" w:rsidRPr="008B2164" w:rsidRDefault="448FAF7B" w:rsidP="00E73643">
            <w:pPr>
              <w:spacing w:line="360" w:lineRule="auto"/>
            </w:pPr>
            <w:r>
              <w:t>14</w:t>
            </w:r>
          </w:p>
        </w:tc>
      </w:tr>
      <w:tr w:rsidR="002639FC" w:rsidRPr="008B2164" w14:paraId="1E1D8E46" w14:textId="77777777" w:rsidTr="00E73643">
        <w:trPr>
          <w:jc w:val="center"/>
        </w:trPr>
        <w:tc>
          <w:tcPr>
            <w:tcW w:w="1259" w:type="dxa"/>
          </w:tcPr>
          <w:p w14:paraId="1E1D8E43" w14:textId="77777777" w:rsidR="002639FC" w:rsidRPr="008B2164" w:rsidRDefault="002639FC" w:rsidP="004F1E6F">
            <w:pPr>
              <w:numPr>
                <w:ilvl w:val="0"/>
                <w:numId w:val="3"/>
              </w:numPr>
              <w:spacing w:line="360" w:lineRule="auto"/>
            </w:pPr>
          </w:p>
        </w:tc>
        <w:tc>
          <w:tcPr>
            <w:tcW w:w="7088" w:type="dxa"/>
          </w:tcPr>
          <w:p w14:paraId="1E1D8E44" w14:textId="2CCE57CB" w:rsidR="002639FC" w:rsidRPr="008B2164" w:rsidRDefault="448FAF7B" w:rsidP="00E73643">
            <w:pPr>
              <w:spacing w:line="360" w:lineRule="auto"/>
            </w:pPr>
            <w:r>
              <w:t>Motor driver</w:t>
            </w:r>
          </w:p>
        </w:tc>
        <w:tc>
          <w:tcPr>
            <w:tcW w:w="748" w:type="dxa"/>
          </w:tcPr>
          <w:p w14:paraId="1E1D8E45" w14:textId="521C96CA" w:rsidR="002639FC" w:rsidRPr="008B2164" w:rsidRDefault="448FAF7B" w:rsidP="00E73643">
            <w:pPr>
              <w:spacing w:line="360" w:lineRule="auto"/>
            </w:pPr>
            <w:r>
              <w:t>15</w:t>
            </w:r>
          </w:p>
        </w:tc>
      </w:tr>
      <w:tr w:rsidR="002639FC" w:rsidRPr="008B2164" w14:paraId="1E1D8E4A" w14:textId="77777777" w:rsidTr="00E73643">
        <w:trPr>
          <w:jc w:val="center"/>
        </w:trPr>
        <w:tc>
          <w:tcPr>
            <w:tcW w:w="1259" w:type="dxa"/>
          </w:tcPr>
          <w:p w14:paraId="1E1D8E47" w14:textId="77777777" w:rsidR="002639FC" w:rsidRPr="008B2164" w:rsidRDefault="002639FC" w:rsidP="004F1E6F">
            <w:pPr>
              <w:numPr>
                <w:ilvl w:val="0"/>
                <w:numId w:val="3"/>
              </w:numPr>
              <w:spacing w:line="360" w:lineRule="auto"/>
            </w:pPr>
          </w:p>
        </w:tc>
        <w:tc>
          <w:tcPr>
            <w:tcW w:w="7088" w:type="dxa"/>
          </w:tcPr>
          <w:p w14:paraId="1E1D8E48" w14:textId="56EF2F09" w:rsidR="002639FC" w:rsidRPr="008B2164" w:rsidRDefault="448FAF7B" w:rsidP="00E73643">
            <w:pPr>
              <w:spacing w:line="360" w:lineRule="auto"/>
            </w:pPr>
            <w:r>
              <w:t>Servo motor</w:t>
            </w:r>
          </w:p>
        </w:tc>
        <w:tc>
          <w:tcPr>
            <w:tcW w:w="748" w:type="dxa"/>
          </w:tcPr>
          <w:p w14:paraId="1E1D8E49" w14:textId="3DC3CA41" w:rsidR="002639FC" w:rsidRPr="008B2164" w:rsidRDefault="448FAF7B" w:rsidP="00E73643">
            <w:pPr>
              <w:spacing w:line="360" w:lineRule="auto"/>
            </w:pPr>
            <w:r>
              <w:t>15</w:t>
            </w:r>
          </w:p>
        </w:tc>
      </w:tr>
      <w:tr w:rsidR="002639FC" w:rsidRPr="008B2164" w14:paraId="1E1D8E4E" w14:textId="77777777" w:rsidTr="00E73643">
        <w:trPr>
          <w:jc w:val="center"/>
        </w:trPr>
        <w:tc>
          <w:tcPr>
            <w:tcW w:w="1259" w:type="dxa"/>
          </w:tcPr>
          <w:p w14:paraId="1E1D8E4B" w14:textId="77777777" w:rsidR="002639FC" w:rsidRPr="008B2164" w:rsidRDefault="002639FC" w:rsidP="004F1E6F">
            <w:pPr>
              <w:numPr>
                <w:ilvl w:val="0"/>
                <w:numId w:val="3"/>
              </w:numPr>
              <w:spacing w:line="360" w:lineRule="auto"/>
            </w:pPr>
          </w:p>
        </w:tc>
        <w:tc>
          <w:tcPr>
            <w:tcW w:w="7088" w:type="dxa"/>
          </w:tcPr>
          <w:p w14:paraId="1E1D8E4C" w14:textId="55CCF0F7" w:rsidR="002639FC" w:rsidRPr="008B2164" w:rsidRDefault="448FAF7B" w:rsidP="00E73643">
            <w:pPr>
              <w:spacing w:line="360" w:lineRule="auto"/>
            </w:pPr>
            <w:r>
              <w:t>BO motor</w:t>
            </w:r>
          </w:p>
        </w:tc>
        <w:tc>
          <w:tcPr>
            <w:tcW w:w="748" w:type="dxa"/>
          </w:tcPr>
          <w:p w14:paraId="1E1D8E4D" w14:textId="53AA2886" w:rsidR="002639FC" w:rsidRPr="008B2164" w:rsidRDefault="448FAF7B" w:rsidP="00E73643">
            <w:pPr>
              <w:spacing w:line="360" w:lineRule="auto"/>
            </w:pPr>
            <w:r>
              <w:t>16</w:t>
            </w:r>
          </w:p>
        </w:tc>
      </w:tr>
      <w:tr w:rsidR="002639FC" w:rsidRPr="008B2164" w14:paraId="1E1D8E52" w14:textId="77777777" w:rsidTr="00E73643">
        <w:trPr>
          <w:jc w:val="center"/>
        </w:trPr>
        <w:tc>
          <w:tcPr>
            <w:tcW w:w="1259" w:type="dxa"/>
          </w:tcPr>
          <w:p w14:paraId="1E1D8E4F" w14:textId="77777777" w:rsidR="002639FC" w:rsidRPr="008B2164" w:rsidRDefault="002639FC" w:rsidP="004F1E6F">
            <w:pPr>
              <w:numPr>
                <w:ilvl w:val="0"/>
                <w:numId w:val="3"/>
              </w:numPr>
              <w:spacing w:line="360" w:lineRule="auto"/>
            </w:pPr>
          </w:p>
        </w:tc>
        <w:tc>
          <w:tcPr>
            <w:tcW w:w="7088" w:type="dxa"/>
          </w:tcPr>
          <w:p w14:paraId="1E1D8E50" w14:textId="686BDA73" w:rsidR="002639FC" w:rsidRPr="008B2164" w:rsidRDefault="448FAF7B" w:rsidP="00E73643">
            <w:pPr>
              <w:spacing w:line="360" w:lineRule="auto"/>
            </w:pPr>
            <w:r>
              <w:t>Ultra sonic sensor</w:t>
            </w:r>
          </w:p>
        </w:tc>
        <w:tc>
          <w:tcPr>
            <w:tcW w:w="748" w:type="dxa"/>
          </w:tcPr>
          <w:p w14:paraId="1E1D8E51" w14:textId="72F6E5DA" w:rsidR="002639FC" w:rsidRPr="008B2164" w:rsidRDefault="448FAF7B" w:rsidP="00E73643">
            <w:pPr>
              <w:spacing w:line="360" w:lineRule="auto"/>
            </w:pPr>
            <w:r>
              <w:t>19</w:t>
            </w:r>
          </w:p>
        </w:tc>
      </w:tr>
      <w:tr w:rsidR="002639FC" w:rsidRPr="008B2164" w14:paraId="1E1D8E56" w14:textId="77777777" w:rsidTr="00E73643">
        <w:trPr>
          <w:jc w:val="center"/>
        </w:trPr>
        <w:tc>
          <w:tcPr>
            <w:tcW w:w="1259" w:type="dxa"/>
          </w:tcPr>
          <w:p w14:paraId="1E1D8E53" w14:textId="77777777" w:rsidR="002639FC" w:rsidRPr="008B2164" w:rsidRDefault="002639FC" w:rsidP="004F1E6F">
            <w:pPr>
              <w:numPr>
                <w:ilvl w:val="0"/>
                <w:numId w:val="3"/>
              </w:numPr>
              <w:spacing w:line="360" w:lineRule="auto"/>
            </w:pPr>
          </w:p>
        </w:tc>
        <w:tc>
          <w:tcPr>
            <w:tcW w:w="7088" w:type="dxa"/>
          </w:tcPr>
          <w:p w14:paraId="1E1D8E54" w14:textId="270F2F6A" w:rsidR="002639FC" w:rsidRPr="008B2164" w:rsidRDefault="448FAF7B" w:rsidP="00E73643">
            <w:pPr>
              <w:spacing w:line="360" w:lineRule="auto"/>
            </w:pPr>
            <w:proofErr w:type="spellStart"/>
            <w:r>
              <w:t>Mecanum</w:t>
            </w:r>
            <w:proofErr w:type="spellEnd"/>
            <w:r>
              <w:t xml:space="preserve"> Wheel</w:t>
            </w:r>
          </w:p>
        </w:tc>
        <w:tc>
          <w:tcPr>
            <w:tcW w:w="748" w:type="dxa"/>
          </w:tcPr>
          <w:p w14:paraId="1E1D8E55" w14:textId="0590548E" w:rsidR="002639FC" w:rsidRPr="008B2164" w:rsidRDefault="448FAF7B" w:rsidP="00E73643">
            <w:pPr>
              <w:spacing w:line="360" w:lineRule="auto"/>
            </w:pPr>
            <w:r>
              <w:t>20</w:t>
            </w:r>
          </w:p>
        </w:tc>
      </w:tr>
      <w:tr w:rsidR="002639FC" w:rsidRPr="008B2164" w14:paraId="1E1D8E5A" w14:textId="77777777" w:rsidTr="00E73643">
        <w:trPr>
          <w:jc w:val="center"/>
        </w:trPr>
        <w:tc>
          <w:tcPr>
            <w:tcW w:w="1259" w:type="dxa"/>
          </w:tcPr>
          <w:p w14:paraId="1E1D8E57" w14:textId="77777777" w:rsidR="002639FC" w:rsidRPr="008B2164" w:rsidRDefault="002639FC" w:rsidP="004F1E6F">
            <w:pPr>
              <w:numPr>
                <w:ilvl w:val="0"/>
                <w:numId w:val="3"/>
              </w:numPr>
              <w:spacing w:line="360" w:lineRule="auto"/>
            </w:pPr>
          </w:p>
        </w:tc>
        <w:tc>
          <w:tcPr>
            <w:tcW w:w="7088" w:type="dxa"/>
          </w:tcPr>
          <w:p w14:paraId="1E1D8E58" w14:textId="56899653" w:rsidR="002639FC" w:rsidRPr="008B2164" w:rsidRDefault="448FAF7B" w:rsidP="00E73643">
            <w:pPr>
              <w:spacing w:line="360" w:lineRule="auto"/>
            </w:pPr>
            <w:r>
              <w:t>Joystick module</w:t>
            </w:r>
          </w:p>
        </w:tc>
        <w:tc>
          <w:tcPr>
            <w:tcW w:w="748" w:type="dxa"/>
          </w:tcPr>
          <w:p w14:paraId="1E1D8E59" w14:textId="5A4F66FB" w:rsidR="002639FC" w:rsidRPr="008B2164" w:rsidRDefault="448FAF7B" w:rsidP="00E73643">
            <w:pPr>
              <w:spacing w:line="360" w:lineRule="auto"/>
            </w:pPr>
            <w:r>
              <w:t>21</w:t>
            </w:r>
          </w:p>
        </w:tc>
      </w:tr>
      <w:tr w:rsidR="002639FC" w:rsidRPr="008B2164" w14:paraId="1E1D8E5E" w14:textId="77777777" w:rsidTr="00E73643">
        <w:trPr>
          <w:jc w:val="center"/>
        </w:trPr>
        <w:tc>
          <w:tcPr>
            <w:tcW w:w="1259" w:type="dxa"/>
          </w:tcPr>
          <w:p w14:paraId="1E1D8E5B" w14:textId="77777777" w:rsidR="002639FC" w:rsidRPr="008B2164" w:rsidRDefault="002639FC" w:rsidP="004F1E6F">
            <w:pPr>
              <w:numPr>
                <w:ilvl w:val="0"/>
                <w:numId w:val="3"/>
              </w:numPr>
              <w:spacing w:line="360" w:lineRule="auto"/>
            </w:pPr>
          </w:p>
        </w:tc>
        <w:tc>
          <w:tcPr>
            <w:tcW w:w="7088" w:type="dxa"/>
          </w:tcPr>
          <w:p w14:paraId="1E1D8E5C" w14:textId="382CB394" w:rsidR="002639FC" w:rsidRPr="008B2164" w:rsidRDefault="448FAF7B" w:rsidP="00E73643">
            <w:pPr>
              <w:spacing w:line="360" w:lineRule="auto"/>
            </w:pPr>
            <w:r>
              <w:t>Acrylic</w:t>
            </w:r>
          </w:p>
        </w:tc>
        <w:tc>
          <w:tcPr>
            <w:tcW w:w="748" w:type="dxa"/>
          </w:tcPr>
          <w:p w14:paraId="1E1D8E5D" w14:textId="6AC22D4F" w:rsidR="002639FC" w:rsidRPr="008B2164" w:rsidRDefault="448FAF7B" w:rsidP="00E73643">
            <w:pPr>
              <w:spacing w:line="360" w:lineRule="auto"/>
            </w:pPr>
            <w:r>
              <w:t>22</w:t>
            </w:r>
          </w:p>
        </w:tc>
      </w:tr>
      <w:tr w:rsidR="002639FC" w:rsidRPr="008B2164" w14:paraId="1E1D8E62" w14:textId="77777777" w:rsidTr="00E73643">
        <w:trPr>
          <w:jc w:val="center"/>
        </w:trPr>
        <w:tc>
          <w:tcPr>
            <w:tcW w:w="1259" w:type="dxa"/>
          </w:tcPr>
          <w:p w14:paraId="1E1D8E5F" w14:textId="77777777" w:rsidR="002639FC" w:rsidRPr="008B2164" w:rsidRDefault="002639FC" w:rsidP="004F1E6F">
            <w:pPr>
              <w:numPr>
                <w:ilvl w:val="0"/>
                <w:numId w:val="3"/>
              </w:numPr>
              <w:spacing w:line="360" w:lineRule="auto"/>
            </w:pPr>
          </w:p>
        </w:tc>
        <w:tc>
          <w:tcPr>
            <w:tcW w:w="7088" w:type="dxa"/>
          </w:tcPr>
          <w:p w14:paraId="1E1D8E60" w14:textId="7DD8D9BB" w:rsidR="002639FC" w:rsidRPr="008B2164" w:rsidRDefault="448FAF7B" w:rsidP="00E73643">
            <w:pPr>
              <w:spacing w:line="360" w:lineRule="auto"/>
            </w:pPr>
            <w:r>
              <w:t>Rover receiver circuit diagram</w:t>
            </w:r>
          </w:p>
        </w:tc>
        <w:tc>
          <w:tcPr>
            <w:tcW w:w="748" w:type="dxa"/>
          </w:tcPr>
          <w:p w14:paraId="1E1D8E61" w14:textId="71DE0C48" w:rsidR="002639FC" w:rsidRPr="008B2164" w:rsidRDefault="448FAF7B" w:rsidP="00E73643">
            <w:pPr>
              <w:spacing w:line="360" w:lineRule="auto"/>
            </w:pPr>
            <w:r>
              <w:t>27</w:t>
            </w:r>
          </w:p>
        </w:tc>
      </w:tr>
      <w:tr w:rsidR="002639FC" w:rsidRPr="008B2164" w14:paraId="1E1D8E66" w14:textId="77777777" w:rsidTr="00E73643">
        <w:trPr>
          <w:jc w:val="center"/>
        </w:trPr>
        <w:tc>
          <w:tcPr>
            <w:tcW w:w="1259" w:type="dxa"/>
          </w:tcPr>
          <w:p w14:paraId="1E1D8E63" w14:textId="77777777" w:rsidR="002639FC" w:rsidRPr="008B2164" w:rsidRDefault="002639FC" w:rsidP="004F1E6F">
            <w:pPr>
              <w:numPr>
                <w:ilvl w:val="0"/>
                <w:numId w:val="3"/>
              </w:numPr>
              <w:spacing w:line="360" w:lineRule="auto"/>
            </w:pPr>
          </w:p>
        </w:tc>
        <w:tc>
          <w:tcPr>
            <w:tcW w:w="7088" w:type="dxa"/>
          </w:tcPr>
          <w:p w14:paraId="1E1D8E64" w14:textId="79062587" w:rsidR="002639FC" w:rsidRPr="008B2164" w:rsidRDefault="448FAF7B" w:rsidP="00E73643">
            <w:pPr>
              <w:spacing w:line="360" w:lineRule="auto"/>
            </w:pPr>
            <w:r>
              <w:t>Transmitter circuit diagram</w:t>
            </w:r>
          </w:p>
        </w:tc>
        <w:tc>
          <w:tcPr>
            <w:tcW w:w="748" w:type="dxa"/>
          </w:tcPr>
          <w:p w14:paraId="1E1D8E65" w14:textId="13A702C8" w:rsidR="002639FC" w:rsidRPr="008B2164" w:rsidRDefault="448FAF7B" w:rsidP="00E73643">
            <w:pPr>
              <w:spacing w:line="360" w:lineRule="auto"/>
            </w:pPr>
            <w:r>
              <w:t>27</w:t>
            </w:r>
          </w:p>
        </w:tc>
      </w:tr>
      <w:tr w:rsidR="2982371C" w14:paraId="27AE8E53" w14:textId="77777777" w:rsidTr="2982371C">
        <w:trPr>
          <w:trHeight w:val="300"/>
          <w:jc w:val="center"/>
        </w:trPr>
        <w:tc>
          <w:tcPr>
            <w:tcW w:w="1259" w:type="dxa"/>
          </w:tcPr>
          <w:p w14:paraId="06DCC7F6" w14:textId="06404749" w:rsidR="2982371C" w:rsidRDefault="2982371C" w:rsidP="2982371C">
            <w:pPr>
              <w:spacing w:line="360" w:lineRule="auto"/>
              <w:rPr>
                <w:rFonts w:ascii="Calibri" w:eastAsia="Calibri" w:hAnsi="Calibri"/>
              </w:rPr>
            </w:pPr>
            <w:r w:rsidRPr="2982371C">
              <w:rPr>
                <w:rFonts w:ascii="Calibri" w:eastAsia="Calibri" w:hAnsi="Calibri"/>
              </w:rPr>
              <w:t>13</w:t>
            </w:r>
          </w:p>
        </w:tc>
        <w:tc>
          <w:tcPr>
            <w:tcW w:w="7088" w:type="dxa"/>
          </w:tcPr>
          <w:p w14:paraId="22A26C8E" w14:textId="227EA67E" w:rsidR="2982371C" w:rsidRDefault="2982371C" w:rsidP="2982371C">
            <w:pPr>
              <w:spacing w:line="360" w:lineRule="auto"/>
            </w:pPr>
            <w:r>
              <w:t>Electric cutter</w:t>
            </w:r>
          </w:p>
        </w:tc>
        <w:tc>
          <w:tcPr>
            <w:tcW w:w="748" w:type="dxa"/>
          </w:tcPr>
          <w:p w14:paraId="66E55CB0" w14:textId="6EB2A021" w:rsidR="2982371C" w:rsidRDefault="2982371C" w:rsidP="2982371C">
            <w:pPr>
              <w:spacing w:line="360" w:lineRule="auto"/>
            </w:pPr>
            <w:r>
              <w:t>28</w:t>
            </w:r>
          </w:p>
        </w:tc>
      </w:tr>
      <w:tr w:rsidR="002639FC" w:rsidRPr="008B2164" w14:paraId="1E1D8E6A" w14:textId="77777777" w:rsidTr="00E73643">
        <w:trPr>
          <w:jc w:val="center"/>
        </w:trPr>
        <w:tc>
          <w:tcPr>
            <w:tcW w:w="1259" w:type="dxa"/>
          </w:tcPr>
          <w:p w14:paraId="1E1D8E67" w14:textId="1F6DDFB1" w:rsidR="002639FC" w:rsidRPr="008B2164" w:rsidRDefault="2982371C" w:rsidP="2982371C">
            <w:pPr>
              <w:spacing w:line="360" w:lineRule="auto"/>
            </w:pPr>
            <w:r>
              <w:t>14</w:t>
            </w:r>
          </w:p>
        </w:tc>
        <w:tc>
          <w:tcPr>
            <w:tcW w:w="7088" w:type="dxa"/>
          </w:tcPr>
          <w:p w14:paraId="1E1D8E68" w14:textId="21A3BA75" w:rsidR="002639FC" w:rsidRPr="008B2164" w:rsidRDefault="2982371C" w:rsidP="00E73643">
            <w:pPr>
              <w:spacing w:line="360" w:lineRule="auto"/>
            </w:pPr>
            <w:r>
              <w:t>Electric drill machines</w:t>
            </w:r>
          </w:p>
        </w:tc>
        <w:tc>
          <w:tcPr>
            <w:tcW w:w="748" w:type="dxa"/>
          </w:tcPr>
          <w:p w14:paraId="1E1D8E69" w14:textId="1BD7DA40" w:rsidR="002639FC" w:rsidRPr="008B2164" w:rsidRDefault="2982371C" w:rsidP="00E73643">
            <w:pPr>
              <w:spacing w:line="360" w:lineRule="auto"/>
            </w:pPr>
            <w:r>
              <w:t>29</w:t>
            </w:r>
          </w:p>
        </w:tc>
      </w:tr>
      <w:tr w:rsidR="2982371C" w14:paraId="559D3C70" w14:textId="77777777" w:rsidTr="2982371C">
        <w:trPr>
          <w:trHeight w:val="300"/>
          <w:jc w:val="center"/>
        </w:trPr>
        <w:tc>
          <w:tcPr>
            <w:tcW w:w="1259" w:type="dxa"/>
          </w:tcPr>
          <w:p w14:paraId="1B9D81C4" w14:textId="7FB7A6E8" w:rsidR="2982371C" w:rsidRDefault="2982371C" w:rsidP="2982371C">
            <w:pPr>
              <w:spacing w:line="360" w:lineRule="auto"/>
            </w:pPr>
            <w:r>
              <w:t>15</w:t>
            </w:r>
          </w:p>
        </w:tc>
        <w:tc>
          <w:tcPr>
            <w:tcW w:w="7088" w:type="dxa"/>
          </w:tcPr>
          <w:p w14:paraId="29099475" w14:textId="01AEC32E" w:rsidR="2982371C" w:rsidRDefault="2982371C" w:rsidP="2982371C">
            <w:pPr>
              <w:spacing w:line="360" w:lineRule="auto"/>
            </w:pPr>
            <w:r>
              <w:t>Flowchart</w:t>
            </w:r>
          </w:p>
        </w:tc>
        <w:tc>
          <w:tcPr>
            <w:tcW w:w="748" w:type="dxa"/>
          </w:tcPr>
          <w:p w14:paraId="29BE0EDA" w14:textId="798E5A67" w:rsidR="2982371C" w:rsidRDefault="2982371C" w:rsidP="2982371C">
            <w:pPr>
              <w:spacing w:line="360" w:lineRule="auto"/>
            </w:pPr>
            <w:r>
              <w:t>31</w:t>
            </w:r>
          </w:p>
        </w:tc>
      </w:tr>
    </w:tbl>
    <w:p w14:paraId="55806D97" w14:textId="1DA74AFC" w:rsidR="448FAF7B" w:rsidRDefault="2982371C" w:rsidP="448FAF7B">
      <w:pPr>
        <w:spacing w:line="259" w:lineRule="auto"/>
        <w:rPr>
          <w:color w:val="000000" w:themeColor="text1"/>
        </w:rPr>
      </w:pPr>
      <w:r w:rsidRPr="2982371C">
        <w:rPr>
          <w:color w:val="000000" w:themeColor="text1"/>
        </w:rPr>
        <w:t xml:space="preserve">                                                                                                                                                                </w:t>
      </w:r>
    </w:p>
    <w:p w14:paraId="1E1D8E6C" w14:textId="77777777" w:rsidR="008B2164" w:rsidRDefault="008B2164" w:rsidP="00FE4694">
      <w:pPr>
        <w:autoSpaceDE w:val="0"/>
        <w:autoSpaceDN w:val="0"/>
        <w:adjustRightInd w:val="0"/>
        <w:rPr>
          <w:rFonts w:ascii="Arial Narrow" w:hAnsi="Arial Narrow"/>
          <w:color w:val="000000"/>
          <w:sz w:val="36"/>
          <w:szCs w:val="36"/>
        </w:rPr>
      </w:pPr>
    </w:p>
    <w:p w14:paraId="1E1D8E6D" w14:textId="77777777" w:rsidR="008B2164" w:rsidRDefault="008B2164" w:rsidP="00FE4694">
      <w:pPr>
        <w:autoSpaceDE w:val="0"/>
        <w:autoSpaceDN w:val="0"/>
        <w:adjustRightInd w:val="0"/>
        <w:rPr>
          <w:rFonts w:ascii="Arial Narrow" w:hAnsi="Arial Narrow"/>
          <w:color w:val="000000"/>
          <w:sz w:val="36"/>
          <w:szCs w:val="36"/>
        </w:rPr>
      </w:pPr>
    </w:p>
    <w:p w14:paraId="1E1D8E6E" w14:textId="77777777" w:rsidR="008B2164" w:rsidRDefault="008B2164" w:rsidP="00FE4694">
      <w:pPr>
        <w:autoSpaceDE w:val="0"/>
        <w:autoSpaceDN w:val="0"/>
        <w:adjustRightInd w:val="0"/>
        <w:rPr>
          <w:rFonts w:ascii="Arial Narrow" w:hAnsi="Arial Narrow"/>
          <w:color w:val="000000"/>
          <w:sz w:val="36"/>
          <w:szCs w:val="36"/>
        </w:rPr>
      </w:pPr>
    </w:p>
    <w:p w14:paraId="1E1D8E6F" w14:textId="77777777" w:rsidR="008B2164" w:rsidRDefault="008B2164" w:rsidP="00FE4694">
      <w:pPr>
        <w:autoSpaceDE w:val="0"/>
        <w:autoSpaceDN w:val="0"/>
        <w:adjustRightInd w:val="0"/>
        <w:rPr>
          <w:rFonts w:ascii="Arial Narrow" w:hAnsi="Arial Narrow"/>
          <w:color w:val="000000"/>
          <w:sz w:val="36"/>
          <w:szCs w:val="36"/>
        </w:rPr>
      </w:pPr>
    </w:p>
    <w:p w14:paraId="1E1D8E70" w14:textId="77777777" w:rsidR="008B2164" w:rsidRDefault="008B2164" w:rsidP="00FE4694">
      <w:pPr>
        <w:autoSpaceDE w:val="0"/>
        <w:autoSpaceDN w:val="0"/>
        <w:adjustRightInd w:val="0"/>
        <w:rPr>
          <w:rFonts w:ascii="Arial Narrow" w:hAnsi="Arial Narrow"/>
          <w:color w:val="000000"/>
          <w:sz w:val="36"/>
          <w:szCs w:val="36"/>
        </w:rPr>
      </w:pPr>
    </w:p>
    <w:p w14:paraId="14E1F195" w14:textId="77777777" w:rsidR="009801B4" w:rsidRDefault="009801B4" w:rsidP="00FE4694">
      <w:pPr>
        <w:autoSpaceDE w:val="0"/>
        <w:autoSpaceDN w:val="0"/>
        <w:adjustRightInd w:val="0"/>
        <w:rPr>
          <w:rFonts w:ascii="Arial Narrow" w:hAnsi="Arial Narrow"/>
          <w:color w:val="000000"/>
          <w:sz w:val="36"/>
          <w:szCs w:val="36"/>
        </w:rPr>
      </w:pPr>
    </w:p>
    <w:p w14:paraId="2C23FC87" w14:textId="77777777" w:rsidR="009801B4" w:rsidRDefault="009801B4" w:rsidP="00FE4694">
      <w:pPr>
        <w:autoSpaceDE w:val="0"/>
        <w:autoSpaceDN w:val="0"/>
        <w:adjustRightInd w:val="0"/>
        <w:rPr>
          <w:rFonts w:ascii="Arial Narrow" w:hAnsi="Arial Narrow"/>
          <w:color w:val="000000"/>
          <w:sz w:val="36"/>
          <w:szCs w:val="36"/>
        </w:rPr>
      </w:pPr>
    </w:p>
    <w:p w14:paraId="1910D6F6" w14:textId="77777777" w:rsidR="009801B4" w:rsidRDefault="009801B4" w:rsidP="00FE4694">
      <w:pPr>
        <w:autoSpaceDE w:val="0"/>
        <w:autoSpaceDN w:val="0"/>
        <w:adjustRightInd w:val="0"/>
        <w:rPr>
          <w:rFonts w:ascii="Arial Narrow" w:hAnsi="Arial Narrow"/>
          <w:color w:val="000000"/>
          <w:sz w:val="36"/>
          <w:szCs w:val="36"/>
        </w:rPr>
      </w:pPr>
    </w:p>
    <w:p w14:paraId="20DDE273" w14:textId="77777777" w:rsidR="009801B4" w:rsidRDefault="009801B4" w:rsidP="00FE4694">
      <w:pPr>
        <w:autoSpaceDE w:val="0"/>
        <w:autoSpaceDN w:val="0"/>
        <w:adjustRightInd w:val="0"/>
        <w:rPr>
          <w:rFonts w:ascii="Arial Narrow" w:hAnsi="Arial Narrow"/>
          <w:color w:val="000000"/>
          <w:sz w:val="36"/>
          <w:szCs w:val="36"/>
        </w:rPr>
      </w:pPr>
    </w:p>
    <w:p w14:paraId="2474FDC9" w14:textId="77777777" w:rsidR="008B2164" w:rsidRDefault="008B2164" w:rsidP="00FE4694">
      <w:pPr>
        <w:autoSpaceDE w:val="0"/>
        <w:autoSpaceDN w:val="0"/>
        <w:adjustRightInd w:val="0"/>
        <w:rPr>
          <w:rFonts w:ascii="Arial Narrow" w:hAnsi="Arial Narrow"/>
          <w:color w:val="000000"/>
          <w:sz w:val="36"/>
          <w:szCs w:val="36"/>
        </w:rPr>
      </w:pPr>
    </w:p>
    <w:p w14:paraId="7D8F89B2" w14:textId="523B0F60" w:rsidR="001215E9" w:rsidRDefault="001215E9" w:rsidP="00C51D68">
      <w:pPr>
        <w:rPr>
          <w:b/>
          <w:sz w:val="36"/>
          <w:szCs w:val="36"/>
        </w:rPr>
      </w:pPr>
    </w:p>
    <w:p w14:paraId="40221910" w14:textId="7B48B1E0" w:rsidR="001215E9" w:rsidRDefault="001215E9" w:rsidP="73F3E4A5">
      <w:pPr>
        <w:jc w:val="center"/>
        <w:rPr>
          <w:b/>
          <w:sz w:val="36"/>
          <w:szCs w:val="36"/>
        </w:rPr>
      </w:pPr>
    </w:p>
    <w:p w14:paraId="12DB97C8" w14:textId="7468B378" w:rsidR="001215E9" w:rsidRDefault="001215E9" w:rsidP="73F3E4A5">
      <w:pPr>
        <w:jc w:val="center"/>
        <w:rPr>
          <w:b/>
          <w:sz w:val="36"/>
          <w:szCs w:val="36"/>
        </w:rPr>
      </w:pPr>
    </w:p>
    <w:p w14:paraId="1E1D8E75" w14:textId="77777777" w:rsidR="001215E9" w:rsidRPr="008B2164" w:rsidRDefault="001215E9" w:rsidP="001215E9">
      <w:pPr>
        <w:jc w:val="center"/>
        <w:rPr>
          <w:b/>
          <w:sz w:val="36"/>
          <w:szCs w:val="36"/>
        </w:rPr>
      </w:pPr>
      <w:r w:rsidRPr="008B2164">
        <w:rPr>
          <w:b/>
          <w:sz w:val="36"/>
          <w:szCs w:val="36"/>
        </w:rPr>
        <w:lastRenderedPageBreak/>
        <w:t>LIST OF ABBREVIATIONS</w:t>
      </w:r>
    </w:p>
    <w:p w14:paraId="1E1D8E76" w14:textId="77777777" w:rsidR="001215E9" w:rsidRPr="0090012B" w:rsidRDefault="001215E9" w:rsidP="001215E9">
      <w:pPr>
        <w:shd w:val="clear" w:color="auto" w:fill="808080"/>
        <w:ind w:right="-61"/>
        <w:jc w:val="center"/>
        <w:rPr>
          <w:rFonts w:ascii="Californian FB" w:hAnsi="Californian FB"/>
          <w:sz w:val="10"/>
          <w:szCs w:val="10"/>
        </w:rPr>
      </w:pPr>
    </w:p>
    <w:p w14:paraId="1E1D8E77" w14:textId="77777777" w:rsidR="001215E9" w:rsidRDefault="001215E9" w:rsidP="00FE4694">
      <w:pPr>
        <w:autoSpaceDE w:val="0"/>
        <w:autoSpaceDN w:val="0"/>
        <w:adjustRightInd w:val="0"/>
        <w:rPr>
          <w:rFonts w:ascii="Arial Narrow" w:hAnsi="Arial Narrow"/>
          <w:color w:val="000000"/>
          <w:sz w:val="36"/>
          <w:szCs w:val="36"/>
        </w:rPr>
      </w:pPr>
    </w:p>
    <w:tbl>
      <w:tblPr>
        <w:tblW w:w="8676" w:type="dxa"/>
        <w:tblInd w:w="108" w:type="dxa"/>
        <w:tblLook w:val="04A0" w:firstRow="1" w:lastRow="0" w:firstColumn="1" w:lastColumn="0" w:noHBand="0" w:noVBand="1"/>
      </w:tblPr>
      <w:tblGrid>
        <w:gridCol w:w="1414"/>
        <w:gridCol w:w="1301"/>
        <w:gridCol w:w="5961"/>
      </w:tblGrid>
      <w:tr w:rsidR="00C957A8" w:rsidRPr="008B2164" w14:paraId="1E1D8E7B" w14:textId="77777777" w:rsidTr="00C957A8">
        <w:trPr>
          <w:trHeight w:val="315"/>
        </w:trPr>
        <w:tc>
          <w:tcPr>
            <w:tcW w:w="1414" w:type="dxa"/>
            <w:shd w:val="clear" w:color="auto" w:fill="auto"/>
            <w:noWrap/>
            <w:hideMark/>
          </w:tcPr>
          <w:p w14:paraId="1E1D8E78" w14:textId="47C53054" w:rsidR="00C957A8" w:rsidRPr="008B2164" w:rsidRDefault="73F3E4A5" w:rsidP="00C957A8">
            <w:pPr>
              <w:spacing w:line="360" w:lineRule="auto"/>
              <w:rPr>
                <w:color w:val="000000"/>
              </w:rPr>
            </w:pPr>
            <w:r w:rsidRPr="73F3E4A5">
              <w:rPr>
                <w:color w:val="000000" w:themeColor="text1"/>
              </w:rPr>
              <w:t xml:space="preserve">BO </w:t>
            </w:r>
          </w:p>
        </w:tc>
        <w:tc>
          <w:tcPr>
            <w:tcW w:w="1301" w:type="dxa"/>
          </w:tcPr>
          <w:p w14:paraId="1E1D8E79" w14:textId="77777777" w:rsidR="00C957A8" w:rsidRPr="008B2164" w:rsidRDefault="00C957A8" w:rsidP="00C957A8">
            <w:pPr>
              <w:spacing w:line="360" w:lineRule="auto"/>
              <w:jc w:val="center"/>
              <w:rPr>
                <w:b/>
                <w:color w:val="000000"/>
              </w:rPr>
            </w:pPr>
            <w:r w:rsidRPr="008B2164">
              <w:rPr>
                <w:b/>
                <w:color w:val="000000"/>
              </w:rPr>
              <w:t>:</w:t>
            </w:r>
          </w:p>
        </w:tc>
        <w:tc>
          <w:tcPr>
            <w:tcW w:w="5961" w:type="dxa"/>
            <w:shd w:val="clear" w:color="auto" w:fill="auto"/>
            <w:noWrap/>
            <w:hideMark/>
          </w:tcPr>
          <w:p w14:paraId="1E1D8E7A" w14:textId="50E89361" w:rsidR="00C957A8" w:rsidRPr="008B2164" w:rsidRDefault="73F3E4A5" w:rsidP="00C957A8">
            <w:pPr>
              <w:spacing w:line="360" w:lineRule="auto"/>
              <w:ind w:left="1440"/>
              <w:rPr>
                <w:color w:val="000000"/>
              </w:rPr>
            </w:pPr>
            <w:r w:rsidRPr="73F3E4A5">
              <w:rPr>
                <w:color w:val="000000" w:themeColor="text1"/>
              </w:rPr>
              <w:t>Battery operated</w:t>
            </w:r>
          </w:p>
        </w:tc>
      </w:tr>
      <w:tr w:rsidR="00C957A8" w:rsidRPr="008B2164" w14:paraId="1E1D8E7F" w14:textId="77777777" w:rsidTr="00C957A8">
        <w:trPr>
          <w:trHeight w:val="315"/>
        </w:trPr>
        <w:tc>
          <w:tcPr>
            <w:tcW w:w="1414" w:type="dxa"/>
            <w:shd w:val="clear" w:color="auto" w:fill="auto"/>
            <w:noWrap/>
            <w:hideMark/>
          </w:tcPr>
          <w:p w14:paraId="1E1D8E7C" w14:textId="52542393" w:rsidR="00C957A8" w:rsidRPr="008B2164" w:rsidRDefault="448FAF7B" w:rsidP="00C957A8">
            <w:pPr>
              <w:spacing w:line="360" w:lineRule="auto"/>
              <w:rPr>
                <w:color w:val="000000"/>
              </w:rPr>
            </w:pPr>
            <w:r w:rsidRPr="448FAF7B">
              <w:rPr>
                <w:color w:val="000000" w:themeColor="text1"/>
              </w:rPr>
              <w:t>MIPS</w:t>
            </w:r>
          </w:p>
        </w:tc>
        <w:tc>
          <w:tcPr>
            <w:tcW w:w="1301" w:type="dxa"/>
          </w:tcPr>
          <w:p w14:paraId="1E1D8E7D" w14:textId="77777777" w:rsidR="00C957A8" w:rsidRPr="008B2164" w:rsidRDefault="00C957A8" w:rsidP="00C957A8">
            <w:pPr>
              <w:spacing w:line="360" w:lineRule="auto"/>
              <w:jc w:val="center"/>
              <w:rPr>
                <w:b/>
                <w:color w:val="000000"/>
              </w:rPr>
            </w:pPr>
            <w:r w:rsidRPr="008B2164">
              <w:rPr>
                <w:b/>
                <w:color w:val="000000"/>
              </w:rPr>
              <w:t>:</w:t>
            </w:r>
          </w:p>
        </w:tc>
        <w:tc>
          <w:tcPr>
            <w:tcW w:w="5961" w:type="dxa"/>
            <w:shd w:val="clear" w:color="auto" w:fill="auto"/>
            <w:noWrap/>
            <w:hideMark/>
          </w:tcPr>
          <w:p w14:paraId="1E1D8E7E" w14:textId="0815D1A7" w:rsidR="00C957A8" w:rsidRPr="008B2164" w:rsidRDefault="448FAF7B" w:rsidP="00C957A8">
            <w:pPr>
              <w:spacing w:line="360" w:lineRule="auto"/>
              <w:ind w:left="1440"/>
              <w:rPr>
                <w:color w:val="000000"/>
              </w:rPr>
            </w:pPr>
            <w:r w:rsidRPr="448FAF7B">
              <w:rPr>
                <w:color w:val="000000" w:themeColor="text1"/>
              </w:rPr>
              <w:t>Million Instruction per second</w:t>
            </w:r>
          </w:p>
        </w:tc>
      </w:tr>
      <w:tr w:rsidR="00C957A8" w:rsidRPr="008B2164" w14:paraId="1E1D8E83" w14:textId="77777777" w:rsidTr="00C957A8">
        <w:trPr>
          <w:trHeight w:val="315"/>
        </w:trPr>
        <w:tc>
          <w:tcPr>
            <w:tcW w:w="1414" w:type="dxa"/>
            <w:shd w:val="clear" w:color="auto" w:fill="auto"/>
            <w:noWrap/>
            <w:hideMark/>
          </w:tcPr>
          <w:p w14:paraId="1E1D8E80" w14:textId="04EBE3A2" w:rsidR="00C957A8" w:rsidRPr="008B2164" w:rsidRDefault="448FAF7B" w:rsidP="00C957A8">
            <w:pPr>
              <w:spacing w:line="360" w:lineRule="auto"/>
              <w:rPr>
                <w:color w:val="000000"/>
              </w:rPr>
            </w:pPr>
            <w:r w:rsidRPr="448FAF7B">
              <w:rPr>
                <w:color w:val="000000" w:themeColor="text1"/>
              </w:rPr>
              <w:t>SRAM</w:t>
            </w:r>
          </w:p>
        </w:tc>
        <w:tc>
          <w:tcPr>
            <w:tcW w:w="1301" w:type="dxa"/>
          </w:tcPr>
          <w:p w14:paraId="1E1D8E81" w14:textId="77777777" w:rsidR="00C957A8" w:rsidRPr="008B2164" w:rsidRDefault="00C957A8" w:rsidP="00C957A8">
            <w:pPr>
              <w:spacing w:line="360" w:lineRule="auto"/>
              <w:jc w:val="center"/>
              <w:rPr>
                <w:b/>
                <w:color w:val="000000"/>
              </w:rPr>
            </w:pPr>
            <w:r w:rsidRPr="008B2164">
              <w:rPr>
                <w:b/>
                <w:color w:val="000000"/>
              </w:rPr>
              <w:t>:</w:t>
            </w:r>
          </w:p>
        </w:tc>
        <w:tc>
          <w:tcPr>
            <w:tcW w:w="5961" w:type="dxa"/>
            <w:shd w:val="clear" w:color="auto" w:fill="auto"/>
            <w:noWrap/>
            <w:hideMark/>
          </w:tcPr>
          <w:p w14:paraId="1E1D8E82" w14:textId="5BCC1807" w:rsidR="00C957A8" w:rsidRPr="008B2164" w:rsidRDefault="448FAF7B" w:rsidP="00C957A8">
            <w:pPr>
              <w:spacing w:line="360" w:lineRule="auto"/>
              <w:ind w:left="1440"/>
              <w:rPr>
                <w:color w:val="000000"/>
              </w:rPr>
            </w:pPr>
            <w:r w:rsidRPr="448FAF7B">
              <w:rPr>
                <w:color w:val="000000" w:themeColor="text1"/>
              </w:rPr>
              <w:t>Static Random Access Memory</w:t>
            </w:r>
          </w:p>
        </w:tc>
      </w:tr>
      <w:tr w:rsidR="00C957A8" w:rsidRPr="008B2164" w14:paraId="1E1D8E87" w14:textId="77777777" w:rsidTr="00C957A8">
        <w:trPr>
          <w:trHeight w:val="315"/>
        </w:trPr>
        <w:tc>
          <w:tcPr>
            <w:tcW w:w="1414" w:type="dxa"/>
            <w:shd w:val="clear" w:color="auto" w:fill="auto"/>
            <w:noWrap/>
            <w:hideMark/>
          </w:tcPr>
          <w:p w14:paraId="1E1D8E84" w14:textId="76C313D8" w:rsidR="00C957A8" w:rsidRPr="008B2164" w:rsidRDefault="448FAF7B" w:rsidP="00C957A8">
            <w:pPr>
              <w:spacing w:line="360" w:lineRule="auto"/>
              <w:rPr>
                <w:color w:val="000000"/>
              </w:rPr>
            </w:pPr>
            <w:r w:rsidRPr="448FAF7B">
              <w:rPr>
                <w:color w:val="000000" w:themeColor="text1"/>
              </w:rPr>
              <w:t>EEPROM</w:t>
            </w:r>
          </w:p>
        </w:tc>
        <w:tc>
          <w:tcPr>
            <w:tcW w:w="1301" w:type="dxa"/>
          </w:tcPr>
          <w:p w14:paraId="1E1D8E85" w14:textId="77777777" w:rsidR="00C957A8" w:rsidRPr="008B2164" w:rsidRDefault="00C957A8" w:rsidP="00C957A8">
            <w:pPr>
              <w:spacing w:line="360" w:lineRule="auto"/>
              <w:jc w:val="center"/>
              <w:rPr>
                <w:b/>
                <w:color w:val="000000"/>
              </w:rPr>
            </w:pPr>
            <w:r w:rsidRPr="008B2164">
              <w:rPr>
                <w:b/>
                <w:color w:val="000000"/>
              </w:rPr>
              <w:t>:</w:t>
            </w:r>
          </w:p>
        </w:tc>
        <w:tc>
          <w:tcPr>
            <w:tcW w:w="5961" w:type="dxa"/>
            <w:shd w:val="clear" w:color="auto" w:fill="auto"/>
            <w:noWrap/>
            <w:hideMark/>
          </w:tcPr>
          <w:p w14:paraId="1E1D8E86" w14:textId="12C6BBE0" w:rsidR="00C957A8" w:rsidRPr="008B2164" w:rsidRDefault="448FAF7B" w:rsidP="0004471C">
            <w:pPr>
              <w:spacing w:line="360" w:lineRule="auto"/>
              <w:ind w:left="1440"/>
              <w:rPr>
                <w:color w:val="000000"/>
              </w:rPr>
            </w:pPr>
            <w:r w:rsidRPr="448FAF7B">
              <w:rPr>
                <w:color w:val="000000" w:themeColor="text1"/>
              </w:rPr>
              <w:t>Electrically Erasable Programmable Read Only Memory</w:t>
            </w:r>
          </w:p>
        </w:tc>
      </w:tr>
      <w:tr w:rsidR="00C957A8" w:rsidRPr="008B2164" w14:paraId="1E1D8E8B" w14:textId="77777777" w:rsidTr="00C957A8">
        <w:trPr>
          <w:trHeight w:val="315"/>
        </w:trPr>
        <w:tc>
          <w:tcPr>
            <w:tcW w:w="1414" w:type="dxa"/>
            <w:shd w:val="clear" w:color="auto" w:fill="auto"/>
            <w:noWrap/>
            <w:hideMark/>
          </w:tcPr>
          <w:p w14:paraId="1E1D8E88" w14:textId="62D4A1D2" w:rsidR="00C957A8" w:rsidRPr="008B2164" w:rsidRDefault="448FAF7B" w:rsidP="00C957A8">
            <w:pPr>
              <w:spacing w:line="360" w:lineRule="auto"/>
              <w:rPr>
                <w:color w:val="000000"/>
              </w:rPr>
            </w:pPr>
            <w:r w:rsidRPr="448FAF7B">
              <w:rPr>
                <w:color w:val="000000" w:themeColor="text1"/>
              </w:rPr>
              <w:t>PWM</w:t>
            </w:r>
          </w:p>
        </w:tc>
        <w:tc>
          <w:tcPr>
            <w:tcW w:w="1301" w:type="dxa"/>
          </w:tcPr>
          <w:p w14:paraId="1E1D8E89" w14:textId="77777777" w:rsidR="00C957A8" w:rsidRPr="008B2164" w:rsidRDefault="00C957A8" w:rsidP="00C957A8">
            <w:pPr>
              <w:spacing w:line="360" w:lineRule="auto"/>
              <w:jc w:val="center"/>
              <w:rPr>
                <w:b/>
                <w:color w:val="000000"/>
              </w:rPr>
            </w:pPr>
            <w:r w:rsidRPr="008B2164">
              <w:rPr>
                <w:b/>
                <w:color w:val="000000"/>
              </w:rPr>
              <w:t>:</w:t>
            </w:r>
          </w:p>
        </w:tc>
        <w:tc>
          <w:tcPr>
            <w:tcW w:w="5961" w:type="dxa"/>
            <w:shd w:val="clear" w:color="auto" w:fill="auto"/>
            <w:noWrap/>
            <w:hideMark/>
          </w:tcPr>
          <w:p w14:paraId="1E1D8E8A" w14:textId="6EBE5A32" w:rsidR="00C957A8" w:rsidRPr="008B2164" w:rsidRDefault="448FAF7B" w:rsidP="00C957A8">
            <w:pPr>
              <w:spacing w:line="360" w:lineRule="auto"/>
              <w:ind w:left="1440"/>
              <w:rPr>
                <w:color w:val="000000"/>
              </w:rPr>
            </w:pPr>
            <w:r w:rsidRPr="448FAF7B">
              <w:rPr>
                <w:color w:val="000000" w:themeColor="text1"/>
              </w:rPr>
              <w:t>Pulse Width Modulation</w:t>
            </w:r>
          </w:p>
        </w:tc>
      </w:tr>
      <w:tr w:rsidR="00C957A8" w:rsidRPr="008B2164" w14:paraId="1E1D8E8F" w14:textId="77777777" w:rsidTr="00C957A8">
        <w:trPr>
          <w:trHeight w:val="315"/>
        </w:trPr>
        <w:tc>
          <w:tcPr>
            <w:tcW w:w="1414" w:type="dxa"/>
            <w:shd w:val="clear" w:color="auto" w:fill="auto"/>
            <w:noWrap/>
            <w:hideMark/>
          </w:tcPr>
          <w:p w14:paraId="1E1D8E8C" w14:textId="6D7615CB" w:rsidR="00C957A8" w:rsidRPr="008B2164" w:rsidRDefault="448FAF7B" w:rsidP="00C957A8">
            <w:pPr>
              <w:spacing w:line="360" w:lineRule="auto"/>
              <w:rPr>
                <w:color w:val="000000"/>
              </w:rPr>
            </w:pPr>
            <w:r w:rsidRPr="448FAF7B">
              <w:rPr>
                <w:color w:val="000000" w:themeColor="text1"/>
              </w:rPr>
              <w:t>USART</w:t>
            </w:r>
          </w:p>
        </w:tc>
        <w:tc>
          <w:tcPr>
            <w:tcW w:w="1301" w:type="dxa"/>
          </w:tcPr>
          <w:p w14:paraId="1E1D8E8D" w14:textId="77777777" w:rsidR="00C957A8" w:rsidRPr="008B2164" w:rsidRDefault="00C957A8" w:rsidP="00C957A8">
            <w:pPr>
              <w:spacing w:line="360" w:lineRule="auto"/>
              <w:jc w:val="center"/>
              <w:rPr>
                <w:b/>
                <w:color w:val="000000"/>
              </w:rPr>
            </w:pPr>
            <w:r w:rsidRPr="008B2164">
              <w:rPr>
                <w:b/>
                <w:color w:val="000000"/>
              </w:rPr>
              <w:t>:</w:t>
            </w:r>
          </w:p>
        </w:tc>
        <w:tc>
          <w:tcPr>
            <w:tcW w:w="5961" w:type="dxa"/>
            <w:shd w:val="clear" w:color="auto" w:fill="auto"/>
            <w:noWrap/>
            <w:hideMark/>
          </w:tcPr>
          <w:p w14:paraId="1E1D8E8E" w14:textId="757875C3" w:rsidR="00C957A8" w:rsidRPr="008B2164" w:rsidRDefault="448FAF7B" w:rsidP="00C957A8">
            <w:pPr>
              <w:spacing w:line="360" w:lineRule="auto"/>
              <w:ind w:left="1440"/>
              <w:rPr>
                <w:color w:val="000000"/>
              </w:rPr>
            </w:pPr>
            <w:r w:rsidRPr="448FAF7B">
              <w:rPr>
                <w:color w:val="000000" w:themeColor="text1"/>
              </w:rPr>
              <w:t>Universal Synchronous/Asynchronous Receiver/Transmitter</w:t>
            </w:r>
          </w:p>
        </w:tc>
      </w:tr>
      <w:tr w:rsidR="00C957A8" w:rsidRPr="008B2164" w14:paraId="1E1D8E93" w14:textId="77777777" w:rsidTr="00C957A8">
        <w:trPr>
          <w:trHeight w:val="315"/>
        </w:trPr>
        <w:tc>
          <w:tcPr>
            <w:tcW w:w="1414" w:type="dxa"/>
            <w:shd w:val="clear" w:color="auto" w:fill="auto"/>
            <w:noWrap/>
            <w:hideMark/>
          </w:tcPr>
          <w:p w14:paraId="1E1D8E90" w14:textId="3559EED7" w:rsidR="00C957A8" w:rsidRPr="008B2164" w:rsidRDefault="448FAF7B" w:rsidP="00C957A8">
            <w:pPr>
              <w:spacing w:line="360" w:lineRule="auto"/>
              <w:rPr>
                <w:color w:val="000000"/>
              </w:rPr>
            </w:pPr>
            <w:r w:rsidRPr="448FAF7B">
              <w:rPr>
                <w:color w:val="000000" w:themeColor="text1"/>
              </w:rPr>
              <w:t>SPI</w:t>
            </w:r>
          </w:p>
        </w:tc>
        <w:tc>
          <w:tcPr>
            <w:tcW w:w="1301" w:type="dxa"/>
          </w:tcPr>
          <w:p w14:paraId="1E1D8E91" w14:textId="77777777" w:rsidR="00C957A8" w:rsidRPr="008B2164" w:rsidRDefault="00C957A8" w:rsidP="00C957A8">
            <w:pPr>
              <w:spacing w:line="360" w:lineRule="auto"/>
              <w:jc w:val="center"/>
              <w:rPr>
                <w:b/>
                <w:color w:val="000000"/>
              </w:rPr>
            </w:pPr>
            <w:r w:rsidRPr="008B2164">
              <w:rPr>
                <w:b/>
                <w:color w:val="000000"/>
              </w:rPr>
              <w:t>:</w:t>
            </w:r>
          </w:p>
        </w:tc>
        <w:tc>
          <w:tcPr>
            <w:tcW w:w="5961" w:type="dxa"/>
            <w:shd w:val="clear" w:color="auto" w:fill="auto"/>
            <w:noWrap/>
            <w:hideMark/>
          </w:tcPr>
          <w:p w14:paraId="1E1D8E92" w14:textId="40301E37" w:rsidR="00C957A8" w:rsidRPr="008B2164" w:rsidRDefault="448FAF7B" w:rsidP="00C957A8">
            <w:pPr>
              <w:spacing w:line="360" w:lineRule="auto"/>
              <w:ind w:left="1440"/>
              <w:rPr>
                <w:color w:val="000000"/>
              </w:rPr>
            </w:pPr>
            <w:r w:rsidRPr="448FAF7B">
              <w:rPr>
                <w:color w:val="000000" w:themeColor="text1"/>
              </w:rPr>
              <w:t xml:space="preserve">Serial Peripheral </w:t>
            </w:r>
            <w:proofErr w:type="spellStart"/>
            <w:r w:rsidRPr="448FAF7B">
              <w:rPr>
                <w:color w:val="000000" w:themeColor="text1"/>
              </w:rPr>
              <w:t>Interfacee</w:t>
            </w:r>
            <w:proofErr w:type="spellEnd"/>
          </w:p>
        </w:tc>
      </w:tr>
      <w:tr w:rsidR="00C957A8" w:rsidRPr="008B2164" w14:paraId="1E1D8E97" w14:textId="77777777" w:rsidTr="00C957A8">
        <w:trPr>
          <w:trHeight w:val="315"/>
        </w:trPr>
        <w:tc>
          <w:tcPr>
            <w:tcW w:w="1414" w:type="dxa"/>
            <w:shd w:val="clear" w:color="auto" w:fill="auto"/>
            <w:noWrap/>
            <w:hideMark/>
          </w:tcPr>
          <w:p w14:paraId="1E1D8E94" w14:textId="13EFB71E" w:rsidR="00C957A8" w:rsidRPr="008B2164" w:rsidRDefault="448FAF7B" w:rsidP="00C957A8">
            <w:pPr>
              <w:spacing w:line="360" w:lineRule="auto"/>
              <w:rPr>
                <w:color w:val="000000"/>
              </w:rPr>
            </w:pPr>
            <w:r w:rsidRPr="448FAF7B">
              <w:rPr>
                <w:color w:val="000000" w:themeColor="text1"/>
              </w:rPr>
              <w:t>USB</w:t>
            </w:r>
          </w:p>
        </w:tc>
        <w:tc>
          <w:tcPr>
            <w:tcW w:w="1301" w:type="dxa"/>
          </w:tcPr>
          <w:p w14:paraId="1E1D8E95" w14:textId="77777777" w:rsidR="00C957A8" w:rsidRPr="008B2164" w:rsidRDefault="00C957A8" w:rsidP="00C957A8">
            <w:pPr>
              <w:spacing w:line="360" w:lineRule="auto"/>
              <w:jc w:val="center"/>
              <w:rPr>
                <w:b/>
                <w:color w:val="000000"/>
              </w:rPr>
            </w:pPr>
            <w:r w:rsidRPr="008B2164">
              <w:rPr>
                <w:b/>
                <w:color w:val="000000"/>
              </w:rPr>
              <w:t>:</w:t>
            </w:r>
          </w:p>
        </w:tc>
        <w:tc>
          <w:tcPr>
            <w:tcW w:w="5961" w:type="dxa"/>
            <w:shd w:val="clear" w:color="auto" w:fill="auto"/>
            <w:noWrap/>
            <w:hideMark/>
          </w:tcPr>
          <w:p w14:paraId="1E1D8E96" w14:textId="201F2E0E" w:rsidR="00C957A8" w:rsidRPr="008B2164" w:rsidRDefault="448FAF7B" w:rsidP="00C957A8">
            <w:pPr>
              <w:spacing w:line="360" w:lineRule="auto"/>
              <w:ind w:left="1440"/>
              <w:rPr>
                <w:color w:val="000000"/>
              </w:rPr>
            </w:pPr>
            <w:r w:rsidRPr="448FAF7B">
              <w:rPr>
                <w:color w:val="000000" w:themeColor="text1"/>
              </w:rPr>
              <w:t>Universal Serial Bus</w:t>
            </w:r>
          </w:p>
        </w:tc>
      </w:tr>
      <w:tr w:rsidR="00C957A8" w:rsidRPr="008B2164" w14:paraId="1E1D8E9B" w14:textId="77777777" w:rsidTr="00C957A8">
        <w:trPr>
          <w:trHeight w:val="315"/>
        </w:trPr>
        <w:tc>
          <w:tcPr>
            <w:tcW w:w="1414" w:type="dxa"/>
            <w:shd w:val="clear" w:color="auto" w:fill="auto"/>
            <w:noWrap/>
            <w:hideMark/>
          </w:tcPr>
          <w:p w14:paraId="1E1D8E98" w14:textId="0C7C7C1C" w:rsidR="00C957A8" w:rsidRPr="008B2164" w:rsidRDefault="448FAF7B" w:rsidP="00C957A8">
            <w:pPr>
              <w:spacing w:line="360" w:lineRule="auto"/>
              <w:rPr>
                <w:color w:val="000000"/>
              </w:rPr>
            </w:pPr>
            <w:r w:rsidRPr="448FAF7B">
              <w:rPr>
                <w:color w:val="000000" w:themeColor="text1"/>
              </w:rPr>
              <w:t>I/O</w:t>
            </w:r>
          </w:p>
        </w:tc>
        <w:tc>
          <w:tcPr>
            <w:tcW w:w="1301" w:type="dxa"/>
          </w:tcPr>
          <w:p w14:paraId="1E1D8E99" w14:textId="77777777" w:rsidR="00C957A8" w:rsidRPr="008B2164" w:rsidRDefault="00C957A8" w:rsidP="00C957A8">
            <w:pPr>
              <w:spacing w:line="360" w:lineRule="auto"/>
              <w:jc w:val="center"/>
              <w:rPr>
                <w:b/>
                <w:color w:val="000000"/>
              </w:rPr>
            </w:pPr>
            <w:r w:rsidRPr="008B2164">
              <w:rPr>
                <w:b/>
                <w:color w:val="000000"/>
              </w:rPr>
              <w:t>:</w:t>
            </w:r>
          </w:p>
        </w:tc>
        <w:tc>
          <w:tcPr>
            <w:tcW w:w="5961" w:type="dxa"/>
            <w:shd w:val="clear" w:color="auto" w:fill="auto"/>
            <w:noWrap/>
            <w:hideMark/>
          </w:tcPr>
          <w:p w14:paraId="1E1D8E9A" w14:textId="0F0DB1D1" w:rsidR="00C957A8" w:rsidRPr="008B2164" w:rsidRDefault="448FAF7B" w:rsidP="00C957A8">
            <w:pPr>
              <w:spacing w:line="360" w:lineRule="auto"/>
              <w:ind w:left="1440"/>
              <w:rPr>
                <w:color w:val="000000"/>
              </w:rPr>
            </w:pPr>
            <w:r w:rsidRPr="448FAF7B">
              <w:rPr>
                <w:color w:val="000000" w:themeColor="text1"/>
              </w:rPr>
              <w:t>Input/Output</w:t>
            </w:r>
          </w:p>
        </w:tc>
      </w:tr>
      <w:tr w:rsidR="00C957A8" w:rsidRPr="008B2164" w14:paraId="1E1D8E9F" w14:textId="77777777" w:rsidTr="00C957A8">
        <w:trPr>
          <w:trHeight w:val="315"/>
        </w:trPr>
        <w:tc>
          <w:tcPr>
            <w:tcW w:w="1414" w:type="dxa"/>
            <w:shd w:val="clear" w:color="auto" w:fill="auto"/>
            <w:noWrap/>
            <w:hideMark/>
          </w:tcPr>
          <w:p w14:paraId="1E1D8E9C" w14:textId="095728D8" w:rsidR="00C957A8" w:rsidRPr="008B2164" w:rsidRDefault="448FAF7B" w:rsidP="00C957A8">
            <w:pPr>
              <w:spacing w:line="360" w:lineRule="auto"/>
              <w:rPr>
                <w:color w:val="000000"/>
              </w:rPr>
            </w:pPr>
            <w:r w:rsidRPr="448FAF7B">
              <w:rPr>
                <w:color w:val="000000" w:themeColor="text1"/>
              </w:rPr>
              <w:t>IDE</w:t>
            </w:r>
          </w:p>
        </w:tc>
        <w:tc>
          <w:tcPr>
            <w:tcW w:w="1301" w:type="dxa"/>
          </w:tcPr>
          <w:p w14:paraId="1E1D8E9D" w14:textId="77777777" w:rsidR="00C957A8" w:rsidRPr="008B2164" w:rsidRDefault="00C957A8" w:rsidP="00C957A8">
            <w:pPr>
              <w:spacing w:line="360" w:lineRule="auto"/>
              <w:jc w:val="center"/>
              <w:rPr>
                <w:b/>
                <w:color w:val="000000"/>
              </w:rPr>
            </w:pPr>
            <w:r w:rsidRPr="008B2164">
              <w:rPr>
                <w:b/>
                <w:color w:val="000000"/>
              </w:rPr>
              <w:t>:</w:t>
            </w:r>
          </w:p>
        </w:tc>
        <w:tc>
          <w:tcPr>
            <w:tcW w:w="5961" w:type="dxa"/>
            <w:shd w:val="clear" w:color="auto" w:fill="auto"/>
            <w:noWrap/>
            <w:hideMark/>
          </w:tcPr>
          <w:p w14:paraId="1E1D8E9E" w14:textId="13088FED" w:rsidR="00C957A8" w:rsidRPr="008B2164" w:rsidRDefault="448FAF7B" w:rsidP="00C957A8">
            <w:pPr>
              <w:spacing w:line="360" w:lineRule="auto"/>
              <w:ind w:left="1440"/>
              <w:rPr>
                <w:color w:val="000000"/>
              </w:rPr>
            </w:pPr>
            <w:r w:rsidRPr="448FAF7B">
              <w:rPr>
                <w:color w:val="000000" w:themeColor="text1"/>
              </w:rPr>
              <w:t>Integrated Development Environment</w:t>
            </w:r>
          </w:p>
        </w:tc>
      </w:tr>
      <w:tr w:rsidR="00C957A8" w:rsidRPr="008B2164" w14:paraId="1E1D8EA3" w14:textId="77777777" w:rsidTr="00C957A8">
        <w:trPr>
          <w:trHeight w:val="315"/>
        </w:trPr>
        <w:tc>
          <w:tcPr>
            <w:tcW w:w="1414" w:type="dxa"/>
            <w:shd w:val="clear" w:color="auto" w:fill="auto"/>
            <w:noWrap/>
            <w:hideMark/>
          </w:tcPr>
          <w:p w14:paraId="1E1D8EA0" w14:textId="019BC9DB" w:rsidR="00C957A8" w:rsidRPr="008B2164" w:rsidRDefault="448FAF7B" w:rsidP="00C957A8">
            <w:pPr>
              <w:spacing w:line="360" w:lineRule="auto"/>
              <w:rPr>
                <w:color w:val="000000"/>
              </w:rPr>
            </w:pPr>
            <w:r w:rsidRPr="448FAF7B">
              <w:rPr>
                <w:color w:val="000000" w:themeColor="text1"/>
              </w:rPr>
              <w:t>GPIO</w:t>
            </w:r>
          </w:p>
        </w:tc>
        <w:tc>
          <w:tcPr>
            <w:tcW w:w="1301" w:type="dxa"/>
          </w:tcPr>
          <w:p w14:paraId="1E1D8EA1" w14:textId="77777777" w:rsidR="00C957A8" w:rsidRPr="008B2164" w:rsidRDefault="00C957A8" w:rsidP="00C957A8">
            <w:pPr>
              <w:spacing w:line="360" w:lineRule="auto"/>
              <w:jc w:val="center"/>
              <w:rPr>
                <w:b/>
                <w:color w:val="000000"/>
              </w:rPr>
            </w:pPr>
            <w:r w:rsidRPr="008B2164">
              <w:rPr>
                <w:b/>
                <w:color w:val="000000"/>
              </w:rPr>
              <w:t>:</w:t>
            </w:r>
          </w:p>
        </w:tc>
        <w:tc>
          <w:tcPr>
            <w:tcW w:w="5961" w:type="dxa"/>
            <w:shd w:val="clear" w:color="auto" w:fill="auto"/>
            <w:noWrap/>
            <w:hideMark/>
          </w:tcPr>
          <w:p w14:paraId="1E1D8EA2" w14:textId="52409591" w:rsidR="00C957A8" w:rsidRPr="008B2164" w:rsidRDefault="448FAF7B" w:rsidP="00C957A8">
            <w:pPr>
              <w:spacing w:line="360" w:lineRule="auto"/>
              <w:ind w:left="1440"/>
              <w:rPr>
                <w:color w:val="000000"/>
              </w:rPr>
            </w:pPr>
            <w:r w:rsidRPr="448FAF7B">
              <w:rPr>
                <w:color w:val="000000" w:themeColor="text1"/>
              </w:rPr>
              <w:t>General Purpose Input/Output</w:t>
            </w:r>
          </w:p>
        </w:tc>
      </w:tr>
      <w:tr w:rsidR="00C957A8" w:rsidRPr="008B2164" w14:paraId="1E1D8EA7" w14:textId="77777777" w:rsidTr="00C957A8">
        <w:trPr>
          <w:trHeight w:val="315"/>
        </w:trPr>
        <w:tc>
          <w:tcPr>
            <w:tcW w:w="1414" w:type="dxa"/>
            <w:shd w:val="clear" w:color="auto" w:fill="auto"/>
            <w:noWrap/>
            <w:hideMark/>
          </w:tcPr>
          <w:p w14:paraId="1E1D8EA4" w14:textId="20D04327" w:rsidR="00C957A8" w:rsidRPr="008B2164" w:rsidRDefault="448FAF7B" w:rsidP="00C957A8">
            <w:pPr>
              <w:spacing w:line="360" w:lineRule="auto"/>
              <w:rPr>
                <w:color w:val="000000"/>
              </w:rPr>
            </w:pPr>
            <w:r w:rsidRPr="448FAF7B">
              <w:rPr>
                <w:color w:val="000000" w:themeColor="text1"/>
              </w:rPr>
              <w:t>GND</w:t>
            </w:r>
          </w:p>
        </w:tc>
        <w:tc>
          <w:tcPr>
            <w:tcW w:w="1301" w:type="dxa"/>
          </w:tcPr>
          <w:p w14:paraId="1E1D8EA5" w14:textId="77777777" w:rsidR="00C957A8" w:rsidRPr="008B2164" w:rsidRDefault="00C957A8" w:rsidP="00C957A8">
            <w:pPr>
              <w:spacing w:line="360" w:lineRule="auto"/>
              <w:jc w:val="center"/>
              <w:rPr>
                <w:b/>
                <w:color w:val="000000"/>
              </w:rPr>
            </w:pPr>
            <w:r w:rsidRPr="008B2164">
              <w:rPr>
                <w:b/>
                <w:color w:val="000000"/>
              </w:rPr>
              <w:t>:</w:t>
            </w:r>
          </w:p>
        </w:tc>
        <w:tc>
          <w:tcPr>
            <w:tcW w:w="5961" w:type="dxa"/>
            <w:shd w:val="clear" w:color="auto" w:fill="auto"/>
            <w:noWrap/>
            <w:hideMark/>
          </w:tcPr>
          <w:p w14:paraId="1E1D8EA6" w14:textId="1A2DB016" w:rsidR="00C957A8" w:rsidRPr="008B2164" w:rsidRDefault="448FAF7B" w:rsidP="00C957A8">
            <w:pPr>
              <w:spacing w:line="360" w:lineRule="auto"/>
              <w:ind w:left="1440"/>
              <w:rPr>
                <w:color w:val="000000"/>
              </w:rPr>
            </w:pPr>
            <w:r w:rsidRPr="448FAF7B">
              <w:rPr>
                <w:color w:val="000000" w:themeColor="text1"/>
              </w:rPr>
              <w:t>Ground</w:t>
            </w:r>
          </w:p>
        </w:tc>
      </w:tr>
      <w:tr w:rsidR="00C957A8" w:rsidRPr="008B2164" w14:paraId="1E1D8EAB" w14:textId="77777777" w:rsidTr="00C957A8">
        <w:trPr>
          <w:trHeight w:val="315"/>
        </w:trPr>
        <w:tc>
          <w:tcPr>
            <w:tcW w:w="1414" w:type="dxa"/>
            <w:shd w:val="clear" w:color="auto" w:fill="auto"/>
            <w:noWrap/>
            <w:hideMark/>
          </w:tcPr>
          <w:p w14:paraId="1E1D8EA8" w14:textId="59923131" w:rsidR="00C957A8" w:rsidRPr="008B2164" w:rsidRDefault="448FAF7B" w:rsidP="00C957A8">
            <w:pPr>
              <w:spacing w:line="360" w:lineRule="auto"/>
              <w:rPr>
                <w:color w:val="000000"/>
              </w:rPr>
            </w:pPr>
            <w:r w:rsidRPr="448FAF7B">
              <w:rPr>
                <w:color w:val="000000" w:themeColor="text1"/>
              </w:rPr>
              <w:t>VIN</w:t>
            </w:r>
          </w:p>
        </w:tc>
        <w:tc>
          <w:tcPr>
            <w:tcW w:w="1301" w:type="dxa"/>
          </w:tcPr>
          <w:p w14:paraId="1E1D8EA9" w14:textId="77777777" w:rsidR="00C957A8" w:rsidRPr="008B2164" w:rsidRDefault="00C957A8" w:rsidP="00C957A8">
            <w:pPr>
              <w:spacing w:line="360" w:lineRule="auto"/>
              <w:jc w:val="center"/>
              <w:rPr>
                <w:b/>
                <w:color w:val="000000"/>
              </w:rPr>
            </w:pPr>
            <w:r w:rsidRPr="008B2164">
              <w:rPr>
                <w:b/>
                <w:color w:val="000000"/>
              </w:rPr>
              <w:t>:</w:t>
            </w:r>
          </w:p>
        </w:tc>
        <w:tc>
          <w:tcPr>
            <w:tcW w:w="5961" w:type="dxa"/>
            <w:shd w:val="clear" w:color="auto" w:fill="auto"/>
            <w:noWrap/>
            <w:hideMark/>
          </w:tcPr>
          <w:p w14:paraId="1E1D8EAA" w14:textId="2A8C3C95" w:rsidR="00C957A8" w:rsidRPr="008B2164" w:rsidRDefault="448FAF7B" w:rsidP="00C957A8">
            <w:pPr>
              <w:spacing w:line="360" w:lineRule="auto"/>
              <w:ind w:left="1440"/>
              <w:rPr>
                <w:color w:val="000000"/>
              </w:rPr>
            </w:pPr>
            <w:r w:rsidRPr="448FAF7B">
              <w:rPr>
                <w:color w:val="000000" w:themeColor="text1"/>
              </w:rPr>
              <w:t>Voltage Input</w:t>
            </w:r>
          </w:p>
        </w:tc>
      </w:tr>
    </w:tbl>
    <w:p w14:paraId="1E1D8EB0" w14:textId="77777777" w:rsidR="00C957A8" w:rsidRPr="008B2164" w:rsidRDefault="00C957A8" w:rsidP="00FE4694">
      <w:pPr>
        <w:autoSpaceDE w:val="0"/>
        <w:autoSpaceDN w:val="0"/>
        <w:adjustRightInd w:val="0"/>
        <w:rPr>
          <w:color w:val="000000"/>
        </w:rPr>
      </w:pPr>
    </w:p>
    <w:p w14:paraId="101EE69D" w14:textId="0D564FBF" w:rsidR="336B601B" w:rsidRDefault="336B601B" w:rsidP="336B601B">
      <w:pPr>
        <w:rPr>
          <w:color w:val="000000" w:themeColor="text1"/>
        </w:rPr>
      </w:pPr>
    </w:p>
    <w:p w14:paraId="7CC46B5A" w14:textId="7C6F525A" w:rsidR="336B601B" w:rsidRDefault="336B601B" w:rsidP="336B601B">
      <w:pPr>
        <w:rPr>
          <w:color w:val="000000" w:themeColor="text1"/>
        </w:rPr>
      </w:pPr>
    </w:p>
    <w:p w14:paraId="7A439ACC" w14:textId="7EBD0510" w:rsidR="336B601B" w:rsidRDefault="336B601B" w:rsidP="336B601B">
      <w:pPr>
        <w:rPr>
          <w:color w:val="000000" w:themeColor="text1"/>
        </w:rPr>
      </w:pPr>
    </w:p>
    <w:p w14:paraId="6FE91643" w14:textId="7BD73363" w:rsidR="336B601B" w:rsidRDefault="336B601B" w:rsidP="336B601B">
      <w:pPr>
        <w:rPr>
          <w:color w:val="000000" w:themeColor="text1"/>
        </w:rPr>
      </w:pPr>
    </w:p>
    <w:p w14:paraId="444E0DA7" w14:textId="3917A572" w:rsidR="336B601B" w:rsidRDefault="336B601B" w:rsidP="336B601B">
      <w:pPr>
        <w:rPr>
          <w:color w:val="000000" w:themeColor="text1"/>
        </w:rPr>
      </w:pPr>
    </w:p>
    <w:p w14:paraId="48611B5D" w14:textId="63754374" w:rsidR="336B601B" w:rsidRDefault="336B601B" w:rsidP="336B601B">
      <w:pPr>
        <w:rPr>
          <w:color w:val="000000" w:themeColor="text1"/>
        </w:rPr>
      </w:pPr>
    </w:p>
    <w:p w14:paraId="78C7A1F2" w14:textId="1B6F4CEB" w:rsidR="336B601B" w:rsidRDefault="336B601B" w:rsidP="336B601B">
      <w:pPr>
        <w:rPr>
          <w:color w:val="000000" w:themeColor="text1"/>
        </w:rPr>
      </w:pPr>
    </w:p>
    <w:p w14:paraId="538B3FF0" w14:textId="2DDBC6B7" w:rsidR="336B601B" w:rsidRDefault="336B601B" w:rsidP="336B601B">
      <w:pPr>
        <w:rPr>
          <w:color w:val="000000" w:themeColor="text1"/>
        </w:rPr>
      </w:pPr>
    </w:p>
    <w:p w14:paraId="47378B80" w14:textId="16E69082" w:rsidR="336B601B" w:rsidRDefault="336B601B" w:rsidP="336B601B">
      <w:pPr>
        <w:rPr>
          <w:color w:val="000000" w:themeColor="text1"/>
        </w:rPr>
      </w:pPr>
    </w:p>
    <w:p w14:paraId="34BF94AB" w14:textId="39094859" w:rsidR="336B601B" w:rsidRDefault="336B601B" w:rsidP="336B601B">
      <w:pPr>
        <w:rPr>
          <w:color w:val="000000" w:themeColor="text1"/>
        </w:rPr>
      </w:pPr>
    </w:p>
    <w:p w14:paraId="0E9B5647" w14:textId="41CD1792" w:rsidR="336B601B" w:rsidRDefault="336B601B" w:rsidP="336B601B">
      <w:pPr>
        <w:rPr>
          <w:color w:val="000000" w:themeColor="text1"/>
        </w:rPr>
      </w:pPr>
    </w:p>
    <w:p w14:paraId="56D01901" w14:textId="678AF54E" w:rsidR="336B601B" w:rsidRDefault="336B601B" w:rsidP="336B601B">
      <w:pPr>
        <w:rPr>
          <w:color w:val="000000" w:themeColor="text1"/>
        </w:rPr>
      </w:pPr>
    </w:p>
    <w:p w14:paraId="2CE09D2E" w14:textId="26E2CE73" w:rsidR="336B601B" w:rsidRDefault="336B601B" w:rsidP="336B601B">
      <w:pPr>
        <w:rPr>
          <w:color w:val="000000" w:themeColor="text1"/>
        </w:rPr>
      </w:pPr>
    </w:p>
    <w:p w14:paraId="4083BF78" w14:textId="1A2F7552" w:rsidR="336B601B" w:rsidRDefault="336B601B" w:rsidP="336B601B">
      <w:pPr>
        <w:rPr>
          <w:color w:val="000000" w:themeColor="text1"/>
        </w:rPr>
      </w:pPr>
    </w:p>
    <w:p w14:paraId="5BA83110" w14:textId="2DB6BD7D" w:rsidR="336B601B" w:rsidRDefault="336B601B" w:rsidP="336B601B">
      <w:pPr>
        <w:rPr>
          <w:color w:val="000000" w:themeColor="text1"/>
        </w:rPr>
      </w:pPr>
    </w:p>
    <w:p w14:paraId="2BEAEAB8" w14:textId="3E6AAA00" w:rsidR="10CA208E" w:rsidRDefault="10CA208E" w:rsidP="10CA208E">
      <w:pPr>
        <w:jc w:val="both"/>
        <w:rPr>
          <w:b/>
          <w:bCs/>
          <w:color w:val="000000" w:themeColor="text1"/>
        </w:rPr>
      </w:pPr>
    </w:p>
    <w:p w14:paraId="13312097" w14:textId="6622FF32" w:rsidR="10CA208E" w:rsidRDefault="10CA208E" w:rsidP="10CA208E">
      <w:pPr>
        <w:jc w:val="both"/>
        <w:rPr>
          <w:b/>
          <w:bCs/>
          <w:color w:val="000000" w:themeColor="text1"/>
        </w:rPr>
      </w:pPr>
    </w:p>
    <w:p w14:paraId="3E9151BF" w14:textId="50E9F179" w:rsidR="10CA208E" w:rsidRDefault="10CA208E" w:rsidP="10CA208E">
      <w:pPr>
        <w:jc w:val="both"/>
        <w:rPr>
          <w:b/>
          <w:bCs/>
          <w:color w:val="000000" w:themeColor="text1"/>
        </w:rPr>
      </w:pPr>
    </w:p>
    <w:p w14:paraId="77DC9FD1" w14:textId="451C4ADD" w:rsidR="448FAF7B" w:rsidRDefault="448FAF7B" w:rsidP="448FAF7B">
      <w:pPr>
        <w:jc w:val="center"/>
        <w:rPr>
          <w:b/>
          <w:bCs/>
          <w:color w:val="000000" w:themeColor="text1"/>
          <w:sz w:val="36"/>
          <w:szCs w:val="36"/>
          <w:u w:val="single"/>
        </w:rPr>
      </w:pPr>
    </w:p>
    <w:p w14:paraId="2EE26770" w14:textId="158BA8E4" w:rsidR="448FAF7B" w:rsidRDefault="448FAF7B" w:rsidP="448FAF7B">
      <w:pPr>
        <w:jc w:val="center"/>
        <w:rPr>
          <w:b/>
          <w:bCs/>
          <w:color w:val="000000" w:themeColor="text1"/>
          <w:sz w:val="36"/>
          <w:szCs w:val="36"/>
          <w:u w:val="single"/>
        </w:rPr>
      </w:pPr>
    </w:p>
    <w:p w14:paraId="1513FBD4" w14:textId="77777777" w:rsidR="00FF7CEE" w:rsidRDefault="00FF7CEE" w:rsidP="448FAF7B">
      <w:pPr>
        <w:jc w:val="center"/>
        <w:rPr>
          <w:b/>
          <w:bCs/>
          <w:color w:val="000000" w:themeColor="text1"/>
          <w:sz w:val="36"/>
          <w:szCs w:val="36"/>
          <w:u w:val="single"/>
        </w:rPr>
      </w:pPr>
    </w:p>
    <w:p w14:paraId="627317BC" w14:textId="5A843606" w:rsidR="448FAF7B" w:rsidRDefault="448FAF7B" w:rsidP="448FAF7B">
      <w:pPr>
        <w:jc w:val="center"/>
        <w:rPr>
          <w:b/>
          <w:bCs/>
          <w:color w:val="000000" w:themeColor="text1"/>
          <w:sz w:val="36"/>
          <w:szCs w:val="36"/>
          <w:u w:val="single"/>
        </w:rPr>
      </w:pPr>
    </w:p>
    <w:p w14:paraId="02AC62B8" w14:textId="44580F9F" w:rsidR="73F3E4A5" w:rsidRPr="007D517C" w:rsidRDefault="73F3E4A5" w:rsidP="73F3E4A5">
      <w:pPr>
        <w:jc w:val="center"/>
        <w:rPr>
          <w:b/>
          <w:bCs/>
          <w:sz w:val="36"/>
          <w:szCs w:val="36"/>
          <w:u w:val="single"/>
        </w:rPr>
      </w:pPr>
      <w:r w:rsidRPr="007D517C">
        <w:rPr>
          <w:b/>
          <w:bCs/>
          <w:sz w:val="36"/>
          <w:szCs w:val="36"/>
          <w:u w:val="single"/>
        </w:rPr>
        <w:t>CHAPTER: - 1 INTRODUCTION</w:t>
      </w:r>
    </w:p>
    <w:p w14:paraId="4EFAA947" w14:textId="189EA8CE" w:rsidR="10CA208E" w:rsidRPr="00473072" w:rsidRDefault="10CA208E" w:rsidP="73F3E4A5"/>
    <w:p w14:paraId="17EEF044" w14:textId="03D3DCE1" w:rsidR="10CA208E" w:rsidRPr="00473072" w:rsidRDefault="73F3E4A5" w:rsidP="10CA208E">
      <w:pPr>
        <w:jc w:val="both"/>
      </w:pPr>
      <w:r w:rsidRPr="00473072">
        <w:t>Step into the world of robotic wonder with the Arduino-based Gesture Control Rover. Here mere hand gestures by the remote, controls a fascinating blend of technology and mobility. This state-of-the-art product allows you to easily control every rover movement through intuitive gestures and remote controls. Masterminded by an Arduino microcontroller and equipped with an array of sensors and actuators, this probe pushes the boundaries of traditional robotics and takes users into the realm of interactive exploration and engineering. This immersive rover combines gesture recognition technology with motor-controlled precision to deliver an exciting combination of innovation and play that lets your imagination run wild. Get ready for an adventure where the synergy of the Arduino's versatility, sensor module's sharp perception, and motor driver's rock-solid precision combine to create a fascinating and compelling robotic project like no other. Brace yourself for an inspiring journey into the future of interactive technology. There at your hands, you have the power to realize the extraordinary.</w:t>
      </w:r>
    </w:p>
    <w:p w14:paraId="133F8B68" w14:textId="2B6CCA96" w:rsidR="73F3E4A5" w:rsidRPr="00473072" w:rsidRDefault="73F3E4A5" w:rsidP="73F3E4A5">
      <w:pPr>
        <w:jc w:val="both"/>
      </w:pPr>
    </w:p>
    <w:p w14:paraId="52FCA8FF" w14:textId="54C12523" w:rsidR="4C428D45" w:rsidRPr="00473072" w:rsidRDefault="00473072" w:rsidP="00473072">
      <w:pPr>
        <w:jc w:val="both"/>
      </w:pPr>
      <w:r w:rsidRPr="00473072">
        <w:rPr>
          <w:noProof/>
        </w:rPr>
        <w:drawing>
          <wp:inline distT="0" distB="0" distL="0" distR="0" wp14:anchorId="78156727" wp14:editId="6364C40E">
            <wp:extent cx="5224145" cy="5557962"/>
            <wp:effectExtent l="0" t="0" r="0" b="5080"/>
            <wp:docPr id="481133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0446" cy="5564666"/>
                    </a:xfrm>
                    <a:prstGeom prst="rect">
                      <a:avLst/>
                    </a:prstGeom>
                    <a:noFill/>
                    <a:ln>
                      <a:noFill/>
                    </a:ln>
                  </pic:spPr>
                </pic:pic>
              </a:graphicData>
            </a:graphic>
          </wp:inline>
        </w:drawing>
      </w:r>
    </w:p>
    <w:p w14:paraId="11539005" w14:textId="77777777" w:rsidR="00CB4935" w:rsidRDefault="00CB4935" w:rsidP="5D54DDBD">
      <w:pPr>
        <w:jc w:val="center"/>
        <w:rPr>
          <w:b/>
          <w:bCs/>
          <w:color w:val="000000" w:themeColor="text1"/>
          <w:sz w:val="36"/>
          <w:szCs w:val="36"/>
          <w:u w:val="single"/>
        </w:rPr>
      </w:pPr>
    </w:p>
    <w:p w14:paraId="56C3EF10" w14:textId="11AC12A2" w:rsidR="10CA208E" w:rsidRDefault="5D54DDBD" w:rsidP="5D54DDBD">
      <w:pPr>
        <w:jc w:val="center"/>
        <w:rPr>
          <w:b/>
          <w:bCs/>
          <w:color w:val="000000" w:themeColor="text1"/>
          <w:sz w:val="36"/>
          <w:szCs w:val="36"/>
          <w:u w:val="single"/>
        </w:rPr>
      </w:pPr>
      <w:r w:rsidRPr="5D54DDBD">
        <w:rPr>
          <w:b/>
          <w:bCs/>
          <w:color w:val="000000" w:themeColor="text1"/>
          <w:sz w:val="36"/>
          <w:szCs w:val="36"/>
          <w:u w:val="single"/>
        </w:rPr>
        <w:t>CHAPTER: - 2 HARDWARE</w:t>
      </w:r>
    </w:p>
    <w:p w14:paraId="329DFED6" w14:textId="5EF7E8AA" w:rsidR="10CA208E" w:rsidRDefault="10CA208E" w:rsidP="10CA208E">
      <w:pPr>
        <w:jc w:val="center"/>
        <w:rPr>
          <w:b/>
          <w:bCs/>
          <w:color w:val="000000" w:themeColor="text1"/>
          <w:sz w:val="28"/>
          <w:szCs w:val="28"/>
        </w:rPr>
      </w:pPr>
    </w:p>
    <w:p w14:paraId="7A1F5445" w14:textId="5E6A5C71" w:rsidR="10CA208E" w:rsidRDefault="10CA208E" w:rsidP="10CA208E">
      <w:pPr>
        <w:rPr>
          <w:b/>
          <w:bCs/>
          <w:color w:val="000000" w:themeColor="text1"/>
          <w:sz w:val="28"/>
          <w:szCs w:val="28"/>
        </w:rPr>
      </w:pPr>
      <w:r w:rsidRPr="10CA208E">
        <w:rPr>
          <w:b/>
          <w:bCs/>
          <w:color w:val="000000" w:themeColor="text1"/>
          <w:sz w:val="28"/>
          <w:szCs w:val="28"/>
        </w:rPr>
        <w:t xml:space="preserve">2.1   Arduino </w:t>
      </w:r>
      <w:r w:rsidR="73F3E4A5" w:rsidRPr="73F3E4A5">
        <w:rPr>
          <w:b/>
          <w:bCs/>
          <w:color w:val="000000" w:themeColor="text1"/>
          <w:sz w:val="28"/>
          <w:szCs w:val="28"/>
        </w:rPr>
        <w:t>Nano</w:t>
      </w:r>
      <w:r w:rsidRPr="10CA208E">
        <w:rPr>
          <w:b/>
          <w:bCs/>
          <w:color w:val="000000" w:themeColor="text1"/>
          <w:sz w:val="28"/>
          <w:szCs w:val="28"/>
        </w:rPr>
        <w:t>: -</w:t>
      </w:r>
    </w:p>
    <w:p w14:paraId="41B10496" w14:textId="5910C6CA" w:rsidR="10CA208E" w:rsidRDefault="10CA208E" w:rsidP="10CA208E">
      <w:r w:rsidRPr="10CA208E">
        <w:t xml:space="preserve">Arduino Nano is an intelligent development board designed for building faster prototypes with the smallest dimension. Arduino Nano being the oldest member of the Nano family, provides enough interfaces for your breadboard-friendly applications. At the heart of the board is ATmega328 microcontroller clocked at a frequency of 16 MHz featuring the same functionalities as the Arduino </w:t>
      </w:r>
      <w:proofErr w:type="spellStart"/>
      <w:r w:rsidRPr="10CA208E">
        <w:t>Duemilanove</w:t>
      </w:r>
      <w:proofErr w:type="spellEnd"/>
      <w:r w:rsidRPr="10CA208E">
        <w:t xml:space="preserve">. The board offers 22 digital input/output pins, 8 analog pins, and a mini-USB port. </w:t>
      </w:r>
    </w:p>
    <w:p w14:paraId="0C0F4BF9" w14:textId="7CDEAD03" w:rsidR="10CA208E" w:rsidRDefault="10CA208E" w:rsidP="10CA208E"/>
    <w:p w14:paraId="65861F8C" w14:textId="327AF3DB" w:rsidR="73F3E4A5" w:rsidRDefault="73F3E4A5" w:rsidP="73F3E4A5"/>
    <w:p w14:paraId="2CC5F6DA" w14:textId="450D4CA6" w:rsidR="73F3E4A5" w:rsidRDefault="73F3E4A5" w:rsidP="73F3E4A5"/>
    <w:p w14:paraId="566B62B3" w14:textId="31ABDF5A" w:rsidR="10CA208E" w:rsidRDefault="10CA208E" w:rsidP="10CA208E">
      <w:pPr>
        <w:rPr>
          <w:b/>
          <w:bCs/>
        </w:rPr>
      </w:pPr>
      <w:r w:rsidRPr="10CA208E">
        <w:rPr>
          <w:b/>
          <w:bCs/>
        </w:rPr>
        <w:t xml:space="preserve">Features: </w:t>
      </w:r>
    </w:p>
    <w:p w14:paraId="4C2ADDB2" w14:textId="29930095" w:rsidR="73F3E4A5" w:rsidRDefault="73F3E4A5" w:rsidP="73F3E4A5">
      <w:pPr>
        <w:rPr>
          <w:b/>
          <w:bCs/>
        </w:rPr>
      </w:pPr>
    </w:p>
    <w:p w14:paraId="194C76B1" w14:textId="7C9F6A40" w:rsidR="10CA208E" w:rsidRDefault="73F3E4A5" w:rsidP="73F3E4A5">
      <w:pPr>
        <w:rPr>
          <w:b/>
          <w:bCs/>
        </w:rPr>
      </w:pPr>
      <w:r w:rsidRPr="73F3E4A5">
        <w:rPr>
          <w:b/>
          <w:bCs/>
        </w:rPr>
        <w:t xml:space="preserve">  </w:t>
      </w:r>
      <w:r w:rsidR="10CA208E" w:rsidRPr="73F3E4A5">
        <w:rPr>
          <w:b/>
        </w:rPr>
        <w:t>ATmega3</w:t>
      </w:r>
      <w:r w:rsidR="10CA208E" w:rsidRPr="10CA208E">
        <w:rPr>
          <w:b/>
          <w:bCs/>
        </w:rPr>
        <w:t xml:space="preserve">28 Microcontroller </w:t>
      </w:r>
    </w:p>
    <w:p w14:paraId="529203A9" w14:textId="18C21365" w:rsidR="10CA208E" w:rsidRDefault="10CA208E" w:rsidP="004F1E6F">
      <w:pPr>
        <w:pStyle w:val="ListParagraph"/>
        <w:numPr>
          <w:ilvl w:val="0"/>
          <w:numId w:val="10"/>
        </w:numPr>
        <w:rPr>
          <w:rFonts w:ascii="Times New Roman" w:eastAsia="Times New Roman" w:hAnsi="Times New Roman"/>
        </w:rPr>
      </w:pPr>
      <w:r w:rsidRPr="10CA208E">
        <w:rPr>
          <w:rFonts w:ascii="Times New Roman" w:eastAsia="Times New Roman" w:hAnsi="Times New Roman"/>
        </w:rPr>
        <w:t xml:space="preserve"> High-performance low-power 8-bit processor </w:t>
      </w:r>
    </w:p>
    <w:p w14:paraId="194056B6" w14:textId="1D1D14CF" w:rsidR="10CA208E" w:rsidRDefault="10CA208E" w:rsidP="004F1E6F">
      <w:pPr>
        <w:pStyle w:val="ListParagraph"/>
        <w:numPr>
          <w:ilvl w:val="0"/>
          <w:numId w:val="10"/>
        </w:numPr>
        <w:rPr>
          <w:rFonts w:ascii="Times New Roman" w:eastAsia="Times New Roman" w:hAnsi="Times New Roman"/>
        </w:rPr>
      </w:pPr>
      <w:r w:rsidRPr="10CA208E">
        <w:rPr>
          <w:rFonts w:ascii="Times New Roman" w:eastAsia="Times New Roman" w:hAnsi="Times New Roman"/>
        </w:rPr>
        <w:t xml:space="preserve"> Achieve up to 16 MIPS for 16 MHz clock frequency </w:t>
      </w:r>
    </w:p>
    <w:p w14:paraId="6C2392A0" w14:textId="1E172C72" w:rsidR="10CA208E" w:rsidRDefault="10CA208E" w:rsidP="004F1E6F">
      <w:pPr>
        <w:pStyle w:val="ListParagraph"/>
        <w:numPr>
          <w:ilvl w:val="0"/>
          <w:numId w:val="10"/>
        </w:numPr>
        <w:rPr>
          <w:rFonts w:ascii="Times New Roman" w:eastAsia="Times New Roman" w:hAnsi="Times New Roman"/>
        </w:rPr>
      </w:pPr>
      <w:r w:rsidRPr="10CA208E">
        <w:rPr>
          <w:rFonts w:ascii="Times New Roman" w:eastAsia="Times New Roman" w:hAnsi="Times New Roman"/>
        </w:rPr>
        <w:t xml:space="preserve"> 32 kB of which 2 KB used by bootloader </w:t>
      </w:r>
    </w:p>
    <w:p w14:paraId="31720E9A" w14:textId="6B343E0B" w:rsidR="10CA208E" w:rsidRDefault="10CA208E" w:rsidP="004F1E6F">
      <w:pPr>
        <w:pStyle w:val="ListParagraph"/>
        <w:numPr>
          <w:ilvl w:val="0"/>
          <w:numId w:val="10"/>
        </w:numPr>
        <w:rPr>
          <w:rFonts w:ascii="Times New Roman" w:eastAsia="Times New Roman" w:hAnsi="Times New Roman"/>
        </w:rPr>
      </w:pPr>
      <w:r w:rsidRPr="10CA208E">
        <w:rPr>
          <w:rFonts w:ascii="Times New Roman" w:eastAsia="Times New Roman" w:hAnsi="Times New Roman"/>
        </w:rPr>
        <w:t xml:space="preserve"> 2 kB internal SRAM </w:t>
      </w:r>
    </w:p>
    <w:p w14:paraId="79A0FB9A" w14:textId="299E6FC5" w:rsidR="10CA208E" w:rsidRDefault="10CA208E" w:rsidP="004F1E6F">
      <w:pPr>
        <w:pStyle w:val="ListParagraph"/>
        <w:numPr>
          <w:ilvl w:val="0"/>
          <w:numId w:val="10"/>
        </w:numPr>
        <w:rPr>
          <w:rFonts w:ascii="Times New Roman" w:eastAsia="Times New Roman" w:hAnsi="Times New Roman"/>
        </w:rPr>
      </w:pPr>
      <w:r w:rsidRPr="10CA208E">
        <w:rPr>
          <w:rFonts w:ascii="Times New Roman" w:eastAsia="Times New Roman" w:hAnsi="Times New Roman"/>
        </w:rPr>
        <w:t xml:space="preserve"> 1 kB EEPROM </w:t>
      </w:r>
    </w:p>
    <w:p w14:paraId="39F7C308" w14:textId="0325E764" w:rsidR="10CA208E" w:rsidRDefault="10CA208E" w:rsidP="004F1E6F">
      <w:pPr>
        <w:pStyle w:val="ListParagraph"/>
        <w:numPr>
          <w:ilvl w:val="0"/>
          <w:numId w:val="10"/>
        </w:numPr>
        <w:rPr>
          <w:rFonts w:ascii="Times New Roman" w:eastAsia="Times New Roman" w:hAnsi="Times New Roman"/>
        </w:rPr>
      </w:pPr>
      <w:r w:rsidRPr="10CA208E">
        <w:rPr>
          <w:rFonts w:ascii="Times New Roman" w:eastAsia="Times New Roman" w:hAnsi="Times New Roman"/>
        </w:rPr>
        <w:t xml:space="preserve"> 32 x 8 General Purpose Working Registers </w:t>
      </w:r>
    </w:p>
    <w:p w14:paraId="33E3460B" w14:textId="6ECC6C0B" w:rsidR="10CA208E" w:rsidRDefault="10CA208E" w:rsidP="004F1E6F">
      <w:pPr>
        <w:pStyle w:val="ListParagraph"/>
        <w:numPr>
          <w:ilvl w:val="0"/>
          <w:numId w:val="10"/>
        </w:numPr>
        <w:rPr>
          <w:rFonts w:ascii="Times New Roman" w:eastAsia="Times New Roman" w:hAnsi="Times New Roman"/>
        </w:rPr>
      </w:pPr>
      <w:r w:rsidRPr="10CA208E">
        <w:rPr>
          <w:rFonts w:ascii="Times New Roman" w:eastAsia="Times New Roman" w:hAnsi="Times New Roman"/>
        </w:rPr>
        <w:t xml:space="preserve"> Real Time Counter with Separate Oscillator </w:t>
      </w:r>
    </w:p>
    <w:p w14:paraId="627A08CC" w14:textId="0DBFFB0E" w:rsidR="10CA208E" w:rsidRDefault="10CA208E" w:rsidP="004F1E6F">
      <w:pPr>
        <w:pStyle w:val="ListParagraph"/>
        <w:numPr>
          <w:ilvl w:val="0"/>
          <w:numId w:val="10"/>
        </w:numPr>
        <w:rPr>
          <w:rFonts w:ascii="Times New Roman" w:eastAsia="Times New Roman" w:hAnsi="Times New Roman"/>
        </w:rPr>
      </w:pPr>
      <w:r w:rsidRPr="10CA208E">
        <w:rPr>
          <w:rFonts w:ascii="Times New Roman" w:eastAsia="Times New Roman" w:hAnsi="Times New Roman"/>
        </w:rPr>
        <w:t xml:space="preserve"> Six PWM Channels </w:t>
      </w:r>
    </w:p>
    <w:p w14:paraId="0DBD920C" w14:textId="2BFD7996" w:rsidR="10CA208E" w:rsidRDefault="10CA208E" w:rsidP="004F1E6F">
      <w:pPr>
        <w:pStyle w:val="ListParagraph"/>
        <w:numPr>
          <w:ilvl w:val="0"/>
          <w:numId w:val="10"/>
        </w:numPr>
        <w:rPr>
          <w:rFonts w:ascii="Times New Roman" w:eastAsia="Times New Roman" w:hAnsi="Times New Roman"/>
        </w:rPr>
      </w:pPr>
      <w:r w:rsidRPr="10CA208E">
        <w:rPr>
          <w:rFonts w:ascii="Times New Roman" w:eastAsia="Times New Roman" w:hAnsi="Times New Roman"/>
        </w:rPr>
        <w:t xml:space="preserve"> Programmable Serial USART </w:t>
      </w:r>
    </w:p>
    <w:p w14:paraId="21675A62" w14:textId="7B117053" w:rsidR="10CA208E" w:rsidRDefault="10CA208E" w:rsidP="004F1E6F">
      <w:pPr>
        <w:pStyle w:val="ListParagraph"/>
        <w:numPr>
          <w:ilvl w:val="0"/>
          <w:numId w:val="10"/>
        </w:numPr>
        <w:rPr>
          <w:rFonts w:ascii="Times New Roman" w:eastAsia="Times New Roman" w:hAnsi="Times New Roman"/>
        </w:rPr>
      </w:pPr>
      <w:r w:rsidRPr="10CA208E">
        <w:rPr>
          <w:rFonts w:ascii="Times New Roman" w:eastAsia="Times New Roman" w:hAnsi="Times New Roman"/>
        </w:rPr>
        <w:t xml:space="preserve"> Master/Slave SPI Serial Interface</w:t>
      </w:r>
    </w:p>
    <w:p w14:paraId="2CD61215" w14:textId="291092BC" w:rsidR="10CA208E" w:rsidRDefault="10CA208E" w:rsidP="10CA208E"/>
    <w:p w14:paraId="5E4F0436" w14:textId="7ADF4FC4" w:rsidR="10CA208E" w:rsidRDefault="73F3E4A5" w:rsidP="73F3E4A5">
      <w:r w:rsidRPr="73F3E4A5">
        <w:rPr>
          <w:b/>
          <w:bCs/>
        </w:rPr>
        <w:t xml:space="preserve">  </w:t>
      </w:r>
      <w:r w:rsidR="10CA208E" w:rsidRPr="73F3E4A5">
        <w:rPr>
          <w:b/>
        </w:rPr>
        <w:t xml:space="preserve">Power </w:t>
      </w:r>
    </w:p>
    <w:p w14:paraId="3DFE3DE3" w14:textId="270A3F2D" w:rsidR="10CA208E" w:rsidRDefault="10CA208E" w:rsidP="004F1E6F">
      <w:pPr>
        <w:pStyle w:val="ListParagraph"/>
        <w:numPr>
          <w:ilvl w:val="0"/>
          <w:numId w:val="9"/>
        </w:numPr>
        <w:rPr>
          <w:rFonts w:ascii="Times New Roman" w:eastAsia="Times New Roman" w:hAnsi="Times New Roman"/>
        </w:rPr>
      </w:pPr>
      <w:r w:rsidRPr="10CA208E">
        <w:rPr>
          <w:rFonts w:ascii="Times New Roman" w:eastAsia="Times New Roman" w:hAnsi="Times New Roman"/>
          <w:sz w:val="24"/>
          <w:szCs w:val="24"/>
        </w:rPr>
        <w:t xml:space="preserve">Mini-B USB connection </w:t>
      </w:r>
    </w:p>
    <w:p w14:paraId="7B82699D" w14:textId="1B56CFA5" w:rsidR="10CA208E" w:rsidRDefault="10CA208E" w:rsidP="004F1E6F">
      <w:pPr>
        <w:pStyle w:val="ListParagraph"/>
        <w:numPr>
          <w:ilvl w:val="0"/>
          <w:numId w:val="9"/>
        </w:numPr>
        <w:rPr>
          <w:rFonts w:ascii="Times New Roman" w:eastAsia="Times New Roman" w:hAnsi="Times New Roman"/>
        </w:rPr>
      </w:pPr>
      <w:r w:rsidRPr="10CA208E">
        <w:rPr>
          <w:rFonts w:ascii="Times New Roman" w:eastAsia="Times New Roman" w:hAnsi="Times New Roman"/>
          <w:sz w:val="24"/>
          <w:szCs w:val="24"/>
        </w:rPr>
        <w:t xml:space="preserve">6-20V unregulated external power supply (pin 30) </w:t>
      </w:r>
    </w:p>
    <w:p w14:paraId="7D731B22" w14:textId="3291A136" w:rsidR="10CA208E" w:rsidRDefault="10CA208E" w:rsidP="004F1E6F">
      <w:pPr>
        <w:pStyle w:val="ListParagraph"/>
        <w:numPr>
          <w:ilvl w:val="0"/>
          <w:numId w:val="9"/>
        </w:numPr>
        <w:rPr>
          <w:rFonts w:ascii="Times New Roman" w:eastAsia="Times New Roman" w:hAnsi="Times New Roman"/>
        </w:rPr>
      </w:pPr>
      <w:r w:rsidRPr="10CA208E">
        <w:rPr>
          <w:rFonts w:ascii="Times New Roman" w:eastAsia="Times New Roman" w:hAnsi="Times New Roman"/>
          <w:sz w:val="24"/>
          <w:szCs w:val="24"/>
        </w:rPr>
        <w:t>5V regulated external power supply (pin 27)</w:t>
      </w:r>
    </w:p>
    <w:p w14:paraId="60191E06" w14:textId="79BAEA6D" w:rsidR="10CA208E" w:rsidRDefault="10CA208E" w:rsidP="10CA208E">
      <w:pPr>
        <w:rPr>
          <w:rFonts w:ascii="Calibri" w:eastAsia="Calibri" w:hAnsi="Calibri"/>
        </w:rPr>
      </w:pPr>
    </w:p>
    <w:p w14:paraId="6F89AC3A" w14:textId="0EE3B6D8" w:rsidR="10CA208E" w:rsidRDefault="10CA208E" w:rsidP="10CA208E"/>
    <w:p w14:paraId="2958A6EA" w14:textId="15B39F3A" w:rsidR="10CA208E" w:rsidRDefault="73F3E4A5" w:rsidP="73F3E4A5">
      <w:pPr>
        <w:rPr>
          <w:b/>
          <w:bCs/>
        </w:rPr>
      </w:pPr>
      <w:r w:rsidRPr="73F3E4A5">
        <w:rPr>
          <w:b/>
          <w:bCs/>
        </w:rPr>
        <w:t xml:space="preserve">  </w:t>
      </w:r>
      <w:r w:rsidR="10CA208E" w:rsidRPr="73F3E4A5">
        <w:rPr>
          <w:b/>
        </w:rPr>
        <w:t xml:space="preserve">I/O </w:t>
      </w:r>
    </w:p>
    <w:p w14:paraId="152B0C6F" w14:textId="2632A03E" w:rsidR="10CA208E" w:rsidRDefault="10CA208E" w:rsidP="004F1E6F">
      <w:pPr>
        <w:pStyle w:val="ListParagraph"/>
        <w:numPr>
          <w:ilvl w:val="0"/>
          <w:numId w:val="8"/>
        </w:numPr>
        <w:rPr>
          <w:rFonts w:ascii="Times New Roman" w:eastAsia="Times New Roman" w:hAnsi="Times New Roman"/>
        </w:rPr>
      </w:pPr>
      <w:r w:rsidRPr="10CA208E">
        <w:rPr>
          <w:rFonts w:ascii="Times New Roman" w:eastAsia="Times New Roman" w:hAnsi="Times New Roman"/>
        </w:rPr>
        <w:t xml:space="preserve">22 Digital </w:t>
      </w:r>
    </w:p>
    <w:p w14:paraId="70859E8E" w14:textId="1A0B432B" w:rsidR="10CA208E" w:rsidRDefault="10CA208E" w:rsidP="004F1E6F">
      <w:pPr>
        <w:pStyle w:val="ListParagraph"/>
        <w:numPr>
          <w:ilvl w:val="0"/>
          <w:numId w:val="8"/>
        </w:numPr>
        <w:rPr>
          <w:rFonts w:ascii="Times New Roman" w:eastAsia="Times New Roman" w:hAnsi="Times New Roman"/>
        </w:rPr>
      </w:pPr>
      <w:r w:rsidRPr="10CA208E">
        <w:rPr>
          <w:rFonts w:ascii="Times New Roman" w:eastAsia="Times New Roman" w:hAnsi="Times New Roman"/>
        </w:rPr>
        <w:t xml:space="preserve">8 Analog </w:t>
      </w:r>
    </w:p>
    <w:p w14:paraId="7B2D6C26" w14:textId="7FC41A59" w:rsidR="10CA208E" w:rsidRDefault="10CA208E" w:rsidP="004F1E6F">
      <w:pPr>
        <w:pStyle w:val="ListParagraph"/>
        <w:numPr>
          <w:ilvl w:val="0"/>
          <w:numId w:val="8"/>
        </w:numPr>
        <w:rPr>
          <w:rFonts w:ascii="Times New Roman" w:eastAsia="Times New Roman" w:hAnsi="Times New Roman"/>
        </w:rPr>
      </w:pPr>
      <w:r w:rsidRPr="10CA208E">
        <w:rPr>
          <w:rFonts w:ascii="Times New Roman" w:eastAsia="Times New Roman" w:hAnsi="Times New Roman"/>
        </w:rPr>
        <w:t>6 PWM Output</w:t>
      </w:r>
    </w:p>
    <w:p w14:paraId="3E86EAFD" w14:textId="2474157D" w:rsidR="73F3E4A5" w:rsidRDefault="73F3E4A5" w:rsidP="73F3E4A5">
      <w:pPr>
        <w:rPr>
          <w:b/>
          <w:bCs/>
        </w:rPr>
      </w:pPr>
    </w:p>
    <w:p w14:paraId="45342330" w14:textId="51CE6D27" w:rsidR="73F3E4A5" w:rsidRDefault="73F3E4A5" w:rsidP="73F3E4A5">
      <w:pPr>
        <w:rPr>
          <w:b/>
          <w:bCs/>
        </w:rPr>
      </w:pPr>
    </w:p>
    <w:p w14:paraId="3867135D" w14:textId="1652E547" w:rsidR="73F3E4A5" w:rsidRDefault="73F3E4A5" w:rsidP="73F3E4A5">
      <w:pPr>
        <w:rPr>
          <w:b/>
          <w:bCs/>
        </w:rPr>
      </w:pPr>
    </w:p>
    <w:p w14:paraId="24B2C414" w14:textId="682DE7DD" w:rsidR="73F3E4A5" w:rsidRDefault="73F3E4A5" w:rsidP="73F3E4A5">
      <w:pPr>
        <w:rPr>
          <w:b/>
          <w:bCs/>
        </w:rPr>
      </w:pPr>
    </w:p>
    <w:p w14:paraId="42DEE8B5" w14:textId="7B0C5A57" w:rsidR="73F3E4A5" w:rsidRDefault="73F3E4A5" w:rsidP="73F3E4A5">
      <w:pPr>
        <w:rPr>
          <w:b/>
          <w:bCs/>
        </w:rPr>
      </w:pPr>
    </w:p>
    <w:p w14:paraId="7155A6B5" w14:textId="72D732D7" w:rsidR="73F3E4A5" w:rsidRDefault="73F3E4A5" w:rsidP="73F3E4A5">
      <w:pPr>
        <w:rPr>
          <w:b/>
          <w:bCs/>
        </w:rPr>
      </w:pPr>
    </w:p>
    <w:p w14:paraId="35E42721" w14:textId="05DE1F29" w:rsidR="73F3E4A5" w:rsidRDefault="73F3E4A5" w:rsidP="73F3E4A5">
      <w:pPr>
        <w:rPr>
          <w:b/>
          <w:bCs/>
        </w:rPr>
      </w:pPr>
    </w:p>
    <w:p w14:paraId="0D052965" w14:textId="307654C4" w:rsidR="73F3E4A5" w:rsidRDefault="73F3E4A5" w:rsidP="73F3E4A5">
      <w:pPr>
        <w:rPr>
          <w:b/>
          <w:bCs/>
        </w:rPr>
      </w:pPr>
    </w:p>
    <w:p w14:paraId="4E5AB6DB" w14:textId="43819420" w:rsidR="73F3E4A5" w:rsidRDefault="73F3E4A5" w:rsidP="73F3E4A5">
      <w:pPr>
        <w:rPr>
          <w:b/>
          <w:bCs/>
        </w:rPr>
      </w:pPr>
    </w:p>
    <w:p w14:paraId="16450F83" w14:textId="3586191C" w:rsidR="73F3E4A5" w:rsidRDefault="73F3E4A5" w:rsidP="73F3E4A5">
      <w:pPr>
        <w:rPr>
          <w:b/>
          <w:bCs/>
        </w:rPr>
      </w:pPr>
    </w:p>
    <w:p w14:paraId="5989B30A" w14:textId="69AB9CB3" w:rsidR="73F3E4A5" w:rsidRDefault="73F3E4A5" w:rsidP="73F3E4A5">
      <w:pPr>
        <w:rPr>
          <w:b/>
          <w:bCs/>
        </w:rPr>
      </w:pPr>
    </w:p>
    <w:p w14:paraId="0F8448CF" w14:textId="5A74F081" w:rsidR="73F3E4A5" w:rsidRDefault="73F3E4A5" w:rsidP="73F3E4A5">
      <w:pPr>
        <w:rPr>
          <w:b/>
          <w:bCs/>
        </w:rPr>
      </w:pPr>
    </w:p>
    <w:p w14:paraId="5595B0D4" w14:textId="569D285B" w:rsidR="10CA208E" w:rsidRDefault="10CA208E" w:rsidP="10CA208E">
      <w:pPr>
        <w:rPr>
          <w:rFonts w:ascii="Calibri" w:eastAsia="Calibri" w:hAnsi="Calibri"/>
          <w:b/>
          <w:bCs/>
        </w:rPr>
      </w:pPr>
      <w:r w:rsidRPr="10CA208E">
        <w:rPr>
          <w:b/>
          <w:bCs/>
        </w:rPr>
        <w:t>Functional Overview</w:t>
      </w:r>
    </w:p>
    <w:p w14:paraId="3D009071" w14:textId="757BB6C4" w:rsidR="10CA208E" w:rsidRDefault="10CA208E" w:rsidP="10CA208E">
      <w:pPr>
        <w:rPr>
          <w:b/>
          <w:bCs/>
        </w:rPr>
      </w:pPr>
    </w:p>
    <w:p w14:paraId="2E90D18A" w14:textId="5083C167" w:rsidR="10CA208E" w:rsidRDefault="10CA208E" w:rsidP="004F1E6F">
      <w:pPr>
        <w:pStyle w:val="ListParagraph"/>
        <w:numPr>
          <w:ilvl w:val="0"/>
          <w:numId w:val="7"/>
        </w:numPr>
        <w:rPr>
          <w:b/>
          <w:bCs/>
        </w:rPr>
      </w:pPr>
      <w:r w:rsidRPr="10CA208E">
        <w:rPr>
          <w:rFonts w:ascii="Times New Roman" w:eastAsia="Times New Roman" w:hAnsi="Times New Roman"/>
          <w:b/>
          <w:bCs/>
          <w:sz w:val="24"/>
          <w:szCs w:val="24"/>
        </w:rPr>
        <w:t>Block diagram:</w:t>
      </w:r>
    </w:p>
    <w:p w14:paraId="1471E789" w14:textId="29EE85B3" w:rsidR="10CA208E" w:rsidRDefault="10CA208E" w:rsidP="10CA208E">
      <w:pPr>
        <w:rPr>
          <w:b/>
          <w:bCs/>
        </w:rPr>
      </w:pPr>
    </w:p>
    <w:p w14:paraId="3E0D4E20" w14:textId="5979F7EE" w:rsidR="10CA208E" w:rsidRDefault="10CA208E" w:rsidP="10CA208E">
      <w:r w:rsidRPr="10CA208E">
        <w:rPr>
          <w:b/>
          <w:bCs/>
        </w:rPr>
        <w:t xml:space="preserve"> </w:t>
      </w:r>
    </w:p>
    <w:p w14:paraId="32D0BDC1" w14:textId="1045ABB3" w:rsidR="10CA208E" w:rsidRDefault="10CA208E" w:rsidP="10CA208E">
      <w:r>
        <w:rPr>
          <w:noProof/>
        </w:rPr>
        <w:drawing>
          <wp:inline distT="0" distB="0" distL="0" distR="0" wp14:anchorId="4F424EF3" wp14:editId="23E5C866">
            <wp:extent cx="4457700" cy="4572000"/>
            <wp:effectExtent l="0" t="0" r="0" b="0"/>
            <wp:docPr id="35250265" name="Picture 35250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457700" cy="4572000"/>
                    </a:xfrm>
                    <a:prstGeom prst="rect">
                      <a:avLst/>
                    </a:prstGeom>
                  </pic:spPr>
                </pic:pic>
              </a:graphicData>
            </a:graphic>
          </wp:inline>
        </w:drawing>
      </w:r>
    </w:p>
    <w:p w14:paraId="366AB1AC" w14:textId="114735F9" w:rsidR="10CA208E" w:rsidRDefault="10CA208E" w:rsidP="10CA208E"/>
    <w:p w14:paraId="52CE2002" w14:textId="57777C8D" w:rsidR="10CA208E" w:rsidRDefault="10CA208E" w:rsidP="73F3E4A5">
      <w:pPr>
        <w:rPr>
          <w:b/>
          <w:bCs/>
        </w:rPr>
      </w:pPr>
      <w:r w:rsidRPr="73F3E4A5">
        <w:rPr>
          <w:b/>
          <w:sz w:val="28"/>
          <w:szCs w:val="28"/>
        </w:rPr>
        <w:t>Board Operation</w:t>
      </w:r>
      <w:r w:rsidRPr="10CA208E">
        <w:rPr>
          <w:b/>
          <w:bCs/>
        </w:rPr>
        <w:t xml:space="preserve"> </w:t>
      </w:r>
    </w:p>
    <w:p w14:paraId="65CE4EF9" w14:textId="0F88B929" w:rsidR="10CA208E" w:rsidRDefault="10CA208E" w:rsidP="10CA208E"/>
    <w:p w14:paraId="4948FDFB" w14:textId="5582AFF5" w:rsidR="10CA208E" w:rsidRDefault="10CA208E" w:rsidP="73F3E4A5">
      <w:pPr>
        <w:rPr>
          <w:rFonts w:ascii="Calibri" w:eastAsia="Calibri" w:hAnsi="Calibri"/>
        </w:rPr>
      </w:pPr>
      <w:r w:rsidRPr="10CA208E">
        <w:rPr>
          <w:b/>
          <w:bCs/>
        </w:rPr>
        <w:t xml:space="preserve">Getting Started </w:t>
      </w:r>
      <w:r w:rsidR="73F3E4A5" w:rsidRPr="73F3E4A5">
        <w:rPr>
          <w:b/>
          <w:bCs/>
        </w:rPr>
        <w:t>–</w:t>
      </w:r>
      <w:r w:rsidRPr="10CA208E">
        <w:rPr>
          <w:b/>
          <w:bCs/>
        </w:rPr>
        <w:t xml:space="preserve"> IDE</w:t>
      </w:r>
    </w:p>
    <w:p w14:paraId="273250BB" w14:textId="336D33A9" w:rsidR="10CA208E" w:rsidRDefault="10CA208E" w:rsidP="10CA208E">
      <w:pPr>
        <w:rPr>
          <w:rFonts w:ascii="Calibri" w:eastAsia="Calibri" w:hAnsi="Calibri"/>
        </w:rPr>
      </w:pPr>
      <w:r w:rsidRPr="10CA208E">
        <w:t xml:space="preserve"> </w:t>
      </w:r>
    </w:p>
    <w:p w14:paraId="562FE1B2" w14:textId="314BA16C" w:rsidR="10CA208E" w:rsidRDefault="73F3E4A5" w:rsidP="73F3E4A5">
      <w:pPr>
        <w:rPr>
          <w:rFonts w:ascii="Calibri" w:eastAsia="Calibri" w:hAnsi="Calibri"/>
        </w:rPr>
      </w:pPr>
      <w:r>
        <w:t xml:space="preserve"> </w:t>
      </w:r>
      <w:r w:rsidR="10CA208E" w:rsidRPr="10CA208E">
        <w:t>If you want to program your Arduino Nano while offline you need to install the Arduino Desktop IDE. To connect the Arduino Uno to your computer, you’ll need a Micro-B USB cable. This also provides power to the board, as indicated by the LED.</w:t>
      </w:r>
    </w:p>
    <w:p w14:paraId="79084EE8" w14:textId="529497F7" w:rsidR="10CA208E" w:rsidRDefault="10CA208E" w:rsidP="10CA208E">
      <w:pPr>
        <w:rPr>
          <w:rFonts w:ascii="Calibri" w:eastAsia="Calibri" w:hAnsi="Calibri"/>
        </w:rPr>
      </w:pPr>
      <w:r w:rsidRPr="10CA208E">
        <w:t xml:space="preserve"> </w:t>
      </w:r>
    </w:p>
    <w:p w14:paraId="003EFAF9" w14:textId="25D085DD" w:rsidR="10CA208E" w:rsidRDefault="10CA208E" w:rsidP="73F3E4A5">
      <w:pPr>
        <w:rPr>
          <w:rFonts w:ascii="Calibri" w:eastAsia="Calibri" w:hAnsi="Calibri"/>
        </w:rPr>
      </w:pPr>
      <w:r w:rsidRPr="10CA208E">
        <w:rPr>
          <w:b/>
          <w:bCs/>
        </w:rPr>
        <w:t>Getting Started</w:t>
      </w:r>
      <w:r w:rsidRPr="10CA208E">
        <w:t xml:space="preserve"> - Arduino Web Editor</w:t>
      </w:r>
    </w:p>
    <w:p w14:paraId="264EA880" w14:textId="64D33DB8" w:rsidR="10CA208E" w:rsidRDefault="10CA208E" w:rsidP="10CA208E"/>
    <w:p w14:paraId="64C66263" w14:textId="437F2437" w:rsidR="10CA208E" w:rsidRDefault="10CA208E" w:rsidP="10CA208E">
      <w:pPr>
        <w:rPr>
          <w:rFonts w:ascii="Calibri" w:eastAsia="Calibri" w:hAnsi="Calibri"/>
        </w:rPr>
      </w:pPr>
      <w:r w:rsidRPr="10CA208E">
        <w:t xml:space="preserve"> All Arduino boards, including this one, work out-of-the-box on the Arduino Web Editor, by just installing a simple plugin. The Arduino Web Editor is hosted </w:t>
      </w:r>
      <w:proofErr w:type="gramStart"/>
      <w:r w:rsidRPr="10CA208E">
        <w:t>online,</w:t>
      </w:r>
      <w:proofErr w:type="gramEnd"/>
      <w:r w:rsidRPr="10CA208E">
        <w:t xml:space="preserve"> therefore it will always be up-to-date with the latest features and support for all </w:t>
      </w:r>
      <w:r w:rsidRPr="10CA208E">
        <w:lastRenderedPageBreak/>
        <w:t>boards. Follow to start coding on the browser and upload your sketches onto your board.</w:t>
      </w:r>
    </w:p>
    <w:p w14:paraId="1D46E1CF" w14:textId="754AB3FE" w:rsidR="10CA208E" w:rsidRDefault="10CA208E" w:rsidP="10CA208E"/>
    <w:p w14:paraId="70BAB319" w14:textId="3294B5B0" w:rsidR="10CA208E" w:rsidRDefault="10CA208E" w:rsidP="73F3E4A5">
      <w:pPr>
        <w:rPr>
          <w:rFonts w:ascii="Calibri" w:eastAsia="Calibri" w:hAnsi="Calibri"/>
        </w:rPr>
      </w:pPr>
      <w:r w:rsidRPr="10CA208E">
        <w:rPr>
          <w:b/>
          <w:bCs/>
        </w:rPr>
        <w:t>Sample Sketches</w:t>
      </w:r>
      <w:r w:rsidRPr="10CA208E">
        <w:t xml:space="preserve"> -</w:t>
      </w:r>
    </w:p>
    <w:p w14:paraId="389BF54A" w14:textId="01A609BE" w:rsidR="10CA208E" w:rsidRDefault="10CA208E" w:rsidP="10CA208E">
      <w:pPr>
        <w:rPr>
          <w:rFonts w:ascii="Calibri" w:eastAsia="Calibri" w:hAnsi="Calibri"/>
        </w:rPr>
      </w:pPr>
      <w:r w:rsidRPr="10CA208E">
        <w:t xml:space="preserve"> Sample sketches for the Arduino can be found either in the “Examples” menu in the Arduino IDE or in the “Documentation” section of the Arduino website.</w:t>
      </w:r>
    </w:p>
    <w:p w14:paraId="6A8F40A2" w14:textId="73FE613A" w:rsidR="10CA208E" w:rsidRDefault="10CA208E" w:rsidP="10CA208E"/>
    <w:p w14:paraId="35057CB2" w14:textId="68690C58" w:rsidR="10CA208E" w:rsidRDefault="10CA208E" w:rsidP="73F3E4A5">
      <w:pPr>
        <w:rPr>
          <w:rFonts w:ascii="Calibri" w:eastAsia="Calibri" w:hAnsi="Calibri"/>
        </w:rPr>
      </w:pPr>
      <w:r w:rsidRPr="10CA208E">
        <w:rPr>
          <w:b/>
          <w:bCs/>
        </w:rPr>
        <w:t>Online Resources</w:t>
      </w:r>
      <w:r w:rsidRPr="10CA208E">
        <w:t xml:space="preserve"> -</w:t>
      </w:r>
    </w:p>
    <w:p w14:paraId="6A1C65A9" w14:textId="715070DA" w:rsidR="10CA208E" w:rsidRDefault="10CA208E" w:rsidP="10CA208E">
      <w:pPr>
        <w:rPr>
          <w:rFonts w:ascii="Calibri" w:eastAsia="Calibri" w:hAnsi="Calibri"/>
        </w:rPr>
      </w:pPr>
      <w:r w:rsidRPr="10CA208E">
        <w:t xml:space="preserve"> Now that you have gone through the basics of what you can do with the board you can explore the endless possibilities it provides by checking exciting projects on </w:t>
      </w:r>
      <w:r w:rsidR="73F3E4A5">
        <w:t xml:space="preserve">Project </w:t>
      </w:r>
      <w:proofErr w:type="gramStart"/>
      <w:r w:rsidR="73F3E4A5">
        <w:t>Hub</w:t>
      </w:r>
      <w:r w:rsidRPr="10CA208E">
        <w:t xml:space="preserve"> ,</w:t>
      </w:r>
      <w:proofErr w:type="gramEnd"/>
      <w:r w:rsidRPr="10CA208E">
        <w:t xml:space="preserve"> the Arduino Library Reference and the online store  where you will be able to complement your board with sensors, actuators and more. </w:t>
      </w:r>
    </w:p>
    <w:p w14:paraId="59CFCA5C" w14:textId="3A90053A" w:rsidR="10CA208E" w:rsidRDefault="10CA208E" w:rsidP="10CA208E"/>
    <w:p w14:paraId="4DDE037C" w14:textId="02D08B26" w:rsidR="10CA208E" w:rsidRDefault="10CA208E" w:rsidP="004F1E6F">
      <w:pPr>
        <w:pStyle w:val="ListParagraph"/>
        <w:numPr>
          <w:ilvl w:val="0"/>
          <w:numId w:val="6"/>
        </w:numPr>
        <w:rPr>
          <w:b/>
          <w:bCs/>
        </w:rPr>
      </w:pPr>
      <w:r w:rsidRPr="10CA208E">
        <w:rPr>
          <w:rFonts w:ascii="Times New Roman" w:eastAsia="Times New Roman" w:hAnsi="Times New Roman"/>
          <w:b/>
          <w:bCs/>
          <w:sz w:val="24"/>
          <w:szCs w:val="24"/>
        </w:rPr>
        <w:t>Connector Pinouts</w:t>
      </w:r>
    </w:p>
    <w:p w14:paraId="0D99845A" w14:textId="0F935598" w:rsidR="10CA208E" w:rsidRDefault="10CA208E" w:rsidP="10CA208E">
      <w:r>
        <w:rPr>
          <w:noProof/>
        </w:rPr>
        <w:drawing>
          <wp:inline distT="0" distB="0" distL="0" distR="0" wp14:anchorId="6E95AA09" wp14:editId="3B308D61">
            <wp:extent cx="4572000" cy="3124200"/>
            <wp:effectExtent l="0" t="0" r="0" b="0"/>
            <wp:docPr id="924654132" name="Picture 92465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654132"/>
                    <pic:cNvPicPr/>
                  </pic:nvPicPr>
                  <pic:blipFill>
                    <a:blip r:embed="rId11">
                      <a:extLst>
                        <a:ext uri="{28A0092B-C50C-407E-A947-70E740481C1C}">
                          <a14:useLocalDpi xmlns:a14="http://schemas.microsoft.com/office/drawing/2010/main" val="0"/>
                        </a:ext>
                      </a:extLst>
                    </a:blip>
                    <a:stretch>
                      <a:fillRect/>
                    </a:stretch>
                  </pic:blipFill>
                  <pic:spPr>
                    <a:xfrm>
                      <a:off x="0" y="0"/>
                      <a:ext cx="4572000" cy="3124200"/>
                    </a:xfrm>
                    <a:prstGeom prst="rect">
                      <a:avLst/>
                    </a:prstGeom>
                  </pic:spPr>
                </pic:pic>
              </a:graphicData>
            </a:graphic>
          </wp:inline>
        </w:drawing>
      </w:r>
    </w:p>
    <w:p w14:paraId="2D30790D" w14:textId="086176EF" w:rsidR="10CA208E" w:rsidRDefault="10CA208E" w:rsidP="10CA208E">
      <w:pPr>
        <w:rPr>
          <w:b/>
        </w:rPr>
      </w:pPr>
      <w:r w:rsidRPr="10CA208E">
        <w:rPr>
          <w:b/>
          <w:bCs/>
        </w:rPr>
        <w:t>Analog Pins:</w:t>
      </w:r>
      <w:r>
        <w:t xml:space="preserve"> </w:t>
      </w:r>
    </w:p>
    <w:p w14:paraId="41F1A91B" w14:textId="4AF8218C" w:rsidR="73F3E4A5" w:rsidRDefault="73F3E4A5"/>
    <w:tbl>
      <w:tblPr>
        <w:tblStyle w:val="TableGrid"/>
        <w:tblW w:w="0" w:type="auto"/>
        <w:tblLayout w:type="fixed"/>
        <w:tblLook w:val="06A0" w:firstRow="1" w:lastRow="0" w:firstColumn="1" w:lastColumn="0" w:noHBand="1" w:noVBand="1"/>
      </w:tblPr>
      <w:tblGrid>
        <w:gridCol w:w="1695"/>
        <w:gridCol w:w="1954"/>
        <w:gridCol w:w="1999"/>
        <w:gridCol w:w="2711"/>
      </w:tblGrid>
      <w:tr w:rsidR="10CA208E" w14:paraId="16EC984E" w14:textId="77777777" w:rsidTr="10CA208E">
        <w:trPr>
          <w:trHeight w:val="300"/>
        </w:trPr>
        <w:tc>
          <w:tcPr>
            <w:tcW w:w="1695" w:type="dxa"/>
          </w:tcPr>
          <w:p w14:paraId="280E00F8" w14:textId="7E9ED3F0" w:rsidR="10CA208E" w:rsidRDefault="10CA208E" w:rsidP="10CA208E">
            <w:pPr>
              <w:rPr>
                <w:b/>
                <w:bCs/>
              </w:rPr>
            </w:pPr>
            <w:r w:rsidRPr="10CA208E">
              <w:rPr>
                <w:b/>
                <w:bCs/>
              </w:rPr>
              <w:t xml:space="preserve">Pin </w:t>
            </w:r>
          </w:p>
        </w:tc>
        <w:tc>
          <w:tcPr>
            <w:tcW w:w="1954" w:type="dxa"/>
          </w:tcPr>
          <w:p w14:paraId="1980B982" w14:textId="52B1B436" w:rsidR="10CA208E" w:rsidRDefault="10CA208E" w:rsidP="10CA208E">
            <w:r w:rsidRPr="10CA208E">
              <w:rPr>
                <w:b/>
                <w:bCs/>
              </w:rPr>
              <w:t>Function</w:t>
            </w:r>
          </w:p>
        </w:tc>
        <w:tc>
          <w:tcPr>
            <w:tcW w:w="1999" w:type="dxa"/>
          </w:tcPr>
          <w:p w14:paraId="44E383F2" w14:textId="1AD59616" w:rsidR="10CA208E" w:rsidRDefault="10CA208E" w:rsidP="10CA208E">
            <w:r w:rsidRPr="10CA208E">
              <w:rPr>
                <w:b/>
                <w:bCs/>
              </w:rPr>
              <w:t>Type</w:t>
            </w:r>
          </w:p>
        </w:tc>
        <w:tc>
          <w:tcPr>
            <w:tcW w:w="2711" w:type="dxa"/>
          </w:tcPr>
          <w:p w14:paraId="0E200878" w14:textId="382D9C5B" w:rsidR="10CA208E" w:rsidRDefault="10CA208E" w:rsidP="10CA208E">
            <w:r w:rsidRPr="10CA208E">
              <w:rPr>
                <w:b/>
                <w:bCs/>
              </w:rPr>
              <w:t>Description</w:t>
            </w:r>
          </w:p>
        </w:tc>
      </w:tr>
      <w:tr w:rsidR="10CA208E" w14:paraId="2B91B5A1" w14:textId="77777777" w:rsidTr="10CA208E">
        <w:trPr>
          <w:trHeight w:val="300"/>
        </w:trPr>
        <w:tc>
          <w:tcPr>
            <w:tcW w:w="1695" w:type="dxa"/>
          </w:tcPr>
          <w:p w14:paraId="030A1594" w14:textId="49EF4996" w:rsidR="10CA208E" w:rsidRDefault="10CA208E" w:rsidP="10CA208E">
            <w:r>
              <w:t>1</w:t>
            </w:r>
          </w:p>
        </w:tc>
        <w:tc>
          <w:tcPr>
            <w:tcW w:w="1954" w:type="dxa"/>
          </w:tcPr>
          <w:p w14:paraId="7CB4CFE3" w14:textId="53749471" w:rsidR="10CA208E" w:rsidRDefault="10CA208E" w:rsidP="10CA208E">
            <w:r>
              <w:t>+3V3</w:t>
            </w:r>
          </w:p>
        </w:tc>
        <w:tc>
          <w:tcPr>
            <w:tcW w:w="1999" w:type="dxa"/>
          </w:tcPr>
          <w:p w14:paraId="34921F96" w14:textId="08CC9D20" w:rsidR="10CA208E" w:rsidRDefault="10CA208E" w:rsidP="10CA208E">
            <w:r>
              <w:t>Power</w:t>
            </w:r>
          </w:p>
        </w:tc>
        <w:tc>
          <w:tcPr>
            <w:tcW w:w="2711" w:type="dxa"/>
          </w:tcPr>
          <w:p w14:paraId="3E6B83ED" w14:textId="05DB2AD4" w:rsidR="10CA208E" w:rsidRDefault="10CA208E" w:rsidP="10CA208E">
            <w:r>
              <w:t>5V USB Power</w:t>
            </w:r>
          </w:p>
        </w:tc>
      </w:tr>
      <w:tr w:rsidR="10CA208E" w14:paraId="6BE176AD" w14:textId="77777777" w:rsidTr="10CA208E">
        <w:trPr>
          <w:trHeight w:val="300"/>
        </w:trPr>
        <w:tc>
          <w:tcPr>
            <w:tcW w:w="1695" w:type="dxa"/>
          </w:tcPr>
          <w:p w14:paraId="52D106B0" w14:textId="635FB610" w:rsidR="10CA208E" w:rsidRDefault="10CA208E" w:rsidP="10CA208E">
            <w:r>
              <w:t>2</w:t>
            </w:r>
          </w:p>
        </w:tc>
        <w:tc>
          <w:tcPr>
            <w:tcW w:w="1954" w:type="dxa"/>
          </w:tcPr>
          <w:p w14:paraId="36DDFEB5" w14:textId="6DAE1AED" w:rsidR="10CA208E" w:rsidRDefault="10CA208E" w:rsidP="10CA208E">
            <w:r>
              <w:t>A0</w:t>
            </w:r>
          </w:p>
        </w:tc>
        <w:tc>
          <w:tcPr>
            <w:tcW w:w="1999" w:type="dxa"/>
          </w:tcPr>
          <w:p w14:paraId="6D4B2412" w14:textId="0EF5AAC3" w:rsidR="10CA208E" w:rsidRDefault="10CA208E" w:rsidP="10CA208E">
            <w:r>
              <w:t>Analog</w:t>
            </w:r>
          </w:p>
        </w:tc>
        <w:tc>
          <w:tcPr>
            <w:tcW w:w="2711" w:type="dxa"/>
          </w:tcPr>
          <w:p w14:paraId="3299EDD2" w14:textId="087D4E28" w:rsidR="10CA208E" w:rsidRDefault="10CA208E" w:rsidP="10CA208E">
            <w:r>
              <w:t>Analog input 0 /GPIO</w:t>
            </w:r>
          </w:p>
        </w:tc>
      </w:tr>
      <w:tr w:rsidR="10CA208E" w14:paraId="00DFDE82" w14:textId="77777777" w:rsidTr="10CA208E">
        <w:trPr>
          <w:trHeight w:val="300"/>
        </w:trPr>
        <w:tc>
          <w:tcPr>
            <w:tcW w:w="1695" w:type="dxa"/>
          </w:tcPr>
          <w:p w14:paraId="641B4677" w14:textId="7756F9BF" w:rsidR="10CA208E" w:rsidRDefault="10CA208E" w:rsidP="10CA208E">
            <w:r>
              <w:t>3</w:t>
            </w:r>
          </w:p>
        </w:tc>
        <w:tc>
          <w:tcPr>
            <w:tcW w:w="1954" w:type="dxa"/>
          </w:tcPr>
          <w:p w14:paraId="0D35EDB8" w14:textId="68AC7FE9" w:rsidR="10CA208E" w:rsidRDefault="10CA208E" w:rsidP="10CA208E">
            <w:r>
              <w:t>A1</w:t>
            </w:r>
          </w:p>
        </w:tc>
        <w:tc>
          <w:tcPr>
            <w:tcW w:w="1999" w:type="dxa"/>
          </w:tcPr>
          <w:p w14:paraId="0BF7DAC6" w14:textId="37FFE3AF" w:rsidR="10CA208E" w:rsidRDefault="10CA208E" w:rsidP="10CA208E">
            <w:r>
              <w:t>Analog</w:t>
            </w:r>
          </w:p>
        </w:tc>
        <w:tc>
          <w:tcPr>
            <w:tcW w:w="2711" w:type="dxa"/>
          </w:tcPr>
          <w:p w14:paraId="688543DC" w14:textId="7411041A" w:rsidR="10CA208E" w:rsidRDefault="10CA208E" w:rsidP="10CA208E">
            <w:r>
              <w:t>Analog input 1 /GPIO</w:t>
            </w:r>
          </w:p>
        </w:tc>
      </w:tr>
      <w:tr w:rsidR="10CA208E" w14:paraId="158A32FE" w14:textId="77777777" w:rsidTr="10CA208E">
        <w:trPr>
          <w:trHeight w:val="300"/>
        </w:trPr>
        <w:tc>
          <w:tcPr>
            <w:tcW w:w="1695" w:type="dxa"/>
          </w:tcPr>
          <w:p w14:paraId="64CF9C0F" w14:textId="7154FEF0" w:rsidR="10CA208E" w:rsidRDefault="10CA208E" w:rsidP="10CA208E">
            <w:r>
              <w:t>4</w:t>
            </w:r>
          </w:p>
        </w:tc>
        <w:tc>
          <w:tcPr>
            <w:tcW w:w="1954" w:type="dxa"/>
          </w:tcPr>
          <w:p w14:paraId="725952FC" w14:textId="59E31CA2" w:rsidR="10CA208E" w:rsidRDefault="10CA208E" w:rsidP="10CA208E">
            <w:r>
              <w:t>A2</w:t>
            </w:r>
          </w:p>
        </w:tc>
        <w:tc>
          <w:tcPr>
            <w:tcW w:w="1999" w:type="dxa"/>
          </w:tcPr>
          <w:p w14:paraId="2D60B978" w14:textId="3827D095" w:rsidR="10CA208E" w:rsidRDefault="10CA208E" w:rsidP="10CA208E">
            <w:r>
              <w:t>Analog</w:t>
            </w:r>
          </w:p>
        </w:tc>
        <w:tc>
          <w:tcPr>
            <w:tcW w:w="2711" w:type="dxa"/>
          </w:tcPr>
          <w:p w14:paraId="2822C3EE" w14:textId="425FBBA5" w:rsidR="10CA208E" w:rsidRDefault="10CA208E" w:rsidP="10CA208E">
            <w:r>
              <w:t>Analog input 2 /GPIO</w:t>
            </w:r>
          </w:p>
        </w:tc>
      </w:tr>
      <w:tr w:rsidR="10CA208E" w14:paraId="57E9C685" w14:textId="77777777" w:rsidTr="10CA208E">
        <w:trPr>
          <w:trHeight w:val="300"/>
        </w:trPr>
        <w:tc>
          <w:tcPr>
            <w:tcW w:w="1695" w:type="dxa"/>
          </w:tcPr>
          <w:p w14:paraId="6F9CB7D5" w14:textId="6F0468BC" w:rsidR="10CA208E" w:rsidRDefault="10CA208E" w:rsidP="10CA208E">
            <w:r>
              <w:t>5</w:t>
            </w:r>
          </w:p>
        </w:tc>
        <w:tc>
          <w:tcPr>
            <w:tcW w:w="1954" w:type="dxa"/>
          </w:tcPr>
          <w:p w14:paraId="272476C1" w14:textId="60AA0EDF" w:rsidR="10CA208E" w:rsidRDefault="10CA208E" w:rsidP="10CA208E">
            <w:r>
              <w:t>A3</w:t>
            </w:r>
          </w:p>
        </w:tc>
        <w:tc>
          <w:tcPr>
            <w:tcW w:w="1999" w:type="dxa"/>
          </w:tcPr>
          <w:p w14:paraId="4EEEF50D" w14:textId="16C41245" w:rsidR="10CA208E" w:rsidRDefault="10CA208E" w:rsidP="10CA208E">
            <w:r>
              <w:t>Analog</w:t>
            </w:r>
          </w:p>
        </w:tc>
        <w:tc>
          <w:tcPr>
            <w:tcW w:w="2711" w:type="dxa"/>
          </w:tcPr>
          <w:p w14:paraId="7242B637" w14:textId="6B142A9B" w:rsidR="10CA208E" w:rsidRDefault="10CA208E" w:rsidP="10CA208E">
            <w:r>
              <w:t>Analog input 3 /GPIO</w:t>
            </w:r>
          </w:p>
        </w:tc>
      </w:tr>
      <w:tr w:rsidR="10CA208E" w14:paraId="08589595" w14:textId="77777777" w:rsidTr="10CA208E">
        <w:trPr>
          <w:trHeight w:val="300"/>
        </w:trPr>
        <w:tc>
          <w:tcPr>
            <w:tcW w:w="1695" w:type="dxa"/>
          </w:tcPr>
          <w:p w14:paraId="67E1A6B6" w14:textId="085F3286" w:rsidR="10CA208E" w:rsidRDefault="10CA208E" w:rsidP="10CA208E">
            <w:r>
              <w:t>6</w:t>
            </w:r>
          </w:p>
        </w:tc>
        <w:tc>
          <w:tcPr>
            <w:tcW w:w="1954" w:type="dxa"/>
          </w:tcPr>
          <w:p w14:paraId="001A262C" w14:textId="51E1498A" w:rsidR="10CA208E" w:rsidRDefault="10CA208E" w:rsidP="10CA208E">
            <w:r>
              <w:t>A4</w:t>
            </w:r>
          </w:p>
        </w:tc>
        <w:tc>
          <w:tcPr>
            <w:tcW w:w="1999" w:type="dxa"/>
          </w:tcPr>
          <w:p w14:paraId="610B880E" w14:textId="0986CBE2" w:rsidR="10CA208E" w:rsidRDefault="10CA208E" w:rsidP="10CA208E">
            <w:r>
              <w:t>Analog</w:t>
            </w:r>
          </w:p>
        </w:tc>
        <w:tc>
          <w:tcPr>
            <w:tcW w:w="2711" w:type="dxa"/>
          </w:tcPr>
          <w:p w14:paraId="7E9BA53F" w14:textId="6F699D76" w:rsidR="10CA208E" w:rsidRDefault="10CA208E" w:rsidP="10CA208E">
            <w:r>
              <w:t>Analog input 4 /GPIO</w:t>
            </w:r>
          </w:p>
        </w:tc>
      </w:tr>
      <w:tr w:rsidR="10CA208E" w14:paraId="58A19C0E" w14:textId="77777777" w:rsidTr="10CA208E">
        <w:trPr>
          <w:trHeight w:val="300"/>
        </w:trPr>
        <w:tc>
          <w:tcPr>
            <w:tcW w:w="1695" w:type="dxa"/>
          </w:tcPr>
          <w:p w14:paraId="64DD6FF6" w14:textId="2CD4830C" w:rsidR="10CA208E" w:rsidRDefault="10CA208E" w:rsidP="10CA208E">
            <w:r>
              <w:t>7</w:t>
            </w:r>
          </w:p>
        </w:tc>
        <w:tc>
          <w:tcPr>
            <w:tcW w:w="1954" w:type="dxa"/>
          </w:tcPr>
          <w:p w14:paraId="2AE2C061" w14:textId="53C48800" w:rsidR="10CA208E" w:rsidRDefault="10CA208E" w:rsidP="10CA208E">
            <w:r>
              <w:t>A5</w:t>
            </w:r>
          </w:p>
        </w:tc>
        <w:tc>
          <w:tcPr>
            <w:tcW w:w="1999" w:type="dxa"/>
          </w:tcPr>
          <w:p w14:paraId="1C151AA5" w14:textId="020CE11C" w:rsidR="10CA208E" w:rsidRDefault="10CA208E" w:rsidP="10CA208E">
            <w:r>
              <w:t>Analog</w:t>
            </w:r>
          </w:p>
        </w:tc>
        <w:tc>
          <w:tcPr>
            <w:tcW w:w="2711" w:type="dxa"/>
          </w:tcPr>
          <w:p w14:paraId="256C7927" w14:textId="69EB09A9" w:rsidR="10CA208E" w:rsidRDefault="10CA208E" w:rsidP="10CA208E">
            <w:r>
              <w:t>Analog input 5 /GPIO</w:t>
            </w:r>
          </w:p>
        </w:tc>
      </w:tr>
      <w:tr w:rsidR="10CA208E" w14:paraId="736F2E47" w14:textId="77777777" w:rsidTr="10CA208E">
        <w:trPr>
          <w:trHeight w:val="300"/>
        </w:trPr>
        <w:tc>
          <w:tcPr>
            <w:tcW w:w="1695" w:type="dxa"/>
          </w:tcPr>
          <w:p w14:paraId="3C89370C" w14:textId="13F46044" w:rsidR="10CA208E" w:rsidRDefault="10CA208E" w:rsidP="10CA208E">
            <w:r>
              <w:t>8</w:t>
            </w:r>
          </w:p>
        </w:tc>
        <w:tc>
          <w:tcPr>
            <w:tcW w:w="1954" w:type="dxa"/>
          </w:tcPr>
          <w:p w14:paraId="7ABD60C6" w14:textId="065F7CEC" w:rsidR="10CA208E" w:rsidRDefault="10CA208E" w:rsidP="10CA208E">
            <w:r>
              <w:t>A6</w:t>
            </w:r>
          </w:p>
        </w:tc>
        <w:tc>
          <w:tcPr>
            <w:tcW w:w="1999" w:type="dxa"/>
          </w:tcPr>
          <w:p w14:paraId="0341E08B" w14:textId="528F2D5F" w:rsidR="10CA208E" w:rsidRDefault="10CA208E" w:rsidP="10CA208E">
            <w:r>
              <w:t>Analog</w:t>
            </w:r>
          </w:p>
        </w:tc>
        <w:tc>
          <w:tcPr>
            <w:tcW w:w="2711" w:type="dxa"/>
          </w:tcPr>
          <w:p w14:paraId="58F43A42" w14:textId="676CF43F" w:rsidR="10CA208E" w:rsidRDefault="10CA208E" w:rsidP="10CA208E">
            <w:r>
              <w:t>Analog input 6 /GPIO</w:t>
            </w:r>
          </w:p>
        </w:tc>
      </w:tr>
      <w:tr w:rsidR="10CA208E" w14:paraId="7F6541A9" w14:textId="77777777" w:rsidTr="10CA208E">
        <w:trPr>
          <w:trHeight w:val="300"/>
        </w:trPr>
        <w:tc>
          <w:tcPr>
            <w:tcW w:w="1695" w:type="dxa"/>
          </w:tcPr>
          <w:p w14:paraId="23EAC3F1" w14:textId="60DA868A" w:rsidR="10CA208E" w:rsidRDefault="10CA208E" w:rsidP="10CA208E">
            <w:r>
              <w:t>9</w:t>
            </w:r>
          </w:p>
        </w:tc>
        <w:tc>
          <w:tcPr>
            <w:tcW w:w="1954" w:type="dxa"/>
          </w:tcPr>
          <w:p w14:paraId="7A544302" w14:textId="2213F4ED" w:rsidR="10CA208E" w:rsidRDefault="10CA208E" w:rsidP="10CA208E">
            <w:r>
              <w:t>A7</w:t>
            </w:r>
          </w:p>
        </w:tc>
        <w:tc>
          <w:tcPr>
            <w:tcW w:w="1999" w:type="dxa"/>
          </w:tcPr>
          <w:p w14:paraId="6CFE1B6A" w14:textId="5CD9D363" w:rsidR="10CA208E" w:rsidRDefault="10CA208E" w:rsidP="10CA208E">
            <w:r>
              <w:t>Analog</w:t>
            </w:r>
          </w:p>
        </w:tc>
        <w:tc>
          <w:tcPr>
            <w:tcW w:w="2711" w:type="dxa"/>
          </w:tcPr>
          <w:p w14:paraId="442829A5" w14:textId="2D210553" w:rsidR="10CA208E" w:rsidRDefault="10CA208E" w:rsidP="10CA208E">
            <w:r>
              <w:t>Analog input 7 /GPIO</w:t>
            </w:r>
          </w:p>
        </w:tc>
      </w:tr>
      <w:tr w:rsidR="10CA208E" w14:paraId="2813F548" w14:textId="77777777" w:rsidTr="10CA208E">
        <w:trPr>
          <w:trHeight w:val="300"/>
        </w:trPr>
        <w:tc>
          <w:tcPr>
            <w:tcW w:w="1695" w:type="dxa"/>
          </w:tcPr>
          <w:p w14:paraId="36E6A33C" w14:textId="3D625EDC" w:rsidR="10CA208E" w:rsidRDefault="10CA208E" w:rsidP="10CA208E">
            <w:r>
              <w:t>10</w:t>
            </w:r>
          </w:p>
        </w:tc>
        <w:tc>
          <w:tcPr>
            <w:tcW w:w="1954" w:type="dxa"/>
          </w:tcPr>
          <w:p w14:paraId="4D02247F" w14:textId="730718FB" w:rsidR="10CA208E" w:rsidRDefault="10CA208E" w:rsidP="10CA208E">
            <w:r>
              <w:t>+5V</w:t>
            </w:r>
          </w:p>
        </w:tc>
        <w:tc>
          <w:tcPr>
            <w:tcW w:w="1999" w:type="dxa"/>
          </w:tcPr>
          <w:p w14:paraId="3320E492" w14:textId="6BF21E58" w:rsidR="10CA208E" w:rsidRDefault="10CA208E" w:rsidP="10CA208E">
            <w:r>
              <w:t>Power</w:t>
            </w:r>
          </w:p>
        </w:tc>
        <w:tc>
          <w:tcPr>
            <w:tcW w:w="2711" w:type="dxa"/>
          </w:tcPr>
          <w:p w14:paraId="659BD637" w14:textId="63FBF87D" w:rsidR="10CA208E" w:rsidRDefault="10CA208E" w:rsidP="10CA208E">
            <w:r>
              <w:t>+5 V Power Rail</w:t>
            </w:r>
          </w:p>
        </w:tc>
      </w:tr>
      <w:tr w:rsidR="10CA208E" w14:paraId="7DADCF55" w14:textId="77777777" w:rsidTr="10CA208E">
        <w:trPr>
          <w:trHeight w:val="300"/>
        </w:trPr>
        <w:tc>
          <w:tcPr>
            <w:tcW w:w="1695" w:type="dxa"/>
          </w:tcPr>
          <w:p w14:paraId="7D058C57" w14:textId="09E8213F" w:rsidR="10CA208E" w:rsidRDefault="10CA208E" w:rsidP="10CA208E">
            <w:r>
              <w:t>11</w:t>
            </w:r>
          </w:p>
        </w:tc>
        <w:tc>
          <w:tcPr>
            <w:tcW w:w="1954" w:type="dxa"/>
          </w:tcPr>
          <w:p w14:paraId="71A797D2" w14:textId="5C2D6790" w:rsidR="10CA208E" w:rsidRDefault="10CA208E" w:rsidP="10CA208E">
            <w:r>
              <w:t>Reset</w:t>
            </w:r>
          </w:p>
        </w:tc>
        <w:tc>
          <w:tcPr>
            <w:tcW w:w="1999" w:type="dxa"/>
          </w:tcPr>
          <w:p w14:paraId="21B8EE34" w14:textId="4C7227FE" w:rsidR="10CA208E" w:rsidRDefault="10CA208E" w:rsidP="10CA208E">
            <w:r>
              <w:t>Reset</w:t>
            </w:r>
          </w:p>
        </w:tc>
        <w:tc>
          <w:tcPr>
            <w:tcW w:w="2711" w:type="dxa"/>
          </w:tcPr>
          <w:p w14:paraId="096EBD00" w14:textId="770BB302" w:rsidR="10CA208E" w:rsidRDefault="10CA208E" w:rsidP="10CA208E">
            <w:r>
              <w:t>Reset</w:t>
            </w:r>
          </w:p>
        </w:tc>
      </w:tr>
      <w:tr w:rsidR="10CA208E" w14:paraId="4D78389B" w14:textId="77777777" w:rsidTr="10CA208E">
        <w:trPr>
          <w:trHeight w:val="300"/>
        </w:trPr>
        <w:tc>
          <w:tcPr>
            <w:tcW w:w="1695" w:type="dxa"/>
          </w:tcPr>
          <w:p w14:paraId="30D973EC" w14:textId="4008C0FA" w:rsidR="10CA208E" w:rsidRDefault="10CA208E" w:rsidP="10CA208E">
            <w:r>
              <w:t>12</w:t>
            </w:r>
          </w:p>
        </w:tc>
        <w:tc>
          <w:tcPr>
            <w:tcW w:w="1954" w:type="dxa"/>
          </w:tcPr>
          <w:p w14:paraId="3753BCB3" w14:textId="2699F307" w:rsidR="10CA208E" w:rsidRDefault="10CA208E" w:rsidP="10CA208E">
            <w:r>
              <w:t>GND</w:t>
            </w:r>
          </w:p>
        </w:tc>
        <w:tc>
          <w:tcPr>
            <w:tcW w:w="1999" w:type="dxa"/>
          </w:tcPr>
          <w:p w14:paraId="1772B6BF" w14:textId="37878216" w:rsidR="10CA208E" w:rsidRDefault="10CA208E" w:rsidP="10CA208E">
            <w:r>
              <w:t>Power</w:t>
            </w:r>
          </w:p>
        </w:tc>
        <w:tc>
          <w:tcPr>
            <w:tcW w:w="2711" w:type="dxa"/>
          </w:tcPr>
          <w:p w14:paraId="30CA1FBE" w14:textId="28A8BE6B" w:rsidR="10CA208E" w:rsidRDefault="10CA208E" w:rsidP="10CA208E">
            <w:r>
              <w:t>Ground</w:t>
            </w:r>
          </w:p>
        </w:tc>
      </w:tr>
      <w:tr w:rsidR="10CA208E" w14:paraId="2E5892F8" w14:textId="77777777" w:rsidTr="10CA208E">
        <w:trPr>
          <w:trHeight w:val="300"/>
        </w:trPr>
        <w:tc>
          <w:tcPr>
            <w:tcW w:w="1695" w:type="dxa"/>
          </w:tcPr>
          <w:p w14:paraId="72C63BB4" w14:textId="1F8BFAFF" w:rsidR="10CA208E" w:rsidRDefault="10CA208E" w:rsidP="10CA208E">
            <w:r>
              <w:t>12</w:t>
            </w:r>
          </w:p>
        </w:tc>
        <w:tc>
          <w:tcPr>
            <w:tcW w:w="1954" w:type="dxa"/>
          </w:tcPr>
          <w:p w14:paraId="0B5B65E2" w14:textId="44FB6FCB" w:rsidR="10CA208E" w:rsidRDefault="10CA208E" w:rsidP="10CA208E">
            <w:r>
              <w:t>VIN</w:t>
            </w:r>
          </w:p>
        </w:tc>
        <w:tc>
          <w:tcPr>
            <w:tcW w:w="1999" w:type="dxa"/>
          </w:tcPr>
          <w:p w14:paraId="66B2EA3E" w14:textId="76389B3E" w:rsidR="10CA208E" w:rsidRDefault="10CA208E" w:rsidP="10CA208E">
            <w:r>
              <w:t>Power</w:t>
            </w:r>
          </w:p>
        </w:tc>
        <w:tc>
          <w:tcPr>
            <w:tcW w:w="2711" w:type="dxa"/>
          </w:tcPr>
          <w:p w14:paraId="6CFD5F02" w14:textId="79B14E6B" w:rsidR="10CA208E" w:rsidRDefault="10CA208E" w:rsidP="10CA208E">
            <w:r>
              <w:t>Voltage Input</w:t>
            </w:r>
          </w:p>
        </w:tc>
      </w:tr>
    </w:tbl>
    <w:p w14:paraId="0BCA16D3" w14:textId="49B25837" w:rsidR="10CA208E" w:rsidRDefault="10CA208E" w:rsidP="10CA208E">
      <w:pPr>
        <w:rPr>
          <w:rFonts w:ascii="Calibri" w:eastAsia="Calibri" w:hAnsi="Calibri"/>
        </w:rPr>
      </w:pPr>
      <w:r w:rsidRPr="10CA208E">
        <w:rPr>
          <w:b/>
          <w:bCs/>
        </w:rPr>
        <w:lastRenderedPageBreak/>
        <w:t>DIGITAL PINS</w:t>
      </w:r>
      <w:r>
        <w:t xml:space="preserve">: </w:t>
      </w:r>
    </w:p>
    <w:p w14:paraId="55972C92" w14:textId="43E41488" w:rsidR="73F3E4A5" w:rsidRDefault="73F3E4A5" w:rsidP="73F3E4A5"/>
    <w:tbl>
      <w:tblPr>
        <w:tblStyle w:val="TableGrid"/>
        <w:tblW w:w="0" w:type="auto"/>
        <w:tblLayout w:type="fixed"/>
        <w:tblLook w:val="06A0" w:firstRow="1" w:lastRow="0" w:firstColumn="1" w:lastColumn="0" w:noHBand="1" w:noVBand="1"/>
      </w:tblPr>
      <w:tblGrid>
        <w:gridCol w:w="1245"/>
        <w:gridCol w:w="2205"/>
        <w:gridCol w:w="1605"/>
        <w:gridCol w:w="3180"/>
      </w:tblGrid>
      <w:tr w:rsidR="10CA208E" w14:paraId="4628900A" w14:textId="77777777" w:rsidTr="10CA208E">
        <w:trPr>
          <w:trHeight w:val="300"/>
        </w:trPr>
        <w:tc>
          <w:tcPr>
            <w:tcW w:w="1245" w:type="dxa"/>
          </w:tcPr>
          <w:p w14:paraId="10C322F8" w14:textId="4DA1F78F" w:rsidR="10CA208E" w:rsidRDefault="10CA208E" w:rsidP="10CA208E">
            <w:pPr>
              <w:rPr>
                <w:b/>
                <w:bCs/>
                <w:sz w:val="28"/>
                <w:szCs w:val="28"/>
              </w:rPr>
            </w:pPr>
            <w:r w:rsidRPr="10CA208E">
              <w:rPr>
                <w:b/>
                <w:bCs/>
                <w:sz w:val="28"/>
                <w:szCs w:val="28"/>
              </w:rPr>
              <w:t>Pin</w:t>
            </w:r>
          </w:p>
        </w:tc>
        <w:tc>
          <w:tcPr>
            <w:tcW w:w="2205" w:type="dxa"/>
          </w:tcPr>
          <w:p w14:paraId="5F015FA7" w14:textId="77EA2C03" w:rsidR="10CA208E" w:rsidRDefault="10CA208E" w:rsidP="10CA208E">
            <w:pPr>
              <w:rPr>
                <w:b/>
                <w:bCs/>
                <w:sz w:val="28"/>
                <w:szCs w:val="28"/>
              </w:rPr>
            </w:pPr>
            <w:r w:rsidRPr="10CA208E">
              <w:rPr>
                <w:b/>
                <w:bCs/>
                <w:sz w:val="28"/>
                <w:szCs w:val="28"/>
              </w:rPr>
              <w:t>Function</w:t>
            </w:r>
          </w:p>
        </w:tc>
        <w:tc>
          <w:tcPr>
            <w:tcW w:w="1605" w:type="dxa"/>
          </w:tcPr>
          <w:p w14:paraId="56192629" w14:textId="4E5D2A68" w:rsidR="10CA208E" w:rsidRDefault="10CA208E" w:rsidP="10CA208E">
            <w:pPr>
              <w:rPr>
                <w:b/>
                <w:bCs/>
                <w:sz w:val="28"/>
                <w:szCs w:val="28"/>
              </w:rPr>
            </w:pPr>
            <w:r w:rsidRPr="10CA208E">
              <w:rPr>
                <w:b/>
                <w:bCs/>
                <w:sz w:val="28"/>
                <w:szCs w:val="28"/>
              </w:rPr>
              <w:t>Type</w:t>
            </w:r>
          </w:p>
        </w:tc>
        <w:tc>
          <w:tcPr>
            <w:tcW w:w="3180" w:type="dxa"/>
          </w:tcPr>
          <w:p w14:paraId="686798A6" w14:textId="06580BBB" w:rsidR="10CA208E" w:rsidRDefault="10CA208E" w:rsidP="10CA208E">
            <w:pPr>
              <w:rPr>
                <w:b/>
                <w:bCs/>
                <w:sz w:val="28"/>
                <w:szCs w:val="28"/>
              </w:rPr>
            </w:pPr>
            <w:r w:rsidRPr="10CA208E">
              <w:rPr>
                <w:b/>
                <w:bCs/>
                <w:sz w:val="28"/>
                <w:szCs w:val="28"/>
              </w:rPr>
              <w:t>Description</w:t>
            </w:r>
          </w:p>
        </w:tc>
      </w:tr>
      <w:tr w:rsidR="10CA208E" w14:paraId="1624F9EC" w14:textId="77777777" w:rsidTr="10CA208E">
        <w:trPr>
          <w:trHeight w:val="300"/>
        </w:trPr>
        <w:tc>
          <w:tcPr>
            <w:tcW w:w="1245" w:type="dxa"/>
          </w:tcPr>
          <w:p w14:paraId="75C26A97" w14:textId="6157C8BB" w:rsidR="10CA208E" w:rsidRDefault="10CA208E" w:rsidP="10CA208E">
            <w:pPr>
              <w:rPr>
                <w:b/>
                <w:bCs/>
                <w:sz w:val="28"/>
                <w:szCs w:val="28"/>
              </w:rPr>
            </w:pPr>
            <w:r w:rsidRPr="10CA208E">
              <w:rPr>
                <w:sz w:val="28"/>
                <w:szCs w:val="28"/>
              </w:rPr>
              <w:t>1</w:t>
            </w:r>
          </w:p>
        </w:tc>
        <w:tc>
          <w:tcPr>
            <w:tcW w:w="2205" w:type="dxa"/>
          </w:tcPr>
          <w:p w14:paraId="0208AF40" w14:textId="788C769F" w:rsidR="10CA208E" w:rsidRDefault="10CA208E" w:rsidP="10CA208E">
            <w:pPr>
              <w:rPr>
                <w:sz w:val="28"/>
                <w:szCs w:val="28"/>
              </w:rPr>
            </w:pPr>
            <w:r w:rsidRPr="10CA208E">
              <w:rPr>
                <w:sz w:val="28"/>
                <w:szCs w:val="28"/>
              </w:rPr>
              <w:t>D1/TX1</w:t>
            </w:r>
          </w:p>
        </w:tc>
        <w:tc>
          <w:tcPr>
            <w:tcW w:w="1605" w:type="dxa"/>
          </w:tcPr>
          <w:p w14:paraId="67A80020" w14:textId="6B9BB85F" w:rsidR="10CA208E" w:rsidRDefault="10CA208E" w:rsidP="10CA208E">
            <w:pPr>
              <w:rPr>
                <w:sz w:val="28"/>
                <w:szCs w:val="28"/>
              </w:rPr>
            </w:pPr>
            <w:r w:rsidRPr="10CA208E">
              <w:rPr>
                <w:sz w:val="28"/>
                <w:szCs w:val="28"/>
              </w:rPr>
              <w:t>Digital</w:t>
            </w:r>
          </w:p>
        </w:tc>
        <w:tc>
          <w:tcPr>
            <w:tcW w:w="3180" w:type="dxa"/>
          </w:tcPr>
          <w:p w14:paraId="1D8745F1" w14:textId="09FD030C" w:rsidR="10CA208E" w:rsidRDefault="10CA208E" w:rsidP="10CA208E">
            <w:pPr>
              <w:rPr>
                <w:sz w:val="28"/>
                <w:szCs w:val="28"/>
              </w:rPr>
            </w:pPr>
            <w:r w:rsidRPr="10CA208E">
              <w:rPr>
                <w:sz w:val="28"/>
                <w:szCs w:val="28"/>
              </w:rPr>
              <w:t>Digital Input 1/GPIO</w:t>
            </w:r>
          </w:p>
        </w:tc>
      </w:tr>
      <w:tr w:rsidR="10CA208E" w14:paraId="269733ED" w14:textId="77777777" w:rsidTr="10CA208E">
        <w:trPr>
          <w:trHeight w:val="300"/>
        </w:trPr>
        <w:tc>
          <w:tcPr>
            <w:tcW w:w="1245" w:type="dxa"/>
          </w:tcPr>
          <w:p w14:paraId="6A482620" w14:textId="028E4565" w:rsidR="10CA208E" w:rsidRDefault="10CA208E" w:rsidP="10CA208E">
            <w:pPr>
              <w:rPr>
                <w:sz w:val="28"/>
                <w:szCs w:val="28"/>
              </w:rPr>
            </w:pPr>
            <w:r w:rsidRPr="10CA208E">
              <w:rPr>
                <w:sz w:val="28"/>
                <w:szCs w:val="28"/>
              </w:rPr>
              <w:t>2</w:t>
            </w:r>
          </w:p>
        </w:tc>
        <w:tc>
          <w:tcPr>
            <w:tcW w:w="2205" w:type="dxa"/>
          </w:tcPr>
          <w:p w14:paraId="5788D140" w14:textId="0BF142A0" w:rsidR="10CA208E" w:rsidRDefault="10CA208E" w:rsidP="10CA208E">
            <w:pPr>
              <w:rPr>
                <w:sz w:val="28"/>
                <w:szCs w:val="28"/>
              </w:rPr>
            </w:pPr>
            <w:r w:rsidRPr="10CA208E">
              <w:rPr>
                <w:sz w:val="28"/>
                <w:szCs w:val="28"/>
              </w:rPr>
              <w:t>D0/RX0</w:t>
            </w:r>
          </w:p>
        </w:tc>
        <w:tc>
          <w:tcPr>
            <w:tcW w:w="1605" w:type="dxa"/>
          </w:tcPr>
          <w:p w14:paraId="1F1D2146" w14:textId="3ED09AAB" w:rsidR="10CA208E" w:rsidRDefault="10CA208E" w:rsidP="10CA208E">
            <w:pPr>
              <w:rPr>
                <w:sz w:val="28"/>
                <w:szCs w:val="28"/>
              </w:rPr>
            </w:pPr>
            <w:r w:rsidRPr="10CA208E">
              <w:rPr>
                <w:sz w:val="28"/>
                <w:szCs w:val="28"/>
              </w:rPr>
              <w:t>Digital</w:t>
            </w:r>
          </w:p>
        </w:tc>
        <w:tc>
          <w:tcPr>
            <w:tcW w:w="3180" w:type="dxa"/>
          </w:tcPr>
          <w:p w14:paraId="255103DC" w14:textId="6D76AD21" w:rsidR="10CA208E" w:rsidRDefault="10CA208E" w:rsidP="10CA208E">
            <w:pPr>
              <w:rPr>
                <w:sz w:val="28"/>
                <w:szCs w:val="28"/>
              </w:rPr>
            </w:pPr>
            <w:r w:rsidRPr="10CA208E">
              <w:rPr>
                <w:sz w:val="28"/>
                <w:szCs w:val="28"/>
              </w:rPr>
              <w:t>Digital Input 0/GPIO</w:t>
            </w:r>
          </w:p>
        </w:tc>
      </w:tr>
      <w:tr w:rsidR="10CA208E" w14:paraId="79C82A93" w14:textId="77777777" w:rsidTr="10CA208E">
        <w:trPr>
          <w:trHeight w:val="300"/>
        </w:trPr>
        <w:tc>
          <w:tcPr>
            <w:tcW w:w="1245" w:type="dxa"/>
          </w:tcPr>
          <w:p w14:paraId="5182ECD7" w14:textId="73A9FF93" w:rsidR="10CA208E" w:rsidRDefault="10CA208E" w:rsidP="10CA208E">
            <w:pPr>
              <w:rPr>
                <w:sz w:val="28"/>
                <w:szCs w:val="28"/>
              </w:rPr>
            </w:pPr>
            <w:r w:rsidRPr="10CA208E">
              <w:rPr>
                <w:sz w:val="28"/>
                <w:szCs w:val="28"/>
              </w:rPr>
              <w:t>3</w:t>
            </w:r>
          </w:p>
        </w:tc>
        <w:tc>
          <w:tcPr>
            <w:tcW w:w="2205" w:type="dxa"/>
          </w:tcPr>
          <w:p w14:paraId="481E707A" w14:textId="2779E53D" w:rsidR="10CA208E" w:rsidRDefault="10CA208E" w:rsidP="10CA208E">
            <w:pPr>
              <w:rPr>
                <w:sz w:val="28"/>
                <w:szCs w:val="28"/>
              </w:rPr>
            </w:pPr>
            <w:r w:rsidRPr="10CA208E">
              <w:rPr>
                <w:sz w:val="28"/>
                <w:szCs w:val="28"/>
              </w:rPr>
              <w:t>D2</w:t>
            </w:r>
          </w:p>
        </w:tc>
        <w:tc>
          <w:tcPr>
            <w:tcW w:w="1605" w:type="dxa"/>
          </w:tcPr>
          <w:p w14:paraId="59781482" w14:textId="579E310B" w:rsidR="10CA208E" w:rsidRDefault="10CA208E" w:rsidP="10CA208E">
            <w:pPr>
              <w:rPr>
                <w:sz w:val="28"/>
                <w:szCs w:val="28"/>
              </w:rPr>
            </w:pPr>
            <w:r w:rsidRPr="10CA208E">
              <w:rPr>
                <w:sz w:val="28"/>
                <w:szCs w:val="28"/>
              </w:rPr>
              <w:t>Digital</w:t>
            </w:r>
          </w:p>
        </w:tc>
        <w:tc>
          <w:tcPr>
            <w:tcW w:w="3180" w:type="dxa"/>
          </w:tcPr>
          <w:p w14:paraId="2D685878" w14:textId="6E95FE3B" w:rsidR="10CA208E" w:rsidRDefault="10CA208E" w:rsidP="10CA208E">
            <w:pPr>
              <w:rPr>
                <w:sz w:val="28"/>
                <w:szCs w:val="28"/>
              </w:rPr>
            </w:pPr>
            <w:r w:rsidRPr="10CA208E">
              <w:rPr>
                <w:sz w:val="28"/>
                <w:szCs w:val="28"/>
              </w:rPr>
              <w:t>Digital Input 2/GPIO</w:t>
            </w:r>
          </w:p>
        </w:tc>
      </w:tr>
      <w:tr w:rsidR="10CA208E" w14:paraId="3038EADF" w14:textId="77777777" w:rsidTr="10CA208E">
        <w:trPr>
          <w:trHeight w:val="300"/>
        </w:trPr>
        <w:tc>
          <w:tcPr>
            <w:tcW w:w="1245" w:type="dxa"/>
          </w:tcPr>
          <w:p w14:paraId="3319D38E" w14:textId="26B20F4D" w:rsidR="10CA208E" w:rsidRDefault="10CA208E" w:rsidP="10CA208E">
            <w:pPr>
              <w:rPr>
                <w:sz w:val="28"/>
                <w:szCs w:val="28"/>
              </w:rPr>
            </w:pPr>
            <w:r w:rsidRPr="10CA208E">
              <w:rPr>
                <w:sz w:val="28"/>
                <w:szCs w:val="28"/>
              </w:rPr>
              <w:t>4</w:t>
            </w:r>
          </w:p>
        </w:tc>
        <w:tc>
          <w:tcPr>
            <w:tcW w:w="2205" w:type="dxa"/>
          </w:tcPr>
          <w:p w14:paraId="2E337F61" w14:textId="5D27EEA5" w:rsidR="10CA208E" w:rsidRDefault="10CA208E" w:rsidP="10CA208E">
            <w:pPr>
              <w:rPr>
                <w:sz w:val="28"/>
                <w:szCs w:val="28"/>
              </w:rPr>
            </w:pPr>
            <w:r w:rsidRPr="10CA208E">
              <w:rPr>
                <w:sz w:val="28"/>
                <w:szCs w:val="28"/>
              </w:rPr>
              <w:t>D3</w:t>
            </w:r>
          </w:p>
        </w:tc>
        <w:tc>
          <w:tcPr>
            <w:tcW w:w="1605" w:type="dxa"/>
          </w:tcPr>
          <w:p w14:paraId="3178CF59" w14:textId="49EFE679" w:rsidR="10CA208E" w:rsidRDefault="10CA208E" w:rsidP="10CA208E">
            <w:pPr>
              <w:rPr>
                <w:sz w:val="28"/>
                <w:szCs w:val="28"/>
              </w:rPr>
            </w:pPr>
            <w:r w:rsidRPr="10CA208E">
              <w:rPr>
                <w:sz w:val="28"/>
                <w:szCs w:val="28"/>
              </w:rPr>
              <w:t>Digital</w:t>
            </w:r>
          </w:p>
        </w:tc>
        <w:tc>
          <w:tcPr>
            <w:tcW w:w="3180" w:type="dxa"/>
          </w:tcPr>
          <w:p w14:paraId="533BF499" w14:textId="0D076B31" w:rsidR="10CA208E" w:rsidRDefault="10CA208E" w:rsidP="10CA208E">
            <w:pPr>
              <w:rPr>
                <w:sz w:val="28"/>
                <w:szCs w:val="28"/>
              </w:rPr>
            </w:pPr>
            <w:r w:rsidRPr="10CA208E">
              <w:rPr>
                <w:sz w:val="28"/>
                <w:szCs w:val="28"/>
              </w:rPr>
              <w:t>Digital Input 3/GPIO</w:t>
            </w:r>
          </w:p>
        </w:tc>
      </w:tr>
      <w:tr w:rsidR="10CA208E" w14:paraId="5AA83326" w14:textId="77777777" w:rsidTr="10CA208E">
        <w:trPr>
          <w:trHeight w:val="300"/>
        </w:trPr>
        <w:tc>
          <w:tcPr>
            <w:tcW w:w="1245" w:type="dxa"/>
          </w:tcPr>
          <w:p w14:paraId="60646F04" w14:textId="196EB5F0" w:rsidR="10CA208E" w:rsidRDefault="10CA208E" w:rsidP="10CA208E">
            <w:pPr>
              <w:rPr>
                <w:sz w:val="28"/>
                <w:szCs w:val="28"/>
              </w:rPr>
            </w:pPr>
            <w:r w:rsidRPr="10CA208E">
              <w:rPr>
                <w:sz w:val="28"/>
                <w:szCs w:val="28"/>
              </w:rPr>
              <w:t>5</w:t>
            </w:r>
          </w:p>
        </w:tc>
        <w:tc>
          <w:tcPr>
            <w:tcW w:w="2205" w:type="dxa"/>
          </w:tcPr>
          <w:p w14:paraId="446A8BEE" w14:textId="0716FC6D" w:rsidR="10CA208E" w:rsidRDefault="10CA208E" w:rsidP="10CA208E">
            <w:pPr>
              <w:rPr>
                <w:sz w:val="28"/>
                <w:szCs w:val="28"/>
              </w:rPr>
            </w:pPr>
            <w:r w:rsidRPr="10CA208E">
              <w:rPr>
                <w:sz w:val="28"/>
                <w:szCs w:val="28"/>
              </w:rPr>
              <w:t>D4</w:t>
            </w:r>
          </w:p>
        </w:tc>
        <w:tc>
          <w:tcPr>
            <w:tcW w:w="1605" w:type="dxa"/>
          </w:tcPr>
          <w:p w14:paraId="7644F4A4" w14:textId="26942F5E" w:rsidR="10CA208E" w:rsidRDefault="10CA208E" w:rsidP="10CA208E">
            <w:pPr>
              <w:rPr>
                <w:sz w:val="28"/>
                <w:szCs w:val="28"/>
              </w:rPr>
            </w:pPr>
            <w:r w:rsidRPr="10CA208E">
              <w:rPr>
                <w:sz w:val="28"/>
                <w:szCs w:val="28"/>
              </w:rPr>
              <w:t>Digital</w:t>
            </w:r>
          </w:p>
        </w:tc>
        <w:tc>
          <w:tcPr>
            <w:tcW w:w="3180" w:type="dxa"/>
          </w:tcPr>
          <w:p w14:paraId="1D2EC35E" w14:textId="6C90B28F" w:rsidR="10CA208E" w:rsidRDefault="10CA208E" w:rsidP="10CA208E">
            <w:pPr>
              <w:rPr>
                <w:sz w:val="28"/>
                <w:szCs w:val="28"/>
              </w:rPr>
            </w:pPr>
            <w:r w:rsidRPr="10CA208E">
              <w:rPr>
                <w:sz w:val="28"/>
                <w:szCs w:val="28"/>
              </w:rPr>
              <w:t>Digital Input 4/GPIO</w:t>
            </w:r>
          </w:p>
        </w:tc>
      </w:tr>
      <w:tr w:rsidR="10CA208E" w14:paraId="18EAE8E5" w14:textId="77777777" w:rsidTr="10CA208E">
        <w:trPr>
          <w:trHeight w:val="300"/>
        </w:trPr>
        <w:tc>
          <w:tcPr>
            <w:tcW w:w="1245" w:type="dxa"/>
          </w:tcPr>
          <w:p w14:paraId="42588F52" w14:textId="57C3D607" w:rsidR="10CA208E" w:rsidRDefault="10CA208E" w:rsidP="10CA208E">
            <w:pPr>
              <w:rPr>
                <w:sz w:val="28"/>
                <w:szCs w:val="28"/>
              </w:rPr>
            </w:pPr>
            <w:r w:rsidRPr="10CA208E">
              <w:rPr>
                <w:sz w:val="28"/>
                <w:szCs w:val="28"/>
              </w:rPr>
              <w:t>6</w:t>
            </w:r>
          </w:p>
        </w:tc>
        <w:tc>
          <w:tcPr>
            <w:tcW w:w="2205" w:type="dxa"/>
          </w:tcPr>
          <w:p w14:paraId="03B633BA" w14:textId="431A3A82" w:rsidR="10CA208E" w:rsidRDefault="10CA208E" w:rsidP="10CA208E">
            <w:pPr>
              <w:rPr>
                <w:sz w:val="28"/>
                <w:szCs w:val="28"/>
              </w:rPr>
            </w:pPr>
            <w:r w:rsidRPr="10CA208E">
              <w:rPr>
                <w:sz w:val="28"/>
                <w:szCs w:val="28"/>
              </w:rPr>
              <w:t>D5</w:t>
            </w:r>
          </w:p>
        </w:tc>
        <w:tc>
          <w:tcPr>
            <w:tcW w:w="1605" w:type="dxa"/>
          </w:tcPr>
          <w:p w14:paraId="7EEE607E" w14:textId="14D45941" w:rsidR="10CA208E" w:rsidRDefault="10CA208E" w:rsidP="10CA208E">
            <w:pPr>
              <w:rPr>
                <w:sz w:val="28"/>
                <w:szCs w:val="28"/>
              </w:rPr>
            </w:pPr>
            <w:r w:rsidRPr="10CA208E">
              <w:rPr>
                <w:sz w:val="28"/>
                <w:szCs w:val="28"/>
              </w:rPr>
              <w:t>Digital</w:t>
            </w:r>
          </w:p>
        </w:tc>
        <w:tc>
          <w:tcPr>
            <w:tcW w:w="3180" w:type="dxa"/>
          </w:tcPr>
          <w:p w14:paraId="7F337004" w14:textId="0A9F1758" w:rsidR="10CA208E" w:rsidRDefault="10CA208E" w:rsidP="10CA208E">
            <w:pPr>
              <w:rPr>
                <w:sz w:val="28"/>
                <w:szCs w:val="28"/>
              </w:rPr>
            </w:pPr>
            <w:r w:rsidRPr="10CA208E">
              <w:rPr>
                <w:sz w:val="28"/>
                <w:szCs w:val="28"/>
              </w:rPr>
              <w:t>Digital Input 5/GPIO</w:t>
            </w:r>
          </w:p>
        </w:tc>
      </w:tr>
      <w:tr w:rsidR="10CA208E" w14:paraId="70908D65" w14:textId="77777777" w:rsidTr="10CA208E">
        <w:trPr>
          <w:trHeight w:val="300"/>
        </w:trPr>
        <w:tc>
          <w:tcPr>
            <w:tcW w:w="1245" w:type="dxa"/>
          </w:tcPr>
          <w:p w14:paraId="3F7C7D7D" w14:textId="3565D80E" w:rsidR="10CA208E" w:rsidRDefault="10CA208E" w:rsidP="10CA208E">
            <w:pPr>
              <w:rPr>
                <w:sz w:val="28"/>
                <w:szCs w:val="28"/>
              </w:rPr>
            </w:pPr>
            <w:r w:rsidRPr="10CA208E">
              <w:rPr>
                <w:sz w:val="28"/>
                <w:szCs w:val="28"/>
              </w:rPr>
              <w:t>7</w:t>
            </w:r>
          </w:p>
        </w:tc>
        <w:tc>
          <w:tcPr>
            <w:tcW w:w="2205" w:type="dxa"/>
          </w:tcPr>
          <w:p w14:paraId="47DA860F" w14:textId="614A0C50" w:rsidR="10CA208E" w:rsidRDefault="10CA208E" w:rsidP="10CA208E">
            <w:pPr>
              <w:rPr>
                <w:sz w:val="28"/>
                <w:szCs w:val="28"/>
              </w:rPr>
            </w:pPr>
            <w:r w:rsidRPr="10CA208E">
              <w:rPr>
                <w:sz w:val="28"/>
                <w:szCs w:val="28"/>
              </w:rPr>
              <w:t>D6</w:t>
            </w:r>
          </w:p>
        </w:tc>
        <w:tc>
          <w:tcPr>
            <w:tcW w:w="1605" w:type="dxa"/>
          </w:tcPr>
          <w:p w14:paraId="4BAF7D66" w14:textId="16B24DFB" w:rsidR="10CA208E" w:rsidRDefault="10CA208E" w:rsidP="10CA208E">
            <w:pPr>
              <w:rPr>
                <w:sz w:val="28"/>
                <w:szCs w:val="28"/>
              </w:rPr>
            </w:pPr>
            <w:r w:rsidRPr="10CA208E">
              <w:rPr>
                <w:sz w:val="28"/>
                <w:szCs w:val="28"/>
              </w:rPr>
              <w:t>Digital</w:t>
            </w:r>
          </w:p>
        </w:tc>
        <w:tc>
          <w:tcPr>
            <w:tcW w:w="3180" w:type="dxa"/>
          </w:tcPr>
          <w:p w14:paraId="5B2533AE" w14:textId="29B31871" w:rsidR="10CA208E" w:rsidRDefault="10CA208E" w:rsidP="10CA208E">
            <w:pPr>
              <w:rPr>
                <w:sz w:val="28"/>
                <w:szCs w:val="28"/>
              </w:rPr>
            </w:pPr>
            <w:r w:rsidRPr="10CA208E">
              <w:rPr>
                <w:sz w:val="28"/>
                <w:szCs w:val="28"/>
              </w:rPr>
              <w:t>Digital Input 6/GPIO</w:t>
            </w:r>
          </w:p>
        </w:tc>
      </w:tr>
      <w:tr w:rsidR="10CA208E" w14:paraId="04F4FBDA" w14:textId="77777777" w:rsidTr="10CA208E">
        <w:trPr>
          <w:trHeight w:val="300"/>
        </w:trPr>
        <w:tc>
          <w:tcPr>
            <w:tcW w:w="1245" w:type="dxa"/>
          </w:tcPr>
          <w:p w14:paraId="5060B282" w14:textId="4E1F11CD" w:rsidR="10CA208E" w:rsidRDefault="10CA208E" w:rsidP="10CA208E">
            <w:pPr>
              <w:rPr>
                <w:sz w:val="28"/>
                <w:szCs w:val="28"/>
              </w:rPr>
            </w:pPr>
            <w:r w:rsidRPr="10CA208E">
              <w:rPr>
                <w:sz w:val="28"/>
                <w:szCs w:val="28"/>
              </w:rPr>
              <w:t>8</w:t>
            </w:r>
          </w:p>
        </w:tc>
        <w:tc>
          <w:tcPr>
            <w:tcW w:w="2205" w:type="dxa"/>
          </w:tcPr>
          <w:p w14:paraId="20CD8E57" w14:textId="74F587D4" w:rsidR="10CA208E" w:rsidRDefault="10CA208E" w:rsidP="10CA208E">
            <w:pPr>
              <w:rPr>
                <w:sz w:val="28"/>
                <w:szCs w:val="28"/>
              </w:rPr>
            </w:pPr>
            <w:r w:rsidRPr="10CA208E">
              <w:rPr>
                <w:sz w:val="28"/>
                <w:szCs w:val="28"/>
              </w:rPr>
              <w:t>D7</w:t>
            </w:r>
          </w:p>
        </w:tc>
        <w:tc>
          <w:tcPr>
            <w:tcW w:w="1605" w:type="dxa"/>
          </w:tcPr>
          <w:p w14:paraId="3564A98C" w14:textId="42529633" w:rsidR="10CA208E" w:rsidRDefault="10CA208E" w:rsidP="10CA208E">
            <w:pPr>
              <w:rPr>
                <w:sz w:val="28"/>
                <w:szCs w:val="28"/>
              </w:rPr>
            </w:pPr>
            <w:r w:rsidRPr="10CA208E">
              <w:rPr>
                <w:sz w:val="28"/>
                <w:szCs w:val="28"/>
              </w:rPr>
              <w:t>Digital</w:t>
            </w:r>
          </w:p>
        </w:tc>
        <w:tc>
          <w:tcPr>
            <w:tcW w:w="3180" w:type="dxa"/>
          </w:tcPr>
          <w:p w14:paraId="40865EAA" w14:textId="66C7D209" w:rsidR="10CA208E" w:rsidRDefault="10CA208E" w:rsidP="10CA208E">
            <w:pPr>
              <w:rPr>
                <w:sz w:val="28"/>
                <w:szCs w:val="28"/>
              </w:rPr>
            </w:pPr>
            <w:r w:rsidRPr="10CA208E">
              <w:rPr>
                <w:sz w:val="28"/>
                <w:szCs w:val="28"/>
              </w:rPr>
              <w:t>Digital Input 7/GPIO</w:t>
            </w:r>
          </w:p>
        </w:tc>
      </w:tr>
      <w:tr w:rsidR="10CA208E" w14:paraId="068F4DE6" w14:textId="77777777" w:rsidTr="10CA208E">
        <w:trPr>
          <w:trHeight w:val="300"/>
        </w:trPr>
        <w:tc>
          <w:tcPr>
            <w:tcW w:w="1245" w:type="dxa"/>
          </w:tcPr>
          <w:p w14:paraId="3821C89C" w14:textId="2410589D" w:rsidR="10CA208E" w:rsidRDefault="10CA208E" w:rsidP="10CA208E">
            <w:pPr>
              <w:rPr>
                <w:sz w:val="28"/>
                <w:szCs w:val="28"/>
              </w:rPr>
            </w:pPr>
            <w:r w:rsidRPr="10CA208E">
              <w:rPr>
                <w:sz w:val="28"/>
                <w:szCs w:val="28"/>
              </w:rPr>
              <w:t>9</w:t>
            </w:r>
          </w:p>
        </w:tc>
        <w:tc>
          <w:tcPr>
            <w:tcW w:w="2205" w:type="dxa"/>
          </w:tcPr>
          <w:p w14:paraId="3DA75E8A" w14:textId="5D158B43" w:rsidR="10CA208E" w:rsidRDefault="10CA208E" w:rsidP="10CA208E">
            <w:pPr>
              <w:rPr>
                <w:sz w:val="28"/>
                <w:szCs w:val="28"/>
              </w:rPr>
            </w:pPr>
            <w:r w:rsidRPr="10CA208E">
              <w:rPr>
                <w:sz w:val="28"/>
                <w:szCs w:val="28"/>
              </w:rPr>
              <w:t>D8</w:t>
            </w:r>
          </w:p>
        </w:tc>
        <w:tc>
          <w:tcPr>
            <w:tcW w:w="1605" w:type="dxa"/>
          </w:tcPr>
          <w:p w14:paraId="43F9D59C" w14:textId="2099E63A" w:rsidR="10CA208E" w:rsidRDefault="10CA208E" w:rsidP="10CA208E">
            <w:pPr>
              <w:rPr>
                <w:sz w:val="28"/>
                <w:szCs w:val="28"/>
              </w:rPr>
            </w:pPr>
            <w:r w:rsidRPr="10CA208E">
              <w:rPr>
                <w:sz w:val="28"/>
                <w:szCs w:val="28"/>
              </w:rPr>
              <w:t>Digital</w:t>
            </w:r>
          </w:p>
        </w:tc>
        <w:tc>
          <w:tcPr>
            <w:tcW w:w="3180" w:type="dxa"/>
          </w:tcPr>
          <w:p w14:paraId="779EFB82" w14:textId="27591835" w:rsidR="10CA208E" w:rsidRDefault="10CA208E" w:rsidP="10CA208E">
            <w:pPr>
              <w:rPr>
                <w:sz w:val="28"/>
                <w:szCs w:val="28"/>
              </w:rPr>
            </w:pPr>
            <w:r w:rsidRPr="10CA208E">
              <w:rPr>
                <w:sz w:val="28"/>
                <w:szCs w:val="28"/>
              </w:rPr>
              <w:t>Digital Input 8/GPIO</w:t>
            </w:r>
          </w:p>
        </w:tc>
      </w:tr>
      <w:tr w:rsidR="10CA208E" w14:paraId="43853584" w14:textId="77777777" w:rsidTr="10CA208E">
        <w:trPr>
          <w:trHeight w:val="300"/>
        </w:trPr>
        <w:tc>
          <w:tcPr>
            <w:tcW w:w="1245" w:type="dxa"/>
          </w:tcPr>
          <w:p w14:paraId="3B1B991F" w14:textId="0B12F426" w:rsidR="10CA208E" w:rsidRDefault="10CA208E" w:rsidP="10CA208E">
            <w:pPr>
              <w:rPr>
                <w:sz w:val="28"/>
                <w:szCs w:val="28"/>
              </w:rPr>
            </w:pPr>
            <w:r w:rsidRPr="10CA208E">
              <w:rPr>
                <w:sz w:val="28"/>
                <w:szCs w:val="28"/>
              </w:rPr>
              <w:t>10</w:t>
            </w:r>
          </w:p>
        </w:tc>
        <w:tc>
          <w:tcPr>
            <w:tcW w:w="2205" w:type="dxa"/>
          </w:tcPr>
          <w:p w14:paraId="5E97E424" w14:textId="2AF5D42C" w:rsidR="10CA208E" w:rsidRDefault="10CA208E" w:rsidP="10CA208E">
            <w:pPr>
              <w:rPr>
                <w:sz w:val="28"/>
                <w:szCs w:val="28"/>
              </w:rPr>
            </w:pPr>
            <w:r w:rsidRPr="10CA208E">
              <w:rPr>
                <w:sz w:val="28"/>
                <w:szCs w:val="28"/>
              </w:rPr>
              <w:t>D9</w:t>
            </w:r>
          </w:p>
        </w:tc>
        <w:tc>
          <w:tcPr>
            <w:tcW w:w="1605" w:type="dxa"/>
          </w:tcPr>
          <w:p w14:paraId="54FEC463" w14:textId="20D1638C" w:rsidR="10CA208E" w:rsidRDefault="10CA208E" w:rsidP="10CA208E">
            <w:pPr>
              <w:rPr>
                <w:sz w:val="28"/>
                <w:szCs w:val="28"/>
              </w:rPr>
            </w:pPr>
            <w:r w:rsidRPr="10CA208E">
              <w:rPr>
                <w:sz w:val="28"/>
                <w:szCs w:val="28"/>
              </w:rPr>
              <w:t>Digital</w:t>
            </w:r>
          </w:p>
        </w:tc>
        <w:tc>
          <w:tcPr>
            <w:tcW w:w="3180" w:type="dxa"/>
          </w:tcPr>
          <w:p w14:paraId="2CB22F4E" w14:textId="56B94767" w:rsidR="10CA208E" w:rsidRDefault="10CA208E" w:rsidP="10CA208E">
            <w:pPr>
              <w:rPr>
                <w:sz w:val="28"/>
                <w:szCs w:val="28"/>
              </w:rPr>
            </w:pPr>
            <w:r w:rsidRPr="10CA208E">
              <w:rPr>
                <w:sz w:val="28"/>
                <w:szCs w:val="28"/>
              </w:rPr>
              <w:t>Digital Input 9/GPIO</w:t>
            </w:r>
          </w:p>
        </w:tc>
      </w:tr>
      <w:tr w:rsidR="10CA208E" w14:paraId="6CBD0353" w14:textId="77777777" w:rsidTr="10CA208E">
        <w:trPr>
          <w:trHeight w:val="300"/>
        </w:trPr>
        <w:tc>
          <w:tcPr>
            <w:tcW w:w="1245" w:type="dxa"/>
          </w:tcPr>
          <w:p w14:paraId="1EACB3CE" w14:textId="4FDB9C5C" w:rsidR="10CA208E" w:rsidRDefault="10CA208E" w:rsidP="10CA208E">
            <w:pPr>
              <w:rPr>
                <w:sz w:val="28"/>
                <w:szCs w:val="28"/>
              </w:rPr>
            </w:pPr>
            <w:r w:rsidRPr="10CA208E">
              <w:rPr>
                <w:sz w:val="28"/>
                <w:szCs w:val="28"/>
              </w:rPr>
              <w:t>11</w:t>
            </w:r>
          </w:p>
        </w:tc>
        <w:tc>
          <w:tcPr>
            <w:tcW w:w="2205" w:type="dxa"/>
          </w:tcPr>
          <w:p w14:paraId="2BEC7F34" w14:textId="12744D9B" w:rsidR="10CA208E" w:rsidRDefault="10CA208E" w:rsidP="10CA208E">
            <w:pPr>
              <w:rPr>
                <w:sz w:val="28"/>
                <w:szCs w:val="28"/>
              </w:rPr>
            </w:pPr>
            <w:r w:rsidRPr="10CA208E">
              <w:rPr>
                <w:sz w:val="28"/>
                <w:szCs w:val="28"/>
              </w:rPr>
              <w:t>D10</w:t>
            </w:r>
          </w:p>
        </w:tc>
        <w:tc>
          <w:tcPr>
            <w:tcW w:w="1605" w:type="dxa"/>
          </w:tcPr>
          <w:p w14:paraId="40D232EB" w14:textId="536FABEA" w:rsidR="10CA208E" w:rsidRDefault="10CA208E" w:rsidP="10CA208E">
            <w:pPr>
              <w:rPr>
                <w:sz w:val="28"/>
                <w:szCs w:val="28"/>
              </w:rPr>
            </w:pPr>
            <w:r w:rsidRPr="10CA208E">
              <w:rPr>
                <w:sz w:val="28"/>
                <w:szCs w:val="28"/>
              </w:rPr>
              <w:t>Digital</w:t>
            </w:r>
          </w:p>
        </w:tc>
        <w:tc>
          <w:tcPr>
            <w:tcW w:w="3180" w:type="dxa"/>
          </w:tcPr>
          <w:p w14:paraId="150E15FD" w14:textId="38D0ED52" w:rsidR="10CA208E" w:rsidRDefault="10CA208E" w:rsidP="10CA208E">
            <w:pPr>
              <w:rPr>
                <w:sz w:val="28"/>
                <w:szCs w:val="28"/>
              </w:rPr>
            </w:pPr>
            <w:r w:rsidRPr="10CA208E">
              <w:rPr>
                <w:sz w:val="28"/>
                <w:szCs w:val="28"/>
              </w:rPr>
              <w:t>Digital Input 10/GPIO</w:t>
            </w:r>
          </w:p>
        </w:tc>
      </w:tr>
      <w:tr w:rsidR="10CA208E" w14:paraId="55B08FF5" w14:textId="77777777" w:rsidTr="10CA208E">
        <w:trPr>
          <w:trHeight w:val="300"/>
        </w:trPr>
        <w:tc>
          <w:tcPr>
            <w:tcW w:w="1245" w:type="dxa"/>
          </w:tcPr>
          <w:p w14:paraId="7E0B5957" w14:textId="4A06192B" w:rsidR="10CA208E" w:rsidRDefault="10CA208E" w:rsidP="10CA208E">
            <w:pPr>
              <w:rPr>
                <w:sz w:val="28"/>
                <w:szCs w:val="28"/>
              </w:rPr>
            </w:pPr>
            <w:r w:rsidRPr="10CA208E">
              <w:rPr>
                <w:sz w:val="28"/>
                <w:szCs w:val="28"/>
              </w:rPr>
              <w:t>12</w:t>
            </w:r>
          </w:p>
        </w:tc>
        <w:tc>
          <w:tcPr>
            <w:tcW w:w="2205" w:type="dxa"/>
          </w:tcPr>
          <w:p w14:paraId="3B0326A0" w14:textId="3F2129A8" w:rsidR="10CA208E" w:rsidRDefault="10CA208E" w:rsidP="10CA208E">
            <w:pPr>
              <w:rPr>
                <w:sz w:val="28"/>
                <w:szCs w:val="28"/>
              </w:rPr>
            </w:pPr>
            <w:r w:rsidRPr="10CA208E">
              <w:rPr>
                <w:sz w:val="28"/>
                <w:szCs w:val="28"/>
              </w:rPr>
              <w:t>D11</w:t>
            </w:r>
          </w:p>
        </w:tc>
        <w:tc>
          <w:tcPr>
            <w:tcW w:w="1605" w:type="dxa"/>
          </w:tcPr>
          <w:p w14:paraId="268BADC7" w14:textId="16A2C85B" w:rsidR="10CA208E" w:rsidRDefault="10CA208E" w:rsidP="10CA208E">
            <w:pPr>
              <w:rPr>
                <w:sz w:val="28"/>
                <w:szCs w:val="28"/>
              </w:rPr>
            </w:pPr>
            <w:r w:rsidRPr="10CA208E">
              <w:rPr>
                <w:sz w:val="28"/>
                <w:szCs w:val="28"/>
              </w:rPr>
              <w:t>Digital</w:t>
            </w:r>
          </w:p>
        </w:tc>
        <w:tc>
          <w:tcPr>
            <w:tcW w:w="3180" w:type="dxa"/>
          </w:tcPr>
          <w:p w14:paraId="5FBAD584" w14:textId="58B630BC" w:rsidR="10CA208E" w:rsidRDefault="10CA208E" w:rsidP="10CA208E">
            <w:pPr>
              <w:rPr>
                <w:sz w:val="28"/>
                <w:szCs w:val="28"/>
              </w:rPr>
            </w:pPr>
            <w:r w:rsidRPr="10CA208E">
              <w:rPr>
                <w:sz w:val="28"/>
                <w:szCs w:val="28"/>
              </w:rPr>
              <w:t>Digital Input 11/GPIO</w:t>
            </w:r>
          </w:p>
        </w:tc>
      </w:tr>
      <w:tr w:rsidR="10CA208E" w14:paraId="66D1DBBF" w14:textId="77777777" w:rsidTr="10CA208E">
        <w:trPr>
          <w:trHeight w:val="300"/>
        </w:trPr>
        <w:tc>
          <w:tcPr>
            <w:tcW w:w="1245" w:type="dxa"/>
          </w:tcPr>
          <w:p w14:paraId="08F0ADE4" w14:textId="5855D8E2" w:rsidR="10CA208E" w:rsidRDefault="10CA208E" w:rsidP="10CA208E">
            <w:pPr>
              <w:rPr>
                <w:sz w:val="28"/>
                <w:szCs w:val="28"/>
              </w:rPr>
            </w:pPr>
            <w:r w:rsidRPr="10CA208E">
              <w:rPr>
                <w:sz w:val="28"/>
                <w:szCs w:val="28"/>
              </w:rPr>
              <w:t>13</w:t>
            </w:r>
          </w:p>
        </w:tc>
        <w:tc>
          <w:tcPr>
            <w:tcW w:w="2205" w:type="dxa"/>
          </w:tcPr>
          <w:p w14:paraId="77CDCF41" w14:textId="299F6119" w:rsidR="10CA208E" w:rsidRDefault="10CA208E" w:rsidP="10CA208E">
            <w:pPr>
              <w:rPr>
                <w:sz w:val="28"/>
                <w:szCs w:val="28"/>
              </w:rPr>
            </w:pPr>
            <w:r w:rsidRPr="10CA208E">
              <w:rPr>
                <w:sz w:val="28"/>
                <w:szCs w:val="28"/>
              </w:rPr>
              <w:t>D12</w:t>
            </w:r>
          </w:p>
        </w:tc>
        <w:tc>
          <w:tcPr>
            <w:tcW w:w="1605" w:type="dxa"/>
          </w:tcPr>
          <w:p w14:paraId="76CCD913" w14:textId="4BE831AF" w:rsidR="10CA208E" w:rsidRDefault="10CA208E" w:rsidP="10CA208E">
            <w:pPr>
              <w:rPr>
                <w:sz w:val="28"/>
                <w:szCs w:val="28"/>
              </w:rPr>
            </w:pPr>
            <w:r w:rsidRPr="10CA208E">
              <w:rPr>
                <w:sz w:val="28"/>
                <w:szCs w:val="28"/>
              </w:rPr>
              <w:t>Digital</w:t>
            </w:r>
          </w:p>
        </w:tc>
        <w:tc>
          <w:tcPr>
            <w:tcW w:w="3180" w:type="dxa"/>
          </w:tcPr>
          <w:p w14:paraId="54BEC6AB" w14:textId="3002CC3D" w:rsidR="10CA208E" w:rsidRDefault="10CA208E" w:rsidP="10CA208E">
            <w:pPr>
              <w:rPr>
                <w:sz w:val="28"/>
                <w:szCs w:val="28"/>
              </w:rPr>
            </w:pPr>
            <w:r w:rsidRPr="10CA208E">
              <w:rPr>
                <w:sz w:val="28"/>
                <w:szCs w:val="28"/>
              </w:rPr>
              <w:t>Digital Input 12/GPIO</w:t>
            </w:r>
          </w:p>
        </w:tc>
      </w:tr>
      <w:tr w:rsidR="10CA208E" w14:paraId="1A41EB53" w14:textId="77777777" w:rsidTr="10CA208E">
        <w:trPr>
          <w:trHeight w:val="300"/>
        </w:trPr>
        <w:tc>
          <w:tcPr>
            <w:tcW w:w="1245" w:type="dxa"/>
          </w:tcPr>
          <w:p w14:paraId="3F59473A" w14:textId="650EC3C3" w:rsidR="10CA208E" w:rsidRDefault="10CA208E" w:rsidP="10CA208E">
            <w:pPr>
              <w:rPr>
                <w:sz w:val="28"/>
                <w:szCs w:val="28"/>
              </w:rPr>
            </w:pPr>
            <w:r w:rsidRPr="10CA208E">
              <w:rPr>
                <w:sz w:val="28"/>
                <w:szCs w:val="28"/>
              </w:rPr>
              <w:t>14</w:t>
            </w:r>
          </w:p>
        </w:tc>
        <w:tc>
          <w:tcPr>
            <w:tcW w:w="2205" w:type="dxa"/>
          </w:tcPr>
          <w:p w14:paraId="6F5E7E09" w14:textId="6EA434F9" w:rsidR="10CA208E" w:rsidRDefault="10CA208E" w:rsidP="10CA208E">
            <w:pPr>
              <w:rPr>
                <w:sz w:val="28"/>
                <w:szCs w:val="28"/>
              </w:rPr>
            </w:pPr>
            <w:r w:rsidRPr="10CA208E">
              <w:rPr>
                <w:sz w:val="28"/>
                <w:szCs w:val="28"/>
              </w:rPr>
              <w:t>D13</w:t>
            </w:r>
          </w:p>
        </w:tc>
        <w:tc>
          <w:tcPr>
            <w:tcW w:w="1605" w:type="dxa"/>
          </w:tcPr>
          <w:p w14:paraId="2F3697FF" w14:textId="0577F228" w:rsidR="10CA208E" w:rsidRDefault="10CA208E" w:rsidP="10CA208E">
            <w:pPr>
              <w:rPr>
                <w:sz w:val="28"/>
                <w:szCs w:val="28"/>
              </w:rPr>
            </w:pPr>
            <w:r w:rsidRPr="10CA208E">
              <w:rPr>
                <w:sz w:val="28"/>
                <w:szCs w:val="28"/>
              </w:rPr>
              <w:t>Digital</w:t>
            </w:r>
          </w:p>
        </w:tc>
        <w:tc>
          <w:tcPr>
            <w:tcW w:w="3180" w:type="dxa"/>
          </w:tcPr>
          <w:p w14:paraId="144EE5A9" w14:textId="2AB46E54" w:rsidR="10CA208E" w:rsidRDefault="10CA208E" w:rsidP="10CA208E">
            <w:pPr>
              <w:rPr>
                <w:sz w:val="28"/>
                <w:szCs w:val="28"/>
              </w:rPr>
            </w:pPr>
            <w:r w:rsidRPr="10CA208E">
              <w:rPr>
                <w:sz w:val="28"/>
                <w:szCs w:val="28"/>
              </w:rPr>
              <w:t>Digital Input 13/GPIO</w:t>
            </w:r>
          </w:p>
        </w:tc>
      </w:tr>
      <w:tr w:rsidR="10CA208E" w14:paraId="6811F629" w14:textId="77777777" w:rsidTr="10CA208E">
        <w:trPr>
          <w:trHeight w:val="300"/>
        </w:trPr>
        <w:tc>
          <w:tcPr>
            <w:tcW w:w="1245" w:type="dxa"/>
          </w:tcPr>
          <w:p w14:paraId="2DEC022D" w14:textId="38D028DC" w:rsidR="10CA208E" w:rsidRDefault="10CA208E" w:rsidP="10CA208E">
            <w:pPr>
              <w:rPr>
                <w:sz w:val="28"/>
                <w:szCs w:val="28"/>
              </w:rPr>
            </w:pPr>
            <w:r w:rsidRPr="10CA208E">
              <w:rPr>
                <w:sz w:val="28"/>
                <w:szCs w:val="28"/>
              </w:rPr>
              <w:t>15</w:t>
            </w:r>
          </w:p>
        </w:tc>
        <w:tc>
          <w:tcPr>
            <w:tcW w:w="2205" w:type="dxa"/>
          </w:tcPr>
          <w:p w14:paraId="09EFCD61" w14:textId="5101C23C" w:rsidR="10CA208E" w:rsidRDefault="10CA208E" w:rsidP="10CA208E">
            <w:pPr>
              <w:rPr>
                <w:sz w:val="28"/>
                <w:szCs w:val="28"/>
              </w:rPr>
            </w:pPr>
            <w:r w:rsidRPr="10CA208E">
              <w:rPr>
                <w:sz w:val="28"/>
                <w:szCs w:val="28"/>
              </w:rPr>
              <w:t>Reset</w:t>
            </w:r>
          </w:p>
        </w:tc>
        <w:tc>
          <w:tcPr>
            <w:tcW w:w="1605" w:type="dxa"/>
          </w:tcPr>
          <w:p w14:paraId="6F082C96" w14:textId="1472058A" w:rsidR="10CA208E" w:rsidRDefault="10CA208E" w:rsidP="10CA208E">
            <w:pPr>
              <w:rPr>
                <w:sz w:val="28"/>
                <w:szCs w:val="28"/>
              </w:rPr>
            </w:pPr>
            <w:r w:rsidRPr="10CA208E">
              <w:rPr>
                <w:sz w:val="28"/>
                <w:szCs w:val="28"/>
              </w:rPr>
              <w:t>Reset</w:t>
            </w:r>
          </w:p>
        </w:tc>
        <w:tc>
          <w:tcPr>
            <w:tcW w:w="3180" w:type="dxa"/>
          </w:tcPr>
          <w:p w14:paraId="47E89742" w14:textId="3B2346AF" w:rsidR="10CA208E" w:rsidRDefault="10CA208E" w:rsidP="10CA208E">
            <w:pPr>
              <w:rPr>
                <w:sz w:val="28"/>
                <w:szCs w:val="28"/>
              </w:rPr>
            </w:pPr>
            <w:r w:rsidRPr="10CA208E">
              <w:rPr>
                <w:sz w:val="28"/>
                <w:szCs w:val="28"/>
              </w:rPr>
              <w:t>Reset</w:t>
            </w:r>
          </w:p>
        </w:tc>
      </w:tr>
      <w:tr w:rsidR="10CA208E" w14:paraId="033D56E3" w14:textId="77777777" w:rsidTr="10CA208E">
        <w:trPr>
          <w:trHeight w:val="300"/>
        </w:trPr>
        <w:tc>
          <w:tcPr>
            <w:tcW w:w="1245" w:type="dxa"/>
          </w:tcPr>
          <w:p w14:paraId="30C5C430" w14:textId="232EA4F1" w:rsidR="10CA208E" w:rsidRDefault="10CA208E" w:rsidP="10CA208E">
            <w:pPr>
              <w:rPr>
                <w:sz w:val="28"/>
                <w:szCs w:val="28"/>
              </w:rPr>
            </w:pPr>
            <w:r w:rsidRPr="10CA208E">
              <w:rPr>
                <w:sz w:val="28"/>
                <w:szCs w:val="28"/>
              </w:rPr>
              <w:t>16</w:t>
            </w:r>
          </w:p>
        </w:tc>
        <w:tc>
          <w:tcPr>
            <w:tcW w:w="2205" w:type="dxa"/>
          </w:tcPr>
          <w:p w14:paraId="76C14403" w14:textId="11F28CC9" w:rsidR="10CA208E" w:rsidRDefault="10CA208E" w:rsidP="10CA208E">
            <w:pPr>
              <w:rPr>
                <w:sz w:val="28"/>
                <w:szCs w:val="28"/>
              </w:rPr>
            </w:pPr>
            <w:r w:rsidRPr="10CA208E">
              <w:rPr>
                <w:sz w:val="28"/>
                <w:szCs w:val="28"/>
              </w:rPr>
              <w:t>GND</w:t>
            </w:r>
          </w:p>
        </w:tc>
        <w:tc>
          <w:tcPr>
            <w:tcW w:w="1605" w:type="dxa"/>
          </w:tcPr>
          <w:p w14:paraId="291A07DE" w14:textId="3062CC41" w:rsidR="10CA208E" w:rsidRDefault="10CA208E" w:rsidP="10CA208E">
            <w:pPr>
              <w:rPr>
                <w:sz w:val="28"/>
                <w:szCs w:val="28"/>
              </w:rPr>
            </w:pPr>
            <w:r w:rsidRPr="10CA208E">
              <w:rPr>
                <w:sz w:val="28"/>
                <w:szCs w:val="28"/>
              </w:rPr>
              <w:t>Power</w:t>
            </w:r>
          </w:p>
        </w:tc>
        <w:tc>
          <w:tcPr>
            <w:tcW w:w="3180" w:type="dxa"/>
          </w:tcPr>
          <w:p w14:paraId="71206A5E" w14:textId="109D75B5" w:rsidR="10CA208E" w:rsidRDefault="10CA208E" w:rsidP="10CA208E">
            <w:pPr>
              <w:rPr>
                <w:sz w:val="28"/>
                <w:szCs w:val="28"/>
              </w:rPr>
            </w:pPr>
            <w:r w:rsidRPr="10CA208E">
              <w:rPr>
                <w:sz w:val="28"/>
                <w:szCs w:val="28"/>
              </w:rPr>
              <w:t>Power</w:t>
            </w:r>
          </w:p>
        </w:tc>
      </w:tr>
    </w:tbl>
    <w:p w14:paraId="39D660C8" w14:textId="6AA58E52" w:rsidR="10CA208E" w:rsidRDefault="10CA208E" w:rsidP="10CA208E">
      <w:pPr>
        <w:rPr>
          <w:b/>
          <w:bCs/>
          <w:sz w:val="28"/>
          <w:szCs w:val="28"/>
        </w:rPr>
      </w:pPr>
    </w:p>
    <w:p w14:paraId="522865D5" w14:textId="3A1C0C7E" w:rsidR="10CA208E" w:rsidRDefault="10CA208E" w:rsidP="10CA208E">
      <w:pPr>
        <w:rPr>
          <w:b/>
          <w:bCs/>
          <w:sz w:val="28"/>
          <w:szCs w:val="28"/>
        </w:rPr>
      </w:pPr>
      <w:r w:rsidRPr="10CA208E">
        <w:rPr>
          <w:b/>
          <w:bCs/>
          <w:sz w:val="28"/>
          <w:szCs w:val="28"/>
        </w:rPr>
        <w:t>ATmega328:</w:t>
      </w:r>
    </w:p>
    <w:p w14:paraId="0C759BD9" w14:textId="43DC047B" w:rsidR="73F3E4A5" w:rsidRDefault="73F3E4A5" w:rsidP="73F3E4A5">
      <w:pPr>
        <w:rPr>
          <w:b/>
          <w:bCs/>
          <w:sz w:val="28"/>
          <w:szCs w:val="28"/>
        </w:rPr>
      </w:pPr>
    </w:p>
    <w:tbl>
      <w:tblPr>
        <w:tblStyle w:val="TableGrid"/>
        <w:tblW w:w="0" w:type="auto"/>
        <w:tblLayout w:type="fixed"/>
        <w:tblLook w:val="06A0" w:firstRow="1" w:lastRow="0" w:firstColumn="1" w:lastColumn="0" w:noHBand="1" w:noVBand="1"/>
      </w:tblPr>
      <w:tblGrid>
        <w:gridCol w:w="1140"/>
        <w:gridCol w:w="1980"/>
        <w:gridCol w:w="2415"/>
        <w:gridCol w:w="2700"/>
      </w:tblGrid>
      <w:tr w:rsidR="10CA208E" w14:paraId="2BDC75E4" w14:textId="77777777" w:rsidTr="10CA208E">
        <w:trPr>
          <w:trHeight w:val="300"/>
        </w:trPr>
        <w:tc>
          <w:tcPr>
            <w:tcW w:w="1140" w:type="dxa"/>
          </w:tcPr>
          <w:p w14:paraId="4FC9B44B" w14:textId="2AF44CCC" w:rsidR="10CA208E" w:rsidRDefault="10CA208E" w:rsidP="10CA208E">
            <w:pPr>
              <w:rPr>
                <w:b/>
                <w:bCs/>
                <w:sz w:val="28"/>
                <w:szCs w:val="28"/>
              </w:rPr>
            </w:pPr>
            <w:r w:rsidRPr="10CA208E">
              <w:rPr>
                <w:b/>
                <w:bCs/>
                <w:sz w:val="28"/>
                <w:szCs w:val="28"/>
              </w:rPr>
              <w:t>Pin</w:t>
            </w:r>
          </w:p>
        </w:tc>
        <w:tc>
          <w:tcPr>
            <w:tcW w:w="1980" w:type="dxa"/>
          </w:tcPr>
          <w:p w14:paraId="14F65CDE" w14:textId="2DE9CA91" w:rsidR="10CA208E" w:rsidRDefault="10CA208E" w:rsidP="10CA208E">
            <w:pPr>
              <w:rPr>
                <w:b/>
                <w:bCs/>
                <w:sz w:val="28"/>
                <w:szCs w:val="28"/>
              </w:rPr>
            </w:pPr>
            <w:r w:rsidRPr="10CA208E">
              <w:rPr>
                <w:b/>
                <w:bCs/>
                <w:sz w:val="28"/>
                <w:szCs w:val="28"/>
              </w:rPr>
              <w:t>Function</w:t>
            </w:r>
          </w:p>
        </w:tc>
        <w:tc>
          <w:tcPr>
            <w:tcW w:w="2415" w:type="dxa"/>
          </w:tcPr>
          <w:p w14:paraId="03419132" w14:textId="5C6EAF01" w:rsidR="10CA208E" w:rsidRDefault="10CA208E" w:rsidP="10CA208E">
            <w:pPr>
              <w:rPr>
                <w:b/>
                <w:bCs/>
                <w:sz w:val="28"/>
                <w:szCs w:val="28"/>
              </w:rPr>
            </w:pPr>
            <w:r w:rsidRPr="10CA208E">
              <w:rPr>
                <w:b/>
                <w:bCs/>
                <w:sz w:val="28"/>
                <w:szCs w:val="28"/>
              </w:rPr>
              <w:t>Type</w:t>
            </w:r>
          </w:p>
        </w:tc>
        <w:tc>
          <w:tcPr>
            <w:tcW w:w="2700" w:type="dxa"/>
          </w:tcPr>
          <w:p w14:paraId="179EA24D" w14:textId="13263B8C" w:rsidR="10CA208E" w:rsidRDefault="10CA208E" w:rsidP="10CA208E">
            <w:pPr>
              <w:rPr>
                <w:b/>
                <w:bCs/>
                <w:sz w:val="28"/>
                <w:szCs w:val="28"/>
              </w:rPr>
            </w:pPr>
            <w:r w:rsidRPr="10CA208E">
              <w:rPr>
                <w:b/>
                <w:bCs/>
                <w:sz w:val="28"/>
                <w:szCs w:val="28"/>
              </w:rPr>
              <w:t>Description</w:t>
            </w:r>
          </w:p>
        </w:tc>
      </w:tr>
      <w:tr w:rsidR="10CA208E" w14:paraId="76681D05" w14:textId="77777777" w:rsidTr="10CA208E">
        <w:trPr>
          <w:trHeight w:val="300"/>
        </w:trPr>
        <w:tc>
          <w:tcPr>
            <w:tcW w:w="1140" w:type="dxa"/>
          </w:tcPr>
          <w:p w14:paraId="44F80FA0" w14:textId="78F2B87B" w:rsidR="10CA208E" w:rsidRDefault="10CA208E" w:rsidP="10CA208E">
            <w:pPr>
              <w:rPr>
                <w:sz w:val="28"/>
                <w:szCs w:val="28"/>
              </w:rPr>
            </w:pPr>
            <w:r w:rsidRPr="10CA208E">
              <w:rPr>
                <w:sz w:val="28"/>
                <w:szCs w:val="28"/>
              </w:rPr>
              <w:t>1</w:t>
            </w:r>
          </w:p>
        </w:tc>
        <w:tc>
          <w:tcPr>
            <w:tcW w:w="1980" w:type="dxa"/>
          </w:tcPr>
          <w:p w14:paraId="45F1BF2D" w14:textId="1A07B5CE" w:rsidR="10CA208E" w:rsidRDefault="10CA208E" w:rsidP="10CA208E">
            <w:pPr>
              <w:rPr>
                <w:sz w:val="28"/>
                <w:szCs w:val="28"/>
              </w:rPr>
            </w:pPr>
            <w:r w:rsidRPr="10CA208E">
              <w:rPr>
                <w:sz w:val="28"/>
                <w:szCs w:val="28"/>
              </w:rPr>
              <w:t>PB0</w:t>
            </w:r>
          </w:p>
        </w:tc>
        <w:tc>
          <w:tcPr>
            <w:tcW w:w="2415" w:type="dxa"/>
          </w:tcPr>
          <w:p w14:paraId="0D56AC19" w14:textId="7389B65A" w:rsidR="10CA208E" w:rsidRDefault="10CA208E" w:rsidP="10CA208E">
            <w:pPr>
              <w:rPr>
                <w:sz w:val="28"/>
                <w:szCs w:val="28"/>
              </w:rPr>
            </w:pPr>
            <w:r w:rsidRPr="10CA208E">
              <w:rPr>
                <w:sz w:val="28"/>
                <w:szCs w:val="28"/>
              </w:rPr>
              <w:t>Internal</w:t>
            </w:r>
          </w:p>
        </w:tc>
        <w:tc>
          <w:tcPr>
            <w:tcW w:w="2700" w:type="dxa"/>
          </w:tcPr>
          <w:p w14:paraId="21A05CD2" w14:textId="5B17EDF1" w:rsidR="10CA208E" w:rsidRDefault="10CA208E" w:rsidP="10CA208E">
            <w:pPr>
              <w:rPr>
                <w:sz w:val="28"/>
                <w:szCs w:val="28"/>
              </w:rPr>
            </w:pPr>
            <w:r w:rsidRPr="10CA208E">
              <w:rPr>
                <w:sz w:val="28"/>
                <w:szCs w:val="28"/>
              </w:rPr>
              <w:t>Serial Wire Debug</w:t>
            </w:r>
          </w:p>
        </w:tc>
      </w:tr>
      <w:tr w:rsidR="10CA208E" w14:paraId="2EF1D7E7" w14:textId="77777777" w:rsidTr="10CA208E">
        <w:trPr>
          <w:trHeight w:val="300"/>
        </w:trPr>
        <w:tc>
          <w:tcPr>
            <w:tcW w:w="1140" w:type="dxa"/>
          </w:tcPr>
          <w:p w14:paraId="53E234FE" w14:textId="431B75E7" w:rsidR="10CA208E" w:rsidRDefault="10CA208E" w:rsidP="10CA208E">
            <w:pPr>
              <w:rPr>
                <w:sz w:val="28"/>
                <w:szCs w:val="28"/>
              </w:rPr>
            </w:pPr>
            <w:r w:rsidRPr="10CA208E">
              <w:rPr>
                <w:sz w:val="28"/>
                <w:szCs w:val="28"/>
              </w:rPr>
              <w:t>2</w:t>
            </w:r>
          </w:p>
        </w:tc>
        <w:tc>
          <w:tcPr>
            <w:tcW w:w="1980" w:type="dxa"/>
          </w:tcPr>
          <w:p w14:paraId="77DC680B" w14:textId="70A62579" w:rsidR="10CA208E" w:rsidRDefault="10CA208E" w:rsidP="10CA208E">
            <w:pPr>
              <w:rPr>
                <w:sz w:val="28"/>
                <w:szCs w:val="28"/>
              </w:rPr>
            </w:pPr>
            <w:r w:rsidRPr="10CA208E">
              <w:rPr>
                <w:sz w:val="28"/>
                <w:szCs w:val="28"/>
              </w:rPr>
              <w:t>PB1</w:t>
            </w:r>
          </w:p>
        </w:tc>
        <w:tc>
          <w:tcPr>
            <w:tcW w:w="2415" w:type="dxa"/>
          </w:tcPr>
          <w:p w14:paraId="0D7D3553" w14:textId="5FDA871D" w:rsidR="10CA208E" w:rsidRDefault="10CA208E" w:rsidP="10CA208E">
            <w:pPr>
              <w:rPr>
                <w:sz w:val="28"/>
                <w:szCs w:val="28"/>
              </w:rPr>
            </w:pPr>
            <w:r w:rsidRPr="10CA208E">
              <w:rPr>
                <w:sz w:val="28"/>
                <w:szCs w:val="28"/>
              </w:rPr>
              <w:t>Internal</w:t>
            </w:r>
          </w:p>
        </w:tc>
        <w:tc>
          <w:tcPr>
            <w:tcW w:w="2700" w:type="dxa"/>
          </w:tcPr>
          <w:p w14:paraId="3BDE6683" w14:textId="03065558" w:rsidR="10CA208E" w:rsidRDefault="10CA208E" w:rsidP="10CA208E">
            <w:pPr>
              <w:rPr>
                <w:sz w:val="28"/>
                <w:szCs w:val="28"/>
              </w:rPr>
            </w:pPr>
            <w:r w:rsidRPr="10CA208E">
              <w:rPr>
                <w:sz w:val="28"/>
                <w:szCs w:val="28"/>
              </w:rPr>
              <w:t>Serial Wire Debug</w:t>
            </w:r>
          </w:p>
        </w:tc>
      </w:tr>
      <w:tr w:rsidR="10CA208E" w14:paraId="0CDF44A9" w14:textId="77777777" w:rsidTr="10CA208E">
        <w:trPr>
          <w:trHeight w:val="300"/>
        </w:trPr>
        <w:tc>
          <w:tcPr>
            <w:tcW w:w="1140" w:type="dxa"/>
          </w:tcPr>
          <w:p w14:paraId="6A89FAB8" w14:textId="41EF95A9" w:rsidR="10CA208E" w:rsidRDefault="10CA208E" w:rsidP="10CA208E">
            <w:pPr>
              <w:rPr>
                <w:sz w:val="28"/>
                <w:szCs w:val="28"/>
              </w:rPr>
            </w:pPr>
            <w:r w:rsidRPr="10CA208E">
              <w:rPr>
                <w:sz w:val="28"/>
                <w:szCs w:val="28"/>
              </w:rPr>
              <w:t>3</w:t>
            </w:r>
          </w:p>
        </w:tc>
        <w:tc>
          <w:tcPr>
            <w:tcW w:w="1980" w:type="dxa"/>
          </w:tcPr>
          <w:p w14:paraId="1ABBDD98" w14:textId="4722458E" w:rsidR="10CA208E" w:rsidRDefault="10CA208E" w:rsidP="10CA208E">
            <w:pPr>
              <w:rPr>
                <w:sz w:val="28"/>
                <w:szCs w:val="28"/>
              </w:rPr>
            </w:pPr>
            <w:r w:rsidRPr="10CA208E">
              <w:rPr>
                <w:sz w:val="28"/>
                <w:szCs w:val="28"/>
              </w:rPr>
              <w:t>PB2</w:t>
            </w:r>
          </w:p>
        </w:tc>
        <w:tc>
          <w:tcPr>
            <w:tcW w:w="2415" w:type="dxa"/>
          </w:tcPr>
          <w:p w14:paraId="217833A3" w14:textId="060C63CD" w:rsidR="10CA208E" w:rsidRDefault="10CA208E" w:rsidP="10CA208E">
            <w:pPr>
              <w:rPr>
                <w:sz w:val="28"/>
                <w:szCs w:val="28"/>
              </w:rPr>
            </w:pPr>
            <w:r w:rsidRPr="10CA208E">
              <w:rPr>
                <w:sz w:val="28"/>
                <w:szCs w:val="28"/>
              </w:rPr>
              <w:t>Internal</w:t>
            </w:r>
          </w:p>
        </w:tc>
        <w:tc>
          <w:tcPr>
            <w:tcW w:w="2700" w:type="dxa"/>
          </w:tcPr>
          <w:p w14:paraId="35ABA71D" w14:textId="7F654460" w:rsidR="10CA208E" w:rsidRDefault="10CA208E" w:rsidP="10CA208E">
            <w:pPr>
              <w:rPr>
                <w:sz w:val="28"/>
                <w:szCs w:val="28"/>
              </w:rPr>
            </w:pPr>
            <w:r w:rsidRPr="10CA208E">
              <w:rPr>
                <w:sz w:val="28"/>
                <w:szCs w:val="28"/>
              </w:rPr>
              <w:t>Serial Wire Debug</w:t>
            </w:r>
          </w:p>
        </w:tc>
      </w:tr>
      <w:tr w:rsidR="10CA208E" w14:paraId="6E6C2F98" w14:textId="77777777" w:rsidTr="10CA208E">
        <w:trPr>
          <w:trHeight w:val="300"/>
        </w:trPr>
        <w:tc>
          <w:tcPr>
            <w:tcW w:w="1140" w:type="dxa"/>
          </w:tcPr>
          <w:p w14:paraId="7D0104D3" w14:textId="2F091DE3" w:rsidR="10CA208E" w:rsidRDefault="10CA208E" w:rsidP="10CA208E">
            <w:pPr>
              <w:rPr>
                <w:sz w:val="28"/>
                <w:szCs w:val="28"/>
              </w:rPr>
            </w:pPr>
            <w:r w:rsidRPr="10CA208E">
              <w:rPr>
                <w:sz w:val="28"/>
                <w:szCs w:val="28"/>
              </w:rPr>
              <w:t>4</w:t>
            </w:r>
          </w:p>
        </w:tc>
        <w:tc>
          <w:tcPr>
            <w:tcW w:w="1980" w:type="dxa"/>
          </w:tcPr>
          <w:p w14:paraId="0D57C88C" w14:textId="0B9D8CEF" w:rsidR="10CA208E" w:rsidRDefault="10CA208E" w:rsidP="10CA208E">
            <w:pPr>
              <w:rPr>
                <w:sz w:val="28"/>
                <w:szCs w:val="28"/>
              </w:rPr>
            </w:pPr>
            <w:r w:rsidRPr="10CA208E">
              <w:rPr>
                <w:sz w:val="28"/>
                <w:szCs w:val="28"/>
              </w:rPr>
              <w:t>PB3</w:t>
            </w:r>
          </w:p>
        </w:tc>
        <w:tc>
          <w:tcPr>
            <w:tcW w:w="2415" w:type="dxa"/>
          </w:tcPr>
          <w:p w14:paraId="4D39047B" w14:textId="6082C143" w:rsidR="10CA208E" w:rsidRDefault="10CA208E" w:rsidP="10CA208E">
            <w:pPr>
              <w:rPr>
                <w:sz w:val="28"/>
                <w:szCs w:val="28"/>
              </w:rPr>
            </w:pPr>
            <w:r w:rsidRPr="10CA208E">
              <w:rPr>
                <w:sz w:val="28"/>
                <w:szCs w:val="28"/>
              </w:rPr>
              <w:t>Internal</w:t>
            </w:r>
          </w:p>
        </w:tc>
        <w:tc>
          <w:tcPr>
            <w:tcW w:w="2700" w:type="dxa"/>
          </w:tcPr>
          <w:p w14:paraId="4CF68619" w14:textId="60A2E7F1" w:rsidR="10CA208E" w:rsidRDefault="10CA208E" w:rsidP="10CA208E">
            <w:pPr>
              <w:rPr>
                <w:sz w:val="28"/>
                <w:szCs w:val="28"/>
              </w:rPr>
            </w:pPr>
            <w:r w:rsidRPr="10CA208E">
              <w:rPr>
                <w:sz w:val="28"/>
                <w:szCs w:val="28"/>
              </w:rPr>
              <w:t>Serial Wire Debug</w:t>
            </w:r>
          </w:p>
        </w:tc>
      </w:tr>
      <w:tr w:rsidR="10CA208E" w14:paraId="02CACCC1" w14:textId="77777777" w:rsidTr="10CA208E">
        <w:trPr>
          <w:trHeight w:val="300"/>
        </w:trPr>
        <w:tc>
          <w:tcPr>
            <w:tcW w:w="1140" w:type="dxa"/>
          </w:tcPr>
          <w:p w14:paraId="2AEF8D56" w14:textId="4F1281A1" w:rsidR="10CA208E" w:rsidRDefault="10CA208E" w:rsidP="10CA208E">
            <w:pPr>
              <w:rPr>
                <w:sz w:val="28"/>
                <w:szCs w:val="28"/>
              </w:rPr>
            </w:pPr>
            <w:r w:rsidRPr="10CA208E">
              <w:rPr>
                <w:sz w:val="28"/>
                <w:szCs w:val="28"/>
              </w:rPr>
              <w:t>5</w:t>
            </w:r>
          </w:p>
        </w:tc>
        <w:tc>
          <w:tcPr>
            <w:tcW w:w="1980" w:type="dxa"/>
          </w:tcPr>
          <w:p w14:paraId="3B883EBB" w14:textId="27271E0E" w:rsidR="10CA208E" w:rsidRDefault="10CA208E" w:rsidP="10CA208E">
            <w:pPr>
              <w:rPr>
                <w:sz w:val="28"/>
                <w:szCs w:val="28"/>
              </w:rPr>
            </w:pPr>
            <w:r w:rsidRPr="10CA208E">
              <w:rPr>
                <w:sz w:val="28"/>
                <w:szCs w:val="28"/>
              </w:rPr>
              <w:t>PB4</w:t>
            </w:r>
          </w:p>
        </w:tc>
        <w:tc>
          <w:tcPr>
            <w:tcW w:w="2415" w:type="dxa"/>
          </w:tcPr>
          <w:p w14:paraId="40DE81A3" w14:textId="6A528C64" w:rsidR="10CA208E" w:rsidRDefault="10CA208E" w:rsidP="10CA208E">
            <w:pPr>
              <w:rPr>
                <w:sz w:val="28"/>
                <w:szCs w:val="28"/>
              </w:rPr>
            </w:pPr>
            <w:r w:rsidRPr="10CA208E">
              <w:rPr>
                <w:sz w:val="28"/>
                <w:szCs w:val="28"/>
              </w:rPr>
              <w:t>Internal</w:t>
            </w:r>
          </w:p>
        </w:tc>
        <w:tc>
          <w:tcPr>
            <w:tcW w:w="2700" w:type="dxa"/>
          </w:tcPr>
          <w:p w14:paraId="548EA660" w14:textId="15678A1D" w:rsidR="10CA208E" w:rsidRDefault="10CA208E" w:rsidP="10CA208E">
            <w:pPr>
              <w:rPr>
                <w:sz w:val="28"/>
                <w:szCs w:val="28"/>
              </w:rPr>
            </w:pPr>
            <w:r w:rsidRPr="10CA208E">
              <w:rPr>
                <w:sz w:val="28"/>
                <w:szCs w:val="28"/>
              </w:rPr>
              <w:t>Serial Wire Debug</w:t>
            </w:r>
          </w:p>
        </w:tc>
      </w:tr>
      <w:tr w:rsidR="10CA208E" w14:paraId="68AAB508" w14:textId="77777777" w:rsidTr="10CA208E">
        <w:trPr>
          <w:trHeight w:val="300"/>
        </w:trPr>
        <w:tc>
          <w:tcPr>
            <w:tcW w:w="1140" w:type="dxa"/>
          </w:tcPr>
          <w:p w14:paraId="2862B779" w14:textId="2BED7E45" w:rsidR="10CA208E" w:rsidRDefault="10CA208E" w:rsidP="10CA208E">
            <w:pPr>
              <w:rPr>
                <w:sz w:val="28"/>
                <w:szCs w:val="28"/>
              </w:rPr>
            </w:pPr>
            <w:r w:rsidRPr="10CA208E">
              <w:rPr>
                <w:sz w:val="28"/>
                <w:szCs w:val="28"/>
              </w:rPr>
              <w:t>6</w:t>
            </w:r>
          </w:p>
        </w:tc>
        <w:tc>
          <w:tcPr>
            <w:tcW w:w="1980" w:type="dxa"/>
          </w:tcPr>
          <w:p w14:paraId="7F4A9107" w14:textId="04001F8A" w:rsidR="10CA208E" w:rsidRDefault="10CA208E" w:rsidP="10CA208E">
            <w:pPr>
              <w:rPr>
                <w:sz w:val="28"/>
                <w:szCs w:val="28"/>
              </w:rPr>
            </w:pPr>
            <w:r w:rsidRPr="10CA208E">
              <w:rPr>
                <w:sz w:val="28"/>
                <w:szCs w:val="28"/>
              </w:rPr>
              <w:t>PB5</w:t>
            </w:r>
          </w:p>
        </w:tc>
        <w:tc>
          <w:tcPr>
            <w:tcW w:w="2415" w:type="dxa"/>
          </w:tcPr>
          <w:p w14:paraId="5022860E" w14:textId="5E0A6035" w:rsidR="10CA208E" w:rsidRDefault="10CA208E" w:rsidP="10CA208E">
            <w:pPr>
              <w:rPr>
                <w:sz w:val="28"/>
                <w:szCs w:val="28"/>
              </w:rPr>
            </w:pPr>
            <w:r w:rsidRPr="10CA208E">
              <w:rPr>
                <w:sz w:val="28"/>
                <w:szCs w:val="28"/>
              </w:rPr>
              <w:t>Internal</w:t>
            </w:r>
          </w:p>
        </w:tc>
        <w:tc>
          <w:tcPr>
            <w:tcW w:w="2700" w:type="dxa"/>
          </w:tcPr>
          <w:p w14:paraId="620DCF9B" w14:textId="3EF6958E" w:rsidR="10CA208E" w:rsidRDefault="10CA208E" w:rsidP="10CA208E">
            <w:pPr>
              <w:rPr>
                <w:sz w:val="28"/>
                <w:szCs w:val="28"/>
              </w:rPr>
            </w:pPr>
            <w:r w:rsidRPr="10CA208E">
              <w:rPr>
                <w:sz w:val="28"/>
                <w:szCs w:val="28"/>
              </w:rPr>
              <w:t>Serial Wire Debug</w:t>
            </w:r>
          </w:p>
        </w:tc>
      </w:tr>
    </w:tbl>
    <w:p w14:paraId="3011155E" w14:textId="765ADDC1" w:rsidR="10CA208E" w:rsidRDefault="10CA208E" w:rsidP="10CA208E">
      <w:pPr>
        <w:rPr>
          <w:b/>
          <w:bCs/>
          <w:sz w:val="28"/>
          <w:szCs w:val="28"/>
        </w:rPr>
      </w:pPr>
    </w:p>
    <w:p w14:paraId="6ED48DB2" w14:textId="17105BBA" w:rsidR="10CA208E" w:rsidRDefault="10CA208E" w:rsidP="10CA208E">
      <w:pPr>
        <w:rPr>
          <w:b/>
          <w:sz w:val="28"/>
          <w:szCs w:val="28"/>
        </w:rPr>
      </w:pPr>
      <w:r w:rsidRPr="10CA208E">
        <w:rPr>
          <w:b/>
          <w:bCs/>
          <w:sz w:val="28"/>
          <w:szCs w:val="28"/>
        </w:rPr>
        <w:t xml:space="preserve">2.2 </w:t>
      </w:r>
      <w:r w:rsidR="73F3E4A5" w:rsidRPr="73F3E4A5">
        <w:rPr>
          <w:b/>
          <w:bCs/>
          <w:sz w:val="28"/>
          <w:szCs w:val="28"/>
        </w:rPr>
        <w:t>Arduino</w:t>
      </w:r>
      <w:r w:rsidRPr="10CA208E">
        <w:rPr>
          <w:b/>
          <w:bCs/>
          <w:sz w:val="28"/>
          <w:szCs w:val="28"/>
        </w:rPr>
        <w:t xml:space="preserve"> mega pro: -</w:t>
      </w:r>
    </w:p>
    <w:p w14:paraId="4A86E513" w14:textId="2033711F" w:rsidR="10CA208E" w:rsidRDefault="73F3E4A5" w:rsidP="10CA208E">
      <w:pPr>
        <w:jc w:val="both"/>
        <w:rPr>
          <w:color w:val="333E48"/>
        </w:rPr>
      </w:pPr>
      <w:r w:rsidRPr="73F3E4A5">
        <w:rPr>
          <w:color w:val="333E48"/>
        </w:rPr>
        <w:t xml:space="preserve"> </w:t>
      </w:r>
      <w:r w:rsidR="10CA208E" w:rsidRPr="10CA208E">
        <w:rPr>
          <w:color w:val="333E48"/>
        </w:rPr>
        <w:t>The Mega Pro Embed CH340G / ATmega2560 board is based on the ATmega2560 microcontroller. Built on the Atmel ATmega2560 microcontroller and USB-UART interface chip CH340G. This is a great solution to get your final project on the welding prototype board.</w:t>
      </w:r>
    </w:p>
    <w:p w14:paraId="5047918A" w14:textId="29BA8124" w:rsidR="10CA208E" w:rsidRDefault="10CA208E" w:rsidP="10CA208E">
      <w:pPr>
        <w:jc w:val="both"/>
        <w:rPr>
          <w:color w:val="333E48"/>
        </w:rPr>
      </w:pPr>
      <w:r w:rsidRPr="10CA208E">
        <w:rPr>
          <w:color w:val="333E48"/>
        </w:rPr>
        <w:t>The Mega Pro Embed functionalities are identical to the Mega 2560. Even though it is an Embed board, it is solid as stable as the Mega Board. It uses the original chip, and 16 MHz high-quality quartz resonators are present on the board. The board uses the chip CH340G as the converter UART-USB. It provides a stable data exchange result when you work at a frequency of 12Mhz (requires the driver to be installed on the computer).</w:t>
      </w:r>
    </w:p>
    <w:p w14:paraId="75F35897" w14:textId="024DE436" w:rsidR="10CA208E" w:rsidRDefault="448FAF7B" w:rsidP="10CA208E">
      <w:pPr>
        <w:jc w:val="both"/>
        <w:rPr>
          <w:color w:val="333E48"/>
        </w:rPr>
      </w:pPr>
      <w:r w:rsidRPr="448FAF7B">
        <w:rPr>
          <w:color w:val="333E48"/>
        </w:rPr>
        <w:t xml:space="preserve">We can power the board or power the pins through the </w:t>
      </w:r>
      <w:proofErr w:type="spellStart"/>
      <w:r w:rsidRPr="448FAF7B">
        <w:rPr>
          <w:color w:val="333E48"/>
        </w:rPr>
        <w:t>MicroUSB</w:t>
      </w:r>
      <w:proofErr w:type="spellEnd"/>
      <w:r w:rsidRPr="448FAF7B">
        <w:rPr>
          <w:color w:val="333E48"/>
        </w:rPr>
        <w:t xml:space="preserve"> connector. The voltage regulator can handle input voltages from 6V to 9V (peak 18V) DC. The voltage regulator allows to use up to 18V as an input value, however, we do not recommend </w:t>
      </w:r>
      <w:r w:rsidRPr="448FAF7B">
        <w:rPr>
          <w:color w:val="333E48"/>
        </w:rPr>
        <w:lastRenderedPageBreak/>
        <w:t>exceeding the recommended values, since this can lead to excessive heat and damage the device.</w:t>
      </w:r>
    </w:p>
    <w:p w14:paraId="4E6CA9C5" w14:textId="0C2EBA27" w:rsidR="10CA208E" w:rsidRDefault="73F3E4A5" w:rsidP="10CA208E">
      <w:r>
        <w:t xml:space="preserve">           </w:t>
      </w:r>
      <w:r w:rsidR="10CA208E">
        <w:rPr>
          <w:noProof/>
        </w:rPr>
        <w:drawing>
          <wp:inline distT="0" distB="0" distL="0" distR="0" wp14:anchorId="55FB5180" wp14:editId="61403AF6">
            <wp:extent cx="4572000" cy="3543300"/>
            <wp:effectExtent l="0" t="0" r="0" b="0"/>
            <wp:docPr id="1433362140" name="Picture 1433362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3362140"/>
                    <pic:cNvPicPr/>
                  </pic:nvPicPr>
                  <pic:blipFill>
                    <a:blip r:embed="rId12">
                      <a:extLst>
                        <a:ext uri="{28A0092B-C50C-407E-A947-70E740481C1C}">
                          <a14:useLocalDpi xmlns:a14="http://schemas.microsoft.com/office/drawing/2010/main" val="0"/>
                        </a:ext>
                      </a:extLst>
                    </a:blip>
                    <a:stretch>
                      <a:fillRect/>
                    </a:stretch>
                  </pic:blipFill>
                  <pic:spPr>
                    <a:xfrm>
                      <a:off x="0" y="0"/>
                      <a:ext cx="4572000" cy="3543300"/>
                    </a:xfrm>
                    <a:prstGeom prst="rect">
                      <a:avLst/>
                    </a:prstGeom>
                  </pic:spPr>
                </pic:pic>
              </a:graphicData>
            </a:graphic>
          </wp:inline>
        </w:drawing>
      </w:r>
    </w:p>
    <w:p w14:paraId="158FEA57" w14:textId="6C7020CF" w:rsidR="10CA208E" w:rsidRDefault="10CA208E" w:rsidP="10CA208E">
      <w:pPr>
        <w:rPr>
          <w:b/>
          <w:bCs/>
          <w:sz w:val="28"/>
          <w:szCs w:val="28"/>
        </w:rPr>
      </w:pPr>
    </w:p>
    <w:p w14:paraId="79DB9026" w14:textId="6C26D9A8" w:rsidR="10CA208E" w:rsidRDefault="10CA208E" w:rsidP="10CA208E">
      <w:pPr>
        <w:rPr>
          <w:b/>
          <w:bCs/>
          <w:sz w:val="28"/>
          <w:szCs w:val="28"/>
        </w:rPr>
      </w:pPr>
    </w:p>
    <w:p w14:paraId="171F468D" w14:textId="195CA5C2" w:rsidR="10CA208E" w:rsidRDefault="10CA208E" w:rsidP="10CA208E">
      <w:pPr>
        <w:rPr>
          <w:b/>
          <w:bCs/>
          <w:sz w:val="28"/>
          <w:szCs w:val="28"/>
        </w:rPr>
      </w:pPr>
      <w:r w:rsidRPr="10CA208E">
        <w:rPr>
          <w:b/>
          <w:bCs/>
          <w:sz w:val="28"/>
          <w:szCs w:val="28"/>
        </w:rPr>
        <w:t>2.3 Motor Driver: -</w:t>
      </w:r>
    </w:p>
    <w:p w14:paraId="0C93E98F" w14:textId="6B9656AF" w:rsidR="10CA208E" w:rsidRDefault="73F3E4A5" w:rsidP="10CA208E">
      <w:pPr>
        <w:jc w:val="both"/>
        <w:rPr>
          <w:color w:val="333E48"/>
        </w:rPr>
      </w:pPr>
      <w:r w:rsidRPr="73F3E4A5">
        <w:rPr>
          <w:color w:val="333E48"/>
        </w:rPr>
        <w:t xml:space="preserve"> </w:t>
      </w:r>
      <w:r w:rsidR="10CA208E" w:rsidRPr="10CA208E">
        <w:rPr>
          <w:color w:val="333E48"/>
        </w:rPr>
        <w:t>The L293D Motor Driver/Servo Shield for Arduino is probably one of the most versatile on the market and features 2 servo and 4 motor connectors for DC or stepper motors. That makes it a great shield for any robotic project.</w:t>
      </w:r>
    </w:p>
    <w:p w14:paraId="4804F5D0" w14:textId="6DD6ABEE" w:rsidR="10CA208E" w:rsidRDefault="10CA208E" w:rsidP="10CA208E">
      <w:pPr>
        <w:jc w:val="both"/>
        <w:rPr>
          <w:color w:val="333E48"/>
        </w:rPr>
      </w:pPr>
      <w:r w:rsidRPr="10CA208E">
        <w:rPr>
          <w:color w:val="333E48"/>
        </w:rPr>
        <w:t xml:space="preserve">This </w:t>
      </w:r>
      <w:r w:rsidRPr="10CA208E">
        <w:t xml:space="preserve">Arduino </w:t>
      </w:r>
      <w:r w:rsidRPr="10CA208E">
        <w:rPr>
          <w:color w:val="333E48"/>
        </w:rPr>
        <w:t xml:space="preserve">compatible motor Driver shield is a full-featured product that it can be used to drive 4 </w:t>
      </w:r>
      <w:r w:rsidRPr="10CA208E">
        <w:t>DC motor</w:t>
      </w:r>
      <w:r w:rsidRPr="10CA208E">
        <w:rPr>
          <w:color w:val="333E48"/>
        </w:rPr>
        <w:t xml:space="preserve"> or two </w:t>
      </w:r>
      <w:r w:rsidRPr="10CA208E">
        <w:t>4-wire steppers</w:t>
      </w:r>
      <w:r w:rsidRPr="10CA208E">
        <w:rPr>
          <w:color w:val="333E48"/>
        </w:rPr>
        <w:t xml:space="preserve"> and two </w:t>
      </w:r>
      <w:r w:rsidRPr="10CA208E">
        <w:t xml:space="preserve">5v servos. </w:t>
      </w:r>
      <w:r w:rsidRPr="10CA208E">
        <w:rPr>
          <w:color w:val="333E48"/>
        </w:rPr>
        <w:t>It drives the DC motor and stepper with the L293D, and it drives the servo with Arduino pin9 and pin10.</w:t>
      </w:r>
    </w:p>
    <w:p w14:paraId="74097959" w14:textId="437A49F2" w:rsidR="10CA208E" w:rsidRDefault="10CA208E" w:rsidP="10CA208E">
      <w:pPr>
        <w:rPr>
          <w:color w:val="333E48"/>
        </w:rPr>
      </w:pPr>
      <w:r w:rsidRPr="10CA208E">
        <w:rPr>
          <w:color w:val="333E48"/>
        </w:rPr>
        <w:t>The shield contains two L293D motor drivers and one 74HC595 shift register. The shift register expands 3 pins of the Arduino to 8 pins to control the direction of the motor drivers. The output enables the L293D is directly connected to the PWM outputs of the Arduino. The two types of motors used in this project are</w:t>
      </w:r>
      <w:r w:rsidR="73F3E4A5" w:rsidRPr="73F3E4A5">
        <w:rPr>
          <w:color w:val="333E48"/>
        </w:rPr>
        <w:t>: -</w:t>
      </w:r>
      <w:r w:rsidRPr="10CA208E">
        <w:rPr>
          <w:color w:val="333E48"/>
        </w:rPr>
        <w:t xml:space="preserve"> </w:t>
      </w:r>
    </w:p>
    <w:p w14:paraId="599E4276" w14:textId="669B07F1" w:rsidR="10CA208E" w:rsidRDefault="10CA208E" w:rsidP="10CA208E">
      <w:r>
        <w:br/>
      </w:r>
      <w:r>
        <w:rPr>
          <w:noProof/>
        </w:rPr>
        <w:drawing>
          <wp:inline distT="0" distB="0" distL="0" distR="0" wp14:anchorId="55C70A8E" wp14:editId="1DA50EB9">
            <wp:extent cx="4133850" cy="2428875"/>
            <wp:effectExtent l="0" t="0" r="0" b="0"/>
            <wp:docPr id="382685377" name="Picture 38268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133850" cy="2428875"/>
                    </a:xfrm>
                    <a:prstGeom prst="rect">
                      <a:avLst/>
                    </a:prstGeom>
                  </pic:spPr>
                </pic:pic>
              </a:graphicData>
            </a:graphic>
          </wp:inline>
        </w:drawing>
      </w:r>
    </w:p>
    <w:p w14:paraId="4A6A18F5" w14:textId="6FBD13AD" w:rsidR="10CA208E" w:rsidRDefault="10CA208E" w:rsidP="10CA208E">
      <w:r w:rsidRPr="10CA208E">
        <w:lastRenderedPageBreak/>
        <w:t xml:space="preserve">                   </w:t>
      </w:r>
    </w:p>
    <w:p w14:paraId="25AEBA18" w14:textId="77777777" w:rsidR="007D0606" w:rsidRDefault="007D0606" w:rsidP="10CA208E"/>
    <w:p w14:paraId="5DA648FE" w14:textId="32563D78" w:rsidR="10CA208E" w:rsidRDefault="10CA208E" w:rsidP="10CA208E">
      <w:pPr>
        <w:rPr>
          <w:b/>
          <w:bCs/>
          <w:sz w:val="28"/>
          <w:szCs w:val="28"/>
        </w:rPr>
      </w:pPr>
      <w:r w:rsidRPr="10CA208E">
        <w:rPr>
          <w:b/>
          <w:bCs/>
          <w:sz w:val="28"/>
          <w:szCs w:val="28"/>
        </w:rPr>
        <w:t>2.3.1   Servo Motor: -</w:t>
      </w:r>
    </w:p>
    <w:p w14:paraId="36A7E111" w14:textId="39DD46F0" w:rsidR="10CA208E" w:rsidRDefault="73F3E4A5" w:rsidP="10CA208E">
      <w:r w:rsidRPr="73F3E4A5">
        <w:rPr>
          <w:color w:val="121212"/>
        </w:rPr>
        <w:t xml:space="preserve"> </w:t>
      </w:r>
      <w:r w:rsidR="10CA208E" w:rsidRPr="10CA208E">
        <w:rPr>
          <w:color w:val="121212"/>
        </w:rPr>
        <w:t xml:space="preserve">A </w:t>
      </w:r>
      <w:r w:rsidR="10CA208E" w:rsidRPr="10CA208E">
        <w:rPr>
          <w:b/>
          <w:bCs/>
          <w:color w:val="121212"/>
        </w:rPr>
        <w:t>servo motor</w:t>
      </w:r>
      <w:r w:rsidR="10CA208E" w:rsidRPr="10CA208E">
        <w:rPr>
          <w:color w:val="121212"/>
        </w:rPr>
        <w:t xml:space="preserve"> is a type of motor that can rotate with great precision. Normally this type of motor consists of a control circuit that provides feedback on the current position of the motor shaft, this feedback allows the servo motors to rotate with great precision. If you want to rotate an object at some specific angles or distance, then you use a servo motor. It is just made up of a simple motor which runs through a </w:t>
      </w:r>
      <w:r w:rsidR="10CA208E" w:rsidRPr="10CA208E">
        <w:rPr>
          <w:b/>
          <w:bCs/>
          <w:color w:val="121212"/>
        </w:rPr>
        <w:t>servo mechanism</w:t>
      </w:r>
      <w:r w:rsidR="10CA208E" w:rsidRPr="10CA208E">
        <w:rPr>
          <w:color w:val="121212"/>
        </w:rPr>
        <w:t>. If motor is powered by a DC power supply</w:t>
      </w:r>
      <w:r w:rsidRPr="73F3E4A5">
        <w:rPr>
          <w:color w:val="121212"/>
        </w:rPr>
        <w:t>,</w:t>
      </w:r>
      <w:r w:rsidR="10CA208E" w:rsidRPr="10CA208E">
        <w:rPr>
          <w:color w:val="121212"/>
        </w:rPr>
        <w:t xml:space="preserve"> then it is called DC servo motor, and if it is AC-powered motor then it is called AC servo motor. For this tutorial, we will be discussing only about the </w:t>
      </w:r>
      <w:r w:rsidR="10CA208E" w:rsidRPr="10CA208E">
        <w:rPr>
          <w:b/>
          <w:bCs/>
          <w:color w:val="121212"/>
        </w:rPr>
        <w:t>DC servo motor working</w:t>
      </w:r>
      <w:r w:rsidR="10CA208E" w:rsidRPr="10CA208E">
        <w:rPr>
          <w:color w:val="121212"/>
        </w:rPr>
        <w:t>. Apart from these major classifications, there are many other types of servo motors based on the type of gear arrangement and operating characteristics. A servo motor usually comes with a gear arrangement that allows us to get a very high torque servo motor in small and lightweight packages</w:t>
      </w:r>
    </w:p>
    <w:p w14:paraId="4C35033C" w14:textId="0DAE581B" w:rsidR="10CA208E" w:rsidRDefault="10CA208E" w:rsidP="10CA208E">
      <w:pPr>
        <w:rPr>
          <w:b/>
          <w:bCs/>
          <w:sz w:val="28"/>
          <w:szCs w:val="28"/>
        </w:rPr>
      </w:pPr>
    </w:p>
    <w:p w14:paraId="4533F76D" w14:textId="6F337471" w:rsidR="10CA208E" w:rsidRDefault="10CA208E" w:rsidP="10CA208E">
      <w:r>
        <w:rPr>
          <w:noProof/>
        </w:rPr>
        <w:drawing>
          <wp:inline distT="0" distB="0" distL="0" distR="0" wp14:anchorId="2FA85026" wp14:editId="23CE4933">
            <wp:extent cx="4667250" cy="2743200"/>
            <wp:effectExtent l="0" t="0" r="0" b="0"/>
            <wp:docPr id="1667977040" name="Picture 1667977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67250" cy="2743200"/>
                    </a:xfrm>
                    <a:prstGeom prst="rect">
                      <a:avLst/>
                    </a:prstGeom>
                  </pic:spPr>
                </pic:pic>
              </a:graphicData>
            </a:graphic>
          </wp:inline>
        </w:drawing>
      </w:r>
    </w:p>
    <w:p w14:paraId="0F797D08" w14:textId="6C48A70D" w:rsidR="10CA208E" w:rsidRDefault="10CA208E" w:rsidP="10CA208E">
      <w:pPr>
        <w:rPr>
          <w:b/>
          <w:bCs/>
          <w:sz w:val="28"/>
          <w:szCs w:val="28"/>
        </w:rPr>
      </w:pPr>
    </w:p>
    <w:p w14:paraId="0C5EC3B7" w14:textId="00F3BE98" w:rsidR="10CA208E" w:rsidRDefault="10CA208E" w:rsidP="10CA208E">
      <w:pPr>
        <w:rPr>
          <w:b/>
          <w:bCs/>
          <w:sz w:val="28"/>
          <w:szCs w:val="28"/>
        </w:rPr>
      </w:pPr>
      <w:r w:rsidRPr="10CA208E">
        <w:rPr>
          <w:b/>
          <w:bCs/>
          <w:sz w:val="28"/>
          <w:szCs w:val="28"/>
        </w:rPr>
        <w:t xml:space="preserve"> </w:t>
      </w:r>
    </w:p>
    <w:p w14:paraId="57E683EA" w14:textId="0042C6FF" w:rsidR="10CA208E" w:rsidRDefault="10CA208E" w:rsidP="10CA208E">
      <w:pPr>
        <w:rPr>
          <w:b/>
          <w:bCs/>
          <w:sz w:val="28"/>
          <w:szCs w:val="28"/>
        </w:rPr>
      </w:pPr>
    </w:p>
    <w:p w14:paraId="2E6242CF" w14:textId="2AD0F5F6" w:rsidR="10CA208E" w:rsidRDefault="10CA208E" w:rsidP="10CA208E">
      <w:pPr>
        <w:rPr>
          <w:b/>
          <w:bCs/>
          <w:sz w:val="28"/>
          <w:szCs w:val="28"/>
        </w:rPr>
      </w:pPr>
    </w:p>
    <w:p w14:paraId="5E377CD3" w14:textId="1096210F" w:rsidR="10CA208E" w:rsidRDefault="10CA208E" w:rsidP="10CA208E">
      <w:pPr>
        <w:rPr>
          <w:b/>
          <w:bCs/>
          <w:sz w:val="28"/>
          <w:szCs w:val="28"/>
        </w:rPr>
      </w:pPr>
      <w:r w:rsidRPr="10CA208E">
        <w:rPr>
          <w:b/>
          <w:bCs/>
          <w:sz w:val="28"/>
          <w:szCs w:val="28"/>
        </w:rPr>
        <w:t xml:space="preserve"> 2.3.2   BO Motor</w:t>
      </w:r>
      <w:r w:rsidR="73F3E4A5" w:rsidRPr="73F3E4A5">
        <w:rPr>
          <w:b/>
          <w:bCs/>
          <w:sz w:val="28"/>
          <w:szCs w:val="28"/>
        </w:rPr>
        <w:t xml:space="preserve">: - </w:t>
      </w:r>
    </w:p>
    <w:p w14:paraId="5904E29B" w14:textId="274C2D37" w:rsidR="10CA208E" w:rsidRDefault="73F3E4A5" w:rsidP="10CA208E">
      <w:pPr>
        <w:rPr>
          <w:color w:val="333E48"/>
        </w:rPr>
      </w:pPr>
      <w:r w:rsidRPr="73F3E4A5">
        <w:rPr>
          <w:color w:val="333E48"/>
        </w:rPr>
        <w:t xml:space="preserve"> </w:t>
      </w:r>
      <w:r w:rsidR="10CA208E" w:rsidRPr="10CA208E">
        <w:rPr>
          <w:color w:val="333E48"/>
        </w:rPr>
        <w:t xml:space="preserve">It is a BO Series 1 100RPM DC Motor Plastic Gear Motor. The BO series straight motor gives good torque and rpm at lower operating voltages, which is the biggest advantage of these motors. A small shaft with matching wheels gives an optimized design for your application or </w:t>
      </w:r>
      <w:r w:rsidR="10CA208E" w:rsidRPr="10CA208E">
        <w:t>robot</w:t>
      </w:r>
      <w:r w:rsidR="10CA208E" w:rsidRPr="10CA208E">
        <w:rPr>
          <w:color w:val="333E48"/>
        </w:rPr>
        <w:t xml:space="preserve">. Mounting holes on the body &amp; lightweight makes it suitable for in-circuit placement. This </w:t>
      </w:r>
      <w:r w:rsidR="10CA208E" w:rsidRPr="10CA208E">
        <w:t>motor</w:t>
      </w:r>
      <w:r w:rsidR="10CA208E" w:rsidRPr="10CA208E">
        <w:rPr>
          <w:color w:val="333E48"/>
        </w:rPr>
        <w:t xml:space="preserve"> can be used with 69mm Diameter </w:t>
      </w:r>
      <w:r w:rsidR="10CA208E" w:rsidRPr="10CA208E">
        <w:t xml:space="preserve">Wheel </w:t>
      </w:r>
      <w:r w:rsidR="10CA208E" w:rsidRPr="10CA208E">
        <w:rPr>
          <w:color w:val="333E48"/>
        </w:rPr>
        <w:t xml:space="preserve">for Plastic Gear Motors and 87mm Diameter Multipurpose </w:t>
      </w:r>
      <w:r w:rsidR="10CA208E" w:rsidRPr="10CA208E">
        <w:t xml:space="preserve">Wheel </w:t>
      </w:r>
      <w:r w:rsidR="10CA208E" w:rsidRPr="10CA208E">
        <w:rPr>
          <w:color w:val="333E48"/>
        </w:rPr>
        <w:t>for Plastic Gear Motors.</w:t>
      </w:r>
    </w:p>
    <w:p w14:paraId="06939CCE" w14:textId="5132562D" w:rsidR="73F3E4A5" w:rsidRDefault="73F3E4A5" w:rsidP="73F3E4A5">
      <w:pPr>
        <w:rPr>
          <w:color w:val="333E48"/>
        </w:rPr>
      </w:pPr>
    </w:p>
    <w:tbl>
      <w:tblPr>
        <w:tblW w:w="0" w:type="auto"/>
        <w:tblLayout w:type="fixed"/>
        <w:tblLook w:val="06A0" w:firstRow="1" w:lastRow="0" w:firstColumn="1" w:lastColumn="0" w:noHBand="1" w:noVBand="1"/>
      </w:tblPr>
      <w:tblGrid>
        <w:gridCol w:w="2745"/>
        <w:gridCol w:w="5490"/>
      </w:tblGrid>
      <w:tr w:rsidR="10CA208E" w14:paraId="78A0EDA2" w14:textId="77777777" w:rsidTr="448FAF7B">
        <w:trPr>
          <w:trHeight w:val="300"/>
        </w:trPr>
        <w:tc>
          <w:tcPr>
            <w:tcW w:w="2745" w:type="dxa"/>
            <w:tcBorders>
              <w:top w:val="nil"/>
              <w:left w:val="nil"/>
              <w:bottom w:val="nil"/>
              <w:right w:val="nil"/>
            </w:tcBorders>
            <w:shd w:val="clear" w:color="auto" w:fill="F5F5F5"/>
            <w:tcMar>
              <w:left w:w="450" w:type="dxa"/>
              <w:bottom w:w="105" w:type="dxa"/>
              <w:right w:w="450" w:type="dxa"/>
            </w:tcMar>
            <w:vAlign w:val="center"/>
          </w:tcPr>
          <w:p w14:paraId="0D74285B" w14:textId="79E47740" w:rsidR="10CA208E" w:rsidRDefault="448FAF7B" w:rsidP="10CA208E">
            <w:pPr>
              <w:jc w:val="center"/>
            </w:pPr>
            <w:r w:rsidRPr="448FAF7B">
              <w:rPr>
                <w:b/>
                <w:bCs/>
                <w:color w:val="000000" w:themeColor="text1"/>
                <w:sz w:val="21"/>
                <w:szCs w:val="21"/>
              </w:rPr>
              <w:t xml:space="preserve">Operating Voltage </w:t>
            </w:r>
          </w:p>
        </w:tc>
        <w:tc>
          <w:tcPr>
            <w:tcW w:w="5490" w:type="dxa"/>
            <w:tcBorders>
              <w:top w:val="nil"/>
              <w:left w:val="nil"/>
              <w:bottom w:val="nil"/>
              <w:right w:val="nil"/>
            </w:tcBorders>
            <w:shd w:val="clear" w:color="auto" w:fill="F5F5F5"/>
            <w:tcMar>
              <w:left w:w="450" w:type="dxa"/>
              <w:bottom w:w="105" w:type="dxa"/>
              <w:right w:w="450" w:type="dxa"/>
            </w:tcMar>
            <w:vAlign w:val="center"/>
          </w:tcPr>
          <w:p w14:paraId="1FE598E5" w14:textId="2C183DF6" w:rsidR="10CA208E" w:rsidRDefault="10CA208E" w:rsidP="10CA208E">
            <w:pPr>
              <w:jc w:val="center"/>
            </w:pPr>
            <w:r w:rsidRPr="10CA208E">
              <w:rPr>
                <w:color w:val="000000" w:themeColor="text1"/>
                <w:sz w:val="21"/>
                <w:szCs w:val="21"/>
              </w:rPr>
              <w:t>3 ~ 12</w:t>
            </w:r>
          </w:p>
        </w:tc>
      </w:tr>
      <w:tr w:rsidR="10CA208E" w14:paraId="2BE24235" w14:textId="77777777" w:rsidTr="448FAF7B">
        <w:trPr>
          <w:trHeight w:val="300"/>
        </w:trPr>
        <w:tc>
          <w:tcPr>
            <w:tcW w:w="2745" w:type="dxa"/>
            <w:tcBorders>
              <w:top w:val="nil"/>
              <w:left w:val="nil"/>
              <w:bottom w:val="nil"/>
              <w:right w:val="nil"/>
            </w:tcBorders>
            <w:tcMar>
              <w:top w:w="105" w:type="dxa"/>
              <w:left w:w="450" w:type="dxa"/>
              <w:bottom w:w="105" w:type="dxa"/>
              <w:right w:w="450" w:type="dxa"/>
            </w:tcMar>
            <w:vAlign w:val="center"/>
          </w:tcPr>
          <w:p w14:paraId="2FDBFCEE" w14:textId="4FEDB5E7" w:rsidR="10CA208E" w:rsidRDefault="10CA208E" w:rsidP="10CA208E">
            <w:pPr>
              <w:jc w:val="center"/>
            </w:pPr>
            <w:r w:rsidRPr="10CA208E">
              <w:rPr>
                <w:b/>
                <w:bCs/>
                <w:color w:val="000000" w:themeColor="text1"/>
                <w:sz w:val="21"/>
                <w:szCs w:val="21"/>
              </w:rPr>
              <w:t>Shaft Length (mm)</w:t>
            </w:r>
          </w:p>
        </w:tc>
        <w:tc>
          <w:tcPr>
            <w:tcW w:w="5490" w:type="dxa"/>
            <w:tcBorders>
              <w:top w:val="nil"/>
              <w:left w:val="nil"/>
              <w:bottom w:val="nil"/>
              <w:right w:val="nil"/>
            </w:tcBorders>
            <w:tcMar>
              <w:top w:w="105" w:type="dxa"/>
              <w:left w:w="450" w:type="dxa"/>
              <w:bottom w:w="105" w:type="dxa"/>
              <w:right w:w="450" w:type="dxa"/>
            </w:tcMar>
            <w:vAlign w:val="center"/>
          </w:tcPr>
          <w:p w14:paraId="3B85D2E1" w14:textId="363BB82F" w:rsidR="10CA208E" w:rsidRDefault="10CA208E" w:rsidP="10CA208E">
            <w:pPr>
              <w:jc w:val="center"/>
            </w:pPr>
            <w:r w:rsidRPr="10CA208E">
              <w:rPr>
                <w:color w:val="000000" w:themeColor="text1"/>
                <w:sz w:val="21"/>
                <w:szCs w:val="21"/>
              </w:rPr>
              <w:t>8.5</w:t>
            </w:r>
          </w:p>
        </w:tc>
      </w:tr>
      <w:tr w:rsidR="10CA208E" w14:paraId="4638EE2B" w14:textId="77777777" w:rsidTr="448FAF7B">
        <w:trPr>
          <w:trHeight w:val="300"/>
        </w:trPr>
        <w:tc>
          <w:tcPr>
            <w:tcW w:w="2745" w:type="dxa"/>
            <w:tcBorders>
              <w:top w:val="nil"/>
              <w:left w:val="nil"/>
              <w:bottom w:val="nil"/>
              <w:right w:val="nil"/>
            </w:tcBorders>
            <w:shd w:val="clear" w:color="auto" w:fill="F5F5F5"/>
            <w:tcMar>
              <w:top w:w="105" w:type="dxa"/>
              <w:left w:w="450" w:type="dxa"/>
              <w:bottom w:w="105" w:type="dxa"/>
              <w:right w:w="450" w:type="dxa"/>
            </w:tcMar>
            <w:vAlign w:val="center"/>
          </w:tcPr>
          <w:p w14:paraId="6E325279" w14:textId="3B4A3C05" w:rsidR="10CA208E" w:rsidRDefault="10CA208E" w:rsidP="10CA208E">
            <w:pPr>
              <w:jc w:val="center"/>
            </w:pPr>
            <w:r w:rsidRPr="10CA208E">
              <w:rPr>
                <w:b/>
                <w:bCs/>
                <w:color w:val="000000" w:themeColor="text1"/>
                <w:sz w:val="21"/>
                <w:szCs w:val="21"/>
              </w:rPr>
              <w:lastRenderedPageBreak/>
              <w:t>Shaft Diameter (mm)</w:t>
            </w:r>
          </w:p>
        </w:tc>
        <w:tc>
          <w:tcPr>
            <w:tcW w:w="5490" w:type="dxa"/>
            <w:tcBorders>
              <w:top w:val="nil"/>
              <w:left w:val="nil"/>
              <w:bottom w:val="nil"/>
              <w:right w:val="nil"/>
            </w:tcBorders>
            <w:shd w:val="clear" w:color="auto" w:fill="F5F5F5"/>
            <w:tcMar>
              <w:top w:w="105" w:type="dxa"/>
              <w:left w:w="450" w:type="dxa"/>
              <w:bottom w:w="105" w:type="dxa"/>
              <w:right w:w="450" w:type="dxa"/>
            </w:tcMar>
            <w:vAlign w:val="center"/>
          </w:tcPr>
          <w:p w14:paraId="446524EB" w14:textId="7D404B04" w:rsidR="10CA208E" w:rsidRDefault="10CA208E" w:rsidP="10CA208E">
            <w:pPr>
              <w:jc w:val="center"/>
            </w:pPr>
            <w:r w:rsidRPr="10CA208E">
              <w:rPr>
                <w:color w:val="000000" w:themeColor="text1"/>
                <w:sz w:val="21"/>
                <w:szCs w:val="21"/>
              </w:rPr>
              <w:t>(Double D-type)</w:t>
            </w:r>
            <w:r>
              <w:br/>
            </w:r>
            <w:r w:rsidRPr="10CA208E">
              <w:rPr>
                <w:color w:val="000000" w:themeColor="text1"/>
                <w:sz w:val="21"/>
                <w:szCs w:val="21"/>
              </w:rPr>
              <w:t>5.5</w:t>
            </w:r>
          </w:p>
        </w:tc>
      </w:tr>
      <w:tr w:rsidR="10CA208E" w14:paraId="5B51496D" w14:textId="77777777" w:rsidTr="448FAF7B">
        <w:trPr>
          <w:trHeight w:val="300"/>
        </w:trPr>
        <w:tc>
          <w:tcPr>
            <w:tcW w:w="2745" w:type="dxa"/>
            <w:tcBorders>
              <w:top w:val="nil"/>
              <w:left w:val="nil"/>
              <w:bottom w:val="nil"/>
              <w:right w:val="nil"/>
            </w:tcBorders>
            <w:tcMar>
              <w:top w:w="105" w:type="dxa"/>
              <w:left w:w="450" w:type="dxa"/>
              <w:bottom w:w="105" w:type="dxa"/>
              <w:right w:w="450" w:type="dxa"/>
            </w:tcMar>
            <w:vAlign w:val="center"/>
          </w:tcPr>
          <w:p w14:paraId="797C8873" w14:textId="0F3B0174" w:rsidR="10CA208E" w:rsidRDefault="10CA208E" w:rsidP="10CA208E">
            <w:pPr>
              <w:jc w:val="center"/>
            </w:pPr>
            <w:r w:rsidRPr="10CA208E">
              <w:rPr>
                <w:b/>
                <w:bCs/>
                <w:color w:val="000000" w:themeColor="text1"/>
                <w:sz w:val="21"/>
                <w:szCs w:val="21"/>
              </w:rPr>
              <w:t>No Load Current (mA)</w:t>
            </w:r>
          </w:p>
        </w:tc>
        <w:tc>
          <w:tcPr>
            <w:tcW w:w="5490" w:type="dxa"/>
            <w:tcBorders>
              <w:top w:val="nil"/>
              <w:left w:val="nil"/>
              <w:bottom w:val="nil"/>
              <w:right w:val="nil"/>
            </w:tcBorders>
            <w:tcMar>
              <w:top w:w="105" w:type="dxa"/>
              <w:left w:w="450" w:type="dxa"/>
              <w:bottom w:w="105" w:type="dxa"/>
              <w:right w:w="450" w:type="dxa"/>
            </w:tcMar>
            <w:vAlign w:val="center"/>
          </w:tcPr>
          <w:p w14:paraId="5C2B4568" w14:textId="1E7D5233" w:rsidR="10CA208E" w:rsidRDefault="10CA208E" w:rsidP="10CA208E">
            <w:pPr>
              <w:jc w:val="center"/>
            </w:pPr>
            <w:r w:rsidRPr="10CA208E">
              <w:rPr>
                <w:color w:val="000000" w:themeColor="text1"/>
                <w:sz w:val="21"/>
                <w:szCs w:val="21"/>
              </w:rPr>
              <w:t>40-180mA.</w:t>
            </w:r>
          </w:p>
        </w:tc>
      </w:tr>
      <w:tr w:rsidR="10CA208E" w14:paraId="0970E229" w14:textId="77777777" w:rsidTr="448FAF7B">
        <w:trPr>
          <w:trHeight w:val="300"/>
        </w:trPr>
        <w:tc>
          <w:tcPr>
            <w:tcW w:w="2745" w:type="dxa"/>
            <w:tcBorders>
              <w:top w:val="nil"/>
              <w:left w:val="nil"/>
              <w:bottom w:val="nil"/>
              <w:right w:val="nil"/>
            </w:tcBorders>
            <w:shd w:val="clear" w:color="auto" w:fill="F5F5F5"/>
            <w:tcMar>
              <w:top w:w="105" w:type="dxa"/>
              <w:left w:w="450" w:type="dxa"/>
              <w:bottom w:w="105" w:type="dxa"/>
              <w:right w:w="450" w:type="dxa"/>
            </w:tcMar>
            <w:vAlign w:val="center"/>
          </w:tcPr>
          <w:p w14:paraId="6A6E9DF9" w14:textId="29A4A461" w:rsidR="10CA208E" w:rsidRDefault="10CA208E" w:rsidP="10CA208E">
            <w:pPr>
              <w:jc w:val="center"/>
            </w:pPr>
            <w:r w:rsidRPr="10CA208E">
              <w:rPr>
                <w:b/>
                <w:bCs/>
                <w:color w:val="000000" w:themeColor="text1"/>
                <w:sz w:val="21"/>
                <w:szCs w:val="21"/>
              </w:rPr>
              <w:t>Rated Speed After Reduction (RPM)</w:t>
            </w:r>
          </w:p>
        </w:tc>
        <w:tc>
          <w:tcPr>
            <w:tcW w:w="5490" w:type="dxa"/>
            <w:tcBorders>
              <w:top w:val="nil"/>
              <w:left w:val="nil"/>
              <w:bottom w:val="nil"/>
              <w:right w:val="nil"/>
            </w:tcBorders>
            <w:shd w:val="clear" w:color="auto" w:fill="F5F5F5"/>
            <w:tcMar>
              <w:top w:w="105" w:type="dxa"/>
              <w:left w:w="450" w:type="dxa"/>
              <w:bottom w:w="105" w:type="dxa"/>
              <w:right w:w="450" w:type="dxa"/>
            </w:tcMar>
            <w:vAlign w:val="center"/>
          </w:tcPr>
          <w:p w14:paraId="6467D8B3" w14:textId="5A2E2C63" w:rsidR="10CA208E" w:rsidRDefault="10CA208E" w:rsidP="10CA208E">
            <w:pPr>
              <w:jc w:val="center"/>
            </w:pPr>
            <w:r w:rsidRPr="10CA208E">
              <w:rPr>
                <w:color w:val="000000" w:themeColor="text1"/>
                <w:sz w:val="21"/>
                <w:szCs w:val="21"/>
              </w:rPr>
              <w:t>100</w:t>
            </w:r>
          </w:p>
        </w:tc>
      </w:tr>
      <w:tr w:rsidR="10CA208E" w14:paraId="0D7F53BF" w14:textId="77777777" w:rsidTr="448FAF7B">
        <w:trPr>
          <w:trHeight w:val="300"/>
        </w:trPr>
        <w:tc>
          <w:tcPr>
            <w:tcW w:w="2745" w:type="dxa"/>
            <w:tcBorders>
              <w:top w:val="nil"/>
              <w:left w:val="nil"/>
              <w:bottom w:val="nil"/>
              <w:right w:val="nil"/>
            </w:tcBorders>
            <w:tcMar>
              <w:top w:w="105" w:type="dxa"/>
              <w:left w:w="450" w:type="dxa"/>
              <w:bottom w:w="105" w:type="dxa"/>
              <w:right w:w="450" w:type="dxa"/>
            </w:tcMar>
            <w:vAlign w:val="center"/>
          </w:tcPr>
          <w:p w14:paraId="6CB3829F" w14:textId="6EBDFDF9" w:rsidR="10CA208E" w:rsidRDefault="10CA208E" w:rsidP="10CA208E">
            <w:pPr>
              <w:jc w:val="center"/>
            </w:pPr>
            <w:r w:rsidRPr="10CA208E">
              <w:rPr>
                <w:b/>
                <w:bCs/>
                <w:color w:val="000000" w:themeColor="text1"/>
                <w:sz w:val="21"/>
                <w:szCs w:val="21"/>
              </w:rPr>
              <w:t>Rated Torque (Kg-Cm)</w:t>
            </w:r>
          </w:p>
        </w:tc>
        <w:tc>
          <w:tcPr>
            <w:tcW w:w="5490" w:type="dxa"/>
            <w:tcBorders>
              <w:top w:val="nil"/>
              <w:left w:val="nil"/>
              <w:bottom w:val="nil"/>
              <w:right w:val="nil"/>
            </w:tcBorders>
            <w:tcMar>
              <w:top w:w="105" w:type="dxa"/>
              <w:left w:w="450" w:type="dxa"/>
              <w:bottom w:w="105" w:type="dxa"/>
              <w:right w:w="450" w:type="dxa"/>
            </w:tcMar>
            <w:vAlign w:val="center"/>
          </w:tcPr>
          <w:p w14:paraId="1B59ED43" w14:textId="64806C96" w:rsidR="10CA208E" w:rsidRDefault="10CA208E" w:rsidP="10CA208E">
            <w:pPr>
              <w:jc w:val="center"/>
            </w:pPr>
            <w:r w:rsidRPr="10CA208E">
              <w:rPr>
                <w:color w:val="000000" w:themeColor="text1"/>
                <w:sz w:val="21"/>
                <w:szCs w:val="21"/>
              </w:rPr>
              <w:t>1</w:t>
            </w:r>
          </w:p>
        </w:tc>
      </w:tr>
      <w:tr w:rsidR="10CA208E" w14:paraId="25AFA743" w14:textId="77777777" w:rsidTr="448FAF7B">
        <w:trPr>
          <w:trHeight w:val="300"/>
        </w:trPr>
        <w:tc>
          <w:tcPr>
            <w:tcW w:w="2745" w:type="dxa"/>
            <w:tcBorders>
              <w:top w:val="nil"/>
              <w:left w:val="nil"/>
              <w:bottom w:val="nil"/>
              <w:right w:val="nil"/>
            </w:tcBorders>
            <w:shd w:val="clear" w:color="auto" w:fill="F5F5F5"/>
            <w:tcMar>
              <w:top w:w="105" w:type="dxa"/>
              <w:left w:w="450" w:type="dxa"/>
              <w:bottom w:w="105" w:type="dxa"/>
              <w:right w:w="450" w:type="dxa"/>
            </w:tcMar>
            <w:vAlign w:val="center"/>
          </w:tcPr>
          <w:p w14:paraId="13FF32C5" w14:textId="13966895" w:rsidR="10CA208E" w:rsidRDefault="10CA208E" w:rsidP="10CA208E">
            <w:pPr>
              <w:jc w:val="center"/>
            </w:pPr>
            <w:r w:rsidRPr="10CA208E">
              <w:rPr>
                <w:b/>
                <w:bCs/>
                <w:color w:val="000000" w:themeColor="text1"/>
                <w:sz w:val="21"/>
                <w:szCs w:val="21"/>
              </w:rPr>
              <w:t>Weight (gm)</w:t>
            </w:r>
          </w:p>
        </w:tc>
        <w:tc>
          <w:tcPr>
            <w:tcW w:w="5490" w:type="dxa"/>
            <w:tcBorders>
              <w:top w:val="nil"/>
              <w:left w:val="nil"/>
              <w:bottom w:val="nil"/>
              <w:right w:val="nil"/>
            </w:tcBorders>
            <w:shd w:val="clear" w:color="auto" w:fill="F5F5F5"/>
            <w:tcMar>
              <w:top w:w="105" w:type="dxa"/>
              <w:left w:w="450" w:type="dxa"/>
              <w:bottom w:w="105" w:type="dxa"/>
              <w:right w:w="450" w:type="dxa"/>
            </w:tcMar>
            <w:vAlign w:val="center"/>
          </w:tcPr>
          <w:p w14:paraId="4EFD8AF7" w14:textId="04E84365" w:rsidR="10CA208E" w:rsidRDefault="10CA208E" w:rsidP="10CA208E">
            <w:pPr>
              <w:jc w:val="center"/>
            </w:pPr>
            <w:r w:rsidRPr="10CA208E">
              <w:rPr>
                <w:color w:val="000000" w:themeColor="text1"/>
                <w:sz w:val="21"/>
                <w:szCs w:val="21"/>
              </w:rPr>
              <w:t>30</w:t>
            </w:r>
          </w:p>
        </w:tc>
      </w:tr>
      <w:tr w:rsidR="10CA208E" w14:paraId="12741676" w14:textId="77777777" w:rsidTr="448FAF7B">
        <w:trPr>
          <w:trHeight w:val="300"/>
        </w:trPr>
        <w:tc>
          <w:tcPr>
            <w:tcW w:w="2745" w:type="dxa"/>
            <w:tcBorders>
              <w:top w:val="nil"/>
              <w:left w:val="nil"/>
              <w:bottom w:val="nil"/>
              <w:right w:val="nil"/>
            </w:tcBorders>
            <w:tcMar>
              <w:top w:w="105" w:type="dxa"/>
              <w:left w:w="450" w:type="dxa"/>
              <w:bottom w:w="105" w:type="dxa"/>
              <w:right w:w="450" w:type="dxa"/>
            </w:tcMar>
            <w:vAlign w:val="center"/>
          </w:tcPr>
          <w:p w14:paraId="33A776DB" w14:textId="7675BD78" w:rsidR="10CA208E" w:rsidRDefault="10CA208E" w:rsidP="10CA208E">
            <w:pPr>
              <w:jc w:val="center"/>
            </w:pPr>
            <w:r w:rsidRPr="10CA208E">
              <w:rPr>
                <w:b/>
                <w:bCs/>
                <w:color w:val="000000" w:themeColor="text1"/>
                <w:sz w:val="21"/>
                <w:szCs w:val="21"/>
              </w:rPr>
              <w:t>Dimensions in mm (</w:t>
            </w:r>
            <w:proofErr w:type="spellStart"/>
            <w:r w:rsidRPr="10CA208E">
              <w:rPr>
                <w:b/>
                <w:bCs/>
                <w:color w:val="000000" w:themeColor="text1"/>
                <w:sz w:val="21"/>
                <w:szCs w:val="21"/>
              </w:rPr>
              <w:t>LxWxH</w:t>
            </w:r>
            <w:proofErr w:type="spellEnd"/>
            <w:r w:rsidRPr="10CA208E">
              <w:rPr>
                <w:b/>
                <w:bCs/>
                <w:color w:val="000000" w:themeColor="text1"/>
                <w:sz w:val="21"/>
                <w:szCs w:val="21"/>
              </w:rPr>
              <w:t>)</w:t>
            </w:r>
          </w:p>
        </w:tc>
        <w:tc>
          <w:tcPr>
            <w:tcW w:w="5490" w:type="dxa"/>
            <w:tcBorders>
              <w:top w:val="nil"/>
              <w:left w:val="nil"/>
              <w:bottom w:val="nil"/>
              <w:right w:val="nil"/>
            </w:tcBorders>
            <w:tcMar>
              <w:top w:w="105" w:type="dxa"/>
              <w:left w:w="450" w:type="dxa"/>
              <w:bottom w:w="105" w:type="dxa"/>
              <w:right w:w="450" w:type="dxa"/>
            </w:tcMar>
            <w:vAlign w:val="center"/>
          </w:tcPr>
          <w:p w14:paraId="61F493CC" w14:textId="5895A7C3" w:rsidR="10CA208E" w:rsidRDefault="10CA208E" w:rsidP="10CA208E">
            <w:pPr>
              <w:jc w:val="center"/>
            </w:pPr>
            <w:r w:rsidRPr="10CA208E">
              <w:rPr>
                <w:color w:val="000000" w:themeColor="text1"/>
                <w:sz w:val="21"/>
                <w:szCs w:val="21"/>
              </w:rPr>
              <w:t>64 x 22 x 18</w:t>
            </w:r>
          </w:p>
        </w:tc>
      </w:tr>
      <w:tr w:rsidR="10CA208E" w14:paraId="4B695DF9" w14:textId="77777777" w:rsidTr="448FAF7B">
        <w:trPr>
          <w:trHeight w:val="300"/>
        </w:trPr>
        <w:tc>
          <w:tcPr>
            <w:tcW w:w="2745" w:type="dxa"/>
            <w:tcBorders>
              <w:top w:val="nil"/>
              <w:left w:val="nil"/>
              <w:bottom w:val="nil"/>
              <w:right w:val="nil"/>
            </w:tcBorders>
            <w:shd w:val="clear" w:color="auto" w:fill="F5F5F5"/>
            <w:tcMar>
              <w:top w:w="105" w:type="dxa"/>
              <w:left w:w="450" w:type="dxa"/>
              <w:bottom w:w="105" w:type="dxa"/>
              <w:right w:w="450" w:type="dxa"/>
            </w:tcMar>
            <w:vAlign w:val="center"/>
          </w:tcPr>
          <w:p w14:paraId="4CF56E50" w14:textId="2792E7B3" w:rsidR="10CA208E" w:rsidRDefault="10CA208E" w:rsidP="10CA208E">
            <w:pPr>
              <w:jc w:val="center"/>
            </w:pPr>
            <w:r w:rsidRPr="10CA208E">
              <w:rPr>
                <w:b/>
                <w:bCs/>
                <w:color w:val="000000" w:themeColor="text1"/>
                <w:sz w:val="21"/>
                <w:szCs w:val="21"/>
              </w:rPr>
              <w:t>Shipment Weight</w:t>
            </w:r>
          </w:p>
        </w:tc>
        <w:tc>
          <w:tcPr>
            <w:tcW w:w="5490" w:type="dxa"/>
            <w:tcBorders>
              <w:top w:val="nil"/>
              <w:left w:val="nil"/>
              <w:bottom w:val="nil"/>
              <w:right w:val="nil"/>
            </w:tcBorders>
            <w:shd w:val="clear" w:color="auto" w:fill="F5F5F5"/>
            <w:tcMar>
              <w:top w:w="105" w:type="dxa"/>
              <w:left w:w="450" w:type="dxa"/>
              <w:bottom w:w="105" w:type="dxa"/>
              <w:right w:w="450" w:type="dxa"/>
            </w:tcMar>
            <w:vAlign w:val="center"/>
          </w:tcPr>
          <w:p w14:paraId="0FBF0C6C" w14:textId="55856E34" w:rsidR="10CA208E" w:rsidRDefault="10CA208E" w:rsidP="10CA208E">
            <w:pPr>
              <w:jc w:val="center"/>
            </w:pPr>
            <w:r w:rsidRPr="10CA208E">
              <w:rPr>
                <w:color w:val="000000" w:themeColor="text1"/>
                <w:sz w:val="21"/>
                <w:szCs w:val="21"/>
              </w:rPr>
              <w:t>0.033 kg</w:t>
            </w:r>
          </w:p>
        </w:tc>
      </w:tr>
    </w:tbl>
    <w:p w14:paraId="568628A4" w14:textId="3DE412A4" w:rsidR="10CA208E" w:rsidRDefault="10CA208E" w:rsidP="10CA208E">
      <w:r>
        <w:t xml:space="preserve">                           </w:t>
      </w:r>
    </w:p>
    <w:p w14:paraId="5FDD6153" w14:textId="2D8B1B23" w:rsidR="10CA208E" w:rsidRDefault="10CA208E" w:rsidP="10CA208E">
      <w:r>
        <w:t xml:space="preserve">                               </w:t>
      </w:r>
      <w:r>
        <w:rPr>
          <w:noProof/>
        </w:rPr>
        <w:drawing>
          <wp:inline distT="0" distB="0" distL="0" distR="0" wp14:anchorId="013C2839" wp14:editId="7D894854">
            <wp:extent cx="2971800" cy="2143125"/>
            <wp:effectExtent l="0" t="0" r="0" b="0"/>
            <wp:docPr id="1745095392" name="Picture 1745095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971800" cy="2143125"/>
                    </a:xfrm>
                    <a:prstGeom prst="rect">
                      <a:avLst/>
                    </a:prstGeom>
                  </pic:spPr>
                </pic:pic>
              </a:graphicData>
            </a:graphic>
          </wp:inline>
        </w:drawing>
      </w:r>
    </w:p>
    <w:p w14:paraId="6EC032EC" w14:textId="19D22582" w:rsidR="10CA208E" w:rsidRDefault="10CA208E" w:rsidP="10CA208E">
      <w:pPr>
        <w:rPr>
          <w:b/>
          <w:bCs/>
          <w:sz w:val="28"/>
          <w:szCs w:val="28"/>
        </w:rPr>
      </w:pPr>
    </w:p>
    <w:p w14:paraId="72E054D2" w14:textId="17FFE19A" w:rsidR="10CA208E" w:rsidRDefault="10CA208E" w:rsidP="10CA208E">
      <w:pPr>
        <w:rPr>
          <w:b/>
          <w:bCs/>
          <w:sz w:val="28"/>
          <w:szCs w:val="28"/>
        </w:rPr>
      </w:pPr>
    </w:p>
    <w:p w14:paraId="5B5E55E8" w14:textId="2328D938" w:rsidR="10CA208E" w:rsidRDefault="10CA208E" w:rsidP="10CA208E">
      <w:pPr>
        <w:rPr>
          <w:b/>
          <w:bCs/>
          <w:sz w:val="28"/>
          <w:szCs w:val="28"/>
        </w:rPr>
      </w:pPr>
    </w:p>
    <w:p w14:paraId="3566E152" w14:textId="7B08FC1D" w:rsidR="336B601B" w:rsidRDefault="336B601B" w:rsidP="336B601B">
      <w:pPr>
        <w:rPr>
          <w:b/>
          <w:bCs/>
          <w:sz w:val="28"/>
          <w:szCs w:val="28"/>
        </w:rPr>
      </w:pPr>
    </w:p>
    <w:p w14:paraId="11466EFC" w14:textId="23F19120" w:rsidR="10CA208E" w:rsidRDefault="10CA208E" w:rsidP="10CA208E">
      <w:pPr>
        <w:rPr>
          <w:b/>
          <w:bCs/>
          <w:sz w:val="28"/>
          <w:szCs w:val="28"/>
        </w:rPr>
      </w:pPr>
      <w:r w:rsidRPr="10CA208E">
        <w:rPr>
          <w:b/>
          <w:bCs/>
          <w:sz w:val="28"/>
          <w:szCs w:val="28"/>
        </w:rPr>
        <w:t>2.4 Gyroscope Sensor: -</w:t>
      </w:r>
    </w:p>
    <w:p w14:paraId="730C7126" w14:textId="15498D89" w:rsidR="10CA208E" w:rsidRDefault="73F3E4A5" w:rsidP="10CA208E">
      <w:r w:rsidRPr="73F3E4A5">
        <w:rPr>
          <w:color w:val="333E48"/>
        </w:rPr>
        <w:t xml:space="preserve"> </w:t>
      </w:r>
      <w:r w:rsidR="10CA208E" w:rsidRPr="10CA208E">
        <w:rPr>
          <w:color w:val="333E48"/>
        </w:rPr>
        <w:t xml:space="preserve">The </w:t>
      </w:r>
      <w:r w:rsidR="10CA208E" w:rsidRPr="10CA208E">
        <w:rPr>
          <w:b/>
          <w:bCs/>
        </w:rPr>
        <w:t>MPU-605</w:t>
      </w:r>
      <w:r w:rsidR="10CA208E" w:rsidRPr="10CA208E">
        <w:t xml:space="preserve">0 </w:t>
      </w:r>
      <w:r w:rsidR="10CA208E" w:rsidRPr="10CA208E">
        <w:rPr>
          <w:color w:val="333E48"/>
        </w:rPr>
        <w:t xml:space="preserve">3-Axis </w:t>
      </w:r>
      <w:r w:rsidR="10CA208E" w:rsidRPr="10CA208E">
        <w:t xml:space="preserve">Accelerometer and Gyro Sensor </w:t>
      </w:r>
      <w:r w:rsidR="10CA208E" w:rsidRPr="10CA208E">
        <w:rPr>
          <w:color w:val="333E48"/>
        </w:rPr>
        <w:t xml:space="preserve">module use </w:t>
      </w:r>
      <w:r w:rsidR="10CA208E" w:rsidRPr="10CA208E">
        <w:rPr>
          <w:b/>
          <w:bCs/>
          <w:color w:val="333E48"/>
        </w:rPr>
        <w:t>MPU-6050</w:t>
      </w:r>
      <w:r w:rsidR="10CA208E" w:rsidRPr="10CA208E">
        <w:rPr>
          <w:color w:val="333E48"/>
        </w:rPr>
        <w:t xml:space="preserve"> which is a little piece of motion processing tech. The </w:t>
      </w:r>
      <w:r w:rsidR="10CA208E" w:rsidRPr="10CA208E">
        <w:rPr>
          <w:b/>
          <w:bCs/>
          <w:color w:val="333E48"/>
        </w:rPr>
        <w:t>MPU6050</w:t>
      </w:r>
      <w:r w:rsidR="10CA208E" w:rsidRPr="10CA208E">
        <w:rPr>
          <w:color w:val="333E48"/>
        </w:rPr>
        <w:t xml:space="preserve"> devices combine a </w:t>
      </w:r>
      <w:r w:rsidR="10CA208E" w:rsidRPr="10CA208E">
        <w:t xml:space="preserve">3-axis gyroscope </w:t>
      </w:r>
      <w:r w:rsidR="10CA208E" w:rsidRPr="10CA208E">
        <w:rPr>
          <w:color w:val="333E48"/>
        </w:rPr>
        <w:t xml:space="preserve">and a 3-axis </w:t>
      </w:r>
      <w:r w:rsidR="10CA208E" w:rsidRPr="10CA208E">
        <w:t>accelerometer</w:t>
      </w:r>
      <w:r w:rsidR="10CA208E" w:rsidRPr="10CA208E">
        <w:rPr>
          <w:color w:val="333E48"/>
        </w:rPr>
        <w:t xml:space="preserve"> on the same silicon together with an onboard Digital Motion Processor (DMP) capable of processing complex 9-axis </w:t>
      </w:r>
      <w:proofErr w:type="spellStart"/>
      <w:r w:rsidR="10CA208E" w:rsidRPr="10CA208E">
        <w:rPr>
          <w:color w:val="333E48"/>
        </w:rPr>
        <w:t>MotionFusion</w:t>
      </w:r>
      <w:proofErr w:type="spellEnd"/>
      <w:r w:rsidR="10CA208E" w:rsidRPr="10CA208E">
        <w:rPr>
          <w:color w:val="333E48"/>
        </w:rPr>
        <w:t xml:space="preserve"> algorithms. </w:t>
      </w:r>
      <w:r w:rsidR="10CA208E" w:rsidRPr="10CA208E">
        <w:t xml:space="preserve"> </w:t>
      </w:r>
    </w:p>
    <w:p w14:paraId="102722CE" w14:textId="562C24F9" w:rsidR="10CA208E" w:rsidRDefault="10CA208E" w:rsidP="10CA208E">
      <w:r>
        <w:br/>
      </w:r>
    </w:p>
    <w:tbl>
      <w:tblPr>
        <w:tblW w:w="0" w:type="auto"/>
        <w:tblLayout w:type="fixed"/>
        <w:tblLook w:val="06A0" w:firstRow="1" w:lastRow="0" w:firstColumn="1" w:lastColumn="0" w:noHBand="1" w:noVBand="1"/>
      </w:tblPr>
      <w:tblGrid>
        <w:gridCol w:w="2745"/>
        <w:gridCol w:w="5490"/>
      </w:tblGrid>
      <w:tr w:rsidR="10CA208E" w14:paraId="485DC4D1" w14:textId="77777777" w:rsidTr="448FAF7B">
        <w:trPr>
          <w:trHeight w:val="300"/>
        </w:trPr>
        <w:tc>
          <w:tcPr>
            <w:tcW w:w="2745" w:type="dxa"/>
            <w:tcBorders>
              <w:top w:val="nil"/>
              <w:left w:val="nil"/>
              <w:bottom w:val="nil"/>
              <w:right w:val="nil"/>
            </w:tcBorders>
            <w:shd w:val="clear" w:color="auto" w:fill="F5F5F5"/>
            <w:tcMar>
              <w:left w:w="450" w:type="dxa"/>
              <w:bottom w:w="105" w:type="dxa"/>
              <w:right w:w="450" w:type="dxa"/>
            </w:tcMar>
            <w:vAlign w:val="center"/>
          </w:tcPr>
          <w:p w14:paraId="662AB32D" w14:textId="10D6F537" w:rsidR="10CA208E" w:rsidRDefault="10CA208E" w:rsidP="10CA208E">
            <w:pPr>
              <w:jc w:val="center"/>
            </w:pPr>
            <w:r w:rsidRPr="10CA208E">
              <w:rPr>
                <w:b/>
                <w:bCs/>
                <w:color w:val="000000" w:themeColor="text1"/>
                <w:sz w:val="21"/>
                <w:szCs w:val="21"/>
              </w:rPr>
              <w:t>Driver IC</w:t>
            </w:r>
          </w:p>
        </w:tc>
        <w:tc>
          <w:tcPr>
            <w:tcW w:w="5490" w:type="dxa"/>
            <w:tcBorders>
              <w:top w:val="nil"/>
              <w:left w:val="nil"/>
              <w:bottom w:val="nil"/>
              <w:right w:val="nil"/>
            </w:tcBorders>
            <w:shd w:val="clear" w:color="auto" w:fill="F5F5F5"/>
            <w:tcMar>
              <w:left w:w="450" w:type="dxa"/>
              <w:bottom w:w="105" w:type="dxa"/>
              <w:right w:w="450" w:type="dxa"/>
            </w:tcMar>
            <w:vAlign w:val="center"/>
          </w:tcPr>
          <w:p w14:paraId="421FEE2D" w14:textId="475D4607" w:rsidR="10CA208E" w:rsidRDefault="10CA208E" w:rsidP="10CA208E">
            <w:pPr>
              <w:jc w:val="center"/>
            </w:pPr>
            <w:r w:rsidRPr="10CA208E">
              <w:rPr>
                <w:color w:val="000000" w:themeColor="text1"/>
                <w:sz w:val="21"/>
                <w:szCs w:val="21"/>
              </w:rPr>
              <w:t>MPU-6050</w:t>
            </w:r>
          </w:p>
        </w:tc>
      </w:tr>
      <w:tr w:rsidR="10CA208E" w14:paraId="323F1C59" w14:textId="77777777" w:rsidTr="448FAF7B">
        <w:trPr>
          <w:trHeight w:val="300"/>
        </w:trPr>
        <w:tc>
          <w:tcPr>
            <w:tcW w:w="2745" w:type="dxa"/>
            <w:tcBorders>
              <w:top w:val="nil"/>
              <w:left w:val="nil"/>
              <w:bottom w:val="nil"/>
              <w:right w:val="nil"/>
            </w:tcBorders>
            <w:tcMar>
              <w:top w:w="105" w:type="dxa"/>
              <w:left w:w="450" w:type="dxa"/>
              <w:bottom w:w="105" w:type="dxa"/>
              <w:right w:w="450" w:type="dxa"/>
            </w:tcMar>
            <w:vAlign w:val="center"/>
          </w:tcPr>
          <w:p w14:paraId="23D58A2B" w14:textId="6E20D7AF" w:rsidR="10CA208E" w:rsidRDefault="448FAF7B" w:rsidP="10CA208E">
            <w:pPr>
              <w:jc w:val="center"/>
            </w:pPr>
            <w:r w:rsidRPr="448FAF7B">
              <w:rPr>
                <w:b/>
                <w:bCs/>
                <w:color w:val="000000" w:themeColor="text1"/>
                <w:sz w:val="21"/>
                <w:szCs w:val="21"/>
              </w:rPr>
              <w:t>Operating Voltage</w:t>
            </w:r>
          </w:p>
        </w:tc>
        <w:tc>
          <w:tcPr>
            <w:tcW w:w="5490" w:type="dxa"/>
            <w:tcBorders>
              <w:top w:val="nil"/>
              <w:left w:val="nil"/>
              <w:bottom w:val="nil"/>
              <w:right w:val="nil"/>
            </w:tcBorders>
            <w:tcMar>
              <w:top w:w="105" w:type="dxa"/>
              <w:left w:w="450" w:type="dxa"/>
              <w:bottom w:w="105" w:type="dxa"/>
              <w:right w:w="450" w:type="dxa"/>
            </w:tcMar>
            <w:vAlign w:val="center"/>
          </w:tcPr>
          <w:p w14:paraId="46363466" w14:textId="5912E35C" w:rsidR="10CA208E" w:rsidRDefault="10CA208E" w:rsidP="10CA208E">
            <w:pPr>
              <w:jc w:val="center"/>
            </w:pPr>
            <w:r w:rsidRPr="10CA208E">
              <w:rPr>
                <w:color w:val="000000" w:themeColor="text1"/>
                <w:sz w:val="21"/>
                <w:szCs w:val="21"/>
              </w:rPr>
              <w:t>3 ~ 5</w:t>
            </w:r>
          </w:p>
        </w:tc>
      </w:tr>
      <w:tr w:rsidR="10CA208E" w14:paraId="5719ED5B" w14:textId="77777777" w:rsidTr="448FAF7B">
        <w:trPr>
          <w:trHeight w:val="300"/>
        </w:trPr>
        <w:tc>
          <w:tcPr>
            <w:tcW w:w="2745" w:type="dxa"/>
            <w:tcBorders>
              <w:top w:val="nil"/>
              <w:left w:val="nil"/>
              <w:bottom w:val="nil"/>
              <w:right w:val="nil"/>
            </w:tcBorders>
            <w:shd w:val="clear" w:color="auto" w:fill="F5F5F5"/>
            <w:tcMar>
              <w:top w:w="105" w:type="dxa"/>
              <w:left w:w="450" w:type="dxa"/>
              <w:bottom w:w="105" w:type="dxa"/>
              <w:right w:w="450" w:type="dxa"/>
            </w:tcMar>
            <w:vAlign w:val="center"/>
          </w:tcPr>
          <w:p w14:paraId="4AC68635" w14:textId="6AD1F91C" w:rsidR="10CA208E" w:rsidRDefault="10CA208E" w:rsidP="10CA208E">
            <w:pPr>
              <w:jc w:val="center"/>
            </w:pPr>
            <w:r w:rsidRPr="10CA208E">
              <w:rPr>
                <w:b/>
                <w:bCs/>
                <w:color w:val="000000" w:themeColor="text1"/>
                <w:sz w:val="21"/>
                <w:szCs w:val="21"/>
              </w:rPr>
              <w:t>Communication</w:t>
            </w:r>
          </w:p>
        </w:tc>
        <w:tc>
          <w:tcPr>
            <w:tcW w:w="5490" w:type="dxa"/>
            <w:tcBorders>
              <w:top w:val="nil"/>
              <w:left w:val="nil"/>
              <w:bottom w:val="nil"/>
              <w:right w:val="nil"/>
            </w:tcBorders>
            <w:shd w:val="clear" w:color="auto" w:fill="F5F5F5"/>
            <w:tcMar>
              <w:top w:w="105" w:type="dxa"/>
              <w:left w:w="450" w:type="dxa"/>
              <w:bottom w:w="105" w:type="dxa"/>
              <w:right w:w="450" w:type="dxa"/>
            </w:tcMar>
            <w:vAlign w:val="center"/>
          </w:tcPr>
          <w:p w14:paraId="75FC864F" w14:textId="4317C8BF" w:rsidR="10CA208E" w:rsidRDefault="10CA208E" w:rsidP="10CA208E">
            <w:pPr>
              <w:jc w:val="center"/>
            </w:pPr>
            <w:r w:rsidRPr="10CA208E">
              <w:rPr>
                <w:color w:val="000000" w:themeColor="text1"/>
                <w:sz w:val="21"/>
                <w:szCs w:val="21"/>
              </w:rPr>
              <w:t>I2C Protocol</w:t>
            </w:r>
          </w:p>
        </w:tc>
      </w:tr>
      <w:tr w:rsidR="10CA208E" w14:paraId="3106E4A8" w14:textId="77777777" w:rsidTr="448FAF7B">
        <w:trPr>
          <w:trHeight w:val="300"/>
        </w:trPr>
        <w:tc>
          <w:tcPr>
            <w:tcW w:w="2745" w:type="dxa"/>
            <w:tcBorders>
              <w:top w:val="nil"/>
              <w:left w:val="nil"/>
              <w:bottom w:val="nil"/>
              <w:right w:val="nil"/>
            </w:tcBorders>
            <w:tcMar>
              <w:top w:w="105" w:type="dxa"/>
              <w:left w:w="450" w:type="dxa"/>
              <w:bottom w:w="105" w:type="dxa"/>
              <w:right w:w="450" w:type="dxa"/>
            </w:tcMar>
            <w:vAlign w:val="center"/>
          </w:tcPr>
          <w:p w14:paraId="2BF4C9B4" w14:textId="59988101" w:rsidR="10CA208E" w:rsidRDefault="10CA208E" w:rsidP="10CA208E">
            <w:pPr>
              <w:jc w:val="center"/>
            </w:pPr>
            <w:r w:rsidRPr="10CA208E">
              <w:rPr>
                <w:b/>
                <w:bCs/>
                <w:color w:val="000000" w:themeColor="text1"/>
                <w:sz w:val="21"/>
                <w:szCs w:val="21"/>
              </w:rPr>
              <w:t>Gyro range(Â°/s)</w:t>
            </w:r>
          </w:p>
        </w:tc>
        <w:tc>
          <w:tcPr>
            <w:tcW w:w="5490" w:type="dxa"/>
            <w:tcBorders>
              <w:top w:val="nil"/>
              <w:left w:val="nil"/>
              <w:bottom w:val="nil"/>
              <w:right w:val="nil"/>
            </w:tcBorders>
            <w:tcMar>
              <w:top w:w="105" w:type="dxa"/>
              <w:left w:w="450" w:type="dxa"/>
              <w:bottom w:w="105" w:type="dxa"/>
              <w:right w:w="450" w:type="dxa"/>
            </w:tcMar>
            <w:vAlign w:val="center"/>
          </w:tcPr>
          <w:p w14:paraId="0A8C494D" w14:textId="417C7C11" w:rsidR="10CA208E" w:rsidRDefault="10CA208E" w:rsidP="10CA208E">
            <w:pPr>
              <w:jc w:val="center"/>
            </w:pPr>
            <w:r w:rsidRPr="10CA208E">
              <w:rPr>
                <w:color w:val="000000" w:themeColor="text1"/>
                <w:sz w:val="21"/>
                <w:szCs w:val="21"/>
              </w:rPr>
              <w:t>Â± 250, 500, 1000, 2000</w:t>
            </w:r>
          </w:p>
        </w:tc>
      </w:tr>
      <w:tr w:rsidR="10CA208E" w14:paraId="18B955FE" w14:textId="77777777" w:rsidTr="448FAF7B">
        <w:trPr>
          <w:trHeight w:val="300"/>
        </w:trPr>
        <w:tc>
          <w:tcPr>
            <w:tcW w:w="2745" w:type="dxa"/>
            <w:tcBorders>
              <w:top w:val="nil"/>
              <w:left w:val="nil"/>
              <w:bottom w:val="nil"/>
              <w:right w:val="nil"/>
            </w:tcBorders>
            <w:shd w:val="clear" w:color="auto" w:fill="F5F5F5"/>
            <w:tcMar>
              <w:top w:w="105" w:type="dxa"/>
              <w:left w:w="450" w:type="dxa"/>
              <w:bottom w:w="105" w:type="dxa"/>
              <w:right w:w="450" w:type="dxa"/>
            </w:tcMar>
            <w:vAlign w:val="center"/>
          </w:tcPr>
          <w:p w14:paraId="14989503" w14:textId="5B16DA22" w:rsidR="10CA208E" w:rsidRDefault="10CA208E" w:rsidP="10CA208E">
            <w:pPr>
              <w:jc w:val="center"/>
            </w:pPr>
            <w:r w:rsidRPr="10CA208E">
              <w:rPr>
                <w:b/>
                <w:bCs/>
                <w:color w:val="000000" w:themeColor="text1"/>
                <w:sz w:val="21"/>
                <w:szCs w:val="21"/>
              </w:rPr>
              <w:lastRenderedPageBreak/>
              <w:t>Acceleration range(g)</w:t>
            </w:r>
          </w:p>
        </w:tc>
        <w:tc>
          <w:tcPr>
            <w:tcW w:w="5490" w:type="dxa"/>
            <w:tcBorders>
              <w:top w:val="nil"/>
              <w:left w:val="nil"/>
              <w:bottom w:val="nil"/>
              <w:right w:val="nil"/>
            </w:tcBorders>
            <w:shd w:val="clear" w:color="auto" w:fill="F5F5F5"/>
            <w:tcMar>
              <w:top w:w="105" w:type="dxa"/>
              <w:left w:w="450" w:type="dxa"/>
              <w:bottom w:w="105" w:type="dxa"/>
              <w:right w:w="450" w:type="dxa"/>
            </w:tcMar>
            <w:vAlign w:val="center"/>
          </w:tcPr>
          <w:p w14:paraId="41A8F1F7" w14:textId="47E1619A" w:rsidR="10CA208E" w:rsidRDefault="10CA208E" w:rsidP="10CA208E">
            <w:pPr>
              <w:jc w:val="center"/>
            </w:pPr>
            <w:r w:rsidRPr="10CA208E">
              <w:rPr>
                <w:color w:val="000000" w:themeColor="text1"/>
                <w:sz w:val="21"/>
                <w:szCs w:val="21"/>
              </w:rPr>
              <w:t>Â± 2 Â± 4 Â± 8 Â± 16</w:t>
            </w:r>
          </w:p>
        </w:tc>
      </w:tr>
      <w:tr w:rsidR="10CA208E" w14:paraId="3E462430" w14:textId="77777777" w:rsidTr="448FAF7B">
        <w:trPr>
          <w:trHeight w:val="300"/>
        </w:trPr>
        <w:tc>
          <w:tcPr>
            <w:tcW w:w="2745" w:type="dxa"/>
            <w:tcBorders>
              <w:top w:val="nil"/>
              <w:left w:val="nil"/>
              <w:bottom w:val="nil"/>
              <w:right w:val="nil"/>
            </w:tcBorders>
            <w:tcMar>
              <w:top w:w="105" w:type="dxa"/>
              <w:left w:w="450" w:type="dxa"/>
              <w:bottom w:w="105" w:type="dxa"/>
              <w:right w:w="450" w:type="dxa"/>
            </w:tcMar>
            <w:vAlign w:val="center"/>
          </w:tcPr>
          <w:p w14:paraId="45597106" w14:textId="3E8E678B" w:rsidR="10CA208E" w:rsidRDefault="10CA208E" w:rsidP="10CA208E">
            <w:pPr>
              <w:jc w:val="center"/>
            </w:pPr>
            <w:r w:rsidRPr="10CA208E">
              <w:rPr>
                <w:b/>
                <w:bCs/>
                <w:color w:val="000000" w:themeColor="text1"/>
                <w:sz w:val="21"/>
                <w:szCs w:val="21"/>
              </w:rPr>
              <w:t>Length (mm)</w:t>
            </w:r>
          </w:p>
        </w:tc>
        <w:tc>
          <w:tcPr>
            <w:tcW w:w="5490" w:type="dxa"/>
            <w:tcBorders>
              <w:top w:val="nil"/>
              <w:left w:val="nil"/>
              <w:bottom w:val="nil"/>
              <w:right w:val="nil"/>
            </w:tcBorders>
            <w:tcMar>
              <w:top w:w="105" w:type="dxa"/>
              <w:left w:w="450" w:type="dxa"/>
              <w:bottom w:w="105" w:type="dxa"/>
              <w:right w:w="450" w:type="dxa"/>
            </w:tcMar>
            <w:vAlign w:val="center"/>
          </w:tcPr>
          <w:p w14:paraId="4AE9ABD6" w14:textId="4589AE4F" w:rsidR="10CA208E" w:rsidRDefault="10CA208E" w:rsidP="10CA208E">
            <w:pPr>
              <w:jc w:val="center"/>
            </w:pPr>
            <w:r w:rsidRPr="10CA208E">
              <w:rPr>
                <w:color w:val="000000" w:themeColor="text1"/>
                <w:sz w:val="21"/>
                <w:szCs w:val="21"/>
              </w:rPr>
              <w:t>20</w:t>
            </w:r>
          </w:p>
        </w:tc>
      </w:tr>
      <w:tr w:rsidR="10CA208E" w14:paraId="313DC030" w14:textId="77777777" w:rsidTr="448FAF7B">
        <w:trPr>
          <w:trHeight w:val="300"/>
        </w:trPr>
        <w:tc>
          <w:tcPr>
            <w:tcW w:w="2745" w:type="dxa"/>
            <w:tcBorders>
              <w:top w:val="nil"/>
              <w:left w:val="nil"/>
              <w:bottom w:val="nil"/>
              <w:right w:val="nil"/>
            </w:tcBorders>
            <w:shd w:val="clear" w:color="auto" w:fill="F5F5F5"/>
            <w:tcMar>
              <w:top w:w="105" w:type="dxa"/>
              <w:left w:w="450" w:type="dxa"/>
              <w:bottom w:w="105" w:type="dxa"/>
              <w:right w:w="450" w:type="dxa"/>
            </w:tcMar>
            <w:vAlign w:val="center"/>
          </w:tcPr>
          <w:p w14:paraId="42F7C855" w14:textId="22742B3F" w:rsidR="10CA208E" w:rsidRDefault="10CA208E" w:rsidP="10CA208E">
            <w:pPr>
              <w:jc w:val="center"/>
            </w:pPr>
            <w:r w:rsidRPr="10CA208E">
              <w:rPr>
                <w:b/>
                <w:bCs/>
                <w:color w:val="000000" w:themeColor="text1"/>
                <w:sz w:val="21"/>
                <w:szCs w:val="21"/>
              </w:rPr>
              <w:t>Width (mm)</w:t>
            </w:r>
          </w:p>
        </w:tc>
        <w:tc>
          <w:tcPr>
            <w:tcW w:w="5490" w:type="dxa"/>
            <w:tcBorders>
              <w:top w:val="nil"/>
              <w:left w:val="nil"/>
              <w:bottom w:val="nil"/>
              <w:right w:val="nil"/>
            </w:tcBorders>
            <w:shd w:val="clear" w:color="auto" w:fill="F5F5F5"/>
            <w:tcMar>
              <w:top w:w="105" w:type="dxa"/>
              <w:left w:w="450" w:type="dxa"/>
              <w:bottom w:w="105" w:type="dxa"/>
              <w:right w:w="450" w:type="dxa"/>
            </w:tcMar>
            <w:vAlign w:val="center"/>
          </w:tcPr>
          <w:p w14:paraId="49B56E79" w14:textId="156E5A54" w:rsidR="10CA208E" w:rsidRDefault="10CA208E" w:rsidP="10CA208E">
            <w:pPr>
              <w:jc w:val="center"/>
            </w:pPr>
            <w:r w:rsidRPr="10CA208E">
              <w:rPr>
                <w:color w:val="000000" w:themeColor="text1"/>
                <w:sz w:val="21"/>
                <w:szCs w:val="21"/>
              </w:rPr>
              <w:t>16</w:t>
            </w:r>
          </w:p>
        </w:tc>
      </w:tr>
      <w:tr w:rsidR="10CA208E" w14:paraId="7B76B4E8" w14:textId="77777777" w:rsidTr="448FAF7B">
        <w:trPr>
          <w:trHeight w:val="300"/>
        </w:trPr>
        <w:tc>
          <w:tcPr>
            <w:tcW w:w="2745" w:type="dxa"/>
            <w:vAlign w:val="center"/>
          </w:tcPr>
          <w:p w14:paraId="0C4C3BC1" w14:textId="2FDF37FD" w:rsidR="10CA208E" w:rsidRDefault="10CA208E"/>
        </w:tc>
        <w:tc>
          <w:tcPr>
            <w:tcW w:w="5490" w:type="dxa"/>
            <w:vAlign w:val="center"/>
          </w:tcPr>
          <w:p w14:paraId="4DBF69F5" w14:textId="46EE8927" w:rsidR="10CA208E" w:rsidRDefault="10CA208E"/>
        </w:tc>
      </w:tr>
    </w:tbl>
    <w:p w14:paraId="766EB34B" w14:textId="56366D47" w:rsidR="10CA208E" w:rsidRDefault="10CA208E" w:rsidP="10CA208E"/>
    <w:p w14:paraId="09F2D60A" w14:textId="38BFD7BB" w:rsidR="10CA208E" w:rsidRDefault="10CA208E" w:rsidP="10CA208E"/>
    <w:p w14:paraId="560739F0" w14:textId="42E8A74F" w:rsidR="10CA208E" w:rsidRDefault="10CA208E" w:rsidP="10CA208E">
      <w:r w:rsidRPr="10CA208E">
        <w:rPr>
          <w:b/>
          <w:bCs/>
          <w:sz w:val="28"/>
          <w:szCs w:val="28"/>
        </w:rPr>
        <w:t>2.5 Adapter Board: -</w:t>
      </w:r>
    </w:p>
    <w:p w14:paraId="762C4AE0" w14:textId="5EEA50BE" w:rsidR="10CA208E" w:rsidRDefault="73F3E4A5" w:rsidP="10CA208E">
      <w:pPr>
        <w:jc w:val="both"/>
        <w:rPr>
          <w:color w:val="333E48"/>
          <w:sz w:val="21"/>
          <w:szCs w:val="21"/>
        </w:rPr>
      </w:pPr>
      <w:r w:rsidRPr="73F3E4A5">
        <w:rPr>
          <w:color w:val="333E48"/>
        </w:rPr>
        <w:t xml:space="preserve"> </w:t>
      </w:r>
      <w:r w:rsidR="10CA208E" w:rsidRPr="10CA208E">
        <w:rPr>
          <w:color w:val="333E48"/>
        </w:rPr>
        <w:t xml:space="preserve">3.3V VCC Adapter Board for </w:t>
      </w:r>
      <w:r w:rsidR="10CA208E" w:rsidRPr="10CA208E">
        <w:t xml:space="preserve">NRF24L01 Wireless Transceiver Module </w:t>
      </w:r>
      <w:r w:rsidR="10CA208E" w:rsidRPr="10CA208E">
        <w:rPr>
          <w:color w:val="333E48"/>
        </w:rPr>
        <w:t xml:space="preserve">enables you to use NRF24l01 type transceivers on 5V systems like Arduino. It regulates the 3.3V input to 1.9~3.6V DC and incorporates bypass capacitors for reliable operation. The NRF24L01 utilizes Enhanced </w:t>
      </w:r>
      <w:proofErr w:type="spellStart"/>
      <w:r w:rsidR="10CA208E" w:rsidRPr="10CA208E">
        <w:rPr>
          <w:color w:val="333E48"/>
        </w:rPr>
        <w:t>ShockBurst</w:t>
      </w:r>
      <w:proofErr w:type="spellEnd"/>
      <w:r w:rsidR="10CA208E" w:rsidRPr="10CA208E">
        <w:rPr>
          <w:color w:val="333E48"/>
        </w:rPr>
        <w:t xml:space="preserve"> (ESB) protocol to support two-way data packet communication with packet buffering, packet acknowledgement and automatic re-transmission of lost packets</w:t>
      </w:r>
      <w:r w:rsidR="10CA208E" w:rsidRPr="10CA208E">
        <w:rPr>
          <w:color w:val="333E48"/>
          <w:sz w:val="21"/>
          <w:szCs w:val="21"/>
        </w:rPr>
        <w:t xml:space="preserve">. </w:t>
      </w:r>
      <w:r w:rsidR="10CA208E">
        <w:br/>
      </w:r>
    </w:p>
    <w:tbl>
      <w:tblPr>
        <w:tblW w:w="0" w:type="auto"/>
        <w:tblLayout w:type="fixed"/>
        <w:tblLook w:val="06A0" w:firstRow="1" w:lastRow="0" w:firstColumn="1" w:lastColumn="0" w:noHBand="1" w:noVBand="1"/>
      </w:tblPr>
      <w:tblGrid>
        <w:gridCol w:w="2745"/>
        <w:gridCol w:w="5490"/>
      </w:tblGrid>
      <w:tr w:rsidR="10CA208E" w14:paraId="3E2AE1DE" w14:textId="77777777" w:rsidTr="10CA208E">
        <w:trPr>
          <w:trHeight w:val="300"/>
        </w:trPr>
        <w:tc>
          <w:tcPr>
            <w:tcW w:w="2745" w:type="dxa"/>
            <w:tcBorders>
              <w:top w:val="nil"/>
              <w:left w:val="nil"/>
              <w:bottom w:val="nil"/>
              <w:right w:val="nil"/>
            </w:tcBorders>
            <w:shd w:val="clear" w:color="auto" w:fill="F5F5F5"/>
            <w:tcMar>
              <w:left w:w="450" w:type="dxa"/>
              <w:bottom w:w="105" w:type="dxa"/>
              <w:right w:w="450" w:type="dxa"/>
            </w:tcMar>
            <w:vAlign w:val="center"/>
          </w:tcPr>
          <w:p w14:paraId="0CBAA29A" w14:textId="4ECD982D" w:rsidR="10CA208E" w:rsidRDefault="10CA208E" w:rsidP="10CA208E">
            <w:pPr>
              <w:jc w:val="center"/>
              <w:rPr>
                <w:b/>
                <w:bCs/>
                <w:color w:val="000000" w:themeColor="text1"/>
              </w:rPr>
            </w:pPr>
            <w:r w:rsidRPr="10CA208E">
              <w:rPr>
                <w:b/>
                <w:bCs/>
                <w:color w:val="000000" w:themeColor="text1"/>
              </w:rPr>
              <w:t>On-board chip</w:t>
            </w:r>
          </w:p>
        </w:tc>
        <w:tc>
          <w:tcPr>
            <w:tcW w:w="5490" w:type="dxa"/>
            <w:tcBorders>
              <w:top w:val="nil"/>
              <w:left w:val="nil"/>
              <w:bottom w:val="nil"/>
              <w:right w:val="nil"/>
            </w:tcBorders>
            <w:shd w:val="clear" w:color="auto" w:fill="F5F5F5"/>
            <w:tcMar>
              <w:left w:w="450" w:type="dxa"/>
              <w:bottom w:w="105" w:type="dxa"/>
              <w:right w:w="450" w:type="dxa"/>
            </w:tcMar>
            <w:vAlign w:val="center"/>
          </w:tcPr>
          <w:p w14:paraId="36CA8F25" w14:textId="59C546F4" w:rsidR="10CA208E" w:rsidRDefault="10CA208E" w:rsidP="10CA208E">
            <w:pPr>
              <w:jc w:val="center"/>
              <w:rPr>
                <w:color w:val="000000" w:themeColor="text1"/>
              </w:rPr>
            </w:pPr>
            <w:r w:rsidRPr="10CA208E">
              <w:rPr>
                <w:color w:val="000000" w:themeColor="text1"/>
              </w:rPr>
              <w:t>AMS1117-3.3</w:t>
            </w:r>
          </w:p>
        </w:tc>
      </w:tr>
      <w:tr w:rsidR="10CA208E" w14:paraId="21805BB6" w14:textId="77777777" w:rsidTr="10CA208E">
        <w:trPr>
          <w:trHeight w:val="300"/>
        </w:trPr>
        <w:tc>
          <w:tcPr>
            <w:tcW w:w="2745" w:type="dxa"/>
            <w:tcBorders>
              <w:top w:val="nil"/>
              <w:left w:val="nil"/>
              <w:bottom w:val="nil"/>
              <w:right w:val="nil"/>
            </w:tcBorders>
            <w:tcMar>
              <w:top w:w="105" w:type="dxa"/>
              <w:left w:w="450" w:type="dxa"/>
              <w:bottom w:w="105" w:type="dxa"/>
              <w:right w:w="450" w:type="dxa"/>
            </w:tcMar>
            <w:vAlign w:val="center"/>
          </w:tcPr>
          <w:p w14:paraId="71EE12BB" w14:textId="73BA51DB" w:rsidR="10CA208E" w:rsidRDefault="10CA208E" w:rsidP="10CA208E">
            <w:pPr>
              <w:jc w:val="center"/>
              <w:rPr>
                <w:b/>
                <w:bCs/>
                <w:color w:val="000000" w:themeColor="text1"/>
              </w:rPr>
            </w:pPr>
            <w:r w:rsidRPr="10CA208E">
              <w:rPr>
                <w:b/>
                <w:bCs/>
                <w:color w:val="000000" w:themeColor="text1"/>
              </w:rPr>
              <w:t>Input Voltage</w:t>
            </w:r>
          </w:p>
        </w:tc>
        <w:tc>
          <w:tcPr>
            <w:tcW w:w="5490" w:type="dxa"/>
            <w:tcBorders>
              <w:top w:val="nil"/>
              <w:left w:val="nil"/>
              <w:bottom w:val="nil"/>
              <w:right w:val="nil"/>
            </w:tcBorders>
            <w:tcMar>
              <w:top w:w="105" w:type="dxa"/>
              <w:left w:w="450" w:type="dxa"/>
              <w:bottom w:w="105" w:type="dxa"/>
              <w:right w:w="450" w:type="dxa"/>
            </w:tcMar>
            <w:vAlign w:val="center"/>
          </w:tcPr>
          <w:p w14:paraId="1EC24B29" w14:textId="69B3DAD1" w:rsidR="10CA208E" w:rsidRDefault="10CA208E" w:rsidP="10CA208E">
            <w:pPr>
              <w:jc w:val="center"/>
              <w:rPr>
                <w:color w:val="000000" w:themeColor="text1"/>
              </w:rPr>
            </w:pPr>
            <w:r w:rsidRPr="10CA208E">
              <w:rPr>
                <w:color w:val="000000" w:themeColor="text1"/>
              </w:rPr>
              <w:t>5V DC</w:t>
            </w:r>
          </w:p>
        </w:tc>
      </w:tr>
      <w:tr w:rsidR="10CA208E" w14:paraId="0C8D4C27" w14:textId="77777777" w:rsidTr="10CA208E">
        <w:trPr>
          <w:trHeight w:val="300"/>
        </w:trPr>
        <w:tc>
          <w:tcPr>
            <w:tcW w:w="2745" w:type="dxa"/>
            <w:tcBorders>
              <w:top w:val="nil"/>
              <w:left w:val="nil"/>
              <w:bottom w:val="nil"/>
              <w:right w:val="nil"/>
            </w:tcBorders>
            <w:shd w:val="clear" w:color="auto" w:fill="F5F5F5"/>
            <w:tcMar>
              <w:top w:w="105" w:type="dxa"/>
              <w:left w:w="450" w:type="dxa"/>
              <w:bottom w:w="105" w:type="dxa"/>
              <w:right w:w="450" w:type="dxa"/>
            </w:tcMar>
            <w:vAlign w:val="center"/>
          </w:tcPr>
          <w:p w14:paraId="31090BA6" w14:textId="38B9C723" w:rsidR="10CA208E" w:rsidRDefault="10CA208E" w:rsidP="10CA208E">
            <w:pPr>
              <w:jc w:val="center"/>
              <w:rPr>
                <w:b/>
                <w:bCs/>
                <w:color w:val="000000" w:themeColor="text1"/>
              </w:rPr>
            </w:pPr>
            <w:r w:rsidRPr="10CA208E">
              <w:rPr>
                <w:b/>
                <w:bCs/>
                <w:color w:val="000000" w:themeColor="text1"/>
              </w:rPr>
              <w:t>Output Voltage</w:t>
            </w:r>
          </w:p>
        </w:tc>
        <w:tc>
          <w:tcPr>
            <w:tcW w:w="5490" w:type="dxa"/>
            <w:tcBorders>
              <w:top w:val="nil"/>
              <w:left w:val="nil"/>
              <w:bottom w:val="nil"/>
              <w:right w:val="nil"/>
            </w:tcBorders>
            <w:shd w:val="clear" w:color="auto" w:fill="F5F5F5"/>
            <w:tcMar>
              <w:top w:w="105" w:type="dxa"/>
              <w:left w:w="450" w:type="dxa"/>
              <w:bottom w:w="105" w:type="dxa"/>
              <w:right w:w="450" w:type="dxa"/>
            </w:tcMar>
            <w:vAlign w:val="center"/>
          </w:tcPr>
          <w:p w14:paraId="69282073" w14:textId="221C0FFD" w:rsidR="10CA208E" w:rsidRDefault="10CA208E" w:rsidP="10CA208E">
            <w:pPr>
              <w:jc w:val="center"/>
              <w:rPr>
                <w:color w:val="000000" w:themeColor="text1"/>
              </w:rPr>
            </w:pPr>
            <w:r w:rsidRPr="10CA208E">
              <w:rPr>
                <w:color w:val="000000" w:themeColor="text1"/>
              </w:rPr>
              <w:t>1.9~3.6 DC</w:t>
            </w:r>
          </w:p>
        </w:tc>
      </w:tr>
      <w:tr w:rsidR="10CA208E" w14:paraId="05A1C252" w14:textId="77777777" w:rsidTr="10CA208E">
        <w:trPr>
          <w:trHeight w:val="300"/>
        </w:trPr>
        <w:tc>
          <w:tcPr>
            <w:tcW w:w="2745" w:type="dxa"/>
            <w:tcBorders>
              <w:top w:val="nil"/>
              <w:left w:val="nil"/>
              <w:bottom w:val="nil"/>
              <w:right w:val="nil"/>
            </w:tcBorders>
            <w:tcMar>
              <w:top w:w="105" w:type="dxa"/>
              <w:left w:w="450" w:type="dxa"/>
              <w:bottom w:w="105" w:type="dxa"/>
              <w:right w:w="450" w:type="dxa"/>
            </w:tcMar>
            <w:vAlign w:val="center"/>
          </w:tcPr>
          <w:p w14:paraId="09A1C1F8" w14:textId="650725FD" w:rsidR="10CA208E" w:rsidRDefault="10CA208E" w:rsidP="10CA208E">
            <w:pPr>
              <w:jc w:val="center"/>
              <w:rPr>
                <w:b/>
                <w:bCs/>
                <w:color w:val="000000" w:themeColor="text1"/>
              </w:rPr>
            </w:pPr>
            <w:r w:rsidRPr="10CA208E">
              <w:rPr>
                <w:b/>
                <w:bCs/>
                <w:color w:val="000000" w:themeColor="text1"/>
              </w:rPr>
              <w:t>Operating Current</w:t>
            </w:r>
          </w:p>
        </w:tc>
        <w:tc>
          <w:tcPr>
            <w:tcW w:w="5490" w:type="dxa"/>
            <w:tcBorders>
              <w:top w:val="nil"/>
              <w:left w:val="nil"/>
              <w:bottom w:val="nil"/>
              <w:right w:val="nil"/>
            </w:tcBorders>
            <w:tcMar>
              <w:top w:w="105" w:type="dxa"/>
              <w:left w:w="450" w:type="dxa"/>
              <w:bottom w:w="105" w:type="dxa"/>
              <w:right w:w="450" w:type="dxa"/>
            </w:tcMar>
            <w:vAlign w:val="center"/>
          </w:tcPr>
          <w:p w14:paraId="18C545DE" w14:textId="51146128" w:rsidR="10CA208E" w:rsidRDefault="10CA208E" w:rsidP="10CA208E">
            <w:pPr>
              <w:jc w:val="center"/>
              <w:rPr>
                <w:color w:val="000000" w:themeColor="text1"/>
              </w:rPr>
            </w:pPr>
            <w:r w:rsidRPr="10CA208E">
              <w:rPr>
                <w:color w:val="000000" w:themeColor="text1"/>
              </w:rPr>
              <w:t>12 mA</w:t>
            </w:r>
          </w:p>
        </w:tc>
      </w:tr>
    </w:tbl>
    <w:p w14:paraId="1A231D1D" w14:textId="5776B20F" w:rsidR="10CA208E" w:rsidRDefault="10CA208E" w:rsidP="10CA208E">
      <w:pPr>
        <w:jc w:val="both"/>
        <w:rPr>
          <w:color w:val="333E48"/>
          <w:sz w:val="21"/>
          <w:szCs w:val="21"/>
        </w:rPr>
      </w:pPr>
    </w:p>
    <w:p w14:paraId="735D4C01" w14:textId="1A21824B" w:rsidR="10CA208E" w:rsidRDefault="10CA208E" w:rsidP="10CA208E">
      <w:pPr>
        <w:rPr>
          <w:b/>
          <w:bCs/>
          <w:sz w:val="28"/>
          <w:szCs w:val="28"/>
        </w:rPr>
      </w:pPr>
    </w:p>
    <w:p w14:paraId="344BFC49" w14:textId="54600CF3" w:rsidR="10CA208E" w:rsidRDefault="10CA208E" w:rsidP="10CA208E">
      <w:pPr>
        <w:rPr>
          <w:b/>
          <w:bCs/>
          <w:sz w:val="28"/>
          <w:szCs w:val="28"/>
        </w:rPr>
      </w:pPr>
    </w:p>
    <w:p w14:paraId="1FD3F52E" w14:textId="7CC4B8AD" w:rsidR="10CA208E" w:rsidRDefault="10CA208E" w:rsidP="10CA208E">
      <w:pPr>
        <w:rPr>
          <w:b/>
          <w:bCs/>
          <w:sz w:val="28"/>
          <w:szCs w:val="28"/>
        </w:rPr>
      </w:pPr>
    </w:p>
    <w:p w14:paraId="7D0486CB" w14:textId="6F5E177D" w:rsidR="336B601B" w:rsidRDefault="336B601B" w:rsidP="336B601B">
      <w:pPr>
        <w:rPr>
          <w:b/>
          <w:bCs/>
          <w:sz w:val="28"/>
          <w:szCs w:val="28"/>
        </w:rPr>
      </w:pPr>
    </w:p>
    <w:p w14:paraId="32686967" w14:textId="4BE6D580" w:rsidR="10CA208E" w:rsidRDefault="10CA208E" w:rsidP="10CA208E">
      <w:pPr>
        <w:rPr>
          <w:b/>
          <w:bCs/>
          <w:sz w:val="28"/>
          <w:szCs w:val="28"/>
        </w:rPr>
      </w:pPr>
      <w:r w:rsidRPr="10CA208E">
        <w:rPr>
          <w:b/>
          <w:bCs/>
          <w:sz w:val="28"/>
          <w:szCs w:val="28"/>
        </w:rPr>
        <w:t>2.6 OLED Display: -</w:t>
      </w:r>
    </w:p>
    <w:p w14:paraId="4F6B379C" w14:textId="73ADEE95" w:rsidR="10CA208E" w:rsidRDefault="73F3E4A5" w:rsidP="73F3E4A5">
      <w:pPr>
        <w:jc w:val="both"/>
        <w:rPr>
          <w:color w:val="333E48"/>
          <w:sz w:val="21"/>
          <w:szCs w:val="21"/>
        </w:rPr>
      </w:pPr>
      <w:r w:rsidRPr="73F3E4A5">
        <w:rPr>
          <w:color w:val="333E48"/>
        </w:rPr>
        <w:t xml:space="preserve"> </w:t>
      </w:r>
      <w:r w:rsidR="10CA208E" w:rsidRPr="10CA208E">
        <w:rPr>
          <w:color w:val="333E48"/>
        </w:rPr>
        <w:t xml:space="preserve">0.96” I2C OLED Display is an OLED monochrome 128×64 dot matrix display module with I2C Interface. It is perfect when you need an ultra-small display. Comparing to LCD, OLED screens are way more competitive, which has </w:t>
      </w:r>
      <w:r w:rsidRPr="73F3E4A5">
        <w:rPr>
          <w:color w:val="333E48"/>
        </w:rPr>
        <w:t>several</w:t>
      </w:r>
      <w:r w:rsidR="10CA208E" w:rsidRPr="10CA208E">
        <w:rPr>
          <w:color w:val="333E48"/>
        </w:rPr>
        <w:t xml:space="preserve"> advantages such as high brightness, self-emission, high contrast ratio, slim outline, wide viewing angle, wide temperature range, and low power consumption. It is compatible with any 3.3V-5V microcontroller, such as Arduino</w:t>
      </w:r>
      <w:r w:rsidR="10CA208E" w:rsidRPr="10CA208E">
        <w:rPr>
          <w:color w:val="333E48"/>
          <w:sz w:val="21"/>
          <w:szCs w:val="21"/>
        </w:rPr>
        <w:t>.</w:t>
      </w:r>
    </w:p>
    <w:p w14:paraId="5AD79E19" w14:textId="663E70FE" w:rsidR="10CA208E" w:rsidRDefault="10CA208E" w:rsidP="10CA208E"/>
    <w:tbl>
      <w:tblPr>
        <w:tblW w:w="0" w:type="auto"/>
        <w:tblLayout w:type="fixed"/>
        <w:tblLook w:val="06A0" w:firstRow="1" w:lastRow="0" w:firstColumn="1" w:lastColumn="0" w:noHBand="1" w:noVBand="1"/>
      </w:tblPr>
      <w:tblGrid>
        <w:gridCol w:w="2745"/>
        <w:gridCol w:w="5490"/>
      </w:tblGrid>
      <w:tr w:rsidR="10CA208E" w14:paraId="12325BBA" w14:textId="77777777" w:rsidTr="10CA208E">
        <w:trPr>
          <w:trHeight w:val="300"/>
        </w:trPr>
        <w:tc>
          <w:tcPr>
            <w:tcW w:w="2745" w:type="dxa"/>
            <w:tcBorders>
              <w:top w:val="nil"/>
              <w:left w:val="nil"/>
              <w:bottom w:val="nil"/>
              <w:right w:val="nil"/>
            </w:tcBorders>
            <w:shd w:val="clear" w:color="auto" w:fill="F5F5F5"/>
            <w:tcMar>
              <w:left w:w="450" w:type="dxa"/>
              <w:bottom w:w="105" w:type="dxa"/>
              <w:right w:w="450" w:type="dxa"/>
            </w:tcMar>
            <w:vAlign w:val="center"/>
          </w:tcPr>
          <w:p w14:paraId="7B4F8B55" w14:textId="48BEB23B" w:rsidR="10CA208E" w:rsidRDefault="10CA208E" w:rsidP="10CA208E">
            <w:pPr>
              <w:jc w:val="center"/>
              <w:rPr>
                <w:b/>
                <w:bCs/>
                <w:color w:val="000000" w:themeColor="text1"/>
              </w:rPr>
            </w:pPr>
            <w:r w:rsidRPr="10CA208E">
              <w:rPr>
                <w:b/>
                <w:bCs/>
                <w:color w:val="000000" w:themeColor="text1"/>
              </w:rPr>
              <w:t>Resolution</w:t>
            </w:r>
          </w:p>
        </w:tc>
        <w:tc>
          <w:tcPr>
            <w:tcW w:w="5490" w:type="dxa"/>
            <w:tcBorders>
              <w:top w:val="nil"/>
              <w:left w:val="nil"/>
              <w:bottom w:val="nil"/>
              <w:right w:val="nil"/>
            </w:tcBorders>
            <w:shd w:val="clear" w:color="auto" w:fill="F5F5F5"/>
            <w:tcMar>
              <w:left w:w="450" w:type="dxa"/>
              <w:bottom w:w="105" w:type="dxa"/>
              <w:right w:w="450" w:type="dxa"/>
            </w:tcMar>
            <w:vAlign w:val="center"/>
          </w:tcPr>
          <w:p w14:paraId="562A4E6C" w14:textId="0ACC7112" w:rsidR="10CA208E" w:rsidRDefault="10CA208E" w:rsidP="10CA208E">
            <w:pPr>
              <w:jc w:val="center"/>
              <w:rPr>
                <w:color w:val="000000" w:themeColor="text1"/>
              </w:rPr>
            </w:pPr>
            <w:r w:rsidRPr="10CA208E">
              <w:rPr>
                <w:color w:val="000000" w:themeColor="text1"/>
              </w:rPr>
              <w:t>128 x 64 Pixels</w:t>
            </w:r>
          </w:p>
        </w:tc>
      </w:tr>
      <w:tr w:rsidR="10CA208E" w14:paraId="6A3B1BDC" w14:textId="77777777" w:rsidTr="10CA208E">
        <w:trPr>
          <w:trHeight w:val="300"/>
        </w:trPr>
        <w:tc>
          <w:tcPr>
            <w:tcW w:w="2745" w:type="dxa"/>
            <w:tcBorders>
              <w:top w:val="nil"/>
              <w:left w:val="nil"/>
              <w:bottom w:val="nil"/>
              <w:right w:val="nil"/>
            </w:tcBorders>
            <w:tcMar>
              <w:top w:w="105" w:type="dxa"/>
              <w:left w:w="450" w:type="dxa"/>
              <w:bottom w:w="105" w:type="dxa"/>
              <w:right w:w="450" w:type="dxa"/>
            </w:tcMar>
            <w:vAlign w:val="center"/>
          </w:tcPr>
          <w:p w14:paraId="08EC8EE7" w14:textId="6CE2440E" w:rsidR="10CA208E" w:rsidRDefault="10CA208E" w:rsidP="10CA208E">
            <w:pPr>
              <w:jc w:val="center"/>
              <w:rPr>
                <w:b/>
                <w:bCs/>
                <w:color w:val="000000" w:themeColor="text1"/>
              </w:rPr>
            </w:pPr>
            <w:r w:rsidRPr="10CA208E">
              <w:rPr>
                <w:b/>
                <w:bCs/>
                <w:color w:val="000000" w:themeColor="text1"/>
              </w:rPr>
              <w:t>Display Area</w:t>
            </w:r>
          </w:p>
        </w:tc>
        <w:tc>
          <w:tcPr>
            <w:tcW w:w="5490" w:type="dxa"/>
            <w:tcBorders>
              <w:top w:val="nil"/>
              <w:left w:val="nil"/>
              <w:bottom w:val="nil"/>
              <w:right w:val="nil"/>
            </w:tcBorders>
            <w:tcMar>
              <w:top w:w="105" w:type="dxa"/>
              <w:left w:w="450" w:type="dxa"/>
              <w:bottom w:w="105" w:type="dxa"/>
              <w:right w:w="450" w:type="dxa"/>
            </w:tcMar>
            <w:vAlign w:val="center"/>
          </w:tcPr>
          <w:p w14:paraId="387F2FE2" w14:textId="25CB41DA" w:rsidR="10CA208E" w:rsidRDefault="10CA208E" w:rsidP="10CA208E">
            <w:pPr>
              <w:jc w:val="center"/>
              <w:rPr>
                <w:color w:val="000000" w:themeColor="text1"/>
              </w:rPr>
            </w:pPr>
            <w:r w:rsidRPr="10CA208E">
              <w:rPr>
                <w:color w:val="000000" w:themeColor="text1"/>
              </w:rPr>
              <w:t>21.74 x 10.86mm</w:t>
            </w:r>
          </w:p>
        </w:tc>
      </w:tr>
      <w:tr w:rsidR="10CA208E" w14:paraId="7D9E150B" w14:textId="77777777" w:rsidTr="10CA208E">
        <w:trPr>
          <w:trHeight w:val="300"/>
        </w:trPr>
        <w:tc>
          <w:tcPr>
            <w:tcW w:w="2745" w:type="dxa"/>
            <w:tcBorders>
              <w:top w:val="nil"/>
              <w:left w:val="nil"/>
              <w:bottom w:val="nil"/>
              <w:right w:val="nil"/>
            </w:tcBorders>
            <w:shd w:val="clear" w:color="auto" w:fill="F5F5F5"/>
            <w:tcMar>
              <w:top w:w="105" w:type="dxa"/>
              <w:left w:w="450" w:type="dxa"/>
              <w:bottom w:w="105" w:type="dxa"/>
              <w:right w:w="450" w:type="dxa"/>
            </w:tcMar>
            <w:vAlign w:val="center"/>
          </w:tcPr>
          <w:p w14:paraId="41ECBFAA" w14:textId="322EC275" w:rsidR="10CA208E" w:rsidRDefault="10CA208E" w:rsidP="10CA208E">
            <w:pPr>
              <w:jc w:val="center"/>
              <w:rPr>
                <w:b/>
                <w:bCs/>
                <w:color w:val="000000" w:themeColor="text1"/>
              </w:rPr>
            </w:pPr>
            <w:r w:rsidRPr="10CA208E">
              <w:rPr>
                <w:b/>
                <w:bCs/>
                <w:color w:val="000000" w:themeColor="text1"/>
              </w:rPr>
              <w:t>Driving Voltage</w:t>
            </w:r>
          </w:p>
        </w:tc>
        <w:tc>
          <w:tcPr>
            <w:tcW w:w="5490" w:type="dxa"/>
            <w:tcBorders>
              <w:top w:val="nil"/>
              <w:left w:val="nil"/>
              <w:bottom w:val="nil"/>
              <w:right w:val="nil"/>
            </w:tcBorders>
            <w:shd w:val="clear" w:color="auto" w:fill="F5F5F5"/>
            <w:tcMar>
              <w:top w:w="105" w:type="dxa"/>
              <w:left w:w="450" w:type="dxa"/>
              <w:bottom w:w="105" w:type="dxa"/>
              <w:right w:w="450" w:type="dxa"/>
            </w:tcMar>
            <w:vAlign w:val="center"/>
          </w:tcPr>
          <w:p w14:paraId="0F933D28" w14:textId="60BEAAB4" w:rsidR="10CA208E" w:rsidRDefault="10CA208E" w:rsidP="10CA208E">
            <w:pPr>
              <w:jc w:val="center"/>
              <w:rPr>
                <w:color w:val="000000" w:themeColor="text1"/>
              </w:rPr>
            </w:pPr>
            <w:r w:rsidRPr="10CA208E">
              <w:rPr>
                <w:color w:val="000000" w:themeColor="text1"/>
              </w:rPr>
              <w:t>3.3-5V</w:t>
            </w:r>
          </w:p>
        </w:tc>
      </w:tr>
      <w:tr w:rsidR="10CA208E" w14:paraId="2BC41479" w14:textId="77777777" w:rsidTr="10CA208E">
        <w:trPr>
          <w:trHeight w:val="300"/>
        </w:trPr>
        <w:tc>
          <w:tcPr>
            <w:tcW w:w="2745" w:type="dxa"/>
            <w:tcBorders>
              <w:top w:val="nil"/>
              <w:left w:val="nil"/>
              <w:bottom w:val="nil"/>
              <w:right w:val="nil"/>
            </w:tcBorders>
            <w:tcMar>
              <w:top w:w="105" w:type="dxa"/>
              <w:left w:w="450" w:type="dxa"/>
              <w:bottom w:w="105" w:type="dxa"/>
              <w:right w:w="450" w:type="dxa"/>
            </w:tcMar>
            <w:vAlign w:val="center"/>
          </w:tcPr>
          <w:p w14:paraId="640C1D12" w14:textId="020F5900" w:rsidR="10CA208E" w:rsidRDefault="10CA208E" w:rsidP="10CA208E">
            <w:pPr>
              <w:jc w:val="center"/>
              <w:rPr>
                <w:b/>
                <w:bCs/>
                <w:color w:val="000000" w:themeColor="text1"/>
              </w:rPr>
            </w:pPr>
            <w:r w:rsidRPr="10CA208E">
              <w:rPr>
                <w:b/>
                <w:bCs/>
                <w:color w:val="000000" w:themeColor="text1"/>
              </w:rPr>
              <w:t>Operating Temperature</w:t>
            </w:r>
          </w:p>
        </w:tc>
        <w:tc>
          <w:tcPr>
            <w:tcW w:w="5490" w:type="dxa"/>
            <w:tcBorders>
              <w:top w:val="nil"/>
              <w:left w:val="nil"/>
              <w:bottom w:val="nil"/>
              <w:right w:val="nil"/>
            </w:tcBorders>
            <w:tcMar>
              <w:top w:w="105" w:type="dxa"/>
              <w:left w:w="450" w:type="dxa"/>
              <w:bottom w:w="105" w:type="dxa"/>
              <w:right w:w="450" w:type="dxa"/>
            </w:tcMar>
            <w:vAlign w:val="center"/>
          </w:tcPr>
          <w:p w14:paraId="33529588" w14:textId="520918C5" w:rsidR="10CA208E" w:rsidRDefault="10CA208E" w:rsidP="10CA208E">
            <w:pPr>
              <w:jc w:val="center"/>
              <w:rPr>
                <w:color w:val="000000" w:themeColor="text1"/>
              </w:rPr>
            </w:pPr>
            <w:r w:rsidRPr="10CA208E">
              <w:rPr>
                <w:color w:val="000000" w:themeColor="text1"/>
              </w:rPr>
              <w:t>-40º~70º Celsius</w:t>
            </w:r>
          </w:p>
        </w:tc>
      </w:tr>
      <w:tr w:rsidR="10CA208E" w14:paraId="338BC5CC" w14:textId="77777777" w:rsidTr="10CA208E">
        <w:trPr>
          <w:trHeight w:val="300"/>
        </w:trPr>
        <w:tc>
          <w:tcPr>
            <w:tcW w:w="2745" w:type="dxa"/>
            <w:tcBorders>
              <w:top w:val="nil"/>
              <w:left w:val="nil"/>
              <w:bottom w:val="nil"/>
              <w:right w:val="nil"/>
            </w:tcBorders>
            <w:shd w:val="clear" w:color="auto" w:fill="F5F5F5"/>
            <w:tcMar>
              <w:top w:w="105" w:type="dxa"/>
              <w:left w:w="450" w:type="dxa"/>
              <w:bottom w:w="105" w:type="dxa"/>
              <w:right w:w="450" w:type="dxa"/>
            </w:tcMar>
            <w:vAlign w:val="center"/>
          </w:tcPr>
          <w:p w14:paraId="497A83F3" w14:textId="5F803E4C" w:rsidR="10CA208E" w:rsidRDefault="10CA208E" w:rsidP="10CA208E">
            <w:pPr>
              <w:jc w:val="center"/>
              <w:rPr>
                <w:b/>
                <w:bCs/>
                <w:color w:val="000000" w:themeColor="text1"/>
              </w:rPr>
            </w:pPr>
            <w:r w:rsidRPr="10CA208E">
              <w:rPr>
                <w:b/>
                <w:bCs/>
                <w:color w:val="000000" w:themeColor="text1"/>
              </w:rPr>
              <w:t>Interface Type</w:t>
            </w:r>
          </w:p>
        </w:tc>
        <w:tc>
          <w:tcPr>
            <w:tcW w:w="5490" w:type="dxa"/>
            <w:tcBorders>
              <w:top w:val="nil"/>
              <w:left w:val="nil"/>
              <w:bottom w:val="nil"/>
              <w:right w:val="nil"/>
            </w:tcBorders>
            <w:shd w:val="clear" w:color="auto" w:fill="F5F5F5"/>
            <w:tcMar>
              <w:top w:w="105" w:type="dxa"/>
              <w:left w:w="450" w:type="dxa"/>
              <w:bottom w:w="105" w:type="dxa"/>
              <w:right w:w="450" w:type="dxa"/>
            </w:tcMar>
            <w:vAlign w:val="center"/>
          </w:tcPr>
          <w:p w14:paraId="7179951F" w14:textId="77F137CD" w:rsidR="10CA208E" w:rsidRDefault="10CA208E" w:rsidP="10CA208E">
            <w:pPr>
              <w:jc w:val="center"/>
              <w:rPr>
                <w:color w:val="000000" w:themeColor="text1"/>
              </w:rPr>
            </w:pPr>
            <w:r w:rsidRPr="10CA208E">
              <w:rPr>
                <w:color w:val="000000" w:themeColor="text1"/>
              </w:rPr>
              <w:t>IIC</w:t>
            </w:r>
          </w:p>
        </w:tc>
      </w:tr>
      <w:tr w:rsidR="10CA208E" w14:paraId="7BEB9DC7" w14:textId="77777777" w:rsidTr="10CA208E">
        <w:trPr>
          <w:trHeight w:val="300"/>
        </w:trPr>
        <w:tc>
          <w:tcPr>
            <w:tcW w:w="2745" w:type="dxa"/>
            <w:tcBorders>
              <w:top w:val="nil"/>
              <w:left w:val="nil"/>
              <w:bottom w:val="nil"/>
              <w:right w:val="nil"/>
            </w:tcBorders>
            <w:tcMar>
              <w:top w:w="105" w:type="dxa"/>
              <w:left w:w="450" w:type="dxa"/>
              <w:bottom w:w="105" w:type="dxa"/>
              <w:right w:w="450" w:type="dxa"/>
            </w:tcMar>
            <w:vAlign w:val="center"/>
          </w:tcPr>
          <w:p w14:paraId="77A90534" w14:textId="69D81A0E" w:rsidR="10CA208E" w:rsidRDefault="10CA208E" w:rsidP="10CA208E">
            <w:pPr>
              <w:jc w:val="center"/>
              <w:rPr>
                <w:b/>
                <w:bCs/>
                <w:color w:val="000000" w:themeColor="text1"/>
              </w:rPr>
            </w:pPr>
            <w:r w:rsidRPr="10CA208E">
              <w:rPr>
                <w:b/>
                <w:bCs/>
                <w:color w:val="000000" w:themeColor="text1"/>
              </w:rPr>
              <w:t>Pixel Color</w:t>
            </w:r>
          </w:p>
        </w:tc>
        <w:tc>
          <w:tcPr>
            <w:tcW w:w="5490" w:type="dxa"/>
            <w:tcBorders>
              <w:top w:val="nil"/>
              <w:left w:val="nil"/>
              <w:bottom w:val="nil"/>
              <w:right w:val="nil"/>
            </w:tcBorders>
            <w:tcMar>
              <w:top w:w="105" w:type="dxa"/>
              <w:left w:w="450" w:type="dxa"/>
              <w:bottom w:w="105" w:type="dxa"/>
              <w:right w:w="450" w:type="dxa"/>
            </w:tcMar>
            <w:vAlign w:val="center"/>
          </w:tcPr>
          <w:p w14:paraId="1DCBAB70" w14:textId="25F0E242" w:rsidR="10CA208E" w:rsidRDefault="10CA208E" w:rsidP="10CA208E">
            <w:pPr>
              <w:jc w:val="center"/>
              <w:rPr>
                <w:color w:val="000000" w:themeColor="text1"/>
              </w:rPr>
            </w:pPr>
            <w:r w:rsidRPr="10CA208E">
              <w:rPr>
                <w:color w:val="000000" w:themeColor="text1"/>
              </w:rPr>
              <w:t>White</w:t>
            </w:r>
          </w:p>
        </w:tc>
      </w:tr>
    </w:tbl>
    <w:p w14:paraId="60C11D1D" w14:textId="7078C0BE" w:rsidR="10CA208E" w:rsidRDefault="10CA208E" w:rsidP="10CA208E"/>
    <w:p w14:paraId="760898C9" w14:textId="77777777" w:rsidR="007D0606" w:rsidRDefault="007D0606" w:rsidP="10CA208E">
      <w:pPr>
        <w:rPr>
          <w:b/>
          <w:bCs/>
          <w:sz w:val="28"/>
          <w:szCs w:val="28"/>
        </w:rPr>
      </w:pPr>
    </w:p>
    <w:p w14:paraId="17567556" w14:textId="72710CE5" w:rsidR="10CA208E" w:rsidRDefault="10CA208E" w:rsidP="10CA208E">
      <w:pPr>
        <w:rPr>
          <w:b/>
          <w:bCs/>
          <w:sz w:val="28"/>
          <w:szCs w:val="28"/>
        </w:rPr>
      </w:pPr>
      <w:r w:rsidRPr="10CA208E">
        <w:rPr>
          <w:b/>
          <w:bCs/>
          <w:sz w:val="28"/>
          <w:szCs w:val="28"/>
        </w:rPr>
        <w:t>2.7 Ultrasonic Sensor: -</w:t>
      </w:r>
    </w:p>
    <w:p w14:paraId="3B61A5A6" w14:textId="53C26BA0" w:rsidR="10CA208E" w:rsidRDefault="73F3E4A5" w:rsidP="73F3E4A5">
      <w:pPr>
        <w:rPr>
          <w:color w:val="333E48"/>
        </w:rPr>
      </w:pPr>
      <w:r w:rsidRPr="73F3E4A5">
        <w:rPr>
          <w:color w:val="333E48"/>
        </w:rPr>
        <w:t xml:space="preserve"> </w:t>
      </w:r>
      <w:r w:rsidR="10CA208E" w:rsidRPr="10CA208E">
        <w:rPr>
          <w:color w:val="333E48"/>
        </w:rPr>
        <w:t>HC-SR04-Ultrasonic Range Finder is a very popular sensor that is found in many applications where it requires measuring distance and detecting objects.</w:t>
      </w:r>
    </w:p>
    <w:p w14:paraId="434C5A54" w14:textId="725438AB" w:rsidR="10CA208E" w:rsidRDefault="10CA208E" w:rsidP="10CA208E">
      <w:pPr>
        <w:jc w:val="both"/>
        <w:rPr>
          <w:color w:val="333E48"/>
        </w:rPr>
      </w:pPr>
      <w:r w:rsidRPr="10CA208E">
        <w:rPr>
          <w:color w:val="333E48"/>
        </w:rPr>
        <w:t xml:space="preserve">The module has two eyes like projects in the front which forms the Ultrasonic transmitter and Receiver.  The HC-SR04 </w:t>
      </w:r>
      <w:r w:rsidRPr="10CA208E">
        <w:t xml:space="preserve">ultrasonic sensor </w:t>
      </w:r>
      <w:r w:rsidRPr="10CA208E">
        <w:rPr>
          <w:color w:val="333E48"/>
        </w:rPr>
        <w:t>uses sonar to determine the distance to an object like bats or dolphins do.</w:t>
      </w:r>
    </w:p>
    <w:p w14:paraId="014C8ACD" w14:textId="1D178D98" w:rsidR="10CA208E" w:rsidRDefault="10CA208E" w:rsidP="10CA208E">
      <w:pPr>
        <w:jc w:val="both"/>
        <w:rPr>
          <w:color w:val="333E48"/>
        </w:rPr>
      </w:pPr>
      <w:r w:rsidRPr="10CA208E">
        <w:rPr>
          <w:color w:val="333E48"/>
        </w:rPr>
        <w:t xml:space="preserve">This </w:t>
      </w:r>
      <w:r w:rsidRPr="10CA208E">
        <w:t>Ultrasonic Sensor</w:t>
      </w:r>
      <w:r w:rsidRPr="10CA208E">
        <w:rPr>
          <w:color w:val="333E48"/>
        </w:rPr>
        <w:t xml:space="preserve"> module is a transmitter, a receiver, and a control circuit in one single pack!! It has very handy and compact construction. It offers excellent range accuracy and stable readings in an easy-to-use package. Its operation is not affected by sunlight or black material like Sharp rangefinders are (although acoustically soft materials like cloth can be difficult to detect).</w:t>
      </w:r>
    </w:p>
    <w:p w14:paraId="0BABD280" w14:textId="57E14938" w:rsidR="10CA208E" w:rsidRDefault="10CA208E" w:rsidP="10CA208E">
      <w:pPr>
        <w:jc w:val="both"/>
        <w:rPr>
          <w:color w:val="333E48"/>
        </w:rPr>
      </w:pPr>
      <w:r w:rsidRPr="10CA208E">
        <w:rPr>
          <w:color w:val="333E48"/>
        </w:rPr>
        <w:t>The Trigger and the Echo pins are the I/O pins of this module and hence they can be connected to the I/O pins of the microcontroller/</w:t>
      </w:r>
      <w:r w:rsidRPr="10CA208E">
        <w:t>Arduino.</w:t>
      </w:r>
      <w:r w:rsidRPr="10CA208E">
        <w:rPr>
          <w:color w:val="333E48"/>
        </w:rPr>
        <w:t xml:space="preserve"> When the receiver detects the return wave the Echo pin goes high for a particular amount of time which will be equal to the time taken for the wave to return to the sensor.</w:t>
      </w:r>
    </w:p>
    <w:p w14:paraId="0103153D" w14:textId="45C92FE5" w:rsidR="10CA208E" w:rsidRDefault="10CA208E" w:rsidP="10CA208E">
      <w:pPr>
        <w:jc w:val="both"/>
        <w:rPr>
          <w:color w:val="4C4C4C"/>
        </w:rPr>
      </w:pPr>
      <w:r w:rsidRPr="10CA208E">
        <w:rPr>
          <w:color w:val="4C4C4C"/>
        </w:rPr>
        <w:t xml:space="preserve">Ultrasonic Ranging Module </w:t>
      </w:r>
      <w:r w:rsidRPr="10CA208E">
        <w:t>HC-SR04</w:t>
      </w:r>
      <w:r w:rsidRPr="10CA208E">
        <w:rPr>
          <w:color w:val="4C4C4C"/>
        </w:rPr>
        <w:t xml:space="preserve"> provides 2cm-400cm non-contact distance sensing capabilities, Ranging accuracy up to 3mm.</w:t>
      </w:r>
    </w:p>
    <w:p w14:paraId="5A563EBC" w14:textId="4F5E30A6" w:rsidR="10CA208E" w:rsidRDefault="10CA208E" w:rsidP="10CA208E">
      <w:pPr>
        <w:jc w:val="both"/>
        <w:rPr>
          <w:color w:val="333E48"/>
        </w:rPr>
      </w:pPr>
      <w:r w:rsidRPr="10CA208E">
        <w:rPr>
          <w:color w:val="333E48"/>
        </w:rPr>
        <w:t xml:space="preserve">This Ultrasonic Sensor can be attached to your project using a </w:t>
      </w:r>
      <w:r w:rsidRPr="10CA208E">
        <w:t>mounting bracket</w:t>
      </w:r>
      <w:r w:rsidRPr="10CA208E">
        <w:rPr>
          <w:color w:val="333E48"/>
        </w:rPr>
        <w:t xml:space="preserve">, so buy it now at Robu.in we have a very good quality </w:t>
      </w:r>
      <w:r w:rsidRPr="10CA208E">
        <w:t>Acrylic Mounting Bracket</w:t>
      </w:r>
      <w:r w:rsidRPr="10CA208E">
        <w:rPr>
          <w:color w:val="333E48"/>
        </w:rPr>
        <w:t xml:space="preserve"> for this HC-SR04 Ultrasonic Module.</w:t>
      </w:r>
    </w:p>
    <w:p w14:paraId="65CF8BAF" w14:textId="44E9FA2B" w:rsidR="10CA208E" w:rsidRDefault="10CA208E" w:rsidP="10CA208E">
      <w:r>
        <w:br/>
      </w:r>
    </w:p>
    <w:p w14:paraId="09205C5A" w14:textId="575EB005" w:rsidR="10CA208E" w:rsidRDefault="0B463D98" w:rsidP="10CA208E">
      <w:r>
        <w:t xml:space="preserve">                    </w:t>
      </w:r>
      <w:r w:rsidR="73F3E4A5">
        <w:rPr>
          <w:noProof/>
        </w:rPr>
        <w:drawing>
          <wp:inline distT="0" distB="0" distL="0" distR="0" wp14:anchorId="28C1F9F7" wp14:editId="724A6D52">
            <wp:extent cx="3924300" cy="2238375"/>
            <wp:effectExtent l="0" t="0" r="0" b="0"/>
            <wp:docPr id="1408184920" name="Picture 1408184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8184920"/>
                    <pic:cNvPicPr/>
                  </pic:nvPicPr>
                  <pic:blipFill>
                    <a:blip r:embed="rId16">
                      <a:extLst>
                        <a:ext uri="{28A0092B-C50C-407E-A947-70E740481C1C}">
                          <a14:useLocalDpi xmlns:a14="http://schemas.microsoft.com/office/drawing/2010/main" val="0"/>
                        </a:ext>
                      </a:extLst>
                    </a:blip>
                    <a:stretch>
                      <a:fillRect/>
                    </a:stretch>
                  </pic:blipFill>
                  <pic:spPr>
                    <a:xfrm>
                      <a:off x="0" y="0"/>
                      <a:ext cx="3924300" cy="2238375"/>
                    </a:xfrm>
                    <a:prstGeom prst="rect">
                      <a:avLst/>
                    </a:prstGeom>
                  </pic:spPr>
                </pic:pic>
              </a:graphicData>
            </a:graphic>
          </wp:inline>
        </w:drawing>
      </w:r>
      <w:r w:rsidR="73F3E4A5" w:rsidRPr="0B463D98">
        <w:rPr>
          <w:rStyle w:val="FootnoteReference"/>
        </w:rPr>
        <w:footnoteReference w:id="2"/>
      </w:r>
    </w:p>
    <w:p w14:paraId="56D2166F" w14:textId="61159185" w:rsidR="73F3E4A5" w:rsidRDefault="73F3E4A5" w:rsidP="73F3E4A5"/>
    <w:p w14:paraId="59D0E3FC" w14:textId="1080711A" w:rsidR="10CA208E" w:rsidRDefault="10CA208E" w:rsidP="10CA208E">
      <w:pPr>
        <w:rPr>
          <w:b/>
          <w:bCs/>
          <w:sz w:val="28"/>
          <w:szCs w:val="28"/>
        </w:rPr>
      </w:pPr>
      <w:r w:rsidRPr="10CA208E">
        <w:rPr>
          <w:b/>
          <w:bCs/>
          <w:sz w:val="28"/>
          <w:szCs w:val="28"/>
        </w:rPr>
        <w:t xml:space="preserve">2.8 GPS Module </w:t>
      </w:r>
      <w:r w:rsidR="73F3E4A5" w:rsidRPr="73F3E4A5">
        <w:rPr>
          <w:b/>
          <w:bCs/>
          <w:sz w:val="28"/>
          <w:szCs w:val="28"/>
        </w:rPr>
        <w:t>with</w:t>
      </w:r>
      <w:r w:rsidRPr="10CA208E">
        <w:rPr>
          <w:b/>
          <w:bCs/>
          <w:sz w:val="28"/>
          <w:szCs w:val="28"/>
        </w:rPr>
        <w:t xml:space="preserve"> EPROM: -</w:t>
      </w:r>
    </w:p>
    <w:p w14:paraId="1802F3B8" w14:textId="6617A5F2" w:rsidR="10CA208E" w:rsidRDefault="73F3E4A5" w:rsidP="10CA208E">
      <w:pPr>
        <w:jc w:val="both"/>
        <w:rPr>
          <w:color w:val="333E48"/>
        </w:rPr>
      </w:pPr>
      <w:r w:rsidRPr="73F3E4A5">
        <w:rPr>
          <w:color w:val="333E48"/>
        </w:rPr>
        <w:t xml:space="preserve"> </w:t>
      </w:r>
      <w:r w:rsidR="10CA208E" w:rsidRPr="10CA208E">
        <w:rPr>
          <w:color w:val="333E48"/>
        </w:rPr>
        <w:t xml:space="preserve">GPS module is based on the NEO 6M GPS. This unit uses the latest technology to give the best possible positioning information and includes a larger built-in 25 x 25mm active GPS antenna with a UART TTL socket. A battery is also included so that you can obtain a GPS lock faster. This is an updated GPS module that can be used with </w:t>
      </w:r>
      <w:proofErr w:type="spellStart"/>
      <w:r w:rsidRPr="73F3E4A5">
        <w:rPr>
          <w:color w:val="333E48"/>
        </w:rPr>
        <w:t>Ardupilot</w:t>
      </w:r>
      <w:proofErr w:type="spellEnd"/>
      <w:r w:rsidR="10CA208E" w:rsidRPr="10CA208E">
        <w:rPr>
          <w:color w:val="333E48"/>
        </w:rPr>
        <w:t xml:space="preserve"> mega v2. This GPS module gives the best possible position information, allowing for better performance with your </w:t>
      </w:r>
      <w:proofErr w:type="spellStart"/>
      <w:r w:rsidR="10CA208E" w:rsidRPr="10CA208E">
        <w:rPr>
          <w:color w:val="333E48"/>
        </w:rPr>
        <w:t>Ardupilot</w:t>
      </w:r>
      <w:proofErr w:type="spellEnd"/>
      <w:r w:rsidR="10CA208E" w:rsidRPr="10CA208E">
        <w:rPr>
          <w:color w:val="333E48"/>
        </w:rPr>
        <w:t xml:space="preserve"> or other Multirotor control platform. The GPS module has serial TTL output, it has four pins: TX, RX, VCC, and GND.</w:t>
      </w:r>
    </w:p>
    <w:p w14:paraId="30A2747E" w14:textId="7DDBDA5A" w:rsidR="10CA208E" w:rsidRDefault="10CA208E" w:rsidP="10CA208E"/>
    <w:tbl>
      <w:tblPr>
        <w:tblW w:w="0" w:type="auto"/>
        <w:tblLayout w:type="fixed"/>
        <w:tblLook w:val="06A0" w:firstRow="1" w:lastRow="0" w:firstColumn="1" w:lastColumn="0" w:noHBand="1" w:noVBand="1"/>
      </w:tblPr>
      <w:tblGrid>
        <w:gridCol w:w="2745"/>
        <w:gridCol w:w="5490"/>
      </w:tblGrid>
      <w:tr w:rsidR="10CA208E" w14:paraId="1C21FDA0" w14:textId="77777777" w:rsidTr="448FAF7B">
        <w:trPr>
          <w:trHeight w:val="300"/>
        </w:trPr>
        <w:tc>
          <w:tcPr>
            <w:tcW w:w="2745" w:type="dxa"/>
            <w:tcBorders>
              <w:top w:val="nil"/>
              <w:left w:val="nil"/>
              <w:bottom w:val="nil"/>
              <w:right w:val="nil"/>
            </w:tcBorders>
            <w:shd w:val="clear" w:color="auto" w:fill="F5F5F5"/>
            <w:tcMar>
              <w:left w:w="450" w:type="dxa"/>
              <w:bottom w:w="105" w:type="dxa"/>
              <w:right w:w="450" w:type="dxa"/>
            </w:tcMar>
            <w:vAlign w:val="center"/>
          </w:tcPr>
          <w:p w14:paraId="46EA2203" w14:textId="013A1917" w:rsidR="10CA208E" w:rsidRDefault="10CA208E" w:rsidP="10CA208E">
            <w:pPr>
              <w:jc w:val="center"/>
              <w:rPr>
                <w:b/>
                <w:bCs/>
                <w:color w:val="000000" w:themeColor="text1"/>
              </w:rPr>
            </w:pPr>
            <w:r w:rsidRPr="10CA208E">
              <w:rPr>
                <w:b/>
                <w:bCs/>
                <w:color w:val="000000" w:themeColor="text1"/>
              </w:rPr>
              <w:lastRenderedPageBreak/>
              <w:t>Model</w:t>
            </w:r>
          </w:p>
        </w:tc>
        <w:tc>
          <w:tcPr>
            <w:tcW w:w="5490" w:type="dxa"/>
            <w:tcBorders>
              <w:top w:val="nil"/>
              <w:left w:val="nil"/>
              <w:bottom w:val="nil"/>
              <w:right w:val="nil"/>
            </w:tcBorders>
            <w:shd w:val="clear" w:color="auto" w:fill="F5F5F5"/>
            <w:tcMar>
              <w:left w:w="450" w:type="dxa"/>
              <w:bottom w:w="105" w:type="dxa"/>
              <w:right w:w="450" w:type="dxa"/>
            </w:tcMar>
            <w:vAlign w:val="center"/>
          </w:tcPr>
          <w:p w14:paraId="0990DDBF" w14:textId="722F21AB" w:rsidR="10CA208E" w:rsidRDefault="10CA208E" w:rsidP="10CA208E">
            <w:pPr>
              <w:jc w:val="center"/>
              <w:rPr>
                <w:color w:val="000000" w:themeColor="text1"/>
              </w:rPr>
            </w:pPr>
            <w:proofErr w:type="spellStart"/>
            <w:r w:rsidRPr="10CA208E">
              <w:rPr>
                <w:color w:val="000000" w:themeColor="text1"/>
              </w:rPr>
              <w:t>Ublox</w:t>
            </w:r>
            <w:proofErr w:type="spellEnd"/>
            <w:r w:rsidRPr="10CA208E">
              <w:rPr>
                <w:color w:val="000000" w:themeColor="text1"/>
              </w:rPr>
              <w:t xml:space="preserve"> NEO-6M</w:t>
            </w:r>
          </w:p>
        </w:tc>
      </w:tr>
      <w:tr w:rsidR="10CA208E" w14:paraId="0670E265" w14:textId="77777777" w:rsidTr="448FAF7B">
        <w:trPr>
          <w:trHeight w:val="300"/>
        </w:trPr>
        <w:tc>
          <w:tcPr>
            <w:tcW w:w="2745" w:type="dxa"/>
            <w:tcBorders>
              <w:top w:val="nil"/>
              <w:left w:val="nil"/>
              <w:bottom w:val="nil"/>
              <w:right w:val="nil"/>
            </w:tcBorders>
            <w:tcMar>
              <w:top w:w="105" w:type="dxa"/>
              <w:left w:w="450" w:type="dxa"/>
              <w:bottom w:w="105" w:type="dxa"/>
              <w:right w:w="450" w:type="dxa"/>
            </w:tcMar>
            <w:vAlign w:val="center"/>
          </w:tcPr>
          <w:p w14:paraId="5E4C93C1" w14:textId="3D5F1964" w:rsidR="10CA208E" w:rsidRDefault="10CA208E" w:rsidP="10CA208E">
            <w:pPr>
              <w:jc w:val="center"/>
              <w:rPr>
                <w:b/>
                <w:bCs/>
                <w:color w:val="000000" w:themeColor="text1"/>
              </w:rPr>
            </w:pPr>
            <w:r w:rsidRPr="10CA208E">
              <w:rPr>
                <w:b/>
                <w:bCs/>
                <w:color w:val="000000" w:themeColor="text1"/>
              </w:rPr>
              <w:t>Receiver Type</w:t>
            </w:r>
          </w:p>
        </w:tc>
        <w:tc>
          <w:tcPr>
            <w:tcW w:w="5490" w:type="dxa"/>
            <w:tcBorders>
              <w:top w:val="nil"/>
              <w:left w:val="nil"/>
              <w:bottom w:val="nil"/>
              <w:right w:val="nil"/>
            </w:tcBorders>
            <w:tcMar>
              <w:top w:w="105" w:type="dxa"/>
              <w:left w:w="450" w:type="dxa"/>
              <w:bottom w:w="105" w:type="dxa"/>
              <w:right w:w="450" w:type="dxa"/>
            </w:tcMar>
            <w:vAlign w:val="center"/>
          </w:tcPr>
          <w:p w14:paraId="54DB96EA" w14:textId="2A254538" w:rsidR="10CA208E" w:rsidRDefault="10CA208E" w:rsidP="10CA208E">
            <w:pPr>
              <w:jc w:val="center"/>
              <w:rPr>
                <w:color w:val="000000" w:themeColor="text1"/>
              </w:rPr>
            </w:pPr>
            <w:r w:rsidRPr="10CA208E">
              <w:rPr>
                <w:color w:val="000000" w:themeColor="text1"/>
              </w:rPr>
              <w:t>50 Channels</w:t>
            </w:r>
            <w:r>
              <w:br/>
            </w:r>
            <w:r w:rsidRPr="10CA208E">
              <w:rPr>
                <w:color w:val="000000" w:themeColor="text1"/>
              </w:rPr>
              <w:t>GPS L1 frequency, C/A Code</w:t>
            </w:r>
            <w:r>
              <w:br/>
            </w:r>
            <w:r w:rsidRPr="10CA208E">
              <w:rPr>
                <w:color w:val="000000" w:themeColor="text1"/>
              </w:rPr>
              <w:t>SBAS: WAAS, EGNOS, MSAS</w:t>
            </w:r>
          </w:p>
        </w:tc>
      </w:tr>
      <w:tr w:rsidR="10CA208E" w14:paraId="1B175B03" w14:textId="77777777" w:rsidTr="448FAF7B">
        <w:trPr>
          <w:trHeight w:val="300"/>
        </w:trPr>
        <w:tc>
          <w:tcPr>
            <w:tcW w:w="2745" w:type="dxa"/>
            <w:tcBorders>
              <w:top w:val="nil"/>
              <w:left w:val="nil"/>
              <w:bottom w:val="nil"/>
              <w:right w:val="nil"/>
            </w:tcBorders>
            <w:shd w:val="clear" w:color="auto" w:fill="F5F5F5"/>
            <w:tcMar>
              <w:top w:w="105" w:type="dxa"/>
              <w:left w:w="450" w:type="dxa"/>
              <w:bottom w:w="105" w:type="dxa"/>
              <w:right w:w="450" w:type="dxa"/>
            </w:tcMar>
            <w:vAlign w:val="center"/>
          </w:tcPr>
          <w:p w14:paraId="08E969DE" w14:textId="068DF259" w:rsidR="10CA208E" w:rsidRDefault="448FAF7B" w:rsidP="10CA208E">
            <w:pPr>
              <w:jc w:val="center"/>
              <w:rPr>
                <w:b/>
                <w:bCs/>
                <w:color w:val="000000" w:themeColor="text1"/>
              </w:rPr>
            </w:pPr>
            <w:r w:rsidRPr="448FAF7B">
              <w:rPr>
                <w:b/>
                <w:bCs/>
                <w:color w:val="000000" w:themeColor="text1"/>
              </w:rPr>
              <w:t xml:space="preserve">Input Supply Voltage </w:t>
            </w:r>
          </w:p>
        </w:tc>
        <w:tc>
          <w:tcPr>
            <w:tcW w:w="5490" w:type="dxa"/>
            <w:tcBorders>
              <w:top w:val="nil"/>
              <w:left w:val="nil"/>
              <w:bottom w:val="nil"/>
              <w:right w:val="nil"/>
            </w:tcBorders>
            <w:shd w:val="clear" w:color="auto" w:fill="F5F5F5"/>
            <w:tcMar>
              <w:top w:w="105" w:type="dxa"/>
              <w:left w:w="450" w:type="dxa"/>
              <w:bottom w:w="105" w:type="dxa"/>
              <w:right w:w="450" w:type="dxa"/>
            </w:tcMar>
            <w:vAlign w:val="center"/>
          </w:tcPr>
          <w:p w14:paraId="177C477C" w14:textId="05F4C972" w:rsidR="10CA208E" w:rsidRDefault="10CA208E" w:rsidP="10CA208E">
            <w:pPr>
              <w:jc w:val="center"/>
              <w:rPr>
                <w:color w:val="000000" w:themeColor="text1"/>
              </w:rPr>
            </w:pPr>
            <w:r w:rsidRPr="10CA208E">
              <w:rPr>
                <w:color w:val="000000" w:themeColor="text1"/>
              </w:rPr>
              <w:t>2.7 ~ 6</w:t>
            </w:r>
          </w:p>
        </w:tc>
      </w:tr>
      <w:tr w:rsidR="10CA208E" w14:paraId="3EA90D48" w14:textId="77777777" w:rsidTr="448FAF7B">
        <w:trPr>
          <w:trHeight w:val="300"/>
        </w:trPr>
        <w:tc>
          <w:tcPr>
            <w:tcW w:w="2745" w:type="dxa"/>
            <w:tcBorders>
              <w:top w:val="nil"/>
              <w:left w:val="nil"/>
              <w:bottom w:val="nil"/>
              <w:right w:val="nil"/>
            </w:tcBorders>
            <w:tcMar>
              <w:top w:w="105" w:type="dxa"/>
              <w:left w:w="450" w:type="dxa"/>
              <w:bottom w:w="105" w:type="dxa"/>
              <w:right w:w="450" w:type="dxa"/>
            </w:tcMar>
            <w:vAlign w:val="center"/>
          </w:tcPr>
          <w:p w14:paraId="40704B65" w14:textId="31E094F9" w:rsidR="10CA208E" w:rsidRDefault="10CA208E" w:rsidP="10CA208E">
            <w:pPr>
              <w:jc w:val="center"/>
              <w:rPr>
                <w:b/>
                <w:bCs/>
                <w:color w:val="000000" w:themeColor="text1"/>
              </w:rPr>
            </w:pPr>
            <w:r w:rsidRPr="10CA208E">
              <w:rPr>
                <w:b/>
                <w:bCs/>
                <w:color w:val="000000" w:themeColor="text1"/>
              </w:rPr>
              <w:t>Main Chip</w:t>
            </w:r>
          </w:p>
        </w:tc>
        <w:tc>
          <w:tcPr>
            <w:tcW w:w="5490" w:type="dxa"/>
            <w:tcBorders>
              <w:top w:val="nil"/>
              <w:left w:val="nil"/>
              <w:bottom w:val="nil"/>
              <w:right w:val="nil"/>
            </w:tcBorders>
            <w:tcMar>
              <w:top w:w="105" w:type="dxa"/>
              <w:left w:w="450" w:type="dxa"/>
              <w:bottom w:w="105" w:type="dxa"/>
              <w:right w:w="450" w:type="dxa"/>
            </w:tcMar>
            <w:vAlign w:val="center"/>
          </w:tcPr>
          <w:p w14:paraId="7C712A6B" w14:textId="262D3481" w:rsidR="10CA208E" w:rsidRDefault="10CA208E" w:rsidP="10CA208E">
            <w:pPr>
              <w:jc w:val="center"/>
              <w:rPr>
                <w:color w:val="000000" w:themeColor="text1"/>
              </w:rPr>
            </w:pPr>
            <w:r w:rsidRPr="10CA208E">
              <w:rPr>
                <w:color w:val="000000" w:themeColor="text1"/>
              </w:rPr>
              <w:t>NEO-6</w:t>
            </w:r>
          </w:p>
        </w:tc>
      </w:tr>
      <w:tr w:rsidR="10CA208E" w14:paraId="2A1EB31F" w14:textId="77777777" w:rsidTr="448FAF7B">
        <w:trPr>
          <w:trHeight w:val="300"/>
        </w:trPr>
        <w:tc>
          <w:tcPr>
            <w:tcW w:w="2745" w:type="dxa"/>
            <w:tcBorders>
              <w:top w:val="nil"/>
              <w:left w:val="nil"/>
              <w:bottom w:val="nil"/>
              <w:right w:val="nil"/>
            </w:tcBorders>
            <w:shd w:val="clear" w:color="auto" w:fill="F5F5F5"/>
            <w:tcMar>
              <w:top w:w="105" w:type="dxa"/>
              <w:left w:w="450" w:type="dxa"/>
              <w:bottom w:w="105" w:type="dxa"/>
              <w:right w:w="450" w:type="dxa"/>
            </w:tcMar>
            <w:vAlign w:val="center"/>
          </w:tcPr>
          <w:p w14:paraId="6A2FC962" w14:textId="73662044" w:rsidR="10CA208E" w:rsidRDefault="10CA208E" w:rsidP="10CA208E">
            <w:pPr>
              <w:jc w:val="center"/>
              <w:rPr>
                <w:b/>
                <w:bCs/>
                <w:color w:val="000000" w:themeColor="text1"/>
              </w:rPr>
            </w:pPr>
            <w:r w:rsidRPr="10CA208E">
              <w:rPr>
                <w:b/>
                <w:bCs/>
                <w:color w:val="000000" w:themeColor="text1"/>
              </w:rPr>
              <w:t>Sensitivity (dBm)</w:t>
            </w:r>
          </w:p>
        </w:tc>
        <w:tc>
          <w:tcPr>
            <w:tcW w:w="5490" w:type="dxa"/>
            <w:tcBorders>
              <w:top w:val="nil"/>
              <w:left w:val="nil"/>
              <w:bottom w:val="nil"/>
              <w:right w:val="nil"/>
            </w:tcBorders>
            <w:shd w:val="clear" w:color="auto" w:fill="F5F5F5"/>
            <w:tcMar>
              <w:top w:w="105" w:type="dxa"/>
              <w:left w:w="450" w:type="dxa"/>
              <w:bottom w:w="105" w:type="dxa"/>
              <w:right w:w="450" w:type="dxa"/>
            </w:tcMar>
            <w:vAlign w:val="center"/>
          </w:tcPr>
          <w:p w14:paraId="685C96F8" w14:textId="5B018D39" w:rsidR="10CA208E" w:rsidRDefault="10CA208E" w:rsidP="10CA208E">
            <w:pPr>
              <w:jc w:val="center"/>
              <w:rPr>
                <w:color w:val="000000" w:themeColor="text1"/>
              </w:rPr>
            </w:pPr>
            <w:r w:rsidRPr="10CA208E">
              <w:rPr>
                <w:color w:val="000000" w:themeColor="text1"/>
              </w:rPr>
              <w:t>-160</w:t>
            </w:r>
            <w:r>
              <w:br/>
            </w:r>
            <w:r w:rsidRPr="10CA208E">
              <w:rPr>
                <w:color w:val="000000" w:themeColor="text1"/>
              </w:rPr>
              <w:t>156</w:t>
            </w:r>
            <w:r>
              <w:br/>
            </w:r>
            <w:r w:rsidRPr="10CA208E">
              <w:rPr>
                <w:color w:val="000000" w:themeColor="text1"/>
              </w:rPr>
              <w:t>Cold Start (without aiding): -147 dBm</w:t>
            </w:r>
            <w:r>
              <w:br/>
            </w:r>
            <w:r w:rsidRPr="10CA208E">
              <w:rPr>
                <w:color w:val="000000" w:themeColor="text1"/>
              </w:rPr>
              <w:t>Tracking &amp; Navigation: -161 dBm</w:t>
            </w:r>
          </w:p>
        </w:tc>
      </w:tr>
      <w:tr w:rsidR="10CA208E" w14:paraId="1EAD8D14" w14:textId="77777777" w:rsidTr="448FAF7B">
        <w:trPr>
          <w:trHeight w:val="300"/>
        </w:trPr>
        <w:tc>
          <w:tcPr>
            <w:tcW w:w="2745" w:type="dxa"/>
            <w:tcBorders>
              <w:top w:val="nil"/>
              <w:left w:val="nil"/>
              <w:bottom w:val="nil"/>
              <w:right w:val="nil"/>
            </w:tcBorders>
            <w:tcMar>
              <w:top w:w="105" w:type="dxa"/>
              <w:left w:w="450" w:type="dxa"/>
              <w:bottom w:w="105" w:type="dxa"/>
              <w:right w:w="450" w:type="dxa"/>
            </w:tcMar>
            <w:vAlign w:val="center"/>
          </w:tcPr>
          <w:p w14:paraId="55660757" w14:textId="4A7A1CBA" w:rsidR="10CA208E" w:rsidRDefault="10CA208E" w:rsidP="10CA208E">
            <w:pPr>
              <w:jc w:val="center"/>
              <w:rPr>
                <w:b/>
                <w:bCs/>
                <w:color w:val="000000" w:themeColor="text1"/>
              </w:rPr>
            </w:pPr>
            <w:r w:rsidRPr="10CA208E">
              <w:rPr>
                <w:b/>
                <w:bCs/>
                <w:color w:val="000000" w:themeColor="text1"/>
              </w:rPr>
              <w:t>Navigation Update Rate</w:t>
            </w:r>
          </w:p>
        </w:tc>
        <w:tc>
          <w:tcPr>
            <w:tcW w:w="5490" w:type="dxa"/>
            <w:tcBorders>
              <w:top w:val="nil"/>
              <w:left w:val="nil"/>
              <w:bottom w:val="nil"/>
              <w:right w:val="nil"/>
            </w:tcBorders>
            <w:tcMar>
              <w:top w:w="105" w:type="dxa"/>
              <w:left w:w="450" w:type="dxa"/>
              <w:bottom w:w="105" w:type="dxa"/>
              <w:right w:w="450" w:type="dxa"/>
            </w:tcMar>
            <w:vAlign w:val="center"/>
          </w:tcPr>
          <w:p w14:paraId="44714A23" w14:textId="4A34BBAC" w:rsidR="10CA208E" w:rsidRDefault="10CA208E" w:rsidP="10CA208E">
            <w:pPr>
              <w:jc w:val="center"/>
              <w:rPr>
                <w:color w:val="000000" w:themeColor="text1"/>
              </w:rPr>
            </w:pPr>
            <w:r w:rsidRPr="10CA208E">
              <w:rPr>
                <w:color w:val="000000" w:themeColor="text1"/>
              </w:rPr>
              <w:t>5Hz</w:t>
            </w:r>
          </w:p>
        </w:tc>
      </w:tr>
      <w:tr w:rsidR="10CA208E" w14:paraId="2D7A2E34" w14:textId="77777777" w:rsidTr="448FAF7B">
        <w:trPr>
          <w:trHeight w:val="300"/>
        </w:trPr>
        <w:tc>
          <w:tcPr>
            <w:tcW w:w="2745" w:type="dxa"/>
            <w:tcBorders>
              <w:top w:val="nil"/>
              <w:left w:val="nil"/>
              <w:bottom w:val="nil"/>
              <w:right w:val="nil"/>
            </w:tcBorders>
            <w:shd w:val="clear" w:color="auto" w:fill="F5F5F5"/>
            <w:tcMar>
              <w:top w:w="105" w:type="dxa"/>
              <w:left w:w="450" w:type="dxa"/>
              <w:bottom w:w="105" w:type="dxa"/>
              <w:right w:w="450" w:type="dxa"/>
            </w:tcMar>
            <w:vAlign w:val="center"/>
          </w:tcPr>
          <w:p w14:paraId="1C359953" w14:textId="6E66F006" w:rsidR="10CA208E" w:rsidRDefault="10CA208E" w:rsidP="10CA208E">
            <w:pPr>
              <w:jc w:val="center"/>
              <w:rPr>
                <w:b/>
                <w:bCs/>
                <w:color w:val="000000" w:themeColor="text1"/>
              </w:rPr>
            </w:pPr>
            <w:r w:rsidRPr="10CA208E">
              <w:rPr>
                <w:b/>
                <w:bCs/>
                <w:color w:val="000000" w:themeColor="text1"/>
              </w:rPr>
              <w:t>Position Accuracy (Meter)</w:t>
            </w:r>
          </w:p>
        </w:tc>
        <w:tc>
          <w:tcPr>
            <w:tcW w:w="5490" w:type="dxa"/>
            <w:tcBorders>
              <w:top w:val="nil"/>
              <w:left w:val="nil"/>
              <w:bottom w:val="nil"/>
              <w:right w:val="nil"/>
            </w:tcBorders>
            <w:shd w:val="clear" w:color="auto" w:fill="F5F5F5"/>
            <w:tcMar>
              <w:top w:w="105" w:type="dxa"/>
              <w:left w:w="450" w:type="dxa"/>
              <w:bottom w:w="105" w:type="dxa"/>
              <w:right w:w="450" w:type="dxa"/>
            </w:tcMar>
            <w:vAlign w:val="center"/>
          </w:tcPr>
          <w:p w14:paraId="47225992" w14:textId="15C3669E" w:rsidR="10CA208E" w:rsidRDefault="10CA208E" w:rsidP="10CA208E">
            <w:pPr>
              <w:jc w:val="center"/>
              <w:rPr>
                <w:color w:val="000000" w:themeColor="text1"/>
              </w:rPr>
            </w:pPr>
            <w:r w:rsidRPr="10CA208E">
              <w:rPr>
                <w:color w:val="000000" w:themeColor="text1"/>
              </w:rPr>
              <w:t>2</w:t>
            </w:r>
          </w:p>
        </w:tc>
      </w:tr>
    </w:tbl>
    <w:p w14:paraId="2507C10F" w14:textId="6B6234AC" w:rsidR="10CA208E" w:rsidRDefault="10CA208E" w:rsidP="10CA208E">
      <w:pPr>
        <w:rPr>
          <w:b/>
          <w:bCs/>
          <w:sz w:val="28"/>
          <w:szCs w:val="28"/>
        </w:rPr>
      </w:pPr>
    </w:p>
    <w:p w14:paraId="2977FC89" w14:textId="19929323" w:rsidR="10CA208E" w:rsidRDefault="10CA208E" w:rsidP="10CA208E">
      <w:pPr>
        <w:rPr>
          <w:b/>
          <w:bCs/>
          <w:sz w:val="28"/>
          <w:szCs w:val="28"/>
        </w:rPr>
      </w:pPr>
    </w:p>
    <w:p w14:paraId="236116FE" w14:textId="16C2F6A6" w:rsidR="73F3E4A5" w:rsidRDefault="73F3E4A5" w:rsidP="73F3E4A5">
      <w:pPr>
        <w:rPr>
          <w:b/>
          <w:bCs/>
          <w:sz w:val="28"/>
          <w:szCs w:val="28"/>
        </w:rPr>
      </w:pPr>
    </w:p>
    <w:p w14:paraId="664830FC" w14:textId="765ED43F" w:rsidR="73F3E4A5" w:rsidRDefault="73F3E4A5" w:rsidP="73F3E4A5">
      <w:pPr>
        <w:rPr>
          <w:b/>
          <w:bCs/>
          <w:sz w:val="28"/>
          <w:szCs w:val="28"/>
        </w:rPr>
      </w:pPr>
    </w:p>
    <w:p w14:paraId="11A311BF" w14:textId="7D56BD5D" w:rsidR="10CA208E" w:rsidRDefault="10CA208E" w:rsidP="10CA208E">
      <w:pPr>
        <w:rPr>
          <w:b/>
          <w:bCs/>
          <w:sz w:val="28"/>
          <w:szCs w:val="28"/>
        </w:rPr>
      </w:pPr>
      <w:r w:rsidRPr="10CA208E">
        <w:rPr>
          <w:b/>
          <w:bCs/>
          <w:sz w:val="28"/>
          <w:szCs w:val="28"/>
        </w:rPr>
        <w:t>2.9 Charger Protection Module: -</w:t>
      </w:r>
    </w:p>
    <w:p w14:paraId="28616A84" w14:textId="4B8F4B72" w:rsidR="10CA208E" w:rsidRDefault="73F3E4A5" w:rsidP="10CA208E">
      <w:pPr>
        <w:rPr>
          <w:color w:val="333E48"/>
        </w:rPr>
      </w:pPr>
      <w:r w:rsidRPr="73F3E4A5">
        <w:rPr>
          <w:color w:val="333E48"/>
        </w:rPr>
        <w:t xml:space="preserve"> </w:t>
      </w:r>
      <w:r w:rsidR="10CA208E" w:rsidRPr="10CA208E">
        <w:rPr>
          <w:color w:val="333E48"/>
        </w:rPr>
        <w:t xml:space="preserve">TP4056 1A Li-Ion Battery Charging Board Type C with Current Protection is a tiny module, perfect for charging single cell 3.7V 1 Ah or higher lithium-ion (Li-Ion) cells such as 16550s that don’t have their own protection circuit. Based on the TP4056 charger IC and DW01 battery protection IC this module will offer 1A charge current then cut off when finished. Furthermore, when the battery voltage drops below 2.4V the protection IC will switch the load off to protect the cell from running at too low of a voltage – and </w:t>
      </w:r>
      <w:r w:rsidRPr="73F3E4A5">
        <w:rPr>
          <w:color w:val="333E48"/>
        </w:rPr>
        <w:t>it</w:t>
      </w:r>
      <w:r w:rsidR="10CA208E" w:rsidRPr="10CA208E">
        <w:rPr>
          <w:color w:val="333E48"/>
        </w:rPr>
        <w:t xml:space="preserve"> protects against over-voltage and reverse polarity connection (it will usually destroy itself instead of the battery)</w:t>
      </w:r>
    </w:p>
    <w:p w14:paraId="0F1E77DD" w14:textId="0CDB44B4" w:rsidR="10CA208E" w:rsidRDefault="10CA208E" w:rsidP="10CA208E">
      <w:pPr>
        <w:rPr>
          <w:b/>
          <w:bCs/>
        </w:rPr>
      </w:pPr>
    </w:p>
    <w:p w14:paraId="04943FA7" w14:textId="5AB01642" w:rsidR="10CA208E" w:rsidRDefault="10CA208E" w:rsidP="10CA208E">
      <w:pPr>
        <w:rPr>
          <w:b/>
          <w:bCs/>
          <w:sz w:val="28"/>
          <w:szCs w:val="28"/>
        </w:rPr>
      </w:pPr>
    </w:p>
    <w:p w14:paraId="42C17693" w14:textId="3AECEAB6" w:rsidR="10CA208E" w:rsidRDefault="10CA208E" w:rsidP="10CA208E">
      <w:pPr>
        <w:rPr>
          <w:b/>
          <w:bCs/>
          <w:sz w:val="28"/>
          <w:szCs w:val="28"/>
        </w:rPr>
      </w:pPr>
      <w:proofErr w:type="gramStart"/>
      <w:r w:rsidRPr="10CA208E">
        <w:rPr>
          <w:b/>
          <w:bCs/>
          <w:sz w:val="28"/>
          <w:szCs w:val="28"/>
        </w:rPr>
        <w:t xml:space="preserve">2.10  </w:t>
      </w:r>
      <w:proofErr w:type="spellStart"/>
      <w:r w:rsidR="73F3E4A5" w:rsidRPr="73F3E4A5">
        <w:rPr>
          <w:b/>
          <w:bCs/>
          <w:sz w:val="28"/>
          <w:szCs w:val="28"/>
        </w:rPr>
        <w:t>Mecanum</w:t>
      </w:r>
      <w:proofErr w:type="spellEnd"/>
      <w:proofErr w:type="gramEnd"/>
      <w:r w:rsidRPr="10CA208E">
        <w:rPr>
          <w:b/>
          <w:bCs/>
          <w:sz w:val="28"/>
          <w:szCs w:val="28"/>
        </w:rPr>
        <w:t xml:space="preserve"> Wheel: -</w:t>
      </w:r>
    </w:p>
    <w:p w14:paraId="300E84F6" w14:textId="4D4B753B" w:rsidR="10CA208E" w:rsidRDefault="73F3E4A5" w:rsidP="10CA208E">
      <w:r w:rsidRPr="73F3E4A5">
        <w:rPr>
          <w:color w:val="202122"/>
        </w:rPr>
        <w:t xml:space="preserve"> </w:t>
      </w:r>
      <w:r w:rsidR="10CA208E" w:rsidRPr="10CA208E">
        <w:rPr>
          <w:color w:val="202122"/>
        </w:rPr>
        <w:t xml:space="preserve">The </w:t>
      </w:r>
      <w:proofErr w:type="spellStart"/>
      <w:r w:rsidR="10CA208E" w:rsidRPr="10CA208E">
        <w:rPr>
          <w:b/>
          <w:bCs/>
          <w:color w:val="202122"/>
        </w:rPr>
        <w:t>mecanum</w:t>
      </w:r>
      <w:proofErr w:type="spellEnd"/>
      <w:r w:rsidR="10CA208E" w:rsidRPr="10CA208E">
        <w:rPr>
          <w:b/>
          <w:bCs/>
          <w:color w:val="202122"/>
        </w:rPr>
        <w:t xml:space="preserve"> wheel</w:t>
      </w:r>
      <w:r w:rsidR="10CA208E" w:rsidRPr="10CA208E">
        <w:rPr>
          <w:color w:val="202122"/>
        </w:rPr>
        <w:t xml:space="preserve"> is an </w:t>
      </w:r>
      <w:r w:rsidR="10CA208E" w:rsidRPr="10CA208E">
        <w:t>omnidirectional</w:t>
      </w:r>
      <w:r w:rsidR="10CA208E" w:rsidRPr="10CA208E">
        <w:rPr>
          <w:color w:val="202122"/>
        </w:rPr>
        <w:t xml:space="preserve"> wheel design for a land-based </w:t>
      </w:r>
      <w:r w:rsidR="10CA208E" w:rsidRPr="10CA208E">
        <w:t>vehicle</w:t>
      </w:r>
      <w:r w:rsidR="10CA208E" w:rsidRPr="10CA208E">
        <w:rPr>
          <w:color w:val="202122"/>
        </w:rPr>
        <w:t xml:space="preserve"> to move in any direction. The </w:t>
      </w:r>
      <w:proofErr w:type="spellStart"/>
      <w:r w:rsidR="10CA208E" w:rsidRPr="10CA208E">
        <w:rPr>
          <w:color w:val="202122"/>
        </w:rPr>
        <w:t>mecanum</w:t>
      </w:r>
      <w:proofErr w:type="spellEnd"/>
      <w:r w:rsidR="10CA208E" w:rsidRPr="10CA208E">
        <w:rPr>
          <w:color w:val="202122"/>
        </w:rPr>
        <w:t xml:space="preserve"> wheel is a form of </w:t>
      </w:r>
      <w:r w:rsidR="10CA208E" w:rsidRPr="10CA208E">
        <w:t>tireless</w:t>
      </w:r>
      <w:r w:rsidR="10CA208E" w:rsidRPr="10CA208E">
        <w:rPr>
          <w:color w:val="202122"/>
        </w:rPr>
        <w:t xml:space="preserve"> wheel, with a series of </w:t>
      </w:r>
      <w:r w:rsidR="10CA208E" w:rsidRPr="10CA208E">
        <w:t>rubberized</w:t>
      </w:r>
      <w:r w:rsidR="10CA208E" w:rsidRPr="10CA208E">
        <w:rPr>
          <w:color w:val="202122"/>
        </w:rPr>
        <w:t xml:space="preserve"> external </w:t>
      </w:r>
      <w:r w:rsidR="10CA208E" w:rsidRPr="10CA208E">
        <w:t>rollers</w:t>
      </w:r>
      <w:r w:rsidR="10CA208E" w:rsidRPr="10CA208E">
        <w:rPr>
          <w:color w:val="202122"/>
        </w:rPr>
        <w:t xml:space="preserve"> obliquely attached to the whole circumference of its </w:t>
      </w:r>
      <w:r w:rsidR="10CA208E" w:rsidRPr="10CA208E">
        <w:t>rim</w:t>
      </w:r>
      <w:r w:rsidR="10CA208E" w:rsidRPr="10CA208E">
        <w:rPr>
          <w:color w:val="202122"/>
        </w:rPr>
        <w:t xml:space="preserve">. These rollers typically each have an </w:t>
      </w:r>
      <w:r w:rsidR="10CA208E" w:rsidRPr="10CA208E">
        <w:t>axis of rotation</w:t>
      </w:r>
      <w:r w:rsidR="10CA208E" w:rsidRPr="10CA208E">
        <w:rPr>
          <w:color w:val="202122"/>
        </w:rPr>
        <w:t xml:space="preserve"> at 45° to the wheel </w:t>
      </w:r>
      <w:r w:rsidR="10CA208E" w:rsidRPr="10CA208E">
        <w:t>plane</w:t>
      </w:r>
      <w:r w:rsidR="10CA208E" w:rsidRPr="10CA208E">
        <w:rPr>
          <w:color w:val="202122"/>
        </w:rPr>
        <w:t xml:space="preserve"> and at 45° to the </w:t>
      </w:r>
      <w:r w:rsidR="10CA208E" w:rsidRPr="10CA208E">
        <w:t>axle</w:t>
      </w:r>
      <w:r w:rsidR="10CA208E" w:rsidRPr="10CA208E">
        <w:rPr>
          <w:color w:val="202122"/>
        </w:rPr>
        <w:t xml:space="preserve"> line. Each </w:t>
      </w:r>
      <w:proofErr w:type="spellStart"/>
      <w:r w:rsidR="10CA208E" w:rsidRPr="10CA208E">
        <w:rPr>
          <w:color w:val="202122"/>
        </w:rPr>
        <w:t>Mecanum</w:t>
      </w:r>
      <w:proofErr w:type="spellEnd"/>
      <w:r w:rsidR="10CA208E" w:rsidRPr="10CA208E">
        <w:rPr>
          <w:color w:val="202122"/>
        </w:rPr>
        <w:t xml:space="preserve"> wheel is an independent non-steering </w:t>
      </w:r>
      <w:r w:rsidR="10CA208E" w:rsidRPr="10CA208E">
        <w:t>drive wheel</w:t>
      </w:r>
      <w:r w:rsidR="10CA208E" w:rsidRPr="10CA208E">
        <w:rPr>
          <w:color w:val="202122"/>
        </w:rPr>
        <w:t xml:space="preserve"> with its own </w:t>
      </w:r>
      <w:r w:rsidR="10CA208E" w:rsidRPr="10CA208E">
        <w:t>powertrain</w:t>
      </w:r>
      <w:r w:rsidR="10CA208E" w:rsidRPr="10CA208E">
        <w:rPr>
          <w:color w:val="202122"/>
        </w:rPr>
        <w:t xml:space="preserve">, and when spinning generates a </w:t>
      </w:r>
      <w:r w:rsidR="10CA208E" w:rsidRPr="10CA208E">
        <w:t>propelling force</w:t>
      </w:r>
      <w:r w:rsidR="10CA208E">
        <w:t xml:space="preserve"> </w:t>
      </w:r>
      <w:r w:rsidR="10CA208E" w:rsidRPr="10CA208E">
        <w:rPr>
          <w:color w:val="202122"/>
        </w:rPr>
        <w:t xml:space="preserve">perpendicular to the roller axle, which can be </w:t>
      </w:r>
      <w:r w:rsidR="10CA208E" w:rsidRPr="10CA208E">
        <w:t>vectored</w:t>
      </w:r>
      <w:r w:rsidR="10CA208E" w:rsidRPr="10CA208E">
        <w:rPr>
          <w:color w:val="202122"/>
        </w:rPr>
        <w:t xml:space="preserve"> into a</w:t>
      </w:r>
      <w:r w:rsidRPr="73F3E4A5">
        <w:rPr>
          <w:color w:val="202122"/>
        </w:rPr>
        <w:t xml:space="preserve"> </w:t>
      </w:r>
      <w:r w:rsidR="10CA208E" w:rsidRPr="10CA208E">
        <w:rPr>
          <w:color w:val="202122"/>
        </w:rPr>
        <w:t>longitudinal and a transverse component in relation to the vehicle.</w:t>
      </w:r>
    </w:p>
    <w:p w14:paraId="115DA302" w14:textId="43F96E35" w:rsidR="10CA208E" w:rsidRDefault="10CA208E" w:rsidP="10CA208E">
      <w:r>
        <w:lastRenderedPageBreak/>
        <w:t xml:space="preserve">              </w:t>
      </w:r>
      <w:r>
        <w:rPr>
          <w:noProof/>
        </w:rPr>
        <w:drawing>
          <wp:inline distT="0" distB="0" distL="0" distR="0" wp14:anchorId="75A5831A" wp14:editId="34D8D2A1">
            <wp:extent cx="3800475" cy="3524250"/>
            <wp:effectExtent l="0" t="0" r="0" b="0"/>
            <wp:docPr id="1073928189" name="Picture 1073928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800475" cy="3524250"/>
                    </a:xfrm>
                    <a:prstGeom prst="rect">
                      <a:avLst/>
                    </a:prstGeom>
                  </pic:spPr>
                </pic:pic>
              </a:graphicData>
            </a:graphic>
          </wp:inline>
        </w:drawing>
      </w:r>
    </w:p>
    <w:p w14:paraId="556C2D26" w14:textId="47D6544E" w:rsidR="10CA208E" w:rsidRDefault="10CA208E" w:rsidP="10CA208E">
      <w:pPr>
        <w:jc w:val="center"/>
      </w:pPr>
    </w:p>
    <w:p w14:paraId="04D9C99E" w14:textId="70C3DC07" w:rsidR="10CA208E" w:rsidRDefault="10CA208E" w:rsidP="10CA208E">
      <w:pPr>
        <w:rPr>
          <w:b/>
          <w:bCs/>
          <w:sz w:val="28"/>
          <w:szCs w:val="28"/>
        </w:rPr>
      </w:pPr>
    </w:p>
    <w:p w14:paraId="4F341F7C" w14:textId="2E36AF26" w:rsidR="10CA208E" w:rsidRDefault="10CA208E" w:rsidP="10CA208E">
      <w:pPr>
        <w:rPr>
          <w:b/>
          <w:bCs/>
          <w:sz w:val="28"/>
          <w:szCs w:val="28"/>
        </w:rPr>
      </w:pPr>
      <w:r w:rsidRPr="10CA208E">
        <w:rPr>
          <w:b/>
          <w:bCs/>
          <w:sz w:val="28"/>
          <w:szCs w:val="28"/>
        </w:rPr>
        <w:t>2.12 Joystick Module: -</w:t>
      </w:r>
    </w:p>
    <w:p w14:paraId="07700F4D" w14:textId="0BCF187C" w:rsidR="10CA208E" w:rsidRDefault="73F3E4A5" w:rsidP="10CA208E">
      <w:pPr>
        <w:jc w:val="both"/>
        <w:rPr>
          <w:color w:val="333E48"/>
        </w:rPr>
      </w:pPr>
      <w:r w:rsidRPr="73F3E4A5">
        <w:rPr>
          <w:color w:val="333E48"/>
        </w:rPr>
        <w:t xml:space="preserve"> </w:t>
      </w:r>
      <w:r w:rsidR="10CA208E" w:rsidRPr="10CA208E">
        <w:rPr>
          <w:color w:val="333E48"/>
        </w:rPr>
        <w:t>Joystick Module PS2 Breakout Sensor very similar to the ‘analog’ joysticks on PS2 (PlayStation 2) controllers. Directional movements are simply two potentiometers – one for each axis. Pots are ~10k each. This joystick also has a select button that is actuated when the joystick is press down. With the help of this Joystick Module, you can measure position coordinates on the X and Y axis by moving the “hat”. It also contains a switch that is press-able by pushing the “hat</w:t>
      </w:r>
      <w:r w:rsidRPr="73F3E4A5">
        <w:rPr>
          <w:color w:val="333E48"/>
        </w:rPr>
        <w:t xml:space="preserve">". </w:t>
      </w:r>
      <w:r w:rsidR="10CA208E" w:rsidRPr="10CA208E">
        <w:rPr>
          <w:color w:val="333E48"/>
        </w:rPr>
        <w:t>It also contains a switch that is press-able by pushing the “hat” down. Similar to the XBOX controller. The X and Y axes are two 10k potentiometers which control 2D movement by generating analog signals. When the module is in working mode, it will output two analog values, representing two directions. This module uses the 5V power supply, and value, when reading through analog input, would be about 2.5V, a value will increase with joystick movement and will go up till maximum 5V; the value will decrease when the joystick is moved in other direction till 0V.</w:t>
      </w:r>
    </w:p>
    <w:p w14:paraId="162C3CAB" w14:textId="55AA5CDA" w:rsidR="10CA208E" w:rsidRDefault="10CA208E" w:rsidP="10CA208E">
      <w:pPr>
        <w:rPr>
          <w:b/>
          <w:bCs/>
        </w:rPr>
      </w:pPr>
    </w:p>
    <w:p w14:paraId="09DA12B8" w14:textId="72318857" w:rsidR="10CA208E" w:rsidRDefault="10CA208E" w:rsidP="10CA208E">
      <w:r>
        <w:lastRenderedPageBreak/>
        <w:t xml:space="preserve">                       </w:t>
      </w:r>
      <w:r>
        <w:rPr>
          <w:noProof/>
        </w:rPr>
        <w:drawing>
          <wp:inline distT="0" distB="0" distL="0" distR="0" wp14:anchorId="48118102" wp14:editId="7D2FC21F">
            <wp:extent cx="2638425" cy="2390775"/>
            <wp:effectExtent l="0" t="0" r="0" b="0"/>
            <wp:docPr id="939190504" name="Picture 939190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638425" cy="2390775"/>
                    </a:xfrm>
                    <a:prstGeom prst="rect">
                      <a:avLst/>
                    </a:prstGeom>
                  </pic:spPr>
                </pic:pic>
              </a:graphicData>
            </a:graphic>
          </wp:inline>
        </w:drawing>
      </w:r>
    </w:p>
    <w:p w14:paraId="2C52450E" w14:textId="3E2580AA" w:rsidR="10CA208E" w:rsidRDefault="10CA208E" w:rsidP="10CA208E">
      <w:pPr>
        <w:rPr>
          <w:b/>
          <w:bCs/>
          <w:sz w:val="28"/>
          <w:szCs w:val="28"/>
        </w:rPr>
      </w:pPr>
    </w:p>
    <w:p w14:paraId="07678E62" w14:textId="3531F41F" w:rsidR="10CA208E" w:rsidRDefault="10CA208E" w:rsidP="10CA208E">
      <w:pPr>
        <w:rPr>
          <w:b/>
          <w:bCs/>
          <w:sz w:val="28"/>
          <w:szCs w:val="28"/>
        </w:rPr>
      </w:pPr>
      <w:r w:rsidRPr="10CA208E">
        <w:rPr>
          <w:b/>
          <w:bCs/>
          <w:sz w:val="28"/>
          <w:szCs w:val="28"/>
        </w:rPr>
        <w:t xml:space="preserve">2.13 Acrylic </w:t>
      </w:r>
      <w:r w:rsidR="69B30D56" w:rsidRPr="69B30D56">
        <w:rPr>
          <w:b/>
          <w:bCs/>
          <w:sz w:val="28"/>
          <w:szCs w:val="28"/>
        </w:rPr>
        <w:t>sheet</w:t>
      </w:r>
      <w:r w:rsidRPr="10CA208E">
        <w:rPr>
          <w:b/>
          <w:bCs/>
          <w:sz w:val="28"/>
          <w:szCs w:val="28"/>
        </w:rPr>
        <w:t>: -</w:t>
      </w:r>
    </w:p>
    <w:p w14:paraId="2F39F770" w14:textId="4DC7AD8D" w:rsidR="10CA208E" w:rsidRDefault="73F3E4A5" w:rsidP="10CA208E">
      <w:pPr>
        <w:rPr>
          <w:color w:val="212529"/>
        </w:rPr>
      </w:pPr>
      <w:r w:rsidRPr="73F3E4A5">
        <w:rPr>
          <w:color w:val="212529"/>
        </w:rPr>
        <w:t xml:space="preserve"> </w:t>
      </w:r>
      <w:r w:rsidR="10CA208E" w:rsidRPr="10CA208E">
        <w:rPr>
          <w:color w:val="212529"/>
        </w:rPr>
        <w:t>Acrylic is a plastic material with outstanding strength, stiffness, and optical clarity. Acrylic sheet is easy to fabricate, bond well with adhesives and solvents, and is easy to thermoform. It has superior weathering properties compared to many other transparent plastics. Cast acrylic sheet is much more flexible than glass or many other building materials. When using large sheets for windows, it is important that rabbets or channels be deep enough to provide support against high winds. Colorless Cast acrylic sheet has a light transmittance of 92%. It is clearer than window glass and will not turn yellow.</w:t>
      </w:r>
      <w:r w:rsidRPr="73F3E4A5">
        <w:rPr>
          <w:color w:val="212529"/>
        </w:rPr>
        <w:t xml:space="preserve"> </w:t>
      </w:r>
      <w:r w:rsidR="10CA208E" w:rsidRPr="10CA208E">
        <w:rPr>
          <w:color w:val="212529"/>
        </w:rPr>
        <w:t>Cast acrylic sheet is also available in a large variety of transparent and translucent colors. Shatter-resistant, earthquake-safe, and burglar-resistant. Increase safety with windows glazed of acrylic. Acrylic, also known as Plexiglass, is a versatile plastic material with a variety of purposes and benefits, available in a spectrum of colors and opacities. High impact resistance High optical clarity Innate weather ability and UV resistance</w:t>
      </w:r>
    </w:p>
    <w:p w14:paraId="3B5BF9E2" w14:textId="02126163" w:rsidR="10CA208E" w:rsidRDefault="10CA208E" w:rsidP="10CA208E">
      <w:r>
        <w:br/>
        <w:t xml:space="preserve">                         </w:t>
      </w:r>
      <w:r>
        <w:rPr>
          <w:noProof/>
        </w:rPr>
        <w:drawing>
          <wp:inline distT="0" distB="0" distL="0" distR="0" wp14:anchorId="6F714BA3" wp14:editId="36650F9D">
            <wp:extent cx="3390900" cy="2095500"/>
            <wp:effectExtent l="0" t="0" r="0" b="0"/>
            <wp:docPr id="417065894" name="Picture 417065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3390900" cy="2095500"/>
                    </a:xfrm>
                    <a:prstGeom prst="rect">
                      <a:avLst/>
                    </a:prstGeom>
                  </pic:spPr>
                </pic:pic>
              </a:graphicData>
            </a:graphic>
          </wp:inline>
        </w:drawing>
      </w:r>
    </w:p>
    <w:p w14:paraId="7EC2DBEB" w14:textId="7B41CBA1" w:rsidR="10CA208E" w:rsidRDefault="10CA208E" w:rsidP="10CA208E">
      <w:pPr>
        <w:rPr>
          <w:b/>
          <w:bCs/>
          <w:sz w:val="36"/>
          <w:szCs w:val="36"/>
        </w:rPr>
      </w:pPr>
    </w:p>
    <w:p w14:paraId="7FA9C93E" w14:textId="725F879E" w:rsidR="10CA208E" w:rsidRDefault="10CA208E" w:rsidP="10CA208E">
      <w:pPr>
        <w:rPr>
          <w:b/>
          <w:bCs/>
          <w:sz w:val="36"/>
          <w:szCs w:val="36"/>
        </w:rPr>
      </w:pPr>
    </w:p>
    <w:p w14:paraId="07142550" w14:textId="0C007B81" w:rsidR="10CA208E" w:rsidRDefault="10CA208E" w:rsidP="10CA208E">
      <w:pPr>
        <w:rPr>
          <w:b/>
          <w:bCs/>
          <w:sz w:val="36"/>
          <w:szCs w:val="36"/>
        </w:rPr>
      </w:pPr>
    </w:p>
    <w:p w14:paraId="6EAEF6F6" w14:textId="47BF34E3" w:rsidR="10CA208E" w:rsidRDefault="10CA208E" w:rsidP="10CA208E">
      <w:pPr>
        <w:rPr>
          <w:b/>
          <w:bCs/>
          <w:sz w:val="36"/>
          <w:szCs w:val="36"/>
        </w:rPr>
      </w:pPr>
    </w:p>
    <w:p w14:paraId="4EF4A371" w14:textId="49EDEC0D" w:rsidR="10CA208E" w:rsidRDefault="10CA208E" w:rsidP="00C45952">
      <w:pPr>
        <w:rPr>
          <w:b/>
          <w:bCs/>
          <w:sz w:val="36"/>
          <w:szCs w:val="36"/>
          <w:u w:val="single"/>
        </w:rPr>
      </w:pPr>
    </w:p>
    <w:p w14:paraId="406D9ABC" w14:textId="28F9B80E" w:rsidR="10CA208E" w:rsidRDefault="448FAF7B" w:rsidP="448FAF7B">
      <w:pPr>
        <w:jc w:val="center"/>
        <w:rPr>
          <w:b/>
          <w:bCs/>
          <w:sz w:val="36"/>
          <w:szCs w:val="36"/>
          <w:u w:val="single"/>
        </w:rPr>
      </w:pPr>
      <w:r w:rsidRPr="448FAF7B">
        <w:rPr>
          <w:b/>
          <w:bCs/>
          <w:sz w:val="36"/>
          <w:szCs w:val="36"/>
          <w:u w:val="single"/>
        </w:rPr>
        <w:lastRenderedPageBreak/>
        <w:t xml:space="preserve">CHAPTER </w:t>
      </w:r>
      <w:proofErr w:type="gramStart"/>
      <w:r w:rsidRPr="448FAF7B">
        <w:rPr>
          <w:b/>
          <w:bCs/>
          <w:sz w:val="36"/>
          <w:szCs w:val="36"/>
          <w:u w:val="single"/>
        </w:rPr>
        <w:t>3 :</w:t>
      </w:r>
      <w:proofErr w:type="gramEnd"/>
      <w:r w:rsidRPr="448FAF7B">
        <w:rPr>
          <w:b/>
          <w:bCs/>
          <w:sz w:val="36"/>
          <w:szCs w:val="36"/>
          <w:u w:val="single"/>
        </w:rPr>
        <w:t xml:space="preserve"> -   SOFTWARE</w:t>
      </w:r>
    </w:p>
    <w:p w14:paraId="228F0E1E" w14:textId="407791F5" w:rsidR="10CA208E" w:rsidRDefault="10CA208E" w:rsidP="10CA208E">
      <w:pPr>
        <w:rPr>
          <w:b/>
          <w:bCs/>
          <w:sz w:val="36"/>
          <w:szCs w:val="36"/>
        </w:rPr>
      </w:pPr>
    </w:p>
    <w:p w14:paraId="3FF2DC82" w14:textId="7E65DAB8" w:rsidR="10CA208E" w:rsidRDefault="10CA208E" w:rsidP="10CA208E">
      <w:pPr>
        <w:rPr>
          <w:b/>
          <w:bCs/>
          <w:sz w:val="36"/>
          <w:szCs w:val="36"/>
        </w:rPr>
      </w:pPr>
      <w:r w:rsidRPr="10CA208E">
        <w:rPr>
          <w:b/>
          <w:bCs/>
          <w:sz w:val="28"/>
          <w:szCs w:val="28"/>
        </w:rPr>
        <w:t>3.1 Receiver Rover Code: -</w:t>
      </w:r>
    </w:p>
    <w:p w14:paraId="5966968D" w14:textId="6C8942D1" w:rsidR="10CA208E" w:rsidRPr="000E673D" w:rsidRDefault="3C70C8F2" w:rsidP="3C70C8F2">
      <w:pPr>
        <w:rPr>
          <w:lang w:val="en-IN"/>
        </w:rPr>
      </w:pPr>
      <w:r w:rsidRPr="7C794D72">
        <w:t>#include &lt;</w:t>
      </w:r>
      <w:proofErr w:type="spellStart"/>
      <w:r w:rsidRPr="7C794D72">
        <w:t>SPI.h</w:t>
      </w:r>
      <w:proofErr w:type="spellEnd"/>
      <w:r w:rsidRPr="7C794D72">
        <w:t>&gt;             // FOR SPI COMMUNICATION OF NRF24L01 WITH ARDUINO</w:t>
      </w:r>
    </w:p>
    <w:p w14:paraId="151B83BD" w14:textId="544F2A76" w:rsidR="10CA208E" w:rsidRDefault="3C70C8F2" w:rsidP="3C70C8F2">
      <w:r w:rsidRPr="7C794D72">
        <w:t>#include &lt;nRF24L01.h&gt;        // FOR NRF24L01</w:t>
      </w:r>
    </w:p>
    <w:p w14:paraId="2EB9E3B9" w14:textId="113AFF7D" w:rsidR="10CA208E" w:rsidRDefault="3C70C8F2" w:rsidP="3C70C8F2">
      <w:r w:rsidRPr="7C794D72">
        <w:t>#include &lt;RF24.h&gt;            // FOR NRF24L01</w:t>
      </w:r>
    </w:p>
    <w:p w14:paraId="093015D8" w14:textId="57AD5B01" w:rsidR="10CA208E" w:rsidRDefault="3C70C8F2" w:rsidP="3C70C8F2">
      <w:r w:rsidRPr="7C794D72">
        <w:t>#include &lt;</w:t>
      </w:r>
      <w:proofErr w:type="spellStart"/>
      <w:r w:rsidRPr="7C794D72">
        <w:t>AFMotor.h</w:t>
      </w:r>
      <w:proofErr w:type="spellEnd"/>
      <w:r w:rsidRPr="7C794D72">
        <w:t>&gt;         // FOR MOTORS</w:t>
      </w:r>
    </w:p>
    <w:p w14:paraId="121C2E45" w14:textId="25F88E72" w:rsidR="10CA208E" w:rsidRDefault="3C70C8F2" w:rsidP="3C70C8F2">
      <w:r w:rsidRPr="7C794D72">
        <w:t>#include &lt;</w:t>
      </w:r>
      <w:proofErr w:type="spellStart"/>
      <w:r w:rsidRPr="7C794D72">
        <w:t>TinyGPS</w:t>
      </w:r>
      <w:proofErr w:type="spellEnd"/>
      <w:r w:rsidRPr="7C794D72">
        <w:t>++.h&gt;       // FOR GPS</w:t>
      </w:r>
    </w:p>
    <w:p w14:paraId="4C5B05A4" w14:textId="3EEBF451" w:rsidR="10CA208E" w:rsidRDefault="3C70C8F2" w:rsidP="3C70C8F2">
      <w:r w:rsidRPr="7C794D72">
        <w:t>#include &lt;</w:t>
      </w:r>
      <w:proofErr w:type="spellStart"/>
      <w:r w:rsidRPr="7C794D72">
        <w:t>Servo.h</w:t>
      </w:r>
      <w:proofErr w:type="spellEnd"/>
      <w:r w:rsidRPr="7C794D72">
        <w:t xml:space="preserve">&gt;           // FOR SERVO </w:t>
      </w:r>
    </w:p>
    <w:p w14:paraId="1F3360FA" w14:textId="7F52575A" w:rsidR="10CA208E" w:rsidRDefault="3C70C8F2" w:rsidP="3C70C8F2">
      <w:r w:rsidRPr="7C794D72">
        <w:t>#include &lt;</w:t>
      </w:r>
      <w:proofErr w:type="spellStart"/>
      <w:r w:rsidRPr="7C794D72">
        <w:t>NewPing.h</w:t>
      </w:r>
      <w:proofErr w:type="spellEnd"/>
      <w:r w:rsidRPr="7C794D72">
        <w:t>&gt;         // FOR ULTRASONIC SENSORS</w:t>
      </w:r>
    </w:p>
    <w:p w14:paraId="3A065199" w14:textId="30D3412A" w:rsidR="10CA208E" w:rsidRDefault="3C70C8F2" w:rsidP="3C70C8F2">
      <w:r w:rsidRPr="7C794D72">
        <w:t xml:space="preserve"> </w:t>
      </w:r>
    </w:p>
    <w:p w14:paraId="529C68AC" w14:textId="4E0E7984" w:rsidR="10CA208E" w:rsidRDefault="3C70C8F2" w:rsidP="3C70C8F2">
      <w:r w:rsidRPr="7C794D72">
        <w:t xml:space="preserve">RF24 </w:t>
      </w:r>
      <w:proofErr w:type="gramStart"/>
      <w:r w:rsidRPr="7C794D72">
        <w:t>radio(</w:t>
      </w:r>
      <w:proofErr w:type="gramEnd"/>
      <w:r w:rsidRPr="7C794D72">
        <w:t>48, 49);                  // nRF24L01 (CE, CSN)</w:t>
      </w:r>
    </w:p>
    <w:p w14:paraId="1967F23B" w14:textId="0E9F47B8" w:rsidR="10CA208E" w:rsidRDefault="3C70C8F2" w:rsidP="3C70C8F2">
      <w:r w:rsidRPr="7C794D72">
        <w:t xml:space="preserve">const byte </w:t>
      </w:r>
      <w:proofErr w:type="gramStart"/>
      <w:r w:rsidRPr="7C794D72">
        <w:t>addresses[</w:t>
      </w:r>
      <w:proofErr w:type="gramEnd"/>
      <w:r w:rsidRPr="7C794D72">
        <w:t>][6] = {"00001", "00002"};  //PIPE ADDRESS</w:t>
      </w:r>
    </w:p>
    <w:p w14:paraId="6CECB4EF" w14:textId="01A08FE9" w:rsidR="10CA208E" w:rsidRDefault="3C70C8F2" w:rsidP="3C70C8F2">
      <w:r w:rsidRPr="7C794D72">
        <w:t xml:space="preserve"> </w:t>
      </w:r>
    </w:p>
    <w:p w14:paraId="76BF6670" w14:textId="21C15929" w:rsidR="10CA208E" w:rsidRDefault="3C70C8F2" w:rsidP="3C70C8F2">
      <w:r w:rsidRPr="7C794D72">
        <w:t>unsigned long time0 = 0;</w:t>
      </w:r>
    </w:p>
    <w:p w14:paraId="2F179B8F" w14:textId="491005D1" w:rsidR="10CA208E" w:rsidRDefault="3C70C8F2" w:rsidP="3C70C8F2">
      <w:r w:rsidRPr="7C794D72">
        <w:t>unsigned long time1 = 0;</w:t>
      </w:r>
    </w:p>
    <w:p w14:paraId="47807E35" w14:textId="6B2B6707" w:rsidR="10CA208E" w:rsidRDefault="3C70C8F2" w:rsidP="3C70C8F2">
      <w:r w:rsidRPr="7C794D72">
        <w:t xml:space="preserve"> </w:t>
      </w:r>
    </w:p>
    <w:p w14:paraId="65C42CC0" w14:textId="3F686C40" w:rsidR="10CA208E" w:rsidRDefault="3C70C8F2" w:rsidP="3C70C8F2">
      <w:r w:rsidRPr="7C794D72">
        <w:t>#define toggle 16</w:t>
      </w:r>
    </w:p>
    <w:p w14:paraId="05884A76" w14:textId="0AE51B4D" w:rsidR="10CA208E" w:rsidRDefault="3C70C8F2" w:rsidP="3C70C8F2">
      <w:r w:rsidRPr="7C794D72">
        <w:t xml:space="preserve">int </w:t>
      </w:r>
      <w:proofErr w:type="spellStart"/>
      <w:r w:rsidRPr="7C794D72">
        <w:t>flag_front</w:t>
      </w:r>
      <w:proofErr w:type="spellEnd"/>
      <w:r w:rsidRPr="7C794D72">
        <w:t>=</w:t>
      </w:r>
      <w:proofErr w:type="gramStart"/>
      <w:r w:rsidRPr="7C794D72">
        <w:t>1 ,</w:t>
      </w:r>
      <w:proofErr w:type="gramEnd"/>
      <w:r w:rsidRPr="7C794D72">
        <w:t xml:space="preserve"> </w:t>
      </w:r>
      <w:proofErr w:type="spellStart"/>
      <w:r w:rsidRPr="7C794D72">
        <w:t>flag_back</w:t>
      </w:r>
      <w:proofErr w:type="spellEnd"/>
      <w:r w:rsidRPr="7C794D72">
        <w:t xml:space="preserve">=1 , </w:t>
      </w:r>
      <w:proofErr w:type="spellStart"/>
      <w:r w:rsidRPr="7C794D72">
        <w:t>flag_left</w:t>
      </w:r>
      <w:proofErr w:type="spellEnd"/>
      <w:r w:rsidRPr="7C794D72">
        <w:t xml:space="preserve">=1 , </w:t>
      </w:r>
      <w:proofErr w:type="spellStart"/>
      <w:r w:rsidRPr="7C794D72">
        <w:t>flag_right</w:t>
      </w:r>
      <w:proofErr w:type="spellEnd"/>
      <w:r w:rsidRPr="7C794D72">
        <w:t>=1;</w:t>
      </w:r>
    </w:p>
    <w:p w14:paraId="4751EBCB" w14:textId="52978DB4" w:rsidR="10CA208E" w:rsidRDefault="3C70C8F2" w:rsidP="3C70C8F2">
      <w:r w:rsidRPr="7C794D72">
        <w:t xml:space="preserve"> </w:t>
      </w:r>
    </w:p>
    <w:p w14:paraId="34E51AFA" w14:textId="324D683E" w:rsidR="10CA208E" w:rsidRDefault="3C70C8F2" w:rsidP="3C70C8F2">
      <w:r w:rsidRPr="7C794D72">
        <w:t xml:space="preserve"> </w:t>
      </w:r>
    </w:p>
    <w:p w14:paraId="1C56C59C" w14:textId="18A22EC1" w:rsidR="10CA208E" w:rsidRDefault="3C70C8F2" w:rsidP="3C70C8F2">
      <w:proofErr w:type="spellStart"/>
      <w:r w:rsidRPr="7C794D72">
        <w:t>AF_DCMotor</w:t>
      </w:r>
      <w:proofErr w:type="spellEnd"/>
      <w:r w:rsidRPr="7C794D72">
        <w:t xml:space="preserve"> motor1(1</w:t>
      </w:r>
      <w:proofErr w:type="gramStart"/>
      <w:r w:rsidRPr="7C794D72">
        <w:t xml:space="preserve">);   </w:t>
      </w:r>
      <w:proofErr w:type="gramEnd"/>
      <w:r w:rsidRPr="7C794D72">
        <w:t xml:space="preserve">             // FOR MOTORS</w:t>
      </w:r>
    </w:p>
    <w:p w14:paraId="77B8B40E" w14:textId="1606F1BC" w:rsidR="10CA208E" w:rsidRDefault="3C70C8F2" w:rsidP="3C70C8F2">
      <w:proofErr w:type="spellStart"/>
      <w:r w:rsidRPr="7C794D72">
        <w:t>AF_DCMotor</w:t>
      </w:r>
      <w:proofErr w:type="spellEnd"/>
      <w:r w:rsidRPr="7C794D72">
        <w:t xml:space="preserve"> motor2(2);</w:t>
      </w:r>
    </w:p>
    <w:p w14:paraId="53EC71D1" w14:textId="3AE2EED0" w:rsidR="10CA208E" w:rsidRDefault="3C70C8F2" w:rsidP="3C70C8F2">
      <w:proofErr w:type="spellStart"/>
      <w:r w:rsidRPr="7C794D72">
        <w:t>AF_DCMotor</w:t>
      </w:r>
      <w:proofErr w:type="spellEnd"/>
      <w:r w:rsidRPr="7C794D72">
        <w:t xml:space="preserve"> motor3(3);</w:t>
      </w:r>
    </w:p>
    <w:p w14:paraId="24EDC65D" w14:textId="0B55F886" w:rsidR="10CA208E" w:rsidRDefault="3C70C8F2" w:rsidP="3C70C8F2">
      <w:proofErr w:type="spellStart"/>
      <w:r w:rsidRPr="7C794D72">
        <w:t>AF_DCMotor</w:t>
      </w:r>
      <w:proofErr w:type="spellEnd"/>
      <w:r w:rsidRPr="7C794D72">
        <w:t xml:space="preserve"> motor4(4);</w:t>
      </w:r>
    </w:p>
    <w:p w14:paraId="4BC6BE55" w14:textId="4E6E7F07" w:rsidR="10CA208E" w:rsidRDefault="3C70C8F2" w:rsidP="3C70C8F2">
      <w:r w:rsidRPr="7C794D72">
        <w:t xml:space="preserve"> </w:t>
      </w:r>
    </w:p>
    <w:p w14:paraId="5863CAD9" w14:textId="2DD62A94" w:rsidR="10CA208E" w:rsidRDefault="3C70C8F2" w:rsidP="3C70C8F2">
      <w:r w:rsidRPr="7C794D72">
        <w:t xml:space="preserve">Servo </w:t>
      </w:r>
      <w:proofErr w:type="spellStart"/>
      <w:proofErr w:type="gramStart"/>
      <w:r w:rsidRPr="7C794D72">
        <w:t>servoX</w:t>
      </w:r>
      <w:proofErr w:type="spellEnd"/>
      <w:r w:rsidRPr="7C794D72">
        <w:t xml:space="preserve">;   </w:t>
      </w:r>
      <w:proofErr w:type="gramEnd"/>
      <w:r w:rsidRPr="7C794D72">
        <w:t xml:space="preserve">                     // CREATE SERVO USING THIS FUNCTION </w:t>
      </w:r>
    </w:p>
    <w:p w14:paraId="6F6780FE" w14:textId="2724F06F" w:rsidR="10CA208E" w:rsidRDefault="3C70C8F2" w:rsidP="3C70C8F2">
      <w:r w:rsidRPr="7C794D72">
        <w:t xml:space="preserve">Servo </w:t>
      </w:r>
      <w:proofErr w:type="spellStart"/>
      <w:r w:rsidRPr="7C794D72">
        <w:t>servoY</w:t>
      </w:r>
      <w:proofErr w:type="spellEnd"/>
      <w:r w:rsidRPr="7C794D72">
        <w:t>;</w:t>
      </w:r>
    </w:p>
    <w:p w14:paraId="0B30CF37" w14:textId="70DAD354" w:rsidR="10CA208E" w:rsidRDefault="3C70C8F2" w:rsidP="3C70C8F2">
      <w:r w:rsidRPr="7C794D72">
        <w:t xml:space="preserve">int </w:t>
      </w:r>
      <w:proofErr w:type="spellStart"/>
      <w:r w:rsidRPr="7C794D72">
        <w:t>angleX</w:t>
      </w:r>
      <w:proofErr w:type="spellEnd"/>
      <w:r w:rsidRPr="7C794D72">
        <w:t xml:space="preserve"> = 180;</w:t>
      </w:r>
    </w:p>
    <w:p w14:paraId="27782B32" w14:textId="4E65CD74" w:rsidR="10CA208E" w:rsidRDefault="3C70C8F2" w:rsidP="3C70C8F2">
      <w:r w:rsidRPr="7C794D72">
        <w:t xml:space="preserve">int </w:t>
      </w:r>
      <w:proofErr w:type="spellStart"/>
      <w:r w:rsidRPr="7C794D72">
        <w:t>angleY</w:t>
      </w:r>
      <w:proofErr w:type="spellEnd"/>
      <w:r w:rsidRPr="7C794D72">
        <w:t xml:space="preserve"> = 180;</w:t>
      </w:r>
    </w:p>
    <w:p w14:paraId="10FFCF91" w14:textId="6D613B0E" w:rsidR="10CA208E" w:rsidRDefault="3C70C8F2" w:rsidP="3C70C8F2">
      <w:r w:rsidRPr="7C794D72">
        <w:t xml:space="preserve"> </w:t>
      </w:r>
    </w:p>
    <w:p w14:paraId="127D2424" w14:textId="70916E49" w:rsidR="10CA208E" w:rsidRDefault="3C70C8F2" w:rsidP="3C70C8F2">
      <w:r w:rsidRPr="7C794D72">
        <w:t xml:space="preserve">#define </w:t>
      </w:r>
      <w:proofErr w:type="spellStart"/>
      <w:r w:rsidRPr="7C794D72">
        <w:t>neogps</w:t>
      </w:r>
      <w:proofErr w:type="spellEnd"/>
      <w:r w:rsidRPr="7C794D72">
        <w:t xml:space="preserve"> Serial1               // SET SERIAL PORT1 AS GPS RECEIVING PORT</w:t>
      </w:r>
    </w:p>
    <w:p w14:paraId="60F549EF" w14:textId="051D848E" w:rsidR="10CA208E" w:rsidRDefault="3C70C8F2" w:rsidP="3C70C8F2">
      <w:proofErr w:type="spellStart"/>
      <w:r w:rsidRPr="7C794D72">
        <w:t>TinyGPSPlus</w:t>
      </w:r>
      <w:proofErr w:type="spellEnd"/>
      <w:r w:rsidRPr="7C794D72">
        <w:t xml:space="preserve"> </w:t>
      </w:r>
      <w:proofErr w:type="gramStart"/>
      <w:r w:rsidRPr="7C794D72">
        <w:t xml:space="preserve">gps;   </w:t>
      </w:r>
      <w:proofErr w:type="gramEnd"/>
      <w:r w:rsidRPr="7C794D72">
        <w:t xml:space="preserve">                  // TINYGPS set </w:t>
      </w:r>
      <w:proofErr w:type="spellStart"/>
      <w:r w:rsidRPr="7C794D72">
        <w:t>gps</w:t>
      </w:r>
      <w:proofErr w:type="spellEnd"/>
      <w:r w:rsidRPr="7C794D72">
        <w:t xml:space="preserve"> as function</w:t>
      </w:r>
    </w:p>
    <w:p w14:paraId="6A440203" w14:textId="324E444C" w:rsidR="10CA208E" w:rsidRDefault="3C70C8F2" w:rsidP="3C70C8F2">
      <w:r w:rsidRPr="7C794D72">
        <w:t xml:space="preserve"> </w:t>
      </w:r>
    </w:p>
    <w:p w14:paraId="33BC14D8" w14:textId="0E8C1B81" w:rsidR="10CA208E" w:rsidRDefault="3C70C8F2" w:rsidP="3C70C8F2">
      <w:r w:rsidRPr="7C794D72">
        <w:t xml:space="preserve">#define </w:t>
      </w:r>
      <w:proofErr w:type="spellStart"/>
      <w:r w:rsidRPr="7C794D72">
        <w:t>maxdist</w:t>
      </w:r>
      <w:proofErr w:type="spellEnd"/>
      <w:r w:rsidRPr="7C794D72">
        <w:t xml:space="preserve"> 200                  // FOR ULTRASONIC SENSORS</w:t>
      </w:r>
    </w:p>
    <w:p w14:paraId="0B45DF0B" w14:textId="2152B6B5" w:rsidR="10CA208E" w:rsidRDefault="3C70C8F2" w:rsidP="3C70C8F2">
      <w:r w:rsidRPr="7C794D72">
        <w:t xml:space="preserve"> </w:t>
      </w:r>
    </w:p>
    <w:p w14:paraId="2C6F7A94" w14:textId="4B033A6B" w:rsidR="10CA208E" w:rsidRDefault="3C70C8F2" w:rsidP="3C70C8F2">
      <w:proofErr w:type="spellStart"/>
      <w:r w:rsidRPr="7C794D72">
        <w:t>NewPing</w:t>
      </w:r>
      <w:proofErr w:type="spellEnd"/>
      <w:r w:rsidRPr="7C794D72">
        <w:t xml:space="preserve"> </w:t>
      </w:r>
      <w:proofErr w:type="spellStart"/>
      <w:r w:rsidRPr="7C794D72">
        <w:t>sonar_front</w:t>
      </w:r>
      <w:proofErr w:type="spellEnd"/>
      <w:r w:rsidRPr="7C794D72">
        <w:t xml:space="preserve"> (</w:t>
      </w:r>
      <w:proofErr w:type="gramStart"/>
      <w:r w:rsidRPr="7C794D72">
        <w:t>22 ,</w:t>
      </w:r>
      <w:proofErr w:type="gramEnd"/>
      <w:r w:rsidRPr="7C794D72">
        <w:t xml:space="preserve"> 23 , </w:t>
      </w:r>
      <w:proofErr w:type="spellStart"/>
      <w:r w:rsidRPr="7C794D72">
        <w:t>maxdist</w:t>
      </w:r>
      <w:proofErr w:type="spellEnd"/>
      <w:r w:rsidRPr="7C794D72">
        <w:t xml:space="preserve">); // Ultrasonic sensor trig, echo, </w:t>
      </w:r>
      <w:proofErr w:type="spellStart"/>
      <w:r w:rsidRPr="7C794D72">
        <w:t>maxdist</w:t>
      </w:r>
      <w:proofErr w:type="spellEnd"/>
    </w:p>
    <w:p w14:paraId="7D3CE873" w14:textId="4A93B2BF" w:rsidR="10CA208E" w:rsidRDefault="3C70C8F2" w:rsidP="3C70C8F2">
      <w:proofErr w:type="spellStart"/>
      <w:r w:rsidRPr="7C794D72">
        <w:t>NewPing</w:t>
      </w:r>
      <w:proofErr w:type="spellEnd"/>
      <w:r w:rsidRPr="7C794D72">
        <w:t xml:space="preserve"> </w:t>
      </w:r>
      <w:proofErr w:type="spellStart"/>
      <w:r w:rsidRPr="7C794D72">
        <w:t>sonar_</w:t>
      </w:r>
      <w:proofErr w:type="gramStart"/>
      <w:r w:rsidRPr="7C794D72">
        <w:t>back</w:t>
      </w:r>
      <w:proofErr w:type="spellEnd"/>
      <w:r w:rsidRPr="7C794D72">
        <w:t xml:space="preserve">  (</w:t>
      </w:r>
      <w:proofErr w:type="gramEnd"/>
      <w:r w:rsidRPr="7C794D72">
        <w:t xml:space="preserve">24 , 25 , </w:t>
      </w:r>
      <w:proofErr w:type="spellStart"/>
      <w:r w:rsidRPr="7C794D72">
        <w:t>maxdist</w:t>
      </w:r>
      <w:proofErr w:type="spellEnd"/>
      <w:r w:rsidRPr="7C794D72">
        <w:t>);</w:t>
      </w:r>
    </w:p>
    <w:p w14:paraId="68857DBB" w14:textId="6D9AD2AD" w:rsidR="10CA208E" w:rsidRDefault="3C70C8F2" w:rsidP="3C70C8F2">
      <w:proofErr w:type="spellStart"/>
      <w:r w:rsidRPr="7C794D72">
        <w:t>NewPing</w:t>
      </w:r>
      <w:proofErr w:type="spellEnd"/>
      <w:r w:rsidRPr="7C794D72">
        <w:t xml:space="preserve"> </w:t>
      </w:r>
      <w:proofErr w:type="spellStart"/>
      <w:r w:rsidRPr="7C794D72">
        <w:t>sonar_</w:t>
      </w:r>
      <w:proofErr w:type="gramStart"/>
      <w:r w:rsidRPr="7C794D72">
        <w:t>left</w:t>
      </w:r>
      <w:proofErr w:type="spellEnd"/>
      <w:r w:rsidRPr="7C794D72">
        <w:t xml:space="preserve">  (</w:t>
      </w:r>
      <w:proofErr w:type="gramEnd"/>
      <w:r w:rsidRPr="7C794D72">
        <w:t xml:space="preserve">26 , 27 , </w:t>
      </w:r>
      <w:proofErr w:type="spellStart"/>
      <w:r w:rsidRPr="7C794D72">
        <w:t>maxdist</w:t>
      </w:r>
      <w:proofErr w:type="spellEnd"/>
      <w:r w:rsidRPr="7C794D72">
        <w:t>);</w:t>
      </w:r>
    </w:p>
    <w:p w14:paraId="5A2935A9" w14:textId="22EBF567" w:rsidR="10CA208E" w:rsidRDefault="3C70C8F2" w:rsidP="3C70C8F2">
      <w:proofErr w:type="spellStart"/>
      <w:r w:rsidRPr="7C794D72">
        <w:t>NewPing</w:t>
      </w:r>
      <w:proofErr w:type="spellEnd"/>
      <w:r w:rsidRPr="7C794D72">
        <w:t xml:space="preserve"> </w:t>
      </w:r>
      <w:proofErr w:type="spellStart"/>
      <w:r w:rsidRPr="7C794D72">
        <w:t>sonar_right</w:t>
      </w:r>
      <w:proofErr w:type="spellEnd"/>
      <w:r w:rsidRPr="7C794D72">
        <w:t xml:space="preserve"> (</w:t>
      </w:r>
      <w:proofErr w:type="gramStart"/>
      <w:r w:rsidRPr="7C794D72">
        <w:t>28 ,</w:t>
      </w:r>
      <w:proofErr w:type="gramEnd"/>
      <w:r w:rsidRPr="7C794D72">
        <w:t xml:space="preserve"> 29 , </w:t>
      </w:r>
      <w:proofErr w:type="spellStart"/>
      <w:r w:rsidRPr="7C794D72">
        <w:t>maxdist</w:t>
      </w:r>
      <w:proofErr w:type="spellEnd"/>
      <w:r w:rsidRPr="7C794D72">
        <w:t>);</w:t>
      </w:r>
    </w:p>
    <w:p w14:paraId="1A7956F6" w14:textId="1A8188A5" w:rsidR="10CA208E" w:rsidRDefault="3C70C8F2" w:rsidP="3C70C8F2">
      <w:r w:rsidRPr="7C794D72">
        <w:t xml:space="preserve"> </w:t>
      </w:r>
    </w:p>
    <w:p w14:paraId="21F3387C" w14:textId="5523AAA6" w:rsidR="10CA208E" w:rsidRDefault="3C70C8F2" w:rsidP="3C70C8F2">
      <w:r w:rsidRPr="7C794D72">
        <w:t xml:space="preserve">struct </w:t>
      </w:r>
      <w:proofErr w:type="spellStart"/>
      <w:r w:rsidRPr="7C794D72">
        <w:t>data_package</w:t>
      </w:r>
      <w:proofErr w:type="spellEnd"/>
      <w:r w:rsidRPr="7C794D72">
        <w:t xml:space="preserve">                  // STRUCTURE FOR CONTROLLER</w:t>
      </w:r>
    </w:p>
    <w:p w14:paraId="77E83138" w14:textId="620FA3ED" w:rsidR="10CA208E" w:rsidRDefault="3C70C8F2" w:rsidP="3C70C8F2">
      <w:r w:rsidRPr="7C794D72">
        <w:t xml:space="preserve">  {</w:t>
      </w:r>
    </w:p>
    <w:p w14:paraId="6B9BB9F1" w14:textId="5B5D6B70" w:rsidR="10CA208E" w:rsidRDefault="3C70C8F2" w:rsidP="3C70C8F2">
      <w:r w:rsidRPr="7C794D72">
        <w:t xml:space="preserve">  byte joy1X;</w:t>
      </w:r>
    </w:p>
    <w:p w14:paraId="4F18EE9C" w14:textId="4E2FFE2B" w:rsidR="10CA208E" w:rsidRDefault="3C70C8F2" w:rsidP="3C70C8F2">
      <w:r w:rsidRPr="7C794D72">
        <w:t xml:space="preserve">  byte joy1Y;</w:t>
      </w:r>
    </w:p>
    <w:p w14:paraId="7E924469" w14:textId="3EE0C8D1" w:rsidR="10CA208E" w:rsidRDefault="3C70C8F2" w:rsidP="3C70C8F2">
      <w:r w:rsidRPr="7C794D72">
        <w:t xml:space="preserve">  byte j1button;</w:t>
      </w:r>
    </w:p>
    <w:p w14:paraId="5F7B3E70" w14:textId="3E78077A" w:rsidR="10CA208E" w:rsidRDefault="3C70C8F2" w:rsidP="3C70C8F2">
      <w:r w:rsidRPr="7C794D72">
        <w:t xml:space="preserve">  </w:t>
      </w:r>
    </w:p>
    <w:p w14:paraId="682CDD96" w14:textId="2B883D07" w:rsidR="10CA208E" w:rsidRDefault="3C70C8F2" w:rsidP="3C70C8F2">
      <w:r w:rsidRPr="7C794D72">
        <w:lastRenderedPageBreak/>
        <w:t xml:space="preserve">  byte joy2X;</w:t>
      </w:r>
    </w:p>
    <w:p w14:paraId="62BB5B56" w14:textId="54EE8E15" w:rsidR="10CA208E" w:rsidRDefault="3C70C8F2" w:rsidP="3C70C8F2">
      <w:r w:rsidRPr="7C794D72">
        <w:t xml:space="preserve">  byte joy2Y;</w:t>
      </w:r>
    </w:p>
    <w:p w14:paraId="4547EA10" w14:textId="5934F264" w:rsidR="10CA208E" w:rsidRDefault="3C70C8F2" w:rsidP="3C70C8F2">
      <w:r w:rsidRPr="7C794D72">
        <w:t xml:space="preserve">  byte j2button;</w:t>
      </w:r>
    </w:p>
    <w:p w14:paraId="593B79C4" w14:textId="68FD992B" w:rsidR="10CA208E" w:rsidRDefault="3C70C8F2" w:rsidP="3C70C8F2">
      <w:r w:rsidRPr="7C794D72">
        <w:t xml:space="preserve">  </w:t>
      </w:r>
    </w:p>
    <w:p w14:paraId="4DFDE3A0" w14:textId="7C214195" w:rsidR="10CA208E" w:rsidRDefault="3C70C8F2" w:rsidP="3C70C8F2">
      <w:r w:rsidRPr="7C794D72">
        <w:t xml:space="preserve">  byte toggle1;</w:t>
      </w:r>
    </w:p>
    <w:p w14:paraId="7826C5A7" w14:textId="2078FD2E" w:rsidR="10CA208E" w:rsidRDefault="3C70C8F2" w:rsidP="3C70C8F2">
      <w:r w:rsidRPr="7C794D72">
        <w:t xml:space="preserve">  };</w:t>
      </w:r>
    </w:p>
    <w:p w14:paraId="1396E5CD" w14:textId="78E92E3D" w:rsidR="10CA208E" w:rsidRDefault="3C70C8F2" w:rsidP="3C70C8F2">
      <w:proofErr w:type="spellStart"/>
      <w:r w:rsidRPr="7C794D72">
        <w:t>data_package</w:t>
      </w:r>
      <w:proofErr w:type="spellEnd"/>
      <w:r w:rsidRPr="7C794D72">
        <w:t xml:space="preserve"> </w:t>
      </w:r>
      <w:proofErr w:type="gramStart"/>
      <w:r w:rsidRPr="7C794D72">
        <w:t xml:space="preserve">data;   </w:t>
      </w:r>
      <w:proofErr w:type="gramEnd"/>
      <w:r w:rsidRPr="7C794D72">
        <w:t xml:space="preserve">                // VARIABLE IS data</w:t>
      </w:r>
    </w:p>
    <w:p w14:paraId="136921C7" w14:textId="7AA3F3CD" w:rsidR="10CA208E" w:rsidRDefault="3C70C8F2" w:rsidP="3C70C8F2">
      <w:r w:rsidRPr="7C794D72">
        <w:t xml:space="preserve"> </w:t>
      </w:r>
    </w:p>
    <w:p w14:paraId="78213A7C" w14:textId="66B612D5" w:rsidR="10CA208E" w:rsidRDefault="3C70C8F2" w:rsidP="3C70C8F2">
      <w:r w:rsidRPr="7C794D72">
        <w:t xml:space="preserve">struct </w:t>
      </w:r>
      <w:proofErr w:type="spellStart"/>
      <w:r w:rsidRPr="7C794D72">
        <w:t>gps_package</w:t>
      </w:r>
      <w:proofErr w:type="spellEnd"/>
      <w:r w:rsidRPr="7C794D72">
        <w:t xml:space="preserve">                   // STRUCTURE FOR GPS DATA</w:t>
      </w:r>
    </w:p>
    <w:p w14:paraId="1B67953E" w14:textId="3F16FB57" w:rsidR="10CA208E" w:rsidRDefault="3C70C8F2" w:rsidP="3C70C8F2">
      <w:r w:rsidRPr="7C794D72">
        <w:t xml:space="preserve">  {</w:t>
      </w:r>
    </w:p>
    <w:p w14:paraId="231A372D" w14:textId="02DFC9A9" w:rsidR="10CA208E" w:rsidRDefault="3C70C8F2" w:rsidP="3C70C8F2">
      <w:r w:rsidRPr="7C794D72">
        <w:t xml:space="preserve">  float latitude;</w:t>
      </w:r>
    </w:p>
    <w:p w14:paraId="27CAB708" w14:textId="356571A6" w:rsidR="10CA208E" w:rsidRDefault="3C70C8F2" w:rsidP="3C70C8F2">
      <w:r w:rsidRPr="7C794D72">
        <w:t xml:space="preserve">  float longitude;</w:t>
      </w:r>
    </w:p>
    <w:p w14:paraId="204B46EE" w14:textId="5CDC4560" w:rsidR="10CA208E" w:rsidRDefault="3C70C8F2" w:rsidP="3C70C8F2">
      <w:r w:rsidRPr="7C794D72">
        <w:t xml:space="preserve">  float altitude;</w:t>
      </w:r>
    </w:p>
    <w:p w14:paraId="65BF6865" w14:textId="0B006BFB" w:rsidR="10CA208E" w:rsidRDefault="3C70C8F2" w:rsidP="3C70C8F2">
      <w:r w:rsidRPr="7C794D72">
        <w:t xml:space="preserve">  float speed;</w:t>
      </w:r>
    </w:p>
    <w:p w14:paraId="1F919E0F" w14:textId="05B63832" w:rsidR="10CA208E" w:rsidRDefault="3C70C8F2" w:rsidP="3C70C8F2">
      <w:r w:rsidRPr="7C794D72">
        <w:t xml:space="preserve">  </w:t>
      </w:r>
      <w:proofErr w:type="gramStart"/>
      <w:r w:rsidRPr="7C794D72">
        <w:t>byte  satellite</w:t>
      </w:r>
      <w:proofErr w:type="gramEnd"/>
      <w:r w:rsidRPr="7C794D72">
        <w:t>;</w:t>
      </w:r>
    </w:p>
    <w:p w14:paraId="25909C17" w14:textId="4D96ED63" w:rsidR="10CA208E" w:rsidRDefault="3C70C8F2" w:rsidP="3C70C8F2">
      <w:r w:rsidRPr="7C794D72">
        <w:t xml:space="preserve">  </w:t>
      </w:r>
      <w:proofErr w:type="gramStart"/>
      <w:r w:rsidRPr="7C794D72">
        <w:t xml:space="preserve">byte  </w:t>
      </w:r>
      <w:proofErr w:type="spellStart"/>
      <w:r w:rsidRPr="7C794D72">
        <w:t>abc</w:t>
      </w:r>
      <w:proofErr w:type="spellEnd"/>
      <w:proofErr w:type="gramEnd"/>
      <w:r w:rsidRPr="7C794D72">
        <w:t>;</w:t>
      </w:r>
    </w:p>
    <w:p w14:paraId="251A7214" w14:textId="65EEBF8B" w:rsidR="10CA208E" w:rsidRDefault="3C70C8F2" w:rsidP="3C70C8F2">
      <w:r w:rsidRPr="7C794D72">
        <w:t xml:space="preserve">  };</w:t>
      </w:r>
    </w:p>
    <w:p w14:paraId="5324AF61" w14:textId="44C60DA4" w:rsidR="10CA208E" w:rsidRDefault="3C70C8F2" w:rsidP="3C70C8F2">
      <w:proofErr w:type="spellStart"/>
      <w:r w:rsidRPr="7C794D72">
        <w:t>gps_package</w:t>
      </w:r>
      <w:proofErr w:type="spellEnd"/>
      <w:r w:rsidRPr="7C794D72">
        <w:t xml:space="preserve"> </w:t>
      </w:r>
      <w:proofErr w:type="gramStart"/>
      <w:r w:rsidRPr="7C794D72">
        <w:t xml:space="preserve">gpsdata;   </w:t>
      </w:r>
      <w:proofErr w:type="gramEnd"/>
      <w:r w:rsidRPr="7C794D72">
        <w:t xml:space="preserve">              // VARIABLE IS </w:t>
      </w:r>
      <w:proofErr w:type="spellStart"/>
      <w:r w:rsidRPr="7C794D72">
        <w:t>gpsdata</w:t>
      </w:r>
      <w:proofErr w:type="spellEnd"/>
    </w:p>
    <w:p w14:paraId="721092AF" w14:textId="5486A708" w:rsidR="10CA208E" w:rsidRDefault="3C70C8F2" w:rsidP="3C70C8F2">
      <w:r w:rsidRPr="7C794D72">
        <w:t xml:space="preserve"> </w:t>
      </w:r>
    </w:p>
    <w:p w14:paraId="72AA7C17" w14:textId="0C881F56" w:rsidR="10CA208E" w:rsidRDefault="3C70C8F2" w:rsidP="3C70C8F2">
      <w:r w:rsidRPr="7C794D72">
        <w:t xml:space="preserve">void </w:t>
      </w:r>
      <w:proofErr w:type="gramStart"/>
      <w:r w:rsidRPr="7C794D72">
        <w:t>setup(</w:t>
      </w:r>
      <w:proofErr w:type="gramEnd"/>
      <w:r w:rsidRPr="7C794D72">
        <w:t xml:space="preserve">) </w:t>
      </w:r>
    </w:p>
    <w:p w14:paraId="52A4EB10" w14:textId="02CD8F9B" w:rsidR="10CA208E" w:rsidRDefault="3C70C8F2" w:rsidP="3C70C8F2">
      <w:r w:rsidRPr="7C794D72">
        <w:t xml:space="preserve">{ </w:t>
      </w:r>
    </w:p>
    <w:p w14:paraId="18DFA93F" w14:textId="419FDBAA" w:rsidR="10CA208E" w:rsidRDefault="3C70C8F2" w:rsidP="3C70C8F2">
      <w:r w:rsidRPr="7C794D72">
        <w:t xml:space="preserve">  </w:t>
      </w:r>
      <w:proofErr w:type="spellStart"/>
      <w:r w:rsidRPr="7C794D72">
        <w:t>Serial.begin</w:t>
      </w:r>
      <w:proofErr w:type="spellEnd"/>
      <w:r w:rsidRPr="7C794D72">
        <w:t>(9600);</w:t>
      </w:r>
    </w:p>
    <w:p w14:paraId="563B366A" w14:textId="0FC1AFA2" w:rsidR="10CA208E" w:rsidRDefault="3C70C8F2" w:rsidP="3C70C8F2">
      <w:r w:rsidRPr="7C794D72">
        <w:t xml:space="preserve">  </w:t>
      </w:r>
      <w:proofErr w:type="spellStart"/>
      <w:proofErr w:type="gramStart"/>
      <w:r w:rsidRPr="7C794D72">
        <w:t>neogps.begin</w:t>
      </w:r>
      <w:proofErr w:type="spellEnd"/>
      <w:proofErr w:type="gramEnd"/>
      <w:r w:rsidRPr="7C794D72">
        <w:t>(9600);                        // BEGIN SERIAL1 COMMUNICATION WITH Neo6mGPS</w:t>
      </w:r>
    </w:p>
    <w:p w14:paraId="2DC00418" w14:textId="788367A2" w:rsidR="10CA208E" w:rsidRDefault="3C70C8F2" w:rsidP="3C70C8F2">
      <w:r w:rsidRPr="7C794D72">
        <w:t xml:space="preserve">  </w:t>
      </w:r>
      <w:proofErr w:type="spellStart"/>
      <w:r w:rsidRPr="7C794D72">
        <w:t>gpsdata.abc</w:t>
      </w:r>
      <w:proofErr w:type="spellEnd"/>
      <w:r w:rsidRPr="7C794D72">
        <w:t>=0;</w:t>
      </w:r>
    </w:p>
    <w:p w14:paraId="75333A0B" w14:textId="3F450170" w:rsidR="10CA208E" w:rsidRDefault="3C70C8F2" w:rsidP="3C70C8F2">
      <w:r w:rsidRPr="7C794D72">
        <w:t xml:space="preserve"> </w:t>
      </w:r>
    </w:p>
    <w:p w14:paraId="527471ED" w14:textId="153C576B" w:rsidR="10CA208E" w:rsidRDefault="3C70C8F2" w:rsidP="3C70C8F2">
      <w:r w:rsidRPr="7C794D72">
        <w:t xml:space="preserve">  </w:t>
      </w:r>
      <w:proofErr w:type="spellStart"/>
      <w:proofErr w:type="gramStart"/>
      <w:r w:rsidRPr="7C794D72">
        <w:t>radio.begin</w:t>
      </w:r>
      <w:proofErr w:type="spellEnd"/>
      <w:proofErr w:type="gramEnd"/>
      <w:r w:rsidRPr="7C794D72">
        <w:t xml:space="preserve">();                             // SET RADIO </w:t>
      </w:r>
    </w:p>
    <w:p w14:paraId="0D0255DE" w14:textId="7538B616" w:rsidR="10CA208E" w:rsidRDefault="3C70C8F2" w:rsidP="3C70C8F2">
      <w:r w:rsidRPr="7C794D72">
        <w:t xml:space="preserve">  </w:t>
      </w:r>
      <w:proofErr w:type="spellStart"/>
      <w:proofErr w:type="gramStart"/>
      <w:r w:rsidRPr="7C794D72">
        <w:t>radio.openWritingPipe</w:t>
      </w:r>
      <w:proofErr w:type="spellEnd"/>
      <w:proofErr w:type="gramEnd"/>
      <w:r w:rsidRPr="7C794D72">
        <w:t>(   addresses[0]);    // 00001</w:t>
      </w:r>
    </w:p>
    <w:p w14:paraId="589AFE38" w14:textId="3758015F" w:rsidR="10CA208E" w:rsidRDefault="3C70C8F2" w:rsidP="3C70C8F2">
      <w:r w:rsidRPr="7C794D72">
        <w:t xml:space="preserve">  </w:t>
      </w:r>
      <w:proofErr w:type="spellStart"/>
      <w:proofErr w:type="gramStart"/>
      <w:r w:rsidRPr="7C794D72">
        <w:t>radio.openReadingPipe</w:t>
      </w:r>
      <w:proofErr w:type="spellEnd"/>
      <w:proofErr w:type="gramEnd"/>
      <w:r w:rsidRPr="7C794D72">
        <w:t>(1, addresses[1]);    // 00002</w:t>
      </w:r>
    </w:p>
    <w:p w14:paraId="35B22AD5" w14:textId="6EFB1A6B" w:rsidR="10CA208E" w:rsidRDefault="3C70C8F2" w:rsidP="3C70C8F2">
      <w:r w:rsidRPr="7C794D72">
        <w:t xml:space="preserve">  </w:t>
      </w:r>
      <w:proofErr w:type="spellStart"/>
      <w:proofErr w:type="gramStart"/>
      <w:r w:rsidRPr="7C794D72">
        <w:t>radio.setAutoAck</w:t>
      </w:r>
      <w:proofErr w:type="spellEnd"/>
      <w:proofErr w:type="gramEnd"/>
      <w:r w:rsidRPr="7C794D72">
        <w:t>(false);</w:t>
      </w:r>
    </w:p>
    <w:p w14:paraId="42F3DD52" w14:textId="6B8ACF9D" w:rsidR="10CA208E" w:rsidRDefault="3C70C8F2" w:rsidP="3C70C8F2">
      <w:r w:rsidRPr="7C794D72">
        <w:t xml:space="preserve">  </w:t>
      </w:r>
      <w:proofErr w:type="spellStart"/>
      <w:proofErr w:type="gramStart"/>
      <w:r w:rsidRPr="7C794D72">
        <w:t>radio.setDataRate</w:t>
      </w:r>
      <w:proofErr w:type="spellEnd"/>
      <w:proofErr w:type="gramEnd"/>
      <w:r w:rsidRPr="7C794D72">
        <w:t>(RF24_250KBPS);</w:t>
      </w:r>
    </w:p>
    <w:p w14:paraId="131DDDA8" w14:textId="01F2AEFD" w:rsidR="10CA208E" w:rsidRDefault="3C70C8F2" w:rsidP="3C70C8F2">
      <w:r w:rsidRPr="7C794D72">
        <w:t xml:space="preserve">  </w:t>
      </w:r>
      <w:proofErr w:type="spellStart"/>
      <w:proofErr w:type="gramStart"/>
      <w:r w:rsidRPr="7C794D72">
        <w:t>radio.setPALevel</w:t>
      </w:r>
      <w:proofErr w:type="spellEnd"/>
      <w:proofErr w:type="gramEnd"/>
      <w:r w:rsidRPr="7C794D72">
        <w:t>(RF24_PA_LOW);</w:t>
      </w:r>
    </w:p>
    <w:p w14:paraId="354790CB" w14:textId="12074EC6" w:rsidR="10CA208E" w:rsidRDefault="3C70C8F2" w:rsidP="3C70C8F2">
      <w:r w:rsidRPr="7C794D72">
        <w:t xml:space="preserve"> </w:t>
      </w:r>
    </w:p>
    <w:p w14:paraId="4CE2AA95" w14:textId="28E8DA8A" w:rsidR="10CA208E" w:rsidRDefault="3C70C8F2" w:rsidP="3C70C8F2">
      <w:r w:rsidRPr="7C794D72">
        <w:t xml:space="preserve">  </w:t>
      </w:r>
      <w:proofErr w:type="spellStart"/>
      <w:proofErr w:type="gramStart"/>
      <w:r w:rsidRPr="7C794D72">
        <w:t>pinMode</w:t>
      </w:r>
      <w:proofErr w:type="spellEnd"/>
      <w:r w:rsidRPr="7C794D72">
        <w:t>(</w:t>
      </w:r>
      <w:proofErr w:type="gramEnd"/>
      <w:r w:rsidRPr="7C794D72">
        <w:t>toggle, INPUT_PULLUP);</w:t>
      </w:r>
    </w:p>
    <w:p w14:paraId="2A64C434" w14:textId="1198FFBA" w:rsidR="10CA208E" w:rsidRDefault="3C70C8F2" w:rsidP="3C70C8F2">
      <w:r w:rsidRPr="7C794D72">
        <w:t xml:space="preserve"> </w:t>
      </w:r>
    </w:p>
    <w:p w14:paraId="1CD487FA" w14:textId="4A0A8445" w:rsidR="10CA208E" w:rsidRDefault="3C70C8F2" w:rsidP="3C70C8F2">
      <w:r w:rsidRPr="7C794D72">
        <w:t xml:space="preserve">  motor1.setSpeed(255</w:t>
      </w:r>
      <w:proofErr w:type="gramStart"/>
      <w:r w:rsidRPr="7C794D72">
        <w:t xml:space="preserve">);   </w:t>
      </w:r>
      <w:proofErr w:type="gramEnd"/>
      <w:r w:rsidRPr="7C794D72">
        <w:t xml:space="preserve">                   // SET MOTOR SPEED</w:t>
      </w:r>
    </w:p>
    <w:p w14:paraId="513C239A" w14:textId="1A7937AC" w:rsidR="10CA208E" w:rsidRDefault="3C70C8F2" w:rsidP="3C70C8F2">
      <w:r w:rsidRPr="7C794D72">
        <w:t xml:space="preserve">  motor2.setSpeed(255);</w:t>
      </w:r>
    </w:p>
    <w:p w14:paraId="2350FD60" w14:textId="0134FD97" w:rsidR="10CA208E" w:rsidRDefault="3C70C8F2" w:rsidP="3C70C8F2">
      <w:r w:rsidRPr="7C794D72">
        <w:t xml:space="preserve">  motor3.setSpeed(255);</w:t>
      </w:r>
    </w:p>
    <w:p w14:paraId="7BBA4293" w14:textId="78E6FBDC" w:rsidR="10CA208E" w:rsidRDefault="3C70C8F2" w:rsidP="3C70C8F2">
      <w:r w:rsidRPr="7C794D72">
        <w:t xml:space="preserve">  motor4.setSpeed(255);</w:t>
      </w:r>
    </w:p>
    <w:p w14:paraId="00DD3D16" w14:textId="43398D38" w:rsidR="10CA208E" w:rsidRDefault="3C70C8F2" w:rsidP="3C70C8F2">
      <w:r w:rsidRPr="7C794D72">
        <w:t xml:space="preserve">  </w:t>
      </w:r>
      <w:proofErr w:type="gramStart"/>
      <w:r w:rsidRPr="7C794D72">
        <w:t>motor1.run(</w:t>
      </w:r>
      <w:proofErr w:type="gramEnd"/>
      <w:r w:rsidRPr="7C794D72">
        <w:t>RELEASE);                       // SET MOTOR TO RELEASE(STOP)</w:t>
      </w:r>
    </w:p>
    <w:p w14:paraId="53306E5D" w14:textId="52A35D05" w:rsidR="10CA208E" w:rsidRDefault="3C70C8F2" w:rsidP="3C70C8F2">
      <w:r w:rsidRPr="7C794D72">
        <w:t xml:space="preserve">  </w:t>
      </w:r>
      <w:proofErr w:type="gramStart"/>
      <w:r w:rsidRPr="7C794D72">
        <w:t>motor2.run(</w:t>
      </w:r>
      <w:proofErr w:type="gramEnd"/>
      <w:r w:rsidRPr="7C794D72">
        <w:t>RELEASE);</w:t>
      </w:r>
    </w:p>
    <w:p w14:paraId="2473CDA9" w14:textId="0FD8F513" w:rsidR="10CA208E" w:rsidRDefault="3C70C8F2" w:rsidP="3C70C8F2">
      <w:r w:rsidRPr="7C794D72">
        <w:t xml:space="preserve">  </w:t>
      </w:r>
      <w:proofErr w:type="gramStart"/>
      <w:r w:rsidRPr="7C794D72">
        <w:t>motor3.run(</w:t>
      </w:r>
      <w:proofErr w:type="gramEnd"/>
      <w:r w:rsidRPr="7C794D72">
        <w:t>RELEASE);</w:t>
      </w:r>
    </w:p>
    <w:p w14:paraId="01F278BA" w14:textId="152E2A27" w:rsidR="10CA208E" w:rsidRDefault="3C70C8F2" w:rsidP="3C70C8F2">
      <w:r w:rsidRPr="7C794D72">
        <w:t xml:space="preserve">  </w:t>
      </w:r>
      <w:proofErr w:type="gramStart"/>
      <w:r w:rsidRPr="7C794D72">
        <w:t>motor4.run(</w:t>
      </w:r>
      <w:proofErr w:type="gramEnd"/>
      <w:r w:rsidRPr="7C794D72">
        <w:t>RELEASE);</w:t>
      </w:r>
    </w:p>
    <w:p w14:paraId="35417F64" w14:textId="7EDEF7B3" w:rsidR="10CA208E" w:rsidRDefault="3C70C8F2" w:rsidP="3C70C8F2">
      <w:r w:rsidRPr="7C794D72">
        <w:t xml:space="preserve"> </w:t>
      </w:r>
    </w:p>
    <w:p w14:paraId="51A2931E" w14:textId="47808B6A" w:rsidR="10CA208E" w:rsidRDefault="3C70C8F2" w:rsidP="3C70C8F2">
      <w:r w:rsidRPr="7C794D72">
        <w:t xml:space="preserve">  </w:t>
      </w:r>
      <w:proofErr w:type="spellStart"/>
      <w:r w:rsidRPr="7C794D72">
        <w:t>servoX.attach</w:t>
      </w:r>
      <w:proofErr w:type="spellEnd"/>
      <w:r w:rsidRPr="7C794D72">
        <w:t>(9</w:t>
      </w:r>
      <w:proofErr w:type="gramStart"/>
      <w:r w:rsidRPr="7C794D72">
        <w:t xml:space="preserve">);   </w:t>
      </w:r>
      <w:proofErr w:type="gramEnd"/>
      <w:r w:rsidRPr="7C794D72">
        <w:t xml:space="preserve">                       // ATTACH SERVO TO PINS</w:t>
      </w:r>
    </w:p>
    <w:p w14:paraId="42AD2CBC" w14:textId="6069268F" w:rsidR="10CA208E" w:rsidRDefault="3C70C8F2" w:rsidP="3C70C8F2">
      <w:r w:rsidRPr="7C794D72">
        <w:t xml:space="preserve">  </w:t>
      </w:r>
      <w:proofErr w:type="spellStart"/>
      <w:r w:rsidRPr="7C794D72">
        <w:t>servoY.attach</w:t>
      </w:r>
      <w:proofErr w:type="spellEnd"/>
      <w:r w:rsidRPr="7C794D72">
        <w:t>(10);</w:t>
      </w:r>
    </w:p>
    <w:p w14:paraId="097C48E9" w14:textId="65A91B35" w:rsidR="10CA208E" w:rsidRDefault="3C70C8F2" w:rsidP="3C70C8F2">
      <w:r w:rsidRPr="7C794D72">
        <w:t xml:space="preserve"> </w:t>
      </w:r>
    </w:p>
    <w:p w14:paraId="081B203C" w14:textId="348D1AEB" w:rsidR="10CA208E" w:rsidRDefault="3C70C8F2" w:rsidP="3C70C8F2">
      <w:r w:rsidRPr="7C794D72">
        <w:t xml:space="preserve">  </w:t>
      </w:r>
      <w:proofErr w:type="spellStart"/>
      <w:proofErr w:type="gramStart"/>
      <w:r w:rsidRPr="7C794D72">
        <w:t>resetdata</w:t>
      </w:r>
      <w:proofErr w:type="spellEnd"/>
      <w:r w:rsidRPr="7C794D72">
        <w:t>(</w:t>
      </w:r>
      <w:proofErr w:type="gramEnd"/>
      <w:r w:rsidRPr="7C794D72">
        <w:t>);</w:t>
      </w:r>
    </w:p>
    <w:p w14:paraId="3F689A78" w14:textId="0DCB81FE" w:rsidR="10CA208E" w:rsidRDefault="3C70C8F2" w:rsidP="3C70C8F2">
      <w:r w:rsidRPr="7C794D72">
        <w:t>}</w:t>
      </w:r>
    </w:p>
    <w:p w14:paraId="0F400523" w14:textId="61C781D4" w:rsidR="10CA208E" w:rsidRDefault="3C70C8F2" w:rsidP="3C70C8F2">
      <w:r w:rsidRPr="7C794D72">
        <w:t xml:space="preserve">void </w:t>
      </w:r>
      <w:proofErr w:type="gramStart"/>
      <w:r w:rsidRPr="7C794D72">
        <w:t>loop(</w:t>
      </w:r>
      <w:proofErr w:type="gramEnd"/>
      <w:r w:rsidRPr="7C794D72">
        <w:t xml:space="preserve">) </w:t>
      </w:r>
    </w:p>
    <w:p w14:paraId="3B0247AA" w14:textId="4DB20F0B" w:rsidR="10CA208E" w:rsidRDefault="3C70C8F2" w:rsidP="3C70C8F2">
      <w:r w:rsidRPr="7C794D72">
        <w:lastRenderedPageBreak/>
        <w:t>{</w:t>
      </w:r>
    </w:p>
    <w:p w14:paraId="6D25EA54" w14:textId="1C5E5CE0" w:rsidR="10CA208E" w:rsidRDefault="3C70C8F2" w:rsidP="3C70C8F2">
      <w:r w:rsidRPr="7C794D72">
        <w:t xml:space="preserve">  </w:t>
      </w:r>
      <w:proofErr w:type="spellStart"/>
      <w:proofErr w:type="gramStart"/>
      <w:r w:rsidRPr="7C794D72">
        <w:t>radio.startListening</w:t>
      </w:r>
      <w:proofErr w:type="spellEnd"/>
      <w:proofErr w:type="gramEnd"/>
      <w:r w:rsidRPr="7C794D72">
        <w:t>();                    //  SET AS RECEIVER</w:t>
      </w:r>
    </w:p>
    <w:p w14:paraId="738D1429" w14:textId="38FB60E7" w:rsidR="10CA208E" w:rsidRDefault="3C70C8F2" w:rsidP="3C70C8F2">
      <w:r w:rsidRPr="7C794D72">
        <w:t xml:space="preserve">  if (</w:t>
      </w:r>
      <w:proofErr w:type="spellStart"/>
      <w:proofErr w:type="gramStart"/>
      <w:r w:rsidRPr="7C794D72">
        <w:t>radio.available</w:t>
      </w:r>
      <w:proofErr w:type="spellEnd"/>
      <w:proofErr w:type="gramEnd"/>
      <w:r w:rsidRPr="7C794D72">
        <w:t xml:space="preserve">()) </w:t>
      </w:r>
    </w:p>
    <w:p w14:paraId="374EAA0F" w14:textId="4B578B1E" w:rsidR="10CA208E" w:rsidRDefault="3C70C8F2" w:rsidP="3C70C8F2">
      <w:r w:rsidRPr="7C794D72">
        <w:t xml:space="preserve">  {</w:t>
      </w:r>
    </w:p>
    <w:p w14:paraId="43E7D5B8" w14:textId="27DEC195" w:rsidR="10CA208E" w:rsidRDefault="3C70C8F2" w:rsidP="3C70C8F2">
      <w:r w:rsidRPr="7C794D72">
        <w:t xml:space="preserve">    </w:t>
      </w:r>
      <w:proofErr w:type="spellStart"/>
      <w:proofErr w:type="gramStart"/>
      <w:r w:rsidRPr="7C794D72">
        <w:t>radio.read</w:t>
      </w:r>
      <w:proofErr w:type="spellEnd"/>
      <w:proofErr w:type="gramEnd"/>
      <w:r w:rsidRPr="7C794D72">
        <w:t xml:space="preserve">(&amp;data, </w:t>
      </w:r>
      <w:proofErr w:type="spellStart"/>
      <w:r w:rsidRPr="7C794D72">
        <w:t>sizeof</w:t>
      </w:r>
      <w:proofErr w:type="spellEnd"/>
      <w:r w:rsidRPr="7C794D72">
        <w:t>(</w:t>
      </w:r>
      <w:proofErr w:type="spellStart"/>
      <w:r w:rsidRPr="7C794D72">
        <w:t>data_package</w:t>
      </w:r>
      <w:proofErr w:type="spellEnd"/>
      <w:r w:rsidRPr="7C794D72">
        <w:t xml:space="preserve">));   </w:t>
      </w:r>
    </w:p>
    <w:p w14:paraId="75DCC8D4" w14:textId="2A329A65" w:rsidR="10CA208E" w:rsidRDefault="3C70C8F2" w:rsidP="3C70C8F2">
      <w:r w:rsidRPr="7C794D72">
        <w:t xml:space="preserve">    time0 = </w:t>
      </w:r>
      <w:proofErr w:type="spellStart"/>
      <w:proofErr w:type="gramStart"/>
      <w:r w:rsidRPr="7C794D72">
        <w:t>millis</w:t>
      </w:r>
      <w:proofErr w:type="spellEnd"/>
      <w:r w:rsidRPr="7C794D72">
        <w:t>(</w:t>
      </w:r>
      <w:proofErr w:type="gramEnd"/>
      <w:r w:rsidRPr="7C794D72">
        <w:t>);</w:t>
      </w:r>
    </w:p>
    <w:p w14:paraId="43062E72" w14:textId="0CDF02E5" w:rsidR="10CA208E" w:rsidRDefault="3C70C8F2" w:rsidP="3C70C8F2">
      <w:r w:rsidRPr="7C794D72">
        <w:t xml:space="preserve">  }</w:t>
      </w:r>
    </w:p>
    <w:p w14:paraId="05795B10" w14:textId="0257E0B1" w:rsidR="10CA208E" w:rsidRDefault="3C70C8F2" w:rsidP="3C70C8F2">
      <w:r w:rsidRPr="7C794D72">
        <w:t xml:space="preserve">  time1 = </w:t>
      </w:r>
      <w:proofErr w:type="spellStart"/>
      <w:proofErr w:type="gramStart"/>
      <w:r w:rsidRPr="7C794D72">
        <w:t>millis</w:t>
      </w:r>
      <w:proofErr w:type="spellEnd"/>
      <w:r w:rsidRPr="7C794D72">
        <w:t>(</w:t>
      </w:r>
      <w:proofErr w:type="gramEnd"/>
      <w:r w:rsidRPr="7C794D72">
        <w:t xml:space="preserve">); </w:t>
      </w:r>
    </w:p>
    <w:p w14:paraId="323014E1" w14:textId="549B8022" w:rsidR="10CA208E" w:rsidRDefault="3C70C8F2" w:rsidP="3C70C8F2">
      <w:r w:rsidRPr="7C794D72">
        <w:t xml:space="preserve">  if </w:t>
      </w:r>
      <w:proofErr w:type="gramStart"/>
      <w:r w:rsidRPr="7C794D72">
        <w:t>( time</w:t>
      </w:r>
      <w:proofErr w:type="gramEnd"/>
      <w:r w:rsidRPr="7C794D72">
        <w:t xml:space="preserve">1 - time0 &gt; 1000 ) </w:t>
      </w:r>
    </w:p>
    <w:p w14:paraId="65737A1F" w14:textId="27673836" w:rsidR="10CA208E" w:rsidRDefault="3C70C8F2" w:rsidP="3C70C8F2">
      <w:r w:rsidRPr="7C794D72">
        <w:t xml:space="preserve">  </w:t>
      </w:r>
      <w:proofErr w:type="gramStart"/>
      <w:r w:rsidRPr="7C794D72">
        <w:t xml:space="preserve">{ </w:t>
      </w:r>
      <w:proofErr w:type="spellStart"/>
      <w:r w:rsidRPr="7C794D72">
        <w:t>resetdata</w:t>
      </w:r>
      <w:proofErr w:type="spellEnd"/>
      <w:proofErr w:type="gramEnd"/>
      <w:r w:rsidRPr="7C794D72">
        <w:t xml:space="preserve">(); } </w:t>
      </w:r>
    </w:p>
    <w:p w14:paraId="36875385" w14:textId="0A5548C7" w:rsidR="10CA208E" w:rsidRDefault="3C70C8F2" w:rsidP="3C70C8F2">
      <w:r w:rsidRPr="7C794D72">
        <w:t xml:space="preserve"> </w:t>
      </w:r>
    </w:p>
    <w:p w14:paraId="59007DD8" w14:textId="76ED1989" w:rsidR="10CA208E" w:rsidRDefault="3C70C8F2" w:rsidP="3C70C8F2">
      <w:r w:rsidRPr="7C794D72">
        <w:t xml:space="preserve">  </w:t>
      </w:r>
      <w:proofErr w:type="spellStart"/>
      <w:r w:rsidRPr="7C794D72">
        <w:t>serial_print_</w:t>
      </w:r>
      <w:proofErr w:type="gramStart"/>
      <w:r w:rsidRPr="7C794D72">
        <w:t>data</w:t>
      </w:r>
      <w:proofErr w:type="spellEnd"/>
      <w:r w:rsidRPr="7C794D72">
        <w:t>(</w:t>
      </w:r>
      <w:proofErr w:type="gramEnd"/>
      <w:r w:rsidRPr="7C794D72">
        <w:t>);                       // SERIAL PRINT RECEIVED DATA</w:t>
      </w:r>
    </w:p>
    <w:p w14:paraId="3C6DA38E" w14:textId="707AD38D" w:rsidR="10CA208E" w:rsidRDefault="3C70C8F2" w:rsidP="3C70C8F2">
      <w:r w:rsidRPr="7C794D72">
        <w:t xml:space="preserve"> </w:t>
      </w:r>
    </w:p>
    <w:p w14:paraId="3786C591" w14:textId="013F48FE" w:rsidR="10CA208E" w:rsidRDefault="3C70C8F2" w:rsidP="3C70C8F2">
      <w:r w:rsidRPr="7C794D72">
        <w:t xml:space="preserve">  int </w:t>
      </w:r>
      <w:proofErr w:type="spellStart"/>
      <w:r w:rsidRPr="7C794D72">
        <w:t>toggle_switch</w:t>
      </w:r>
      <w:proofErr w:type="spellEnd"/>
      <w:r w:rsidRPr="7C794D72">
        <w:t xml:space="preserve"> = </w:t>
      </w:r>
      <w:proofErr w:type="spellStart"/>
      <w:r w:rsidRPr="7C794D72">
        <w:t>digitalRead</w:t>
      </w:r>
      <w:proofErr w:type="spellEnd"/>
      <w:r w:rsidRPr="7C794D72">
        <w:t>(toggle);</w:t>
      </w:r>
    </w:p>
    <w:p w14:paraId="26776E0C" w14:textId="201289BF" w:rsidR="10CA208E" w:rsidRDefault="3C70C8F2" w:rsidP="3C70C8F2">
      <w:r w:rsidRPr="7C794D72">
        <w:t xml:space="preserve"> </w:t>
      </w:r>
    </w:p>
    <w:p w14:paraId="15053FB3" w14:textId="4D615F65" w:rsidR="10CA208E" w:rsidRDefault="3C70C8F2" w:rsidP="3C70C8F2">
      <w:r w:rsidRPr="7C794D72">
        <w:t xml:space="preserve">  </w:t>
      </w:r>
      <w:proofErr w:type="gramStart"/>
      <w:r w:rsidRPr="7C794D72">
        <w:t xml:space="preserve">if( </w:t>
      </w:r>
      <w:proofErr w:type="spellStart"/>
      <w:r w:rsidRPr="7C794D72">
        <w:t>toggle</w:t>
      </w:r>
      <w:proofErr w:type="gramEnd"/>
      <w:r w:rsidRPr="7C794D72">
        <w:t>_switch</w:t>
      </w:r>
      <w:proofErr w:type="spellEnd"/>
      <w:r w:rsidRPr="7C794D72">
        <w:t xml:space="preserve"> == 0 )</w:t>
      </w:r>
    </w:p>
    <w:p w14:paraId="74F22075" w14:textId="41903908" w:rsidR="10CA208E" w:rsidRDefault="3C70C8F2" w:rsidP="3C70C8F2">
      <w:r w:rsidRPr="7C794D72">
        <w:t xml:space="preserve">  {</w:t>
      </w:r>
    </w:p>
    <w:p w14:paraId="10D8D48F" w14:textId="326D85CF" w:rsidR="10CA208E" w:rsidRDefault="3C70C8F2" w:rsidP="3C70C8F2">
      <w:r w:rsidRPr="7C794D72">
        <w:t xml:space="preserve">  </w:t>
      </w:r>
      <w:proofErr w:type="gramStart"/>
      <w:r w:rsidRPr="7C794D72">
        <w:t xml:space="preserve">if( </w:t>
      </w:r>
      <w:proofErr w:type="spellStart"/>
      <w:r w:rsidRPr="7C794D72">
        <w:t>sonar</w:t>
      </w:r>
      <w:proofErr w:type="gramEnd"/>
      <w:r w:rsidRPr="7C794D72">
        <w:t>_front.ping_cm</w:t>
      </w:r>
      <w:proofErr w:type="spellEnd"/>
      <w:r w:rsidRPr="7C794D72">
        <w:t>() &lt; 40 )</w:t>
      </w:r>
    </w:p>
    <w:p w14:paraId="0A40B131" w14:textId="3E7E7816" w:rsidR="10CA208E" w:rsidRDefault="3C70C8F2" w:rsidP="3C70C8F2">
      <w:r w:rsidRPr="7C794D72">
        <w:t xml:space="preserve">  </w:t>
      </w:r>
      <w:proofErr w:type="spellStart"/>
      <w:r w:rsidRPr="7C794D72">
        <w:t>flag_front</w:t>
      </w:r>
      <w:proofErr w:type="spellEnd"/>
      <w:r w:rsidRPr="7C794D72">
        <w:t xml:space="preserve"> = 0;</w:t>
      </w:r>
    </w:p>
    <w:p w14:paraId="41752840" w14:textId="44E92DB5" w:rsidR="10CA208E" w:rsidRDefault="3C70C8F2" w:rsidP="3C70C8F2">
      <w:r w:rsidRPr="7C794D72">
        <w:t xml:space="preserve">  </w:t>
      </w:r>
      <w:proofErr w:type="gramStart"/>
      <w:r w:rsidRPr="7C794D72">
        <w:t xml:space="preserve">if( </w:t>
      </w:r>
      <w:proofErr w:type="spellStart"/>
      <w:r w:rsidRPr="7C794D72">
        <w:t>sonar</w:t>
      </w:r>
      <w:proofErr w:type="gramEnd"/>
      <w:r w:rsidRPr="7C794D72">
        <w:t>_back.ping_cm</w:t>
      </w:r>
      <w:proofErr w:type="spellEnd"/>
      <w:r w:rsidRPr="7C794D72">
        <w:t xml:space="preserve"> () &lt; 40 )</w:t>
      </w:r>
    </w:p>
    <w:p w14:paraId="0FF9779D" w14:textId="2C59C0A0" w:rsidR="10CA208E" w:rsidRDefault="3C70C8F2" w:rsidP="3C70C8F2">
      <w:r w:rsidRPr="7C794D72">
        <w:t xml:space="preserve">  </w:t>
      </w:r>
      <w:proofErr w:type="spellStart"/>
      <w:r w:rsidRPr="7C794D72">
        <w:t>flag_</w:t>
      </w:r>
      <w:proofErr w:type="gramStart"/>
      <w:r w:rsidRPr="7C794D72">
        <w:t>back</w:t>
      </w:r>
      <w:proofErr w:type="spellEnd"/>
      <w:r w:rsidRPr="7C794D72">
        <w:t xml:space="preserve">  =</w:t>
      </w:r>
      <w:proofErr w:type="gramEnd"/>
      <w:r w:rsidRPr="7C794D72">
        <w:t xml:space="preserve"> 0;</w:t>
      </w:r>
    </w:p>
    <w:p w14:paraId="15E93F71" w14:textId="0D790DBE" w:rsidR="10CA208E" w:rsidRDefault="3C70C8F2" w:rsidP="3C70C8F2">
      <w:r w:rsidRPr="7C794D72">
        <w:t xml:space="preserve">  </w:t>
      </w:r>
      <w:proofErr w:type="gramStart"/>
      <w:r w:rsidRPr="7C794D72">
        <w:t xml:space="preserve">if( </w:t>
      </w:r>
      <w:proofErr w:type="spellStart"/>
      <w:r w:rsidRPr="7C794D72">
        <w:t>sonar</w:t>
      </w:r>
      <w:proofErr w:type="gramEnd"/>
      <w:r w:rsidRPr="7C794D72">
        <w:t>_left.ping_cm</w:t>
      </w:r>
      <w:proofErr w:type="spellEnd"/>
      <w:r w:rsidRPr="7C794D72">
        <w:t xml:space="preserve"> () &lt; 40 )</w:t>
      </w:r>
    </w:p>
    <w:p w14:paraId="6C01B07A" w14:textId="18BB71AC" w:rsidR="10CA208E" w:rsidRDefault="3C70C8F2" w:rsidP="3C70C8F2">
      <w:r w:rsidRPr="7C794D72">
        <w:t xml:space="preserve">  </w:t>
      </w:r>
      <w:proofErr w:type="spellStart"/>
      <w:r w:rsidRPr="7C794D72">
        <w:t>flag_</w:t>
      </w:r>
      <w:proofErr w:type="gramStart"/>
      <w:r w:rsidRPr="7C794D72">
        <w:t>left</w:t>
      </w:r>
      <w:proofErr w:type="spellEnd"/>
      <w:r w:rsidRPr="7C794D72">
        <w:t xml:space="preserve">  =</w:t>
      </w:r>
      <w:proofErr w:type="gramEnd"/>
      <w:r w:rsidRPr="7C794D72">
        <w:t xml:space="preserve"> 0;</w:t>
      </w:r>
    </w:p>
    <w:p w14:paraId="789E0F9B" w14:textId="5E2572B8" w:rsidR="10CA208E" w:rsidRDefault="3C70C8F2" w:rsidP="3C70C8F2">
      <w:r w:rsidRPr="7C794D72">
        <w:t xml:space="preserve">  </w:t>
      </w:r>
      <w:proofErr w:type="gramStart"/>
      <w:r w:rsidRPr="7C794D72">
        <w:t xml:space="preserve">if( </w:t>
      </w:r>
      <w:proofErr w:type="spellStart"/>
      <w:r w:rsidRPr="7C794D72">
        <w:t>sonar</w:t>
      </w:r>
      <w:proofErr w:type="gramEnd"/>
      <w:r w:rsidRPr="7C794D72">
        <w:t>_right.ping_cm</w:t>
      </w:r>
      <w:proofErr w:type="spellEnd"/>
      <w:r w:rsidRPr="7C794D72">
        <w:t>() &lt; 40 )</w:t>
      </w:r>
    </w:p>
    <w:p w14:paraId="1C1F92E5" w14:textId="4B3845E8" w:rsidR="10CA208E" w:rsidRDefault="3C70C8F2" w:rsidP="3C70C8F2">
      <w:r w:rsidRPr="7C794D72">
        <w:t xml:space="preserve">  </w:t>
      </w:r>
      <w:proofErr w:type="spellStart"/>
      <w:r w:rsidRPr="7C794D72">
        <w:t>flag_right</w:t>
      </w:r>
      <w:proofErr w:type="spellEnd"/>
      <w:r w:rsidRPr="7C794D72">
        <w:t xml:space="preserve"> = 0;</w:t>
      </w:r>
    </w:p>
    <w:p w14:paraId="2BCFDC3A" w14:textId="5F7C9DE8" w:rsidR="10CA208E" w:rsidRDefault="3C70C8F2" w:rsidP="3C70C8F2">
      <w:r w:rsidRPr="7C794D72">
        <w:t xml:space="preserve">  }</w:t>
      </w:r>
    </w:p>
    <w:p w14:paraId="1FFAC33A" w14:textId="100A4374" w:rsidR="10CA208E" w:rsidRDefault="3C70C8F2" w:rsidP="3C70C8F2">
      <w:r w:rsidRPr="7C794D72">
        <w:t xml:space="preserve"> </w:t>
      </w:r>
    </w:p>
    <w:p w14:paraId="610EFDA8" w14:textId="55738F46" w:rsidR="10CA208E" w:rsidRDefault="3C70C8F2" w:rsidP="3C70C8F2">
      <w:r w:rsidRPr="7C794D72">
        <w:t xml:space="preserve">  // MOVEMENTS OF THE ROVER</w:t>
      </w:r>
    </w:p>
    <w:p w14:paraId="7F0D4B9D" w14:textId="71D63DA2" w:rsidR="10CA208E" w:rsidRDefault="3C70C8F2" w:rsidP="3C70C8F2">
      <w:r w:rsidRPr="7C794D72">
        <w:t xml:space="preserve"> </w:t>
      </w:r>
    </w:p>
    <w:p w14:paraId="3358405B" w14:textId="4088EA22" w:rsidR="10CA208E" w:rsidRDefault="3C70C8F2" w:rsidP="3C70C8F2">
      <w:r w:rsidRPr="7C794D72">
        <w:t xml:space="preserve">    if (</w:t>
      </w:r>
      <w:proofErr w:type="gramStart"/>
      <w:r w:rsidRPr="7C794D72">
        <w:t>data.joy</w:t>
      </w:r>
      <w:proofErr w:type="gramEnd"/>
      <w:r w:rsidRPr="7C794D72">
        <w:t xml:space="preserve">1Y &gt; 150 &amp;&amp; </w:t>
      </w:r>
      <w:proofErr w:type="spellStart"/>
      <w:r w:rsidRPr="7C794D72">
        <w:t>flag_front</w:t>
      </w:r>
      <w:proofErr w:type="spellEnd"/>
      <w:r w:rsidRPr="7C794D72">
        <w:t xml:space="preserve"> == 1 )            // FORWARD</w:t>
      </w:r>
    </w:p>
    <w:p w14:paraId="2D335A6A" w14:textId="4054DB64" w:rsidR="10CA208E" w:rsidRDefault="3C70C8F2" w:rsidP="3C70C8F2">
      <w:r w:rsidRPr="7C794D72">
        <w:t xml:space="preserve">    {</w:t>
      </w:r>
    </w:p>
    <w:p w14:paraId="252C49A4" w14:textId="22A32304" w:rsidR="10CA208E" w:rsidRDefault="3C70C8F2" w:rsidP="3C70C8F2">
      <w:r w:rsidRPr="7C794D72">
        <w:t xml:space="preserve">    </w:t>
      </w:r>
      <w:proofErr w:type="gramStart"/>
      <w:r w:rsidRPr="7C794D72">
        <w:t>motor1.run(</w:t>
      </w:r>
      <w:proofErr w:type="gramEnd"/>
      <w:r w:rsidRPr="7C794D72">
        <w:t>FORWARD);</w:t>
      </w:r>
    </w:p>
    <w:p w14:paraId="0F825E86" w14:textId="0243FF14" w:rsidR="10CA208E" w:rsidRDefault="3C70C8F2" w:rsidP="3C70C8F2">
      <w:r w:rsidRPr="7C794D72">
        <w:t xml:space="preserve">    </w:t>
      </w:r>
      <w:proofErr w:type="gramStart"/>
      <w:r w:rsidRPr="7C794D72">
        <w:t>motor2.run(</w:t>
      </w:r>
      <w:proofErr w:type="gramEnd"/>
      <w:r w:rsidRPr="7C794D72">
        <w:t>FORWARD);</w:t>
      </w:r>
    </w:p>
    <w:p w14:paraId="1C22B435" w14:textId="60AB7327" w:rsidR="10CA208E" w:rsidRDefault="3C70C8F2" w:rsidP="3C70C8F2">
      <w:r w:rsidRPr="7C794D72">
        <w:t xml:space="preserve">    </w:t>
      </w:r>
      <w:proofErr w:type="gramStart"/>
      <w:r w:rsidRPr="7C794D72">
        <w:t>motor3.run(</w:t>
      </w:r>
      <w:proofErr w:type="gramEnd"/>
      <w:r w:rsidRPr="7C794D72">
        <w:t>FORWARD);</w:t>
      </w:r>
    </w:p>
    <w:p w14:paraId="01767926" w14:textId="207617FE" w:rsidR="10CA208E" w:rsidRDefault="3C70C8F2" w:rsidP="3C70C8F2">
      <w:r w:rsidRPr="7C794D72">
        <w:t xml:space="preserve">    </w:t>
      </w:r>
      <w:proofErr w:type="gramStart"/>
      <w:r w:rsidRPr="7C794D72">
        <w:t>motor4.run(</w:t>
      </w:r>
      <w:proofErr w:type="gramEnd"/>
      <w:r w:rsidRPr="7C794D72">
        <w:t>FORWARD);</w:t>
      </w:r>
    </w:p>
    <w:p w14:paraId="2D1369F0" w14:textId="228E4668" w:rsidR="10CA208E" w:rsidRDefault="3C70C8F2" w:rsidP="3C70C8F2">
      <w:r w:rsidRPr="7C794D72">
        <w:t xml:space="preserve">    }</w:t>
      </w:r>
    </w:p>
    <w:p w14:paraId="73B723B2" w14:textId="1AA08984" w:rsidR="10CA208E" w:rsidRDefault="3C70C8F2" w:rsidP="3C70C8F2">
      <w:r w:rsidRPr="7C794D72">
        <w:t xml:space="preserve">    else if (</w:t>
      </w:r>
      <w:proofErr w:type="gramStart"/>
      <w:r w:rsidRPr="7C794D72">
        <w:t>data.joy</w:t>
      </w:r>
      <w:proofErr w:type="gramEnd"/>
      <w:r w:rsidRPr="7C794D72">
        <w:t xml:space="preserve">1Y &lt; 104 &amp;&amp; </w:t>
      </w:r>
      <w:proofErr w:type="spellStart"/>
      <w:r w:rsidRPr="7C794D72">
        <w:t>flag_back</w:t>
      </w:r>
      <w:proofErr w:type="spellEnd"/>
      <w:r w:rsidRPr="7C794D72">
        <w:t xml:space="preserve">  == 1 )       // BACKWARD </w:t>
      </w:r>
    </w:p>
    <w:p w14:paraId="276CF956" w14:textId="589861E1" w:rsidR="10CA208E" w:rsidRDefault="3C70C8F2" w:rsidP="3C70C8F2">
      <w:r w:rsidRPr="7C794D72">
        <w:t xml:space="preserve">    {</w:t>
      </w:r>
    </w:p>
    <w:p w14:paraId="6D6A3023" w14:textId="0CBE33E9" w:rsidR="10CA208E" w:rsidRDefault="3C70C8F2" w:rsidP="3C70C8F2">
      <w:r w:rsidRPr="7C794D72">
        <w:t xml:space="preserve">    </w:t>
      </w:r>
      <w:proofErr w:type="gramStart"/>
      <w:r w:rsidRPr="7C794D72">
        <w:t>motor1.run(</w:t>
      </w:r>
      <w:proofErr w:type="gramEnd"/>
      <w:r w:rsidRPr="7C794D72">
        <w:t>BACKWARD);</w:t>
      </w:r>
    </w:p>
    <w:p w14:paraId="2BCBBCC9" w14:textId="2FF89DBA" w:rsidR="10CA208E" w:rsidRDefault="3C70C8F2" w:rsidP="3C70C8F2">
      <w:r w:rsidRPr="7C794D72">
        <w:t xml:space="preserve">    </w:t>
      </w:r>
      <w:proofErr w:type="gramStart"/>
      <w:r w:rsidRPr="7C794D72">
        <w:t>motor2.run(</w:t>
      </w:r>
      <w:proofErr w:type="gramEnd"/>
      <w:r w:rsidRPr="7C794D72">
        <w:t>BACKWARD);</w:t>
      </w:r>
    </w:p>
    <w:p w14:paraId="29346E33" w14:textId="410EAB6B" w:rsidR="10CA208E" w:rsidRDefault="3C70C8F2" w:rsidP="3C70C8F2">
      <w:r w:rsidRPr="7C794D72">
        <w:t xml:space="preserve">    </w:t>
      </w:r>
      <w:proofErr w:type="gramStart"/>
      <w:r w:rsidRPr="7C794D72">
        <w:t>motor3.run(</w:t>
      </w:r>
      <w:proofErr w:type="gramEnd"/>
      <w:r w:rsidRPr="7C794D72">
        <w:t>BACKWARD);</w:t>
      </w:r>
    </w:p>
    <w:p w14:paraId="068D41D6" w14:textId="09628BCC" w:rsidR="10CA208E" w:rsidRDefault="3C70C8F2" w:rsidP="3C70C8F2">
      <w:r w:rsidRPr="7C794D72">
        <w:t xml:space="preserve">    </w:t>
      </w:r>
      <w:proofErr w:type="gramStart"/>
      <w:r w:rsidRPr="7C794D72">
        <w:t>motor4.run(</w:t>
      </w:r>
      <w:proofErr w:type="gramEnd"/>
      <w:r w:rsidRPr="7C794D72">
        <w:t>BACKWARD);</w:t>
      </w:r>
    </w:p>
    <w:p w14:paraId="7ED6265D" w14:textId="1E8CEB8B" w:rsidR="10CA208E" w:rsidRDefault="3C70C8F2" w:rsidP="3C70C8F2">
      <w:r w:rsidRPr="7C794D72">
        <w:t xml:space="preserve">    }</w:t>
      </w:r>
    </w:p>
    <w:p w14:paraId="0ED22DE9" w14:textId="3E8B757B" w:rsidR="10CA208E" w:rsidRDefault="3C70C8F2" w:rsidP="3C70C8F2">
      <w:r w:rsidRPr="7C794D72">
        <w:t xml:space="preserve">    else if (</w:t>
      </w:r>
      <w:proofErr w:type="gramStart"/>
      <w:r w:rsidRPr="7C794D72">
        <w:t>data.joy</w:t>
      </w:r>
      <w:proofErr w:type="gramEnd"/>
      <w:r w:rsidRPr="7C794D72">
        <w:t xml:space="preserve">1X &gt; 150 &amp;&amp; </w:t>
      </w:r>
      <w:proofErr w:type="spellStart"/>
      <w:r w:rsidRPr="7C794D72">
        <w:t>flag_left</w:t>
      </w:r>
      <w:proofErr w:type="spellEnd"/>
      <w:r w:rsidRPr="7C794D72">
        <w:t xml:space="preserve">  == 1 )       // LEFT</w:t>
      </w:r>
    </w:p>
    <w:p w14:paraId="6ED79D0A" w14:textId="7DE8FB4B" w:rsidR="10CA208E" w:rsidRDefault="3C70C8F2" w:rsidP="3C70C8F2">
      <w:r w:rsidRPr="7C794D72">
        <w:t xml:space="preserve">    {</w:t>
      </w:r>
    </w:p>
    <w:p w14:paraId="786AA33A" w14:textId="59DBCDDE" w:rsidR="10CA208E" w:rsidRDefault="3C70C8F2" w:rsidP="3C70C8F2">
      <w:r w:rsidRPr="7C794D72">
        <w:t xml:space="preserve">    </w:t>
      </w:r>
      <w:proofErr w:type="gramStart"/>
      <w:r w:rsidRPr="7C794D72">
        <w:t>motor1.run(</w:t>
      </w:r>
      <w:proofErr w:type="gramEnd"/>
      <w:r w:rsidRPr="7C794D72">
        <w:t>BACKWARD);</w:t>
      </w:r>
    </w:p>
    <w:p w14:paraId="098BE302" w14:textId="145F0D0B" w:rsidR="10CA208E" w:rsidRDefault="3C70C8F2" w:rsidP="3C70C8F2">
      <w:r w:rsidRPr="7C794D72">
        <w:t xml:space="preserve">    </w:t>
      </w:r>
      <w:proofErr w:type="gramStart"/>
      <w:r w:rsidRPr="7C794D72">
        <w:t>motor2.run(</w:t>
      </w:r>
      <w:proofErr w:type="gramEnd"/>
      <w:r w:rsidRPr="7C794D72">
        <w:t>FORWARD);</w:t>
      </w:r>
    </w:p>
    <w:p w14:paraId="540775E4" w14:textId="5FAF3B24" w:rsidR="10CA208E" w:rsidRDefault="3C70C8F2" w:rsidP="3C70C8F2">
      <w:r w:rsidRPr="7C794D72">
        <w:t xml:space="preserve">    </w:t>
      </w:r>
      <w:proofErr w:type="gramStart"/>
      <w:r w:rsidRPr="7C794D72">
        <w:t>motor3.run(</w:t>
      </w:r>
      <w:proofErr w:type="gramEnd"/>
      <w:r w:rsidRPr="7C794D72">
        <w:t>FORWARD);</w:t>
      </w:r>
    </w:p>
    <w:p w14:paraId="29E845F8" w14:textId="63D1ED5B" w:rsidR="10CA208E" w:rsidRDefault="3C70C8F2" w:rsidP="3C70C8F2">
      <w:r w:rsidRPr="7C794D72">
        <w:t xml:space="preserve">    </w:t>
      </w:r>
      <w:proofErr w:type="gramStart"/>
      <w:r w:rsidRPr="7C794D72">
        <w:t>motor4.run(</w:t>
      </w:r>
      <w:proofErr w:type="gramEnd"/>
      <w:r w:rsidRPr="7C794D72">
        <w:t>BACKWARD);</w:t>
      </w:r>
    </w:p>
    <w:p w14:paraId="4E6F45D8" w14:textId="37DE7034" w:rsidR="10CA208E" w:rsidRDefault="3C70C8F2" w:rsidP="3C70C8F2">
      <w:r w:rsidRPr="7C794D72">
        <w:t xml:space="preserve">    }</w:t>
      </w:r>
    </w:p>
    <w:p w14:paraId="205AC2A2" w14:textId="65DC49AB" w:rsidR="10CA208E" w:rsidRDefault="3C70C8F2" w:rsidP="3C70C8F2">
      <w:r w:rsidRPr="7C794D72">
        <w:lastRenderedPageBreak/>
        <w:t xml:space="preserve">    else if (</w:t>
      </w:r>
      <w:proofErr w:type="gramStart"/>
      <w:r w:rsidRPr="7C794D72">
        <w:t>data.joy</w:t>
      </w:r>
      <w:proofErr w:type="gramEnd"/>
      <w:r w:rsidRPr="7C794D72">
        <w:t xml:space="preserve">1X &lt; 104 &amp;&amp; </w:t>
      </w:r>
      <w:proofErr w:type="spellStart"/>
      <w:r w:rsidRPr="7C794D72">
        <w:t>flag_right</w:t>
      </w:r>
      <w:proofErr w:type="spellEnd"/>
      <w:r w:rsidRPr="7C794D72">
        <w:t xml:space="preserve"> == 1 )       // RIGHT</w:t>
      </w:r>
    </w:p>
    <w:p w14:paraId="761CEC7F" w14:textId="0D02FF10" w:rsidR="10CA208E" w:rsidRDefault="3C70C8F2" w:rsidP="3C70C8F2">
      <w:r w:rsidRPr="7C794D72">
        <w:t xml:space="preserve">    {</w:t>
      </w:r>
    </w:p>
    <w:p w14:paraId="7BE43F76" w14:textId="11381BAE" w:rsidR="10CA208E" w:rsidRDefault="3C70C8F2" w:rsidP="3C70C8F2">
      <w:r w:rsidRPr="7C794D72">
        <w:t xml:space="preserve">    </w:t>
      </w:r>
      <w:proofErr w:type="gramStart"/>
      <w:r w:rsidRPr="7C794D72">
        <w:t>motor1.run(</w:t>
      </w:r>
      <w:proofErr w:type="gramEnd"/>
      <w:r w:rsidRPr="7C794D72">
        <w:t>FORWARD);</w:t>
      </w:r>
    </w:p>
    <w:p w14:paraId="7AA41F92" w14:textId="090E47BA" w:rsidR="10CA208E" w:rsidRDefault="3C70C8F2" w:rsidP="3C70C8F2">
      <w:r w:rsidRPr="7C794D72">
        <w:t xml:space="preserve">    </w:t>
      </w:r>
      <w:proofErr w:type="gramStart"/>
      <w:r w:rsidRPr="7C794D72">
        <w:t>motor2.run(</w:t>
      </w:r>
      <w:proofErr w:type="gramEnd"/>
      <w:r w:rsidRPr="7C794D72">
        <w:t>BACKWARD);</w:t>
      </w:r>
    </w:p>
    <w:p w14:paraId="315AC34A" w14:textId="67F8B063" w:rsidR="10CA208E" w:rsidRDefault="3C70C8F2" w:rsidP="3C70C8F2">
      <w:r w:rsidRPr="7C794D72">
        <w:t xml:space="preserve">    </w:t>
      </w:r>
      <w:proofErr w:type="gramStart"/>
      <w:r w:rsidRPr="7C794D72">
        <w:t>motor3.run(</w:t>
      </w:r>
      <w:proofErr w:type="gramEnd"/>
      <w:r w:rsidRPr="7C794D72">
        <w:t>BACKWARD);</w:t>
      </w:r>
    </w:p>
    <w:p w14:paraId="358EA160" w14:textId="3D788386" w:rsidR="10CA208E" w:rsidRDefault="3C70C8F2" w:rsidP="3C70C8F2">
      <w:r w:rsidRPr="7C794D72">
        <w:t xml:space="preserve">    </w:t>
      </w:r>
      <w:proofErr w:type="gramStart"/>
      <w:r w:rsidRPr="7C794D72">
        <w:t>motor4.run(</w:t>
      </w:r>
      <w:proofErr w:type="gramEnd"/>
      <w:r w:rsidRPr="7C794D72">
        <w:t>FORWARD);</w:t>
      </w:r>
    </w:p>
    <w:p w14:paraId="18B20E02" w14:textId="070DA786" w:rsidR="10CA208E" w:rsidRDefault="3C70C8F2" w:rsidP="3C70C8F2">
      <w:r w:rsidRPr="7C794D72">
        <w:t xml:space="preserve">    }</w:t>
      </w:r>
    </w:p>
    <w:p w14:paraId="587ED44C" w14:textId="4CDE1255" w:rsidR="10CA208E" w:rsidRDefault="3C70C8F2" w:rsidP="3C70C8F2">
      <w:r w:rsidRPr="7C794D72">
        <w:t xml:space="preserve">    else                             // STOP MOVING</w:t>
      </w:r>
    </w:p>
    <w:p w14:paraId="5E88BF8C" w14:textId="570C3CFE" w:rsidR="10CA208E" w:rsidRDefault="3C70C8F2" w:rsidP="3C70C8F2">
      <w:r w:rsidRPr="7C794D72">
        <w:t xml:space="preserve">    </w:t>
      </w:r>
      <w:proofErr w:type="gramStart"/>
      <w:r w:rsidRPr="7C794D72">
        <w:t>release(</w:t>
      </w:r>
      <w:proofErr w:type="gramEnd"/>
      <w:r w:rsidRPr="7C794D72">
        <w:t>);</w:t>
      </w:r>
    </w:p>
    <w:p w14:paraId="568C3B24" w14:textId="405AF3D3" w:rsidR="10CA208E" w:rsidRDefault="3C70C8F2" w:rsidP="3C70C8F2">
      <w:r w:rsidRPr="7C794D72">
        <w:t xml:space="preserve"> </w:t>
      </w:r>
    </w:p>
    <w:p w14:paraId="08D98965" w14:textId="4564B74D" w:rsidR="10CA208E" w:rsidRDefault="3C70C8F2" w:rsidP="3C70C8F2">
      <w:r w:rsidRPr="7C794D72">
        <w:t xml:space="preserve">    if </w:t>
      </w:r>
      <w:proofErr w:type="gramStart"/>
      <w:r w:rsidRPr="7C794D72">
        <w:t>( data</w:t>
      </w:r>
      <w:proofErr w:type="gramEnd"/>
      <w:r w:rsidRPr="7C794D72">
        <w:t xml:space="preserve">.joy1Y &gt; 150 &amp;&amp; data.joy1X &gt; 150 &amp;&amp; </w:t>
      </w:r>
      <w:proofErr w:type="spellStart"/>
      <w:r w:rsidRPr="7C794D72">
        <w:t>flag_front</w:t>
      </w:r>
      <w:proofErr w:type="spellEnd"/>
      <w:r w:rsidRPr="7C794D72">
        <w:t xml:space="preserve"> == 1 &amp;&amp; </w:t>
      </w:r>
      <w:proofErr w:type="spellStart"/>
      <w:r w:rsidRPr="7C794D72">
        <w:t>flag_left</w:t>
      </w:r>
      <w:proofErr w:type="spellEnd"/>
      <w:r w:rsidRPr="7C794D72">
        <w:t xml:space="preserve">  == 1 )       // FORWARD LEFT</w:t>
      </w:r>
    </w:p>
    <w:p w14:paraId="6C4301B5" w14:textId="3CED641E" w:rsidR="10CA208E" w:rsidRDefault="3C70C8F2" w:rsidP="3C70C8F2">
      <w:r w:rsidRPr="7C794D72">
        <w:t xml:space="preserve">    {</w:t>
      </w:r>
    </w:p>
    <w:p w14:paraId="1667BA90" w14:textId="280875F5" w:rsidR="10CA208E" w:rsidRDefault="3C70C8F2" w:rsidP="3C70C8F2">
      <w:r w:rsidRPr="7C794D72">
        <w:t xml:space="preserve">    </w:t>
      </w:r>
      <w:proofErr w:type="gramStart"/>
      <w:r w:rsidRPr="7C794D72">
        <w:t>motor1.run(</w:t>
      </w:r>
      <w:proofErr w:type="gramEnd"/>
      <w:r w:rsidRPr="7C794D72">
        <w:t>RELEASE);</w:t>
      </w:r>
    </w:p>
    <w:p w14:paraId="54FBF487" w14:textId="76BFA51F" w:rsidR="10CA208E" w:rsidRDefault="3C70C8F2" w:rsidP="3C70C8F2">
      <w:r w:rsidRPr="7C794D72">
        <w:t xml:space="preserve">    </w:t>
      </w:r>
      <w:proofErr w:type="gramStart"/>
      <w:r w:rsidRPr="7C794D72">
        <w:t>motor2.run(</w:t>
      </w:r>
      <w:proofErr w:type="gramEnd"/>
      <w:r w:rsidRPr="7C794D72">
        <w:t>FORWARD);</w:t>
      </w:r>
    </w:p>
    <w:p w14:paraId="3AEE3B51" w14:textId="4ECFA838" w:rsidR="10CA208E" w:rsidRDefault="3C70C8F2" w:rsidP="3C70C8F2">
      <w:r w:rsidRPr="7C794D72">
        <w:t xml:space="preserve">    </w:t>
      </w:r>
      <w:proofErr w:type="gramStart"/>
      <w:r w:rsidRPr="7C794D72">
        <w:t>motor3.run(</w:t>
      </w:r>
      <w:proofErr w:type="gramEnd"/>
      <w:r w:rsidRPr="7C794D72">
        <w:t>FORWARD);</w:t>
      </w:r>
    </w:p>
    <w:p w14:paraId="56AAEB29" w14:textId="5A72115D" w:rsidR="10CA208E" w:rsidRDefault="3C70C8F2" w:rsidP="3C70C8F2">
      <w:r w:rsidRPr="7C794D72">
        <w:t xml:space="preserve">    </w:t>
      </w:r>
      <w:proofErr w:type="gramStart"/>
      <w:r w:rsidRPr="7C794D72">
        <w:t>motor4.run(</w:t>
      </w:r>
      <w:proofErr w:type="gramEnd"/>
      <w:r w:rsidRPr="7C794D72">
        <w:t>RELEASE);</w:t>
      </w:r>
    </w:p>
    <w:p w14:paraId="2757F69D" w14:textId="28CABDD9" w:rsidR="10CA208E" w:rsidRDefault="3C70C8F2" w:rsidP="3C70C8F2">
      <w:r w:rsidRPr="7C794D72">
        <w:t xml:space="preserve">    }</w:t>
      </w:r>
    </w:p>
    <w:p w14:paraId="478D3142" w14:textId="6FB67899" w:rsidR="10CA208E" w:rsidRDefault="3C70C8F2" w:rsidP="3C70C8F2">
      <w:r w:rsidRPr="7C794D72">
        <w:t xml:space="preserve">    else if (</w:t>
      </w:r>
      <w:proofErr w:type="gramStart"/>
      <w:r w:rsidRPr="7C794D72">
        <w:t>data.joy</w:t>
      </w:r>
      <w:proofErr w:type="gramEnd"/>
      <w:r w:rsidRPr="7C794D72">
        <w:t xml:space="preserve">1Y &gt; 150 &amp;&amp; data.joy1X &lt; 104 &amp;&amp; </w:t>
      </w:r>
      <w:proofErr w:type="spellStart"/>
      <w:r w:rsidRPr="7C794D72">
        <w:t>flag_front</w:t>
      </w:r>
      <w:proofErr w:type="spellEnd"/>
      <w:r w:rsidRPr="7C794D72">
        <w:t xml:space="preserve"> == 1 &amp;&amp; </w:t>
      </w:r>
      <w:proofErr w:type="spellStart"/>
      <w:r w:rsidRPr="7C794D72">
        <w:t>flag_right</w:t>
      </w:r>
      <w:proofErr w:type="spellEnd"/>
      <w:r w:rsidRPr="7C794D72">
        <w:t xml:space="preserve"> == 1 )    // FORWARD RIGHT</w:t>
      </w:r>
    </w:p>
    <w:p w14:paraId="73393A3A" w14:textId="7FC9C969" w:rsidR="10CA208E" w:rsidRDefault="3C70C8F2" w:rsidP="3C70C8F2">
      <w:r w:rsidRPr="7C794D72">
        <w:t xml:space="preserve">    {</w:t>
      </w:r>
    </w:p>
    <w:p w14:paraId="1E44C5F4" w14:textId="638772DF" w:rsidR="10CA208E" w:rsidRDefault="3C70C8F2" w:rsidP="3C70C8F2">
      <w:r w:rsidRPr="7C794D72">
        <w:t xml:space="preserve">    </w:t>
      </w:r>
      <w:proofErr w:type="gramStart"/>
      <w:r w:rsidRPr="7C794D72">
        <w:t>motor1.run(</w:t>
      </w:r>
      <w:proofErr w:type="gramEnd"/>
      <w:r w:rsidRPr="7C794D72">
        <w:t>FORWARD);</w:t>
      </w:r>
    </w:p>
    <w:p w14:paraId="0877CF1F" w14:textId="0EA3BD80" w:rsidR="10CA208E" w:rsidRDefault="3C70C8F2" w:rsidP="3C70C8F2">
      <w:r w:rsidRPr="7C794D72">
        <w:t xml:space="preserve">    </w:t>
      </w:r>
      <w:proofErr w:type="gramStart"/>
      <w:r w:rsidRPr="7C794D72">
        <w:t>motor2.run(</w:t>
      </w:r>
      <w:proofErr w:type="gramEnd"/>
      <w:r w:rsidRPr="7C794D72">
        <w:t>RELEASE);</w:t>
      </w:r>
    </w:p>
    <w:p w14:paraId="6C9D39CA" w14:textId="01221631" w:rsidR="10CA208E" w:rsidRDefault="3C70C8F2" w:rsidP="3C70C8F2">
      <w:r w:rsidRPr="7C794D72">
        <w:t xml:space="preserve">    </w:t>
      </w:r>
      <w:proofErr w:type="gramStart"/>
      <w:r w:rsidRPr="7C794D72">
        <w:t>motor3.run(</w:t>
      </w:r>
      <w:proofErr w:type="gramEnd"/>
      <w:r w:rsidRPr="7C794D72">
        <w:t>RELEASE);</w:t>
      </w:r>
    </w:p>
    <w:p w14:paraId="3329F590" w14:textId="2F60F93D" w:rsidR="10CA208E" w:rsidRDefault="3C70C8F2" w:rsidP="3C70C8F2">
      <w:r w:rsidRPr="7C794D72">
        <w:t xml:space="preserve">    </w:t>
      </w:r>
      <w:proofErr w:type="gramStart"/>
      <w:r w:rsidRPr="7C794D72">
        <w:t>motor4.run(</w:t>
      </w:r>
      <w:proofErr w:type="gramEnd"/>
      <w:r w:rsidRPr="7C794D72">
        <w:t>FORWARD);</w:t>
      </w:r>
    </w:p>
    <w:p w14:paraId="505911A4" w14:textId="0D025826" w:rsidR="10CA208E" w:rsidRDefault="3C70C8F2" w:rsidP="3C70C8F2">
      <w:r w:rsidRPr="7C794D72">
        <w:t xml:space="preserve">    }</w:t>
      </w:r>
    </w:p>
    <w:p w14:paraId="20D7B5E5" w14:textId="36FE3E52" w:rsidR="10CA208E" w:rsidRDefault="3C70C8F2" w:rsidP="3C70C8F2">
      <w:r w:rsidRPr="7C794D72">
        <w:t xml:space="preserve">    else if (</w:t>
      </w:r>
      <w:proofErr w:type="gramStart"/>
      <w:r w:rsidRPr="7C794D72">
        <w:t>data.joy</w:t>
      </w:r>
      <w:proofErr w:type="gramEnd"/>
      <w:r w:rsidRPr="7C794D72">
        <w:t xml:space="preserve">1Y &lt; 104 &amp;&amp; data.joy1X &gt; 150 &amp;&amp; </w:t>
      </w:r>
      <w:proofErr w:type="spellStart"/>
      <w:r w:rsidRPr="7C794D72">
        <w:t>flag_back</w:t>
      </w:r>
      <w:proofErr w:type="spellEnd"/>
      <w:r w:rsidRPr="7C794D72">
        <w:t xml:space="preserve">  == 1 &amp;&amp; </w:t>
      </w:r>
      <w:proofErr w:type="spellStart"/>
      <w:r w:rsidRPr="7C794D72">
        <w:t>flag_left</w:t>
      </w:r>
      <w:proofErr w:type="spellEnd"/>
      <w:r w:rsidRPr="7C794D72">
        <w:t xml:space="preserve">  == 1 )    // BACKWARD LEFT</w:t>
      </w:r>
    </w:p>
    <w:p w14:paraId="5D47A4F8" w14:textId="0EF30087" w:rsidR="10CA208E" w:rsidRDefault="3C70C8F2" w:rsidP="3C70C8F2">
      <w:r w:rsidRPr="7C794D72">
        <w:t xml:space="preserve">    { </w:t>
      </w:r>
    </w:p>
    <w:p w14:paraId="5948C29B" w14:textId="66C99922" w:rsidR="10CA208E" w:rsidRDefault="3C70C8F2" w:rsidP="3C70C8F2">
      <w:r w:rsidRPr="7C794D72">
        <w:t xml:space="preserve">    </w:t>
      </w:r>
      <w:proofErr w:type="gramStart"/>
      <w:r w:rsidRPr="7C794D72">
        <w:t>motor1.run(</w:t>
      </w:r>
      <w:proofErr w:type="gramEnd"/>
      <w:r w:rsidRPr="7C794D72">
        <w:t>BACKWARD);</w:t>
      </w:r>
    </w:p>
    <w:p w14:paraId="5882286B" w14:textId="2FFF8F1C" w:rsidR="10CA208E" w:rsidRDefault="3C70C8F2" w:rsidP="3C70C8F2">
      <w:r w:rsidRPr="7C794D72">
        <w:t xml:space="preserve">    </w:t>
      </w:r>
      <w:proofErr w:type="gramStart"/>
      <w:r w:rsidRPr="7C794D72">
        <w:t>motor2.run(</w:t>
      </w:r>
      <w:proofErr w:type="gramEnd"/>
      <w:r w:rsidRPr="7C794D72">
        <w:t>RELEASE);</w:t>
      </w:r>
    </w:p>
    <w:p w14:paraId="68958838" w14:textId="6698779E" w:rsidR="10CA208E" w:rsidRDefault="3C70C8F2" w:rsidP="3C70C8F2">
      <w:r w:rsidRPr="7C794D72">
        <w:t xml:space="preserve">    </w:t>
      </w:r>
      <w:proofErr w:type="gramStart"/>
      <w:r w:rsidRPr="7C794D72">
        <w:t>motor3.run(</w:t>
      </w:r>
      <w:proofErr w:type="gramEnd"/>
      <w:r w:rsidRPr="7C794D72">
        <w:t>RELEASE);</w:t>
      </w:r>
    </w:p>
    <w:p w14:paraId="0602BC44" w14:textId="3BA0E476" w:rsidR="10CA208E" w:rsidRDefault="3C70C8F2" w:rsidP="3C70C8F2">
      <w:r w:rsidRPr="7C794D72">
        <w:t xml:space="preserve">    </w:t>
      </w:r>
      <w:proofErr w:type="gramStart"/>
      <w:r w:rsidRPr="7C794D72">
        <w:t>motor4.run(</w:t>
      </w:r>
      <w:proofErr w:type="gramEnd"/>
      <w:r w:rsidRPr="7C794D72">
        <w:t>BACKWARD);</w:t>
      </w:r>
    </w:p>
    <w:p w14:paraId="72B6FB2B" w14:textId="5C293942" w:rsidR="10CA208E" w:rsidRDefault="3C70C8F2" w:rsidP="3C70C8F2">
      <w:r w:rsidRPr="7C794D72">
        <w:t xml:space="preserve">    }</w:t>
      </w:r>
    </w:p>
    <w:p w14:paraId="5E8E15ED" w14:textId="151C8583" w:rsidR="10CA208E" w:rsidRDefault="3C70C8F2" w:rsidP="3C70C8F2">
      <w:r w:rsidRPr="7C794D72">
        <w:t xml:space="preserve">    else if (</w:t>
      </w:r>
      <w:proofErr w:type="gramStart"/>
      <w:r w:rsidRPr="7C794D72">
        <w:t>data.joy</w:t>
      </w:r>
      <w:proofErr w:type="gramEnd"/>
      <w:r w:rsidRPr="7C794D72">
        <w:t xml:space="preserve">1Y &lt; 104 &amp;&amp; data.joy1X &lt; 104 &amp;&amp; </w:t>
      </w:r>
      <w:proofErr w:type="spellStart"/>
      <w:r w:rsidRPr="7C794D72">
        <w:t>flag_back</w:t>
      </w:r>
      <w:proofErr w:type="spellEnd"/>
      <w:r w:rsidRPr="7C794D72">
        <w:t xml:space="preserve">  == 1 &amp;&amp; </w:t>
      </w:r>
      <w:proofErr w:type="spellStart"/>
      <w:r w:rsidRPr="7C794D72">
        <w:t>flag_right</w:t>
      </w:r>
      <w:proofErr w:type="spellEnd"/>
      <w:r w:rsidRPr="7C794D72">
        <w:t xml:space="preserve"> == 1 )    // BACKWARD RIGHT</w:t>
      </w:r>
    </w:p>
    <w:p w14:paraId="2EB0BDB5" w14:textId="78A4AEED" w:rsidR="10CA208E" w:rsidRDefault="3C70C8F2" w:rsidP="3C70C8F2">
      <w:r w:rsidRPr="7C794D72">
        <w:t xml:space="preserve">    {</w:t>
      </w:r>
    </w:p>
    <w:p w14:paraId="6655D174" w14:textId="7A6E98C2" w:rsidR="10CA208E" w:rsidRDefault="3C70C8F2" w:rsidP="3C70C8F2">
      <w:r w:rsidRPr="7C794D72">
        <w:t xml:space="preserve">    </w:t>
      </w:r>
      <w:proofErr w:type="gramStart"/>
      <w:r w:rsidRPr="7C794D72">
        <w:t>motor1.run(</w:t>
      </w:r>
      <w:proofErr w:type="gramEnd"/>
      <w:r w:rsidRPr="7C794D72">
        <w:t>RELEASE);</w:t>
      </w:r>
    </w:p>
    <w:p w14:paraId="271DFB16" w14:textId="7D4A5F1D" w:rsidR="10CA208E" w:rsidRDefault="3C70C8F2" w:rsidP="3C70C8F2">
      <w:r w:rsidRPr="7C794D72">
        <w:t xml:space="preserve">    </w:t>
      </w:r>
      <w:proofErr w:type="gramStart"/>
      <w:r w:rsidRPr="7C794D72">
        <w:t>motor2.run(</w:t>
      </w:r>
      <w:proofErr w:type="gramEnd"/>
      <w:r w:rsidRPr="7C794D72">
        <w:t>BACKWARD);</w:t>
      </w:r>
    </w:p>
    <w:p w14:paraId="3F4D6BC8" w14:textId="57728852" w:rsidR="10CA208E" w:rsidRDefault="3C70C8F2" w:rsidP="3C70C8F2">
      <w:r w:rsidRPr="7C794D72">
        <w:t xml:space="preserve">    </w:t>
      </w:r>
      <w:proofErr w:type="gramStart"/>
      <w:r w:rsidRPr="7C794D72">
        <w:t>motor3.run(</w:t>
      </w:r>
      <w:proofErr w:type="gramEnd"/>
      <w:r w:rsidRPr="7C794D72">
        <w:t>BACKWARD);</w:t>
      </w:r>
    </w:p>
    <w:p w14:paraId="4D241D3A" w14:textId="436E2540" w:rsidR="10CA208E" w:rsidRDefault="3C70C8F2" w:rsidP="3C70C8F2">
      <w:r w:rsidRPr="7C794D72">
        <w:t xml:space="preserve">    </w:t>
      </w:r>
      <w:proofErr w:type="gramStart"/>
      <w:r w:rsidRPr="7C794D72">
        <w:t>motor4.run(</w:t>
      </w:r>
      <w:proofErr w:type="gramEnd"/>
      <w:r w:rsidRPr="7C794D72">
        <w:t>RELEASE);</w:t>
      </w:r>
    </w:p>
    <w:p w14:paraId="4E068F12" w14:textId="3EFA80D9" w:rsidR="10CA208E" w:rsidRDefault="3C70C8F2" w:rsidP="3C70C8F2">
      <w:r w:rsidRPr="7C794D72">
        <w:t xml:space="preserve">    }</w:t>
      </w:r>
    </w:p>
    <w:p w14:paraId="04CA3066" w14:textId="2FF20D93" w:rsidR="10CA208E" w:rsidRDefault="3C70C8F2" w:rsidP="3C70C8F2">
      <w:r w:rsidRPr="7C794D72">
        <w:t xml:space="preserve">    else                               //STOP MOVING</w:t>
      </w:r>
    </w:p>
    <w:p w14:paraId="234E1AC3" w14:textId="062F7219" w:rsidR="10CA208E" w:rsidRDefault="3C70C8F2" w:rsidP="3C70C8F2">
      <w:r w:rsidRPr="7C794D72">
        <w:t xml:space="preserve">    </w:t>
      </w:r>
      <w:proofErr w:type="gramStart"/>
      <w:r w:rsidRPr="7C794D72">
        <w:t>release(</w:t>
      </w:r>
      <w:proofErr w:type="gramEnd"/>
      <w:r w:rsidRPr="7C794D72">
        <w:t>);</w:t>
      </w:r>
    </w:p>
    <w:p w14:paraId="3130CA65" w14:textId="5970A789" w:rsidR="10CA208E" w:rsidRDefault="3C70C8F2" w:rsidP="3C70C8F2">
      <w:r w:rsidRPr="7C794D72">
        <w:t xml:space="preserve"> </w:t>
      </w:r>
    </w:p>
    <w:p w14:paraId="6208A49A" w14:textId="0F198FE3" w:rsidR="10CA208E" w:rsidRDefault="3C70C8F2" w:rsidP="3C70C8F2">
      <w:r w:rsidRPr="7C794D72">
        <w:t xml:space="preserve">    if (</w:t>
      </w:r>
      <w:proofErr w:type="gramStart"/>
      <w:r w:rsidRPr="7C794D72">
        <w:t>data.j</w:t>
      </w:r>
      <w:proofErr w:type="gramEnd"/>
      <w:r w:rsidRPr="7C794D72">
        <w:t>1button == 1)            // ROTATE LEFT OR ANTI-CLOCKWISE</w:t>
      </w:r>
    </w:p>
    <w:p w14:paraId="389AE276" w14:textId="7EC2DCB3" w:rsidR="10CA208E" w:rsidRDefault="3C70C8F2" w:rsidP="3C70C8F2">
      <w:r w:rsidRPr="7C794D72">
        <w:t xml:space="preserve">    {</w:t>
      </w:r>
    </w:p>
    <w:p w14:paraId="70BF65EA" w14:textId="1DA86ABF" w:rsidR="10CA208E" w:rsidRDefault="3C70C8F2" w:rsidP="3C70C8F2">
      <w:r w:rsidRPr="7C794D72">
        <w:t xml:space="preserve">    </w:t>
      </w:r>
      <w:proofErr w:type="gramStart"/>
      <w:r w:rsidRPr="7C794D72">
        <w:t>motor1.run(</w:t>
      </w:r>
      <w:proofErr w:type="gramEnd"/>
      <w:r w:rsidRPr="7C794D72">
        <w:t>BACKWARD);</w:t>
      </w:r>
    </w:p>
    <w:p w14:paraId="3071E6BB" w14:textId="77E06F97" w:rsidR="10CA208E" w:rsidRDefault="3C70C8F2" w:rsidP="3C70C8F2">
      <w:r w:rsidRPr="7C794D72">
        <w:t xml:space="preserve">    </w:t>
      </w:r>
      <w:proofErr w:type="gramStart"/>
      <w:r w:rsidRPr="7C794D72">
        <w:t>motor2.run(</w:t>
      </w:r>
      <w:proofErr w:type="gramEnd"/>
      <w:r w:rsidRPr="7C794D72">
        <w:t>FORWARD);</w:t>
      </w:r>
    </w:p>
    <w:p w14:paraId="342E6597" w14:textId="45C35D4F" w:rsidR="10CA208E" w:rsidRDefault="3C70C8F2" w:rsidP="3C70C8F2">
      <w:r w:rsidRPr="7C794D72">
        <w:t xml:space="preserve">    </w:t>
      </w:r>
      <w:proofErr w:type="gramStart"/>
      <w:r w:rsidRPr="7C794D72">
        <w:t>motor3.run(</w:t>
      </w:r>
      <w:proofErr w:type="gramEnd"/>
      <w:r w:rsidRPr="7C794D72">
        <w:t>BACKWARD);</w:t>
      </w:r>
    </w:p>
    <w:p w14:paraId="6FBE4695" w14:textId="74B5BF57" w:rsidR="10CA208E" w:rsidRDefault="3C70C8F2" w:rsidP="3C70C8F2">
      <w:r w:rsidRPr="7C794D72">
        <w:lastRenderedPageBreak/>
        <w:t xml:space="preserve">    </w:t>
      </w:r>
      <w:proofErr w:type="gramStart"/>
      <w:r w:rsidRPr="7C794D72">
        <w:t>motor4.run(</w:t>
      </w:r>
      <w:proofErr w:type="gramEnd"/>
      <w:r w:rsidRPr="7C794D72">
        <w:t>FORWARD);</w:t>
      </w:r>
    </w:p>
    <w:p w14:paraId="1B900E62" w14:textId="37CC07F4" w:rsidR="10CA208E" w:rsidRDefault="3C70C8F2" w:rsidP="3C70C8F2">
      <w:r w:rsidRPr="7C794D72">
        <w:t xml:space="preserve">    }</w:t>
      </w:r>
    </w:p>
    <w:p w14:paraId="6B7F7833" w14:textId="6D1688F6" w:rsidR="10CA208E" w:rsidRDefault="3C70C8F2" w:rsidP="3C70C8F2">
      <w:r w:rsidRPr="7C794D72">
        <w:t xml:space="preserve">    else if (</w:t>
      </w:r>
      <w:proofErr w:type="gramStart"/>
      <w:r w:rsidRPr="7C794D72">
        <w:t>data.j</w:t>
      </w:r>
      <w:proofErr w:type="gramEnd"/>
      <w:r w:rsidRPr="7C794D72">
        <w:t>2button == 1)       // ROTATE RIGHT OR CLOCKWISE</w:t>
      </w:r>
    </w:p>
    <w:p w14:paraId="2703E1E7" w14:textId="1F6DB769" w:rsidR="10CA208E" w:rsidRDefault="3C70C8F2" w:rsidP="3C70C8F2">
      <w:r w:rsidRPr="7C794D72">
        <w:t xml:space="preserve">    {</w:t>
      </w:r>
    </w:p>
    <w:p w14:paraId="1C144E2D" w14:textId="34041487" w:rsidR="10CA208E" w:rsidRDefault="3C70C8F2" w:rsidP="3C70C8F2">
      <w:r w:rsidRPr="7C794D72">
        <w:t xml:space="preserve">    </w:t>
      </w:r>
      <w:proofErr w:type="gramStart"/>
      <w:r w:rsidRPr="7C794D72">
        <w:t>motor1.run(</w:t>
      </w:r>
      <w:proofErr w:type="gramEnd"/>
      <w:r w:rsidRPr="7C794D72">
        <w:t>FORWARD);</w:t>
      </w:r>
    </w:p>
    <w:p w14:paraId="1489B318" w14:textId="07D40DDA" w:rsidR="10CA208E" w:rsidRDefault="3C70C8F2" w:rsidP="3C70C8F2">
      <w:r w:rsidRPr="7C794D72">
        <w:t xml:space="preserve">    </w:t>
      </w:r>
      <w:proofErr w:type="gramStart"/>
      <w:r w:rsidRPr="7C794D72">
        <w:t>motor2.run(</w:t>
      </w:r>
      <w:proofErr w:type="gramEnd"/>
      <w:r w:rsidRPr="7C794D72">
        <w:t>BACKWARD);</w:t>
      </w:r>
    </w:p>
    <w:p w14:paraId="16EC4014" w14:textId="5C0A3F76" w:rsidR="10CA208E" w:rsidRDefault="3C70C8F2" w:rsidP="3C70C8F2">
      <w:r w:rsidRPr="7C794D72">
        <w:t xml:space="preserve">    </w:t>
      </w:r>
      <w:proofErr w:type="gramStart"/>
      <w:r w:rsidRPr="7C794D72">
        <w:t>motor3.run(</w:t>
      </w:r>
      <w:proofErr w:type="gramEnd"/>
      <w:r w:rsidRPr="7C794D72">
        <w:t>FORWARD);</w:t>
      </w:r>
    </w:p>
    <w:p w14:paraId="701D48AE" w14:textId="52A0F179" w:rsidR="10CA208E" w:rsidRDefault="3C70C8F2" w:rsidP="3C70C8F2">
      <w:r w:rsidRPr="7C794D72">
        <w:t xml:space="preserve">    </w:t>
      </w:r>
      <w:proofErr w:type="gramStart"/>
      <w:r w:rsidRPr="7C794D72">
        <w:t>motor4.run(</w:t>
      </w:r>
      <w:proofErr w:type="gramEnd"/>
      <w:r w:rsidRPr="7C794D72">
        <w:t>BACKWARD);</w:t>
      </w:r>
    </w:p>
    <w:p w14:paraId="0DAF3871" w14:textId="3C8513F1" w:rsidR="10CA208E" w:rsidRDefault="3C70C8F2" w:rsidP="3C70C8F2">
      <w:r w:rsidRPr="7C794D72">
        <w:t xml:space="preserve">    }</w:t>
      </w:r>
    </w:p>
    <w:p w14:paraId="76B991FD" w14:textId="270436E9" w:rsidR="10CA208E" w:rsidRDefault="3C70C8F2" w:rsidP="3C70C8F2">
      <w:r w:rsidRPr="7C794D72">
        <w:t xml:space="preserve">    else                               //STOP MOVING</w:t>
      </w:r>
    </w:p>
    <w:p w14:paraId="02BD2309" w14:textId="740A1256" w:rsidR="10CA208E" w:rsidRDefault="3C70C8F2" w:rsidP="3C70C8F2">
      <w:r w:rsidRPr="7C794D72">
        <w:t xml:space="preserve">    </w:t>
      </w:r>
      <w:proofErr w:type="gramStart"/>
      <w:r w:rsidRPr="7C794D72">
        <w:t>release(</w:t>
      </w:r>
      <w:proofErr w:type="gramEnd"/>
      <w:r w:rsidRPr="7C794D72">
        <w:t>);</w:t>
      </w:r>
    </w:p>
    <w:p w14:paraId="5F8FEE51" w14:textId="71C2EFC5" w:rsidR="10CA208E" w:rsidRDefault="3C70C8F2" w:rsidP="3C70C8F2">
      <w:r w:rsidRPr="7C794D72">
        <w:t xml:space="preserve"> </w:t>
      </w:r>
    </w:p>
    <w:p w14:paraId="6A6EFF67" w14:textId="1AF9AD98" w:rsidR="10CA208E" w:rsidRDefault="3C70C8F2" w:rsidP="3C70C8F2">
      <w:r w:rsidRPr="7C794D72">
        <w:t xml:space="preserve">  </w:t>
      </w:r>
      <w:proofErr w:type="spellStart"/>
      <w:r w:rsidRPr="7C794D72">
        <w:t>flag_front</w:t>
      </w:r>
      <w:proofErr w:type="spellEnd"/>
      <w:r w:rsidRPr="7C794D72">
        <w:t xml:space="preserve"> = 1;</w:t>
      </w:r>
    </w:p>
    <w:p w14:paraId="4D8C111A" w14:textId="26D1CBFB" w:rsidR="10CA208E" w:rsidRDefault="3C70C8F2" w:rsidP="3C70C8F2">
      <w:r w:rsidRPr="7C794D72">
        <w:t xml:space="preserve">  </w:t>
      </w:r>
      <w:proofErr w:type="spellStart"/>
      <w:r w:rsidRPr="7C794D72">
        <w:t>flag_</w:t>
      </w:r>
      <w:proofErr w:type="gramStart"/>
      <w:r w:rsidRPr="7C794D72">
        <w:t>back</w:t>
      </w:r>
      <w:proofErr w:type="spellEnd"/>
      <w:r w:rsidRPr="7C794D72">
        <w:t xml:space="preserve">  =</w:t>
      </w:r>
      <w:proofErr w:type="gramEnd"/>
      <w:r w:rsidRPr="7C794D72">
        <w:t xml:space="preserve"> 1;</w:t>
      </w:r>
    </w:p>
    <w:p w14:paraId="30ABF2CA" w14:textId="4B6876B6" w:rsidR="10CA208E" w:rsidRDefault="3C70C8F2" w:rsidP="3C70C8F2">
      <w:r w:rsidRPr="7C794D72">
        <w:t xml:space="preserve">  </w:t>
      </w:r>
      <w:proofErr w:type="spellStart"/>
      <w:r w:rsidRPr="7C794D72">
        <w:t>flag_</w:t>
      </w:r>
      <w:proofErr w:type="gramStart"/>
      <w:r w:rsidRPr="7C794D72">
        <w:t>left</w:t>
      </w:r>
      <w:proofErr w:type="spellEnd"/>
      <w:r w:rsidRPr="7C794D72">
        <w:t xml:space="preserve">  =</w:t>
      </w:r>
      <w:proofErr w:type="gramEnd"/>
      <w:r w:rsidRPr="7C794D72">
        <w:t xml:space="preserve"> 1;</w:t>
      </w:r>
    </w:p>
    <w:p w14:paraId="41E03810" w14:textId="4F013335" w:rsidR="10CA208E" w:rsidRDefault="3C70C8F2" w:rsidP="3C70C8F2">
      <w:r w:rsidRPr="7C794D72">
        <w:t xml:space="preserve">  </w:t>
      </w:r>
      <w:proofErr w:type="spellStart"/>
      <w:r w:rsidRPr="7C794D72">
        <w:t>flag_right</w:t>
      </w:r>
      <w:proofErr w:type="spellEnd"/>
      <w:r w:rsidRPr="7C794D72">
        <w:t xml:space="preserve"> = 1;</w:t>
      </w:r>
    </w:p>
    <w:p w14:paraId="328A3BED" w14:textId="27E88522" w:rsidR="10CA208E" w:rsidRDefault="3C70C8F2" w:rsidP="3C70C8F2">
      <w:r w:rsidRPr="7C794D72">
        <w:t xml:space="preserve">  //</w:t>
      </w:r>
    </w:p>
    <w:p w14:paraId="3FD50618" w14:textId="08AE4B5E" w:rsidR="10CA208E" w:rsidRDefault="3C70C8F2" w:rsidP="3C70C8F2">
      <w:r w:rsidRPr="7C794D72">
        <w:t xml:space="preserve">  </w:t>
      </w:r>
    </w:p>
    <w:p w14:paraId="0EAAF270" w14:textId="7EEC4CF7" w:rsidR="10CA208E" w:rsidRDefault="3C70C8F2" w:rsidP="3C70C8F2">
      <w:r w:rsidRPr="7C794D72">
        <w:t xml:space="preserve">  // MOVEMENTS OF THE SERVO                  // SERVO MOVE UNTIL THE JOYSTICK IS MOVED THEN STOPS WHEN JOYSTICK IS RELEASED</w:t>
      </w:r>
    </w:p>
    <w:p w14:paraId="35265DEF" w14:textId="6A0ACD48" w:rsidR="10CA208E" w:rsidRDefault="3C70C8F2" w:rsidP="3C70C8F2">
      <w:r w:rsidRPr="7C794D72">
        <w:t xml:space="preserve">  </w:t>
      </w:r>
    </w:p>
    <w:p w14:paraId="71DC2F00" w14:textId="720F1D53" w:rsidR="10CA208E" w:rsidRDefault="3C70C8F2" w:rsidP="3C70C8F2">
      <w:r w:rsidRPr="7C794D72">
        <w:t xml:space="preserve">    if (</w:t>
      </w:r>
      <w:proofErr w:type="gramStart"/>
      <w:r w:rsidRPr="7C794D72">
        <w:t>data.joy</w:t>
      </w:r>
      <w:proofErr w:type="gramEnd"/>
      <w:r w:rsidRPr="7C794D72">
        <w:t xml:space="preserve">2X &gt; 150 &amp;&amp; </w:t>
      </w:r>
      <w:proofErr w:type="spellStart"/>
      <w:r w:rsidRPr="7C794D72">
        <w:t>angleX</w:t>
      </w:r>
      <w:proofErr w:type="spellEnd"/>
      <w:r w:rsidRPr="7C794D72">
        <w:t xml:space="preserve"> &lt; 360)         // SERVO X AXIS</w:t>
      </w:r>
    </w:p>
    <w:p w14:paraId="6B2247E6" w14:textId="6B0946C7" w:rsidR="10CA208E" w:rsidRDefault="3C70C8F2" w:rsidP="3C70C8F2">
      <w:r w:rsidRPr="7C794D72">
        <w:t xml:space="preserve">    {</w:t>
      </w:r>
    </w:p>
    <w:p w14:paraId="7106D7E9" w14:textId="024DA956" w:rsidR="10CA208E" w:rsidRDefault="3C70C8F2" w:rsidP="3C70C8F2">
      <w:r w:rsidRPr="7C794D72">
        <w:t xml:space="preserve">    </w:t>
      </w:r>
      <w:proofErr w:type="spellStart"/>
      <w:r w:rsidRPr="7C794D72">
        <w:t>angleX</w:t>
      </w:r>
      <w:proofErr w:type="spellEnd"/>
      <w:r w:rsidRPr="7C794D72">
        <w:t xml:space="preserve"> = </w:t>
      </w:r>
      <w:proofErr w:type="spellStart"/>
      <w:r w:rsidRPr="7C794D72">
        <w:t>angleX</w:t>
      </w:r>
      <w:proofErr w:type="spellEnd"/>
      <w:r w:rsidRPr="7C794D72">
        <w:t xml:space="preserve"> + 1;</w:t>
      </w:r>
    </w:p>
    <w:p w14:paraId="2943760A" w14:textId="1BCD1A90" w:rsidR="10CA208E" w:rsidRDefault="3C70C8F2" w:rsidP="3C70C8F2">
      <w:r w:rsidRPr="7C794D72">
        <w:t xml:space="preserve">    </w:t>
      </w:r>
      <w:proofErr w:type="spellStart"/>
      <w:r w:rsidRPr="7C794D72">
        <w:t>servoX.write</w:t>
      </w:r>
      <w:proofErr w:type="spellEnd"/>
      <w:r w:rsidRPr="7C794D72">
        <w:t>(</w:t>
      </w:r>
      <w:proofErr w:type="spellStart"/>
      <w:r w:rsidRPr="7C794D72">
        <w:t>angleX</w:t>
      </w:r>
      <w:proofErr w:type="spellEnd"/>
      <w:r w:rsidRPr="7C794D72">
        <w:t>);</w:t>
      </w:r>
    </w:p>
    <w:p w14:paraId="26E7E0EE" w14:textId="47DD4D60" w:rsidR="10CA208E" w:rsidRDefault="3C70C8F2" w:rsidP="3C70C8F2">
      <w:r w:rsidRPr="7C794D72">
        <w:t xml:space="preserve">    }</w:t>
      </w:r>
    </w:p>
    <w:p w14:paraId="394E6078" w14:textId="05862002" w:rsidR="10CA208E" w:rsidRDefault="3C70C8F2" w:rsidP="3C70C8F2">
      <w:r w:rsidRPr="7C794D72">
        <w:t xml:space="preserve"> </w:t>
      </w:r>
    </w:p>
    <w:p w14:paraId="5F5143CB" w14:textId="6CC65F64" w:rsidR="10CA208E" w:rsidRDefault="3C70C8F2" w:rsidP="3C70C8F2">
      <w:r w:rsidRPr="7C794D72">
        <w:t xml:space="preserve">    </w:t>
      </w:r>
      <w:proofErr w:type="gramStart"/>
      <w:r w:rsidRPr="7C794D72">
        <w:t>if(</w:t>
      </w:r>
      <w:proofErr w:type="gramEnd"/>
      <w:r w:rsidRPr="7C794D72">
        <w:t xml:space="preserve">data.joy2X &lt; 104 &amp;&amp; </w:t>
      </w:r>
      <w:proofErr w:type="spellStart"/>
      <w:r w:rsidRPr="7C794D72">
        <w:t>angleX</w:t>
      </w:r>
      <w:proofErr w:type="spellEnd"/>
      <w:r w:rsidRPr="7C794D72">
        <w:t xml:space="preserve"> &gt; 0 )</w:t>
      </w:r>
    </w:p>
    <w:p w14:paraId="0628C92A" w14:textId="1B04BBD8" w:rsidR="10CA208E" w:rsidRDefault="3C70C8F2" w:rsidP="3C70C8F2">
      <w:r w:rsidRPr="7C794D72">
        <w:t xml:space="preserve">    {</w:t>
      </w:r>
    </w:p>
    <w:p w14:paraId="41A11388" w14:textId="3A8BBDE5" w:rsidR="10CA208E" w:rsidRDefault="3C70C8F2" w:rsidP="3C70C8F2">
      <w:r w:rsidRPr="7C794D72">
        <w:t xml:space="preserve">    </w:t>
      </w:r>
      <w:proofErr w:type="spellStart"/>
      <w:r w:rsidRPr="7C794D72">
        <w:t>angleX</w:t>
      </w:r>
      <w:proofErr w:type="spellEnd"/>
      <w:r w:rsidRPr="7C794D72">
        <w:t xml:space="preserve"> = </w:t>
      </w:r>
      <w:proofErr w:type="spellStart"/>
      <w:r w:rsidRPr="7C794D72">
        <w:t>angleX</w:t>
      </w:r>
      <w:proofErr w:type="spellEnd"/>
      <w:r w:rsidRPr="7C794D72">
        <w:t xml:space="preserve"> - 1;</w:t>
      </w:r>
    </w:p>
    <w:p w14:paraId="5B0B5BFE" w14:textId="27149AAF" w:rsidR="10CA208E" w:rsidRDefault="3C70C8F2" w:rsidP="3C70C8F2">
      <w:r w:rsidRPr="7C794D72">
        <w:t xml:space="preserve">    </w:t>
      </w:r>
      <w:proofErr w:type="spellStart"/>
      <w:r w:rsidRPr="7C794D72">
        <w:t>servoX.write</w:t>
      </w:r>
      <w:proofErr w:type="spellEnd"/>
      <w:r w:rsidRPr="7C794D72">
        <w:t>(</w:t>
      </w:r>
      <w:proofErr w:type="spellStart"/>
      <w:r w:rsidRPr="7C794D72">
        <w:t>angleX</w:t>
      </w:r>
      <w:proofErr w:type="spellEnd"/>
      <w:r w:rsidRPr="7C794D72">
        <w:t>);</w:t>
      </w:r>
    </w:p>
    <w:p w14:paraId="49A669CC" w14:textId="05056631" w:rsidR="10CA208E" w:rsidRDefault="3C70C8F2" w:rsidP="3C70C8F2">
      <w:r w:rsidRPr="7C794D72">
        <w:t xml:space="preserve">    }</w:t>
      </w:r>
    </w:p>
    <w:p w14:paraId="21D0ACD8" w14:textId="1838A0FB" w:rsidR="10CA208E" w:rsidRDefault="3C70C8F2" w:rsidP="3C70C8F2">
      <w:r w:rsidRPr="7C794D72">
        <w:t xml:space="preserve">    </w:t>
      </w:r>
    </w:p>
    <w:p w14:paraId="53A87A7B" w14:textId="044C9CA5" w:rsidR="10CA208E" w:rsidRDefault="3C70C8F2" w:rsidP="3C70C8F2">
      <w:r w:rsidRPr="7C794D72">
        <w:t xml:space="preserve">    </w:t>
      </w:r>
      <w:proofErr w:type="gramStart"/>
      <w:r w:rsidRPr="7C794D72">
        <w:t>if(</w:t>
      </w:r>
      <w:proofErr w:type="gramEnd"/>
      <w:r w:rsidRPr="7C794D72">
        <w:t xml:space="preserve">data.joy2Y &gt; 150 &amp;&amp; </w:t>
      </w:r>
      <w:proofErr w:type="spellStart"/>
      <w:r w:rsidRPr="7C794D72">
        <w:t>angleY</w:t>
      </w:r>
      <w:proofErr w:type="spellEnd"/>
      <w:r w:rsidRPr="7C794D72">
        <w:t xml:space="preserve"> &lt; 360)   // SERVO Y AXIS</w:t>
      </w:r>
    </w:p>
    <w:p w14:paraId="3CD8A4BB" w14:textId="7E8E3D22" w:rsidR="10CA208E" w:rsidRDefault="3C70C8F2" w:rsidP="3C70C8F2">
      <w:r w:rsidRPr="7C794D72">
        <w:t xml:space="preserve">    {</w:t>
      </w:r>
    </w:p>
    <w:p w14:paraId="7FB2CA31" w14:textId="505EC648" w:rsidR="10CA208E" w:rsidRDefault="3C70C8F2" w:rsidP="3C70C8F2">
      <w:r w:rsidRPr="7C794D72">
        <w:t xml:space="preserve">    </w:t>
      </w:r>
      <w:proofErr w:type="spellStart"/>
      <w:r w:rsidRPr="7C794D72">
        <w:t>angleY</w:t>
      </w:r>
      <w:proofErr w:type="spellEnd"/>
      <w:r w:rsidRPr="7C794D72">
        <w:t xml:space="preserve"> = </w:t>
      </w:r>
      <w:proofErr w:type="spellStart"/>
      <w:r w:rsidRPr="7C794D72">
        <w:t>angleY</w:t>
      </w:r>
      <w:proofErr w:type="spellEnd"/>
      <w:r w:rsidRPr="7C794D72">
        <w:t xml:space="preserve"> + 1;</w:t>
      </w:r>
    </w:p>
    <w:p w14:paraId="2C698087" w14:textId="4DD87004" w:rsidR="10CA208E" w:rsidRDefault="3C70C8F2" w:rsidP="3C70C8F2">
      <w:r w:rsidRPr="7C794D72">
        <w:t xml:space="preserve">    </w:t>
      </w:r>
      <w:proofErr w:type="spellStart"/>
      <w:r w:rsidRPr="7C794D72">
        <w:t>servoY.write</w:t>
      </w:r>
      <w:proofErr w:type="spellEnd"/>
      <w:r w:rsidRPr="7C794D72">
        <w:t>(</w:t>
      </w:r>
      <w:proofErr w:type="spellStart"/>
      <w:r w:rsidRPr="7C794D72">
        <w:t>angleY</w:t>
      </w:r>
      <w:proofErr w:type="spellEnd"/>
      <w:r w:rsidRPr="7C794D72">
        <w:t xml:space="preserve">);  </w:t>
      </w:r>
    </w:p>
    <w:p w14:paraId="0F424517" w14:textId="6E0C3931" w:rsidR="10CA208E" w:rsidRDefault="3C70C8F2" w:rsidP="3C70C8F2">
      <w:r w:rsidRPr="7C794D72">
        <w:t xml:space="preserve">    } </w:t>
      </w:r>
    </w:p>
    <w:p w14:paraId="71FF0DB1" w14:textId="4C11C8D2" w:rsidR="10CA208E" w:rsidRDefault="3C70C8F2" w:rsidP="3C70C8F2">
      <w:r w:rsidRPr="7C794D72">
        <w:t xml:space="preserve">    </w:t>
      </w:r>
    </w:p>
    <w:p w14:paraId="3594DE8B" w14:textId="6251BD9B" w:rsidR="10CA208E" w:rsidRDefault="3C70C8F2" w:rsidP="3C70C8F2">
      <w:r w:rsidRPr="7C794D72">
        <w:t xml:space="preserve">    </w:t>
      </w:r>
      <w:proofErr w:type="gramStart"/>
      <w:r w:rsidRPr="7C794D72">
        <w:t>if(</w:t>
      </w:r>
      <w:proofErr w:type="gramEnd"/>
      <w:r w:rsidRPr="7C794D72">
        <w:t xml:space="preserve">data.joy2Y &lt; 104 &amp;&amp; </w:t>
      </w:r>
      <w:proofErr w:type="spellStart"/>
      <w:r w:rsidRPr="7C794D72">
        <w:t>angleY</w:t>
      </w:r>
      <w:proofErr w:type="spellEnd"/>
      <w:r w:rsidRPr="7C794D72">
        <w:t xml:space="preserve"> &gt; 0)</w:t>
      </w:r>
    </w:p>
    <w:p w14:paraId="6BD6995C" w14:textId="51851263" w:rsidR="10CA208E" w:rsidRDefault="3C70C8F2" w:rsidP="3C70C8F2">
      <w:r w:rsidRPr="7C794D72">
        <w:t xml:space="preserve">    {</w:t>
      </w:r>
    </w:p>
    <w:p w14:paraId="4691355D" w14:textId="042ABDB3" w:rsidR="10CA208E" w:rsidRDefault="3C70C8F2" w:rsidP="3C70C8F2">
      <w:r w:rsidRPr="7C794D72">
        <w:t xml:space="preserve">    </w:t>
      </w:r>
      <w:proofErr w:type="spellStart"/>
      <w:r w:rsidRPr="7C794D72">
        <w:t>angleY</w:t>
      </w:r>
      <w:proofErr w:type="spellEnd"/>
      <w:r w:rsidRPr="7C794D72">
        <w:t xml:space="preserve"> = </w:t>
      </w:r>
      <w:proofErr w:type="spellStart"/>
      <w:r w:rsidRPr="7C794D72">
        <w:t>angleY</w:t>
      </w:r>
      <w:proofErr w:type="spellEnd"/>
      <w:r w:rsidRPr="7C794D72">
        <w:t xml:space="preserve"> - 1;    </w:t>
      </w:r>
    </w:p>
    <w:p w14:paraId="32C10E82" w14:textId="153300ED" w:rsidR="10CA208E" w:rsidRDefault="3C70C8F2" w:rsidP="3C70C8F2">
      <w:r w:rsidRPr="7C794D72">
        <w:t xml:space="preserve">    </w:t>
      </w:r>
      <w:proofErr w:type="spellStart"/>
      <w:r w:rsidRPr="7C794D72">
        <w:t>servoY.write</w:t>
      </w:r>
      <w:proofErr w:type="spellEnd"/>
      <w:r w:rsidRPr="7C794D72">
        <w:t>(</w:t>
      </w:r>
      <w:proofErr w:type="spellStart"/>
      <w:r w:rsidRPr="7C794D72">
        <w:t>angleY</w:t>
      </w:r>
      <w:proofErr w:type="spellEnd"/>
      <w:r w:rsidRPr="7C794D72">
        <w:t>);</w:t>
      </w:r>
    </w:p>
    <w:p w14:paraId="7631FE3D" w14:textId="0D2F8BB9" w:rsidR="10CA208E" w:rsidRDefault="3C70C8F2" w:rsidP="3C70C8F2">
      <w:r w:rsidRPr="7C794D72">
        <w:t xml:space="preserve">    }</w:t>
      </w:r>
    </w:p>
    <w:p w14:paraId="21F2977B" w14:textId="57F1510F" w:rsidR="10CA208E" w:rsidRDefault="3C70C8F2" w:rsidP="3C70C8F2">
      <w:r w:rsidRPr="7C794D72">
        <w:t xml:space="preserve">  //  </w:t>
      </w:r>
    </w:p>
    <w:p w14:paraId="5477595F" w14:textId="0A299CB9" w:rsidR="10CA208E" w:rsidRDefault="3C70C8F2" w:rsidP="3C70C8F2">
      <w:r w:rsidRPr="7C794D72">
        <w:t xml:space="preserve"> </w:t>
      </w:r>
    </w:p>
    <w:p w14:paraId="7985B445" w14:textId="12A467AD" w:rsidR="10CA208E" w:rsidRDefault="3C70C8F2" w:rsidP="3C70C8F2">
      <w:r w:rsidRPr="7C794D72">
        <w:t xml:space="preserve">  </w:t>
      </w:r>
      <w:proofErr w:type="gramStart"/>
      <w:r w:rsidRPr="7C794D72">
        <w:t>delay(</w:t>
      </w:r>
      <w:proofErr w:type="gramEnd"/>
      <w:r w:rsidRPr="7C794D72">
        <w:t>5);</w:t>
      </w:r>
    </w:p>
    <w:p w14:paraId="22764A25" w14:textId="2F5EABBA" w:rsidR="10CA208E" w:rsidRDefault="3C70C8F2" w:rsidP="3C70C8F2">
      <w:r w:rsidRPr="7C794D72">
        <w:t xml:space="preserve"> </w:t>
      </w:r>
    </w:p>
    <w:p w14:paraId="13C3BF59" w14:textId="47D32CCE" w:rsidR="10CA208E" w:rsidRDefault="3C70C8F2" w:rsidP="3C70C8F2">
      <w:r w:rsidRPr="7C794D72">
        <w:t xml:space="preserve">  </w:t>
      </w:r>
      <w:proofErr w:type="spellStart"/>
      <w:proofErr w:type="gramStart"/>
      <w:r w:rsidRPr="7C794D72">
        <w:t>radio.stopListening</w:t>
      </w:r>
      <w:proofErr w:type="spellEnd"/>
      <w:proofErr w:type="gramEnd"/>
      <w:r w:rsidRPr="7C794D72">
        <w:t>();                     // SET AS TRANSMITTER</w:t>
      </w:r>
    </w:p>
    <w:p w14:paraId="329661B1" w14:textId="7C93EA05" w:rsidR="10CA208E" w:rsidRDefault="3C70C8F2" w:rsidP="3C70C8F2">
      <w:r w:rsidRPr="7C794D72">
        <w:t xml:space="preserve"> </w:t>
      </w:r>
    </w:p>
    <w:p w14:paraId="7F631B1A" w14:textId="60462ADC" w:rsidR="10CA208E" w:rsidRDefault="3C70C8F2" w:rsidP="3C70C8F2">
      <w:r w:rsidRPr="7C794D72">
        <w:lastRenderedPageBreak/>
        <w:t xml:space="preserve">    while (</w:t>
      </w:r>
      <w:proofErr w:type="spellStart"/>
      <w:proofErr w:type="gramStart"/>
      <w:r w:rsidRPr="7C794D72">
        <w:t>neogps.available</w:t>
      </w:r>
      <w:proofErr w:type="spellEnd"/>
      <w:proofErr w:type="gramEnd"/>
      <w:r w:rsidRPr="7C794D72">
        <w:t xml:space="preserve">() &gt; 0)           // GET GPS DATA </w:t>
      </w:r>
    </w:p>
    <w:p w14:paraId="3189BF3A" w14:textId="3CDB40FA" w:rsidR="10CA208E" w:rsidRDefault="3C70C8F2" w:rsidP="3C70C8F2">
      <w:r w:rsidRPr="7C794D72">
        <w:t xml:space="preserve">    if (</w:t>
      </w:r>
      <w:proofErr w:type="spellStart"/>
      <w:proofErr w:type="gramStart"/>
      <w:r w:rsidRPr="7C794D72">
        <w:t>gps.encode</w:t>
      </w:r>
      <w:proofErr w:type="spellEnd"/>
      <w:proofErr w:type="gramEnd"/>
      <w:r w:rsidRPr="7C794D72">
        <w:t>(</w:t>
      </w:r>
      <w:proofErr w:type="spellStart"/>
      <w:r w:rsidRPr="7C794D72">
        <w:t>neogps.read</w:t>
      </w:r>
      <w:proofErr w:type="spellEnd"/>
      <w:r w:rsidRPr="7C794D72">
        <w:t>()))</w:t>
      </w:r>
    </w:p>
    <w:p w14:paraId="1817133C" w14:textId="7845476C" w:rsidR="10CA208E" w:rsidRDefault="3C70C8F2" w:rsidP="3C70C8F2">
      <w:r w:rsidRPr="7C794D72">
        <w:t xml:space="preserve">    {  </w:t>
      </w:r>
    </w:p>
    <w:p w14:paraId="5F1B665A" w14:textId="0AA2F378" w:rsidR="10CA208E" w:rsidRDefault="3C70C8F2" w:rsidP="3C70C8F2">
      <w:r w:rsidRPr="7C794D72">
        <w:t xml:space="preserve">    if </w:t>
      </w:r>
      <w:proofErr w:type="gramStart"/>
      <w:r w:rsidRPr="7C794D72">
        <w:t xml:space="preserve">(  </w:t>
      </w:r>
      <w:proofErr w:type="spellStart"/>
      <w:r w:rsidRPr="7C794D72">
        <w:t>gps</w:t>
      </w:r>
      <w:proofErr w:type="gramEnd"/>
      <w:r w:rsidRPr="7C794D72">
        <w:t>.location.isValid</w:t>
      </w:r>
      <w:proofErr w:type="spellEnd"/>
      <w:r w:rsidRPr="7C794D72">
        <w:t>() == 1  )</w:t>
      </w:r>
    </w:p>
    <w:p w14:paraId="624355A7" w14:textId="05DEAC95" w:rsidR="10CA208E" w:rsidRDefault="3C70C8F2" w:rsidP="3C70C8F2">
      <w:r w:rsidRPr="7C794D72">
        <w:t xml:space="preserve">    {</w:t>
      </w:r>
    </w:p>
    <w:p w14:paraId="01A2F5DE" w14:textId="40D3EA82" w:rsidR="10CA208E" w:rsidRDefault="3C70C8F2" w:rsidP="3C70C8F2">
      <w:r w:rsidRPr="7C794D72">
        <w:t xml:space="preserve">    </w:t>
      </w:r>
      <w:proofErr w:type="spellStart"/>
      <w:proofErr w:type="gramStart"/>
      <w:r w:rsidRPr="7C794D72">
        <w:t>gpsdata.latitude</w:t>
      </w:r>
      <w:proofErr w:type="spellEnd"/>
      <w:proofErr w:type="gramEnd"/>
      <w:r w:rsidRPr="7C794D72">
        <w:t xml:space="preserve">  = </w:t>
      </w:r>
      <w:proofErr w:type="spellStart"/>
      <w:r w:rsidRPr="7C794D72">
        <w:t>gps.location.lat</w:t>
      </w:r>
      <w:proofErr w:type="spellEnd"/>
      <w:r w:rsidRPr="7C794D72">
        <w:t>();</w:t>
      </w:r>
    </w:p>
    <w:p w14:paraId="07CEC6B9" w14:textId="0FE9455E" w:rsidR="10CA208E" w:rsidRDefault="3C70C8F2" w:rsidP="3C70C8F2">
      <w:r w:rsidRPr="7C794D72">
        <w:t xml:space="preserve">    </w:t>
      </w:r>
      <w:proofErr w:type="spellStart"/>
      <w:proofErr w:type="gramStart"/>
      <w:r w:rsidRPr="7C794D72">
        <w:t>gpsdata.longitude</w:t>
      </w:r>
      <w:proofErr w:type="spellEnd"/>
      <w:proofErr w:type="gramEnd"/>
      <w:r w:rsidRPr="7C794D72">
        <w:t xml:space="preserve"> = </w:t>
      </w:r>
      <w:proofErr w:type="spellStart"/>
      <w:r w:rsidRPr="7C794D72">
        <w:t>gps.location.lng</w:t>
      </w:r>
      <w:proofErr w:type="spellEnd"/>
      <w:r w:rsidRPr="7C794D72">
        <w:t>();</w:t>
      </w:r>
    </w:p>
    <w:p w14:paraId="7029E6B5" w14:textId="0C948442" w:rsidR="10CA208E" w:rsidRDefault="3C70C8F2" w:rsidP="3C70C8F2">
      <w:r w:rsidRPr="7C794D72">
        <w:t xml:space="preserve">    </w:t>
      </w:r>
      <w:proofErr w:type="spellStart"/>
      <w:proofErr w:type="gramStart"/>
      <w:r w:rsidRPr="7C794D72">
        <w:t>gpsdata.altitude</w:t>
      </w:r>
      <w:proofErr w:type="spellEnd"/>
      <w:proofErr w:type="gramEnd"/>
      <w:r w:rsidRPr="7C794D72">
        <w:t xml:space="preserve">  = </w:t>
      </w:r>
      <w:proofErr w:type="spellStart"/>
      <w:r w:rsidRPr="7C794D72">
        <w:t>gps.altitude.meters</w:t>
      </w:r>
      <w:proofErr w:type="spellEnd"/>
      <w:r w:rsidRPr="7C794D72">
        <w:t>();</w:t>
      </w:r>
    </w:p>
    <w:p w14:paraId="33CE385F" w14:textId="6BA21F57" w:rsidR="10CA208E" w:rsidRDefault="3C70C8F2" w:rsidP="3C70C8F2">
      <w:r w:rsidRPr="7C794D72">
        <w:t xml:space="preserve">    </w:t>
      </w:r>
      <w:proofErr w:type="spellStart"/>
      <w:proofErr w:type="gramStart"/>
      <w:r w:rsidRPr="7C794D72">
        <w:t>gpsdata.speed</w:t>
      </w:r>
      <w:proofErr w:type="spellEnd"/>
      <w:proofErr w:type="gramEnd"/>
      <w:r w:rsidRPr="7C794D72">
        <w:t xml:space="preserve">     = </w:t>
      </w:r>
      <w:proofErr w:type="spellStart"/>
      <w:r w:rsidRPr="7C794D72">
        <w:t>gps.speed.kmph</w:t>
      </w:r>
      <w:proofErr w:type="spellEnd"/>
      <w:r w:rsidRPr="7C794D72">
        <w:t>();</w:t>
      </w:r>
    </w:p>
    <w:p w14:paraId="0EF9D29B" w14:textId="05225EFA" w:rsidR="10CA208E" w:rsidRDefault="3C70C8F2" w:rsidP="3C70C8F2">
      <w:r w:rsidRPr="7C794D72">
        <w:t xml:space="preserve">    </w:t>
      </w:r>
      <w:proofErr w:type="spellStart"/>
      <w:proofErr w:type="gramStart"/>
      <w:r w:rsidRPr="7C794D72">
        <w:t>gpsdata.satellite</w:t>
      </w:r>
      <w:proofErr w:type="spellEnd"/>
      <w:proofErr w:type="gramEnd"/>
      <w:r w:rsidRPr="7C794D72">
        <w:t xml:space="preserve"> = </w:t>
      </w:r>
      <w:proofErr w:type="spellStart"/>
      <w:r w:rsidRPr="7C794D72">
        <w:t>gps.satellites.value</w:t>
      </w:r>
      <w:proofErr w:type="spellEnd"/>
      <w:r w:rsidRPr="7C794D72">
        <w:t xml:space="preserve">();  </w:t>
      </w:r>
    </w:p>
    <w:p w14:paraId="12ADA940" w14:textId="51877A18" w:rsidR="10CA208E" w:rsidRDefault="3C70C8F2" w:rsidP="3C70C8F2">
      <w:r w:rsidRPr="7C794D72">
        <w:t xml:space="preserve">    }</w:t>
      </w:r>
    </w:p>
    <w:p w14:paraId="5C0B92A5" w14:textId="1B3DCFBB" w:rsidR="10CA208E" w:rsidRDefault="3C70C8F2" w:rsidP="3C70C8F2">
      <w:r w:rsidRPr="7C794D72">
        <w:t xml:space="preserve">    //else</w:t>
      </w:r>
    </w:p>
    <w:p w14:paraId="62B1C34C" w14:textId="6EB33069" w:rsidR="10CA208E" w:rsidRDefault="3C70C8F2" w:rsidP="3C70C8F2">
      <w:r w:rsidRPr="7C794D72">
        <w:t xml:space="preserve">    /</w:t>
      </w:r>
      <w:proofErr w:type="gramStart"/>
      <w:r w:rsidRPr="7C794D72">
        <w:t xml:space="preserve">/{ </w:t>
      </w:r>
      <w:proofErr w:type="spellStart"/>
      <w:r w:rsidRPr="7C794D72">
        <w:t>gpsdata.abc</w:t>
      </w:r>
      <w:proofErr w:type="spellEnd"/>
      <w:proofErr w:type="gramEnd"/>
      <w:r w:rsidRPr="7C794D72">
        <w:t xml:space="preserve"> = 1; }</w:t>
      </w:r>
    </w:p>
    <w:p w14:paraId="77ADE22D" w14:textId="7B1AEBE0" w:rsidR="10CA208E" w:rsidRDefault="3C70C8F2" w:rsidP="3C70C8F2">
      <w:r w:rsidRPr="7C794D72">
        <w:t xml:space="preserve">  }</w:t>
      </w:r>
    </w:p>
    <w:p w14:paraId="26D58C50" w14:textId="52776631" w:rsidR="10CA208E" w:rsidRDefault="3C70C8F2" w:rsidP="3C70C8F2">
      <w:r w:rsidRPr="7C794D72">
        <w:t xml:space="preserve">  </w:t>
      </w:r>
      <w:proofErr w:type="spellStart"/>
      <w:r w:rsidRPr="7C794D72">
        <w:t>gpsdata.abc</w:t>
      </w:r>
      <w:proofErr w:type="spellEnd"/>
      <w:r w:rsidRPr="7C794D72">
        <w:t xml:space="preserve"> = 1;</w:t>
      </w:r>
    </w:p>
    <w:p w14:paraId="28129DEE" w14:textId="13B3C8E0" w:rsidR="10CA208E" w:rsidRDefault="3C70C8F2" w:rsidP="3C70C8F2">
      <w:r w:rsidRPr="7C794D72">
        <w:t xml:space="preserve">  </w:t>
      </w:r>
      <w:proofErr w:type="spellStart"/>
      <w:proofErr w:type="gramStart"/>
      <w:r w:rsidRPr="7C794D72">
        <w:t>radio.write</w:t>
      </w:r>
      <w:proofErr w:type="spellEnd"/>
      <w:proofErr w:type="gramEnd"/>
      <w:r w:rsidRPr="7C794D72">
        <w:t>( &amp;</w:t>
      </w:r>
      <w:proofErr w:type="spellStart"/>
      <w:r w:rsidRPr="7C794D72">
        <w:t>gpsdata</w:t>
      </w:r>
      <w:proofErr w:type="spellEnd"/>
      <w:r w:rsidRPr="7C794D72">
        <w:t xml:space="preserve">, </w:t>
      </w:r>
      <w:proofErr w:type="spellStart"/>
      <w:r w:rsidRPr="7C794D72">
        <w:t>sizeof</w:t>
      </w:r>
      <w:proofErr w:type="spellEnd"/>
      <w:r w:rsidRPr="7C794D72">
        <w:t>(</w:t>
      </w:r>
      <w:proofErr w:type="spellStart"/>
      <w:r w:rsidRPr="7C794D72">
        <w:t>gps_package</w:t>
      </w:r>
      <w:proofErr w:type="spellEnd"/>
      <w:r w:rsidRPr="7C794D72">
        <w:t>) );</w:t>
      </w:r>
    </w:p>
    <w:p w14:paraId="7A5F147C" w14:textId="29FF4494" w:rsidR="10CA208E" w:rsidRDefault="3C70C8F2" w:rsidP="3C70C8F2">
      <w:r w:rsidRPr="7C794D72">
        <w:t xml:space="preserve">  </w:t>
      </w:r>
    </w:p>
    <w:p w14:paraId="38ACEDF5" w14:textId="6E0F880D" w:rsidR="10CA208E" w:rsidRDefault="3C70C8F2" w:rsidP="3C70C8F2">
      <w:r w:rsidRPr="7C794D72">
        <w:t xml:space="preserve">  </w:t>
      </w:r>
      <w:proofErr w:type="gramStart"/>
      <w:r w:rsidRPr="7C794D72">
        <w:t>delay(</w:t>
      </w:r>
      <w:proofErr w:type="gramEnd"/>
      <w:r w:rsidRPr="7C794D72">
        <w:t>5);</w:t>
      </w:r>
    </w:p>
    <w:p w14:paraId="32B6A244" w14:textId="0292B76D" w:rsidR="10CA208E" w:rsidRDefault="3C70C8F2" w:rsidP="3C70C8F2">
      <w:r w:rsidRPr="7C794D72">
        <w:t>}</w:t>
      </w:r>
    </w:p>
    <w:p w14:paraId="5B367B2C" w14:textId="0E88FF5D" w:rsidR="10CA208E" w:rsidRDefault="3C70C8F2" w:rsidP="3C70C8F2">
      <w:r w:rsidRPr="7C794D72">
        <w:t xml:space="preserve"> </w:t>
      </w:r>
    </w:p>
    <w:p w14:paraId="11FC31A1" w14:textId="75B461CF" w:rsidR="10CA208E" w:rsidRDefault="3C70C8F2" w:rsidP="3C70C8F2">
      <w:r w:rsidRPr="7C794D72">
        <w:t xml:space="preserve">void </w:t>
      </w:r>
      <w:proofErr w:type="gramStart"/>
      <w:r w:rsidRPr="7C794D72">
        <w:t>release(</w:t>
      </w:r>
      <w:proofErr w:type="gramEnd"/>
      <w:r w:rsidRPr="7C794D72">
        <w:t>)</w:t>
      </w:r>
    </w:p>
    <w:p w14:paraId="4083BFE7" w14:textId="4688185C" w:rsidR="10CA208E" w:rsidRDefault="3C70C8F2" w:rsidP="3C70C8F2">
      <w:r w:rsidRPr="7C794D72">
        <w:t>{</w:t>
      </w:r>
    </w:p>
    <w:p w14:paraId="355BBB14" w14:textId="6FF45088" w:rsidR="10CA208E" w:rsidRDefault="3C70C8F2" w:rsidP="3C70C8F2">
      <w:r w:rsidRPr="7C794D72">
        <w:t xml:space="preserve">  </w:t>
      </w:r>
      <w:proofErr w:type="gramStart"/>
      <w:r w:rsidRPr="7C794D72">
        <w:t>motor1.run(</w:t>
      </w:r>
      <w:proofErr w:type="gramEnd"/>
      <w:r w:rsidRPr="7C794D72">
        <w:t>RELEASE);</w:t>
      </w:r>
    </w:p>
    <w:p w14:paraId="24235756" w14:textId="456B2EA5" w:rsidR="10CA208E" w:rsidRDefault="3C70C8F2" w:rsidP="3C70C8F2">
      <w:r w:rsidRPr="7C794D72">
        <w:t xml:space="preserve">  </w:t>
      </w:r>
      <w:proofErr w:type="gramStart"/>
      <w:r w:rsidRPr="7C794D72">
        <w:t>motor2.run(</w:t>
      </w:r>
      <w:proofErr w:type="gramEnd"/>
      <w:r w:rsidRPr="7C794D72">
        <w:t>RELEASE);</w:t>
      </w:r>
    </w:p>
    <w:p w14:paraId="66F2D44A" w14:textId="75BFE7E5" w:rsidR="10CA208E" w:rsidRDefault="3C70C8F2" w:rsidP="3C70C8F2">
      <w:r w:rsidRPr="7C794D72">
        <w:t xml:space="preserve">  </w:t>
      </w:r>
      <w:proofErr w:type="gramStart"/>
      <w:r w:rsidRPr="7C794D72">
        <w:t>motor3.run(</w:t>
      </w:r>
      <w:proofErr w:type="gramEnd"/>
      <w:r w:rsidRPr="7C794D72">
        <w:t>RELEASE);</w:t>
      </w:r>
    </w:p>
    <w:p w14:paraId="751B148A" w14:textId="65F7F14F" w:rsidR="10CA208E" w:rsidRDefault="3C70C8F2" w:rsidP="3C70C8F2">
      <w:r w:rsidRPr="7C794D72">
        <w:t xml:space="preserve">  </w:t>
      </w:r>
      <w:proofErr w:type="gramStart"/>
      <w:r w:rsidRPr="7C794D72">
        <w:t>motor4.run(</w:t>
      </w:r>
      <w:proofErr w:type="gramEnd"/>
      <w:r w:rsidRPr="7C794D72">
        <w:t>RELEASE);</w:t>
      </w:r>
    </w:p>
    <w:p w14:paraId="70B4DDC7" w14:textId="57312BC8" w:rsidR="10CA208E" w:rsidRDefault="3C70C8F2" w:rsidP="3C70C8F2">
      <w:r w:rsidRPr="7C794D72">
        <w:t>}</w:t>
      </w:r>
    </w:p>
    <w:p w14:paraId="09B40019" w14:textId="4D027CF8" w:rsidR="10CA208E" w:rsidRDefault="3C70C8F2" w:rsidP="3C70C8F2">
      <w:r w:rsidRPr="7C794D72">
        <w:t xml:space="preserve">void </w:t>
      </w:r>
      <w:proofErr w:type="spellStart"/>
      <w:r w:rsidRPr="7C794D72">
        <w:t>serial_print_</w:t>
      </w:r>
      <w:proofErr w:type="gramStart"/>
      <w:r w:rsidRPr="7C794D72">
        <w:t>data</w:t>
      </w:r>
      <w:proofErr w:type="spellEnd"/>
      <w:r w:rsidRPr="7C794D72">
        <w:t>(</w:t>
      </w:r>
      <w:proofErr w:type="gramEnd"/>
      <w:r w:rsidRPr="7C794D72">
        <w:t>)</w:t>
      </w:r>
    </w:p>
    <w:p w14:paraId="225FED15" w14:textId="4152BE27" w:rsidR="10CA208E" w:rsidRDefault="3C70C8F2" w:rsidP="3C70C8F2">
      <w:r w:rsidRPr="7C794D72">
        <w:t>{</w:t>
      </w:r>
    </w:p>
    <w:p w14:paraId="01B61A28" w14:textId="00F69300" w:rsidR="10CA208E" w:rsidRDefault="3C70C8F2" w:rsidP="3C70C8F2">
      <w:r w:rsidRPr="7C794D72">
        <w:t xml:space="preserve">  </w:t>
      </w:r>
      <w:proofErr w:type="spellStart"/>
      <w:r w:rsidRPr="7C794D72">
        <w:t>Serial.print</w:t>
      </w:r>
      <w:proofErr w:type="spellEnd"/>
      <w:r w:rsidRPr="7C794D72">
        <w:t>("joy1 = ");</w:t>
      </w:r>
    </w:p>
    <w:p w14:paraId="64DD8287" w14:textId="4F5F217C" w:rsidR="10CA208E" w:rsidRDefault="3C70C8F2" w:rsidP="3C70C8F2">
      <w:r w:rsidRPr="7C794D72">
        <w:t xml:space="preserve">  </w:t>
      </w:r>
      <w:proofErr w:type="spellStart"/>
      <w:r w:rsidRPr="7C794D72">
        <w:t>Serial.print</w:t>
      </w:r>
      <w:proofErr w:type="spellEnd"/>
      <w:r w:rsidRPr="7C794D72">
        <w:t>(</w:t>
      </w:r>
      <w:proofErr w:type="gramStart"/>
      <w:r w:rsidRPr="7C794D72">
        <w:t>data.joy</w:t>
      </w:r>
      <w:proofErr w:type="gramEnd"/>
      <w:r w:rsidRPr="7C794D72">
        <w:t>1X);</w:t>
      </w:r>
    </w:p>
    <w:p w14:paraId="7169E0F6" w14:textId="425331D4" w:rsidR="10CA208E" w:rsidRDefault="3C70C8F2" w:rsidP="3C70C8F2">
      <w:r w:rsidRPr="7C794D72">
        <w:t xml:space="preserve">  </w:t>
      </w:r>
      <w:proofErr w:type="spellStart"/>
      <w:r w:rsidRPr="7C794D72">
        <w:t>Serial.print</w:t>
      </w:r>
      <w:proofErr w:type="spellEnd"/>
      <w:r w:rsidRPr="7C794D72">
        <w:t>(</w:t>
      </w:r>
      <w:proofErr w:type="gramStart"/>
      <w:r w:rsidRPr="7C794D72">
        <w:t>"  |</w:t>
      </w:r>
      <w:proofErr w:type="gramEnd"/>
      <w:r w:rsidRPr="7C794D72">
        <w:t xml:space="preserve">  ");</w:t>
      </w:r>
    </w:p>
    <w:p w14:paraId="29DC59EA" w14:textId="7ED4DBF5" w:rsidR="10CA208E" w:rsidRDefault="3C70C8F2" w:rsidP="3C70C8F2">
      <w:r w:rsidRPr="7C794D72">
        <w:t xml:space="preserve">  </w:t>
      </w:r>
      <w:proofErr w:type="spellStart"/>
      <w:r w:rsidRPr="7C794D72">
        <w:t>Serial.print</w:t>
      </w:r>
      <w:proofErr w:type="spellEnd"/>
      <w:r w:rsidRPr="7C794D72">
        <w:t>(</w:t>
      </w:r>
      <w:proofErr w:type="gramStart"/>
      <w:r w:rsidRPr="7C794D72">
        <w:t>data.joy</w:t>
      </w:r>
      <w:proofErr w:type="gramEnd"/>
      <w:r w:rsidRPr="7C794D72">
        <w:t>1Y);</w:t>
      </w:r>
    </w:p>
    <w:p w14:paraId="77DD185E" w14:textId="28B684A0" w:rsidR="10CA208E" w:rsidRDefault="3C70C8F2" w:rsidP="3C70C8F2">
      <w:r w:rsidRPr="7C794D72">
        <w:t xml:space="preserve">  </w:t>
      </w:r>
      <w:proofErr w:type="spellStart"/>
      <w:r w:rsidRPr="7C794D72">
        <w:t>Serial.print</w:t>
      </w:r>
      <w:proofErr w:type="spellEnd"/>
      <w:r w:rsidRPr="7C794D72">
        <w:t>(</w:t>
      </w:r>
      <w:proofErr w:type="gramStart"/>
      <w:r w:rsidRPr="7C794D72">
        <w:t>"  |</w:t>
      </w:r>
      <w:proofErr w:type="gramEnd"/>
      <w:r w:rsidRPr="7C794D72">
        <w:t xml:space="preserve">  ");</w:t>
      </w:r>
    </w:p>
    <w:p w14:paraId="28E456FF" w14:textId="08BCF649" w:rsidR="10CA208E" w:rsidRDefault="3C70C8F2" w:rsidP="3C70C8F2">
      <w:r w:rsidRPr="7C794D72">
        <w:t xml:space="preserve">  </w:t>
      </w:r>
      <w:proofErr w:type="spellStart"/>
      <w:r w:rsidRPr="7C794D72">
        <w:t>Serial.print</w:t>
      </w:r>
      <w:proofErr w:type="spellEnd"/>
      <w:r w:rsidRPr="7C794D72">
        <w:t>(</w:t>
      </w:r>
      <w:proofErr w:type="gramStart"/>
      <w:r w:rsidRPr="7C794D72">
        <w:t>data.j</w:t>
      </w:r>
      <w:proofErr w:type="gramEnd"/>
      <w:r w:rsidRPr="7C794D72">
        <w:t>1button);</w:t>
      </w:r>
    </w:p>
    <w:p w14:paraId="06EFE4EE" w14:textId="0357231E" w:rsidR="10CA208E" w:rsidRDefault="3C70C8F2" w:rsidP="3C70C8F2">
      <w:r w:rsidRPr="7C794D72">
        <w:t xml:space="preserve">  </w:t>
      </w:r>
      <w:proofErr w:type="spellStart"/>
      <w:r w:rsidRPr="7C794D72">
        <w:t>Serial.print</w:t>
      </w:r>
      <w:proofErr w:type="spellEnd"/>
      <w:r w:rsidRPr="7C794D72">
        <w:t>("     |     ");</w:t>
      </w:r>
    </w:p>
    <w:p w14:paraId="57E804C2" w14:textId="1B0ED1E5" w:rsidR="10CA208E" w:rsidRDefault="3C70C8F2" w:rsidP="3C70C8F2">
      <w:r w:rsidRPr="7C794D72">
        <w:t xml:space="preserve">  </w:t>
      </w:r>
      <w:proofErr w:type="spellStart"/>
      <w:r w:rsidRPr="7C794D72">
        <w:t>Serial.print</w:t>
      </w:r>
      <w:proofErr w:type="spellEnd"/>
      <w:r w:rsidRPr="7C794D72">
        <w:t>("joy2 = ");</w:t>
      </w:r>
    </w:p>
    <w:p w14:paraId="5DF3C798" w14:textId="12464795" w:rsidR="10CA208E" w:rsidRDefault="3C70C8F2" w:rsidP="3C70C8F2">
      <w:r w:rsidRPr="7C794D72">
        <w:t xml:space="preserve">  </w:t>
      </w:r>
      <w:proofErr w:type="spellStart"/>
      <w:r w:rsidRPr="7C794D72">
        <w:t>Serial.print</w:t>
      </w:r>
      <w:proofErr w:type="spellEnd"/>
      <w:r w:rsidRPr="7C794D72">
        <w:t>(</w:t>
      </w:r>
      <w:proofErr w:type="gramStart"/>
      <w:r w:rsidRPr="7C794D72">
        <w:t>data.joy</w:t>
      </w:r>
      <w:proofErr w:type="gramEnd"/>
      <w:r w:rsidRPr="7C794D72">
        <w:t>2X);</w:t>
      </w:r>
    </w:p>
    <w:p w14:paraId="13F0DB2E" w14:textId="451B293B" w:rsidR="10CA208E" w:rsidRDefault="3C70C8F2" w:rsidP="3C70C8F2">
      <w:r w:rsidRPr="7C794D72">
        <w:t xml:space="preserve">  </w:t>
      </w:r>
      <w:proofErr w:type="spellStart"/>
      <w:r w:rsidRPr="7C794D72">
        <w:t>Serial.print</w:t>
      </w:r>
      <w:proofErr w:type="spellEnd"/>
      <w:r w:rsidRPr="7C794D72">
        <w:t>(</w:t>
      </w:r>
      <w:proofErr w:type="gramStart"/>
      <w:r w:rsidRPr="7C794D72">
        <w:t>"  |</w:t>
      </w:r>
      <w:proofErr w:type="gramEnd"/>
      <w:r w:rsidRPr="7C794D72">
        <w:t xml:space="preserve">  ");</w:t>
      </w:r>
    </w:p>
    <w:p w14:paraId="6A753D65" w14:textId="314D4AFA" w:rsidR="10CA208E" w:rsidRDefault="3C70C8F2" w:rsidP="3C70C8F2">
      <w:r w:rsidRPr="7C794D72">
        <w:t xml:space="preserve">  </w:t>
      </w:r>
      <w:proofErr w:type="spellStart"/>
      <w:r w:rsidRPr="7C794D72">
        <w:t>Serial.print</w:t>
      </w:r>
      <w:proofErr w:type="spellEnd"/>
      <w:r w:rsidRPr="7C794D72">
        <w:t>(</w:t>
      </w:r>
      <w:proofErr w:type="gramStart"/>
      <w:r w:rsidRPr="7C794D72">
        <w:t>data.joy</w:t>
      </w:r>
      <w:proofErr w:type="gramEnd"/>
      <w:r w:rsidRPr="7C794D72">
        <w:t>2Y);</w:t>
      </w:r>
    </w:p>
    <w:p w14:paraId="378F09D1" w14:textId="67270BA8" w:rsidR="10CA208E" w:rsidRDefault="3C70C8F2" w:rsidP="3C70C8F2">
      <w:r w:rsidRPr="7C794D72">
        <w:t xml:space="preserve">  </w:t>
      </w:r>
      <w:proofErr w:type="spellStart"/>
      <w:r w:rsidRPr="7C794D72">
        <w:t>Serial.print</w:t>
      </w:r>
      <w:proofErr w:type="spellEnd"/>
      <w:r w:rsidRPr="7C794D72">
        <w:t>(</w:t>
      </w:r>
      <w:proofErr w:type="gramStart"/>
      <w:r w:rsidRPr="7C794D72">
        <w:t>"  |</w:t>
      </w:r>
      <w:proofErr w:type="gramEnd"/>
      <w:r w:rsidRPr="7C794D72">
        <w:t xml:space="preserve">  ");</w:t>
      </w:r>
    </w:p>
    <w:p w14:paraId="3C459A2E" w14:textId="085800AC" w:rsidR="10CA208E" w:rsidRDefault="3C70C8F2" w:rsidP="3C70C8F2">
      <w:r w:rsidRPr="7C794D72">
        <w:t xml:space="preserve">  </w:t>
      </w:r>
      <w:proofErr w:type="spellStart"/>
      <w:r w:rsidRPr="7C794D72">
        <w:t>Serial.print</w:t>
      </w:r>
      <w:proofErr w:type="spellEnd"/>
      <w:r w:rsidRPr="7C794D72">
        <w:t>(</w:t>
      </w:r>
      <w:proofErr w:type="gramStart"/>
      <w:r w:rsidRPr="7C794D72">
        <w:t>data.j</w:t>
      </w:r>
      <w:proofErr w:type="gramEnd"/>
      <w:r w:rsidRPr="7C794D72">
        <w:t>2button);</w:t>
      </w:r>
    </w:p>
    <w:p w14:paraId="5DCB8C2D" w14:textId="715023D4" w:rsidR="10CA208E" w:rsidRDefault="3C70C8F2" w:rsidP="3C70C8F2">
      <w:r w:rsidRPr="7C794D72">
        <w:t xml:space="preserve">  </w:t>
      </w:r>
      <w:proofErr w:type="spellStart"/>
      <w:r w:rsidRPr="7C794D72">
        <w:t>Serial.print</w:t>
      </w:r>
      <w:proofErr w:type="spellEnd"/>
      <w:r w:rsidRPr="7C794D72">
        <w:t>("     |     ");</w:t>
      </w:r>
    </w:p>
    <w:p w14:paraId="2BEF2320" w14:textId="4407D42D" w:rsidR="10CA208E" w:rsidRDefault="3C70C8F2" w:rsidP="3C70C8F2">
      <w:r w:rsidRPr="7C794D72">
        <w:t xml:space="preserve">  </w:t>
      </w:r>
      <w:proofErr w:type="spellStart"/>
      <w:r w:rsidRPr="7C794D72">
        <w:t>Serial.print</w:t>
      </w:r>
      <w:proofErr w:type="spellEnd"/>
      <w:r w:rsidRPr="7C794D72">
        <w:t>("toggle = ");</w:t>
      </w:r>
    </w:p>
    <w:p w14:paraId="7ED90E82" w14:textId="5F187DD5" w:rsidR="10CA208E" w:rsidRDefault="3C70C8F2" w:rsidP="3C70C8F2">
      <w:r w:rsidRPr="7C794D72">
        <w:t xml:space="preserve">  </w:t>
      </w:r>
      <w:proofErr w:type="spellStart"/>
      <w:r w:rsidRPr="7C794D72">
        <w:t>Serial.println</w:t>
      </w:r>
      <w:proofErr w:type="spellEnd"/>
      <w:r w:rsidRPr="7C794D72">
        <w:t>(</w:t>
      </w:r>
      <w:proofErr w:type="gramStart"/>
      <w:r w:rsidRPr="7C794D72">
        <w:t>data.toggle</w:t>
      </w:r>
      <w:proofErr w:type="gramEnd"/>
      <w:r w:rsidRPr="7C794D72">
        <w:t>1);</w:t>
      </w:r>
    </w:p>
    <w:p w14:paraId="16485BB4" w14:textId="7D28D51F" w:rsidR="10CA208E" w:rsidRDefault="3C70C8F2" w:rsidP="3C70C8F2">
      <w:r w:rsidRPr="7C794D72">
        <w:t>}</w:t>
      </w:r>
    </w:p>
    <w:p w14:paraId="2C51273C" w14:textId="0E1629F3" w:rsidR="10CA208E" w:rsidRDefault="3C70C8F2" w:rsidP="3C70C8F2">
      <w:r w:rsidRPr="7C794D72">
        <w:t xml:space="preserve"> </w:t>
      </w:r>
    </w:p>
    <w:p w14:paraId="51A51C1D" w14:textId="46E875B8" w:rsidR="10CA208E" w:rsidRDefault="3C70C8F2" w:rsidP="3C70C8F2">
      <w:r w:rsidRPr="7C794D72">
        <w:t xml:space="preserve">void </w:t>
      </w:r>
      <w:proofErr w:type="spellStart"/>
      <w:proofErr w:type="gramStart"/>
      <w:r w:rsidRPr="7C794D72">
        <w:t>resetdata</w:t>
      </w:r>
      <w:proofErr w:type="spellEnd"/>
      <w:r w:rsidRPr="7C794D72">
        <w:t>(</w:t>
      </w:r>
      <w:proofErr w:type="gramEnd"/>
      <w:r w:rsidRPr="7C794D72">
        <w:t>)                             // RESET DATA PACAKAGE OF TRANSMITTER</w:t>
      </w:r>
    </w:p>
    <w:p w14:paraId="342EAA85" w14:textId="531D93EB" w:rsidR="10CA208E" w:rsidRDefault="3C70C8F2" w:rsidP="3C70C8F2">
      <w:r w:rsidRPr="7C794D72">
        <w:t>{</w:t>
      </w:r>
    </w:p>
    <w:p w14:paraId="59B3DD30" w14:textId="125564E8" w:rsidR="10CA208E" w:rsidRDefault="3C70C8F2" w:rsidP="3C70C8F2">
      <w:r w:rsidRPr="7C794D72">
        <w:lastRenderedPageBreak/>
        <w:t xml:space="preserve">  </w:t>
      </w:r>
      <w:proofErr w:type="gramStart"/>
      <w:r w:rsidRPr="7C794D72">
        <w:t>data.joy</w:t>
      </w:r>
      <w:proofErr w:type="gramEnd"/>
      <w:r w:rsidRPr="7C794D72">
        <w:t>1X = 127;</w:t>
      </w:r>
    </w:p>
    <w:p w14:paraId="0B36E071" w14:textId="661E897A" w:rsidR="10CA208E" w:rsidRDefault="3C70C8F2" w:rsidP="3C70C8F2">
      <w:r w:rsidRPr="7C794D72">
        <w:t xml:space="preserve">  </w:t>
      </w:r>
      <w:proofErr w:type="gramStart"/>
      <w:r w:rsidRPr="7C794D72">
        <w:t>data.joy</w:t>
      </w:r>
      <w:proofErr w:type="gramEnd"/>
      <w:r w:rsidRPr="7C794D72">
        <w:t>1Y = 127;</w:t>
      </w:r>
    </w:p>
    <w:p w14:paraId="6FE4C726" w14:textId="610F9EE4" w:rsidR="10CA208E" w:rsidRDefault="3C70C8F2" w:rsidP="3C70C8F2">
      <w:r w:rsidRPr="7C794D72">
        <w:t xml:space="preserve">  </w:t>
      </w:r>
      <w:proofErr w:type="gramStart"/>
      <w:r w:rsidRPr="7C794D72">
        <w:t>data.j</w:t>
      </w:r>
      <w:proofErr w:type="gramEnd"/>
      <w:r w:rsidRPr="7C794D72">
        <w:t>1button = 1;</w:t>
      </w:r>
    </w:p>
    <w:p w14:paraId="317E3C09" w14:textId="4B9A9A80" w:rsidR="10CA208E" w:rsidRDefault="3C70C8F2" w:rsidP="3C70C8F2">
      <w:r w:rsidRPr="7C794D72">
        <w:t xml:space="preserve">  </w:t>
      </w:r>
    </w:p>
    <w:p w14:paraId="46BBFA73" w14:textId="05685B84" w:rsidR="10CA208E" w:rsidRDefault="3C70C8F2" w:rsidP="3C70C8F2">
      <w:r w:rsidRPr="7C794D72">
        <w:t xml:space="preserve">  </w:t>
      </w:r>
      <w:proofErr w:type="gramStart"/>
      <w:r w:rsidRPr="7C794D72">
        <w:t>data.joy</w:t>
      </w:r>
      <w:proofErr w:type="gramEnd"/>
      <w:r w:rsidRPr="7C794D72">
        <w:t>2X = 127;</w:t>
      </w:r>
    </w:p>
    <w:p w14:paraId="72247824" w14:textId="18376864" w:rsidR="10CA208E" w:rsidRDefault="3C70C8F2" w:rsidP="3C70C8F2">
      <w:r w:rsidRPr="7C794D72">
        <w:t xml:space="preserve">  </w:t>
      </w:r>
      <w:proofErr w:type="gramStart"/>
      <w:r w:rsidRPr="7C794D72">
        <w:t>data.joy</w:t>
      </w:r>
      <w:proofErr w:type="gramEnd"/>
      <w:r w:rsidRPr="7C794D72">
        <w:t>2X = 127;</w:t>
      </w:r>
    </w:p>
    <w:p w14:paraId="042631DC" w14:textId="2B8AF2DD" w:rsidR="10CA208E" w:rsidRDefault="3C70C8F2" w:rsidP="3C70C8F2">
      <w:r w:rsidRPr="7C794D72">
        <w:t xml:space="preserve">  </w:t>
      </w:r>
      <w:proofErr w:type="gramStart"/>
      <w:r w:rsidRPr="7C794D72">
        <w:t>data.j</w:t>
      </w:r>
      <w:proofErr w:type="gramEnd"/>
      <w:r w:rsidRPr="7C794D72">
        <w:t>2button = 1;</w:t>
      </w:r>
    </w:p>
    <w:p w14:paraId="36932071" w14:textId="2C0CE0E3" w:rsidR="10CA208E" w:rsidRDefault="3C70C8F2" w:rsidP="3C70C8F2">
      <w:r w:rsidRPr="7C794D72">
        <w:t xml:space="preserve">    </w:t>
      </w:r>
    </w:p>
    <w:p w14:paraId="635A0368" w14:textId="630F5A02" w:rsidR="10CA208E" w:rsidRDefault="3C70C8F2" w:rsidP="3C70C8F2">
      <w:r w:rsidRPr="7C794D72">
        <w:t xml:space="preserve">  </w:t>
      </w:r>
      <w:proofErr w:type="gramStart"/>
      <w:r w:rsidRPr="7C794D72">
        <w:t>data.toggle</w:t>
      </w:r>
      <w:proofErr w:type="gramEnd"/>
      <w:r w:rsidRPr="7C794D72">
        <w:t>1 = 1;</w:t>
      </w:r>
    </w:p>
    <w:p w14:paraId="0088F627" w14:textId="48BCF4DF" w:rsidR="10CA208E" w:rsidRDefault="3C70C8F2" w:rsidP="10CA208E">
      <w:r w:rsidRPr="7C794D72">
        <w:t>}</w:t>
      </w:r>
    </w:p>
    <w:p w14:paraId="3F759CFA" w14:textId="1C13D6AA" w:rsidR="10CA208E" w:rsidRDefault="10CA208E" w:rsidP="10CA208E"/>
    <w:p w14:paraId="7E002189" w14:textId="5694AD04" w:rsidR="10CA208E" w:rsidRDefault="10CA208E" w:rsidP="10CA208E">
      <w:pPr>
        <w:rPr>
          <w:b/>
          <w:bCs/>
          <w:sz w:val="28"/>
          <w:szCs w:val="28"/>
        </w:rPr>
      </w:pPr>
    </w:p>
    <w:p w14:paraId="6FBE989D" w14:textId="129DB38D" w:rsidR="10CA208E" w:rsidRDefault="5A8CC077" w:rsidP="10CA208E">
      <w:pPr>
        <w:rPr>
          <w:b/>
          <w:bCs/>
          <w:sz w:val="36"/>
          <w:szCs w:val="36"/>
        </w:rPr>
      </w:pPr>
      <w:r w:rsidRPr="5A8CC077">
        <w:rPr>
          <w:b/>
          <w:bCs/>
          <w:sz w:val="28"/>
          <w:szCs w:val="28"/>
        </w:rPr>
        <w:t>3.2 Transmitter Rover Code: -</w:t>
      </w:r>
    </w:p>
    <w:p w14:paraId="61224947" w14:textId="4039146D" w:rsidR="4871EEDD" w:rsidRDefault="4871EEDD" w:rsidP="4871EEDD">
      <w:r>
        <w:t>/*</w:t>
      </w:r>
    </w:p>
    <w:p w14:paraId="42993052" w14:textId="2CA8D595" w:rsidR="4871EEDD" w:rsidRDefault="4871EEDD" w:rsidP="4871EEDD">
      <w:r>
        <w:t xml:space="preserve">        TRANSMITTER CODE</w:t>
      </w:r>
    </w:p>
    <w:p w14:paraId="3C2F5949" w14:textId="3E8C0427" w:rsidR="4871EEDD" w:rsidRDefault="4871EEDD" w:rsidP="4871EEDD">
      <w:r>
        <w:t>*/</w:t>
      </w:r>
    </w:p>
    <w:p w14:paraId="06638138" w14:textId="59765DD7" w:rsidR="10CA208E" w:rsidRDefault="5A8CC077" w:rsidP="5A8CC077">
      <w:r w:rsidRPr="5A8CC077">
        <w:t>#include &lt;</w:t>
      </w:r>
      <w:proofErr w:type="spellStart"/>
      <w:r w:rsidRPr="5A8CC077">
        <w:t>SPI.h</w:t>
      </w:r>
      <w:proofErr w:type="spellEnd"/>
      <w:r w:rsidRPr="5A8CC077">
        <w:t>&gt;                // FOR SPI COMMUNICATION OF NRF24L01 WITH ARDUINO</w:t>
      </w:r>
    </w:p>
    <w:p w14:paraId="0E893116" w14:textId="2735DA2D" w:rsidR="10CA208E" w:rsidRDefault="5A8CC077" w:rsidP="5A8CC077">
      <w:r w:rsidRPr="5A8CC077">
        <w:t>#include &lt;nRF24L01.h&gt;           // FOR NRF24L01</w:t>
      </w:r>
    </w:p>
    <w:p w14:paraId="23FC7C9C" w14:textId="20F34732" w:rsidR="10CA208E" w:rsidRDefault="5A8CC077" w:rsidP="5A8CC077">
      <w:r w:rsidRPr="5A8CC077">
        <w:t>#include &lt;RF24.h&gt;               // FOR NRF24L01</w:t>
      </w:r>
    </w:p>
    <w:p w14:paraId="48208957" w14:textId="6D68BC45" w:rsidR="10CA208E" w:rsidRDefault="5A8CC077" w:rsidP="5A8CC077">
      <w:r w:rsidRPr="5A8CC077">
        <w:t>#include &lt;</w:t>
      </w:r>
      <w:proofErr w:type="spellStart"/>
      <w:r w:rsidRPr="5A8CC077">
        <w:t>Wire.h</w:t>
      </w:r>
      <w:proofErr w:type="spellEnd"/>
      <w:r w:rsidRPr="5A8CC077">
        <w:t>&gt;               // FOR I2C COMMUNICATION with OLED AND ACCELEROMETER</w:t>
      </w:r>
    </w:p>
    <w:p w14:paraId="5FBC6D39" w14:textId="4CFF3C81" w:rsidR="10CA208E" w:rsidRDefault="5A8CC077" w:rsidP="5A8CC077">
      <w:r w:rsidRPr="5A8CC077">
        <w:t>#include &lt;Adafruit_SH1106.h&gt;    // FOR OLED</w:t>
      </w:r>
    </w:p>
    <w:p w14:paraId="17607D5F" w14:textId="2F7C584A" w:rsidR="10CA208E" w:rsidRDefault="5A8CC077" w:rsidP="5A8CC077">
      <w:r w:rsidRPr="5A8CC077">
        <w:t>#include &lt;</w:t>
      </w:r>
      <w:proofErr w:type="spellStart"/>
      <w:r w:rsidRPr="5A8CC077">
        <w:t>Adafruit_GFX.h</w:t>
      </w:r>
      <w:proofErr w:type="spellEnd"/>
      <w:r w:rsidRPr="5A8CC077">
        <w:t>&gt;       // FOR OLED</w:t>
      </w:r>
    </w:p>
    <w:p w14:paraId="23BA7295" w14:textId="4870856F" w:rsidR="10CA208E" w:rsidRDefault="5A8CC077" w:rsidP="5A8CC077">
      <w:r w:rsidRPr="5A8CC077">
        <w:t xml:space="preserve"> </w:t>
      </w:r>
    </w:p>
    <w:p w14:paraId="13977F8B" w14:textId="16E3D9FA" w:rsidR="10CA208E" w:rsidRDefault="5A8CC077" w:rsidP="5A8CC077">
      <w:r w:rsidRPr="5A8CC077">
        <w:t xml:space="preserve">RF24 </w:t>
      </w:r>
      <w:proofErr w:type="gramStart"/>
      <w:r w:rsidRPr="5A8CC077">
        <w:t>radio(</w:t>
      </w:r>
      <w:proofErr w:type="gramEnd"/>
      <w:r w:rsidRPr="5A8CC077">
        <w:t>9, 10);              // nRF24L01 (CE, CSN)</w:t>
      </w:r>
    </w:p>
    <w:p w14:paraId="7FC7D826" w14:textId="41D36451" w:rsidR="10CA208E" w:rsidRDefault="5A8CC077" w:rsidP="5A8CC077">
      <w:r w:rsidRPr="5A8CC077">
        <w:t xml:space="preserve">const byte </w:t>
      </w:r>
      <w:proofErr w:type="gramStart"/>
      <w:r w:rsidRPr="5A8CC077">
        <w:t>addresses[</w:t>
      </w:r>
      <w:proofErr w:type="gramEnd"/>
      <w:r w:rsidRPr="5A8CC077">
        <w:t>][6] = {"00001", "00002"};  //PIPE ADDRESS</w:t>
      </w:r>
    </w:p>
    <w:p w14:paraId="637D1751" w14:textId="4B71EFFE" w:rsidR="10CA208E" w:rsidRDefault="5A8CC077" w:rsidP="5A8CC077">
      <w:r w:rsidRPr="5A8CC077">
        <w:t xml:space="preserve"> </w:t>
      </w:r>
    </w:p>
    <w:p w14:paraId="68714B35" w14:textId="70629839" w:rsidR="4871EEDD" w:rsidRDefault="4871EEDD" w:rsidP="4871EEDD">
      <w:r>
        <w:t>#define j1 4                   // JOYSTICK BUTTON</w:t>
      </w:r>
    </w:p>
    <w:p w14:paraId="738AB0C9" w14:textId="14A53207" w:rsidR="4871EEDD" w:rsidRDefault="4871EEDD" w:rsidP="4871EEDD">
      <w:r>
        <w:t>#define j2 5</w:t>
      </w:r>
    </w:p>
    <w:p w14:paraId="2BFAF803" w14:textId="6B8E22CD" w:rsidR="10CA208E" w:rsidRDefault="5A8CC077" w:rsidP="5A8CC077">
      <w:r w:rsidRPr="5A8CC077">
        <w:t xml:space="preserve">#define t1 7                    // TOGGLE SWITCH </w:t>
      </w:r>
    </w:p>
    <w:p w14:paraId="46B57B9A" w14:textId="61BAB159" w:rsidR="10CA208E" w:rsidRDefault="5A8CC077" w:rsidP="5A8CC077">
      <w:r w:rsidRPr="5A8CC077">
        <w:t xml:space="preserve"> </w:t>
      </w:r>
    </w:p>
    <w:p w14:paraId="6F3513EC" w14:textId="692B3F1F" w:rsidR="10CA208E" w:rsidRDefault="5A8CC077" w:rsidP="5A8CC077">
      <w:r w:rsidRPr="5A8CC077">
        <w:t>const int MPU = 0x</w:t>
      </w:r>
      <w:proofErr w:type="gramStart"/>
      <w:r w:rsidRPr="5A8CC077">
        <w:t xml:space="preserve">68;   </w:t>
      </w:r>
      <w:proofErr w:type="gramEnd"/>
      <w:r w:rsidRPr="5A8CC077">
        <w:t xml:space="preserve">        // MPU6050 I2C ADDRESS</w:t>
      </w:r>
    </w:p>
    <w:p w14:paraId="60214BCC" w14:textId="64C37A4D" w:rsidR="10CA208E" w:rsidRDefault="5A8CC077" w:rsidP="5A8CC077">
      <w:r w:rsidRPr="5A8CC077">
        <w:t xml:space="preserve">float </w:t>
      </w:r>
      <w:proofErr w:type="spellStart"/>
      <w:r w:rsidRPr="5A8CC077">
        <w:t>AccX</w:t>
      </w:r>
      <w:proofErr w:type="spellEnd"/>
      <w:r w:rsidRPr="5A8CC077">
        <w:t xml:space="preserve">, </w:t>
      </w:r>
      <w:proofErr w:type="spellStart"/>
      <w:r w:rsidRPr="5A8CC077">
        <w:t>AccY</w:t>
      </w:r>
      <w:proofErr w:type="spellEnd"/>
      <w:r w:rsidRPr="5A8CC077">
        <w:t xml:space="preserve">, </w:t>
      </w:r>
      <w:proofErr w:type="spellStart"/>
      <w:r w:rsidRPr="5A8CC077">
        <w:t>AccZ</w:t>
      </w:r>
      <w:proofErr w:type="spellEnd"/>
      <w:r w:rsidRPr="5A8CC077">
        <w:t>;</w:t>
      </w:r>
    </w:p>
    <w:p w14:paraId="59FD48D2" w14:textId="4F6EA43A" w:rsidR="10CA208E" w:rsidRDefault="5A8CC077" w:rsidP="5A8CC077">
      <w:r w:rsidRPr="5A8CC077">
        <w:t xml:space="preserve">float </w:t>
      </w:r>
      <w:proofErr w:type="spellStart"/>
      <w:r w:rsidRPr="5A8CC077">
        <w:t>GyroX</w:t>
      </w:r>
      <w:proofErr w:type="spellEnd"/>
      <w:r w:rsidRPr="5A8CC077">
        <w:t xml:space="preserve">, </w:t>
      </w:r>
      <w:proofErr w:type="spellStart"/>
      <w:r w:rsidRPr="5A8CC077">
        <w:t>GyroY</w:t>
      </w:r>
      <w:proofErr w:type="spellEnd"/>
      <w:r w:rsidRPr="5A8CC077">
        <w:t xml:space="preserve">, </w:t>
      </w:r>
      <w:proofErr w:type="spellStart"/>
      <w:r w:rsidRPr="5A8CC077">
        <w:t>GyroZ</w:t>
      </w:r>
      <w:proofErr w:type="spellEnd"/>
      <w:r w:rsidRPr="5A8CC077">
        <w:t>;</w:t>
      </w:r>
    </w:p>
    <w:p w14:paraId="5FEE28D6" w14:textId="7850A67D" w:rsidR="10CA208E" w:rsidRDefault="5A8CC077" w:rsidP="5A8CC077">
      <w:r w:rsidRPr="5A8CC077">
        <w:t xml:space="preserve">float </w:t>
      </w:r>
      <w:proofErr w:type="spellStart"/>
      <w:r w:rsidRPr="5A8CC077">
        <w:t>accAngleX</w:t>
      </w:r>
      <w:proofErr w:type="spellEnd"/>
      <w:r w:rsidRPr="5A8CC077">
        <w:t xml:space="preserve">, </w:t>
      </w:r>
      <w:proofErr w:type="spellStart"/>
      <w:r w:rsidRPr="5A8CC077">
        <w:t>accAngleY</w:t>
      </w:r>
      <w:proofErr w:type="spellEnd"/>
      <w:r w:rsidRPr="5A8CC077">
        <w:t xml:space="preserve">, </w:t>
      </w:r>
      <w:proofErr w:type="spellStart"/>
      <w:r w:rsidRPr="5A8CC077">
        <w:t>gyroAngleX</w:t>
      </w:r>
      <w:proofErr w:type="spellEnd"/>
      <w:r w:rsidRPr="5A8CC077">
        <w:t xml:space="preserve">, </w:t>
      </w:r>
      <w:proofErr w:type="spellStart"/>
      <w:r w:rsidRPr="5A8CC077">
        <w:t>gyroAngleY</w:t>
      </w:r>
      <w:proofErr w:type="spellEnd"/>
      <w:r w:rsidRPr="5A8CC077">
        <w:t>;</w:t>
      </w:r>
    </w:p>
    <w:p w14:paraId="19664C91" w14:textId="11EA99AC" w:rsidR="10CA208E" w:rsidRDefault="5A8CC077" w:rsidP="5A8CC077">
      <w:r w:rsidRPr="5A8CC077">
        <w:t xml:space="preserve">float </w:t>
      </w:r>
      <w:proofErr w:type="spellStart"/>
      <w:r w:rsidRPr="5A8CC077">
        <w:t>angleX</w:t>
      </w:r>
      <w:proofErr w:type="spellEnd"/>
      <w:r w:rsidRPr="5A8CC077">
        <w:t xml:space="preserve">, </w:t>
      </w:r>
      <w:proofErr w:type="spellStart"/>
      <w:r w:rsidRPr="5A8CC077">
        <w:t>angleY</w:t>
      </w:r>
      <w:proofErr w:type="spellEnd"/>
      <w:r w:rsidRPr="5A8CC077">
        <w:t>;</w:t>
      </w:r>
    </w:p>
    <w:p w14:paraId="56CCE18A" w14:textId="4D230A23" w:rsidR="10CA208E" w:rsidRDefault="5A8CC077" w:rsidP="5A8CC077">
      <w:r w:rsidRPr="5A8CC077">
        <w:t xml:space="preserve">float </w:t>
      </w:r>
      <w:proofErr w:type="spellStart"/>
      <w:r w:rsidRPr="5A8CC077">
        <w:t>elapsedTime</w:t>
      </w:r>
      <w:proofErr w:type="spellEnd"/>
      <w:r w:rsidRPr="5A8CC077">
        <w:t xml:space="preserve">, </w:t>
      </w:r>
      <w:proofErr w:type="spellStart"/>
      <w:r w:rsidRPr="5A8CC077">
        <w:t>currentTime</w:t>
      </w:r>
      <w:proofErr w:type="spellEnd"/>
      <w:r w:rsidRPr="5A8CC077">
        <w:t xml:space="preserve">, </w:t>
      </w:r>
      <w:proofErr w:type="spellStart"/>
      <w:r w:rsidRPr="5A8CC077">
        <w:t>previousTime</w:t>
      </w:r>
      <w:proofErr w:type="spellEnd"/>
      <w:r w:rsidRPr="5A8CC077">
        <w:t>;</w:t>
      </w:r>
    </w:p>
    <w:p w14:paraId="5C5DF378" w14:textId="397DE2D3" w:rsidR="10CA208E" w:rsidRDefault="5A8CC077" w:rsidP="5A8CC077">
      <w:r w:rsidRPr="5A8CC077">
        <w:t>int c = 0;</w:t>
      </w:r>
    </w:p>
    <w:p w14:paraId="5393BB6E" w14:textId="3CA7A17C" w:rsidR="10CA208E" w:rsidRDefault="5A8CC077" w:rsidP="5A8CC077">
      <w:r w:rsidRPr="5A8CC077">
        <w:t xml:space="preserve"> </w:t>
      </w:r>
    </w:p>
    <w:p w14:paraId="03FC8CD5" w14:textId="1D51BF18" w:rsidR="10CA208E" w:rsidRDefault="5A8CC077" w:rsidP="5A8CC077">
      <w:r w:rsidRPr="5A8CC077">
        <w:t xml:space="preserve">#define OLED_RESET -1             // ADAFRUIT OLED </w:t>
      </w:r>
    </w:p>
    <w:p w14:paraId="3EEF58CB" w14:textId="1B960D21" w:rsidR="10CA208E" w:rsidRDefault="5A8CC077" w:rsidP="5A8CC077">
      <w:r w:rsidRPr="5A8CC077">
        <w:t xml:space="preserve">Adafruit_SH1106 </w:t>
      </w:r>
      <w:proofErr w:type="gramStart"/>
      <w:r w:rsidRPr="5A8CC077">
        <w:t>display(</w:t>
      </w:r>
      <w:proofErr w:type="gramEnd"/>
      <w:r w:rsidRPr="5A8CC077">
        <w:t>OLED_RESET);</w:t>
      </w:r>
    </w:p>
    <w:p w14:paraId="798AFF6D" w14:textId="703196DB" w:rsidR="10CA208E" w:rsidRDefault="5A8CC077" w:rsidP="5A8CC077">
      <w:r w:rsidRPr="5A8CC077">
        <w:t xml:space="preserve"> </w:t>
      </w:r>
    </w:p>
    <w:p w14:paraId="1D7B471D" w14:textId="640F00B5" w:rsidR="10CA208E" w:rsidRDefault="5A8CC077" w:rsidP="5A8CC077">
      <w:r w:rsidRPr="5A8CC077">
        <w:t>unsigned long time0 = 0;</w:t>
      </w:r>
    </w:p>
    <w:p w14:paraId="76EA940B" w14:textId="251380DD" w:rsidR="10CA208E" w:rsidRDefault="5A8CC077" w:rsidP="5A8CC077">
      <w:r w:rsidRPr="5A8CC077">
        <w:t>unsigned long time1 = 0;</w:t>
      </w:r>
    </w:p>
    <w:p w14:paraId="391AB0EB" w14:textId="477E5705" w:rsidR="10CA208E" w:rsidRDefault="5A8CC077" w:rsidP="5A8CC077">
      <w:r w:rsidRPr="5A8CC077">
        <w:t xml:space="preserve"> </w:t>
      </w:r>
    </w:p>
    <w:p w14:paraId="615738F5" w14:textId="16D16C01" w:rsidR="10CA208E" w:rsidRDefault="5A8CC077" w:rsidP="5A8CC077">
      <w:r w:rsidRPr="5A8CC077">
        <w:t xml:space="preserve">struct </w:t>
      </w:r>
      <w:proofErr w:type="spellStart"/>
      <w:r w:rsidRPr="5A8CC077">
        <w:t>data_package</w:t>
      </w:r>
      <w:proofErr w:type="spellEnd"/>
      <w:r w:rsidRPr="5A8CC077">
        <w:t xml:space="preserve">               // MAX SIZE OF THIS STRUCK IS 32 BYTES - NRF24L01 BUFFER LIMIT</w:t>
      </w:r>
    </w:p>
    <w:p w14:paraId="5C173DCB" w14:textId="54F43628" w:rsidR="10CA208E" w:rsidRDefault="5A8CC077" w:rsidP="5A8CC077">
      <w:r w:rsidRPr="5A8CC077">
        <w:t>{</w:t>
      </w:r>
    </w:p>
    <w:p w14:paraId="6BA3E66B" w14:textId="3764FC38" w:rsidR="10CA208E" w:rsidRDefault="5A8CC077" w:rsidP="5A8CC077">
      <w:r w:rsidRPr="5A8CC077">
        <w:t xml:space="preserve">  byte joy1X;</w:t>
      </w:r>
    </w:p>
    <w:p w14:paraId="5A9F6A57" w14:textId="4410AE74" w:rsidR="10CA208E" w:rsidRDefault="5A8CC077" w:rsidP="5A8CC077">
      <w:r w:rsidRPr="5A8CC077">
        <w:lastRenderedPageBreak/>
        <w:t xml:space="preserve">  byte joy1Y;</w:t>
      </w:r>
    </w:p>
    <w:p w14:paraId="2C93CBF6" w14:textId="239B5364" w:rsidR="10CA208E" w:rsidRDefault="5A8CC077" w:rsidP="5A8CC077">
      <w:r w:rsidRPr="5A8CC077">
        <w:t xml:space="preserve">  byte j1button;</w:t>
      </w:r>
    </w:p>
    <w:p w14:paraId="51028FA7" w14:textId="1C740F24" w:rsidR="10CA208E" w:rsidRDefault="5A8CC077" w:rsidP="5A8CC077">
      <w:r w:rsidRPr="5A8CC077">
        <w:t xml:space="preserve">  </w:t>
      </w:r>
    </w:p>
    <w:p w14:paraId="29005A8D" w14:textId="714E39F9" w:rsidR="10CA208E" w:rsidRDefault="5A8CC077" w:rsidP="5A8CC077">
      <w:r w:rsidRPr="5A8CC077">
        <w:t xml:space="preserve">  byte joy2X;</w:t>
      </w:r>
    </w:p>
    <w:p w14:paraId="0BD49AE6" w14:textId="44FE5D1A" w:rsidR="10CA208E" w:rsidRDefault="5A8CC077" w:rsidP="5A8CC077">
      <w:r w:rsidRPr="5A8CC077">
        <w:t xml:space="preserve">  byte joy2Y;</w:t>
      </w:r>
    </w:p>
    <w:p w14:paraId="55A37572" w14:textId="28E45A65" w:rsidR="10CA208E" w:rsidRDefault="5A8CC077" w:rsidP="5A8CC077">
      <w:r w:rsidRPr="5A8CC077">
        <w:t xml:space="preserve">  byte j2button;</w:t>
      </w:r>
    </w:p>
    <w:p w14:paraId="2C56A270" w14:textId="28F9AFED" w:rsidR="10CA208E" w:rsidRDefault="5A8CC077" w:rsidP="5A8CC077">
      <w:r w:rsidRPr="5A8CC077">
        <w:t xml:space="preserve"> </w:t>
      </w:r>
    </w:p>
    <w:p w14:paraId="4A3221BE" w14:textId="38F1887F" w:rsidR="10CA208E" w:rsidRDefault="5A8CC077" w:rsidP="5A8CC077">
      <w:r w:rsidRPr="5A8CC077">
        <w:t xml:space="preserve">  byte toggle1;</w:t>
      </w:r>
    </w:p>
    <w:p w14:paraId="02358C6A" w14:textId="0CC141AD" w:rsidR="10CA208E" w:rsidRDefault="5A8CC077" w:rsidP="5A8CC077">
      <w:r w:rsidRPr="5A8CC077">
        <w:t>};</w:t>
      </w:r>
    </w:p>
    <w:p w14:paraId="07585B60" w14:textId="73F28966" w:rsidR="10CA208E" w:rsidRDefault="5A8CC077" w:rsidP="5A8CC077">
      <w:proofErr w:type="spellStart"/>
      <w:r w:rsidRPr="5A8CC077">
        <w:t>data_package</w:t>
      </w:r>
      <w:proofErr w:type="spellEnd"/>
      <w:r w:rsidRPr="5A8CC077">
        <w:t xml:space="preserve"> </w:t>
      </w:r>
      <w:proofErr w:type="gramStart"/>
      <w:r w:rsidRPr="5A8CC077">
        <w:t xml:space="preserve">data;   </w:t>
      </w:r>
      <w:proofErr w:type="gramEnd"/>
      <w:r w:rsidRPr="5A8CC077">
        <w:t xml:space="preserve">              // VARIABLE IS data</w:t>
      </w:r>
    </w:p>
    <w:p w14:paraId="017F3C62" w14:textId="3A737DED" w:rsidR="10CA208E" w:rsidRDefault="5A8CC077" w:rsidP="5A8CC077">
      <w:r w:rsidRPr="5A8CC077">
        <w:t xml:space="preserve"> </w:t>
      </w:r>
    </w:p>
    <w:p w14:paraId="51B306F9" w14:textId="06632CC1" w:rsidR="10CA208E" w:rsidRDefault="5A8CC077" w:rsidP="5A8CC077">
      <w:r w:rsidRPr="5A8CC077">
        <w:t xml:space="preserve">struct </w:t>
      </w:r>
      <w:proofErr w:type="spellStart"/>
      <w:r w:rsidRPr="5A8CC077">
        <w:t>gps_package</w:t>
      </w:r>
      <w:proofErr w:type="spellEnd"/>
      <w:r w:rsidRPr="5A8CC077">
        <w:t xml:space="preserve">                 // STRUCTURE FOR GPS DATA MAX 32 BYTES</w:t>
      </w:r>
    </w:p>
    <w:p w14:paraId="430D46FD" w14:textId="24BBB5E3" w:rsidR="10CA208E" w:rsidRDefault="5A8CC077" w:rsidP="5A8CC077">
      <w:r w:rsidRPr="5A8CC077">
        <w:t>{</w:t>
      </w:r>
    </w:p>
    <w:p w14:paraId="07C708F3" w14:textId="181B75A1" w:rsidR="10CA208E" w:rsidRDefault="5A8CC077" w:rsidP="5A8CC077">
      <w:r w:rsidRPr="5A8CC077">
        <w:t xml:space="preserve">  float latitude;</w:t>
      </w:r>
    </w:p>
    <w:p w14:paraId="45500170" w14:textId="43780180" w:rsidR="10CA208E" w:rsidRDefault="5A8CC077" w:rsidP="5A8CC077">
      <w:r w:rsidRPr="5A8CC077">
        <w:t xml:space="preserve">  float longitude;</w:t>
      </w:r>
    </w:p>
    <w:p w14:paraId="6CC7899B" w14:textId="621F5E05" w:rsidR="10CA208E" w:rsidRDefault="5A8CC077" w:rsidP="5A8CC077">
      <w:r w:rsidRPr="5A8CC077">
        <w:t xml:space="preserve">  float altitude;</w:t>
      </w:r>
    </w:p>
    <w:p w14:paraId="72C91A58" w14:textId="044F15F6" w:rsidR="10CA208E" w:rsidRDefault="5A8CC077" w:rsidP="5A8CC077">
      <w:r w:rsidRPr="5A8CC077">
        <w:t xml:space="preserve">  float speed;</w:t>
      </w:r>
    </w:p>
    <w:p w14:paraId="180C23A4" w14:textId="0C91A423" w:rsidR="10CA208E" w:rsidRDefault="5A8CC077" w:rsidP="5A8CC077">
      <w:r w:rsidRPr="5A8CC077">
        <w:t xml:space="preserve">  </w:t>
      </w:r>
      <w:proofErr w:type="gramStart"/>
      <w:r w:rsidRPr="5A8CC077">
        <w:t>byte  satellite</w:t>
      </w:r>
      <w:proofErr w:type="gramEnd"/>
      <w:r w:rsidRPr="5A8CC077">
        <w:t>;</w:t>
      </w:r>
    </w:p>
    <w:p w14:paraId="3B730559" w14:textId="30970A9A" w:rsidR="10CA208E" w:rsidRDefault="5A8CC077" w:rsidP="5A8CC077">
      <w:r w:rsidRPr="5A8CC077">
        <w:t xml:space="preserve">  </w:t>
      </w:r>
      <w:proofErr w:type="gramStart"/>
      <w:r w:rsidRPr="5A8CC077">
        <w:t xml:space="preserve">byte  </w:t>
      </w:r>
      <w:proofErr w:type="spellStart"/>
      <w:r w:rsidRPr="5A8CC077">
        <w:t>abc</w:t>
      </w:r>
      <w:proofErr w:type="spellEnd"/>
      <w:proofErr w:type="gramEnd"/>
      <w:r w:rsidRPr="5A8CC077">
        <w:t>;</w:t>
      </w:r>
    </w:p>
    <w:p w14:paraId="3A993CD8" w14:textId="55C9FE92" w:rsidR="10CA208E" w:rsidRDefault="5A8CC077" w:rsidP="5A8CC077">
      <w:r w:rsidRPr="5A8CC077">
        <w:t>};</w:t>
      </w:r>
    </w:p>
    <w:p w14:paraId="47E3BA2B" w14:textId="7283588F" w:rsidR="10CA208E" w:rsidRDefault="5A8CC077" w:rsidP="5A8CC077">
      <w:proofErr w:type="spellStart"/>
      <w:r w:rsidRPr="5A8CC077">
        <w:t>gps_package</w:t>
      </w:r>
      <w:proofErr w:type="spellEnd"/>
      <w:r w:rsidRPr="5A8CC077">
        <w:t xml:space="preserve"> </w:t>
      </w:r>
      <w:proofErr w:type="gramStart"/>
      <w:r w:rsidRPr="5A8CC077">
        <w:t xml:space="preserve">gpsdata;   </w:t>
      </w:r>
      <w:proofErr w:type="gramEnd"/>
      <w:r w:rsidRPr="5A8CC077">
        <w:t xml:space="preserve">            // VARIABLE IS </w:t>
      </w:r>
      <w:proofErr w:type="spellStart"/>
      <w:r w:rsidRPr="5A8CC077">
        <w:t>gpsdata</w:t>
      </w:r>
      <w:proofErr w:type="spellEnd"/>
    </w:p>
    <w:p w14:paraId="5DBB74D7" w14:textId="73E83C06" w:rsidR="10CA208E" w:rsidRDefault="5A8CC077" w:rsidP="5A8CC077">
      <w:r w:rsidRPr="5A8CC077">
        <w:t xml:space="preserve"> </w:t>
      </w:r>
    </w:p>
    <w:p w14:paraId="04FBA746" w14:textId="78B8BD47" w:rsidR="10CA208E" w:rsidRDefault="5A8CC077" w:rsidP="5A8CC077">
      <w:r w:rsidRPr="5A8CC077">
        <w:t xml:space="preserve">void </w:t>
      </w:r>
      <w:proofErr w:type="gramStart"/>
      <w:r w:rsidRPr="5A8CC077">
        <w:t>setup(</w:t>
      </w:r>
      <w:proofErr w:type="gramEnd"/>
      <w:r w:rsidRPr="5A8CC077">
        <w:t xml:space="preserve">) </w:t>
      </w:r>
    </w:p>
    <w:p w14:paraId="37418F0F" w14:textId="43E77D1B" w:rsidR="10CA208E" w:rsidRDefault="5A8CC077" w:rsidP="5A8CC077">
      <w:r w:rsidRPr="5A8CC077">
        <w:t>{</w:t>
      </w:r>
    </w:p>
    <w:p w14:paraId="527CC519" w14:textId="3F43F85A" w:rsidR="10CA208E" w:rsidRDefault="5A8CC077" w:rsidP="5A8CC077">
      <w:r w:rsidRPr="5A8CC077">
        <w:t xml:space="preserve">  </w:t>
      </w:r>
      <w:proofErr w:type="spellStart"/>
      <w:r w:rsidRPr="5A8CC077">
        <w:t>Serial.begin</w:t>
      </w:r>
      <w:proofErr w:type="spellEnd"/>
      <w:r w:rsidRPr="5A8CC077">
        <w:t>(9600);</w:t>
      </w:r>
    </w:p>
    <w:p w14:paraId="0CBD0AB2" w14:textId="2EC67E28" w:rsidR="10CA208E" w:rsidRDefault="5A8CC077" w:rsidP="5A8CC077">
      <w:r w:rsidRPr="5A8CC077">
        <w:t xml:space="preserve"> </w:t>
      </w:r>
    </w:p>
    <w:p w14:paraId="554B7135" w14:textId="7199DF19" w:rsidR="10CA208E" w:rsidRDefault="5A8CC077" w:rsidP="5A8CC077">
      <w:r w:rsidRPr="5A8CC077">
        <w:t xml:space="preserve">  initialize_MPU6050(</w:t>
      </w:r>
      <w:proofErr w:type="gramStart"/>
      <w:r w:rsidRPr="5A8CC077">
        <w:t xml:space="preserve">);   </w:t>
      </w:r>
      <w:proofErr w:type="gramEnd"/>
      <w:r w:rsidRPr="5A8CC077">
        <w:t xml:space="preserve">                  // Initialize interface to the MPU6050</w:t>
      </w:r>
    </w:p>
    <w:p w14:paraId="76B03928" w14:textId="0A7950C5" w:rsidR="10CA208E" w:rsidRDefault="5A8CC077" w:rsidP="5A8CC077">
      <w:r w:rsidRPr="5A8CC077">
        <w:t xml:space="preserve"> </w:t>
      </w:r>
    </w:p>
    <w:p w14:paraId="55378A25" w14:textId="0186EB38" w:rsidR="10CA208E" w:rsidRDefault="5A8CC077" w:rsidP="5A8CC077">
      <w:r w:rsidRPr="5A8CC077">
        <w:t xml:space="preserve">  </w:t>
      </w:r>
      <w:proofErr w:type="spellStart"/>
      <w:proofErr w:type="gramStart"/>
      <w:r w:rsidRPr="5A8CC077">
        <w:t>radio.begin</w:t>
      </w:r>
      <w:proofErr w:type="spellEnd"/>
      <w:proofErr w:type="gramEnd"/>
      <w:r w:rsidRPr="5A8CC077">
        <w:t>();                            // SET RADIO</w:t>
      </w:r>
    </w:p>
    <w:p w14:paraId="68C46814" w14:textId="54B10E8B" w:rsidR="10CA208E" w:rsidRDefault="5A8CC077" w:rsidP="5A8CC077">
      <w:r w:rsidRPr="5A8CC077">
        <w:t xml:space="preserve">  </w:t>
      </w:r>
      <w:proofErr w:type="spellStart"/>
      <w:proofErr w:type="gramStart"/>
      <w:r w:rsidRPr="5A8CC077">
        <w:t>radio.openWritingPipe</w:t>
      </w:r>
      <w:proofErr w:type="spellEnd"/>
      <w:proofErr w:type="gramEnd"/>
      <w:r w:rsidRPr="5A8CC077">
        <w:t>(addresses[1]);      // 00002</w:t>
      </w:r>
    </w:p>
    <w:p w14:paraId="4A446018" w14:textId="45DE2220" w:rsidR="10CA208E" w:rsidRDefault="5A8CC077" w:rsidP="5A8CC077">
      <w:r w:rsidRPr="5A8CC077">
        <w:t xml:space="preserve">  </w:t>
      </w:r>
      <w:proofErr w:type="spellStart"/>
      <w:proofErr w:type="gramStart"/>
      <w:r w:rsidRPr="5A8CC077">
        <w:t>radio.openReadingPipe</w:t>
      </w:r>
      <w:proofErr w:type="spellEnd"/>
      <w:proofErr w:type="gramEnd"/>
      <w:r w:rsidRPr="5A8CC077">
        <w:t>(1, addresses[0]);   // 00001</w:t>
      </w:r>
    </w:p>
    <w:p w14:paraId="0BE63670" w14:textId="61BCBC7F" w:rsidR="10CA208E" w:rsidRDefault="5A8CC077" w:rsidP="5A8CC077">
      <w:r w:rsidRPr="5A8CC077">
        <w:t xml:space="preserve">  </w:t>
      </w:r>
      <w:proofErr w:type="spellStart"/>
      <w:proofErr w:type="gramStart"/>
      <w:r w:rsidRPr="5A8CC077">
        <w:t>radio.setAutoAck</w:t>
      </w:r>
      <w:proofErr w:type="spellEnd"/>
      <w:proofErr w:type="gramEnd"/>
      <w:r w:rsidRPr="5A8CC077">
        <w:t>(false);</w:t>
      </w:r>
    </w:p>
    <w:p w14:paraId="37735EB0" w14:textId="4ED62811" w:rsidR="10CA208E" w:rsidRDefault="5A8CC077" w:rsidP="5A8CC077">
      <w:r w:rsidRPr="5A8CC077">
        <w:t xml:space="preserve">  </w:t>
      </w:r>
      <w:proofErr w:type="spellStart"/>
      <w:proofErr w:type="gramStart"/>
      <w:r w:rsidRPr="5A8CC077">
        <w:t>radio.setDataRate</w:t>
      </w:r>
      <w:proofErr w:type="spellEnd"/>
      <w:proofErr w:type="gramEnd"/>
      <w:r w:rsidRPr="5A8CC077">
        <w:t>(RF24_250KBPS);</w:t>
      </w:r>
    </w:p>
    <w:p w14:paraId="2D3E36EA" w14:textId="7EC15FF7" w:rsidR="10CA208E" w:rsidRDefault="5A8CC077" w:rsidP="5A8CC077">
      <w:r w:rsidRPr="5A8CC077">
        <w:t xml:space="preserve">  </w:t>
      </w:r>
      <w:proofErr w:type="spellStart"/>
      <w:proofErr w:type="gramStart"/>
      <w:r w:rsidRPr="5A8CC077">
        <w:t>radio.setPALevel</w:t>
      </w:r>
      <w:proofErr w:type="spellEnd"/>
      <w:proofErr w:type="gramEnd"/>
      <w:r w:rsidRPr="5A8CC077">
        <w:t>(RF24_PA_LOW);</w:t>
      </w:r>
    </w:p>
    <w:p w14:paraId="33F4EE5D" w14:textId="4BBF7AC6" w:rsidR="10CA208E" w:rsidRDefault="5A8CC077" w:rsidP="5A8CC077">
      <w:r w:rsidRPr="5A8CC077">
        <w:t xml:space="preserve">  </w:t>
      </w:r>
    </w:p>
    <w:p w14:paraId="3DF04D97" w14:textId="64E7CA26" w:rsidR="10CA208E" w:rsidRDefault="5A8CC077" w:rsidP="5A8CC077">
      <w:r w:rsidRPr="5A8CC077">
        <w:t xml:space="preserve">  </w:t>
      </w:r>
      <w:proofErr w:type="spellStart"/>
      <w:proofErr w:type="gramStart"/>
      <w:r w:rsidRPr="5A8CC077">
        <w:t>pinMode</w:t>
      </w:r>
      <w:proofErr w:type="spellEnd"/>
      <w:r w:rsidRPr="5A8CC077">
        <w:t>(</w:t>
      </w:r>
      <w:proofErr w:type="gramEnd"/>
      <w:r w:rsidRPr="5A8CC077">
        <w:t>j1, INPUT_PULLUP);                // Activate the Arduino internal pull-up resistors</w:t>
      </w:r>
    </w:p>
    <w:p w14:paraId="4D5C68B9" w14:textId="44982CA2" w:rsidR="10CA208E" w:rsidRDefault="5A8CC077" w:rsidP="5A8CC077">
      <w:r w:rsidRPr="5A8CC077">
        <w:t xml:space="preserve">  </w:t>
      </w:r>
      <w:proofErr w:type="spellStart"/>
      <w:proofErr w:type="gramStart"/>
      <w:r w:rsidRPr="5A8CC077">
        <w:t>pinMode</w:t>
      </w:r>
      <w:proofErr w:type="spellEnd"/>
      <w:r w:rsidRPr="5A8CC077">
        <w:t>(</w:t>
      </w:r>
      <w:proofErr w:type="gramEnd"/>
      <w:r w:rsidRPr="5A8CC077">
        <w:t>j2, INPUT_PULLUP);</w:t>
      </w:r>
    </w:p>
    <w:p w14:paraId="6D51EF47" w14:textId="22271811" w:rsidR="10CA208E" w:rsidRDefault="5A8CC077" w:rsidP="5A8CC077">
      <w:r w:rsidRPr="5A8CC077">
        <w:t xml:space="preserve">  </w:t>
      </w:r>
      <w:proofErr w:type="spellStart"/>
      <w:proofErr w:type="gramStart"/>
      <w:r w:rsidRPr="5A8CC077">
        <w:t>pinMode</w:t>
      </w:r>
      <w:proofErr w:type="spellEnd"/>
      <w:r w:rsidRPr="5A8CC077">
        <w:t>(</w:t>
      </w:r>
      <w:proofErr w:type="gramEnd"/>
      <w:r w:rsidRPr="5A8CC077">
        <w:t>t1, INPUT_PULLUP);</w:t>
      </w:r>
    </w:p>
    <w:p w14:paraId="6949B151" w14:textId="50F8C950" w:rsidR="10CA208E" w:rsidRDefault="5A8CC077" w:rsidP="5A8CC077">
      <w:r w:rsidRPr="5A8CC077">
        <w:t xml:space="preserve"> </w:t>
      </w:r>
    </w:p>
    <w:p w14:paraId="234C6635" w14:textId="04B7A8FE" w:rsidR="10CA208E" w:rsidRDefault="5A8CC077" w:rsidP="5A8CC077">
      <w:r w:rsidRPr="5A8CC077">
        <w:t xml:space="preserve"> </w:t>
      </w:r>
    </w:p>
    <w:p w14:paraId="216D3CDC" w14:textId="5D5FFA73" w:rsidR="10CA208E" w:rsidRDefault="5A8CC077" w:rsidP="5A8CC077">
      <w:r w:rsidRPr="5A8CC077">
        <w:t xml:space="preserve">  </w:t>
      </w:r>
      <w:proofErr w:type="spellStart"/>
      <w:r w:rsidRPr="5A8CC077">
        <w:t>set_</w:t>
      </w:r>
      <w:proofErr w:type="gramStart"/>
      <w:r w:rsidRPr="5A8CC077">
        <w:t>default</w:t>
      </w:r>
      <w:proofErr w:type="spellEnd"/>
      <w:r w:rsidRPr="5A8CC077">
        <w:t>(</w:t>
      </w:r>
      <w:proofErr w:type="gramEnd"/>
      <w:r w:rsidRPr="5A8CC077">
        <w:t>);                            // SET INITIAL DEFAULT VATUES OF INPUTS</w:t>
      </w:r>
    </w:p>
    <w:p w14:paraId="239A66C8" w14:textId="4D5BAD62" w:rsidR="10CA208E" w:rsidRDefault="5A8CC077" w:rsidP="5A8CC077">
      <w:r w:rsidRPr="5A8CC077">
        <w:t xml:space="preserve"> </w:t>
      </w:r>
    </w:p>
    <w:p w14:paraId="6430ACD1" w14:textId="36549A9C" w:rsidR="10CA208E" w:rsidRDefault="5A8CC077" w:rsidP="5A8CC077">
      <w:r w:rsidRPr="5A8CC077">
        <w:t xml:space="preserve">  </w:t>
      </w:r>
      <w:proofErr w:type="spellStart"/>
      <w:proofErr w:type="gramStart"/>
      <w:r w:rsidRPr="5A8CC077">
        <w:t>display.begin</w:t>
      </w:r>
      <w:proofErr w:type="spellEnd"/>
      <w:proofErr w:type="gramEnd"/>
      <w:r w:rsidRPr="5A8CC077">
        <w:t>(SH1106_SWITCHCAPVCC, 0x3C); // INITIALIZE DISPLAY WITH ADDRESS</w:t>
      </w:r>
    </w:p>
    <w:p w14:paraId="5663A127" w14:textId="615791B6" w:rsidR="10CA208E" w:rsidRDefault="5A8CC077" w:rsidP="5A8CC077">
      <w:r w:rsidRPr="5A8CC077">
        <w:t xml:space="preserve">  </w:t>
      </w:r>
      <w:proofErr w:type="spellStart"/>
      <w:proofErr w:type="gramStart"/>
      <w:r w:rsidRPr="5A8CC077">
        <w:t>display.clearDisplay</w:t>
      </w:r>
      <w:proofErr w:type="spellEnd"/>
      <w:proofErr w:type="gramEnd"/>
      <w:r w:rsidRPr="5A8CC077">
        <w:t>();</w:t>
      </w:r>
    </w:p>
    <w:p w14:paraId="2A89935E" w14:textId="188B607B" w:rsidR="10CA208E" w:rsidRDefault="5A8CC077" w:rsidP="5A8CC077">
      <w:r w:rsidRPr="5A8CC077">
        <w:t xml:space="preserve">  </w:t>
      </w:r>
      <w:proofErr w:type="spellStart"/>
      <w:proofErr w:type="gramStart"/>
      <w:r w:rsidRPr="5A8CC077">
        <w:t>display.setTextColor</w:t>
      </w:r>
      <w:proofErr w:type="spellEnd"/>
      <w:proofErr w:type="gramEnd"/>
      <w:r w:rsidRPr="5A8CC077">
        <w:t>(WHITE);</w:t>
      </w:r>
    </w:p>
    <w:p w14:paraId="595E2A9B" w14:textId="7F81DDCB" w:rsidR="10CA208E" w:rsidRDefault="5A8CC077" w:rsidP="5A8CC077">
      <w:r w:rsidRPr="5A8CC077">
        <w:t xml:space="preserve">  </w:t>
      </w:r>
      <w:proofErr w:type="spellStart"/>
      <w:proofErr w:type="gramStart"/>
      <w:r w:rsidRPr="5A8CC077">
        <w:t>display.setTextSize</w:t>
      </w:r>
      <w:proofErr w:type="spellEnd"/>
      <w:proofErr w:type="gramEnd"/>
      <w:r w:rsidRPr="5A8CC077">
        <w:t>(1);</w:t>
      </w:r>
    </w:p>
    <w:p w14:paraId="2CF74388" w14:textId="0DEDABF9" w:rsidR="10CA208E" w:rsidRDefault="5A8CC077" w:rsidP="5A8CC077">
      <w:r w:rsidRPr="5A8CC077">
        <w:t xml:space="preserve">  </w:t>
      </w:r>
      <w:proofErr w:type="spellStart"/>
      <w:proofErr w:type="gramStart"/>
      <w:r w:rsidRPr="5A8CC077">
        <w:t>display.setCursor</w:t>
      </w:r>
      <w:proofErr w:type="spellEnd"/>
      <w:proofErr w:type="gramEnd"/>
      <w:r w:rsidRPr="5A8CC077">
        <w:t>(0,0);</w:t>
      </w:r>
    </w:p>
    <w:p w14:paraId="23BEBFB1" w14:textId="70AB7FD1" w:rsidR="10CA208E" w:rsidRDefault="5A8CC077" w:rsidP="5A8CC077">
      <w:r w:rsidRPr="5A8CC077">
        <w:t xml:space="preserve">  </w:t>
      </w:r>
      <w:proofErr w:type="spellStart"/>
      <w:proofErr w:type="gramStart"/>
      <w:r w:rsidRPr="5A8CC077">
        <w:t>display.println</w:t>
      </w:r>
      <w:proofErr w:type="spellEnd"/>
      <w:proofErr w:type="gramEnd"/>
      <w:r w:rsidRPr="5A8CC077">
        <w:t>("hello");</w:t>
      </w:r>
    </w:p>
    <w:p w14:paraId="3503A70E" w14:textId="343DFDF5" w:rsidR="10CA208E" w:rsidRDefault="5A8CC077" w:rsidP="5A8CC077">
      <w:r w:rsidRPr="5A8CC077">
        <w:lastRenderedPageBreak/>
        <w:t xml:space="preserve">  </w:t>
      </w:r>
      <w:proofErr w:type="spellStart"/>
      <w:proofErr w:type="gramStart"/>
      <w:r w:rsidRPr="5A8CC077">
        <w:t>display.println</w:t>
      </w:r>
      <w:proofErr w:type="spellEnd"/>
      <w:proofErr w:type="gramEnd"/>
      <w:r w:rsidRPr="5A8CC077">
        <w:t>("world");</w:t>
      </w:r>
    </w:p>
    <w:p w14:paraId="204EB2AC" w14:textId="586F11A4" w:rsidR="10CA208E" w:rsidRDefault="5A8CC077" w:rsidP="5A8CC077">
      <w:r w:rsidRPr="5A8CC077">
        <w:t xml:space="preserve">  </w:t>
      </w:r>
      <w:proofErr w:type="spellStart"/>
      <w:proofErr w:type="gramStart"/>
      <w:r w:rsidRPr="5A8CC077">
        <w:t>display.display</w:t>
      </w:r>
      <w:proofErr w:type="spellEnd"/>
      <w:proofErr w:type="gramEnd"/>
      <w:r w:rsidRPr="5A8CC077">
        <w:t>();</w:t>
      </w:r>
    </w:p>
    <w:p w14:paraId="6D9D8B1B" w14:textId="6EA20435" w:rsidR="10CA208E" w:rsidRDefault="5A8CC077" w:rsidP="5A8CC077">
      <w:r w:rsidRPr="5A8CC077">
        <w:t>}</w:t>
      </w:r>
    </w:p>
    <w:p w14:paraId="16D27473" w14:textId="0E10D39A" w:rsidR="10CA208E" w:rsidRDefault="5A8CC077" w:rsidP="5A8CC077">
      <w:r w:rsidRPr="5A8CC077">
        <w:t xml:space="preserve"> </w:t>
      </w:r>
    </w:p>
    <w:p w14:paraId="76B42055" w14:textId="0E2909A9" w:rsidR="10CA208E" w:rsidRDefault="5A8CC077" w:rsidP="5A8CC077">
      <w:r w:rsidRPr="5A8CC077">
        <w:t xml:space="preserve">void </w:t>
      </w:r>
      <w:proofErr w:type="gramStart"/>
      <w:r w:rsidRPr="5A8CC077">
        <w:t>loop(</w:t>
      </w:r>
      <w:proofErr w:type="gramEnd"/>
      <w:r w:rsidRPr="5A8CC077">
        <w:t xml:space="preserve">) </w:t>
      </w:r>
    </w:p>
    <w:p w14:paraId="02EE23E7" w14:textId="25DA3EA9" w:rsidR="10CA208E" w:rsidRDefault="5A8CC077" w:rsidP="5A8CC077">
      <w:r w:rsidRPr="5A8CC077">
        <w:t>{</w:t>
      </w:r>
    </w:p>
    <w:p w14:paraId="50F8A0A8" w14:textId="16F1CDC2" w:rsidR="10CA208E" w:rsidRDefault="5A8CC077" w:rsidP="5A8CC077">
      <w:r w:rsidRPr="5A8CC077">
        <w:t xml:space="preserve">  </w:t>
      </w:r>
      <w:proofErr w:type="spellStart"/>
      <w:proofErr w:type="gramStart"/>
      <w:r w:rsidRPr="5A8CC077">
        <w:t>radio.stopListening</w:t>
      </w:r>
      <w:proofErr w:type="spellEnd"/>
      <w:proofErr w:type="gramEnd"/>
      <w:r w:rsidRPr="5A8CC077">
        <w:t>();                              // SET AS TRANSMITTER</w:t>
      </w:r>
    </w:p>
    <w:p w14:paraId="20843922" w14:textId="55B5241F" w:rsidR="10CA208E" w:rsidRDefault="5A8CC077" w:rsidP="5A8CC077">
      <w:r w:rsidRPr="5A8CC077">
        <w:t xml:space="preserve">  // READ ANALOG INPUTS</w:t>
      </w:r>
    </w:p>
    <w:p w14:paraId="69CC91BE" w14:textId="47631F93" w:rsidR="10CA208E" w:rsidRDefault="5A8CC077" w:rsidP="5A8CC077">
      <w:r w:rsidRPr="5A8CC077">
        <w:t xml:space="preserve">  </w:t>
      </w:r>
      <w:proofErr w:type="gramStart"/>
      <w:r w:rsidRPr="5A8CC077">
        <w:t>data.joy</w:t>
      </w:r>
      <w:proofErr w:type="gramEnd"/>
      <w:r w:rsidRPr="5A8CC077">
        <w:t>1X = map(</w:t>
      </w:r>
      <w:proofErr w:type="spellStart"/>
      <w:r w:rsidRPr="5A8CC077">
        <w:t>analogRead</w:t>
      </w:r>
      <w:proofErr w:type="spellEnd"/>
      <w:r w:rsidRPr="5A8CC077">
        <w:t>(A0), 1023, 0, 0, 255);  // Convert the analog read value from 0 to 1023 into a BYTE value from 0 to 255</w:t>
      </w:r>
    </w:p>
    <w:p w14:paraId="1C20A35C" w14:textId="1750A012" w:rsidR="10CA208E" w:rsidRDefault="5A8CC077" w:rsidP="5A8CC077">
      <w:r w:rsidRPr="5A8CC077">
        <w:t xml:space="preserve">  </w:t>
      </w:r>
      <w:proofErr w:type="gramStart"/>
      <w:r w:rsidRPr="5A8CC077">
        <w:t>data.joy</w:t>
      </w:r>
      <w:proofErr w:type="gramEnd"/>
      <w:r w:rsidRPr="5A8CC077">
        <w:t>1Y = map(</w:t>
      </w:r>
      <w:proofErr w:type="spellStart"/>
      <w:r w:rsidRPr="5A8CC077">
        <w:t>analogRead</w:t>
      </w:r>
      <w:proofErr w:type="spellEnd"/>
      <w:r w:rsidRPr="5A8CC077">
        <w:t>(A1), 1023, 0, 0, 255);</w:t>
      </w:r>
    </w:p>
    <w:p w14:paraId="12A06A4A" w14:textId="4276CE0A" w:rsidR="10CA208E" w:rsidRDefault="5A8CC077" w:rsidP="5A8CC077">
      <w:r w:rsidRPr="5A8CC077">
        <w:t xml:space="preserve">  </w:t>
      </w:r>
      <w:proofErr w:type="gramStart"/>
      <w:r w:rsidRPr="5A8CC077">
        <w:t>data.joy</w:t>
      </w:r>
      <w:proofErr w:type="gramEnd"/>
      <w:r w:rsidRPr="5A8CC077">
        <w:t>2X = map(</w:t>
      </w:r>
      <w:proofErr w:type="spellStart"/>
      <w:r w:rsidRPr="5A8CC077">
        <w:t>analogRead</w:t>
      </w:r>
      <w:proofErr w:type="spellEnd"/>
      <w:r w:rsidRPr="5A8CC077">
        <w:t>(A2), 0, 1023, 0, 255);</w:t>
      </w:r>
    </w:p>
    <w:p w14:paraId="1165938A" w14:textId="21B9C71A" w:rsidR="10CA208E" w:rsidRDefault="5A8CC077" w:rsidP="5A8CC077">
      <w:r w:rsidRPr="5A8CC077">
        <w:t xml:space="preserve">  </w:t>
      </w:r>
      <w:proofErr w:type="gramStart"/>
      <w:r w:rsidRPr="5A8CC077">
        <w:t>data.joy</w:t>
      </w:r>
      <w:proofErr w:type="gramEnd"/>
      <w:r w:rsidRPr="5A8CC077">
        <w:t>2Y = map(</w:t>
      </w:r>
      <w:proofErr w:type="spellStart"/>
      <w:r w:rsidRPr="5A8CC077">
        <w:t>analogRead</w:t>
      </w:r>
      <w:proofErr w:type="spellEnd"/>
      <w:r w:rsidRPr="5A8CC077">
        <w:t>(A3), 0, 1023, 0, 255);</w:t>
      </w:r>
    </w:p>
    <w:p w14:paraId="11C80E25" w14:textId="55CC7058" w:rsidR="10CA208E" w:rsidRDefault="5A8CC077" w:rsidP="5A8CC077">
      <w:r w:rsidRPr="5A8CC077">
        <w:t xml:space="preserve"> </w:t>
      </w:r>
    </w:p>
    <w:p w14:paraId="25683136" w14:textId="22E66445" w:rsidR="10CA208E" w:rsidRDefault="5A8CC077" w:rsidP="5A8CC077">
      <w:r w:rsidRPr="5A8CC077">
        <w:t xml:space="preserve">  // READ DIGITAL INPUTS</w:t>
      </w:r>
    </w:p>
    <w:p w14:paraId="794245A4" w14:textId="2188B51E" w:rsidR="10CA208E" w:rsidRDefault="5A8CC077" w:rsidP="5A8CC077">
      <w:r w:rsidRPr="5A8CC077">
        <w:t xml:space="preserve">  </w:t>
      </w:r>
      <w:proofErr w:type="gramStart"/>
      <w:r w:rsidRPr="5A8CC077">
        <w:t>data.j</w:t>
      </w:r>
      <w:proofErr w:type="gramEnd"/>
      <w:r w:rsidRPr="5A8CC077">
        <w:t xml:space="preserve">1button = </w:t>
      </w:r>
      <w:proofErr w:type="spellStart"/>
      <w:r w:rsidRPr="5A8CC077">
        <w:t>digitalRead</w:t>
      </w:r>
      <w:proofErr w:type="spellEnd"/>
      <w:r w:rsidRPr="5A8CC077">
        <w:t>(j1);</w:t>
      </w:r>
    </w:p>
    <w:p w14:paraId="381A2A25" w14:textId="3B89C74C" w:rsidR="10CA208E" w:rsidRDefault="5A8CC077" w:rsidP="5A8CC077">
      <w:r w:rsidRPr="5A8CC077">
        <w:t xml:space="preserve">  </w:t>
      </w:r>
      <w:proofErr w:type="gramStart"/>
      <w:r w:rsidRPr="5A8CC077">
        <w:t>data.j</w:t>
      </w:r>
      <w:proofErr w:type="gramEnd"/>
      <w:r w:rsidRPr="5A8CC077">
        <w:t xml:space="preserve">2button = </w:t>
      </w:r>
      <w:proofErr w:type="spellStart"/>
      <w:r w:rsidRPr="5A8CC077">
        <w:t>digitalRead</w:t>
      </w:r>
      <w:proofErr w:type="spellEnd"/>
      <w:r w:rsidRPr="5A8CC077">
        <w:t>(j2);</w:t>
      </w:r>
    </w:p>
    <w:p w14:paraId="5189D9AA" w14:textId="4476EC7D" w:rsidR="10CA208E" w:rsidRDefault="5A8CC077" w:rsidP="5A8CC077">
      <w:r w:rsidRPr="5A8CC077">
        <w:t xml:space="preserve">  </w:t>
      </w:r>
      <w:proofErr w:type="gramStart"/>
      <w:r w:rsidRPr="5A8CC077">
        <w:t>data.toggle</w:t>
      </w:r>
      <w:proofErr w:type="gramEnd"/>
      <w:r w:rsidRPr="5A8CC077">
        <w:t xml:space="preserve">1  = </w:t>
      </w:r>
      <w:proofErr w:type="spellStart"/>
      <w:r w:rsidRPr="5A8CC077">
        <w:t>digitalRead</w:t>
      </w:r>
      <w:proofErr w:type="spellEnd"/>
      <w:r w:rsidRPr="5A8CC077">
        <w:t>(t1);</w:t>
      </w:r>
    </w:p>
    <w:p w14:paraId="7F2D9350" w14:textId="0AA47E8B" w:rsidR="10CA208E" w:rsidRDefault="5A8CC077" w:rsidP="5A8CC077">
      <w:r w:rsidRPr="5A8CC077">
        <w:t xml:space="preserve"> </w:t>
      </w:r>
    </w:p>
    <w:p w14:paraId="49A679EB" w14:textId="6B89FF19" w:rsidR="10CA208E" w:rsidRDefault="5A8CC077" w:rsidP="5A8CC077">
      <w:r w:rsidRPr="5A8CC077">
        <w:t xml:space="preserve"> </w:t>
      </w:r>
    </w:p>
    <w:p w14:paraId="68E61DBE" w14:textId="52717F13" w:rsidR="10CA208E" w:rsidRDefault="5A8CC077" w:rsidP="5A8CC077">
      <w:r w:rsidRPr="5A8CC077">
        <w:t xml:space="preserve">  if (</w:t>
      </w:r>
      <w:proofErr w:type="spellStart"/>
      <w:r w:rsidRPr="5A8CC077">
        <w:t>digitalRead</w:t>
      </w:r>
      <w:proofErr w:type="spellEnd"/>
      <w:r w:rsidRPr="5A8CC077">
        <w:t xml:space="preserve">(t1) == 0) </w:t>
      </w:r>
    </w:p>
    <w:p w14:paraId="6A7AE8FA" w14:textId="4ED3C193" w:rsidR="10CA208E" w:rsidRDefault="5A8CC077" w:rsidP="5A8CC077">
      <w:r w:rsidRPr="5A8CC077">
        <w:t xml:space="preserve">  </w:t>
      </w:r>
      <w:proofErr w:type="gramStart"/>
      <w:r w:rsidRPr="5A8CC077">
        <w:t xml:space="preserve">{  </w:t>
      </w:r>
      <w:proofErr w:type="spellStart"/>
      <w:r w:rsidRPr="5A8CC077">
        <w:t>read</w:t>
      </w:r>
      <w:proofErr w:type="gramEnd"/>
      <w:r w:rsidRPr="5A8CC077">
        <w:t>_IMU</w:t>
      </w:r>
      <w:proofErr w:type="spellEnd"/>
      <w:r w:rsidRPr="5A8CC077">
        <w:t>(); }</w:t>
      </w:r>
    </w:p>
    <w:p w14:paraId="4B518E8A" w14:textId="47E71D96" w:rsidR="10CA208E" w:rsidRDefault="5A8CC077" w:rsidP="5A8CC077">
      <w:r w:rsidRPr="5A8CC077">
        <w:t xml:space="preserve"> </w:t>
      </w:r>
    </w:p>
    <w:p w14:paraId="20BF498C" w14:textId="6AB9EE7F" w:rsidR="10CA208E" w:rsidRDefault="5A8CC077" w:rsidP="5A8CC077">
      <w:r w:rsidRPr="5A8CC077">
        <w:t xml:space="preserve">  </w:t>
      </w:r>
      <w:proofErr w:type="spellStart"/>
      <w:proofErr w:type="gramStart"/>
      <w:r w:rsidRPr="5A8CC077">
        <w:t>radio.write</w:t>
      </w:r>
      <w:proofErr w:type="spellEnd"/>
      <w:proofErr w:type="gramEnd"/>
      <w:r w:rsidRPr="5A8CC077">
        <w:t xml:space="preserve">( &amp;data, </w:t>
      </w:r>
      <w:proofErr w:type="spellStart"/>
      <w:r w:rsidRPr="5A8CC077">
        <w:t>sizeof</w:t>
      </w:r>
      <w:proofErr w:type="spellEnd"/>
      <w:r w:rsidRPr="5A8CC077">
        <w:t>(</w:t>
      </w:r>
      <w:proofErr w:type="spellStart"/>
      <w:r w:rsidRPr="5A8CC077">
        <w:t>data_package</w:t>
      </w:r>
      <w:proofErr w:type="spellEnd"/>
      <w:r w:rsidRPr="5A8CC077">
        <w:t>) );          // Send the data from the structure to the receiver</w:t>
      </w:r>
    </w:p>
    <w:p w14:paraId="7F0F16AE" w14:textId="287870B0" w:rsidR="10CA208E" w:rsidRDefault="5A8CC077" w:rsidP="5A8CC077">
      <w:r w:rsidRPr="5A8CC077">
        <w:t xml:space="preserve"> </w:t>
      </w:r>
    </w:p>
    <w:p w14:paraId="354BA19F" w14:textId="35277172" w:rsidR="10CA208E" w:rsidRDefault="5A8CC077" w:rsidP="5A8CC077">
      <w:r w:rsidRPr="5A8CC077">
        <w:t xml:space="preserve">  </w:t>
      </w:r>
      <w:proofErr w:type="gramStart"/>
      <w:r w:rsidRPr="5A8CC077">
        <w:t>delay(</w:t>
      </w:r>
      <w:proofErr w:type="gramEnd"/>
      <w:r w:rsidRPr="5A8CC077">
        <w:t>5);</w:t>
      </w:r>
    </w:p>
    <w:p w14:paraId="1FA537A7" w14:textId="0BFF2452" w:rsidR="10CA208E" w:rsidRDefault="5A8CC077" w:rsidP="5A8CC077">
      <w:r w:rsidRPr="5A8CC077">
        <w:t xml:space="preserve"> </w:t>
      </w:r>
    </w:p>
    <w:p w14:paraId="3FC76F8A" w14:textId="23179BEF" w:rsidR="10CA208E" w:rsidRDefault="5A8CC077" w:rsidP="5A8CC077">
      <w:r w:rsidRPr="5A8CC077">
        <w:t xml:space="preserve">  </w:t>
      </w:r>
      <w:proofErr w:type="spellStart"/>
      <w:proofErr w:type="gramStart"/>
      <w:r w:rsidRPr="5A8CC077">
        <w:t>radio.startListening</w:t>
      </w:r>
      <w:proofErr w:type="spellEnd"/>
      <w:proofErr w:type="gramEnd"/>
      <w:r w:rsidRPr="5A8CC077">
        <w:t>();                              // SET AS RECEIVER FOR OLED</w:t>
      </w:r>
    </w:p>
    <w:p w14:paraId="26DD337F" w14:textId="5F482FA8" w:rsidR="10CA208E" w:rsidRDefault="5A8CC077" w:rsidP="5A8CC077">
      <w:r w:rsidRPr="5A8CC077">
        <w:t xml:space="preserve">  if </w:t>
      </w:r>
      <w:proofErr w:type="gramStart"/>
      <w:r w:rsidRPr="5A8CC077">
        <w:t xml:space="preserve">( </w:t>
      </w:r>
      <w:proofErr w:type="spellStart"/>
      <w:r w:rsidRPr="5A8CC077">
        <w:t>radio</w:t>
      </w:r>
      <w:proofErr w:type="gramEnd"/>
      <w:r w:rsidRPr="5A8CC077">
        <w:t>.available</w:t>
      </w:r>
      <w:proofErr w:type="spellEnd"/>
      <w:r w:rsidRPr="5A8CC077">
        <w:t xml:space="preserve">() ) </w:t>
      </w:r>
    </w:p>
    <w:p w14:paraId="3A9073D6" w14:textId="032BA271" w:rsidR="10CA208E" w:rsidRDefault="5A8CC077" w:rsidP="5A8CC077">
      <w:r w:rsidRPr="5A8CC077">
        <w:t xml:space="preserve">  {</w:t>
      </w:r>
    </w:p>
    <w:p w14:paraId="03D96BD4" w14:textId="3C58425B" w:rsidR="10CA208E" w:rsidRDefault="5A8CC077" w:rsidP="5A8CC077">
      <w:r w:rsidRPr="5A8CC077">
        <w:t xml:space="preserve">  </w:t>
      </w:r>
      <w:proofErr w:type="spellStart"/>
      <w:proofErr w:type="gramStart"/>
      <w:r w:rsidRPr="5A8CC077">
        <w:t>radio.read</w:t>
      </w:r>
      <w:proofErr w:type="spellEnd"/>
      <w:proofErr w:type="gramEnd"/>
      <w:r w:rsidRPr="5A8CC077">
        <w:t>( &amp;</w:t>
      </w:r>
      <w:proofErr w:type="spellStart"/>
      <w:r w:rsidRPr="5A8CC077">
        <w:t>gpsdata</w:t>
      </w:r>
      <w:proofErr w:type="spellEnd"/>
      <w:r w:rsidRPr="5A8CC077">
        <w:t xml:space="preserve">, </w:t>
      </w:r>
      <w:proofErr w:type="spellStart"/>
      <w:r w:rsidRPr="5A8CC077">
        <w:t>sizeof</w:t>
      </w:r>
      <w:proofErr w:type="spellEnd"/>
      <w:r w:rsidRPr="5A8CC077">
        <w:t>(</w:t>
      </w:r>
      <w:proofErr w:type="spellStart"/>
      <w:r w:rsidRPr="5A8CC077">
        <w:t>gps_package</w:t>
      </w:r>
      <w:proofErr w:type="spellEnd"/>
      <w:r w:rsidRPr="5A8CC077">
        <w:t>) );</w:t>
      </w:r>
    </w:p>
    <w:p w14:paraId="708C1E72" w14:textId="73AD4466" w:rsidR="10CA208E" w:rsidRDefault="5A8CC077" w:rsidP="5A8CC077">
      <w:r w:rsidRPr="5A8CC077">
        <w:t xml:space="preserve">  time0 = </w:t>
      </w:r>
      <w:proofErr w:type="spellStart"/>
      <w:proofErr w:type="gramStart"/>
      <w:r w:rsidRPr="5A8CC077">
        <w:t>millis</w:t>
      </w:r>
      <w:proofErr w:type="spellEnd"/>
      <w:r w:rsidRPr="5A8CC077">
        <w:t>(</w:t>
      </w:r>
      <w:proofErr w:type="gramEnd"/>
      <w:r w:rsidRPr="5A8CC077">
        <w:t>);</w:t>
      </w:r>
    </w:p>
    <w:p w14:paraId="4A69B447" w14:textId="1C8B910B" w:rsidR="10CA208E" w:rsidRDefault="5A8CC077" w:rsidP="5A8CC077">
      <w:r w:rsidRPr="5A8CC077">
        <w:t xml:space="preserve">  }</w:t>
      </w:r>
    </w:p>
    <w:p w14:paraId="3337B5EF" w14:textId="644D14CF" w:rsidR="10CA208E" w:rsidRDefault="5A8CC077" w:rsidP="5A8CC077">
      <w:r w:rsidRPr="5A8CC077">
        <w:t xml:space="preserve">  time1 = </w:t>
      </w:r>
      <w:proofErr w:type="spellStart"/>
      <w:proofErr w:type="gramStart"/>
      <w:r w:rsidRPr="5A8CC077">
        <w:t>millis</w:t>
      </w:r>
      <w:proofErr w:type="spellEnd"/>
      <w:r w:rsidRPr="5A8CC077">
        <w:t>(</w:t>
      </w:r>
      <w:proofErr w:type="gramEnd"/>
      <w:r w:rsidRPr="5A8CC077">
        <w:t>);</w:t>
      </w:r>
    </w:p>
    <w:p w14:paraId="2A03102B" w14:textId="431627CB" w:rsidR="10CA208E" w:rsidRDefault="5A8CC077" w:rsidP="5A8CC077">
      <w:r w:rsidRPr="5A8CC077">
        <w:t xml:space="preserve"> </w:t>
      </w:r>
    </w:p>
    <w:p w14:paraId="553EEBB9" w14:textId="45FF33E4" w:rsidR="10CA208E" w:rsidRDefault="5A8CC077" w:rsidP="5A8CC077">
      <w:r w:rsidRPr="5A8CC077">
        <w:t xml:space="preserve">    </w:t>
      </w:r>
      <w:proofErr w:type="spellStart"/>
      <w:r w:rsidRPr="5A8CC077">
        <w:t>Serial.print</w:t>
      </w:r>
      <w:proofErr w:type="spellEnd"/>
      <w:r w:rsidRPr="5A8CC077">
        <w:t>(</w:t>
      </w:r>
      <w:proofErr w:type="gramStart"/>
      <w:r w:rsidRPr="5A8CC077">
        <w:t>data.joy</w:t>
      </w:r>
      <w:proofErr w:type="gramEnd"/>
      <w:r w:rsidRPr="5A8CC077">
        <w:t xml:space="preserve">1X);  </w:t>
      </w:r>
    </w:p>
    <w:p w14:paraId="2293A428" w14:textId="59C7D2E1" w:rsidR="10CA208E" w:rsidRDefault="5A8CC077" w:rsidP="5A8CC077">
      <w:r w:rsidRPr="5A8CC077">
        <w:t xml:space="preserve">    </w:t>
      </w:r>
      <w:proofErr w:type="spellStart"/>
      <w:r w:rsidRPr="5A8CC077">
        <w:t>Serial.print</w:t>
      </w:r>
      <w:proofErr w:type="spellEnd"/>
      <w:r w:rsidRPr="5A8CC077">
        <w:t>(</w:t>
      </w:r>
      <w:proofErr w:type="gramStart"/>
      <w:r w:rsidRPr="5A8CC077">
        <w:t>"  |</w:t>
      </w:r>
      <w:proofErr w:type="gramEnd"/>
      <w:r w:rsidRPr="5A8CC077">
        <w:t xml:space="preserve">  ");</w:t>
      </w:r>
    </w:p>
    <w:p w14:paraId="575C9FFD" w14:textId="6D57B4E7" w:rsidR="10CA208E" w:rsidRDefault="5A8CC077" w:rsidP="5A8CC077">
      <w:r w:rsidRPr="5A8CC077">
        <w:t xml:space="preserve">    </w:t>
      </w:r>
      <w:proofErr w:type="spellStart"/>
      <w:r w:rsidRPr="5A8CC077">
        <w:t>Serial.print</w:t>
      </w:r>
      <w:proofErr w:type="spellEnd"/>
      <w:r w:rsidRPr="5A8CC077">
        <w:t>(</w:t>
      </w:r>
      <w:proofErr w:type="gramStart"/>
      <w:r w:rsidRPr="5A8CC077">
        <w:t>data.joy</w:t>
      </w:r>
      <w:proofErr w:type="gramEnd"/>
      <w:r w:rsidRPr="5A8CC077">
        <w:t xml:space="preserve">1Y);  </w:t>
      </w:r>
    </w:p>
    <w:p w14:paraId="5BDF572C" w14:textId="296FF2A6" w:rsidR="10CA208E" w:rsidRDefault="5A8CC077" w:rsidP="5A8CC077">
      <w:r w:rsidRPr="5A8CC077">
        <w:t xml:space="preserve">    </w:t>
      </w:r>
      <w:proofErr w:type="spellStart"/>
      <w:r w:rsidRPr="5A8CC077">
        <w:t>Serial.print</w:t>
      </w:r>
      <w:proofErr w:type="spellEnd"/>
      <w:r w:rsidRPr="5A8CC077">
        <w:t>(</w:t>
      </w:r>
      <w:proofErr w:type="gramStart"/>
      <w:r w:rsidRPr="5A8CC077">
        <w:t>"  |</w:t>
      </w:r>
      <w:proofErr w:type="gramEnd"/>
      <w:r w:rsidRPr="5A8CC077">
        <w:t xml:space="preserve">  ");</w:t>
      </w:r>
    </w:p>
    <w:p w14:paraId="001AC70D" w14:textId="4311B16A" w:rsidR="10CA208E" w:rsidRDefault="5A8CC077" w:rsidP="5A8CC077">
      <w:r w:rsidRPr="5A8CC077">
        <w:t xml:space="preserve">    </w:t>
      </w:r>
      <w:proofErr w:type="spellStart"/>
      <w:r w:rsidRPr="5A8CC077">
        <w:t>Serial.print</w:t>
      </w:r>
      <w:proofErr w:type="spellEnd"/>
      <w:r w:rsidRPr="5A8CC077">
        <w:t>(</w:t>
      </w:r>
      <w:proofErr w:type="gramStart"/>
      <w:r w:rsidRPr="5A8CC077">
        <w:t>data.joy</w:t>
      </w:r>
      <w:proofErr w:type="gramEnd"/>
      <w:r w:rsidRPr="5A8CC077">
        <w:t xml:space="preserve">2X); </w:t>
      </w:r>
    </w:p>
    <w:p w14:paraId="79E726EC" w14:textId="1356536B" w:rsidR="10CA208E" w:rsidRDefault="5A8CC077" w:rsidP="5A8CC077">
      <w:r w:rsidRPr="5A8CC077">
        <w:t xml:space="preserve">    </w:t>
      </w:r>
      <w:proofErr w:type="spellStart"/>
      <w:r w:rsidRPr="5A8CC077">
        <w:t>Serial.print</w:t>
      </w:r>
      <w:proofErr w:type="spellEnd"/>
      <w:r w:rsidRPr="5A8CC077">
        <w:t>(</w:t>
      </w:r>
      <w:proofErr w:type="gramStart"/>
      <w:r w:rsidRPr="5A8CC077">
        <w:t>"  |</w:t>
      </w:r>
      <w:proofErr w:type="gramEnd"/>
      <w:r w:rsidRPr="5A8CC077">
        <w:t xml:space="preserve">  ");</w:t>
      </w:r>
    </w:p>
    <w:p w14:paraId="67619913" w14:textId="34C0D37B" w:rsidR="10CA208E" w:rsidRDefault="5A8CC077" w:rsidP="5A8CC077">
      <w:r w:rsidRPr="5A8CC077">
        <w:t xml:space="preserve">    </w:t>
      </w:r>
      <w:proofErr w:type="spellStart"/>
      <w:r w:rsidRPr="5A8CC077">
        <w:t>Serial.println</w:t>
      </w:r>
      <w:proofErr w:type="spellEnd"/>
      <w:r w:rsidRPr="5A8CC077">
        <w:t>(</w:t>
      </w:r>
      <w:proofErr w:type="gramStart"/>
      <w:r w:rsidRPr="5A8CC077">
        <w:t>data.joy</w:t>
      </w:r>
      <w:proofErr w:type="gramEnd"/>
      <w:r w:rsidRPr="5A8CC077">
        <w:t xml:space="preserve">2Y);  </w:t>
      </w:r>
    </w:p>
    <w:p w14:paraId="42AB3418" w14:textId="725D09FB" w:rsidR="10CA208E" w:rsidRDefault="5A8CC077" w:rsidP="5A8CC077">
      <w:r w:rsidRPr="5A8CC077">
        <w:t xml:space="preserve">  </w:t>
      </w:r>
    </w:p>
    <w:p w14:paraId="5A775308" w14:textId="3FC31904" w:rsidR="10CA208E" w:rsidRDefault="5A8CC077" w:rsidP="5A8CC077">
      <w:r w:rsidRPr="5A8CC077">
        <w:t xml:space="preserve">  /*</w:t>
      </w:r>
    </w:p>
    <w:p w14:paraId="0E968F97" w14:textId="38A1DC8B" w:rsidR="10CA208E" w:rsidRDefault="5A8CC077" w:rsidP="5A8CC077">
      <w:r w:rsidRPr="5A8CC077">
        <w:t xml:space="preserve">  // SERIAL PRINT GPS RECEIVED DATA</w:t>
      </w:r>
    </w:p>
    <w:p w14:paraId="5BE5D63D" w14:textId="241D164C" w:rsidR="10CA208E" w:rsidRDefault="5A8CC077" w:rsidP="5A8CC077">
      <w:r w:rsidRPr="5A8CC077">
        <w:t xml:space="preserve">    </w:t>
      </w:r>
      <w:proofErr w:type="spellStart"/>
      <w:r w:rsidRPr="5A8CC077">
        <w:t>Serial.print</w:t>
      </w:r>
      <w:proofErr w:type="spellEnd"/>
      <w:r w:rsidRPr="5A8CC077">
        <w:t xml:space="preserve">("LATI: ");  </w:t>
      </w:r>
    </w:p>
    <w:p w14:paraId="2A7EBCCF" w14:textId="27C42A75" w:rsidR="10CA208E" w:rsidRDefault="5A8CC077" w:rsidP="5A8CC077">
      <w:r w:rsidRPr="5A8CC077">
        <w:t xml:space="preserve">    </w:t>
      </w:r>
      <w:proofErr w:type="spellStart"/>
      <w:r w:rsidRPr="5A8CC077">
        <w:t>Serial.print</w:t>
      </w:r>
      <w:proofErr w:type="spellEnd"/>
      <w:proofErr w:type="gramStart"/>
      <w:r w:rsidRPr="5A8CC077">
        <w:t xml:space="preserve">( </w:t>
      </w:r>
      <w:proofErr w:type="spellStart"/>
      <w:r w:rsidRPr="5A8CC077">
        <w:t>gpsdata</w:t>
      </w:r>
      <w:proofErr w:type="gramEnd"/>
      <w:r w:rsidRPr="5A8CC077">
        <w:t>.latitude</w:t>
      </w:r>
      <w:proofErr w:type="spellEnd"/>
      <w:r w:rsidRPr="5A8CC077">
        <w:t xml:space="preserve"> );</w:t>
      </w:r>
    </w:p>
    <w:p w14:paraId="4652DA17" w14:textId="3656E34F" w:rsidR="10CA208E" w:rsidRDefault="5A8CC077" w:rsidP="5A8CC077">
      <w:r w:rsidRPr="5A8CC077">
        <w:t xml:space="preserve">    </w:t>
      </w:r>
      <w:proofErr w:type="spellStart"/>
      <w:r w:rsidRPr="5A8CC077">
        <w:t>Serial.print</w:t>
      </w:r>
      <w:proofErr w:type="spellEnd"/>
      <w:r w:rsidRPr="5A8CC077">
        <w:t>(</w:t>
      </w:r>
      <w:proofErr w:type="gramStart"/>
      <w:r w:rsidRPr="5A8CC077">
        <w:t>"  |</w:t>
      </w:r>
      <w:proofErr w:type="gramEnd"/>
      <w:r w:rsidRPr="5A8CC077">
        <w:t xml:space="preserve">  ");</w:t>
      </w:r>
    </w:p>
    <w:p w14:paraId="712B8F73" w14:textId="386D6B14" w:rsidR="10CA208E" w:rsidRDefault="5A8CC077" w:rsidP="5A8CC077">
      <w:r w:rsidRPr="5A8CC077">
        <w:t xml:space="preserve">    </w:t>
      </w:r>
      <w:proofErr w:type="spellStart"/>
      <w:r w:rsidRPr="5A8CC077">
        <w:t>Serial.print</w:t>
      </w:r>
      <w:proofErr w:type="spellEnd"/>
      <w:r w:rsidRPr="5A8CC077">
        <w:t>("LONG: ");</w:t>
      </w:r>
    </w:p>
    <w:p w14:paraId="151233BF" w14:textId="4906BE21" w:rsidR="10CA208E" w:rsidRDefault="5A8CC077" w:rsidP="5A8CC077">
      <w:r w:rsidRPr="5A8CC077">
        <w:lastRenderedPageBreak/>
        <w:t xml:space="preserve">    </w:t>
      </w:r>
      <w:proofErr w:type="spellStart"/>
      <w:r w:rsidRPr="5A8CC077">
        <w:t>Serial.print</w:t>
      </w:r>
      <w:proofErr w:type="spellEnd"/>
      <w:proofErr w:type="gramStart"/>
      <w:r w:rsidRPr="5A8CC077">
        <w:t xml:space="preserve">( </w:t>
      </w:r>
      <w:proofErr w:type="spellStart"/>
      <w:r w:rsidRPr="5A8CC077">
        <w:t>gpsdata</w:t>
      </w:r>
      <w:proofErr w:type="gramEnd"/>
      <w:r w:rsidRPr="5A8CC077">
        <w:t>.longitude</w:t>
      </w:r>
      <w:proofErr w:type="spellEnd"/>
      <w:r w:rsidRPr="5A8CC077">
        <w:t xml:space="preserve"> );</w:t>
      </w:r>
    </w:p>
    <w:p w14:paraId="1CA66382" w14:textId="1D0A7765" w:rsidR="10CA208E" w:rsidRDefault="5A8CC077" w:rsidP="5A8CC077">
      <w:r w:rsidRPr="5A8CC077">
        <w:t xml:space="preserve">    </w:t>
      </w:r>
      <w:proofErr w:type="spellStart"/>
      <w:r w:rsidRPr="5A8CC077">
        <w:t>Serial.print</w:t>
      </w:r>
      <w:proofErr w:type="spellEnd"/>
      <w:r w:rsidRPr="5A8CC077">
        <w:t>(</w:t>
      </w:r>
      <w:proofErr w:type="gramStart"/>
      <w:r w:rsidRPr="5A8CC077">
        <w:t>"  |</w:t>
      </w:r>
      <w:proofErr w:type="gramEnd"/>
      <w:r w:rsidRPr="5A8CC077">
        <w:t xml:space="preserve">  ");</w:t>
      </w:r>
    </w:p>
    <w:p w14:paraId="49770F0B" w14:textId="3861A3C5" w:rsidR="10CA208E" w:rsidRDefault="5A8CC077" w:rsidP="5A8CC077">
      <w:r w:rsidRPr="5A8CC077">
        <w:t xml:space="preserve">    </w:t>
      </w:r>
      <w:proofErr w:type="spellStart"/>
      <w:r w:rsidRPr="5A8CC077">
        <w:t>Serial.print</w:t>
      </w:r>
      <w:proofErr w:type="spellEnd"/>
      <w:r w:rsidRPr="5A8CC077">
        <w:t>("ALTI: ");</w:t>
      </w:r>
    </w:p>
    <w:p w14:paraId="59C86032" w14:textId="76C7CE3C" w:rsidR="10CA208E" w:rsidRDefault="5A8CC077" w:rsidP="5A8CC077">
      <w:r w:rsidRPr="5A8CC077">
        <w:t xml:space="preserve">    </w:t>
      </w:r>
      <w:proofErr w:type="spellStart"/>
      <w:r w:rsidRPr="5A8CC077">
        <w:t>Serial.print</w:t>
      </w:r>
      <w:proofErr w:type="spellEnd"/>
      <w:proofErr w:type="gramStart"/>
      <w:r w:rsidRPr="5A8CC077">
        <w:t xml:space="preserve">( </w:t>
      </w:r>
      <w:proofErr w:type="spellStart"/>
      <w:r w:rsidRPr="5A8CC077">
        <w:t>gpsdata</w:t>
      </w:r>
      <w:proofErr w:type="gramEnd"/>
      <w:r w:rsidRPr="5A8CC077">
        <w:t>.altitude</w:t>
      </w:r>
      <w:proofErr w:type="spellEnd"/>
      <w:r w:rsidRPr="5A8CC077">
        <w:t xml:space="preserve"> );</w:t>
      </w:r>
    </w:p>
    <w:p w14:paraId="087D5268" w14:textId="14D9FFB8" w:rsidR="10CA208E" w:rsidRDefault="5A8CC077" w:rsidP="5A8CC077">
      <w:r w:rsidRPr="5A8CC077">
        <w:t xml:space="preserve">    </w:t>
      </w:r>
      <w:proofErr w:type="spellStart"/>
      <w:r w:rsidRPr="5A8CC077">
        <w:t>Serial.print</w:t>
      </w:r>
      <w:proofErr w:type="spellEnd"/>
      <w:r w:rsidRPr="5A8CC077">
        <w:t>(</w:t>
      </w:r>
      <w:proofErr w:type="gramStart"/>
      <w:r w:rsidRPr="5A8CC077">
        <w:t>"  |</w:t>
      </w:r>
      <w:proofErr w:type="gramEnd"/>
      <w:r w:rsidRPr="5A8CC077">
        <w:t xml:space="preserve">  ");</w:t>
      </w:r>
    </w:p>
    <w:p w14:paraId="4532A9E8" w14:textId="0C6C8E0E" w:rsidR="10CA208E" w:rsidRDefault="5A8CC077" w:rsidP="5A8CC077">
      <w:r w:rsidRPr="5A8CC077">
        <w:t xml:space="preserve">    </w:t>
      </w:r>
      <w:proofErr w:type="spellStart"/>
      <w:r w:rsidRPr="5A8CC077">
        <w:t>Serial.print</w:t>
      </w:r>
      <w:proofErr w:type="spellEnd"/>
      <w:r w:rsidRPr="5A8CC077">
        <w:t>("Speed: ");</w:t>
      </w:r>
    </w:p>
    <w:p w14:paraId="5B0E8E94" w14:textId="20982391" w:rsidR="10CA208E" w:rsidRDefault="5A8CC077" w:rsidP="5A8CC077">
      <w:r w:rsidRPr="5A8CC077">
        <w:t xml:space="preserve">    </w:t>
      </w:r>
      <w:proofErr w:type="spellStart"/>
      <w:r w:rsidRPr="5A8CC077">
        <w:t>Serial.print</w:t>
      </w:r>
      <w:proofErr w:type="spellEnd"/>
      <w:proofErr w:type="gramStart"/>
      <w:r w:rsidRPr="5A8CC077">
        <w:t xml:space="preserve">( </w:t>
      </w:r>
      <w:proofErr w:type="spellStart"/>
      <w:r w:rsidRPr="5A8CC077">
        <w:t>gpsdata</w:t>
      </w:r>
      <w:proofErr w:type="gramEnd"/>
      <w:r w:rsidRPr="5A8CC077">
        <w:t>.speed</w:t>
      </w:r>
      <w:proofErr w:type="spellEnd"/>
      <w:r w:rsidRPr="5A8CC077">
        <w:t xml:space="preserve"> );</w:t>
      </w:r>
    </w:p>
    <w:p w14:paraId="45C23502" w14:textId="0D673222" w:rsidR="10CA208E" w:rsidRDefault="5A8CC077" w:rsidP="5A8CC077">
      <w:r w:rsidRPr="5A8CC077">
        <w:t xml:space="preserve">    </w:t>
      </w:r>
      <w:proofErr w:type="spellStart"/>
      <w:r w:rsidRPr="5A8CC077">
        <w:t>Serial.print</w:t>
      </w:r>
      <w:proofErr w:type="spellEnd"/>
      <w:r w:rsidRPr="5A8CC077">
        <w:t>("Kmph");</w:t>
      </w:r>
    </w:p>
    <w:p w14:paraId="2B2B9F22" w14:textId="0743AC94" w:rsidR="10CA208E" w:rsidRDefault="5A8CC077" w:rsidP="5A8CC077">
      <w:r w:rsidRPr="5A8CC077">
        <w:t xml:space="preserve">    </w:t>
      </w:r>
      <w:proofErr w:type="spellStart"/>
      <w:r w:rsidRPr="5A8CC077">
        <w:t>Serial.print</w:t>
      </w:r>
      <w:proofErr w:type="spellEnd"/>
      <w:r w:rsidRPr="5A8CC077">
        <w:t>(</w:t>
      </w:r>
      <w:proofErr w:type="gramStart"/>
      <w:r w:rsidRPr="5A8CC077">
        <w:t>"  |</w:t>
      </w:r>
      <w:proofErr w:type="gramEnd"/>
      <w:r w:rsidRPr="5A8CC077">
        <w:t xml:space="preserve">  ");</w:t>
      </w:r>
    </w:p>
    <w:p w14:paraId="50103407" w14:textId="7C999862" w:rsidR="10CA208E" w:rsidRDefault="5A8CC077" w:rsidP="5A8CC077">
      <w:r w:rsidRPr="5A8CC077">
        <w:t xml:space="preserve">    </w:t>
      </w:r>
      <w:proofErr w:type="spellStart"/>
      <w:r w:rsidRPr="5A8CC077">
        <w:t>Serial.print</w:t>
      </w:r>
      <w:proofErr w:type="spellEnd"/>
      <w:r w:rsidRPr="5A8CC077">
        <w:t>("SAT: ");</w:t>
      </w:r>
    </w:p>
    <w:p w14:paraId="3BB995A8" w14:textId="40E59833" w:rsidR="10CA208E" w:rsidRDefault="5A8CC077" w:rsidP="5A8CC077">
      <w:r w:rsidRPr="5A8CC077">
        <w:t xml:space="preserve">    </w:t>
      </w:r>
      <w:proofErr w:type="spellStart"/>
      <w:r w:rsidRPr="5A8CC077">
        <w:t>Serial.print</w:t>
      </w:r>
      <w:proofErr w:type="spellEnd"/>
      <w:proofErr w:type="gramStart"/>
      <w:r w:rsidRPr="5A8CC077">
        <w:t xml:space="preserve">( </w:t>
      </w:r>
      <w:proofErr w:type="spellStart"/>
      <w:r w:rsidRPr="5A8CC077">
        <w:t>gpsdata</w:t>
      </w:r>
      <w:proofErr w:type="gramEnd"/>
      <w:r w:rsidRPr="5A8CC077">
        <w:t>.satellite</w:t>
      </w:r>
      <w:proofErr w:type="spellEnd"/>
      <w:r w:rsidRPr="5A8CC077">
        <w:t xml:space="preserve"> );</w:t>
      </w:r>
    </w:p>
    <w:p w14:paraId="040DF1D6" w14:textId="1B0A5B1E" w:rsidR="10CA208E" w:rsidRDefault="5A8CC077" w:rsidP="5A8CC077">
      <w:r w:rsidRPr="5A8CC077">
        <w:t xml:space="preserve">    </w:t>
      </w:r>
      <w:proofErr w:type="spellStart"/>
      <w:r w:rsidRPr="5A8CC077">
        <w:t>Serial.print</w:t>
      </w:r>
      <w:proofErr w:type="spellEnd"/>
      <w:r w:rsidRPr="5A8CC077">
        <w:t>(</w:t>
      </w:r>
      <w:proofErr w:type="gramStart"/>
      <w:r w:rsidRPr="5A8CC077">
        <w:t>"  |</w:t>
      </w:r>
      <w:proofErr w:type="gramEnd"/>
      <w:r w:rsidRPr="5A8CC077">
        <w:t xml:space="preserve">  ");</w:t>
      </w:r>
    </w:p>
    <w:p w14:paraId="423DA42B" w14:textId="69D23F0F" w:rsidR="10CA208E" w:rsidRDefault="5A8CC077" w:rsidP="5A8CC077">
      <w:r w:rsidRPr="5A8CC077">
        <w:t xml:space="preserve">    </w:t>
      </w:r>
      <w:proofErr w:type="spellStart"/>
      <w:r w:rsidRPr="5A8CC077">
        <w:t>Serial.print</w:t>
      </w:r>
      <w:proofErr w:type="spellEnd"/>
      <w:r w:rsidRPr="5A8CC077">
        <w:t>("receiver data: ");</w:t>
      </w:r>
    </w:p>
    <w:p w14:paraId="15309AE8" w14:textId="7EC6BF64" w:rsidR="10CA208E" w:rsidRDefault="5A8CC077" w:rsidP="5A8CC077">
      <w:r w:rsidRPr="5A8CC077">
        <w:t xml:space="preserve">    </w:t>
      </w:r>
      <w:proofErr w:type="spellStart"/>
      <w:r w:rsidRPr="5A8CC077">
        <w:t>Serial.println</w:t>
      </w:r>
      <w:proofErr w:type="spellEnd"/>
      <w:proofErr w:type="gramStart"/>
      <w:r w:rsidRPr="5A8CC077">
        <w:t xml:space="preserve">( </w:t>
      </w:r>
      <w:proofErr w:type="spellStart"/>
      <w:r w:rsidRPr="5A8CC077">
        <w:t>gpsdata.abc</w:t>
      </w:r>
      <w:proofErr w:type="spellEnd"/>
      <w:proofErr w:type="gramEnd"/>
      <w:r w:rsidRPr="5A8CC077">
        <w:t xml:space="preserve"> );</w:t>
      </w:r>
    </w:p>
    <w:p w14:paraId="09615B8C" w14:textId="54DD5566" w:rsidR="10CA208E" w:rsidRDefault="5A8CC077" w:rsidP="5A8CC077">
      <w:r w:rsidRPr="5A8CC077">
        <w:t xml:space="preserve">  //</w:t>
      </w:r>
    </w:p>
    <w:p w14:paraId="6951E93C" w14:textId="71E541FD" w:rsidR="10CA208E" w:rsidRDefault="5A8CC077" w:rsidP="5A8CC077">
      <w:r w:rsidRPr="5A8CC077">
        <w:t xml:space="preserve">  */</w:t>
      </w:r>
    </w:p>
    <w:p w14:paraId="0D1A02BC" w14:textId="1C13EDB7" w:rsidR="10CA208E" w:rsidRDefault="5A8CC077" w:rsidP="5A8CC077">
      <w:r w:rsidRPr="5A8CC077">
        <w:t xml:space="preserve">  if </w:t>
      </w:r>
      <w:proofErr w:type="gramStart"/>
      <w:r w:rsidRPr="5A8CC077">
        <w:t>( time</w:t>
      </w:r>
      <w:proofErr w:type="gramEnd"/>
      <w:r w:rsidRPr="5A8CC077">
        <w:t>1 - time0 &lt; 30000 )</w:t>
      </w:r>
    </w:p>
    <w:p w14:paraId="33A3ED8C" w14:textId="0F7DB172" w:rsidR="10CA208E" w:rsidRDefault="5A8CC077" w:rsidP="5A8CC077">
      <w:r w:rsidRPr="5A8CC077">
        <w:t xml:space="preserve">  {  </w:t>
      </w:r>
    </w:p>
    <w:p w14:paraId="0C85FCBE" w14:textId="5FF1C672" w:rsidR="10CA208E" w:rsidRDefault="5A8CC077" w:rsidP="5A8CC077">
      <w:r w:rsidRPr="5A8CC077">
        <w:t xml:space="preserve">    </w:t>
      </w:r>
      <w:proofErr w:type="spellStart"/>
      <w:proofErr w:type="gramStart"/>
      <w:r w:rsidRPr="5A8CC077">
        <w:t>display.clearDisplay</w:t>
      </w:r>
      <w:proofErr w:type="spellEnd"/>
      <w:proofErr w:type="gramEnd"/>
      <w:r w:rsidRPr="5A8CC077">
        <w:t>();                   // DISPLAY CO-ORDINATES</w:t>
      </w:r>
    </w:p>
    <w:p w14:paraId="196D8AFF" w14:textId="03FFF392" w:rsidR="10CA208E" w:rsidRDefault="5A8CC077" w:rsidP="5A8CC077">
      <w:r w:rsidRPr="5A8CC077">
        <w:t xml:space="preserve">    </w:t>
      </w:r>
      <w:proofErr w:type="spellStart"/>
      <w:proofErr w:type="gramStart"/>
      <w:r w:rsidRPr="5A8CC077">
        <w:t>display.setTextSize</w:t>
      </w:r>
      <w:proofErr w:type="spellEnd"/>
      <w:proofErr w:type="gramEnd"/>
      <w:r w:rsidRPr="5A8CC077">
        <w:t>(1);</w:t>
      </w:r>
    </w:p>
    <w:p w14:paraId="07C4F884" w14:textId="0A515119" w:rsidR="10CA208E" w:rsidRDefault="5A8CC077" w:rsidP="5A8CC077">
      <w:r w:rsidRPr="5A8CC077">
        <w:t xml:space="preserve">    </w:t>
      </w:r>
      <w:proofErr w:type="spellStart"/>
      <w:proofErr w:type="gramStart"/>
      <w:r w:rsidRPr="5A8CC077">
        <w:t>display.setCursor</w:t>
      </w:r>
      <w:proofErr w:type="spellEnd"/>
      <w:proofErr w:type="gramEnd"/>
      <w:r w:rsidRPr="5A8CC077">
        <w:t>(0, 0);</w:t>
      </w:r>
    </w:p>
    <w:p w14:paraId="46DBA682" w14:textId="539CDCBD" w:rsidR="10CA208E" w:rsidRDefault="5A8CC077" w:rsidP="5A8CC077">
      <w:r w:rsidRPr="5A8CC077">
        <w:t xml:space="preserve">  </w:t>
      </w:r>
    </w:p>
    <w:p w14:paraId="25F4C99E" w14:textId="7429E77E" w:rsidR="10CA208E" w:rsidRDefault="5A8CC077" w:rsidP="5A8CC077">
      <w:r w:rsidRPr="5A8CC077">
        <w:t xml:space="preserve">    </w:t>
      </w:r>
      <w:proofErr w:type="spellStart"/>
      <w:proofErr w:type="gramStart"/>
      <w:r w:rsidRPr="5A8CC077">
        <w:t>display.println</w:t>
      </w:r>
      <w:proofErr w:type="spellEnd"/>
      <w:proofErr w:type="gramEnd"/>
      <w:r w:rsidRPr="5A8CC077">
        <w:t>("GPS LOCATION");</w:t>
      </w:r>
    </w:p>
    <w:p w14:paraId="2B5057F2" w14:textId="35AA503D" w:rsidR="10CA208E" w:rsidRDefault="5A8CC077" w:rsidP="5A8CC077">
      <w:r w:rsidRPr="5A8CC077">
        <w:t xml:space="preserve"> </w:t>
      </w:r>
    </w:p>
    <w:p w14:paraId="4FD46930" w14:textId="537EDBE8" w:rsidR="10CA208E" w:rsidRDefault="5A8CC077" w:rsidP="5A8CC077">
      <w:r w:rsidRPr="5A8CC077">
        <w:t xml:space="preserve">    </w:t>
      </w:r>
      <w:proofErr w:type="spellStart"/>
      <w:r w:rsidRPr="5A8CC077">
        <w:t>display.</w:t>
      </w:r>
      <w:proofErr w:type="gramStart"/>
      <w:r w:rsidRPr="5A8CC077">
        <w:t>print</w:t>
      </w:r>
      <w:proofErr w:type="spellEnd"/>
      <w:r w:rsidRPr="5A8CC077">
        <w:t>(</w:t>
      </w:r>
      <w:proofErr w:type="gramEnd"/>
      <w:r w:rsidRPr="5A8CC077">
        <w:t>"LATI: ");                  // LATITUDE</w:t>
      </w:r>
    </w:p>
    <w:p w14:paraId="7FB3E3EF" w14:textId="69734DC0" w:rsidR="10CA208E" w:rsidRDefault="5A8CC077" w:rsidP="5A8CC077">
      <w:r w:rsidRPr="5A8CC077">
        <w:t xml:space="preserve">    </w:t>
      </w:r>
      <w:proofErr w:type="spellStart"/>
      <w:proofErr w:type="gramStart"/>
      <w:r w:rsidRPr="5A8CC077">
        <w:t>display.println</w:t>
      </w:r>
      <w:proofErr w:type="spellEnd"/>
      <w:proofErr w:type="gramEnd"/>
      <w:r w:rsidRPr="5A8CC077">
        <w:t>(</w:t>
      </w:r>
      <w:proofErr w:type="spellStart"/>
      <w:r w:rsidRPr="5A8CC077">
        <w:t>gpsdata.latitude</w:t>
      </w:r>
      <w:proofErr w:type="spellEnd"/>
      <w:r w:rsidRPr="5A8CC077">
        <w:t>,  6 );</w:t>
      </w:r>
    </w:p>
    <w:p w14:paraId="080DF454" w14:textId="1726D4EE" w:rsidR="10CA208E" w:rsidRDefault="5A8CC077" w:rsidP="5A8CC077">
      <w:r w:rsidRPr="5A8CC077">
        <w:t xml:space="preserve"> </w:t>
      </w:r>
    </w:p>
    <w:p w14:paraId="701DFC04" w14:textId="7D5F7A94" w:rsidR="10CA208E" w:rsidRDefault="5A8CC077" w:rsidP="5A8CC077">
      <w:r w:rsidRPr="5A8CC077">
        <w:t xml:space="preserve">    </w:t>
      </w:r>
      <w:proofErr w:type="spellStart"/>
      <w:r w:rsidRPr="5A8CC077">
        <w:t>display.</w:t>
      </w:r>
      <w:proofErr w:type="gramStart"/>
      <w:r w:rsidRPr="5A8CC077">
        <w:t>print</w:t>
      </w:r>
      <w:proofErr w:type="spellEnd"/>
      <w:r w:rsidRPr="5A8CC077">
        <w:t>(</w:t>
      </w:r>
      <w:proofErr w:type="gramEnd"/>
      <w:r w:rsidRPr="5A8CC077">
        <w:t>"LONG: ");                  // LONGITUDE</w:t>
      </w:r>
    </w:p>
    <w:p w14:paraId="70D7C47F" w14:textId="46EAD52F" w:rsidR="10CA208E" w:rsidRDefault="5A8CC077" w:rsidP="5A8CC077">
      <w:r w:rsidRPr="5A8CC077">
        <w:t xml:space="preserve">    </w:t>
      </w:r>
      <w:proofErr w:type="spellStart"/>
      <w:proofErr w:type="gramStart"/>
      <w:r w:rsidRPr="5A8CC077">
        <w:t>display.println</w:t>
      </w:r>
      <w:proofErr w:type="spellEnd"/>
      <w:proofErr w:type="gramEnd"/>
      <w:r w:rsidRPr="5A8CC077">
        <w:t>(</w:t>
      </w:r>
      <w:proofErr w:type="spellStart"/>
      <w:r w:rsidRPr="5A8CC077">
        <w:t>gpsdata.longitude</w:t>
      </w:r>
      <w:proofErr w:type="spellEnd"/>
      <w:r w:rsidRPr="5A8CC077">
        <w:t>, 6 );</w:t>
      </w:r>
    </w:p>
    <w:p w14:paraId="7B76F209" w14:textId="10CCF98A" w:rsidR="10CA208E" w:rsidRDefault="5A8CC077" w:rsidP="5A8CC077">
      <w:r w:rsidRPr="5A8CC077">
        <w:t xml:space="preserve"> </w:t>
      </w:r>
    </w:p>
    <w:p w14:paraId="1907A63E" w14:textId="414E3E9C" w:rsidR="10CA208E" w:rsidRDefault="5A8CC077" w:rsidP="5A8CC077">
      <w:r w:rsidRPr="5A8CC077">
        <w:t xml:space="preserve">    </w:t>
      </w:r>
      <w:proofErr w:type="spellStart"/>
      <w:r w:rsidRPr="5A8CC077">
        <w:t>display.print</w:t>
      </w:r>
      <w:proofErr w:type="spellEnd"/>
      <w:r w:rsidRPr="5A8CC077">
        <w:t>("ALTI:"</w:t>
      </w:r>
      <w:proofErr w:type="gramStart"/>
      <w:r w:rsidRPr="5A8CC077">
        <w:t xml:space="preserve">);   </w:t>
      </w:r>
      <w:proofErr w:type="gramEnd"/>
      <w:r w:rsidRPr="5A8CC077">
        <w:t xml:space="preserve">                // ALTITUDE</w:t>
      </w:r>
    </w:p>
    <w:p w14:paraId="1840BAFF" w14:textId="457F2013" w:rsidR="10CA208E" w:rsidRDefault="5A8CC077" w:rsidP="5A8CC077">
      <w:r w:rsidRPr="5A8CC077">
        <w:t xml:space="preserve">    </w:t>
      </w:r>
      <w:proofErr w:type="spellStart"/>
      <w:proofErr w:type="gramStart"/>
      <w:r w:rsidRPr="5A8CC077">
        <w:t>display.println</w:t>
      </w:r>
      <w:proofErr w:type="spellEnd"/>
      <w:proofErr w:type="gramEnd"/>
      <w:r w:rsidRPr="5A8CC077">
        <w:t>(</w:t>
      </w:r>
      <w:proofErr w:type="spellStart"/>
      <w:r w:rsidRPr="5A8CC077">
        <w:t>gpsdata.altitude</w:t>
      </w:r>
      <w:proofErr w:type="spellEnd"/>
      <w:r w:rsidRPr="5A8CC077">
        <w:t>,  3 );</w:t>
      </w:r>
    </w:p>
    <w:p w14:paraId="561F0CC0" w14:textId="7A7EB680" w:rsidR="10CA208E" w:rsidRDefault="5A8CC077" w:rsidP="5A8CC077">
      <w:r w:rsidRPr="5A8CC077">
        <w:t xml:space="preserve"> </w:t>
      </w:r>
    </w:p>
    <w:p w14:paraId="37D010F3" w14:textId="1C179E7F" w:rsidR="10CA208E" w:rsidRDefault="5A8CC077" w:rsidP="5A8CC077">
      <w:r w:rsidRPr="5A8CC077">
        <w:t xml:space="preserve">    </w:t>
      </w:r>
      <w:proofErr w:type="spellStart"/>
      <w:r w:rsidRPr="5A8CC077">
        <w:t>display.print</w:t>
      </w:r>
      <w:proofErr w:type="spellEnd"/>
      <w:r w:rsidRPr="5A8CC077">
        <w:t>("Speed:"</w:t>
      </w:r>
      <w:proofErr w:type="gramStart"/>
      <w:r w:rsidRPr="5A8CC077">
        <w:t xml:space="preserve">);   </w:t>
      </w:r>
      <w:proofErr w:type="gramEnd"/>
      <w:r w:rsidRPr="5A8CC077">
        <w:t xml:space="preserve">               // SPEED KMPH</w:t>
      </w:r>
    </w:p>
    <w:p w14:paraId="14F7EFDB" w14:textId="76EB7B36" w:rsidR="10CA208E" w:rsidRDefault="5A8CC077" w:rsidP="5A8CC077">
      <w:r w:rsidRPr="5A8CC077">
        <w:t xml:space="preserve">    </w:t>
      </w:r>
      <w:proofErr w:type="spellStart"/>
      <w:r w:rsidRPr="5A8CC077">
        <w:t>display.</w:t>
      </w:r>
      <w:proofErr w:type="gramStart"/>
      <w:r w:rsidRPr="5A8CC077">
        <w:t>print</w:t>
      </w:r>
      <w:proofErr w:type="spellEnd"/>
      <w:r w:rsidRPr="5A8CC077">
        <w:t>(</w:t>
      </w:r>
      <w:proofErr w:type="spellStart"/>
      <w:proofErr w:type="gramEnd"/>
      <w:r w:rsidRPr="5A8CC077">
        <w:t>gpsdata.speed</w:t>
      </w:r>
      <w:proofErr w:type="spellEnd"/>
      <w:r w:rsidRPr="5A8CC077">
        <w:t>, 3 );</w:t>
      </w:r>
    </w:p>
    <w:p w14:paraId="53826E48" w14:textId="597058C7" w:rsidR="10CA208E" w:rsidRDefault="5A8CC077" w:rsidP="5A8CC077">
      <w:r w:rsidRPr="5A8CC077">
        <w:t xml:space="preserve">    </w:t>
      </w:r>
      <w:proofErr w:type="spellStart"/>
      <w:proofErr w:type="gramStart"/>
      <w:r w:rsidRPr="5A8CC077">
        <w:t>display.println</w:t>
      </w:r>
      <w:proofErr w:type="spellEnd"/>
      <w:proofErr w:type="gramEnd"/>
      <w:r w:rsidRPr="5A8CC077">
        <w:t>(" Kmph");</w:t>
      </w:r>
    </w:p>
    <w:p w14:paraId="0AE6FBBF" w14:textId="6AD0DDCF" w:rsidR="10CA208E" w:rsidRDefault="5A8CC077" w:rsidP="5A8CC077">
      <w:r w:rsidRPr="5A8CC077">
        <w:t xml:space="preserve">  </w:t>
      </w:r>
    </w:p>
    <w:p w14:paraId="26B387DC" w14:textId="5CA8CA89" w:rsidR="10CA208E" w:rsidRDefault="5A8CC077" w:rsidP="5A8CC077">
      <w:r w:rsidRPr="5A8CC077">
        <w:t xml:space="preserve">    </w:t>
      </w:r>
      <w:proofErr w:type="spellStart"/>
      <w:r w:rsidRPr="5A8CC077">
        <w:t>display.</w:t>
      </w:r>
      <w:proofErr w:type="gramStart"/>
      <w:r w:rsidRPr="5A8CC077">
        <w:t>print</w:t>
      </w:r>
      <w:proofErr w:type="spellEnd"/>
      <w:r w:rsidRPr="5A8CC077">
        <w:t>(</w:t>
      </w:r>
      <w:proofErr w:type="gramEnd"/>
      <w:r w:rsidRPr="5A8CC077">
        <w:t>"SAT : ");                    // NUM OF SATELLITE TRACKING</w:t>
      </w:r>
    </w:p>
    <w:p w14:paraId="0EAECCDA" w14:textId="185C6671" w:rsidR="10CA208E" w:rsidRDefault="5A8CC077" w:rsidP="5A8CC077">
      <w:r w:rsidRPr="5A8CC077">
        <w:t xml:space="preserve">    </w:t>
      </w:r>
      <w:proofErr w:type="spellStart"/>
      <w:proofErr w:type="gramStart"/>
      <w:r w:rsidRPr="5A8CC077">
        <w:t>display.println</w:t>
      </w:r>
      <w:proofErr w:type="spellEnd"/>
      <w:proofErr w:type="gramEnd"/>
      <w:r w:rsidRPr="5A8CC077">
        <w:t>(</w:t>
      </w:r>
      <w:proofErr w:type="spellStart"/>
      <w:r w:rsidRPr="5A8CC077">
        <w:t>gpsdata.satellite</w:t>
      </w:r>
      <w:proofErr w:type="spellEnd"/>
      <w:r w:rsidRPr="5A8CC077">
        <w:t xml:space="preserve"> );</w:t>
      </w:r>
    </w:p>
    <w:p w14:paraId="136D7702" w14:textId="3DA71206" w:rsidR="10CA208E" w:rsidRDefault="5A8CC077" w:rsidP="5A8CC077">
      <w:r w:rsidRPr="5A8CC077">
        <w:t xml:space="preserve"> </w:t>
      </w:r>
    </w:p>
    <w:p w14:paraId="1DAEBA5F" w14:textId="0E6190AD" w:rsidR="10CA208E" w:rsidRDefault="5A8CC077" w:rsidP="5A8CC077">
      <w:r w:rsidRPr="5A8CC077">
        <w:t xml:space="preserve">    </w:t>
      </w:r>
      <w:proofErr w:type="spellStart"/>
      <w:proofErr w:type="gramStart"/>
      <w:r w:rsidRPr="5A8CC077">
        <w:t>display.display</w:t>
      </w:r>
      <w:proofErr w:type="spellEnd"/>
      <w:proofErr w:type="gramEnd"/>
      <w:r w:rsidRPr="5A8CC077">
        <w:t>();</w:t>
      </w:r>
    </w:p>
    <w:p w14:paraId="7C8FCBCA" w14:textId="30CF8870" w:rsidR="10CA208E" w:rsidRDefault="5A8CC077" w:rsidP="5A8CC077">
      <w:r w:rsidRPr="5A8CC077">
        <w:t xml:space="preserve">  }</w:t>
      </w:r>
    </w:p>
    <w:p w14:paraId="19D01AAF" w14:textId="1ADAE910" w:rsidR="10CA208E" w:rsidRDefault="5A8CC077" w:rsidP="5A8CC077">
      <w:r w:rsidRPr="5A8CC077">
        <w:t xml:space="preserve">  else</w:t>
      </w:r>
    </w:p>
    <w:p w14:paraId="370C0A67" w14:textId="4EB2F065" w:rsidR="10CA208E" w:rsidRDefault="5A8CC077" w:rsidP="5A8CC077">
      <w:r w:rsidRPr="5A8CC077">
        <w:t xml:space="preserve">  {</w:t>
      </w:r>
    </w:p>
    <w:p w14:paraId="400B3D0B" w14:textId="7215E4CC" w:rsidR="10CA208E" w:rsidRDefault="5A8CC077" w:rsidP="5A8CC077">
      <w:r w:rsidRPr="5A8CC077">
        <w:t xml:space="preserve">    </w:t>
      </w:r>
      <w:proofErr w:type="spellStart"/>
      <w:proofErr w:type="gramStart"/>
      <w:r w:rsidRPr="5A8CC077">
        <w:t>display.clearDisplay</w:t>
      </w:r>
      <w:proofErr w:type="spellEnd"/>
      <w:proofErr w:type="gramEnd"/>
      <w:r w:rsidRPr="5A8CC077">
        <w:t>();</w:t>
      </w:r>
    </w:p>
    <w:p w14:paraId="08429F89" w14:textId="493D3B31" w:rsidR="10CA208E" w:rsidRDefault="5A8CC077" w:rsidP="5A8CC077">
      <w:r w:rsidRPr="5A8CC077">
        <w:t xml:space="preserve">    </w:t>
      </w:r>
      <w:proofErr w:type="spellStart"/>
      <w:proofErr w:type="gramStart"/>
      <w:r w:rsidRPr="5A8CC077">
        <w:t>display.setTextSize</w:t>
      </w:r>
      <w:proofErr w:type="spellEnd"/>
      <w:proofErr w:type="gramEnd"/>
      <w:r w:rsidRPr="5A8CC077">
        <w:t>(2);</w:t>
      </w:r>
    </w:p>
    <w:p w14:paraId="7ABFBABF" w14:textId="19A70917" w:rsidR="10CA208E" w:rsidRDefault="5A8CC077" w:rsidP="5A8CC077">
      <w:r w:rsidRPr="5A8CC077">
        <w:t xml:space="preserve">    </w:t>
      </w:r>
      <w:proofErr w:type="spellStart"/>
      <w:proofErr w:type="gramStart"/>
      <w:r w:rsidRPr="5A8CC077">
        <w:t>display.setCursor</w:t>
      </w:r>
      <w:proofErr w:type="spellEnd"/>
      <w:proofErr w:type="gramEnd"/>
      <w:r w:rsidRPr="5A8CC077">
        <w:t>(0,0);</w:t>
      </w:r>
    </w:p>
    <w:p w14:paraId="5C1EBEF6" w14:textId="43C25342" w:rsidR="10CA208E" w:rsidRDefault="5A8CC077" w:rsidP="5A8CC077">
      <w:r w:rsidRPr="5A8CC077">
        <w:t xml:space="preserve">    </w:t>
      </w:r>
      <w:proofErr w:type="spellStart"/>
      <w:proofErr w:type="gramStart"/>
      <w:r w:rsidRPr="5A8CC077">
        <w:t>display.println</w:t>
      </w:r>
      <w:proofErr w:type="spellEnd"/>
      <w:proofErr w:type="gramEnd"/>
      <w:r w:rsidRPr="5A8CC077">
        <w:t>("GPS");</w:t>
      </w:r>
    </w:p>
    <w:p w14:paraId="6159AF12" w14:textId="7340D9AC" w:rsidR="10CA208E" w:rsidRDefault="5A8CC077" w:rsidP="5A8CC077">
      <w:r w:rsidRPr="5A8CC077">
        <w:t xml:space="preserve">    </w:t>
      </w:r>
      <w:proofErr w:type="spellStart"/>
      <w:proofErr w:type="gramStart"/>
      <w:r w:rsidRPr="5A8CC077">
        <w:t>display.println</w:t>
      </w:r>
      <w:proofErr w:type="spellEnd"/>
      <w:proofErr w:type="gramEnd"/>
      <w:r w:rsidRPr="5A8CC077">
        <w:t>("CONNECTION");</w:t>
      </w:r>
    </w:p>
    <w:p w14:paraId="1AF6C30F" w14:textId="45842975" w:rsidR="10CA208E" w:rsidRDefault="5A8CC077" w:rsidP="5A8CC077">
      <w:r w:rsidRPr="5A8CC077">
        <w:t xml:space="preserve">    </w:t>
      </w:r>
      <w:proofErr w:type="spellStart"/>
      <w:proofErr w:type="gramStart"/>
      <w:r w:rsidRPr="5A8CC077">
        <w:t>display.println</w:t>
      </w:r>
      <w:proofErr w:type="spellEnd"/>
      <w:proofErr w:type="gramEnd"/>
      <w:r w:rsidRPr="5A8CC077">
        <w:t>("LOST");</w:t>
      </w:r>
    </w:p>
    <w:p w14:paraId="64784A1A" w14:textId="1525D176" w:rsidR="10CA208E" w:rsidRDefault="5A8CC077" w:rsidP="5A8CC077">
      <w:r w:rsidRPr="5A8CC077">
        <w:lastRenderedPageBreak/>
        <w:t xml:space="preserve">    </w:t>
      </w:r>
      <w:proofErr w:type="spellStart"/>
      <w:proofErr w:type="gramStart"/>
      <w:r w:rsidRPr="5A8CC077">
        <w:t>display.display</w:t>
      </w:r>
      <w:proofErr w:type="spellEnd"/>
      <w:proofErr w:type="gramEnd"/>
      <w:r w:rsidRPr="5A8CC077">
        <w:t>();</w:t>
      </w:r>
    </w:p>
    <w:p w14:paraId="01A113BE" w14:textId="44241D7E" w:rsidR="10CA208E" w:rsidRDefault="5A8CC077" w:rsidP="5A8CC077">
      <w:r w:rsidRPr="5A8CC077">
        <w:t xml:space="preserve">  }</w:t>
      </w:r>
    </w:p>
    <w:p w14:paraId="60D8848B" w14:textId="21ED4F87" w:rsidR="10CA208E" w:rsidRDefault="5A8CC077" w:rsidP="5A8CC077">
      <w:r w:rsidRPr="5A8CC077">
        <w:t xml:space="preserve">  /*</w:t>
      </w:r>
    </w:p>
    <w:p w14:paraId="55D41C1C" w14:textId="6505E0C4" w:rsidR="10CA208E" w:rsidRDefault="5A8CC077" w:rsidP="5A8CC077">
      <w:r w:rsidRPr="5A8CC077">
        <w:t xml:space="preserve">  </w:t>
      </w:r>
      <w:proofErr w:type="gramStart"/>
      <w:r w:rsidRPr="5A8CC077">
        <w:t xml:space="preserve">if( </w:t>
      </w:r>
      <w:proofErr w:type="spellStart"/>
      <w:r w:rsidRPr="5A8CC077">
        <w:t>gpsdata.abc</w:t>
      </w:r>
      <w:proofErr w:type="spellEnd"/>
      <w:proofErr w:type="gramEnd"/>
      <w:r w:rsidRPr="5A8CC077">
        <w:t>==1 )                        // IF GPS MODULE IS NOT GETTING DATA</w:t>
      </w:r>
    </w:p>
    <w:p w14:paraId="74849FCB" w14:textId="228D0800" w:rsidR="10CA208E" w:rsidRDefault="5A8CC077" w:rsidP="5A8CC077">
      <w:r w:rsidRPr="5A8CC077">
        <w:t xml:space="preserve">  {</w:t>
      </w:r>
    </w:p>
    <w:p w14:paraId="77B62A7F" w14:textId="551BCD65" w:rsidR="10CA208E" w:rsidRDefault="5A8CC077" w:rsidP="5A8CC077">
      <w:r w:rsidRPr="5A8CC077">
        <w:t xml:space="preserve">    </w:t>
      </w:r>
      <w:proofErr w:type="spellStart"/>
      <w:proofErr w:type="gramStart"/>
      <w:r w:rsidRPr="5A8CC077">
        <w:t>display.clearDisplay</w:t>
      </w:r>
      <w:proofErr w:type="spellEnd"/>
      <w:proofErr w:type="gramEnd"/>
      <w:r w:rsidRPr="5A8CC077">
        <w:t>();</w:t>
      </w:r>
    </w:p>
    <w:p w14:paraId="5F582198" w14:textId="2AA7C828" w:rsidR="10CA208E" w:rsidRDefault="5A8CC077" w:rsidP="5A8CC077">
      <w:r w:rsidRPr="5A8CC077">
        <w:t xml:space="preserve">    </w:t>
      </w:r>
      <w:proofErr w:type="spellStart"/>
      <w:proofErr w:type="gramStart"/>
      <w:r w:rsidRPr="5A8CC077">
        <w:t>display.setCursor</w:t>
      </w:r>
      <w:proofErr w:type="spellEnd"/>
      <w:proofErr w:type="gramEnd"/>
      <w:r w:rsidRPr="5A8CC077">
        <w:t>(0, 0);</w:t>
      </w:r>
    </w:p>
    <w:p w14:paraId="7AFFA6E2" w14:textId="740993C7" w:rsidR="10CA208E" w:rsidRDefault="5A8CC077" w:rsidP="5A8CC077">
      <w:r w:rsidRPr="5A8CC077">
        <w:t xml:space="preserve">    </w:t>
      </w:r>
      <w:proofErr w:type="spellStart"/>
      <w:proofErr w:type="gramStart"/>
      <w:r w:rsidRPr="5A8CC077">
        <w:t>display.setTextSize</w:t>
      </w:r>
      <w:proofErr w:type="spellEnd"/>
      <w:proofErr w:type="gramEnd"/>
      <w:r w:rsidRPr="5A8CC077">
        <w:t>(1);</w:t>
      </w:r>
    </w:p>
    <w:p w14:paraId="49F8FB90" w14:textId="4A737D43" w:rsidR="10CA208E" w:rsidRDefault="5A8CC077" w:rsidP="5A8CC077">
      <w:r w:rsidRPr="5A8CC077">
        <w:t xml:space="preserve">    </w:t>
      </w:r>
      <w:proofErr w:type="spellStart"/>
      <w:proofErr w:type="gramStart"/>
      <w:r w:rsidRPr="5A8CC077">
        <w:t>display.println</w:t>
      </w:r>
      <w:proofErr w:type="spellEnd"/>
      <w:proofErr w:type="gramEnd"/>
      <w:r w:rsidRPr="5A8CC077">
        <w:t>("GPS");</w:t>
      </w:r>
    </w:p>
    <w:p w14:paraId="4745CDC4" w14:textId="6A886363" w:rsidR="10CA208E" w:rsidRDefault="5A8CC077" w:rsidP="5A8CC077">
      <w:r w:rsidRPr="5A8CC077">
        <w:t xml:space="preserve">    </w:t>
      </w:r>
      <w:proofErr w:type="spellStart"/>
      <w:proofErr w:type="gramStart"/>
      <w:r w:rsidRPr="5A8CC077">
        <w:t>display.println</w:t>
      </w:r>
      <w:proofErr w:type="spellEnd"/>
      <w:proofErr w:type="gramEnd"/>
      <w:r w:rsidRPr="5A8CC077">
        <w:t>("INITIALIZING");</w:t>
      </w:r>
    </w:p>
    <w:p w14:paraId="5E4E32F8" w14:textId="4DD62B3B" w:rsidR="10CA208E" w:rsidRDefault="5A8CC077" w:rsidP="5A8CC077">
      <w:r w:rsidRPr="5A8CC077">
        <w:t xml:space="preserve">    </w:t>
      </w:r>
      <w:proofErr w:type="spellStart"/>
      <w:proofErr w:type="gramStart"/>
      <w:r w:rsidRPr="5A8CC077">
        <w:t>display.display</w:t>
      </w:r>
      <w:proofErr w:type="spellEnd"/>
      <w:proofErr w:type="gramEnd"/>
      <w:r w:rsidRPr="5A8CC077">
        <w:t>();</w:t>
      </w:r>
    </w:p>
    <w:p w14:paraId="74438086" w14:textId="2CD7BD7C" w:rsidR="10CA208E" w:rsidRDefault="5A8CC077" w:rsidP="5A8CC077">
      <w:r w:rsidRPr="5A8CC077">
        <w:t xml:space="preserve">  }</w:t>
      </w:r>
    </w:p>
    <w:p w14:paraId="57626C05" w14:textId="31FB7021" w:rsidR="10CA208E" w:rsidRDefault="5A8CC077" w:rsidP="5A8CC077">
      <w:r w:rsidRPr="5A8CC077">
        <w:t xml:space="preserve">  </w:t>
      </w:r>
      <w:proofErr w:type="spellStart"/>
      <w:r w:rsidRPr="5A8CC077">
        <w:t>gpsdata.abc</w:t>
      </w:r>
      <w:proofErr w:type="spellEnd"/>
      <w:r w:rsidRPr="5A8CC077">
        <w:t>=0;</w:t>
      </w:r>
    </w:p>
    <w:p w14:paraId="58C8C94B" w14:textId="031E06CC" w:rsidR="10CA208E" w:rsidRDefault="5A8CC077" w:rsidP="5A8CC077">
      <w:r w:rsidRPr="5A8CC077">
        <w:t xml:space="preserve">  */</w:t>
      </w:r>
    </w:p>
    <w:p w14:paraId="3E2F77B5" w14:textId="2C2B82AF" w:rsidR="10CA208E" w:rsidRDefault="5A8CC077" w:rsidP="5A8CC077">
      <w:r w:rsidRPr="5A8CC077">
        <w:t xml:space="preserve">  </w:t>
      </w:r>
      <w:proofErr w:type="spellStart"/>
      <w:r w:rsidRPr="5A8CC077">
        <w:t>gpsdata.abc</w:t>
      </w:r>
      <w:proofErr w:type="spellEnd"/>
      <w:r w:rsidRPr="5A8CC077">
        <w:t xml:space="preserve"> = </w:t>
      </w:r>
      <w:proofErr w:type="gramStart"/>
      <w:r w:rsidRPr="5A8CC077">
        <w:t xml:space="preserve">0;   </w:t>
      </w:r>
      <w:proofErr w:type="gramEnd"/>
      <w:r w:rsidRPr="5A8CC077">
        <w:t xml:space="preserve">            // receiver data check</w:t>
      </w:r>
    </w:p>
    <w:p w14:paraId="655E932C" w14:textId="2268C86E" w:rsidR="10CA208E" w:rsidRDefault="5A8CC077" w:rsidP="5A8CC077">
      <w:r w:rsidRPr="5A8CC077">
        <w:t xml:space="preserve">  </w:t>
      </w:r>
      <w:proofErr w:type="gramStart"/>
      <w:r w:rsidRPr="5A8CC077">
        <w:t>delay(</w:t>
      </w:r>
      <w:proofErr w:type="gramEnd"/>
      <w:r w:rsidRPr="5A8CC077">
        <w:t>5);</w:t>
      </w:r>
    </w:p>
    <w:p w14:paraId="74B0B01D" w14:textId="2F53115F" w:rsidR="10CA208E" w:rsidRDefault="5A8CC077" w:rsidP="5A8CC077">
      <w:r w:rsidRPr="5A8CC077">
        <w:t>}</w:t>
      </w:r>
    </w:p>
    <w:p w14:paraId="624E5811" w14:textId="6CA84332" w:rsidR="10CA208E" w:rsidRDefault="5A8CC077" w:rsidP="5A8CC077">
      <w:r w:rsidRPr="5A8CC077">
        <w:t xml:space="preserve">void </w:t>
      </w:r>
      <w:proofErr w:type="spellStart"/>
      <w:r w:rsidRPr="5A8CC077">
        <w:t>set_</w:t>
      </w:r>
      <w:proofErr w:type="gramStart"/>
      <w:r w:rsidRPr="5A8CC077">
        <w:t>default</w:t>
      </w:r>
      <w:proofErr w:type="spellEnd"/>
      <w:r w:rsidRPr="5A8CC077">
        <w:t>(</w:t>
      </w:r>
      <w:proofErr w:type="gramEnd"/>
      <w:r w:rsidRPr="5A8CC077">
        <w:t>)</w:t>
      </w:r>
    </w:p>
    <w:p w14:paraId="4C3C2BC0" w14:textId="05B0FA0B" w:rsidR="10CA208E" w:rsidRDefault="5A8CC077" w:rsidP="5A8CC077">
      <w:r w:rsidRPr="5A8CC077">
        <w:t>{</w:t>
      </w:r>
    </w:p>
    <w:p w14:paraId="28A44BF5" w14:textId="6A387EB0" w:rsidR="10CA208E" w:rsidRDefault="5A8CC077" w:rsidP="5A8CC077">
      <w:r w:rsidRPr="5A8CC077">
        <w:t xml:space="preserve">  </w:t>
      </w:r>
      <w:proofErr w:type="gramStart"/>
      <w:r w:rsidRPr="5A8CC077">
        <w:t>data.joy</w:t>
      </w:r>
      <w:proofErr w:type="gramEnd"/>
      <w:r w:rsidRPr="5A8CC077">
        <w:t>1X    = 127;</w:t>
      </w:r>
    </w:p>
    <w:p w14:paraId="2A1BEA3C" w14:textId="27E4DA33" w:rsidR="10CA208E" w:rsidRDefault="5A8CC077" w:rsidP="5A8CC077">
      <w:r w:rsidRPr="5A8CC077">
        <w:t xml:space="preserve">  </w:t>
      </w:r>
      <w:proofErr w:type="gramStart"/>
      <w:r w:rsidRPr="5A8CC077">
        <w:t>data.joy</w:t>
      </w:r>
      <w:proofErr w:type="gramEnd"/>
      <w:r w:rsidRPr="5A8CC077">
        <w:t>1Y    = 127;</w:t>
      </w:r>
    </w:p>
    <w:p w14:paraId="0DFC4F0B" w14:textId="1B2133DA" w:rsidR="10CA208E" w:rsidRDefault="5A8CC077" w:rsidP="5A8CC077">
      <w:r w:rsidRPr="5A8CC077">
        <w:t xml:space="preserve">  </w:t>
      </w:r>
      <w:proofErr w:type="gramStart"/>
      <w:r w:rsidRPr="5A8CC077">
        <w:t>data.j</w:t>
      </w:r>
      <w:proofErr w:type="gramEnd"/>
      <w:r w:rsidRPr="5A8CC077">
        <w:t>1button = 1;</w:t>
      </w:r>
    </w:p>
    <w:p w14:paraId="47894CBD" w14:textId="7E77BD26" w:rsidR="10CA208E" w:rsidRDefault="5A8CC077" w:rsidP="5A8CC077">
      <w:r w:rsidRPr="5A8CC077">
        <w:t xml:space="preserve"> </w:t>
      </w:r>
    </w:p>
    <w:p w14:paraId="6C8709D3" w14:textId="075E18D8" w:rsidR="10CA208E" w:rsidRDefault="5A8CC077" w:rsidP="5A8CC077">
      <w:r w:rsidRPr="5A8CC077">
        <w:t xml:space="preserve">  </w:t>
      </w:r>
      <w:proofErr w:type="gramStart"/>
      <w:r w:rsidRPr="5A8CC077">
        <w:t>data.joy</w:t>
      </w:r>
      <w:proofErr w:type="gramEnd"/>
      <w:r w:rsidRPr="5A8CC077">
        <w:t>2X    = 127;</w:t>
      </w:r>
    </w:p>
    <w:p w14:paraId="647B1877" w14:textId="5127D23F" w:rsidR="10CA208E" w:rsidRDefault="5A8CC077" w:rsidP="5A8CC077">
      <w:r w:rsidRPr="5A8CC077">
        <w:t xml:space="preserve">  </w:t>
      </w:r>
      <w:proofErr w:type="gramStart"/>
      <w:r w:rsidRPr="5A8CC077">
        <w:t>data.joy</w:t>
      </w:r>
      <w:proofErr w:type="gramEnd"/>
      <w:r w:rsidRPr="5A8CC077">
        <w:t>2Y    = 127;</w:t>
      </w:r>
    </w:p>
    <w:p w14:paraId="1E2E89BF" w14:textId="75A179C4" w:rsidR="10CA208E" w:rsidRDefault="5A8CC077" w:rsidP="5A8CC077">
      <w:r w:rsidRPr="5A8CC077">
        <w:t xml:space="preserve">  </w:t>
      </w:r>
      <w:proofErr w:type="gramStart"/>
      <w:r w:rsidRPr="5A8CC077">
        <w:t>data.j</w:t>
      </w:r>
      <w:proofErr w:type="gramEnd"/>
      <w:r w:rsidRPr="5A8CC077">
        <w:t>2button = 1;</w:t>
      </w:r>
    </w:p>
    <w:p w14:paraId="4415F27B" w14:textId="101EA39F" w:rsidR="10CA208E" w:rsidRDefault="5A8CC077" w:rsidP="5A8CC077">
      <w:r w:rsidRPr="5A8CC077">
        <w:t xml:space="preserve"> </w:t>
      </w:r>
    </w:p>
    <w:p w14:paraId="774C97ED" w14:textId="402B82EB" w:rsidR="10CA208E" w:rsidRDefault="5A8CC077" w:rsidP="5A8CC077">
      <w:r w:rsidRPr="5A8CC077">
        <w:t xml:space="preserve">  </w:t>
      </w:r>
      <w:proofErr w:type="gramStart"/>
      <w:r w:rsidRPr="5A8CC077">
        <w:t>data.toggle</w:t>
      </w:r>
      <w:proofErr w:type="gramEnd"/>
      <w:r w:rsidRPr="5A8CC077">
        <w:t>1 = 1;</w:t>
      </w:r>
    </w:p>
    <w:p w14:paraId="27D614BF" w14:textId="0CBD8C9A" w:rsidR="10CA208E" w:rsidRDefault="5A8CC077" w:rsidP="5A8CC077">
      <w:r w:rsidRPr="5A8CC077">
        <w:t xml:space="preserve"> </w:t>
      </w:r>
    </w:p>
    <w:p w14:paraId="571BC3CC" w14:textId="740D6B41" w:rsidR="10CA208E" w:rsidRDefault="5A8CC077" w:rsidP="5A8CC077">
      <w:r w:rsidRPr="5A8CC077">
        <w:t>}</w:t>
      </w:r>
    </w:p>
    <w:p w14:paraId="4D259A1C" w14:textId="76A97E36" w:rsidR="10CA208E" w:rsidRDefault="5A8CC077" w:rsidP="5A8CC077">
      <w:r w:rsidRPr="5A8CC077">
        <w:t xml:space="preserve"> </w:t>
      </w:r>
    </w:p>
    <w:p w14:paraId="6C28D722" w14:textId="3C4D727B" w:rsidR="10CA208E" w:rsidRDefault="5A8CC077" w:rsidP="5A8CC077">
      <w:r w:rsidRPr="5A8CC077">
        <w:t xml:space="preserve">void initialize_MPU6050() </w:t>
      </w:r>
    </w:p>
    <w:p w14:paraId="034D11D8" w14:textId="66FBAC69" w:rsidR="10CA208E" w:rsidRDefault="5A8CC077" w:rsidP="5A8CC077">
      <w:r w:rsidRPr="5A8CC077">
        <w:t>{</w:t>
      </w:r>
    </w:p>
    <w:p w14:paraId="617ADC2A" w14:textId="0BE9FF68" w:rsidR="10CA208E" w:rsidRDefault="5A8CC077" w:rsidP="5A8CC077">
      <w:r w:rsidRPr="5A8CC077">
        <w:t xml:space="preserve">  </w:t>
      </w:r>
      <w:proofErr w:type="spellStart"/>
      <w:r w:rsidRPr="5A8CC077">
        <w:t>Wire.begin</w:t>
      </w:r>
      <w:proofErr w:type="spellEnd"/>
      <w:r w:rsidRPr="5A8CC077">
        <w:t>(</w:t>
      </w:r>
      <w:proofErr w:type="gramStart"/>
      <w:r w:rsidRPr="5A8CC077">
        <w:t xml:space="preserve">);   </w:t>
      </w:r>
      <w:proofErr w:type="gramEnd"/>
      <w:r w:rsidRPr="5A8CC077">
        <w:t xml:space="preserve">                   // Initialize </w:t>
      </w:r>
      <w:proofErr w:type="spellStart"/>
      <w:r w:rsidRPr="5A8CC077">
        <w:t>comunication</w:t>
      </w:r>
      <w:proofErr w:type="spellEnd"/>
    </w:p>
    <w:p w14:paraId="5E4C13FC" w14:textId="04AEAD5B" w:rsidR="10CA208E" w:rsidRDefault="5A8CC077" w:rsidP="5A8CC077">
      <w:r w:rsidRPr="5A8CC077">
        <w:t xml:space="preserve">  </w:t>
      </w:r>
      <w:proofErr w:type="spellStart"/>
      <w:r w:rsidRPr="5A8CC077">
        <w:t>Wire.beginTransmission</w:t>
      </w:r>
      <w:proofErr w:type="spellEnd"/>
      <w:r w:rsidRPr="5A8CC077">
        <w:t>(MPU</w:t>
      </w:r>
      <w:proofErr w:type="gramStart"/>
      <w:r w:rsidRPr="5A8CC077">
        <w:t xml:space="preserve">);   </w:t>
      </w:r>
      <w:proofErr w:type="gramEnd"/>
      <w:r w:rsidRPr="5A8CC077">
        <w:t xml:space="preserve">    // Start communication with MPU6050 // MPU=0x68</w:t>
      </w:r>
    </w:p>
    <w:p w14:paraId="1E4763BA" w14:textId="6255D3B2" w:rsidR="10CA208E" w:rsidRDefault="5A8CC077" w:rsidP="5A8CC077">
      <w:r w:rsidRPr="5A8CC077">
        <w:t xml:space="preserve">  </w:t>
      </w:r>
      <w:proofErr w:type="spellStart"/>
      <w:r w:rsidRPr="5A8CC077">
        <w:t>Wire.write</w:t>
      </w:r>
      <w:proofErr w:type="spellEnd"/>
      <w:r w:rsidRPr="5A8CC077">
        <w:t>(0x6B</w:t>
      </w:r>
      <w:proofErr w:type="gramStart"/>
      <w:r w:rsidRPr="5A8CC077">
        <w:t xml:space="preserve">);   </w:t>
      </w:r>
      <w:proofErr w:type="gramEnd"/>
      <w:r w:rsidRPr="5A8CC077">
        <w:t xml:space="preserve">               // Talk to the register 6B</w:t>
      </w:r>
    </w:p>
    <w:p w14:paraId="306F2D75" w14:textId="4D6CEBEA" w:rsidR="10CA208E" w:rsidRDefault="5A8CC077" w:rsidP="5A8CC077">
      <w:r w:rsidRPr="5A8CC077">
        <w:t xml:space="preserve">  </w:t>
      </w:r>
      <w:proofErr w:type="spellStart"/>
      <w:r w:rsidRPr="5A8CC077">
        <w:t>Wire.write</w:t>
      </w:r>
      <w:proofErr w:type="spellEnd"/>
      <w:r w:rsidRPr="5A8CC077">
        <w:t>(0x00</w:t>
      </w:r>
      <w:proofErr w:type="gramStart"/>
      <w:r w:rsidRPr="5A8CC077">
        <w:t xml:space="preserve">);   </w:t>
      </w:r>
      <w:proofErr w:type="gramEnd"/>
      <w:r w:rsidRPr="5A8CC077">
        <w:t xml:space="preserve">               // Make reset - place a 0 into the 6B register</w:t>
      </w:r>
    </w:p>
    <w:p w14:paraId="283871C2" w14:textId="1608A91B" w:rsidR="10CA208E" w:rsidRDefault="5A8CC077" w:rsidP="5A8CC077">
      <w:r w:rsidRPr="5A8CC077">
        <w:t xml:space="preserve">  </w:t>
      </w:r>
      <w:proofErr w:type="spellStart"/>
      <w:r w:rsidRPr="5A8CC077">
        <w:t>Wire.endTransmission</w:t>
      </w:r>
      <w:proofErr w:type="spellEnd"/>
      <w:r w:rsidRPr="5A8CC077">
        <w:t>(true</w:t>
      </w:r>
      <w:proofErr w:type="gramStart"/>
      <w:r w:rsidRPr="5A8CC077">
        <w:t xml:space="preserve">);   </w:t>
      </w:r>
      <w:proofErr w:type="gramEnd"/>
      <w:r w:rsidRPr="5A8CC077">
        <w:t xml:space="preserve">     //end the transmission</w:t>
      </w:r>
    </w:p>
    <w:p w14:paraId="6E5CB30C" w14:textId="2A8F0E69" w:rsidR="10CA208E" w:rsidRDefault="5A8CC077" w:rsidP="5A8CC077">
      <w:r w:rsidRPr="5A8CC077">
        <w:t xml:space="preserve">  // Configure Accelerometer</w:t>
      </w:r>
    </w:p>
    <w:p w14:paraId="6C12FF5B" w14:textId="6D224622" w:rsidR="10CA208E" w:rsidRDefault="5A8CC077" w:rsidP="5A8CC077">
      <w:r w:rsidRPr="5A8CC077">
        <w:t xml:space="preserve">  </w:t>
      </w:r>
      <w:proofErr w:type="spellStart"/>
      <w:r w:rsidRPr="5A8CC077">
        <w:t>Wire.beginTransmission</w:t>
      </w:r>
      <w:proofErr w:type="spellEnd"/>
      <w:r w:rsidRPr="5A8CC077">
        <w:t>(MPU);</w:t>
      </w:r>
    </w:p>
    <w:p w14:paraId="430990C1" w14:textId="2CCF42F4" w:rsidR="10CA208E" w:rsidRDefault="5A8CC077" w:rsidP="5A8CC077">
      <w:r w:rsidRPr="5A8CC077">
        <w:t xml:space="preserve">  </w:t>
      </w:r>
      <w:proofErr w:type="spellStart"/>
      <w:r w:rsidRPr="5A8CC077">
        <w:t>Wire.write</w:t>
      </w:r>
      <w:proofErr w:type="spellEnd"/>
      <w:r w:rsidRPr="5A8CC077">
        <w:t>(0x1C</w:t>
      </w:r>
      <w:proofErr w:type="gramStart"/>
      <w:r w:rsidRPr="5A8CC077">
        <w:t xml:space="preserve">);   </w:t>
      </w:r>
      <w:proofErr w:type="gramEnd"/>
      <w:r w:rsidRPr="5A8CC077">
        <w:t xml:space="preserve">               //Talk to the ACCEL_CONFIG register</w:t>
      </w:r>
    </w:p>
    <w:p w14:paraId="6CCDE2F4" w14:textId="4A8999A7" w:rsidR="10CA208E" w:rsidRDefault="5A8CC077" w:rsidP="5A8CC077">
      <w:r w:rsidRPr="5A8CC077">
        <w:t xml:space="preserve">  </w:t>
      </w:r>
      <w:proofErr w:type="spellStart"/>
      <w:r w:rsidRPr="5A8CC077">
        <w:t>Wire.write</w:t>
      </w:r>
      <w:proofErr w:type="spellEnd"/>
      <w:r w:rsidRPr="5A8CC077">
        <w:t>(0x10</w:t>
      </w:r>
      <w:proofErr w:type="gramStart"/>
      <w:r w:rsidRPr="5A8CC077">
        <w:t xml:space="preserve">);   </w:t>
      </w:r>
      <w:proofErr w:type="gramEnd"/>
      <w:r w:rsidRPr="5A8CC077">
        <w:t xml:space="preserve">               //Set the register bits as 00010000 (+/- 8g full scale range)</w:t>
      </w:r>
    </w:p>
    <w:p w14:paraId="0399258D" w14:textId="6F2F3A79" w:rsidR="10CA208E" w:rsidRDefault="5A8CC077" w:rsidP="5A8CC077">
      <w:r w:rsidRPr="5A8CC077">
        <w:t xml:space="preserve">  </w:t>
      </w:r>
      <w:proofErr w:type="spellStart"/>
      <w:r w:rsidRPr="5A8CC077">
        <w:t>Wire.endTransmission</w:t>
      </w:r>
      <w:proofErr w:type="spellEnd"/>
      <w:r w:rsidRPr="5A8CC077">
        <w:t>(true);</w:t>
      </w:r>
    </w:p>
    <w:p w14:paraId="097C9079" w14:textId="5C892F02" w:rsidR="10CA208E" w:rsidRDefault="5A8CC077" w:rsidP="5A8CC077">
      <w:r w:rsidRPr="5A8CC077">
        <w:t xml:space="preserve">  // Configure Gyro</w:t>
      </w:r>
    </w:p>
    <w:p w14:paraId="342498A5" w14:textId="26DF455C" w:rsidR="10CA208E" w:rsidRDefault="5A8CC077" w:rsidP="5A8CC077">
      <w:r w:rsidRPr="5A8CC077">
        <w:t xml:space="preserve">  </w:t>
      </w:r>
      <w:proofErr w:type="spellStart"/>
      <w:r w:rsidRPr="5A8CC077">
        <w:t>Wire.beginTransmission</w:t>
      </w:r>
      <w:proofErr w:type="spellEnd"/>
      <w:r w:rsidRPr="5A8CC077">
        <w:t>(MPU);</w:t>
      </w:r>
    </w:p>
    <w:p w14:paraId="3F8ED8D9" w14:textId="419E3C8E" w:rsidR="10CA208E" w:rsidRDefault="5A8CC077" w:rsidP="5A8CC077">
      <w:r w:rsidRPr="5A8CC077">
        <w:t xml:space="preserve">  </w:t>
      </w:r>
      <w:proofErr w:type="spellStart"/>
      <w:r w:rsidRPr="5A8CC077">
        <w:t>Wire.write</w:t>
      </w:r>
      <w:proofErr w:type="spellEnd"/>
      <w:r w:rsidRPr="5A8CC077">
        <w:t>(0x1B</w:t>
      </w:r>
      <w:proofErr w:type="gramStart"/>
      <w:r w:rsidRPr="5A8CC077">
        <w:t xml:space="preserve">);   </w:t>
      </w:r>
      <w:proofErr w:type="gramEnd"/>
      <w:r w:rsidRPr="5A8CC077">
        <w:t xml:space="preserve">                // Talk to the GYRO_CONFIG register (1B hex)</w:t>
      </w:r>
    </w:p>
    <w:p w14:paraId="1E3F8E3D" w14:textId="67C40358" w:rsidR="10CA208E" w:rsidRDefault="5A8CC077" w:rsidP="5A8CC077">
      <w:r w:rsidRPr="5A8CC077">
        <w:t xml:space="preserve">  </w:t>
      </w:r>
      <w:proofErr w:type="spellStart"/>
      <w:r w:rsidRPr="5A8CC077">
        <w:t>Wire.write</w:t>
      </w:r>
      <w:proofErr w:type="spellEnd"/>
      <w:r w:rsidRPr="5A8CC077">
        <w:t>(0x10</w:t>
      </w:r>
      <w:proofErr w:type="gramStart"/>
      <w:r w:rsidRPr="5A8CC077">
        <w:t xml:space="preserve">);   </w:t>
      </w:r>
      <w:proofErr w:type="gramEnd"/>
      <w:r w:rsidRPr="5A8CC077">
        <w:t xml:space="preserve">                // Set the register bits as 00010000 (1000dps full scale)</w:t>
      </w:r>
    </w:p>
    <w:p w14:paraId="7B451532" w14:textId="4D1BEB5A" w:rsidR="10CA208E" w:rsidRDefault="5A8CC077" w:rsidP="5A8CC077">
      <w:r w:rsidRPr="5A8CC077">
        <w:lastRenderedPageBreak/>
        <w:t xml:space="preserve">  </w:t>
      </w:r>
      <w:proofErr w:type="spellStart"/>
      <w:r w:rsidRPr="5A8CC077">
        <w:t>Wire.endTransmission</w:t>
      </w:r>
      <w:proofErr w:type="spellEnd"/>
      <w:r w:rsidRPr="5A8CC077">
        <w:t>(true);</w:t>
      </w:r>
    </w:p>
    <w:p w14:paraId="2236066C" w14:textId="21E07F3E" w:rsidR="10CA208E" w:rsidRDefault="5A8CC077" w:rsidP="5A8CC077">
      <w:r w:rsidRPr="5A8CC077">
        <w:t>}</w:t>
      </w:r>
    </w:p>
    <w:p w14:paraId="2BC5E8FB" w14:textId="781E63B0" w:rsidR="10CA208E" w:rsidRDefault="5A8CC077" w:rsidP="5A8CC077">
      <w:r w:rsidRPr="5A8CC077">
        <w:t xml:space="preserve"> </w:t>
      </w:r>
    </w:p>
    <w:p w14:paraId="12E62DFD" w14:textId="50FD9FC0" w:rsidR="10CA208E" w:rsidRDefault="5A8CC077" w:rsidP="5A8CC077">
      <w:r w:rsidRPr="5A8CC077">
        <w:t xml:space="preserve">void </w:t>
      </w:r>
      <w:proofErr w:type="spellStart"/>
      <w:r w:rsidRPr="5A8CC077">
        <w:t>read_</w:t>
      </w:r>
      <w:proofErr w:type="gramStart"/>
      <w:r w:rsidRPr="5A8CC077">
        <w:t>IMU</w:t>
      </w:r>
      <w:proofErr w:type="spellEnd"/>
      <w:r w:rsidRPr="5A8CC077">
        <w:t>(</w:t>
      </w:r>
      <w:proofErr w:type="gramEnd"/>
      <w:r w:rsidRPr="5A8CC077">
        <w:t xml:space="preserve">) </w:t>
      </w:r>
    </w:p>
    <w:p w14:paraId="10BBBE79" w14:textId="69502FC5" w:rsidR="10CA208E" w:rsidRDefault="5A8CC077" w:rsidP="5A8CC077">
      <w:r w:rsidRPr="5A8CC077">
        <w:t>{</w:t>
      </w:r>
    </w:p>
    <w:p w14:paraId="5B4D2E76" w14:textId="7B98ED18" w:rsidR="10CA208E" w:rsidRDefault="5A8CC077" w:rsidP="5A8CC077">
      <w:r w:rsidRPr="5A8CC077">
        <w:t xml:space="preserve">  // === Read </w:t>
      </w:r>
      <w:proofErr w:type="spellStart"/>
      <w:r w:rsidRPr="5A8CC077">
        <w:t>acceleromter</w:t>
      </w:r>
      <w:proofErr w:type="spellEnd"/>
      <w:r w:rsidRPr="5A8CC077">
        <w:t xml:space="preserve"> data === //</w:t>
      </w:r>
    </w:p>
    <w:p w14:paraId="5439C040" w14:textId="706EB145" w:rsidR="10CA208E" w:rsidRDefault="5A8CC077" w:rsidP="5A8CC077">
      <w:r w:rsidRPr="5A8CC077">
        <w:t xml:space="preserve">  </w:t>
      </w:r>
      <w:proofErr w:type="spellStart"/>
      <w:r w:rsidRPr="5A8CC077">
        <w:t>Wire.beginTransmission</w:t>
      </w:r>
      <w:proofErr w:type="spellEnd"/>
      <w:r w:rsidRPr="5A8CC077">
        <w:t>(MPU);</w:t>
      </w:r>
    </w:p>
    <w:p w14:paraId="5DA6EC49" w14:textId="5E15113C" w:rsidR="10CA208E" w:rsidRDefault="5A8CC077" w:rsidP="5A8CC077">
      <w:r w:rsidRPr="5A8CC077">
        <w:t xml:space="preserve">  </w:t>
      </w:r>
      <w:proofErr w:type="spellStart"/>
      <w:r w:rsidRPr="5A8CC077">
        <w:t>Wire.write</w:t>
      </w:r>
      <w:proofErr w:type="spellEnd"/>
      <w:r w:rsidRPr="5A8CC077">
        <w:t>(0x3B); // Start with register 0x3B (ACCEL_XOUT_H)</w:t>
      </w:r>
    </w:p>
    <w:p w14:paraId="197899AD" w14:textId="2A359B25" w:rsidR="10CA208E" w:rsidRDefault="5A8CC077" w:rsidP="5A8CC077">
      <w:r w:rsidRPr="5A8CC077">
        <w:t xml:space="preserve">  </w:t>
      </w:r>
      <w:proofErr w:type="spellStart"/>
      <w:r w:rsidRPr="5A8CC077">
        <w:t>Wire.endTransmission</w:t>
      </w:r>
      <w:proofErr w:type="spellEnd"/>
      <w:r w:rsidRPr="5A8CC077">
        <w:t>(false);</w:t>
      </w:r>
    </w:p>
    <w:p w14:paraId="414195EE" w14:textId="78F16C5D" w:rsidR="10CA208E" w:rsidRDefault="5A8CC077" w:rsidP="5A8CC077">
      <w:r w:rsidRPr="5A8CC077">
        <w:t xml:space="preserve">  </w:t>
      </w:r>
      <w:proofErr w:type="spellStart"/>
      <w:r w:rsidRPr="5A8CC077">
        <w:t>Wire.requestFrom</w:t>
      </w:r>
      <w:proofErr w:type="spellEnd"/>
      <w:r w:rsidRPr="5A8CC077">
        <w:t>(MPU, 6, true); // Read 6 registers total, each axis value is stored in 2 registers</w:t>
      </w:r>
    </w:p>
    <w:p w14:paraId="60BFC09B" w14:textId="13E28A02" w:rsidR="10CA208E" w:rsidRDefault="5A8CC077" w:rsidP="5A8CC077">
      <w:r w:rsidRPr="5A8CC077">
        <w:t xml:space="preserve">  //For a range of +-8g, we need to divide the raw values by 4096, according to the datasheet</w:t>
      </w:r>
    </w:p>
    <w:p w14:paraId="211F9521" w14:textId="18E3A294" w:rsidR="10CA208E" w:rsidRDefault="5A8CC077" w:rsidP="5A8CC077">
      <w:r w:rsidRPr="5A8CC077">
        <w:t xml:space="preserve">  </w:t>
      </w:r>
      <w:proofErr w:type="spellStart"/>
      <w:r w:rsidRPr="5A8CC077">
        <w:t>AccX</w:t>
      </w:r>
      <w:proofErr w:type="spellEnd"/>
      <w:r w:rsidRPr="5A8CC077">
        <w:t xml:space="preserve"> = (</w:t>
      </w:r>
      <w:proofErr w:type="spellStart"/>
      <w:r w:rsidRPr="5A8CC077">
        <w:t>Wire.read</w:t>
      </w:r>
      <w:proofErr w:type="spellEnd"/>
      <w:r w:rsidRPr="5A8CC077">
        <w:t xml:space="preserve">() &lt;&lt; 8 | </w:t>
      </w:r>
      <w:proofErr w:type="spellStart"/>
      <w:r w:rsidRPr="5A8CC077">
        <w:t>Wire.read</w:t>
      </w:r>
      <w:proofErr w:type="spellEnd"/>
      <w:r w:rsidRPr="5A8CC077">
        <w:t>()) / 4096.0; // X-axis value</w:t>
      </w:r>
    </w:p>
    <w:p w14:paraId="5E3BA509" w14:textId="05E13F12" w:rsidR="10CA208E" w:rsidRDefault="5A8CC077" w:rsidP="5A8CC077">
      <w:r w:rsidRPr="5A8CC077">
        <w:t xml:space="preserve">  </w:t>
      </w:r>
      <w:proofErr w:type="spellStart"/>
      <w:r w:rsidRPr="5A8CC077">
        <w:t>AccY</w:t>
      </w:r>
      <w:proofErr w:type="spellEnd"/>
      <w:r w:rsidRPr="5A8CC077">
        <w:t xml:space="preserve"> = (</w:t>
      </w:r>
      <w:proofErr w:type="spellStart"/>
      <w:r w:rsidRPr="5A8CC077">
        <w:t>Wire.read</w:t>
      </w:r>
      <w:proofErr w:type="spellEnd"/>
      <w:r w:rsidRPr="5A8CC077">
        <w:t xml:space="preserve">() &lt;&lt; 8 | </w:t>
      </w:r>
      <w:proofErr w:type="spellStart"/>
      <w:r w:rsidRPr="5A8CC077">
        <w:t>Wire.read</w:t>
      </w:r>
      <w:proofErr w:type="spellEnd"/>
      <w:r w:rsidRPr="5A8CC077">
        <w:t>()) / 4096.0; // Y-axis value</w:t>
      </w:r>
    </w:p>
    <w:p w14:paraId="73857A45" w14:textId="0D379687" w:rsidR="10CA208E" w:rsidRDefault="5A8CC077" w:rsidP="5A8CC077">
      <w:r w:rsidRPr="5A8CC077">
        <w:t xml:space="preserve">  </w:t>
      </w:r>
      <w:proofErr w:type="spellStart"/>
      <w:r w:rsidRPr="5A8CC077">
        <w:t>AccZ</w:t>
      </w:r>
      <w:proofErr w:type="spellEnd"/>
      <w:r w:rsidRPr="5A8CC077">
        <w:t xml:space="preserve"> = (</w:t>
      </w:r>
      <w:proofErr w:type="spellStart"/>
      <w:r w:rsidRPr="5A8CC077">
        <w:t>Wire.read</w:t>
      </w:r>
      <w:proofErr w:type="spellEnd"/>
      <w:r w:rsidRPr="5A8CC077">
        <w:t xml:space="preserve">() &lt;&lt; 8 | </w:t>
      </w:r>
      <w:proofErr w:type="spellStart"/>
      <w:r w:rsidRPr="5A8CC077">
        <w:t>Wire.read</w:t>
      </w:r>
      <w:proofErr w:type="spellEnd"/>
      <w:r w:rsidRPr="5A8CC077">
        <w:t>()) / 4096.0; // Z-axis value</w:t>
      </w:r>
    </w:p>
    <w:p w14:paraId="2D6BFBE8" w14:textId="67320CEC" w:rsidR="10CA208E" w:rsidRDefault="5A8CC077" w:rsidP="5A8CC077">
      <w:r w:rsidRPr="5A8CC077">
        <w:t xml:space="preserve"> </w:t>
      </w:r>
    </w:p>
    <w:p w14:paraId="4340D243" w14:textId="00F09679" w:rsidR="10CA208E" w:rsidRDefault="5A8CC077" w:rsidP="5A8CC077">
      <w:r w:rsidRPr="5A8CC077">
        <w:t xml:space="preserve">  // Calculating angle values using</w:t>
      </w:r>
    </w:p>
    <w:p w14:paraId="3976A0EB" w14:textId="5FF79133" w:rsidR="10CA208E" w:rsidRDefault="5A8CC077" w:rsidP="5A8CC077">
      <w:r w:rsidRPr="5A8CC077">
        <w:t xml:space="preserve">  </w:t>
      </w:r>
      <w:proofErr w:type="spellStart"/>
      <w:r w:rsidRPr="5A8CC077">
        <w:t>accAngleX</w:t>
      </w:r>
      <w:proofErr w:type="spellEnd"/>
      <w:r w:rsidRPr="5A8CC077">
        <w:t xml:space="preserve"> = (</w:t>
      </w:r>
      <w:proofErr w:type="spellStart"/>
      <w:proofErr w:type="gramStart"/>
      <w:r w:rsidRPr="5A8CC077">
        <w:t>atan</w:t>
      </w:r>
      <w:proofErr w:type="spellEnd"/>
      <w:r w:rsidRPr="5A8CC077">
        <w:t>(</w:t>
      </w:r>
      <w:proofErr w:type="spellStart"/>
      <w:proofErr w:type="gramEnd"/>
      <w:r w:rsidRPr="5A8CC077">
        <w:t>AccY</w:t>
      </w:r>
      <w:proofErr w:type="spellEnd"/>
      <w:r w:rsidRPr="5A8CC077">
        <w:t xml:space="preserve"> / sqrt(pow(</w:t>
      </w:r>
      <w:proofErr w:type="spellStart"/>
      <w:r w:rsidRPr="5A8CC077">
        <w:t>AccX</w:t>
      </w:r>
      <w:proofErr w:type="spellEnd"/>
      <w:r w:rsidRPr="5A8CC077">
        <w:t>, 2) + pow(</w:t>
      </w:r>
      <w:proofErr w:type="spellStart"/>
      <w:r w:rsidRPr="5A8CC077">
        <w:t>AccZ</w:t>
      </w:r>
      <w:proofErr w:type="spellEnd"/>
      <w:r w:rsidRPr="5A8CC077">
        <w:t xml:space="preserve">, 2))) * 180 / PI) + 1.15; // </w:t>
      </w:r>
      <w:proofErr w:type="spellStart"/>
      <w:r w:rsidRPr="5A8CC077">
        <w:t>AccErrorX</w:t>
      </w:r>
      <w:proofErr w:type="spellEnd"/>
      <w:r w:rsidRPr="5A8CC077">
        <w:t xml:space="preserve"> ~(-1.15) See the </w:t>
      </w:r>
      <w:proofErr w:type="spellStart"/>
      <w:r w:rsidRPr="5A8CC077">
        <w:t>calculate_IMU_error</w:t>
      </w:r>
      <w:proofErr w:type="spellEnd"/>
      <w:r w:rsidRPr="5A8CC077">
        <w:t>()custom function for more details</w:t>
      </w:r>
    </w:p>
    <w:p w14:paraId="76556A2F" w14:textId="38303990" w:rsidR="10CA208E" w:rsidRDefault="5A8CC077" w:rsidP="5A8CC077">
      <w:r w:rsidRPr="5A8CC077">
        <w:t xml:space="preserve">  </w:t>
      </w:r>
      <w:proofErr w:type="spellStart"/>
      <w:r w:rsidRPr="5A8CC077">
        <w:t>accAngleY</w:t>
      </w:r>
      <w:proofErr w:type="spellEnd"/>
      <w:r w:rsidRPr="5A8CC077">
        <w:t xml:space="preserve"> = (</w:t>
      </w:r>
      <w:proofErr w:type="spellStart"/>
      <w:proofErr w:type="gramStart"/>
      <w:r w:rsidRPr="5A8CC077">
        <w:t>atan</w:t>
      </w:r>
      <w:proofErr w:type="spellEnd"/>
      <w:r w:rsidRPr="5A8CC077">
        <w:t>(</w:t>
      </w:r>
      <w:proofErr w:type="gramEnd"/>
      <w:r w:rsidRPr="5A8CC077">
        <w:t xml:space="preserve">-1 * </w:t>
      </w:r>
      <w:proofErr w:type="spellStart"/>
      <w:r w:rsidRPr="5A8CC077">
        <w:t>AccX</w:t>
      </w:r>
      <w:proofErr w:type="spellEnd"/>
      <w:r w:rsidRPr="5A8CC077">
        <w:t xml:space="preserve"> / sqrt(pow(</w:t>
      </w:r>
      <w:proofErr w:type="spellStart"/>
      <w:r w:rsidRPr="5A8CC077">
        <w:t>AccY</w:t>
      </w:r>
      <w:proofErr w:type="spellEnd"/>
      <w:r w:rsidRPr="5A8CC077">
        <w:t>, 2) + pow(</w:t>
      </w:r>
      <w:proofErr w:type="spellStart"/>
      <w:r w:rsidRPr="5A8CC077">
        <w:t>AccZ</w:t>
      </w:r>
      <w:proofErr w:type="spellEnd"/>
      <w:r w:rsidRPr="5A8CC077">
        <w:t xml:space="preserve">, 2))) * 180 / PI) - 0.52; // </w:t>
      </w:r>
      <w:proofErr w:type="spellStart"/>
      <w:r w:rsidRPr="5A8CC077">
        <w:t>AccErrorX</w:t>
      </w:r>
      <w:proofErr w:type="spellEnd"/>
      <w:r w:rsidRPr="5A8CC077">
        <w:t xml:space="preserve"> ~(0.5)</w:t>
      </w:r>
    </w:p>
    <w:p w14:paraId="365F4E79" w14:textId="6812F461" w:rsidR="10CA208E" w:rsidRDefault="5A8CC077" w:rsidP="5A8CC077">
      <w:r w:rsidRPr="5A8CC077">
        <w:t xml:space="preserve"> </w:t>
      </w:r>
    </w:p>
    <w:p w14:paraId="1DC6D94B" w14:textId="6646139D" w:rsidR="10CA208E" w:rsidRDefault="5A8CC077" w:rsidP="5A8CC077">
      <w:r w:rsidRPr="5A8CC077">
        <w:t xml:space="preserve">  // === Read gyro data === //</w:t>
      </w:r>
    </w:p>
    <w:p w14:paraId="01375468" w14:textId="40FFAB2B" w:rsidR="10CA208E" w:rsidRDefault="5A8CC077" w:rsidP="5A8CC077">
      <w:r w:rsidRPr="5A8CC077">
        <w:t xml:space="preserve">  </w:t>
      </w:r>
      <w:proofErr w:type="spellStart"/>
      <w:r w:rsidRPr="5A8CC077">
        <w:t>previousTime</w:t>
      </w:r>
      <w:proofErr w:type="spellEnd"/>
      <w:r w:rsidRPr="5A8CC077">
        <w:t xml:space="preserve"> = </w:t>
      </w:r>
      <w:proofErr w:type="spellStart"/>
      <w:proofErr w:type="gramStart"/>
      <w:r w:rsidRPr="5A8CC077">
        <w:t>currentTime</w:t>
      </w:r>
      <w:proofErr w:type="spellEnd"/>
      <w:r w:rsidRPr="5A8CC077">
        <w:t xml:space="preserve">;   </w:t>
      </w:r>
      <w:proofErr w:type="gramEnd"/>
      <w:r w:rsidRPr="5A8CC077">
        <w:t xml:space="preserve">     // Previous time is stored before the actual time read</w:t>
      </w:r>
    </w:p>
    <w:p w14:paraId="7DC9D32D" w14:textId="2318E6DC" w:rsidR="10CA208E" w:rsidRDefault="5A8CC077" w:rsidP="5A8CC077">
      <w:r w:rsidRPr="5A8CC077">
        <w:t xml:space="preserve">  </w:t>
      </w:r>
      <w:proofErr w:type="spellStart"/>
      <w:r w:rsidRPr="5A8CC077">
        <w:t>currentTime</w:t>
      </w:r>
      <w:proofErr w:type="spellEnd"/>
      <w:r w:rsidRPr="5A8CC077">
        <w:t xml:space="preserve"> = </w:t>
      </w:r>
      <w:proofErr w:type="gramStart"/>
      <w:r w:rsidRPr="5A8CC077">
        <w:t>millis(</w:t>
      </w:r>
      <w:proofErr w:type="gramEnd"/>
      <w:r w:rsidRPr="5A8CC077">
        <w:t>);            // Current time actual time read</w:t>
      </w:r>
    </w:p>
    <w:p w14:paraId="0D157ED5" w14:textId="1CCF40B2" w:rsidR="10CA208E" w:rsidRDefault="5A8CC077" w:rsidP="5A8CC077">
      <w:r w:rsidRPr="5A8CC077">
        <w:t xml:space="preserve">  </w:t>
      </w:r>
      <w:proofErr w:type="spellStart"/>
      <w:r w:rsidRPr="5A8CC077">
        <w:t>elapsedTime</w:t>
      </w:r>
      <w:proofErr w:type="spellEnd"/>
      <w:r w:rsidRPr="5A8CC077">
        <w:t xml:space="preserve"> = (</w:t>
      </w:r>
      <w:proofErr w:type="spellStart"/>
      <w:r w:rsidRPr="5A8CC077">
        <w:t>currentTime</w:t>
      </w:r>
      <w:proofErr w:type="spellEnd"/>
      <w:r w:rsidRPr="5A8CC077">
        <w:t xml:space="preserve"> - </w:t>
      </w:r>
      <w:proofErr w:type="spellStart"/>
      <w:r w:rsidRPr="5A8CC077">
        <w:t>previousTime</w:t>
      </w:r>
      <w:proofErr w:type="spellEnd"/>
      <w:r w:rsidRPr="5A8CC077">
        <w:t xml:space="preserve">) / </w:t>
      </w:r>
      <w:proofErr w:type="gramStart"/>
      <w:r w:rsidRPr="5A8CC077">
        <w:t xml:space="preserve">1000;   </w:t>
      </w:r>
      <w:proofErr w:type="gramEnd"/>
      <w:r w:rsidRPr="5A8CC077">
        <w:t>// Divide by 1000 to get seconds</w:t>
      </w:r>
    </w:p>
    <w:p w14:paraId="248AA0B1" w14:textId="61832C0D" w:rsidR="10CA208E" w:rsidRDefault="5A8CC077" w:rsidP="5A8CC077">
      <w:r w:rsidRPr="5A8CC077">
        <w:t xml:space="preserve">  </w:t>
      </w:r>
      <w:proofErr w:type="spellStart"/>
      <w:r w:rsidRPr="5A8CC077">
        <w:t>Wire.beginTransmission</w:t>
      </w:r>
      <w:proofErr w:type="spellEnd"/>
      <w:r w:rsidRPr="5A8CC077">
        <w:t>(MPU);</w:t>
      </w:r>
    </w:p>
    <w:p w14:paraId="75E603C4" w14:textId="0D2FB5D2" w:rsidR="10CA208E" w:rsidRDefault="5A8CC077" w:rsidP="5A8CC077">
      <w:r w:rsidRPr="5A8CC077">
        <w:t xml:space="preserve">  </w:t>
      </w:r>
      <w:proofErr w:type="spellStart"/>
      <w:r w:rsidRPr="5A8CC077">
        <w:t>Wire.write</w:t>
      </w:r>
      <w:proofErr w:type="spellEnd"/>
      <w:r w:rsidRPr="5A8CC077">
        <w:t>(0x43); // Gyro data first register address 0x43</w:t>
      </w:r>
    </w:p>
    <w:p w14:paraId="4D332AA6" w14:textId="16221EEC" w:rsidR="10CA208E" w:rsidRDefault="5A8CC077" w:rsidP="5A8CC077">
      <w:r w:rsidRPr="5A8CC077">
        <w:t xml:space="preserve">  </w:t>
      </w:r>
      <w:proofErr w:type="spellStart"/>
      <w:r w:rsidRPr="5A8CC077">
        <w:t>Wire.endTransmission</w:t>
      </w:r>
      <w:proofErr w:type="spellEnd"/>
      <w:r w:rsidRPr="5A8CC077">
        <w:t>(false);</w:t>
      </w:r>
    </w:p>
    <w:p w14:paraId="69C1E1B0" w14:textId="001BA1B3" w:rsidR="10CA208E" w:rsidRDefault="5A8CC077" w:rsidP="5A8CC077">
      <w:r w:rsidRPr="5A8CC077">
        <w:t xml:space="preserve">  </w:t>
      </w:r>
      <w:proofErr w:type="spellStart"/>
      <w:r w:rsidRPr="5A8CC077">
        <w:t>Wire.requestFrom</w:t>
      </w:r>
      <w:proofErr w:type="spellEnd"/>
      <w:r w:rsidRPr="5A8CC077">
        <w:t>(MPU, 4, true); // Read 4 registers total, each axis value is stored in 2 registers</w:t>
      </w:r>
    </w:p>
    <w:p w14:paraId="7B3F7383" w14:textId="4C6135DC" w:rsidR="10CA208E" w:rsidRDefault="5A8CC077" w:rsidP="5A8CC077">
      <w:r w:rsidRPr="5A8CC077">
        <w:t xml:space="preserve">  </w:t>
      </w:r>
      <w:proofErr w:type="spellStart"/>
      <w:r w:rsidRPr="5A8CC077">
        <w:t>GyroX</w:t>
      </w:r>
      <w:proofErr w:type="spellEnd"/>
      <w:r w:rsidRPr="5A8CC077">
        <w:t xml:space="preserve"> = (</w:t>
      </w:r>
      <w:proofErr w:type="spellStart"/>
      <w:r w:rsidRPr="5A8CC077">
        <w:t>Wire.read</w:t>
      </w:r>
      <w:proofErr w:type="spellEnd"/>
      <w:r w:rsidRPr="5A8CC077">
        <w:t xml:space="preserve">() &lt;&lt; 8 | </w:t>
      </w:r>
      <w:proofErr w:type="spellStart"/>
      <w:r w:rsidRPr="5A8CC077">
        <w:t>Wire.read</w:t>
      </w:r>
      <w:proofErr w:type="spellEnd"/>
      <w:r w:rsidRPr="5A8CC077">
        <w:t>()) / 32.8; // For a 1000dps range we have to divide first the raw value by 32.8, according to the datasheet</w:t>
      </w:r>
    </w:p>
    <w:p w14:paraId="46701462" w14:textId="35EC6B54" w:rsidR="10CA208E" w:rsidRDefault="5A8CC077" w:rsidP="5A8CC077">
      <w:r w:rsidRPr="5A8CC077">
        <w:t xml:space="preserve">  </w:t>
      </w:r>
      <w:proofErr w:type="spellStart"/>
      <w:r w:rsidRPr="5A8CC077">
        <w:t>GyroY</w:t>
      </w:r>
      <w:proofErr w:type="spellEnd"/>
      <w:r w:rsidRPr="5A8CC077">
        <w:t xml:space="preserve"> = (</w:t>
      </w:r>
      <w:proofErr w:type="spellStart"/>
      <w:r w:rsidRPr="5A8CC077">
        <w:t>Wire.read</w:t>
      </w:r>
      <w:proofErr w:type="spellEnd"/>
      <w:r w:rsidRPr="5A8CC077">
        <w:t xml:space="preserve">() &lt;&lt; 8 | </w:t>
      </w:r>
      <w:proofErr w:type="spellStart"/>
      <w:r w:rsidRPr="5A8CC077">
        <w:t>Wire.read</w:t>
      </w:r>
      <w:proofErr w:type="spellEnd"/>
      <w:r w:rsidRPr="5A8CC077">
        <w:t>()) / 32.8;</w:t>
      </w:r>
    </w:p>
    <w:p w14:paraId="38540115" w14:textId="177BD784" w:rsidR="10CA208E" w:rsidRDefault="5A8CC077" w:rsidP="5A8CC077">
      <w:r w:rsidRPr="5A8CC077">
        <w:t xml:space="preserve">  </w:t>
      </w:r>
      <w:proofErr w:type="spellStart"/>
      <w:r w:rsidRPr="5A8CC077">
        <w:t>GyroX</w:t>
      </w:r>
      <w:proofErr w:type="spellEnd"/>
      <w:r w:rsidRPr="5A8CC077">
        <w:t xml:space="preserve"> = </w:t>
      </w:r>
      <w:proofErr w:type="spellStart"/>
      <w:r w:rsidRPr="5A8CC077">
        <w:t>GyroX</w:t>
      </w:r>
      <w:proofErr w:type="spellEnd"/>
      <w:r w:rsidRPr="5A8CC077">
        <w:t xml:space="preserve"> + 1.85; //// </w:t>
      </w:r>
      <w:proofErr w:type="spellStart"/>
      <w:r w:rsidRPr="5A8CC077">
        <w:t>GyroErrorX</w:t>
      </w:r>
      <w:proofErr w:type="spellEnd"/>
      <w:r w:rsidRPr="5A8CC077">
        <w:t xml:space="preserve"> </w:t>
      </w:r>
      <w:proofErr w:type="gramStart"/>
      <w:r w:rsidRPr="5A8CC077">
        <w:t>~(</w:t>
      </w:r>
      <w:proofErr w:type="gramEnd"/>
      <w:r w:rsidRPr="5A8CC077">
        <w:t>-1.85)</w:t>
      </w:r>
    </w:p>
    <w:p w14:paraId="28703F72" w14:textId="0246B140" w:rsidR="10CA208E" w:rsidRDefault="5A8CC077" w:rsidP="5A8CC077">
      <w:r w:rsidRPr="5A8CC077">
        <w:t xml:space="preserve">  </w:t>
      </w:r>
      <w:proofErr w:type="spellStart"/>
      <w:r w:rsidRPr="5A8CC077">
        <w:t>GyroY</w:t>
      </w:r>
      <w:proofErr w:type="spellEnd"/>
      <w:r w:rsidRPr="5A8CC077">
        <w:t xml:space="preserve"> = </w:t>
      </w:r>
      <w:proofErr w:type="spellStart"/>
      <w:r w:rsidRPr="5A8CC077">
        <w:t>GyroY</w:t>
      </w:r>
      <w:proofErr w:type="spellEnd"/>
      <w:r w:rsidRPr="5A8CC077">
        <w:t xml:space="preserve"> - 0.15; // </w:t>
      </w:r>
      <w:proofErr w:type="spellStart"/>
      <w:r w:rsidRPr="5A8CC077">
        <w:t>GyroErrorY</w:t>
      </w:r>
      <w:proofErr w:type="spellEnd"/>
      <w:r w:rsidRPr="5A8CC077">
        <w:t xml:space="preserve"> </w:t>
      </w:r>
      <w:proofErr w:type="gramStart"/>
      <w:r w:rsidRPr="5A8CC077">
        <w:t>~(</w:t>
      </w:r>
      <w:proofErr w:type="gramEnd"/>
      <w:r w:rsidRPr="5A8CC077">
        <w:t>0.15)</w:t>
      </w:r>
    </w:p>
    <w:p w14:paraId="77EAFF8E" w14:textId="06B44C19" w:rsidR="10CA208E" w:rsidRDefault="5A8CC077" w:rsidP="5A8CC077">
      <w:r w:rsidRPr="5A8CC077">
        <w:t xml:space="preserve">  // Currently the raw values are in degrees per seconds, deg/s, so we need to multiply by </w:t>
      </w:r>
      <w:proofErr w:type="spellStart"/>
      <w:r w:rsidRPr="5A8CC077">
        <w:t>sendonds</w:t>
      </w:r>
      <w:proofErr w:type="spellEnd"/>
      <w:r w:rsidRPr="5A8CC077">
        <w:t xml:space="preserve"> (s) to get the angle in degrees</w:t>
      </w:r>
    </w:p>
    <w:p w14:paraId="27439FB2" w14:textId="4696A574" w:rsidR="10CA208E" w:rsidRDefault="5A8CC077" w:rsidP="5A8CC077">
      <w:r w:rsidRPr="5A8CC077">
        <w:t xml:space="preserve">  </w:t>
      </w:r>
      <w:proofErr w:type="spellStart"/>
      <w:r w:rsidRPr="5A8CC077">
        <w:t>gyroAngleX</w:t>
      </w:r>
      <w:proofErr w:type="spellEnd"/>
      <w:r w:rsidRPr="5A8CC077">
        <w:t xml:space="preserve"> = </w:t>
      </w:r>
      <w:proofErr w:type="spellStart"/>
      <w:r w:rsidRPr="5A8CC077">
        <w:t>GyroX</w:t>
      </w:r>
      <w:proofErr w:type="spellEnd"/>
      <w:r w:rsidRPr="5A8CC077">
        <w:t xml:space="preserve"> * </w:t>
      </w:r>
      <w:proofErr w:type="spellStart"/>
      <w:r w:rsidRPr="5A8CC077">
        <w:t>elapsedTime</w:t>
      </w:r>
      <w:proofErr w:type="spellEnd"/>
      <w:r w:rsidRPr="5A8CC077">
        <w:t>;</w:t>
      </w:r>
    </w:p>
    <w:p w14:paraId="513331ED" w14:textId="7505CA37" w:rsidR="10CA208E" w:rsidRDefault="5A8CC077" w:rsidP="5A8CC077">
      <w:r w:rsidRPr="5A8CC077">
        <w:t xml:space="preserve">  </w:t>
      </w:r>
      <w:proofErr w:type="spellStart"/>
      <w:r w:rsidRPr="5A8CC077">
        <w:t>gyroAngleY</w:t>
      </w:r>
      <w:proofErr w:type="spellEnd"/>
      <w:r w:rsidRPr="5A8CC077">
        <w:t xml:space="preserve"> = </w:t>
      </w:r>
      <w:proofErr w:type="spellStart"/>
      <w:r w:rsidRPr="5A8CC077">
        <w:t>GyroY</w:t>
      </w:r>
      <w:proofErr w:type="spellEnd"/>
      <w:r w:rsidRPr="5A8CC077">
        <w:t xml:space="preserve"> * </w:t>
      </w:r>
      <w:proofErr w:type="spellStart"/>
      <w:r w:rsidRPr="5A8CC077">
        <w:t>elapsedTime</w:t>
      </w:r>
      <w:proofErr w:type="spellEnd"/>
      <w:r w:rsidRPr="5A8CC077">
        <w:t>;</w:t>
      </w:r>
    </w:p>
    <w:p w14:paraId="54A9733E" w14:textId="4F37B9F8" w:rsidR="10CA208E" w:rsidRDefault="5A8CC077" w:rsidP="5A8CC077">
      <w:r w:rsidRPr="5A8CC077">
        <w:t xml:space="preserve"> </w:t>
      </w:r>
    </w:p>
    <w:p w14:paraId="49D50D2D" w14:textId="28917382" w:rsidR="10CA208E" w:rsidRDefault="5A8CC077" w:rsidP="5A8CC077">
      <w:r w:rsidRPr="5A8CC077">
        <w:t xml:space="preserve">  // Complementary filter - combine </w:t>
      </w:r>
      <w:proofErr w:type="spellStart"/>
      <w:r w:rsidRPr="5A8CC077">
        <w:t>acceleromter</w:t>
      </w:r>
      <w:proofErr w:type="spellEnd"/>
      <w:r>
        <w:t xml:space="preserve"> </w:t>
      </w:r>
      <w:r w:rsidRPr="5A8CC077">
        <w:t>and gyro angle values</w:t>
      </w:r>
    </w:p>
    <w:p w14:paraId="1E158328" w14:textId="6C8F2CD8" w:rsidR="10CA208E" w:rsidRDefault="5A8CC077" w:rsidP="5A8CC077">
      <w:r w:rsidRPr="5A8CC077">
        <w:t xml:space="preserve">  </w:t>
      </w:r>
      <w:proofErr w:type="spellStart"/>
      <w:r w:rsidRPr="5A8CC077">
        <w:t>angleX</w:t>
      </w:r>
      <w:proofErr w:type="spellEnd"/>
      <w:r w:rsidRPr="5A8CC077">
        <w:t xml:space="preserve"> = 0.98 * (</w:t>
      </w:r>
      <w:proofErr w:type="spellStart"/>
      <w:r w:rsidRPr="5A8CC077">
        <w:t>angleX</w:t>
      </w:r>
      <w:proofErr w:type="spellEnd"/>
      <w:r w:rsidRPr="5A8CC077">
        <w:t xml:space="preserve"> + </w:t>
      </w:r>
      <w:proofErr w:type="spellStart"/>
      <w:r w:rsidRPr="5A8CC077">
        <w:t>gyroAngleX</w:t>
      </w:r>
      <w:proofErr w:type="spellEnd"/>
      <w:r w:rsidRPr="5A8CC077">
        <w:t xml:space="preserve">) + 0.02 * </w:t>
      </w:r>
      <w:proofErr w:type="spellStart"/>
      <w:r w:rsidRPr="5A8CC077">
        <w:t>accAngleX</w:t>
      </w:r>
      <w:proofErr w:type="spellEnd"/>
      <w:r w:rsidRPr="5A8CC077">
        <w:t>;</w:t>
      </w:r>
    </w:p>
    <w:p w14:paraId="1F6D0A82" w14:textId="62680D55" w:rsidR="10CA208E" w:rsidRDefault="5A8CC077" w:rsidP="5A8CC077">
      <w:r w:rsidRPr="5A8CC077">
        <w:t xml:space="preserve">  </w:t>
      </w:r>
      <w:proofErr w:type="spellStart"/>
      <w:r w:rsidRPr="5A8CC077">
        <w:t>angleY</w:t>
      </w:r>
      <w:proofErr w:type="spellEnd"/>
      <w:r w:rsidRPr="5A8CC077">
        <w:t xml:space="preserve"> = 0.98 * (</w:t>
      </w:r>
      <w:proofErr w:type="spellStart"/>
      <w:r w:rsidRPr="5A8CC077">
        <w:t>angleY</w:t>
      </w:r>
      <w:proofErr w:type="spellEnd"/>
      <w:r w:rsidRPr="5A8CC077">
        <w:t xml:space="preserve"> + </w:t>
      </w:r>
      <w:proofErr w:type="spellStart"/>
      <w:r w:rsidRPr="5A8CC077">
        <w:t>gyroAngleY</w:t>
      </w:r>
      <w:proofErr w:type="spellEnd"/>
      <w:r w:rsidRPr="5A8CC077">
        <w:t xml:space="preserve">) + 0.02 * </w:t>
      </w:r>
      <w:proofErr w:type="spellStart"/>
      <w:r w:rsidRPr="5A8CC077">
        <w:t>accAngleY</w:t>
      </w:r>
      <w:proofErr w:type="spellEnd"/>
      <w:r w:rsidRPr="5A8CC077">
        <w:t>;</w:t>
      </w:r>
    </w:p>
    <w:p w14:paraId="1603D3BA" w14:textId="229462E5" w:rsidR="10CA208E" w:rsidRDefault="5A8CC077" w:rsidP="5A8CC077">
      <w:r w:rsidRPr="5A8CC077">
        <w:t xml:space="preserve">  // Map the angle values from -90deg to +90 deg into values from 0 to 255, like the values we are getting from the Joystick</w:t>
      </w:r>
    </w:p>
    <w:p w14:paraId="07A94B0D" w14:textId="3F553445" w:rsidR="10CA208E" w:rsidRDefault="5A8CC077" w:rsidP="5A8CC077">
      <w:r w:rsidRPr="5A8CC077">
        <w:lastRenderedPageBreak/>
        <w:t xml:space="preserve">  </w:t>
      </w:r>
      <w:proofErr w:type="gramStart"/>
      <w:r w:rsidRPr="5A8CC077">
        <w:t>data.joy</w:t>
      </w:r>
      <w:proofErr w:type="gramEnd"/>
      <w:r w:rsidRPr="5A8CC077">
        <w:t>1X = map(</w:t>
      </w:r>
      <w:proofErr w:type="spellStart"/>
      <w:r w:rsidRPr="5A8CC077">
        <w:t>angleX</w:t>
      </w:r>
      <w:proofErr w:type="spellEnd"/>
      <w:r w:rsidRPr="5A8CC077">
        <w:t>, -90, +90, 255, 0);</w:t>
      </w:r>
    </w:p>
    <w:p w14:paraId="42553EDD" w14:textId="6695089F" w:rsidR="10CA208E" w:rsidRDefault="5A8CC077" w:rsidP="5A8CC077">
      <w:r w:rsidRPr="5A8CC077">
        <w:t xml:space="preserve">  </w:t>
      </w:r>
      <w:proofErr w:type="gramStart"/>
      <w:r w:rsidRPr="5A8CC077">
        <w:t>data.joy</w:t>
      </w:r>
      <w:proofErr w:type="gramEnd"/>
      <w:r w:rsidRPr="5A8CC077">
        <w:t>1Y = map(</w:t>
      </w:r>
      <w:proofErr w:type="spellStart"/>
      <w:r w:rsidRPr="5A8CC077">
        <w:t>angleY</w:t>
      </w:r>
      <w:proofErr w:type="spellEnd"/>
      <w:r w:rsidRPr="5A8CC077">
        <w:t>, -90, +90, 255, 0);</w:t>
      </w:r>
    </w:p>
    <w:p w14:paraId="5C0DB6AF" w14:textId="7199212D" w:rsidR="10CA208E" w:rsidRDefault="5A8CC077" w:rsidP="5A8CC077">
      <w:r w:rsidRPr="5A8CC077">
        <w:t>}</w:t>
      </w:r>
    </w:p>
    <w:p w14:paraId="79D23162" w14:textId="676AD15A" w:rsidR="10CA208E" w:rsidRDefault="10CA208E" w:rsidP="5A8CC077">
      <w:pPr>
        <w:rPr>
          <w:b/>
          <w:bCs/>
          <w:sz w:val="28"/>
          <w:szCs w:val="28"/>
        </w:rPr>
      </w:pPr>
    </w:p>
    <w:p w14:paraId="2B3DDD0D" w14:textId="1CF7E8EB" w:rsidR="10CA208E" w:rsidRDefault="10CA208E" w:rsidP="10CA208E">
      <w:pPr>
        <w:rPr>
          <w:b/>
          <w:bCs/>
          <w:sz w:val="36"/>
          <w:szCs w:val="36"/>
        </w:rPr>
      </w:pPr>
      <w:r w:rsidRPr="10CA208E">
        <w:rPr>
          <w:b/>
          <w:bCs/>
          <w:sz w:val="28"/>
          <w:szCs w:val="28"/>
        </w:rPr>
        <w:t>3.3 ESP32 Camera Code: -</w:t>
      </w:r>
    </w:p>
    <w:p w14:paraId="67198400" w14:textId="4809F023" w:rsidR="73F3E4A5" w:rsidRDefault="73F3E4A5" w:rsidP="73F3E4A5">
      <w:pPr>
        <w:rPr>
          <w:b/>
          <w:bCs/>
          <w:sz w:val="28"/>
          <w:szCs w:val="28"/>
        </w:rPr>
      </w:pPr>
    </w:p>
    <w:p w14:paraId="3C7D7A21" w14:textId="5C1729C9" w:rsidR="73F3E4A5" w:rsidRDefault="5A8CC077" w:rsidP="5A8CC077">
      <w:r w:rsidRPr="5A8CC077">
        <w:t>#include "</w:t>
      </w:r>
      <w:proofErr w:type="spellStart"/>
      <w:r w:rsidRPr="5A8CC077">
        <w:t>esp_camera.h</w:t>
      </w:r>
      <w:proofErr w:type="spellEnd"/>
      <w:r w:rsidRPr="5A8CC077">
        <w:t>"</w:t>
      </w:r>
    </w:p>
    <w:p w14:paraId="19AACBDC" w14:textId="3F5D33D2" w:rsidR="73F3E4A5" w:rsidRDefault="5A8CC077" w:rsidP="5A8CC077">
      <w:r w:rsidRPr="5A8CC077">
        <w:t>#include &lt;</w:t>
      </w:r>
      <w:proofErr w:type="spellStart"/>
      <w:r w:rsidRPr="5A8CC077">
        <w:t>WiFi.h</w:t>
      </w:r>
      <w:proofErr w:type="spellEnd"/>
      <w:r w:rsidRPr="5A8CC077">
        <w:t>&gt;</w:t>
      </w:r>
    </w:p>
    <w:p w14:paraId="0D1FE226" w14:textId="6846F69A" w:rsidR="73F3E4A5" w:rsidRDefault="5A8CC077" w:rsidP="5A8CC077">
      <w:r w:rsidRPr="5A8CC077">
        <w:t xml:space="preserve"> </w:t>
      </w:r>
    </w:p>
    <w:p w14:paraId="71EC648A" w14:textId="77777777" w:rsidR="007D517C" w:rsidRDefault="007D517C" w:rsidP="007D517C">
      <w:r>
        <w:t>#define CAMERA_MODEL_AI_THINKER // Has PSRAM   // JUST USE THE CAMERAWEBSERVER EXAMPLE</w:t>
      </w:r>
    </w:p>
    <w:p w14:paraId="14DA0110" w14:textId="77777777" w:rsidR="007D517C" w:rsidRDefault="007D517C" w:rsidP="007D517C">
      <w:r>
        <w:t>#define PWDN_GPIO_NUM     32</w:t>
      </w:r>
    </w:p>
    <w:p w14:paraId="0A679144" w14:textId="77777777" w:rsidR="007D517C" w:rsidRDefault="007D517C" w:rsidP="007D517C">
      <w:r>
        <w:t>#define RESET_GPIO_NUM    -1</w:t>
      </w:r>
    </w:p>
    <w:p w14:paraId="423C97FF" w14:textId="77777777" w:rsidR="007D517C" w:rsidRDefault="007D517C" w:rsidP="007D517C">
      <w:r>
        <w:t>#define XCLK_GPIO_NUM      0</w:t>
      </w:r>
    </w:p>
    <w:p w14:paraId="299FF79E" w14:textId="77777777" w:rsidR="007D517C" w:rsidRDefault="007D517C" w:rsidP="007D517C">
      <w:r>
        <w:t>#define SIOD_GPIO_NUM     26</w:t>
      </w:r>
    </w:p>
    <w:p w14:paraId="78EB240A" w14:textId="77777777" w:rsidR="007D517C" w:rsidRDefault="007D517C" w:rsidP="007D517C">
      <w:r>
        <w:t>#define SIOC_GPIO_NUM     27</w:t>
      </w:r>
    </w:p>
    <w:p w14:paraId="6FD283F3" w14:textId="77777777" w:rsidR="007D517C" w:rsidRDefault="007D517C" w:rsidP="007D517C"/>
    <w:p w14:paraId="7A1CE5E7" w14:textId="77777777" w:rsidR="007D517C" w:rsidRDefault="007D517C" w:rsidP="007D517C">
      <w:r>
        <w:t>#define Y9_GPIO_NUM       35</w:t>
      </w:r>
    </w:p>
    <w:p w14:paraId="41ACCD06" w14:textId="77777777" w:rsidR="007D517C" w:rsidRDefault="007D517C" w:rsidP="007D517C">
      <w:r>
        <w:t>#define Y8_GPIO_NUM       34</w:t>
      </w:r>
    </w:p>
    <w:p w14:paraId="1D422DA2" w14:textId="77777777" w:rsidR="007D517C" w:rsidRDefault="007D517C" w:rsidP="007D517C">
      <w:r>
        <w:t>#define Y7_GPIO_NUM       39</w:t>
      </w:r>
    </w:p>
    <w:p w14:paraId="0EDD5A26" w14:textId="77777777" w:rsidR="007D517C" w:rsidRDefault="007D517C" w:rsidP="007D517C">
      <w:r>
        <w:t>#define Y6_GPIO_NUM       36</w:t>
      </w:r>
    </w:p>
    <w:p w14:paraId="5CD8236B" w14:textId="77777777" w:rsidR="007D517C" w:rsidRDefault="007D517C" w:rsidP="007D517C">
      <w:r>
        <w:t>#define Y5_GPIO_NUM       21</w:t>
      </w:r>
    </w:p>
    <w:p w14:paraId="6AD3A1E0" w14:textId="77777777" w:rsidR="007D517C" w:rsidRDefault="007D517C" w:rsidP="007D517C">
      <w:r>
        <w:t>#define Y4_GPIO_NUM       19</w:t>
      </w:r>
    </w:p>
    <w:p w14:paraId="53F5FEB1" w14:textId="77777777" w:rsidR="007D517C" w:rsidRDefault="007D517C" w:rsidP="007D517C">
      <w:r>
        <w:t>#define Y3_GPIO_NUM       18</w:t>
      </w:r>
    </w:p>
    <w:p w14:paraId="1F38B0EF" w14:textId="77777777" w:rsidR="007D517C" w:rsidRDefault="007D517C" w:rsidP="007D517C">
      <w:r>
        <w:t>#define Y2_GPIO_NUM        5</w:t>
      </w:r>
    </w:p>
    <w:p w14:paraId="5CE87220" w14:textId="77777777" w:rsidR="007D517C" w:rsidRDefault="007D517C" w:rsidP="007D517C">
      <w:r>
        <w:t>#define VSYNC_GPIO_NUM    25</w:t>
      </w:r>
    </w:p>
    <w:p w14:paraId="5C6F2365" w14:textId="77777777" w:rsidR="007D517C" w:rsidRDefault="007D517C" w:rsidP="007D517C">
      <w:r>
        <w:t>#define HREF_GPIO_NUM     23</w:t>
      </w:r>
    </w:p>
    <w:p w14:paraId="2C5ABA49" w14:textId="2EADB781" w:rsidR="73F3E4A5" w:rsidRDefault="007D517C" w:rsidP="007D517C">
      <w:r>
        <w:t>#define PCLK_GPIO_NUM     22</w:t>
      </w:r>
    </w:p>
    <w:p w14:paraId="00152A01" w14:textId="0D6D1067" w:rsidR="73F3E4A5" w:rsidRDefault="5A8CC077" w:rsidP="5A8CC077">
      <w:r w:rsidRPr="5A8CC077">
        <w:t xml:space="preserve"> </w:t>
      </w:r>
    </w:p>
    <w:p w14:paraId="3E7BE9BF" w14:textId="057236D9" w:rsidR="73F3E4A5" w:rsidRDefault="5A8CC077" w:rsidP="5A8CC077">
      <w:r w:rsidRPr="5A8CC077">
        <w:t>// ===========================</w:t>
      </w:r>
    </w:p>
    <w:p w14:paraId="42126AF2" w14:textId="4BF12C62" w:rsidR="73F3E4A5" w:rsidRDefault="5A8CC077" w:rsidP="5A8CC077">
      <w:r w:rsidRPr="5A8CC077">
        <w:t xml:space="preserve">// Enter your </w:t>
      </w:r>
      <w:proofErr w:type="spellStart"/>
      <w:r w:rsidRPr="5A8CC077">
        <w:t>WiFi</w:t>
      </w:r>
      <w:proofErr w:type="spellEnd"/>
      <w:r w:rsidRPr="5A8CC077">
        <w:t xml:space="preserve"> credentials</w:t>
      </w:r>
    </w:p>
    <w:p w14:paraId="0F731D8F" w14:textId="61F18FB6" w:rsidR="73F3E4A5" w:rsidRDefault="5A8CC077" w:rsidP="5A8CC077">
      <w:r w:rsidRPr="5A8CC077">
        <w:t>// ===========================</w:t>
      </w:r>
    </w:p>
    <w:p w14:paraId="0D3D9630" w14:textId="2BD51D48" w:rsidR="73F3E4A5" w:rsidRDefault="5A8CC077" w:rsidP="5A8CC077">
      <w:r w:rsidRPr="5A8CC077">
        <w:t xml:space="preserve">const char* </w:t>
      </w:r>
      <w:proofErr w:type="spellStart"/>
      <w:r w:rsidRPr="5A8CC077">
        <w:t>ssid</w:t>
      </w:r>
      <w:proofErr w:type="spellEnd"/>
      <w:r w:rsidRPr="5A8CC077">
        <w:t xml:space="preserve"> = "**********";</w:t>
      </w:r>
    </w:p>
    <w:p w14:paraId="3BFFCDCD" w14:textId="61C97526" w:rsidR="73F3E4A5" w:rsidRDefault="5A8CC077" w:rsidP="5A8CC077">
      <w:r w:rsidRPr="5A8CC077">
        <w:t>const char* password = "**********";</w:t>
      </w:r>
    </w:p>
    <w:p w14:paraId="16492C0D" w14:textId="12AABA3E" w:rsidR="73F3E4A5" w:rsidRDefault="5A8CC077" w:rsidP="5A8CC077">
      <w:r w:rsidRPr="5A8CC077">
        <w:t xml:space="preserve"> </w:t>
      </w:r>
    </w:p>
    <w:p w14:paraId="31147259" w14:textId="0859203B" w:rsidR="73F3E4A5" w:rsidRDefault="5A8CC077" w:rsidP="5A8CC077">
      <w:r w:rsidRPr="5A8CC077">
        <w:t xml:space="preserve">void </w:t>
      </w:r>
      <w:proofErr w:type="spellStart"/>
      <w:proofErr w:type="gramStart"/>
      <w:r w:rsidRPr="5A8CC077">
        <w:t>startCameraServer</w:t>
      </w:r>
      <w:proofErr w:type="spellEnd"/>
      <w:r w:rsidRPr="5A8CC077">
        <w:t>(</w:t>
      </w:r>
      <w:proofErr w:type="gramEnd"/>
      <w:r w:rsidRPr="5A8CC077">
        <w:t>);</w:t>
      </w:r>
    </w:p>
    <w:p w14:paraId="6A7D69F6" w14:textId="09663002" w:rsidR="73F3E4A5" w:rsidRDefault="5A8CC077" w:rsidP="5A8CC077">
      <w:r w:rsidRPr="5A8CC077">
        <w:t xml:space="preserve">void </w:t>
      </w:r>
      <w:proofErr w:type="spellStart"/>
      <w:proofErr w:type="gramStart"/>
      <w:r w:rsidRPr="5A8CC077">
        <w:t>setupLedFlash</w:t>
      </w:r>
      <w:proofErr w:type="spellEnd"/>
      <w:r w:rsidRPr="5A8CC077">
        <w:t>(</w:t>
      </w:r>
      <w:proofErr w:type="gramEnd"/>
      <w:r w:rsidRPr="5A8CC077">
        <w:t>int pin);</w:t>
      </w:r>
    </w:p>
    <w:p w14:paraId="55DD6501" w14:textId="763B65CD" w:rsidR="73F3E4A5" w:rsidRDefault="5A8CC077" w:rsidP="5A8CC077">
      <w:r w:rsidRPr="5A8CC077">
        <w:t xml:space="preserve"> </w:t>
      </w:r>
    </w:p>
    <w:p w14:paraId="6883D558" w14:textId="193326C7" w:rsidR="73F3E4A5" w:rsidRDefault="5A8CC077" w:rsidP="5A8CC077">
      <w:r w:rsidRPr="5A8CC077">
        <w:t xml:space="preserve">void </w:t>
      </w:r>
      <w:proofErr w:type="gramStart"/>
      <w:r w:rsidRPr="5A8CC077">
        <w:t>setup(</w:t>
      </w:r>
      <w:proofErr w:type="gramEnd"/>
      <w:r w:rsidRPr="5A8CC077">
        <w:t>) {</w:t>
      </w:r>
    </w:p>
    <w:p w14:paraId="0207970C" w14:textId="6E781B12" w:rsidR="73F3E4A5" w:rsidRDefault="5A8CC077" w:rsidP="5A8CC077">
      <w:r w:rsidRPr="5A8CC077">
        <w:t xml:space="preserve">  </w:t>
      </w:r>
      <w:proofErr w:type="spellStart"/>
      <w:r w:rsidRPr="5A8CC077">
        <w:t>Serial.begin</w:t>
      </w:r>
      <w:proofErr w:type="spellEnd"/>
      <w:r w:rsidRPr="5A8CC077">
        <w:t>(115200);</w:t>
      </w:r>
    </w:p>
    <w:p w14:paraId="4043DFB8" w14:textId="6BA09FC6" w:rsidR="73F3E4A5" w:rsidRDefault="5A8CC077" w:rsidP="5A8CC077">
      <w:r w:rsidRPr="5A8CC077">
        <w:t xml:space="preserve">  </w:t>
      </w:r>
      <w:proofErr w:type="spellStart"/>
      <w:r w:rsidRPr="5A8CC077">
        <w:t>Serial.setDebugOutput</w:t>
      </w:r>
      <w:proofErr w:type="spellEnd"/>
      <w:r w:rsidRPr="5A8CC077">
        <w:t>(true);</w:t>
      </w:r>
    </w:p>
    <w:p w14:paraId="3D17C970" w14:textId="1F0BDD17" w:rsidR="73F3E4A5" w:rsidRDefault="5A8CC077" w:rsidP="5A8CC077">
      <w:r w:rsidRPr="5A8CC077">
        <w:t xml:space="preserve">  </w:t>
      </w:r>
      <w:proofErr w:type="spellStart"/>
      <w:r w:rsidRPr="5A8CC077">
        <w:t>Serial.println</w:t>
      </w:r>
      <w:proofErr w:type="spellEnd"/>
      <w:r w:rsidRPr="5A8CC077">
        <w:t>();</w:t>
      </w:r>
    </w:p>
    <w:p w14:paraId="67A4723C" w14:textId="43F0393A" w:rsidR="73F3E4A5" w:rsidRDefault="5A8CC077" w:rsidP="5A8CC077">
      <w:r w:rsidRPr="5A8CC077">
        <w:t xml:space="preserve"> </w:t>
      </w:r>
    </w:p>
    <w:p w14:paraId="0626CF52" w14:textId="40EBC99B" w:rsidR="73F3E4A5" w:rsidRDefault="5A8CC077" w:rsidP="5A8CC077">
      <w:r w:rsidRPr="5A8CC077">
        <w:t xml:space="preserve">  </w:t>
      </w:r>
      <w:proofErr w:type="spellStart"/>
      <w:r w:rsidRPr="5A8CC077">
        <w:t>camera_config_t</w:t>
      </w:r>
      <w:proofErr w:type="spellEnd"/>
      <w:r w:rsidRPr="5A8CC077">
        <w:t xml:space="preserve"> config;</w:t>
      </w:r>
    </w:p>
    <w:p w14:paraId="098AECF7" w14:textId="25D09A34" w:rsidR="73F3E4A5" w:rsidRDefault="5A8CC077" w:rsidP="5A8CC077">
      <w:r w:rsidRPr="5A8CC077">
        <w:t xml:space="preserve">  </w:t>
      </w:r>
      <w:proofErr w:type="spellStart"/>
      <w:proofErr w:type="gramStart"/>
      <w:r w:rsidRPr="5A8CC077">
        <w:t>config.ledc</w:t>
      </w:r>
      <w:proofErr w:type="gramEnd"/>
      <w:r w:rsidRPr="5A8CC077">
        <w:t>_channel</w:t>
      </w:r>
      <w:proofErr w:type="spellEnd"/>
      <w:r w:rsidRPr="5A8CC077">
        <w:t xml:space="preserve"> = LEDC_CHANNEL_0;</w:t>
      </w:r>
    </w:p>
    <w:p w14:paraId="690A7022" w14:textId="17FCF9F2" w:rsidR="73F3E4A5" w:rsidRDefault="5A8CC077" w:rsidP="5A8CC077">
      <w:r w:rsidRPr="5A8CC077">
        <w:t xml:space="preserve">  </w:t>
      </w:r>
      <w:proofErr w:type="spellStart"/>
      <w:proofErr w:type="gramStart"/>
      <w:r w:rsidRPr="5A8CC077">
        <w:t>config.ledc</w:t>
      </w:r>
      <w:proofErr w:type="gramEnd"/>
      <w:r w:rsidRPr="5A8CC077">
        <w:t>_timer</w:t>
      </w:r>
      <w:proofErr w:type="spellEnd"/>
      <w:r w:rsidRPr="5A8CC077">
        <w:t xml:space="preserve"> = LEDC_TIMER_0;</w:t>
      </w:r>
    </w:p>
    <w:p w14:paraId="039E69C8" w14:textId="68021142" w:rsidR="73F3E4A5" w:rsidRDefault="5A8CC077" w:rsidP="5A8CC077">
      <w:r w:rsidRPr="5A8CC077">
        <w:t xml:space="preserve">  config.pin_d0 = Y2_GPIO_NUM;</w:t>
      </w:r>
    </w:p>
    <w:p w14:paraId="17C7FE57" w14:textId="0074DDDF" w:rsidR="73F3E4A5" w:rsidRDefault="5A8CC077" w:rsidP="5A8CC077">
      <w:r w:rsidRPr="5A8CC077">
        <w:t xml:space="preserve">  config.pin_d1 = Y3_GPIO_NUM;</w:t>
      </w:r>
    </w:p>
    <w:p w14:paraId="5D87A8CD" w14:textId="04DCF70D" w:rsidR="73F3E4A5" w:rsidRDefault="5A8CC077" w:rsidP="5A8CC077">
      <w:r w:rsidRPr="5A8CC077">
        <w:t xml:space="preserve">  config.pin_d2 = Y4_GPIO_NUM;</w:t>
      </w:r>
    </w:p>
    <w:p w14:paraId="2F7093D3" w14:textId="6DDBF0EF" w:rsidR="73F3E4A5" w:rsidRDefault="5A8CC077" w:rsidP="5A8CC077">
      <w:r w:rsidRPr="5A8CC077">
        <w:t xml:space="preserve">  config.pin_d3 = Y5_GPIO_NUM;</w:t>
      </w:r>
    </w:p>
    <w:p w14:paraId="29C4E5C4" w14:textId="13586415" w:rsidR="73F3E4A5" w:rsidRDefault="5A8CC077" w:rsidP="5A8CC077">
      <w:r w:rsidRPr="5A8CC077">
        <w:lastRenderedPageBreak/>
        <w:t xml:space="preserve">  config.pin_d4 = Y6_GPIO_NUM;</w:t>
      </w:r>
    </w:p>
    <w:p w14:paraId="4DE1081D" w14:textId="040682C0" w:rsidR="73F3E4A5" w:rsidRDefault="5A8CC077" w:rsidP="5A8CC077">
      <w:r w:rsidRPr="5A8CC077">
        <w:t xml:space="preserve">  config.pin_d5 = Y7_GPIO_NUM;</w:t>
      </w:r>
    </w:p>
    <w:p w14:paraId="31AD4799" w14:textId="75FF0E8D" w:rsidR="73F3E4A5" w:rsidRDefault="5A8CC077" w:rsidP="5A8CC077">
      <w:r w:rsidRPr="5A8CC077">
        <w:t xml:space="preserve">  config.pin_d6 = Y8_GPIO_NUM;</w:t>
      </w:r>
    </w:p>
    <w:p w14:paraId="0F1CEA3F" w14:textId="59B61F17" w:rsidR="73F3E4A5" w:rsidRDefault="5A8CC077" w:rsidP="5A8CC077">
      <w:r w:rsidRPr="5A8CC077">
        <w:t xml:space="preserve">  config.pin_d7 = Y9_GPIO_NUM;</w:t>
      </w:r>
    </w:p>
    <w:p w14:paraId="3FCB051D" w14:textId="60D9F556" w:rsidR="73F3E4A5" w:rsidRDefault="5A8CC077" w:rsidP="5A8CC077">
      <w:r w:rsidRPr="5A8CC077">
        <w:t xml:space="preserve">  </w:t>
      </w:r>
      <w:proofErr w:type="spellStart"/>
      <w:r w:rsidRPr="5A8CC077">
        <w:t>config.pin_xclk</w:t>
      </w:r>
      <w:proofErr w:type="spellEnd"/>
      <w:r w:rsidRPr="5A8CC077">
        <w:t xml:space="preserve"> = XCLK_GPIO_NUM;</w:t>
      </w:r>
    </w:p>
    <w:p w14:paraId="179CB3AB" w14:textId="42CBAC92" w:rsidR="73F3E4A5" w:rsidRDefault="5A8CC077" w:rsidP="5A8CC077">
      <w:r w:rsidRPr="5A8CC077">
        <w:t xml:space="preserve">  </w:t>
      </w:r>
      <w:proofErr w:type="spellStart"/>
      <w:r w:rsidRPr="5A8CC077">
        <w:t>config.pin_pclk</w:t>
      </w:r>
      <w:proofErr w:type="spellEnd"/>
      <w:r w:rsidRPr="5A8CC077">
        <w:t xml:space="preserve"> = PCLK_GPIO_NUM;</w:t>
      </w:r>
    </w:p>
    <w:p w14:paraId="1A7B2167" w14:textId="33804F2E" w:rsidR="73F3E4A5" w:rsidRDefault="5A8CC077" w:rsidP="5A8CC077">
      <w:r w:rsidRPr="5A8CC077">
        <w:t xml:space="preserve">  </w:t>
      </w:r>
      <w:proofErr w:type="spellStart"/>
      <w:r w:rsidRPr="5A8CC077">
        <w:t>config.pin_vsync</w:t>
      </w:r>
      <w:proofErr w:type="spellEnd"/>
      <w:r w:rsidRPr="5A8CC077">
        <w:t xml:space="preserve"> = VSYNC_GPIO_NUM;</w:t>
      </w:r>
    </w:p>
    <w:p w14:paraId="2C7E6BEB" w14:textId="51E1AD73" w:rsidR="73F3E4A5" w:rsidRDefault="5A8CC077" w:rsidP="5A8CC077">
      <w:r w:rsidRPr="5A8CC077">
        <w:t xml:space="preserve">  </w:t>
      </w:r>
      <w:proofErr w:type="spellStart"/>
      <w:r w:rsidRPr="5A8CC077">
        <w:t>config.pin_href</w:t>
      </w:r>
      <w:proofErr w:type="spellEnd"/>
      <w:r w:rsidRPr="5A8CC077">
        <w:t xml:space="preserve"> = HREF_GPIO_NUM;</w:t>
      </w:r>
    </w:p>
    <w:p w14:paraId="1219E20A" w14:textId="07570FEA" w:rsidR="73F3E4A5" w:rsidRDefault="5A8CC077" w:rsidP="5A8CC077">
      <w:r w:rsidRPr="5A8CC077">
        <w:t xml:space="preserve">  </w:t>
      </w:r>
      <w:proofErr w:type="spellStart"/>
      <w:r w:rsidRPr="5A8CC077">
        <w:t>config.pin_sccb_sda</w:t>
      </w:r>
      <w:proofErr w:type="spellEnd"/>
      <w:r w:rsidRPr="5A8CC077">
        <w:t xml:space="preserve"> = SIOD_GPIO_NUM;</w:t>
      </w:r>
    </w:p>
    <w:p w14:paraId="35E5487C" w14:textId="720662EA" w:rsidR="73F3E4A5" w:rsidRDefault="5A8CC077" w:rsidP="5A8CC077">
      <w:r w:rsidRPr="5A8CC077">
        <w:t xml:space="preserve">  </w:t>
      </w:r>
      <w:proofErr w:type="spellStart"/>
      <w:r w:rsidRPr="5A8CC077">
        <w:t>config.pin_sccb_scl</w:t>
      </w:r>
      <w:proofErr w:type="spellEnd"/>
      <w:r w:rsidRPr="5A8CC077">
        <w:t xml:space="preserve"> = SIOC_GPIO_NUM;</w:t>
      </w:r>
    </w:p>
    <w:p w14:paraId="0FA2D313" w14:textId="64DD0558" w:rsidR="73F3E4A5" w:rsidRDefault="5A8CC077" w:rsidP="5A8CC077">
      <w:r w:rsidRPr="5A8CC077">
        <w:t xml:space="preserve">  </w:t>
      </w:r>
      <w:proofErr w:type="spellStart"/>
      <w:r w:rsidRPr="5A8CC077">
        <w:t>config.pin_pwdn</w:t>
      </w:r>
      <w:proofErr w:type="spellEnd"/>
      <w:r w:rsidRPr="5A8CC077">
        <w:t xml:space="preserve"> = PWDN_GPIO_NUM;</w:t>
      </w:r>
    </w:p>
    <w:p w14:paraId="655A720A" w14:textId="2BA7472A" w:rsidR="73F3E4A5" w:rsidRDefault="5A8CC077" w:rsidP="5A8CC077">
      <w:r w:rsidRPr="5A8CC077">
        <w:t xml:space="preserve">  </w:t>
      </w:r>
      <w:proofErr w:type="spellStart"/>
      <w:r w:rsidRPr="5A8CC077">
        <w:t>config.pin_reset</w:t>
      </w:r>
      <w:proofErr w:type="spellEnd"/>
      <w:r w:rsidRPr="5A8CC077">
        <w:t xml:space="preserve"> = RESET_GPIO_NUM;</w:t>
      </w:r>
    </w:p>
    <w:p w14:paraId="4E697E76" w14:textId="062E14F8" w:rsidR="73F3E4A5" w:rsidRDefault="5A8CC077" w:rsidP="5A8CC077">
      <w:r w:rsidRPr="5A8CC077">
        <w:t xml:space="preserve">  </w:t>
      </w:r>
      <w:proofErr w:type="spellStart"/>
      <w:proofErr w:type="gramStart"/>
      <w:r w:rsidRPr="5A8CC077">
        <w:t>config.xclk</w:t>
      </w:r>
      <w:proofErr w:type="gramEnd"/>
      <w:r w:rsidRPr="5A8CC077">
        <w:t>_freq_hz</w:t>
      </w:r>
      <w:proofErr w:type="spellEnd"/>
      <w:r w:rsidRPr="5A8CC077">
        <w:t xml:space="preserve"> = 20000000;</w:t>
      </w:r>
    </w:p>
    <w:p w14:paraId="11681C11" w14:textId="24061653" w:rsidR="73F3E4A5" w:rsidRDefault="5A8CC077" w:rsidP="5A8CC077">
      <w:r w:rsidRPr="5A8CC077">
        <w:t xml:space="preserve">  </w:t>
      </w:r>
      <w:proofErr w:type="spellStart"/>
      <w:proofErr w:type="gramStart"/>
      <w:r w:rsidRPr="5A8CC077">
        <w:t>config.frame</w:t>
      </w:r>
      <w:proofErr w:type="gramEnd"/>
      <w:r w:rsidRPr="5A8CC077">
        <w:t>_size</w:t>
      </w:r>
      <w:proofErr w:type="spellEnd"/>
      <w:r w:rsidRPr="5A8CC077">
        <w:t xml:space="preserve"> = FRAMESIZE_UXGA;</w:t>
      </w:r>
    </w:p>
    <w:p w14:paraId="672D6B1E" w14:textId="7F489B36" w:rsidR="73F3E4A5" w:rsidRDefault="5A8CC077" w:rsidP="5A8CC077">
      <w:r w:rsidRPr="5A8CC077">
        <w:t xml:space="preserve">  </w:t>
      </w:r>
      <w:proofErr w:type="spellStart"/>
      <w:proofErr w:type="gramStart"/>
      <w:r w:rsidRPr="5A8CC077">
        <w:t>config.pixel</w:t>
      </w:r>
      <w:proofErr w:type="gramEnd"/>
      <w:r w:rsidRPr="5A8CC077">
        <w:t>_format</w:t>
      </w:r>
      <w:proofErr w:type="spellEnd"/>
      <w:r w:rsidRPr="5A8CC077">
        <w:t xml:space="preserve"> = PIXFORMAT_JPEG; // for streaming</w:t>
      </w:r>
    </w:p>
    <w:p w14:paraId="712FE6D6" w14:textId="438F8AAB" w:rsidR="73F3E4A5" w:rsidRDefault="5A8CC077" w:rsidP="5A8CC077">
      <w:r w:rsidRPr="5A8CC077">
        <w:t xml:space="preserve">  //</w:t>
      </w:r>
      <w:proofErr w:type="spellStart"/>
      <w:proofErr w:type="gramStart"/>
      <w:r w:rsidRPr="5A8CC077">
        <w:t>config.pixel</w:t>
      </w:r>
      <w:proofErr w:type="gramEnd"/>
      <w:r w:rsidRPr="5A8CC077">
        <w:t>_format</w:t>
      </w:r>
      <w:proofErr w:type="spellEnd"/>
      <w:r w:rsidRPr="5A8CC077">
        <w:t xml:space="preserve"> = PIXFORMAT_RGB565; // for face detection/recognition</w:t>
      </w:r>
    </w:p>
    <w:p w14:paraId="3D798443" w14:textId="650DE105" w:rsidR="73F3E4A5" w:rsidRDefault="5A8CC077" w:rsidP="5A8CC077">
      <w:r w:rsidRPr="5A8CC077">
        <w:t xml:space="preserve">  </w:t>
      </w:r>
      <w:proofErr w:type="spellStart"/>
      <w:proofErr w:type="gramStart"/>
      <w:r w:rsidRPr="5A8CC077">
        <w:t>config.grab</w:t>
      </w:r>
      <w:proofErr w:type="gramEnd"/>
      <w:r w:rsidRPr="5A8CC077">
        <w:t>_mode</w:t>
      </w:r>
      <w:proofErr w:type="spellEnd"/>
      <w:r w:rsidRPr="5A8CC077">
        <w:t xml:space="preserve"> = CAMERA_GRAB_WHEN_EMPTY;</w:t>
      </w:r>
    </w:p>
    <w:p w14:paraId="3BB6633B" w14:textId="1ABFABFE" w:rsidR="73F3E4A5" w:rsidRDefault="5A8CC077" w:rsidP="5A8CC077">
      <w:r w:rsidRPr="5A8CC077">
        <w:t xml:space="preserve">  </w:t>
      </w:r>
      <w:proofErr w:type="spellStart"/>
      <w:proofErr w:type="gramStart"/>
      <w:r w:rsidRPr="5A8CC077">
        <w:t>config.fb</w:t>
      </w:r>
      <w:proofErr w:type="gramEnd"/>
      <w:r w:rsidRPr="5A8CC077">
        <w:t>_location</w:t>
      </w:r>
      <w:proofErr w:type="spellEnd"/>
      <w:r w:rsidRPr="5A8CC077">
        <w:t xml:space="preserve"> = CAMERA_FB_IN_PSRAM;</w:t>
      </w:r>
    </w:p>
    <w:p w14:paraId="6D8EAC84" w14:textId="329B9232" w:rsidR="73F3E4A5" w:rsidRDefault="5A8CC077" w:rsidP="5A8CC077">
      <w:r w:rsidRPr="5A8CC077">
        <w:t xml:space="preserve">  </w:t>
      </w:r>
      <w:proofErr w:type="spellStart"/>
      <w:r w:rsidRPr="5A8CC077">
        <w:t>config.jpeg_quality</w:t>
      </w:r>
      <w:proofErr w:type="spellEnd"/>
      <w:r w:rsidRPr="5A8CC077">
        <w:t xml:space="preserve"> = 12;</w:t>
      </w:r>
    </w:p>
    <w:p w14:paraId="3FF1DA3E" w14:textId="42F03BE0" w:rsidR="73F3E4A5" w:rsidRDefault="5A8CC077" w:rsidP="5A8CC077">
      <w:r w:rsidRPr="5A8CC077">
        <w:t xml:space="preserve">  </w:t>
      </w:r>
      <w:proofErr w:type="spellStart"/>
      <w:proofErr w:type="gramStart"/>
      <w:r w:rsidRPr="5A8CC077">
        <w:t>config.fb</w:t>
      </w:r>
      <w:proofErr w:type="gramEnd"/>
      <w:r w:rsidRPr="5A8CC077">
        <w:t>_count</w:t>
      </w:r>
      <w:proofErr w:type="spellEnd"/>
      <w:r w:rsidRPr="5A8CC077">
        <w:t xml:space="preserve"> = 1;</w:t>
      </w:r>
    </w:p>
    <w:p w14:paraId="60E8085D" w14:textId="4141F92C" w:rsidR="73F3E4A5" w:rsidRDefault="5A8CC077" w:rsidP="5A8CC077">
      <w:r w:rsidRPr="5A8CC077">
        <w:t xml:space="preserve">  </w:t>
      </w:r>
    </w:p>
    <w:p w14:paraId="773A78B8" w14:textId="363F8E44" w:rsidR="73F3E4A5" w:rsidRDefault="5A8CC077" w:rsidP="5A8CC077">
      <w:r w:rsidRPr="5A8CC077">
        <w:t xml:space="preserve">  // if PSRAM IC present, </w:t>
      </w:r>
      <w:proofErr w:type="spellStart"/>
      <w:r w:rsidRPr="5A8CC077">
        <w:t>init</w:t>
      </w:r>
      <w:proofErr w:type="spellEnd"/>
      <w:r w:rsidRPr="5A8CC077">
        <w:t xml:space="preserve"> with UXGA resolution and higher JPEG quality</w:t>
      </w:r>
    </w:p>
    <w:p w14:paraId="7BB59DB6" w14:textId="43513A4D" w:rsidR="73F3E4A5" w:rsidRDefault="5A8CC077" w:rsidP="5A8CC077">
      <w:r w:rsidRPr="5A8CC077">
        <w:t xml:space="preserve">  //                      for larger pre-allocated frame buffer.</w:t>
      </w:r>
    </w:p>
    <w:p w14:paraId="241CD9F0" w14:textId="100F029E" w:rsidR="73F3E4A5" w:rsidRDefault="5A8CC077" w:rsidP="5A8CC077">
      <w:r w:rsidRPr="5A8CC077">
        <w:t xml:space="preserve">  </w:t>
      </w:r>
      <w:proofErr w:type="gramStart"/>
      <w:r w:rsidRPr="5A8CC077">
        <w:t>if(</w:t>
      </w:r>
      <w:proofErr w:type="spellStart"/>
      <w:proofErr w:type="gramEnd"/>
      <w:r w:rsidRPr="5A8CC077">
        <w:t>config.pixel_format</w:t>
      </w:r>
      <w:proofErr w:type="spellEnd"/>
      <w:r w:rsidRPr="5A8CC077">
        <w:t xml:space="preserve"> == PIXFORMAT_JPEG){</w:t>
      </w:r>
    </w:p>
    <w:p w14:paraId="17245F9B" w14:textId="0A235E2B" w:rsidR="73F3E4A5" w:rsidRDefault="5A8CC077" w:rsidP="5A8CC077">
      <w:r w:rsidRPr="5A8CC077">
        <w:t xml:space="preserve">    if(</w:t>
      </w:r>
      <w:proofErr w:type="spellStart"/>
      <w:proofErr w:type="gramStart"/>
      <w:r w:rsidRPr="5A8CC077">
        <w:t>psramFound</w:t>
      </w:r>
      <w:proofErr w:type="spellEnd"/>
      <w:r w:rsidRPr="5A8CC077">
        <w:t>(</w:t>
      </w:r>
      <w:proofErr w:type="gramEnd"/>
      <w:r w:rsidRPr="5A8CC077">
        <w:t>)){</w:t>
      </w:r>
    </w:p>
    <w:p w14:paraId="69F11774" w14:textId="0FE426E5" w:rsidR="73F3E4A5" w:rsidRDefault="5A8CC077" w:rsidP="5A8CC077">
      <w:r w:rsidRPr="5A8CC077">
        <w:t xml:space="preserve">      </w:t>
      </w:r>
      <w:proofErr w:type="spellStart"/>
      <w:r w:rsidRPr="5A8CC077">
        <w:t>config.jpeg_quality</w:t>
      </w:r>
      <w:proofErr w:type="spellEnd"/>
      <w:r w:rsidRPr="5A8CC077">
        <w:t xml:space="preserve"> = 10;</w:t>
      </w:r>
    </w:p>
    <w:p w14:paraId="0E1EB6A7" w14:textId="58BF1B8E" w:rsidR="73F3E4A5" w:rsidRDefault="5A8CC077" w:rsidP="5A8CC077">
      <w:r w:rsidRPr="5A8CC077">
        <w:t xml:space="preserve">      </w:t>
      </w:r>
      <w:proofErr w:type="spellStart"/>
      <w:proofErr w:type="gramStart"/>
      <w:r w:rsidRPr="5A8CC077">
        <w:t>config.fb</w:t>
      </w:r>
      <w:proofErr w:type="gramEnd"/>
      <w:r w:rsidRPr="5A8CC077">
        <w:t>_count</w:t>
      </w:r>
      <w:proofErr w:type="spellEnd"/>
      <w:r w:rsidRPr="5A8CC077">
        <w:t xml:space="preserve"> = 2;</w:t>
      </w:r>
    </w:p>
    <w:p w14:paraId="469E9A0E" w14:textId="6AC35767" w:rsidR="73F3E4A5" w:rsidRDefault="5A8CC077" w:rsidP="5A8CC077">
      <w:r w:rsidRPr="5A8CC077">
        <w:t xml:space="preserve">      </w:t>
      </w:r>
      <w:proofErr w:type="spellStart"/>
      <w:proofErr w:type="gramStart"/>
      <w:r w:rsidRPr="5A8CC077">
        <w:t>config.grab</w:t>
      </w:r>
      <w:proofErr w:type="gramEnd"/>
      <w:r w:rsidRPr="5A8CC077">
        <w:t>_mode</w:t>
      </w:r>
      <w:proofErr w:type="spellEnd"/>
      <w:r w:rsidRPr="5A8CC077">
        <w:t xml:space="preserve"> = CAMERA_GRAB_LATEST;</w:t>
      </w:r>
    </w:p>
    <w:p w14:paraId="58CA7272" w14:textId="224CE27C" w:rsidR="73F3E4A5" w:rsidRDefault="5A8CC077" w:rsidP="5A8CC077">
      <w:r w:rsidRPr="5A8CC077">
        <w:t xml:space="preserve">    } else {</w:t>
      </w:r>
    </w:p>
    <w:p w14:paraId="2AD5885F" w14:textId="0F94E099" w:rsidR="73F3E4A5" w:rsidRDefault="5A8CC077" w:rsidP="5A8CC077">
      <w:r w:rsidRPr="5A8CC077">
        <w:t xml:space="preserve">      // Limit the frame size when PSRAM is not available</w:t>
      </w:r>
    </w:p>
    <w:p w14:paraId="66E3BBAB" w14:textId="5601457C" w:rsidR="73F3E4A5" w:rsidRDefault="5A8CC077" w:rsidP="5A8CC077">
      <w:r w:rsidRPr="5A8CC077">
        <w:t xml:space="preserve">      </w:t>
      </w:r>
      <w:proofErr w:type="spellStart"/>
      <w:proofErr w:type="gramStart"/>
      <w:r w:rsidRPr="5A8CC077">
        <w:t>config.frame</w:t>
      </w:r>
      <w:proofErr w:type="gramEnd"/>
      <w:r w:rsidRPr="5A8CC077">
        <w:t>_size</w:t>
      </w:r>
      <w:proofErr w:type="spellEnd"/>
      <w:r w:rsidRPr="5A8CC077">
        <w:t xml:space="preserve"> = FRAMESIZE_SVGA;</w:t>
      </w:r>
    </w:p>
    <w:p w14:paraId="2251FE7F" w14:textId="6F1ED2B1" w:rsidR="73F3E4A5" w:rsidRDefault="5A8CC077" w:rsidP="5A8CC077">
      <w:r w:rsidRPr="5A8CC077">
        <w:t xml:space="preserve">      </w:t>
      </w:r>
      <w:proofErr w:type="spellStart"/>
      <w:proofErr w:type="gramStart"/>
      <w:r w:rsidRPr="5A8CC077">
        <w:t>config.fb</w:t>
      </w:r>
      <w:proofErr w:type="gramEnd"/>
      <w:r w:rsidRPr="5A8CC077">
        <w:t>_location</w:t>
      </w:r>
      <w:proofErr w:type="spellEnd"/>
      <w:r w:rsidRPr="5A8CC077">
        <w:t xml:space="preserve"> = CAMERA_FB_IN_DRAM;</w:t>
      </w:r>
    </w:p>
    <w:p w14:paraId="03139943" w14:textId="4DF4454C" w:rsidR="73F3E4A5" w:rsidRDefault="5A8CC077" w:rsidP="5A8CC077">
      <w:r w:rsidRPr="5A8CC077">
        <w:t xml:space="preserve">    }</w:t>
      </w:r>
    </w:p>
    <w:p w14:paraId="7EEEA57B" w14:textId="426B1DEE" w:rsidR="73F3E4A5" w:rsidRDefault="5A8CC077" w:rsidP="5A8CC077">
      <w:r w:rsidRPr="5A8CC077">
        <w:t xml:space="preserve">  } else {</w:t>
      </w:r>
    </w:p>
    <w:p w14:paraId="11255BE7" w14:textId="16F5F571" w:rsidR="73F3E4A5" w:rsidRDefault="5A8CC077" w:rsidP="5A8CC077">
      <w:r w:rsidRPr="5A8CC077">
        <w:t xml:space="preserve">    // Best option for face detection/recognition</w:t>
      </w:r>
    </w:p>
    <w:p w14:paraId="347736A3" w14:textId="16451C18" w:rsidR="73F3E4A5" w:rsidRDefault="5A8CC077" w:rsidP="5A8CC077">
      <w:r w:rsidRPr="5A8CC077">
        <w:t xml:space="preserve">    </w:t>
      </w:r>
      <w:proofErr w:type="spellStart"/>
      <w:proofErr w:type="gramStart"/>
      <w:r w:rsidRPr="5A8CC077">
        <w:t>config.frame</w:t>
      </w:r>
      <w:proofErr w:type="gramEnd"/>
      <w:r w:rsidRPr="5A8CC077">
        <w:t>_size</w:t>
      </w:r>
      <w:proofErr w:type="spellEnd"/>
      <w:r w:rsidRPr="5A8CC077">
        <w:t xml:space="preserve"> = FRAMESIZE_240X240;</w:t>
      </w:r>
    </w:p>
    <w:p w14:paraId="1965FFD1" w14:textId="0538A44C" w:rsidR="73F3E4A5" w:rsidRDefault="5A8CC077" w:rsidP="5A8CC077">
      <w:r w:rsidRPr="5A8CC077">
        <w:t>#</w:t>
      </w:r>
      <w:proofErr w:type="gramStart"/>
      <w:r w:rsidRPr="5A8CC077">
        <w:t>if</w:t>
      </w:r>
      <w:proofErr w:type="gramEnd"/>
      <w:r w:rsidRPr="5A8CC077">
        <w:t xml:space="preserve"> CONFIG_IDF_TARGET_ESP32S3</w:t>
      </w:r>
    </w:p>
    <w:p w14:paraId="45FD6F5E" w14:textId="71635023" w:rsidR="73F3E4A5" w:rsidRDefault="5A8CC077" w:rsidP="5A8CC077">
      <w:r w:rsidRPr="5A8CC077">
        <w:t xml:space="preserve">    </w:t>
      </w:r>
      <w:proofErr w:type="spellStart"/>
      <w:proofErr w:type="gramStart"/>
      <w:r w:rsidRPr="5A8CC077">
        <w:t>config.fb</w:t>
      </w:r>
      <w:proofErr w:type="gramEnd"/>
      <w:r w:rsidRPr="5A8CC077">
        <w:t>_count</w:t>
      </w:r>
      <w:proofErr w:type="spellEnd"/>
      <w:r w:rsidRPr="5A8CC077">
        <w:t xml:space="preserve"> = 2;</w:t>
      </w:r>
    </w:p>
    <w:p w14:paraId="44E288CB" w14:textId="142D7A09" w:rsidR="73F3E4A5" w:rsidRDefault="5A8CC077" w:rsidP="5A8CC077">
      <w:r w:rsidRPr="5A8CC077">
        <w:t>#endif</w:t>
      </w:r>
    </w:p>
    <w:p w14:paraId="08CE7CC8" w14:textId="06C33DB9" w:rsidR="73F3E4A5" w:rsidRDefault="5A8CC077" w:rsidP="5A8CC077">
      <w:r w:rsidRPr="5A8CC077">
        <w:t xml:space="preserve">  }</w:t>
      </w:r>
    </w:p>
    <w:p w14:paraId="0B92C947" w14:textId="58E6E556" w:rsidR="73F3E4A5" w:rsidRDefault="5A8CC077" w:rsidP="5A8CC077">
      <w:r w:rsidRPr="5A8CC077">
        <w:t xml:space="preserve"> </w:t>
      </w:r>
    </w:p>
    <w:p w14:paraId="5B1F2F35" w14:textId="7A8F860D" w:rsidR="73F3E4A5" w:rsidRDefault="5A8CC077" w:rsidP="5A8CC077">
      <w:r w:rsidRPr="5A8CC077">
        <w:t xml:space="preserve">#if </w:t>
      </w:r>
      <w:proofErr w:type="gramStart"/>
      <w:r w:rsidRPr="5A8CC077">
        <w:t>defined(</w:t>
      </w:r>
      <w:proofErr w:type="gramEnd"/>
      <w:r w:rsidRPr="5A8CC077">
        <w:t>CAMERA_MODEL_ESP_EYE)</w:t>
      </w:r>
    </w:p>
    <w:p w14:paraId="2C9D3DA3" w14:textId="5FBDEA73" w:rsidR="73F3E4A5" w:rsidRDefault="5A8CC077" w:rsidP="5A8CC077">
      <w:r w:rsidRPr="5A8CC077">
        <w:t xml:space="preserve">  </w:t>
      </w:r>
      <w:proofErr w:type="spellStart"/>
      <w:proofErr w:type="gramStart"/>
      <w:r w:rsidRPr="5A8CC077">
        <w:t>pinMode</w:t>
      </w:r>
      <w:proofErr w:type="spellEnd"/>
      <w:r w:rsidRPr="5A8CC077">
        <w:t>(</w:t>
      </w:r>
      <w:proofErr w:type="gramEnd"/>
      <w:r w:rsidRPr="5A8CC077">
        <w:t>13, INPUT_PULLUP);</w:t>
      </w:r>
    </w:p>
    <w:p w14:paraId="744EC9F0" w14:textId="234EBCD9" w:rsidR="73F3E4A5" w:rsidRDefault="5A8CC077" w:rsidP="5A8CC077">
      <w:r w:rsidRPr="5A8CC077">
        <w:t xml:space="preserve">  </w:t>
      </w:r>
      <w:proofErr w:type="spellStart"/>
      <w:proofErr w:type="gramStart"/>
      <w:r w:rsidRPr="5A8CC077">
        <w:t>pinMode</w:t>
      </w:r>
      <w:proofErr w:type="spellEnd"/>
      <w:r w:rsidRPr="5A8CC077">
        <w:t>(</w:t>
      </w:r>
      <w:proofErr w:type="gramEnd"/>
      <w:r w:rsidRPr="5A8CC077">
        <w:t>14, INPUT_PULLUP);</w:t>
      </w:r>
    </w:p>
    <w:p w14:paraId="79F541CB" w14:textId="79387622" w:rsidR="73F3E4A5" w:rsidRDefault="5A8CC077" w:rsidP="5A8CC077">
      <w:r w:rsidRPr="5A8CC077">
        <w:t>#endif</w:t>
      </w:r>
    </w:p>
    <w:p w14:paraId="15F22217" w14:textId="1F666633" w:rsidR="73F3E4A5" w:rsidRDefault="5A8CC077" w:rsidP="5A8CC077">
      <w:r w:rsidRPr="5A8CC077">
        <w:t xml:space="preserve"> </w:t>
      </w:r>
    </w:p>
    <w:p w14:paraId="539D8F97" w14:textId="23BDC4A6" w:rsidR="73F3E4A5" w:rsidRDefault="5A8CC077" w:rsidP="5A8CC077">
      <w:r w:rsidRPr="5A8CC077">
        <w:t xml:space="preserve">  // camera </w:t>
      </w:r>
      <w:proofErr w:type="spellStart"/>
      <w:r w:rsidRPr="5A8CC077">
        <w:t>init</w:t>
      </w:r>
      <w:proofErr w:type="spellEnd"/>
    </w:p>
    <w:p w14:paraId="461618F9" w14:textId="045A0E8A" w:rsidR="73F3E4A5" w:rsidRDefault="5A8CC077" w:rsidP="5A8CC077">
      <w:r w:rsidRPr="5A8CC077">
        <w:t xml:space="preserve">  </w:t>
      </w:r>
      <w:proofErr w:type="spellStart"/>
      <w:r w:rsidRPr="5A8CC077">
        <w:t>esp_err_t</w:t>
      </w:r>
      <w:proofErr w:type="spellEnd"/>
      <w:r w:rsidRPr="5A8CC077">
        <w:t xml:space="preserve"> </w:t>
      </w:r>
      <w:proofErr w:type="gramStart"/>
      <w:r w:rsidRPr="5A8CC077">
        <w:t>err</w:t>
      </w:r>
      <w:proofErr w:type="gramEnd"/>
      <w:r w:rsidRPr="5A8CC077">
        <w:t xml:space="preserve"> = </w:t>
      </w:r>
      <w:proofErr w:type="spellStart"/>
      <w:r w:rsidRPr="5A8CC077">
        <w:t>esp_camera_init</w:t>
      </w:r>
      <w:proofErr w:type="spellEnd"/>
      <w:r w:rsidRPr="5A8CC077">
        <w:t>(&amp;config);</w:t>
      </w:r>
    </w:p>
    <w:p w14:paraId="5224A016" w14:textId="249E1B85" w:rsidR="73F3E4A5" w:rsidRDefault="5A8CC077" w:rsidP="5A8CC077">
      <w:r w:rsidRPr="5A8CC077">
        <w:t xml:space="preserve">  if (</w:t>
      </w:r>
      <w:proofErr w:type="gramStart"/>
      <w:r w:rsidRPr="5A8CC077">
        <w:t>err !</w:t>
      </w:r>
      <w:proofErr w:type="gramEnd"/>
      <w:r w:rsidRPr="5A8CC077">
        <w:t>= ESP_OK) {</w:t>
      </w:r>
    </w:p>
    <w:p w14:paraId="5EF4CF1E" w14:textId="311AF92E" w:rsidR="73F3E4A5" w:rsidRDefault="5A8CC077" w:rsidP="5A8CC077">
      <w:r w:rsidRPr="5A8CC077">
        <w:t xml:space="preserve">    </w:t>
      </w:r>
      <w:proofErr w:type="spellStart"/>
      <w:r w:rsidRPr="5A8CC077">
        <w:t>Serial.printf</w:t>
      </w:r>
      <w:proofErr w:type="spellEnd"/>
      <w:r w:rsidRPr="5A8CC077">
        <w:t xml:space="preserve">("Camera </w:t>
      </w:r>
      <w:proofErr w:type="spellStart"/>
      <w:r w:rsidRPr="5A8CC077">
        <w:t>init</w:t>
      </w:r>
      <w:proofErr w:type="spellEnd"/>
      <w:r w:rsidRPr="5A8CC077">
        <w:t xml:space="preserve"> failed with error 0x%x", err);</w:t>
      </w:r>
    </w:p>
    <w:p w14:paraId="5B9F5B33" w14:textId="7F551A54" w:rsidR="73F3E4A5" w:rsidRDefault="5A8CC077" w:rsidP="5A8CC077">
      <w:r w:rsidRPr="5A8CC077">
        <w:lastRenderedPageBreak/>
        <w:t xml:space="preserve">    return;</w:t>
      </w:r>
    </w:p>
    <w:p w14:paraId="61F67959" w14:textId="3EF4FB64" w:rsidR="73F3E4A5" w:rsidRDefault="5A8CC077" w:rsidP="5A8CC077">
      <w:r w:rsidRPr="5A8CC077">
        <w:t xml:space="preserve">  }</w:t>
      </w:r>
    </w:p>
    <w:p w14:paraId="215EBB07" w14:textId="16744CF7" w:rsidR="73F3E4A5" w:rsidRDefault="5A8CC077" w:rsidP="5A8CC077">
      <w:r w:rsidRPr="5A8CC077">
        <w:t xml:space="preserve"> </w:t>
      </w:r>
    </w:p>
    <w:p w14:paraId="065F4117" w14:textId="24D813DF" w:rsidR="73F3E4A5" w:rsidRDefault="5A8CC077" w:rsidP="5A8CC077">
      <w:r w:rsidRPr="5A8CC077">
        <w:t xml:space="preserve">  </w:t>
      </w:r>
      <w:proofErr w:type="spellStart"/>
      <w:r w:rsidRPr="5A8CC077">
        <w:t>sensor_t</w:t>
      </w:r>
      <w:proofErr w:type="spellEnd"/>
      <w:r w:rsidRPr="5A8CC077">
        <w:t xml:space="preserve"> * s = </w:t>
      </w:r>
      <w:proofErr w:type="spellStart"/>
      <w:r w:rsidRPr="5A8CC077">
        <w:t>esp_camera_sensor_</w:t>
      </w:r>
      <w:proofErr w:type="gramStart"/>
      <w:r w:rsidRPr="5A8CC077">
        <w:t>get</w:t>
      </w:r>
      <w:proofErr w:type="spellEnd"/>
      <w:r w:rsidRPr="5A8CC077">
        <w:t>(</w:t>
      </w:r>
      <w:proofErr w:type="gramEnd"/>
      <w:r w:rsidRPr="5A8CC077">
        <w:t>);</w:t>
      </w:r>
    </w:p>
    <w:p w14:paraId="720D6124" w14:textId="45D26E27" w:rsidR="73F3E4A5" w:rsidRDefault="5A8CC077" w:rsidP="5A8CC077">
      <w:r w:rsidRPr="5A8CC077">
        <w:t xml:space="preserve">  // initial sensors are flipped vertically and colors are a bit saturated</w:t>
      </w:r>
    </w:p>
    <w:p w14:paraId="239F15F8" w14:textId="44974377" w:rsidR="73F3E4A5" w:rsidRDefault="5A8CC077" w:rsidP="5A8CC077">
      <w:r w:rsidRPr="5A8CC077">
        <w:t xml:space="preserve">  // drop down frame size for higher initial frame rate</w:t>
      </w:r>
    </w:p>
    <w:p w14:paraId="22F0D299" w14:textId="615A5451" w:rsidR="73F3E4A5" w:rsidRDefault="5A8CC077" w:rsidP="5A8CC077">
      <w:r w:rsidRPr="5A8CC077">
        <w:t xml:space="preserve">  </w:t>
      </w:r>
      <w:proofErr w:type="gramStart"/>
      <w:r w:rsidRPr="5A8CC077">
        <w:t>if(</w:t>
      </w:r>
      <w:proofErr w:type="spellStart"/>
      <w:proofErr w:type="gramEnd"/>
      <w:r w:rsidRPr="5A8CC077">
        <w:t>config.pixel_format</w:t>
      </w:r>
      <w:proofErr w:type="spellEnd"/>
      <w:r w:rsidRPr="5A8CC077">
        <w:t xml:space="preserve"> == PIXFORMAT_JPEG){</w:t>
      </w:r>
    </w:p>
    <w:p w14:paraId="5E1112F6" w14:textId="5697F8B3" w:rsidR="73F3E4A5" w:rsidRDefault="5A8CC077" w:rsidP="5A8CC077">
      <w:r w:rsidRPr="5A8CC077">
        <w:t xml:space="preserve">    s-&gt;</w:t>
      </w:r>
      <w:proofErr w:type="spellStart"/>
      <w:r w:rsidRPr="5A8CC077">
        <w:t>set_</w:t>
      </w:r>
      <w:proofErr w:type="gramStart"/>
      <w:r w:rsidRPr="5A8CC077">
        <w:t>framesize</w:t>
      </w:r>
      <w:proofErr w:type="spellEnd"/>
      <w:r w:rsidRPr="5A8CC077">
        <w:t>(</w:t>
      </w:r>
      <w:proofErr w:type="gramEnd"/>
      <w:r w:rsidRPr="5A8CC077">
        <w:t>s, FRAMESIZE_QVGA);</w:t>
      </w:r>
    </w:p>
    <w:p w14:paraId="6F04D85F" w14:textId="5C16FF51" w:rsidR="73F3E4A5" w:rsidRDefault="5A8CC077" w:rsidP="5A8CC077">
      <w:r w:rsidRPr="5A8CC077">
        <w:t xml:space="preserve">  }</w:t>
      </w:r>
    </w:p>
    <w:p w14:paraId="3CB5C843" w14:textId="28CDD6DD" w:rsidR="73F3E4A5" w:rsidRDefault="73F3E4A5" w:rsidP="5A8CC077"/>
    <w:p w14:paraId="7C3673CC" w14:textId="5398A401" w:rsidR="73F3E4A5" w:rsidRDefault="5A8CC077" w:rsidP="5A8CC077">
      <w:r w:rsidRPr="5A8CC077">
        <w:t xml:space="preserve">// Setup LED </w:t>
      </w:r>
      <w:proofErr w:type="spellStart"/>
      <w:r w:rsidRPr="5A8CC077">
        <w:t>FLash</w:t>
      </w:r>
      <w:proofErr w:type="spellEnd"/>
      <w:r w:rsidRPr="5A8CC077">
        <w:t xml:space="preserve"> if LED pin is defined in </w:t>
      </w:r>
      <w:proofErr w:type="spellStart"/>
      <w:r w:rsidRPr="5A8CC077">
        <w:t>camera_pins.h</w:t>
      </w:r>
      <w:proofErr w:type="spellEnd"/>
    </w:p>
    <w:p w14:paraId="4ACF634E" w14:textId="120EBFEB" w:rsidR="73F3E4A5" w:rsidRDefault="5A8CC077" w:rsidP="5A8CC077">
      <w:r w:rsidRPr="5A8CC077">
        <w:t xml:space="preserve">#if </w:t>
      </w:r>
      <w:proofErr w:type="gramStart"/>
      <w:r w:rsidRPr="5A8CC077">
        <w:t>defined(</w:t>
      </w:r>
      <w:proofErr w:type="gramEnd"/>
      <w:r w:rsidRPr="5A8CC077">
        <w:t>LED_GPIO_NUM)</w:t>
      </w:r>
    </w:p>
    <w:p w14:paraId="20CCBC92" w14:textId="414513CE" w:rsidR="73F3E4A5" w:rsidRDefault="5A8CC077" w:rsidP="5A8CC077">
      <w:r w:rsidRPr="5A8CC077">
        <w:t xml:space="preserve">  </w:t>
      </w:r>
      <w:proofErr w:type="spellStart"/>
      <w:proofErr w:type="gramStart"/>
      <w:r w:rsidRPr="5A8CC077">
        <w:t>setupLedFlash</w:t>
      </w:r>
      <w:proofErr w:type="spellEnd"/>
      <w:r w:rsidRPr="5A8CC077">
        <w:t>(</w:t>
      </w:r>
      <w:proofErr w:type="gramEnd"/>
      <w:r w:rsidRPr="5A8CC077">
        <w:t>LED_GPIO_NUM);</w:t>
      </w:r>
    </w:p>
    <w:p w14:paraId="5AEAC030" w14:textId="17DA269E" w:rsidR="73F3E4A5" w:rsidRDefault="5A8CC077" w:rsidP="5A8CC077">
      <w:r w:rsidRPr="5A8CC077">
        <w:t>#endif</w:t>
      </w:r>
    </w:p>
    <w:p w14:paraId="4005FF9F" w14:textId="3CEFFE5F" w:rsidR="73F3E4A5" w:rsidRDefault="5A8CC077" w:rsidP="5A8CC077">
      <w:r w:rsidRPr="5A8CC077">
        <w:t xml:space="preserve"> </w:t>
      </w:r>
    </w:p>
    <w:p w14:paraId="023494C4" w14:textId="72B3E2DA" w:rsidR="73F3E4A5" w:rsidRDefault="5A8CC077" w:rsidP="5A8CC077">
      <w:r w:rsidRPr="5A8CC077">
        <w:t xml:space="preserve">  </w:t>
      </w:r>
      <w:proofErr w:type="spellStart"/>
      <w:r w:rsidRPr="5A8CC077">
        <w:t>WiFi.begin</w:t>
      </w:r>
      <w:proofErr w:type="spellEnd"/>
      <w:r w:rsidRPr="5A8CC077">
        <w:t>(</w:t>
      </w:r>
      <w:proofErr w:type="spellStart"/>
      <w:r w:rsidRPr="5A8CC077">
        <w:t>ssid</w:t>
      </w:r>
      <w:proofErr w:type="spellEnd"/>
      <w:r w:rsidRPr="5A8CC077">
        <w:t>, password);</w:t>
      </w:r>
    </w:p>
    <w:p w14:paraId="2DD25B5A" w14:textId="6EF97C1B" w:rsidR="73F3E4A5" w:rsidRDefault="5A8CC077" w:rsidP="5A8CC077">
      <w:r w:rsidRPr="5A8CC077">
        <w:t xml:space="preserve">  </w:t>
      </w:r>
      <w:proofErr w:type="spellStart"/>
      <w:r w:rsidRPr="5A8CC077">
        <w:t>WiFi.setSleep</w:t>
      </w:r>
      <w:proofErr w:type="spellEnd"/>
      <w:r w:rsidRPr="5A8CC077">
        <w:t>(false);</w:t>
      </w:r>
    </w:p>
    <w:p w14:paraId="643E4F9C" w14:textId="56706867" w:rsidR="73F3E4A5" w:rsidRDefault="5A8CC077" w:rsidP="5A8CC077">
      <w:r w:rsidRPr="5A8CC077">
        <w:t xml:space="preserve"> </w:t>
      </w:r>
    </w:p>
    <w:p w14:paraId="41F1835F" w14:textId="347C2D3E" w:rsidR="73F3E4A5" w:rsidRDefault="5A8CC077" w:rsidP="5A8CC077">
      <w:r w:rsidRPr="5A8CC077">
        <w:t xml:space="preserve">  while (</w:t>
      </w:r>
      <w:proofErr w:type="spellStart"/>
      <w:r w:rsidRPr="5A8CC077">
        <w:t>WiFi.status</w:t>
      </w:r>
      <w:proofErr w:type="spellEnd"/>
      <w:r w:rsidRPr="5A8CC077">
        <w:t>(</w:t>
      </w:r>
      <w:proofErr w:type="gramStart"/>
      <w:r w:rsidRPr="5A8CC077">
        <w:t>) !</w:t>
      </w:r>
      <w:proofErr w:type="gramEnd"/>
      <w:r w:rsidRPr="5A8CC077">
        <w:t>= WL_CONNECTED) {</w:t>
      </w:r>
    </w:p>
    <w:p w14:paraId="4A8E3B0E" w14:textId="7CB107C7" w:rsidR="73F3E4A5" w:rsidRDefault="5A8CC077" w:rsidP="5A8CC077">
      <w:r w:rsidRPr="5A8CC077">
        <w:t xml:space="preserve">    </w:t>
      </w:r>
      <w:proofErr w:type="gramStart"/>
      <w:r w:rsidRPr="5A8CC077">
        <w:t>delay(</w:t>
      </w:r>
      <w:proofErr w:type="gramEnd"/>
      <w:r w:rsidRPr="5A8CC077">
        <w:t>500);</w:t>
      </w:r>
    </w:p>
    <w:p w14:paraId="7647D3EC" w14:textId="11578B64" w:rsidR="73F3E4A5" w:rsidRDefault="5A8CC077" w:rsidP="5A8CC077">
      <w:r w:rsidRPr="5A8CC077">
        <w:t xml:space="preserve">    </w:t>
      </w:r>
      <w:proofErr w:type="spellStart"/>
      <w:r w:rsidRPr="5A8CC077">
        <w:t>Serial.print</w:t>
      </w:r>
      <w:proofErr w:type="spellEnd"/>
      <w:r w:rsidRPr="5A8CC077">
        <w:t>(".");</w:t>
      </w:r>
    </w:p>
    <w:p w14:paraId="13259EDD" w14:textId="561C02E8" w:rsidR="73F3E4A5" w:rsidRDefault="5A8CC077" w:rsidP="5A8CC077">
      <w:r w:rsidRPr="5A8CC077">
        <w:t xml:space="preserve">  }</w:t>
      </w:r>
    </w:p>
    <w:p w14:paraId="59005865" w14:textId="1E9DA2C4" w:rsidR="73F3E4A5" w:rsidRDefault="5A8CC077" w:rsidP="5A8CC077">
      <w:r w:rsidRPr="5A8CC077">
        <w:t xml:space="preserve">  </w:t>
      </w:r>
      <w:proofErr w:type="spellStart"/>
      <w:r w:rsidRPr="5A8CC077">
        <w:t>Serial.println</w:t>
      </w:r>
      <w:proofErr w:type="spellEnd"/>
      <w:r w:rsidRPr="5A8CC077">
        <w:t>("");</w:t>
      </w:r>
    </w:p>
    <w:p w14:paraId="77BA00FC" w14:textId="14140DED" w:rsidR="73F3E4A5" w:rsidRDefault="5A8CC077" w:rsidP="5A8CC077">
      <w:r w:rsidRPr="5A8CC077">
        <w:t xml:space="preserve">  </w:t>
      </w:r>
      <w:proofErr w:type="spellStart"/>
      <w:r w:rsidRPr="5A8CC077">
        <w:t>Serial.println</w:t>
      </w:r>
      <w:proofErr w:type="spellEnd"/>
      <w:r w:rsidRPr="5A8CC077">
        <w:t>("</w:t>
      </w:r>
      <w:proofErr w:type="spellStart"/>
      <w:r w:rsidRPr="5A8CC077">
        <w:t>WiFi</w:t>
      </w:r>
      <w:proofErr w:type="spellEnd"/>
      <w:r w:rsidRPr="5A8CC077">
        <w:t xml:space="preserve"> connected");</w:t>
      </w:r>
    </w:p>
    <w:p w14:paraId="1C642F83" w14:textId="0E7CEB72" w:rsidR="73F3E4A5" w:rsidRDefault="5A8CC077" w:rsidP="5A8CC077">
      <w:r w:rsidRPr="5A8CC077">
        <w:t xml:space="preserve"> </w:t>
      </w:r>
    </w:p>
    <w:p w14:paraId="03A7E82D" w14:textId="1EC1692C" w:rsidR="73F3E4A5" w:rsidRDefault="5A8CC077" w:rsidP="5A8CC077">
      <w:r w:rsidRPr="5A8CC077">
        <w:t xml:space="preserve">  </w:t>
      </w:r>
      <w:proofErr w:type="spellStart"/>
      <w:proofErr w:type="gramStart"/>
      <w:r w:rsidRPr="5A8CC077">
        <w:t>startCameraServer</w:t>
      </w:r>
      <w:proofErr w:type="spellEnd"/>
      <w:r w:rsidRPr="5A8CC077">
        <w:t>(</w:t>
      </w:r>
      <w:proofErr w:type="gramEnd"/>
      <w:r w:rsidRPr="5A8CC077">
        <w:t>);</w:t>
      </w:r>
    </w:p>
    <w:p w14:paraId="1A774B66" w14:textId="7AADE114" w:rsidR="73F3E4A5" w:rsidRDefault="5A8CC077" w:rsidP="5A8CC077">
      <w:r w:rsidRPr="5A8CC077">
        <w:t xml:space="preserve"> </w:t>
      </w:r>
    </w:p>
    <w:p w14:paraId="13BC8E74" w14:textId="1E4D97EF" w:rsidR="73F3E4A5" w:rsidRDefault="5A8CC077" w:rsidP="5A8CC077">
      <w:r w:rsidRPr="5A8CC077">
        <w:t xml:space="preserve">  </w:t>
      </w:r>
      <w:proofErr w:type="spellStart"/>
      <w:r w:rsidRPr="5A8CC077">
        <w:t>Serial.print</w:t>
      </w:r>
      <w:proofErr w:type="spellEnd"/>
      <w:r w:rsidRPr="5A8CC077">
        <w:t>("Camera Ready! Use 'http://");</w:t>
      </w:r>
    </w:p>
    <w:p w14:paraId="323EEED5" w14:textId="4A2F8675" w:rsidR="73F3E4A5" w:rsidRDefault="5A8CC077" w:rsidP="5A8CC077">
      <w:r w:rsidRPr="5A8CC077">
        <w:t xml:space="preserve">  </w:t>
      </w:r>
      <w:proofErr w:type="spellStart"/>
      <w:r w:rsidRPr="5A8CC077">
        <w:t>Serial.print</w:t>
      </w:r>
      <w:proofErr w:type="spellEnd"/>
      <w:r w:rsidRPr="5A8CC077">
        <w:t>(</w:t>
      </w:r>
      <w:proofErr w:type="spellStart"/>
      <w:r w:rsidRPr="5A8CC077">
        <w:t>WiFi.localIP</w:t>
      </w:r>
      <w:proofErr w:type="spellEnd"/>
      <w:r w:rsidRPr="5A8CC077">
        <w:t>());</w:t>
      </w:r>
    </w:p>
    <w:p w14:paraId="5645AB6D" w14:textId="620A7C03" w:rsidR="73F3E4A5" w:rsidRDefault="5A8CC077" w:rsidP="5A8CC077">
      <w:r w:rsidRPr="5A8CC077">
        <w:t xml:space="preserve">  </w:t>
      </w:r>
      <w:proofErr w:type="spellStart"/>
      <w:r w:rsidRPr="5A8CC077">
        <w:t>Serial.println</w:t>
      </w:r>
      <w:proofErr w:type="spellEnd"/>
      <w:r w:rsidRPr="5A8CC077">
        <w:t>("' to connect");</w:t>
      </w:r>
    </w:p>
    <w:p w14:paraId="249C8AAB" w14:textId="0E7C63B1" w:rsidR="73F3E4A5" w:rsidRDefault="5A8CC077" w:rsidP="5A8CC077">
      <w:r w:rsidRPr="5A8CC077">
        <w:t>}</w:t>
      </w:r>
    </w:p>
    <w:p w14:paraId="0E964B2A" w14:textId="2124DAB3" w:rsidR="73F3E4A5" w:rsidRDefault="5A8CC077" w:rsidP="5A8CC077">
      <w:r w:rsidRPr="5A8CC077">
        <w:t xml:space="preserve"> </w:t>
      </w:r>
    </w:p>
    <w:p w14:paraId="0BC108D1" w14:textId="140A14EA" w:rsidR="73F3E4A5" w:rsidRDefault="5A8CC077" w:rsidP="5A8CC077">
      <w:r w:rsidRPr="5A8CC077">
        <w:t xml:space="preserve">void </w:t>
      </w:r>
      <w:proofErr w:type="gramStart"/>
      <w:r w:rsidRPr="5A8CC077">
        <w:t>loop(</w:t>
      </w:r>
      <w:proofErr w:type="gramEnd"/>
      <w:r w:rsidRPr="5A8CC077">
        <w:t>) {</w:t>
      </w:r>
    </w:p>
    <w:p w14:paraId="3151E41E" w14:textId="630F519C" w:rsidR="73F3E4A5" w:rsidRDefault="5A8CC077" w:rsidP="5A8CC077">
      <w:r w:rsidRPr="5A8CC077">
        <w:t xml:space="preserve">  // Do nothing. Everything is done in another task by the web server</w:t>
      </w:r>
    </w:p>
    <w:p w14:paraId="6159D6D7" w14:textId="4736B8AC" w:rsidR="73F3E4A5" w:rsidRDefault="5A8CC077" w:rsidP="5A8CC077">
      <w:r w:rsidRPr="5A8CC077">
        <w:t xml:space="preserve">  </w:t>
      </w:r>
      <w:proofErr w:type="gramStart"/>
      <w:r w:rsidRPr="5A8CC077">
        <w:t>delay(</w:t>
      </w:r>
      <w:proofErr w:type="gramEnd"/>
      <w:r w:rsidRPr="5A8CC077">
        <w:t>10000);</w:t>
      </w:r>
    </w:p>
    <w:p w14:paraId="1186A2EA" w14:textId="38FEC020" w:rsidR="73F3E4A5" w:rsidRDefault="5A8CC077" w:rsidP="5A8CC077">
      <w:r w:rsidRPr="5A8CC077">
        <w:t>}</w:t>
      </w:r>
    </w:p>
    <w:p w14:paraId="39370E02" w14:textId="0A0CF794" w:rsidR="10CA208E" w:rsidRDefault="10CA208E" w:rsidP="5A8CC077"/>
    <w:p w14:paraId="07CD343A" w14:textId="7FEACD76" w:rsidR="10CA208E" w:rsidRDefault="10CA208E" w:rsidP="10CA208E">
      <w:pPr>
        <w:rPr>
          <w:b/>
          <w:bCs/>
          <w:sz w:val="28"/>
          <w:szCs w:val="28"/>
        </w:rPr>
      </w:pPr>
    </w:p>
    <w:p w14:paraId="4288E7AF" w14:textId="06633836" w:rsidR="448FAF7B" w:rsidRDefault="448FAF7B" w:rsidP="448FAF7B">
      <w:pPr>
        <w:rPr>
          <w:b/>
          <w:bCs/>
          <w:sz w:val="36"/>
          <w:szCs w:val="36"/>
        </w:rPr>
      </w:pPr>
    </w:p>
    <w:p w14:paraId="4F4B07B9" w14:textId="32B61797" w:rsidR="448FAF7B" w:rsidRDefault="448FAF7B" w:rsidP="448FAF7B">
      <w:pPr>
        <w:rPr>
          <w:b/>
          <w:bCs/>
          <w:sz w:val="36"/>
          <w:szCs w:val="36"/>
        </w:rPr>
      </w:pPr>
    </w:p>
    <w:p w14:paraId="1DB3F23A" w14:textId="2D761189" w:rsidR="448FAF7B" w:rsidRDefault="448FAF7B" w:rsidP="448FAF7B">
      <w:pPr>
        <w:rPr>
          <w:b/>
          <w:bCs/>
          <w:sz w:val="36"/>
          <w:szCs w:val="36"/>
        </w:rPr>
      </w:pPr>
    </w:p>
    <w:p w14:paraId="40C7A48D" w14:textId="6C3A2C91" w:rsidR="448FAF7B" w:rsidRDefault="448FAF7B" w:rsidP="448FAF7B">
      <w:pPr>
        <w:rPr>
          <w:b/>
          <w:bCs/>
          <w:sz w:val="36"/>
          <w:szCs w:val="36"/>
        </w:rPr>
      </w:pPr>
    </w:p>
    <w:p w14:paraId="2B85A42E" w14:textId="1051C932" w:rsidR="448FAF7B" w:rsidRDefault="448FAF7B" w:rsidP="448FAF7B">
      <w:pPr>
        <w:rPr>
          <w:b/>
          <w:bCs/>
          <w:sz w:val="36"/>
          <w:szCs w:val="36"/>
        </w:rPr>
      </w:pPr>
    </w:p>
    <w:p w14:paraId="65C1939A" w14:textId="01573F0D" w:rsidR="448FAF7B" w:rsidRDefault="448FAF7B" w:rsidP="448FAF7B">
      <w:pPr>
        <w:rPr>
          <w:b/>
          <w:bCs/>
          <w:sz w:val="36"/>
          <w:szCs w:val="36"/>
        </w:rPr>
      </w:pPr>
    </w:p>
    <w:p w14:paraId="544A99D0" w14:textId="7A81AFAE" w:rsidR="448FAF7B" w:rsidRDefault="448FAF7B" w:rsidP="448FAF7B">
      <w:pPr>
        <w:rPr>
          <w:b/>
          <w:bCs/>
          <w:sz w:val="36"/>
          <w:szCs w:val="36"/>
        </w:rPr>
      </w:pPr>
    </w:p>
    <w:p w14:paraId="3530F33A" w14:textId="2195C3DD" w:rsidR="5A8CC077" w:rsidRDefault="5A8CC077" w:rsidP="0D4D4D09">
      <w:pPr>
        <w:rPr>
          <w:b/>
          <w:sz w:val="36"/>
          <w:szCs w:val="36"/>
        </w:rPr>
      </w:pPr>
    </w:p>
    <w:p w14:paraId="7F5BF8EC" w14:textId="0B0AB05F" w:rsidR="10CA208E" w:rsidRDefault="448FAF7B" w:rsidP="448FAF7B">
      <w:pPr>
        <w:jc w:val="center"/>
        <w:rPr>
          <w:b/>
          <w:bCs/>
          <w:sz w:val="36"/>
          <w:szCs w:val="36"/>
          <w:u w:val="single"/>
        </w:rPr>
      </w:pPr>
      <w:r w:rsidRPr="448FAF7B">
        <w:rPr>
          <w:b/>
          <w:bCs/>
          <w:sz w:val="36"/>
          <w:szCs w:val="36"/>
          <w:u w:val="single"/>
        </w:rPr>
        <w:lastRenderedPageBreak/>
        <w:t>CHAPTER 4: - DESIGN AND WORKING</w:t>
      </w:r>
    </w:p>
    <w:p w14:paraId="527CE212" w14:textId="50C92F94" w:rsidR="10CA208E" w:rsidRDefault="10CA208E" w:rsidP="10CA208E">
      <w:pPr>
        <w:rPr>
          <w:b/>
          <w:bCs/>
          <w:sz w:val="36"/>
          <w:szCs w:val="36"/>
        </w:rPr>
      </w:pPr>
    </w:p>
    <w:p w14:paraId="037B5A96" w14:textId="2E31737E" w:rsidR="10CA208E" w:rsidRDefault="10CA208E" w:rsidP="10CA208E">
      <w:pPr>
        <w:rPr>
          <w:b/>
          <w:bCs/>
          <w:sz w:val="28"/>
          <w:szCs w:val="28"/>
        </w:rPr>
      </w:pPr>
      <w:r w:rsidRPr="10CA208E">
        <w:rPr>
          <w:b/>
          <w:bCs/>
          <w:sz w:val="28"/>
          <w:szCs w:val="28"/>
        </w:rPr>
        <w:t>4.1 Circuit Design</w:t>
      </w:r>
      <w:r w:rsidR="73F3E4A5" w:rsidRPr="73F3E4A5">
        <w:rPr>
          <w:b/>
          <w:bCs/>
          <w:sz w:val="28"/>
          <w:szCs w:val="28"/>
        </w:rPr>
        <w:t>: -</w:t>
      </w:r>
    </w:p>
    <w:p w14:paraId="4C5FF0DD" w14:textId="1E507516" w:rsidR="10CA208E" w:rsidRDefault="10CA208E" w:rsidP="10CA208E">
      <w:pPr>
        <w:rPr>
          <w:b/>
          <w:bCs/>
          <w:sz w:val="28"/>
          <w:szCs w:val="28"/>
        </w:rPr>
      </w:pPr>
    </w:p>
    <w:p w14:paraId="7F32D16A" w14:textId="6EFD796F" w:rsidR="10CA208E" w:rsidRDefault="10CA208E" w:rsidP="10CA208E">
      <w:pPr>
        <w:rPr>
          <w:rFonts w:ascii="Calibri" w:eastAsia="Calibri" w:hAnsi="Calibri"/>
          <w:b/>
          <w:bCs/>
        </w:rPr>
      </w:pPr>
      <w:r w:rsidRPr="10CA208E">
        <w:rPr>
          <w:b/>
          <w:bCs/>
          <w:sz w:val="28"/>
          <w:szCs w:val="28"/>
        </w:rPr>
        <w:t>1.ROVER RECIEVER CIRCUIT DIAGRAM:</w:t>
      </w:r>
    </w:p>
    <w:p w14:paraId="4349C6F5" w14:textId="5279248D" w:rsidR="10CA208E" w:rsidRDefault="10CA208E" w:rsidP="10CA208E">
      <w:pPr>
        <w:rPr>
          <w:b/>
          <w:sz w:val="28"/>
          <w:szCs w:val="28"/>
        </w:rPr>
      </w:pPr>
      <w:r>
        <w:t xml:space="preserve">             </w:t>
      </w:r>
      <w:r>
        <w:rPr>
          <w:noProof/>
        </w:rPr>
        <w:drawing>
          <wp:inline distT="0" distB="0" distL="0" distR="0" wp14:anchorId="1E019041" wp14:editId="7FC73588">
            <wp:extent cx="5347252" cy="5104130"/>
            <wp:effectExtent l="0" t="0" r="6350" b="1270"/>
            <wp:docPr id="99130488" name="Picture 99130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130488"/>
                    <pic:cNvPicPr/>
                  </pic:nvPicPr>
                  <pic:blipFill>
                    <a:blip r:embed="rId20">
                      <a:extLst>
                        <a:ext uri="{28A0092B-C50C-407E-A947-70E740481C1C}">
                          <a14:useLocalDpi xmlns:a14="http://schemas.microsoft.com/office/drawing/2010/main" val="0"/>
                        </a:ext>
                      </a:extLst>
                    </a:blip>
                    <a:stretch>
                      <a:fillRect/>
                    </a:stretch>
                  </pic:blipFill>
                  <pic:spPr>
                    <a:xfrm>
                      <a:off x="0" y="0"/>
                      <a:ext cx="5369108" cy="5124993"/>
                    </a:xfrm>
                    <a:prstGeom prst="rect">
                      <a:avLst/>
                    </a:prstGeom>
                  </pic:spPr>
                </pic:pic>
              </a:graphicData>
            </a:graphic>
          </wp:inline>
        </w:drawing>
      </w:r>
    </w:p>
    <w:p w14:paraId="4C5F8251" w14:textId="77777777" w:rsidR="007D0606" w:rsidRDefault="007D0606" w:rsidP="10CA208E">
      <w:pPr>
        <w:rPr>
          <w:b/>
          <w:bCs/>
        </w:rPr>
      </w:pPr>
    </w:p>
    <w:p w14:paraId="21CC9093" w14:textId="77777777" w:rsidR="007D0606" w:rsidRDefault="007D0606" w:rsidP="10CA208E">
      <w:pPr>
        <w:rPr>
          <w:b/>
          <w:bCs/>
        </w:rPr>
      </w:pPr>
    </w:p>
    <w:p w14:paraId="205D7401" w14:textId="77777777" w:rsidR="007D0606" w:rsidRDefault="007D0606" w:rsidP="10CA208E">
      <w:pPr>
        <w:rPr>
          <w:b/>
          <w:bCs/>
        </w:rPr>
      </w:pPr>
    </w:p>
    <w:p w14:paraId="4E33EEB2" w14:textId="77777777" w:rsidR="007D0606" w:rsidRDefault="007D0606" w:rsidP="10CA208E">
      <w:pPr>
        <w:rPr>
          <w:b/>
          <w:bCs/>
        </w:rPr>
      </w:pPr>
    </w:p>
    <w:p w14:paraId="25F59160" w14:textId="77777777" w:rsidR="007D0606" w:rsidRDefault="007D0606" w:rsidP="10CA208E">
      <w:pPr>
        <w:rPr>
          <w:b/>
          <w:bCs/>
        </w:rPr>
      </w:pPr>
    </w:p>
    <w:p w14:paraId="7D3B85CF" w14:textId="77777777" w:rsidR="00DD0916" w:rsidRDefault="00DD0916" w:rsidP="10CA208E">
      <w:pPr>
        <w:rPr>
          <w:b/>
          <w:bCs/>
        </w:rPr>
      </w:pPr>
    </w:p>
    <w:p w14:paraId="7FD3610B" w14:textId="77777777" w:rsidR="00DD0916" w:rsidRDefault="00DD0916" w:rsidP="10CA208E">
      <w:pPr>
        <w:rPr>
          <w:b/>
          <w:bCs/>
        </w:rPr>
      </w:pPr>
    </w:p>
    <w:p w14:paraId="68709852" w14:textId="77777777" w:rsidR="00DD0916" w:rsidRDefault="00DD0916" w:rsidP="10CA208E">
      <w:pPr>
        <w:rPr>
          <w:b/>
          <w:bCs/>
        </w:rPr>
      </w:pPr>
    </w:p>
    <w:p w14:paraId="3B848E35" w14:textId="77777777" w:rsidR="00DD0916" w:rsidRDefault="00DD0916" w:rsidP="10CA208E">
      <w:pPr>
        <w:rPr>
          <w:b/>
          <w:bCs/>
        </w:rPr>
      </w:pPr>
    </w:p>
    <w:p w14:paraId="40BCB1EE" w14:textId="77777777" w:rsidR="009801B4" w:rsidRDefault="009801B4" w:rsidP="10CA208E">
      <w:pPr>
        <w:rPr>
          <w:b/>
          <w:bCs/>
        </w:rPr>
      </w:pPr>
    </w:p>
    <w:p w14:paraId="62FBB36F" w14:textId="77777777" w:rsidR="009801B4" w:rsidRDefault="009801B4" w:rsidP="10CA208E">
      <w:pPr>
        <w:rPr>
          <w:b/>
          <w:bCs/>
        </w:rPr>
      </w:pPr>
    </w:p>
    <w:p w14:paraId="6F19DB5B" w14:textId="77777777" w:rsidR="009801B4" w:rsidRDefault="009801B4" w:rsidP="10CA208E">
      <w:pPr>
        <w:rPr>
          <w:b/>
          <w:bCs/>
        </w:rPr>
      </w:pPr>
    </w:p>
    <w:p w14:paraId="1C852206" w14:textId="77777777" w:rsidR="009801B4" w:rsidRDefault="009801B4" w:rsidP="10CA208E">
      <w:pPr>
        <w:rPr>
          <w:b/>
          <w:bCs/>
        </w:rPr>
      </w:pPr>
    </w:p>
    <w:p w14:paraId="02934D02" w14:textId="77777777" w:rsidR="009801B4" w:rsidRDefault="009801B4" w:rsidP="10CA208E">
      <w:pPr>
        <w:rPr>
          <w:b/>
          <w:bCs/>
        </w:rPr>
      </w:pPr>
    </w:p>
    <w:p w14:paraId="5FD86FD8" w14:textId="3A7701F8" w:rsidR="10CA208E" w:rsidRDefault="10CA208E" w:rsidP="10CA208E">
      <w:r w:rsidRPr="10CA208E">
        <w:rPr>
          <w:b/>
          <w:bCs/>
        </w:rPr>
        <w:lastRenderedPageBreak/>
        <w:t>2.TRANSMITTER CIRCUIT DIAGRAM</w:t>
      </w:r>
    </w:p>
    <w:p w14:paraId="46C8FF8C" w14:textId="27DC83B0" w:rsidR="10CA208E" w:rsidRDefault="10CA208E" w:rsidP="10CA208E">
      <w:pPr>
        <w:rPr>
          <w:b/>
          <w:bCs/>
          <w:sz w:val="28"/>
          <w:szCs w:val="28"/>
        </w:rPr>
      </w:pPr>
      <w:r>
        <w:t xml:space="preserve">               </w:t>
      </w:r>
      <w:r>
        <w:rPr>
          <w:noProof/>
        </w:rPr>
        <w:drawing>
          <wp:inline distT="0" distB="0" distL="0" distR="0" wp14:anchorId="63F49A52" wp14:editId="165185AF">
            <wp:extent cx="4905376" cy="3400425"/>
            <wp:effectExtent l="0" t="0" r="0" b="0"/>
            <wp:docPr id="1015717333" name="Picture 1015717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571733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05376" cy="3400425"/>
                    </a:xfrm>
                    <a:prstGeom prst="rect">
                      <a:avLst/>
                    </a:prstGeom>
                  </pic:spPr>
                </pic:pic>
              </a:graphicData>
            </a:graphic>
          </wp:inline>
        </w:drawing>
      </w:r>
    </w:p>
    <w:p w14:paraId="6422FF4F" w14:textId="22FA7B8F" w:rsidR="73F3E4A5" w:rsidRDefault="73F3E4A5" w:rsidP="73F3E4A5">
      <w:pPr>
        <w:rPr>
          <w:b/>
          <w:bCs/>
          <w:sz w:val="28"/>
          <w:szCs w:val="28"/>
        </w:rPr>
      </w:pPr>
    </w:p>
    <w:p w14:paraId="1AB57A70" w14:textId="59330BE1" w:rsidR="10CA208E" w:rsidRDefault="10CA208E" w:rsidP="10CA208E">
      <w:pPr>
        <w:rPr>
          <w:b/>
          <w:bCs/>
          <w:sz w:val="28"/>
          <w:szCs w:val="28"/>
        </w:rPr>
      </w:pPr>
      <w:r w:rsidRPr="10CA208E">
        <w:rPr>
          <w:b/>
          <w:bCs/>
          <w:sz w:val="28"/>
          <w:szCs w:val="28"/>
        </w:rPr>
        <w:t>4.2 Rover Body Making: -</w:t>
      </w:r>
    </w:p>
    <w:p w14:paraId="6A442ACD" w14:textId="482DBE11" w:rsidR="10CA208E" w:rsidRDefault="73F3E4A5" w:rsidP="10CA208E">
      <w:r>
        <w:t xml:space="preserve"> </w:t>
      </w:r>
      <w:r w:rsidR="10CA208E" w:rsidRPr="10CA208E">
        <w:t>The body is fully made up of acrylic sheets which is joined together with adhesive. The acrylic is cut using the jigsaw. It is also drilled where ever required using the drilling machine. After the cutting of acrylic sheet</w:t>
      </w:r>
      <w:r>
        <w:t>,</w:t>
      </w:r>
      <w:r w:rsidR="10CA208E" w:rsidRPr="10CA208E">
        <w:t xml:space="preserve"> the surfaces are smoothened with the help of </w:t>
      </w:r>
      <w:proofErr w:type="spellStart"/>
      <w:r w:rsidR="10CA208E" w:rsidRPr="10CA208E">
        <w:t>regmark</w:t>
      </w:r>
      <w:proofErr w:type="spellEnd"/>
      <w:r w:rsidR="10CA208E" w:rsidRPr="10CA208E">
        <w:t xml:space="preserve"> paper.</w:t>
      </w:r>
    </w:p>
    <w:p w14:paraId="4257FC6B" w14:textId="743FE63F" w:rsidR="73F3E4A5" w:rsidRDefault="73F3E4A5" w:rsidP="73F3E4A5">
      <w:pPr>
        <w:rPr>
          <w:b/>
          <w:bCs/>
          <w:sz w:val="26"/>
          <w:szCs w:val="26"/>
        </w:rPr>
      </w:pPr>
    </w:p>
    <w:p w14:paraId="5DC6C72C" w14:textId="6B3C6EA7" w:rsidR="10CA208E" w:rsidRDefault="10CA208E" w:rsidP="10CA208E">
      <w:pPr>
        <w:rPr>
          <w:b/>
          <w:bCs/>
          <w:sz w:val="26"/>
          <w:szCs w:val="26"/>
        </w:rPr>
      </w:pPr>
      <w:r w:rsidRPr="10CA208E">
        <w:rPr>
          <w:b/>
          <w:bCs/>
          <w:sz w:val="26"/>
          <w:szCs w:val="26"/>
        </w:rPr>
        <w:t>PRECAUTIONS REQUIRED WHILE CUTTING THE ACRYLIC SHEET:</w:t>
      </w:r>
    </w:p>
    <w:p w14:paraId="6A8CABC9" w14:textId="1D65AB22" w:rsidR="10CA208E" w:rsidRDefault="10CA208E" w:rsidP="004F1E6F">
      <w:pPr>
        <w:pStyle w:val="ListParagraph"/>
        <w:numPr>
          <w:ilvl w:val="0"/>
          <w:numId w:val="5"/>
        </w:numPr>
        <w:spacing w:line="390" w:lineRule="exact"/>
      </w:pPr>
      <w:r w:rsidRPr="10CA208E">
        <w:rPr>
          <w:rFonts w:ascii="Times New Roman" w:eastAsia="Times New Roman" w:hAnsi="Times New Roman"/>
          <w:sz w:val="24"/>
          <w:szCs w:val="24"/>
        </w:rPr>
        <w:t>Make sure you’re cutting on a level surface and that the acrylic sheet is secured in a clamp or is otherwise in a stable position</w:t>
      </w:r>
    </w:p>
    <w:p w14:paraId="172A1647" w14:textId="2F9F39E4" w:rsidR="10CA208E" w:rsidRDefault="10CA208E" w:rsidP="004F1E6F">
      <w:pPr>
        <w:pStyle w:val="ListParagraph"/>
        <w:numPr>
          <w:ilvl w:val="0"/>
          <w:numId w:val="5"/>
        </w:numPr>
        <w:spacing w:line="390" w:lineRule="exact"/>
      </w:pPr>
      <w:r w:rsidRPr="10CA208E">
        <w:rPr>
          <w:rFonts w:ascii="Times New Roman" w:eastAsia="Times New Roman" w:hAnsi="Times New Roman"/>
          <w:sz w:val="24"/>
          <w:szCs w:val="24"/>
        </w:rPr>
        <w:t>Wear eye protection and gloves, and make sure those around you wear eye protection as well</w:t>
      </w:r>
    </w:p>
    <w:p w14:paraId="6E44E04A" w14:textId="25C3E37F" w:rsidR="10CA208E" w:rsidRDefault="10CA208E" w:rsidP="004F1E6F">
      <w:pPr>
        <w:pStyle w:val="ListParagraph"/>
        <w:numPr>
          <w:ilvl w:val="0"/>
          <w:numId w:val="5"/>
        </w:numPr>
        <w:spacing w:line="390" w:lineRule="exact"/>
      </w:pPr>
      <w:r w:rsidRPr="10CA208E">
        <w:rPr>
          <w:rFonts w:ascii="Times New Roman" w:eastAsia="Times New Roman" w:hAnsi="Times New Roman"/>
          <w:sz w:val="24"/>
          <w:szCs w:val="24"/>
        </w:rPr>
        <w:t>Acrylic contains respiratory irritants, so wear a painter’s mask or a similar sealed ventilator during the cutting process</w:t>
      </w:r>
    </w:p>
    <w:p w14:paraId="6603E229" w14:textId="387D6D19" w:rsidR="10CA208E" w:rsidRDefault="10CA208E" w:rsidP="004F1E6F">
      <w:pPr>
        <w:pStyle w:val="ListParagraph"/>
        <w:numPr>
          <w:ilvl w:val="0"/>
          <w:numId w:val="5"/>
        </w:numPr>
        <w:spacing w:line="390" w:lineRule="exact"/>
      </w:pPr>
      <w:r w:rsidRPr="10CA208E">
        <w:rPr>
          <w:rFonts w:ascii="Times New Roman" w:eastAsia="Times New Roman" w:hAnsi="Times New Roman"/>
          <w:sz w:val="24"/>
          <w:szCs w:val="24"/>
        </w:rPr>
        <w:t>Other individuals in the area should also wear masks, and exhaust fans should be running throughout the cutting process</w:t>
      </w:r>
    </w:p>
    <w:p w14:paraId="66219EF3" w14:textId="233DB0BC" w:rsidR="10CA208E" w:rsidRDefault="10CA208E" w:rsidP="004F1E6F">
      <w:pPr>
        <w:pStyle w:val="ListParagraph"/>
        <w:numPr>
          <w:ilvl w:val="0"/>
          <w:numId w:val="5"/>
        </w:numPr>
        <w:spacing w:line="390" w:lineRule="exact"/>
      </w:pPr>
      <w:r w:rsidRPr="10CA208E">
        <w:rPr>
          <w:rFonts w:ascii="Times New Roman" w:eastAsia="Times New Roman" w:hAnsi="Times New Roman"/>
          <w:sz w:val="24"/>
          <w:szCs w:val="24"/>
        </w:rPr>
        <w:t>Cut carefully and slowly, and disconnect your saw from power when done</w:t>
      </w:r>
    </w:p>
    <w:p w14:paraId="77239A0A" w14:textId="789229CC" w:rsidR="10CA208E" w:rsidRDefault="10CA208E" w:rsidP="10CA208E">
      <w:pPr>
        <w:spacing w:line="390" w:lineRule="exact"/>
      </w:pPr>
      <w:r>
        <w:t xml:space="preserve">           </w:t>
      </w:r>
    </w:p>
    <w:p w14:paraId="0C7ED50E" w14:textId="64F562C6" w:rsidR="73F3E4A5" w:rsidRDefault="00591A3B" w:rsidP="73F3E4A5">
      <w:pPr>
        <w:rPr>
          <w:b/>
          <w:bCs/>
          <w:sz w:val="26"/>
          <w:szCs w:val="26"/>
        </w:rPr>
      </w:pPr>
      <w:r>
        <w:rPr>
          <w:noProof/>
        </w:rPr>
        <w:lastRenderedPageBreak/>
        <w:drawing>
          <wp:inline distT="0" distB="0" distL="0" distR="0" wp14:anchorId="34DB3D4B" wp14:editId="59CB2748">
            <wp:extent cx="4572000" cy="2600325"/>
            <wp:effectExtent l="0" t="0" r="0" b="0"/>
            <wp:docPr id="668520381" name="Picture 668520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520381"/>
                    <pic:cNvPicPr/>
                  </pic:nvPicPr>
                  <pic:blipFill>
                    <a:blip r:embed="rId22">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3C6715AB" w14:textId="77777777" w:rsidR="00591A3B" w:rsidRDefault="10CA208E" w:rsidP="10CA208E">
      <w:pPr>
        <w:rPr>
          <w:b/>
          <w:bCs/>
          <w:sz w:val="26"/>
          <w:szCs w:val="26"/>
        </w:rPr>
      </w:pPr>
      <w:r w:rsidRPr="10CA208E">
        <w:rPr>
          <w:b/>
          <w:bCs/>
          <w:sz w:val="26"/>
          <w:szCs w:val="26"/>
        </w:rPr>
        <w:t xml:space="preserve">PRECAUTIONS REQUIRED WHILE DRILLING THE ACRYLIC </w:t>
      </w:r>
      <w:r w:rsidR="00591A3B">
        <w:rPr>
          <w:b/>
          <w:bCs/>
          <w:sz w:val="26"/>
          <w:szCs w:val="26"/>
        </w:rPr>
        <w:t>SHEET:</w:t>
      </w:r>
    </w:p>
    <w:p w14:paraId="26DC4B65" w14:textId="7EA5E001" w:rsidR="10CA208E" w:rsidRDefault="00591A3B" w:rsidP="10CA208E">
      <w:pPr>
        <w:rPr>
          <w:b/>
          <w:bCs/>
          <w:sz w:val="26"/>
          <w:szCs w:val="26"/>
        </w:rPr>
      </w:pPr>
      <w:r>
        <w:rPr>
          <w:b/>
          <w:bCs/>
          <w:sz w:val="26"/>
          <w:szCs w:val="26"/>
        </w:rPr>
        <w:t xml:space="preserve">                        </w:t>
      </w:r>
    </w:p>
    <w:p w14:paraId="00ECEA8F" w14:textId="3082E4D4" w:rsidR="10CA208E" w:rsidRDefault="10CA208E" w:rsidP="004F1E6F">
      <w:pPr>
        <w:pStyle w:val="ListParagraph"/>
        <w:numPr>
          <w:ilvl w:val="0"/>
          <w:numId w:val="4"/>
        </w:numPr>
        <w:spacing w:line="390" w:lineRule="exact"/>
        <w:rPr>
          <w:rFonts w:ascii="Times New Roman" w:eastAsia="Times New Roman" w:hAnsi="Times New Roman"/>
          <w:sz w:val="24"/>
          <w:szCs w:val="24"/>
        </w:rPr>
      </w:pPr>
      <w:r w:rsidRPr="10CA208E">
        <w:rPr>
          <w:rFonts w:ascii="Times New Roman" w:eastAsia="Times New Roman" w:hAnsi="Times New Roman"/>
          <w:sz w:val="24"/>
          <w:szCs w:val="24"/>
        </w:rPr>
        <w:t>Drilling must be done with a high-speed drilling machine.</w:t>
      </w:r>
    </w:p>
    <w:p w14:paraId="27075E71" w14:textId="7E2B8439" w:rsidR="10CA208E" w:rsidRDefault="10CA208E" w:rsidP="004F1E6F">
      <w:pPr>
        <w:pStyle w:val="ListParagraph"/>
        <w:numPr>
          <w:ilvl w:val="0"/>
          <w:numId w:val="4"/>
        </w:numPr>
        <w:spacing w:line="390" w:lineRule="exact"/>
      </w:pPr>
      <w:r w:rsidRPr="10CA208E">
        <w:rPr>
          <w:rFonts w:ascii="Times New Roman" w:eastAsia="Times New Roman" w:hAnsi="Times New Roman"/>
          <w:sz w:val="24"/>
          <w:szCs w:val="24"/>
        </w:rPr>
        <w:t>The drilling should be done in slow pace and very less jerk should be applied.</w:t>
      </w:r>
    </w:p>
    <w:p w14:paraId="25953E76" w14:textId="38141C8B" w:rsidR="10CA208E" w:rsidRPr="00591A3B" w:rsidRDefault="10CA208E" w:rsidP="004F1E6F">
      <w:pPr>
        <w:pStyle w:val="ListParagraph"/>
        <w:numPr>
          <w:ilvl w:val="0"/>
          <w:numId w:val="4"/>
        </w:numPr>
        <w:spacing w:line="390" w:lineRule="exact"/>
        <w:rPr>
          <w:rFonts w:ascii="Times New Roman" w:eastAsia="Times New Roman" w:hAnsi="Times New Roman"/>
          <w:sz w:val="24"/>
          <w:szCs w:val="24"/>
        </w:rPr>
      </w:pPr>
      <w:r w:rsidRPr="10CA208E">
        <w:rPr>
          <w:rFonts w:ascii="Times New Roman" w:eastAsia="Times New Roman" w:hAnsi="Times New Roman"/>
          <w:sz w:val="24"/>
          <w:szCs w:val="24"/>
        </w:rPr>
        <w:t>If the drilling is done by a hand drilling machine it should be kept straight</w:t>
      </w:r>
    </w:p>
    <w:p w14:paraId="5EEE16DE" w14:textId="7C080B62" w:rsidR="10CA208E" w:rsidRDefault="10CA208E" w:rsidP="10CA208E">
      <w:pPr>
        <w:spacing w:line="390" w:lineRule="exact"/>
      </w:pPr>
      <w:r>
        <w:t xml:space="preserve">              </w:t>
      </w:r>
    </w:p>
    <w:p w14:paraId="726BA7C5" w14:textId="639D2E66" w:rsidR="10CA208E" w:rsidRDefault="00591A3B" w:rsidP="10CA208E">
      <w:pPr>
        <w:rPr>
          <w:b/>
          <w:bCs/>
          <w:sz w:val="26"/>
          <w:szCs w:val="26"/>
        </w:rPr>
      </w:pPr>
      <w:r>
        <w:rPr>
          <w:noProof/>
        </w:rPr>
        <w:drawing>
          <wp:inline distT="0" distB="0" distL="0" distR="0" wp14:anchorId="2009EE1A" wp14:editId="38001644">
            <wp:extent cx="4381500" cy="3181376"/>
            <wp:effectExtent l="0" t="0" r="0" b="0"/>
            <wp:docPr id="878216997" name="Picture 878216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rcRect b="6179"/>
                    <a:stretch>
                      <a:fillRect/>
                    </a:stretch>
                  </pic:blipFill>
                  <pic:spPr>
                    <a:xfrm>
                      <a:off x="0" y="0"/>
                      <a:ext cx="4381500" cy="3181376"/>
                    </a:xfrm>
                    <a:prstGeom prst="rect">
                      <a:avLst/>
                    </a:prstGeom>
                  </pic:spPr>
                </pic:pic>
              </a:graphicData>
            </a:graphic>
          </wp:inline>
        </w:drawing>
      </w:r>
    </w:p>
    <w:p w14:paraId="5803B125" w14:textId="77777777" w:rsidR="00DD0916" w:rsidRDefault="00DD0916" w:rsidP="10CA208E">
      <w:pPr>
        <w:rPr>
          <w:b/>
          <w:bCs/>
          <w:sz w:val="28"/>
          <w:szCs w:val="28"/>
        </w:rPr>
      </w:pPr>
    </w:p>
    <w:p w14:paraId="3E8EFC3D" w14:textId="185D8D55" w:rsidR="10CA208E" w:rsidRDefault="10CA208E" w:rsidP="10CA208E">
      <w:pPr>
        <w:rPr>
          <w:b/>
          <w:bCs/>
          <w:sz w:val="28"/>
          <w:szCs w:val="28"/>
        </w:rPr>
      </w:pPr>
      <w:r w:rsidRPr="10CA208E">
        <w:rPr>
          <w:b/>
          <w:bCs/>
          <w:sz w:val="28"/>
          <w:szCs w:val="28"/>
        </w:rPr>
        <w:t>4.3 How It Works</w:t>
      </w:r>
      <w:r w:rsidR="73F3E4A5" w:rsidRPr="73F3E4A5">
        <w:rPr>
          <w:b/>
          <w:bCs/>
          <w:sz w:val="28"/>
          <w:szCs w:val="28"/>
        </w:rPr>
        <w:t>: -</w:t>
      </w:r>
    </w:p>
    <w:p w14:paraId="5BFD9ADA" w14:textId="798C3292" w:rsidR="10CA208E" w:rsidRDefault="73F3E4A5" w:rsidP="10CA208E">
      <w:r>
        <w:t xml:space="preserve"> The project generally consists of two components i.e.:</w:t>
      </w:r>
    </w:p>
    <w:p w14:paraId="3894F5F1" w14:textId="4E9CBC3E" w:rsidR="28E41DD0" w:rsidRDefault="28E41DD0" w:rsidP="004F1E6F">
      <w:pPr>
        <w:pStyle w:val="ListParagraph"/>
        <w:numPr>
          <w:ilvl w:val="0"/>
          <w:numId w:val="11"/>
        </w:numPr>
        <w:rPr>
          <w:rFonts w:ascii="Times New Roman" w:eastAsia="Times New Roman" w:hAnsi="Times New Roman"/>
          <w:sz w:val="24"/>
          <w:szCs w:val="24"/>
        </w:rPr>
      </w:pPr>
      <w:r w:rsidRPr="28E41DD0">
        <w:rPr>
          <w:rFonts w:ascii="Times New Roman" w:eastAsia="Times New Roman" w:hAnsi="Times New Roman"/>
          <w:sz w:val="24"/>
          <w:szCs w:val="24"/>
        </w:rPr>
        <w:t>Transmitter</w:t>
      </w:r>
    </w:p>
    <w:p w14:paraId="17D08C27" w14:textId="18A78613" w:rsidR="28E41DD0" w:rsidRDefault="28E41DD0" w:rsidP="004F1E6F">
      <w:pPr>
        <w:pStyle w:val="ListParagraph"/>
        <w:numPr>
          <w:ilvl w:val="0"/>
          <w:numId w:val="11"/>
        </w:numPr>
        <w:rPr>
          <w:rFonts w:ascii="Times New Roman" w:eastAsia="Times New Roman" w:hAnsi="Times New Roman"/>
          <w:sz w:val="24"/>
          <w:szCs w:val="24"/>
        </w:rPr>
      </w:pPr>
      <w:r w:rsidRPr="28E41DD0">
        <w:rPr>
          <w:rFonts w:ascii="Times New Roman" w:eastAsia="Times New Roman" w:hAnsi="Times New Roman"/>
          <w:sz w:val="24"/>
          <w:szCs w:val="24"/>
        </w:rPr>
        <w:t>Receiver rover</w:t>
      </w:r>
    </w:p>
    <w:p w14:paraId="5CA4E3E6" w14:textId="11A9570F" w:rsidR="28E41DD0" w:rsidRDefault="73F3E4A5" w:rsidP="28E41DD0">
      <w:pPr>
        <w:spacing w:after="200" w:line="276" w:lineRule="auto"/>
        <w:rPr>
          <w:rFonts w:ascii="Calibri" w:eastAsia="Calibri" w:hAnsi="Calibri"/>
          <w:sz w:val="22"/>
          <w:szCs w:val="22"/>
        </w:rPr>
      </w:pPr>
      <w:r w:rsidRPr="73F3E4A5">
        <w:rPr>
          <w:b/>
          <w:bCs/>
        </w:rPr>
        <w:lastRenderedPageBreak/>
        <w:t>1. Transmitter</w:t>
      </w:r>
      <w:r>
        <w:t>: The transmitter consists of a gyroscope sensor which detects the motion of the transmitter and transmit it to the receiver's end which gives the command to the rover to move in the required direction. The other way to control the rover is using the joystick module available in the transmitter. The modes can be changed using the toggle switch. The joystick module also enables the rover to rotate in both anticlockwise and clockwise direction. There is also an OLED screen present in the transmitter which shows the coordinates of the rover where it is present. The other joystick module controls the moment of servo motors</w:t>
      </w:r>
      <w:r w:rsidRPr="73F3E4A5">
        <w:rPr>
          <w:rFonts w:ascii="Calibri" w:eastAsia="Calibri" w:hAnsi="Calibri"/>
          <w:sz w:val="22"/>
          <w:szCs w:val="22"/>
        </w:rPr>
        <w:t>.</w:t>
      </w:r>
    </w:p>
    <w:p w14:paraId="6C45F55B" w14:textId="7B6FF531" w:rsidR="28E41DD0" w:rsidRDefault="73F3E4A5" w:rsidP="28E41DD0">
      <w:pPr>
        <w:spacing w:after="200" w:line="276" w:lineRule="auto"/>
      </w:pPr>
      <w:r w:rsidRPr="73F3E4A5">
        <w:rPr>
          <w:b/>
          <w:bCs/>
        </w:rPr>
        <w:t xml:space="preserve">2. Receiver Rover: </w:t>
      </w:r>
      <w:r>
        <w:t>It takes command from the transmitter using the receiver module and performs the required actions. A GPS module is present which detects the coordinates of the rover and sends it to the transmitter which displays it on the led screen. The ultrasonic sensors present in the rover helps the rover to avoid collisions.</w:t>
      </w:r>
    </w:p>
    <w:p w14:paraId="0CF52A9B" w14:textId="602E821B" w:rsidR="28E41DD0" w:rsidRDefault="73F3E4A5" w:rsidP="73F3E4A5">
      <w:pPr>
        <w:spacing w:after="200" w:line="360" w:lineRule="auto"/>
      </w:pPr>
      <w:r>
        <w:t xml:space="preserve">The ESP32 camera module is used for surveillance which is mounted over the servo motor which allows it to rotates in different directions. The live footage of the surveillance could be seen on the laptop. </w:t>
      </w:r>
    </w:p>
    <w:p w14:paraId="4A214E20" w14:textId="02611EBB" w:rsidR="5EF9730D" w:rsidRDefault="5EF9730D" w:rsidP="73F3E4A5">
      <w:pPr>
        <w:rPr>
          <w:b/>
          <w:bCs/>
          <w:sz w:val="28"/>
          <w:szCs w:val="28"/>
        </w:rPr>
      </w:pPr>
    </w:p>
    <w:p w14:paraId="57542541" w14:textId="3755850D" w:rsidR="5EF9730D" w:rsidRDefault="5EF9730D" w:rsidP="73F3E4A5">
      <w:pPr>
        <w:rPr>
          <w:b/>
          <w:bCs/>
          <w:sz w:val="28"/>
          <w:szCs w:val="28"/>
        </w:rPr>
      </w:pPr>
      <w:r>
        <w:rPr>
          <w:noProof/>
        </w:rPr>
        <w:drawing>
          <wp:inline distT="0" distB="0" distL="0" distR="0" wp14:anchorId="5133635A" wp14:editId="54E17192">
            <wp:extent cx="6115050" cy="3762375"/>
            <wp:effectExtent l="0" t="0" r="0" b="0"/>
            <wp:docPr id="603248736" name="Picture 603248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15050" cy="3762375"/>
                    </a:xfrm>
                    <a:prstGeom prst="rect">
                      <a:avLst/>
                    </a:prstGeom>
                  </pic:spPr>
                </pic:pic>
              </a:graphicData>
            </a:graphic>
          </wp:inline>
        </w:drawing>
      </w:r>
    </w:p>
    <w:p w14:paraId="4097DC9F" w14:textId="05BFB621" w:rsidR="5EF9730D" w:rsidRDefault="5EF9730D" w:rsidP="5EF9730D">
      <w:pPr>
        <w:rPr>
          <w:b/>
          <w:bCs/>
          <w:sz w:val="28"/>
          <w:szCs w:val="28"/>
        </w:rPr>
      </w:pPr>
    </w:p>
    <w:p w14:paraId="1689C5D0" w14:textId="2908CACE" w:rsidR="5EF9730D" w:rsidRDefault="5EF9730D" w:rsidP="5EF9730D">
      <w:pPr>
        <w:rPr>
          <w:b/>
          <w:bCs/>
          <w:sz w:val="28"/>
          <w:szCs w:val="28"/>
        </w:rPr>
      </w:pPr>
    </w:p>
    <w:p w14:paraId="669AAF9D" w14:textId="77777777" w:rsidR="00C51D68" w:rsidRDefault="00C51D68" w:rsidP="5EF9730D">
      <w:pPr>
        <w:rPr>
          <w:b/>
          <w:bCs/>
          <w:sz w:val="28"/>
          <w:szCs w:val="28"/>
        </w:rPr>
      </w:pPr>
    </w:p>
    <w:p w14:paraId="33DDEC6F" w14:textId="77777777" w:rsidR="00C51D68" w:rsidRDefault="00C51D68" w:rsidP="5EF9730D">
      <w:pPr>
        <w:rPr>
          <w:b/>
          <w:bCs/>
          <w:sz w:val="28"/>
          <w:szCs w:val="28"/>
        </w:rPr>
      </w:pPr>
    </w:p>
    <w:p w14:paraId="7627BD68" w14:textId="77777777" w:rsidR="00C51D68" w:rsidRDefault="00C51D68" w:rsidP="5EF9730D">
      <w:pPr>
        <w:rPr>
          <w:b/>
          <w:bCs/>
          <w:sz w:val="28"/>
          <w:szCs w:val="28"/>
        </w:rPr>
      </w:pPr>
    </w:p>
    <w:p w14:paraId="0F7FE13A" w14:textId="77777777" w:rsidR="009801B4" w:rsidRDefault="009801B4" w:rsidP="009801B4">
      <w:pPr>
        <w:rPr>
          <w:b/>
          <w:bCs/>
          <w:sz w:val="28"/>
          <w:szCs w:val="28"/>
        </w:rPr>
      </w:pPr>
    </w:p>
    <w:p w14:paraId="697C9073" w14:textId="67785C75" w:rsidR="10CA208E" w:rsidRDefault="448FAF7B" w:rsidP="009801B4">
      <w:pPr>
        <w:rPr>
          <w:b/>
          <w:bCs/>
          <w:sz w:val="28"/>
          <w:szCs w:val="28"/>
          <w:u w:val="single"/>
        </w:rPr>
      </w:pPr>
      <w:r w:rsidRPr="448FAF7B">
        <w:rPr>
          <w:b/>
          <w:bCs/>
          <w:sz w:val="36"/>
          <w:szCs w:val="36"/>
          <w:u w:val="single"/>
        </w:rPr>
        <w:lastRenderedPageBreak/>
        <w:t xml:space="preserve">CHAPTER </w:t>
      </w:r>
      <w:proofErr w:type="gramStart"/>
      <w:r w:rsidRPr="448FAF7B">
        <w:rPr>
          <w:b/>
          <w:bCs/>
          <w:sz w:val="36"/>
          <w:szCs w:val="36"/>
          <w:u w:val="single"/>
        </w:rPr>
        <w:t>5  :</w:t>
      </w:r>
      <w:proofErr w:type="gramEnd"/>
      <w:r w:rsidRPr="448FAF7B">
        <w:rPr>
          <w:b/>
          <w:bCs/>
          <w:sz w:val="36"/>
          <w:szCs w:val="36"/>
          <w:u w:val="single"/>
        </w:rPr>
        <w:t xml:space="preserve"> -SUMMARY AND FUTURE SCOPE</w:t>
      </w:r>
    </w:p>
    <w:p w14:paraId="5B5E1D8B" w14:textId="2308F9A9" w:rsidR="10CA208E" w:rsidRDefault="10CA208E" w:rsidP="10CA208E">
      <w:pPr>
        <w:rPr>
          <w:b/>
          <w:bCs/>
          <w:sz w:val="28"/>
          <w:szCs w:val="28"/>
        </w:rPr>
      </w:pPr>
    </w:p>
    <w:p w14:paraId="7C0FD95D" w14:textId="604E295B" w:rsidR="10CA208E" w:rsidRDefault="10CA208E" w:rsidP="10CA208E">
      <w:pPr>
        <w:rPr>
          <w:b/>
          <w:bCs/>
          <w:sz w:val="28"/>
          <w:szCs w:val="28"/>
        </w:rPr>
      </w:pPr>
    </w:p>
    <w:p w14:paraId="59B2B254" w14:textId="3A80A086" w:rsidR="28E41DD0" w:rsidRDefault="5EF9730D" w:rsidP="28E41DD0">
      <w:pPr>
        <w:rPr>
          <w:b/>
          <w:bCs/>
          <w:sz w:val="28"/>
          <w:szCs w:val="28"/>
        </w:rPr>
      </w:pPr>
      <w:r w:rsidRPr="5EF9730D">
        <w:rPr>
          <w:b/>
          <w:bCs/>
          <w:sz w:val="28"/>
          <w:szCs w:val="28"/>
        </w:rPr>
        <w:t xml:space="preserve">5.1 Summary: - </w:t>
      </w:r>
    </w:p>
    <w:p w14:paraId="136D5AF5" w14:textId="7A9C4D84" w:rsidR="583C1487" w:rsidRDefault="73F3E4A5" w:rsidP="583C1487">
      <w:r w:rsidRPr="73F3E4A5">
        <w:rPr>
          <w:b/>
          <w:bCs/>
          <w:sz w:val="28"/>
          <w:szCs w:val="28"/>
        </w:rPr>
        <w:t xml:space="preserve">   </w:t>
      </w:r>
      <w:r>
        <w:t xml:space="preserve"> The Arduino-based Gesture Control Rover is a robotic vehicle that can be controlled using hand inputs and remote. This includes Arduino microcontroller, which acts as the rover's brain, as well as various sensors and actuators that enable movement and gesture recognition.</w:t>
      </w:r>
      <w:r w:rsidR="269ED3A8">
        <w:br/>
      </w:r>
      <w:r w:rsidR="269ED3A8">
        <w:br/>
      </w:r>
      <w:r>
        <w:t>The rover typically consists of a chassis with wheels for locomotion, motor drives that control the movement of the wheels, and a power supply that powers the system. It also includes a gesture recognition engine, such as an accelerometer and gyroscope, that recognizes and interprets remote movements.</w:t>
      </w:r>
      <w:r w:rsidR="269ED3A8">
        <w:br/>
      </w:r>
      <w:r w:rsidR="269ED3A8">
        <w:br/>
      </w:r>
      <w:r>
        <w:t>To control the rover, the user performs predefined action recognized by the sensor module. The Arduino microcontroller processes sensor data and triggers appropriate actions such as: Move forward, backward, turn left or right, or stop the rover. These commands are sent to the motor drivers, which control the motors attached to the wheels to enable the desired movement.</w:t>
      </w:r>
      <w:r w:rsidR="269ED3A8">
        <w:br/>
      </w:r>
      <w:r w:rsidR="269ED3A8">
        <w:br/>
      </w:r>
      <w:r>
        <w:t>The Arduino platform provides an easy-to-use environment for programming gesture recognition and motor control logic. The Arduino programming language allows users to define gestures and corresponding actions to customize rover behavior and integrate additional features such as obstacle avoidance and wireless communication.</w:t>
      </w:r>
      <w:r w:rsidR="269ED3A8">
        <w:br/>
      </w:r>
      <w:r w:rsidR="269ED3A8">
        <w:br/>
      </w:r>
      <w:r>
        <w:t xml:space="preserve">Overall, the Arduino-based gesture-controlled rover manipulates robotic vehicles by allowing users to control the robotic vehicle's movements. It provides an interactive and intuitive way to Combine the capabilities of Arduino microcontrollers, sensor modules, and motor drivers to create engaging and engineering project.  </w:t>
      </w:r>
    </w:p>
    <w:p w14:paraId="66B3589D" w14:textId="64C3129C" w:rsidR="28E41DD0" w:rsidRDefault="28E41DD0" w:rsidP="73F3E4A5"/>
    <w:p w14:paraId="4BCB032B" w14:textId="0BFBF2EB" w:rsidR="28E41DD0" w:rsidRDefault="28E41DD0" w:rsidP="28E41DD0">
      <w:pPr>
        <w:rPr>
          <w:b/>
          <w:bCs/>
          <w:sz w:val="28"/>
          <w:szCs w:val="28"/>
        </w:rPr>
      </w:pPr>
    </w:p>
    <w:p w14:paraId="47FE9DCA" w14:textId="43526923" w:rsidR="28E41DD0" w:rsidRDefault="73F3E4A5" w:rsidP="28E41DD0">
      <w:pPr>
        <w:rPr>
          <w:b/>
          <w:bCs/>
          <w:sz w:val="28"/>
          <w:szCs w:val="28"/>
        </w:rPr>
      </w:pPr>
      <w:r w:rsidRPr="73F3E4A5">
        <w:rPr>
          <w:b/>
          <w:bCs/>
          <w:sz w:val="28"/>
          <w:szCs w:val="28"/>
        </w:rPr>
        <w:t>5.2 Future scope: -</w:t>
      </w:r>
    </w:p>
    <w:p w14:paraId="30EBA4C0" w14:textId="13BD8B3B" w:rsidR="006F019B" w:rsidRDefault="73F3E4A5" w:rsidP="10CA208E">
      <w:r w:rsidRPr="73F3E4A5">
        <w:t xml:space="preserve"> It could find uses in the fields such as Environment Monitoring where it could monitor and collect data like air quality, temperature, humidity and pollution levels. Next its primary objective could be like Search and Rescue where it could assist individuals in emergency situations. Later, it could also be used in the vast field of Agriculture where it could monitor soil moisture, detect diseases and precise spraying of fertilizers or pesticides. Then it could also find its application in the </w:t>
      </w:r>
      <w:proofErr w:type="spellStart"/>
      <w:r w:rsidRPr="73F3E4A5">
        <w:t>Industial</w:t>
      </w:r>
      <w:proofErr w:type="spellEnd"/>
      <w:r w:rsidRPr="73F3E4A5">
        <w:t xml:space="preserve"> applications such as to increase efficiency and productivity and further more applications down the line.</w:t>
      </w:r>
    </w:p>
    <w:sectPr w:rsidR="006F019B" w:rsidSect="00603734">
      <w:footerReference w:type="even" r:id="rId25"/>
      <w:footerReference w:type="default" r:id="rId26"/>
      <w:headerReference w:type="first" r:id="rId27"/>
      <w:footerReference w:type="first" r:id="rId28"/>
      <w:pgSz w:w="11907" w:h="16839"/>
      <w:pgMar w:top="1260" w:right="1800" w:bottom="1440" w:left="1872" w:header="720" w:footer="720" w:gutter="0"/>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BCE1E" w14:textId="77777777" w:rsidR="00011EDB" w:rsidRDefault="00011EDB" w:rsidP="0084459C">
      <w:r>
        <w:separator/>
      </w:r>
    </w:p>
  </w:endnote>
  <w:endnote w:type="continuationSeparator" w:id="0">
    <w:p w14:paraId="78329A42" w14:textId="77777777" w:rsidR="00011EDB" w:rsidRDefault="00011EDB" w:rsidP="0084459C">
      <w:r>
        <w:continuationSeparator/>
      </w:r>
    </w:p>
  </w:endnote>
  <w:endnote w:type="continuationNotice" w:id="1">
    <w:p w14:paraId="79059BE7" w14:textId="77777777" w:rsidR="00011EDB" w:rsidRDefault="00011E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D8EC0" w14:textId="5197F354" w:rsidR="004B2687" w:rsidRDefault="004B2687" w:rsidP="008445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2131">
      <w:rPr>
        <w:rStyle w:val="PageNumber"/>
        <w:noProof/>
      </w:rPr>
      <w:t>iv</w:t>
    </w:r>
    <w:r>
      <w:rPr>
        <w:rStyle w:val="PageNumber"/>
      </w:rPr>
      <w:fldChar w:fldCharType="end"/>
    </w:r>
  </w:p>
  <w:p w14:paraId="1E1D8EC1" w14:textId="77777777" w:rsidR="004B2687" w:rsidRDefault="004B2687" w:rsidP="000072D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D8EC2" w14:textId="15A435E3" w:rsidR="004B2687" w:rsidRDefault="004B2687">
    <w:pPr>
      <w:pStyle w:val="Footer"/>
      <w:jc w:val="right"/>
    </w:pPr>
  </w:p>
  <w:p w14:paraId="1E1D8EC3" w14:textId="77777777" w:rsidR="004B2687" w:rsidRDefault="004B2687" w:rsidP="000072DE">
    <w:pPr>
      <w:pStyle w:val="Footer"/>
      <w:ind w:right="360"/>
    </w:pPr>
  </w:p>
  <w:p w14:paraId="1E1D8EC4" w14:textId="77777777" w:rsidR="004B2687" w:rsidRDefault="004B268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55"/>
      <w:gridCol w:w="2855"/>
      <w:gridCol w:w="2855"/>
    </w:tblGrid>
    <w:tr w:rsidR="47F00751" w14:paraId="059923C6" w14:textId="77777777" w:rsidTr="47F00751">
      <w:trPr>
        <w:trHeight w:val="300"/>
      </w:trPr>
      <w:tc>
        <w:tcPr>
          <w:tcW w:w="2855" w:type="dxa"/>
        </w:tcPr>
        <w:p w14:paraId="7E49CD02" w14:textId="49FB6064" w:rsidR="47F00751" w:rsidRDefault="47F00751" w:rsidP="47F00751">
          <w:pPr>
            <w:pStyle w:val="Header"/>
            <w:ind w:left="-115"/>
          </w:pPr>
        </w:p>
      </w:tc>
      <w:tc>
        <w:tcPr>
          <w:tcW w:w="2855" w:type="dxa"/>
        </w:tcPr>
        <w:p w14:paraId="1C3E09CA" w14:textId="02DBAF60" w:rsidR="47F00751" w:rsidRDefault="47F00751" w:rsidP="47F00751">
          <w:pPr>
            <w:pStyle w:val="Header"/>
            <w:jc w:val="center"/>
          </w:pPr>
        </w:p>
      </w:tc>
      <w:tc>
        <w:tcPr>
          <w:tcW w:w="2855" w:type="dxa"/>
        </w:tcPr>
        <w:p w14:paraId="47771B64" w14:textId="44F8CFF0" w:rsidR="47F00751" w:rsidRDefault="47F00751" w:rsidP="47F00751">
          <w:pPr>
            <w:pStyle w:val="Header"/>
            <w:ind w:right="-115"/>
            <w:jc w:val="right"/>
          </w:pPr>
        </w:p>
      </w:tc>
    </w:tr>
  </w:tbl>
  <w:p w14:paraId="36924F8B" w14:textId="0B29F816" w:rsidR="004F1E6F" w:rsidRDefault="004F1E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CFC45" w14:textId="77777777" w:rsidR="00011EDB" w:rsidRDefault="00011EDB" w:rsidP="0084459C">
      <w:r>
        <w:separator/>
      </w:r>
    </w:p>
  </w:footnote>
  <w:footnote w:type="continuationSeparator" w:id="0">
    <w:p w14:paraId="4EE69A82" w14:textId="77777777" w:rsidR="00011EDB" w:rsidRDefault="00011EDB" w:rsidP="0084459C">
      <w:r>
        <w:continuationSeparator/>
      </w:r>
    </w:p>
  </w:footnote>
  <w:footnote w:type="continuationNotice" w:id="1">
    <w:p w14:paraId="5C77B9F9" w14:textId="77777777" w:rsidR="00011EDB" w:rsidRDefault="00011EDB"/>
  </w:footnote>
  <w:footnote w:id="2">
    <w:p w14:paraId="49521E79" w14:textId="291BC89D" w:rsidR="0B463D98" w:rsidRDefault="0B463D98" w:rsidP="0B463D98">
      <w:pPr>
        <w:pStyle w:val="FootnoteText"/>
      </w:pPr>
      <w:r w:rsidRPr="0B463D98">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55"/>
      <w:gridCol w:w="2855"/>
      <w:gridCol w:w="2855"/>
    </w:tblGrid>
    <w:tr w:rsidR="47F00751" w14:paraId="5699906D" w14:textId="77777777" w:rsidTr="47F00751">
      <w:trPr>
        <w:trHeight w:val="300"/>
      </w:trPr>
      <w:tc>
        <w:tcPr>
          <w:tcW w:w="2855" w:type="dxa"/>
        </w:tcPr>
        <w:p w14:paraId="3BEBC35C" w14:textId="72FD1B3F" w:rsidR="47F00751" w:rsidRDefault="47F00751" w:rsidP="47F00751">
          <w:pPr>
            <w:pStyle w:val="Header"/>
            <w:ind w:left="-115"/>
          </w:pPr>
        </w:p>
      </w:tc>
      <w:tc>
        <w:tcPr>
          <w:tcW w:w="2855" w:type="dxa"/>
        </w:tcPr>
        <w:p w14:paraId="291BD56D" w14:textId="3C612BF0" w:rsidR="47F00751" w:rsidRDefault="47F00751" w:rsidP="47F00751">
          <w:pPr>
            <w:pStyle w:val="Header"/>
            <w:jc w:val="center"/>
          </w:pPr>
        </w:p>
      </w:tc>
      <w:tc>
        <w:tcPr>
          <w:tcW w:w="2855" w:type="dxa"/>
        </w:tcPr>
        <w:p w14:paraId="30E3DB9A" w14:textId="6A4F5135" w:rsidR="47F00751" w:rsidRDefault="47F00751" w:rsidP="47F00751">
          <w:pPr>
            <w:pStyle w:val="Header"/>
            <w:ind w:right="-115"/>
            <w:jc w:val="right"/>
          </w:pPr>
        </w:p>
      </w:tc>
    </w:tr>
  </w:tbl>
  <w:p w14:paraId="0477DC11" w14:textId="1D910800" w:rsidR="004F1E6F" w:rsidRDefault="004F1E6F">
    <w:pPr>
      <w:pStyle w:val="Header"/>
    </w:pPr>
  </w:p>
</w:hdr>
</file>

<file path=word/intelligence2.xml><?xml version="1.0" encoding="utf-8"?>
<int2:intelligence xmlns:int2="http://schemas.microsoft.com/office/intelligence/2020/intelligence" xmlns:oel="http://schemas.microsoft.com/office/2019/extlst">
  <int2:observations>
    <int2:textHash int2:hashCode="lu2w9rtxJcMO+c" int2:id="7isCMdMY">
      <int2:state int2:value="Rejected" int2:type="AugLoop_Text_Critique"/>
    </int2:textHash>
    <int2:textHash int2:hashCode="mXyLagvpfu2M6i" int2:id="94SkrCai">
      <int2:state int2:value="Rejected" int2:type="AugLoop_Text_Critique"/>
    </int2:textHash>
    <int2:textHash int2:hashCode="equrdMZQr4A8+h" int2:id="AMJL9fPV">
      <int2:state int2:value="Rejected" int2:type="AugLoop_Text_Critique"/>
    </int2:textHash>
    <int2:textHash int2:hashCode="HxqT7qD+U89zNS" int2:id="DugymLzi">
      <int2:state int2:value="Rejected" int2:type="AugLoop_Text_Critique"/>
    </int2:textHash>
    <int2:textHash int2:hashCode="8+HY+zYVmPSYAA" int2:id="L6i9npml">
      <int2:state int2:value="Rejected" int2:type="AugLoop_Text_Critique"/>
    </int2:textHash>
    <int2:textHash int2:hashCode="Y+iFykiLdllQS1" int2:id="LIOrJqnY">
      <int2:state int2:value="Rejected" int2:type="AugLoop_Text_Critique"/>
    </int2:textHash>
    <int2:textHash int2:hashCode="5SPwu3ynoEqthm" int2:id="OCttF8bT">
      <int2:state int2:value="Rejected" int2:type="AugLoop_Text_Critique"/>
    </int2:textHash>
    <int2:textHash int2:hashCode="PzXQ3ehCyLzEzD" int2:id="XypkAjkF">
      <int2:state int2:value="Rejected" int2:type="AugLoop_Text_Critique"/>
    </int2:textHash>
    <int2:textHash int2:hashCode="O2barcmIt/iLA1" int2:id="eKZWNxbO">
      <int2:state int2:value="Rejected" int2:type="AugLoop_Text_Critique"/>
    </int2:textHash>
    <int2:textHash int2:hashCode="gJvfY8gRPrsDUR" int2:id="mlSffBwp">
      <int2:state int2:value="Rejected" int2:type="AugLoop_Text_Critique"/>
    </int2:textHash>
    <int2:textHash int2:hashCode="iC5+hdFOsiyIEd" int2:id="pfSE4fAD">
      <int2:state int2:value="Rejected" int2:type="AugLoop_Text_Critique"/>
    </int2:textHash>
    <int2:textHash int2:hashCode="H13diJjDlpJKo2" int2:id="xl7DHYu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2D0DF"/>
    <w:multiLevelType w:val="hybridMultilevel"/>
    <w:tmpl w:val="FFFFFFFF"/>
    <w:lvl w:ilvl="0" w:tplc="61F0C084">
      <w:start w:val="1"/>
      <w:numFmt w:val="decimal"/>
      <w:lvlText w:val="%1."/>
      <w:lvlJc w:val="left"/>
      <w:pPr>
        <w:ind w:left="720" w:hanging="360"/>
      </w:pPr>
    </w:lvl>
    <w:lvl w:ilvl="1" w:tplc="3F82B246">
      <w:start w:val="1"/>
      <w:numFmt w:val="lowerLetter"/>
      <w:lvlText w:val="%2."/>
      <w:lvlJc w:val="left"/>
      <w:pPr>
        <w:ind w:left="1440" w:hanging="360"/>
      </w:pPr>
    </w:lvl>
    <w:lvl w:ilvl="2" w:tplc="C2EE9B22">
      <w:start w:val="1"/>
      <w:numFmt w:val="lowerRoman"/>
      <w:lvlText w:val="%3."/>
      <w:lvlJc w:val="right"/>
      <w:pPr>
        <w:ind w:left="2160" w:hanging="180"/>
      </w:pPr>
    </w:lvl>
    <w:lvl w:ilvl="3" w:tplc="0468886A">
      <w:start w:val="1"/>
      <w:numFmt w:val="decimal"/>
      <w:lvlText w:val="%4."/>
      <w:lvlJc w:val="left"/>
      <w:pPr>
        <w:ind w:left="2880" w:hanging="360"/>
      </w:pPr>
    </w:lvl>
    <w:lvl w:ilvl="4" w:tplc="EF10F436">
      <w:start w:val="1"/>
      <w:numFmt w:val="lowerLetter"/>
      <w:lvlText w:val="%5."/>
      <w:lvlJc w:val="left"/>
      <w:pPr>
        <w:ind w:left="3600" w:hanging="360"/>
      </w:pPr>
    </w:lvl>
    <w:lvl w:ilvl="5" w:tplc="3B28FC22">
      <w:start w:val="1"/>
      <w:numFmt w:val="lowerRoman"/>
      <w:lvlText w:val="%6."/>
      <w:lvlJc w:val="right"/>
      <w:pPr>
        <w:ind w:left="4320" w:hanging="180"/>
      </w:pPr>
    </w:lvl>
    <w:lvl w:ilvl="6" w:tplc="4EC66B86">
      <w:start w:val="1"/>
      <w:numFmt w:val="decimal"/>
      <w:lvlText w:val="%7."/>
      <w:lvlJc w:val="left"/>
      <w:pPr>
        <w:ind w:left="5040" w:hanging="360"/>
      </w:pPr>
    </w:lvl>
    <w:lvl w:ilvl="7" w:tplc="4F004842">
      <w:start w:val="1"/>
      <w:numFmt w:val="lowerLetter"/>
      <w:lvlText w:val="%8."/>
      <w:lvlJc w:val="left"/>
      <w:pPr>
        <w:ind w:left="5760" w:hanging="360"/>
      </w:pPr>
    </w:lvl>
    <w:lvl w:ilvl="8" w:tplc="8B629206">
      <w:start w:val="1"/>
      <w:numFmt w:val="lowerRoman"/>
      <w:lvlText w:val="%9."/>
      <w:lvlJc w:val="right"/>
      <w:pPr>
        <w:ind w:left="6480" w:hanging="180"/>
      </w:pPr>
    </w:lvl>
  </w:abstractNum>
  <w:abstractNum w:abstractNumId="1" w15:restartNumberingAfterBreak="0">
    <w:nsid w:val="18F16E34"/>
    <w:multiLevelType w:val="hybridMultilevel"/>
    <w:tmpl w:val="FFFFFFFF"/>
    <w:lvl w:ilvl="0" w:tplc="40207036">
      <w:start w:val="1"/>
      <w:numFmt w:val="bullet"/>
      <w:lvlText w:val=""/>
      <w:lvlJc w:val="left"/>
      <w:pPr>
        <w:ind w:left="720" w:hanging="360"/>
      </w:pPr>
      <w:rPr>
        <w:rFonts w:ascii="Symbol" w:hAnsi="Symbol" w:hint="default"/>
      </w:rPr>
    </w:lvl>
    <w:lvl w:ilvl="1" w:tplc="30300BBC">
      <w:start w:val="1"/>
      <w:numFmt w:val="bullet"/>
      <w:lvlText w:val="o"/>
      <w:lvlJc w:val="left"/>
      <w:pPr>
        <w:ind w:left="1440" w:hanging="360"/>
      </w:pPr>
      <w:rPr>
        <w:rFonts w:ascii="Courier New" w:hAnsi="Courier New" w:hint="default"/>
      </w:rPr>
    </w:lvl>
    <w:lvl w:ilvl="2" w:tplc="8870B258">
      <w:start w:val="1"/>
      <w:numFmt w:val="bullet"/>
      <w:lvlText w:val=""/>
      <w:lvlJc w:val="left"/>
      <w:pPr>
        <w:ind w:left="2160" w:hanging="360"/>
      </w:pPr>
      <w:rPr>
        <w:rFonts w:ascii="Wingdings" w:hAnsi="Wingdings" w:hint="default"/>
      </w:rPr>
    </w:lvl>
    <w:lvl w:ilvl="3" w:tplc="52666776">
      <w:start w:val="1"/>
      <w:numFmt w:val="bullet"/>
      <w:lvlText w:val=""/>
      <w:lvlJc w:val="left"/>
      <w:pPr>
        <w:ind w:left="2880" w:hanging="360"/>
      </w:pPr>
      <w:rPr>
        <w:rFonts w:ascii="Symbol" w:hAnsi="Symbol" w:hint="default"/>
      </w:rPr>
    </w:lvl>
    <w:lvl w:ilvl="4" w:tplc="880837DE">
      <w:start w:val="1"/>
      <w:numFmt w:val="bullet"/>
      <w:lvlText w:val="o"/>
      <w:lvlJc w:val="left"/>
      <w:pPr>
        <w:ind w:left="3600" w:hanging="360"/>
      </w:pPr>
      <w:rPr>
        <w:rFonts w:ascii="Courier New" w:hAnsi="Courier New" w:hint="default"/>
      </w:rPr>
    </w:lvl>
    <w:lvl w:ilvl="5" w:tplc="B39E6872">
      <w:start w:val="1"/>
      <w:numFmt w:val="bullet"/>
      <w:lvlText w:val=""/>
      <w:lvlJc w:val="left"/>
      <w:pPr>
        <w:ind w:left="4320" w:hanging="360"/>
      </w:pPr>
      <w:rPr>
        <w:rFonts w:ascii="Wingdings" w:hAnsi="Wingdings" w:hint="default"/>
      </w:rPr>
    </w:lvl>
    <w:lvl w:ilvl="6" w:tplc="434AC21A">
      <w:start w:val="1"/>
      <w:numFmt w:val="bullet"/>
      <w:lvlText w:val=""/>
      <w:lvlJc w:val="left"/>
      <w:pPr>
        <w:ind w:left="5040" w:hanging="360"/>
      </w:pPr>
      <w:rPr>
        <w:rFonts w:ascii="Symbol" w:hAnsi="Symbol" w:hint="default"/>
      </w:rPr>
    </w:lvl>
    <w:lvl w:ilvl="7" w:tplc="F3709F10">
      <w:start w:val="1"/>
      <w:numFmt w:val="bullet"/>
      <w:lvlText w:val="o"/>
      <w:lvlJc w:val="left"/>
      <w:pPr>
        <w:ind w:left="5760" w:hanging="360"/>
      </w:pPr>
      <w:rPr>
        <w:rFonts w:ascii="Courier New" w:hAnsi="Courier New" w:hint="default"/>
      </w:rPr>
    </w:lvl>
    <w:lvl w:ilvl="8" w:tplc="B2C0EB26">
      <w:start w:val="1"/>
      <w:numFmt w:val="bullet"/>
      <w:lvlText w:val=""/>
      <w:lvlJc w:val="left"/>
      <w:pPr>
        <w:ind w:left="6480" w:hanging="360"/>
      </w:pPr>
      <w:rPr>
        <w:rFonts w:ascii="Wingdings" w:hAnsi="Wingdings" w:hint="default"/>
      </w:rPr>
    </w:lvl>
  </w:abstractNum>
  <w:abstractNum w:abstractNumId="2" w15:restartNumberingAfterBreak="0">
    <w:nsid w:val="223E5379"/>
    <w:multiLevelType w:val="hybridMultilevel"/>
    <w:tmpl w:val="871A6568"/>
    <w:lvl w:ilvl="0" w:tplc="031C892C">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2CDEFD"/>
    <w:multiLevelType w:val="hybridMultilevel"/>
    <w:tmpl w:val="FFFFFFFF"/>
    <w:lvl w:ilvl="0" w:tplc="BCC208AE">
      <w:start w:val="1"/>
      <w:numFmt w:val="bullet"/>
      <w:lvlText w:val="o"/>
      <w:lvlJc w:val="left"/>
      <w:pPr>
        <w:ind w:left="720" w:hanging="360"/>
      </w:pPr>
      <w:rPr>
        <w:rFonts w:ascii="Courier New" w:hAnsi="Courier New" w:hint="default"/>
      </w:rPr>
    </w:lvl>
    <w:lvl w:ilvl="1" w:tplc="50D0A298">
      <w:start w:val="1"/>
      <w:numFmt w:val="bullet"/>
      <w:lvlText w:val="o"/>
      <w:lvlJc w:val="left"/>
      <w:pPr>
        <w:ind w:left="1440" w:hanging="360"/>
      </w:pPr>
      <w:rPr>
        <w:rFonts w:ascii="Courier New" w:hAnsi="Courier New" w:hint="default"/>
      </w:rPr>
    </w:lvl>
    <w:lvl w:ilvl="2" w:tplc="0B066B24">
      <w:start w:val="1"/>
      <w:numFmt w:val="bullet"/>
      <w:lvlText w:val=""/>
      <w:lvlJc w:val="left"/>
      <w:pPr>
        <w:ind w:left="2160" w:hanging="360"/>
      </w:pPr>
      <w:rPr>
        <w:rFonts w:ascii="Wingdings" w:hAnsi="Wingdings" w:hint="default"/>
      </w:rPr>
    </w:lvl>
    <w:lvl w:ilvl="3" w:tplc="DE3C4C0A">
      <w:start w:val="1"/>
      <w:numFmt w:val="bullet"/>
      <w:lvlText w:val=""/>
      <w:lvlJc w:val="left"/>
      <w:pPr>
        <w:ind w:left="2880" w:hanging="360"/>
      </w:pPr>
      <w:rPr>
        <w:rFonts w:ascii="Symbol" w:hAnsi="Symbol" w:hint="default"/>
      </w:rPr>
    </w:lvl>
    <w:lvl w:ilvl="4" w:tplc="A5FAE4FE">
      <w:start w:val="1"/>
      <w:numFmt w:val="bullet"/>
      <w:lvlText w:val="o"/>
      <w:lvlJc w:val="left"/>
      <w:pPr>
        <w:ind w:left="3600" w:hanging="360"/>
      </w:pPr>
      <w:rPr>
        <w:rFonts w:ascii="Courier New" w:hAnsi="Courier New" w:hint="default"/>
      </w:rPr>
    </w:lvl>
    <w:lvl w:ilvl="5" w:tplc="6F44DC3A">
      <w:start w:val="1"/>
      <w:numFmt w:val="bullet"/>
      <w:lvlText w:val=""/>
      <w:lvlJc w:val="left"/>
      <w:pPr>
        <w:ind w:left="4320" w:hanging="360"/>
      </w:pPr>
      <w:rPr>
        <w:rFonts w:ascii="Wingdings" w:hAnsi="Wingdings" w:hint="default"/>
      </w:rPr>
    </w:lvl>
    <w:lvl w:ilvl="6" w:tplc="40627F82">
      <w:start w:val="1"/>
      <w:numFmt w:val="bullet"/>
      <w:lvlText w:val=""/>
      <w:lvlJc w:val="left"/>
      <w:pPr>
        <w:ind w:left="5040" w:hanging="360"/>
      </w:pPr>
      <w:rPr>
        <w:rFonts w:ascii="Symbol" w:hAnsi="Symbol" w:hint="default"/>
      </w:rPr>
    </w:lvl>
    <w:lvl w:ilvl="7" w:tplc="36746372">
      <w:start w:val="1"/>
      <w:numFmt w:val="bullet"/>
      <w:lvlText w:val="o"/>
      <w:lvlJc w:val="left"/>
      <w:pPr>
        <w:ind w:left="5760" w:hanging="360"/>
      </w:pPr>
      <w:rPr>
        <w:rFonts w:ascii="Courier New" w:hAnsi="Courier New" w:hint="default"/>
      </w:rPr>
    </w:lvl>
    <w:lvl w:ilvl="8" w:tplc="A016FA3C">
      <w:start w:val="1"/>
      <w:numFmt w:val="bullet"/>
      <w:lvlText w:val=""/>
      <w:lvlJc w:val="left"/>
      <w:pPr>
        <w:ind w:left="6480" w:hanging="360"/>
      </w:pPr>
      <w:rPr>
        <w:rFonts w:ascii="Wingdings" w:hAnsi="Wingdings" w:hint="default"/>
      </w:rPr>
    </w:lvl>
  </w:abstractNum>
  <w:abstractNum w:abstractNumId="4" w15:restartNumberingAfterBreak="0">
    <w:nsid w:val="418191C9"/>
    <w:multiLevelType w:val="hybridMultilevel"/>
    <w:tmpl w:val="FFFFFFFF"/>
    <w:lvl w:ilvl="0" w:tplc="DCFC47E6">
      <w:start w:val="1"/>
      <w:numFmt w:val="bullet"/>
      <w:lvlText w:val=""/>
      <w:lvlJc w:val="left"/>
      <w:pPr>
        <w:ind w:left="720" w:hanging="360"/>
      </w:pPr>
      <w:rPr>
        <w:rFonts w:ascii="Symbol" w:hAnsi="Symbol" w:hint="default"/>
      </w:rPr>
    </w:lvl>
    <w:lvl w:ilvl="1" w:tplc="CB7027F2">
      <w:start w:val="1"/>
      <w:numFmt w:val="bullet"/>
      <w:lvlText w:val="o"/>
      <w:lvlJc w:val="left"/>
      <w:pPr>
        <w:ind w:left="1440" w:hanging="360"/>
      </w:pPr>
      <w:rPr>
        <w:rFonts w:ascii="Courier New" w:hAnsi="Courier New" w:hint="default"/>
      </w:rPr>
    </w:lvl>
    <w:lvl w:ilvl="2" w:tplc="E490FD12">
      <w:start w:val="1"/>
      <w:numFmt w:val="bullet"/>
      <w:lvlText w:val=""/>
      <w:lvlJc w:val="left"/>
      <w:pPr>
        <w:ind w:left="2160" w:hanging="360"/>
      </w:pPr>
      <w:rPr>
        <w:rFonts w:ascii="Wingdings" w:hAnsi="Wingdings" w:hint="default"/>
      </w:rPr>
    </w:lvl>
    <w:lvl w:ilvl="3" w:tplc="30941C34">
      <w:start w:val="1"/>
      <w:numFmt w:val="bullet"/>
      <w:lvlText w:val=""/>
      <w:lvlJc w:val="left"/>
      <w:pPr>
        <w:ind w:left="2880" w:hanging="360"/>
      </w:pPr>
      <w:rPr>
        <w:rFonts w:ascii="Symbol" w:hAnsi="Symbol" w:hint="default"/>
      </w:rPr>
    </w:lvl>
    <w:lvl w:ilvl="4" w:tplc="4ECEC034">
      <w:start w:val="1"/>
      <w:numFmt w:val="bullet"/>
      <w:lvlText w:val="o"/>
      <w:lvlJc w:val="left"/>
      <w:pPr>
        <w:ind w:left="3600" w:hanging="360"/>
      </w:pPr>
      <w:rPr>
        <w:rFonts w:ascii="Courier New" w:hAnsi="Courier New" w:hint="default"/>
      </w:rPr>
    </w:lvl>
    <w:lvl w:ilvl="5" w:tplc="3126E128">
      <w:start w:val="1"/>
      <w:numFmt w:val="bullet"/>
      <w:lvlText w:val=""/>
      <w:lvlJc w:val="left"/>
      <w:pPr>
        <w:ind w:left="4320" w:hanging="360"/>
      </w:pPr>
      <w:rPr>
        <w:rFonts w:ascii="Wingdings" w:hAnsi="Wingdings" w:hint="default"/>
      </w:rPr>
    </w:lvl>
    <w:lvl w:ilvl="6" w:tplc="7FD4748A">
      <w:start w:val="1"/>
      <w:numFmt w:val="bullet"/>
      <w:lvlText w:val=""/>
      <w:lvlJc w:val="left"/>
      <w:pPr>
        <w:ind w:left="5040" w:hanging="360"/>
      </w:pPr>
      <w:rPr>
        <w:rFonts w:ascii="Symbol" w:hAnsi="Symbol" w:hint="default"/>
      </w:rPr>
    </w:lvl>
    <w:lvl w:ilvl="7" w:tplc="6484A4A6">
      <w:start w:val="1"/>
      <w:numFmt w:val="bullet"/>
      <w:lvlText w:val="o"/>
      <w:lvlJc w:val="left"/>
      <w:pPr>
        <w:ind w:left="5760" w:hanging="360"/>
      </w:pPr>
      <w:rPr>
        <w:rFonts w:ascii="Courier New" w:hAnsi="Courier New" w:hint="default"/>
      </w:rPr>
    </w:lvl>
    <w:lvl w:ilvl="8" w:tplc="179619BC">
      <w:start w:val="1"/>
      <w:numFmt w:val="bullet"/>
      <w:lvlText w:val=""/>
      <w:lvlJc w:val="left"/>
      <w:pPr>
        <w:ind w:left="6480" w:hanging="360"/>
      </w:pPr>
      <w:rPr>
        <w:rFonts w:ascii="Wingdings" w:hAnsi="Wingdings" w:hint="default"/>
      </w:rPr>
    </w:lvl>
  </w:abstractNum>
  <w:abstractNum w:abstractNumId="5" w15:restartNumberingAfterBreak="0">
    <w:nsid w:val="44302472"/>
    <w:multiLevelType w:val="hybridMultilevel"/>
    <w:tmpl w:val="D4403B56"/>
    <w:lvl w:ilvl="0" w:tplc="031C892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D9817FB"/>
    <w:multiLevelType w:val="hybridMultilevel"/>
    <w:tmpl w:val="FFFFFFFF"/>
    <w:lvl w:ilvl="0" w:tplc="4D1A6270">
      <w:start w:val="1"/>
      <w:numFmt w:val="bullet"/>
      <w:lvlText w:val=""/>
      <w:lvlJc w:val="left"/>
      <w:pPr>
        <w:ind w:left="720" w:hanging="360"/>
      </w:pPr>
      <w:rPr>
        <w:rFonts w:ascii="Symbol" w:hAnsi="Symbol" w:hint="default"/>
      </w:rPr>
    </w:lvl>
    <w:lvl w:ilvl="1" w:tplc="D9925DD8">
      <w:start w:val="1"/>
      <w:numFmt w:val="bullet"/>
      <w:lvlText w:val="o"/>
      <w:lvlJc w:val="left"/>
      <w:pPr>
        <w:ind w:left="1440" w:hanging="360"/>
      </w:pPr>
      <w:rPr>
        <w:rFonts w:ascii="Courier New" w:hAnsi="Courier New" w:hint="default"/>
      </w:rPr>
    </w:lvl>
    <w:lvl w:ilvl="2" w:tplc="BBAEB3D6">
      <w:start w:val="1"/>
      <w:numFmt w:val="bullet"/>
      <w:lvlText w:val=""/>
      <w:lvlJc w:val="left"/>
      <w:pPr>
        <w:ind w:left="2160" w:hanging="360"/>
      </w:pPr>
      <w:rPr>
        <w:rFonts w:ascii="Wingdings" w:hAnsi="Wingdings" w:hint="default"/>
      </w:rPr>
    </w:lvl>
    <w:lvl w:ilvl="3" w:tplc="AE50BFB6">
      <w:start w:val="1"/>
      <w:numFmt w:val="bullet"/>
      <w:lvlText w:val=""/>
      <w:lvlJc w:val="left"/>
      <w:pPr>
        <w:ind w:left="2880" w:hanging="360"/>
      </w:pPr>
      <w:rPr>
        <w:rFonts w:ascii="Symbol" w:hAnsi="Symbol" w:hint="default"/>
      </w:rPr>
    </w:lvl>
    <w:lvl w:ilvl="4" w:tplc="52888D0E">
      <w:start w:val="1"/>
      <w:numFmt w:val="bullet"/>
      <w:lvlText w:val="o"/>
      <w:lvlJc w:val="left"/>
      <w:pPr>
        <w:ind w:left="3600" w:hanging="360"/>
      </w:pPr>
      <w:rPr>
        <w:rFonts w:ascii="Courier New" w:hAnsi="Courier New" w:hint="default"/>
      </w:rPr>
    </w:lvl>
    <w:lvl w:ilvl="5" w:tplc="E3A61250">
      <w:start w:val="1"/>
      <w:numFmt w:val="bullet"/>
      <w:lvlText w:val=""/>
      <w:lvlJc w:val="left"/>
      <w:pPr>
        <w:ind w:left="4320" w:hanging="360"/>
      </w:pPr>
      <w:rPr>
        <w:rFonts w:ascii="Wingdings" w:hAnsi="Wingdings" w:hint="default"/>
      </w:rPr>
    </w:lvl>
    <w:lvl w:ilvl="6" w:tplc="DB886D44">
      <w:start w:val="1"/>
      <w:numFmt w:val="bullet"/>
      <w:lvlText w:val=""/>
      <w:lvlJc w:val="left"/>
      <w:pPr>
        <w:ind w:left="5040" w:hanging="360"/>
      </w:pPr>
      <w:rPr>
        <w:rFonts w:ascii="Symbol" w:hAnsi="Symbol" w:hint="default"/>
      </w:rPr>
    </w:lvl>
    <w:lvl w:ilvl="7" w:tplc="3F44A772">
      <w:start w:val="1"/>
      <w:numFmt w:val="bullet"/>
      <w:lvlText w:val="o"/>
      <w:lvlJc w:val="left"/>
      <w:pPr>
        <w:ind w:left="5760" w:hanging="360"/>
      </w:pPr>
      <w:rPr>
        <w:rFonts w:ascii="Courier New" w:hAnsi="Courier New" w:hint="default"/>
      </w:rPr>
    </w:lvl>
    <w:lvl w:ilvl="8" w:tplc="2FC6286C">
      <w:start w:val="1"/>
      <w:numFmt w:val="bullet"/>
      <w:lvlText w:val=""/>
      <w:lvlJc w:val="left"/>
      <w:pPr>
        <w:ind w:left="6480" w:hanging="360"/>
      </w:pPr>
      <w:rPr>
        <w:rFonts w:ascii="Wingdings" w:hAnsi="Wingdings" w:hint="default"/>
      </w:rPr>
    </w:lvl>
  </w:abstractNum>
  <w:abstractNum w:abstractNumId="7" w15:restartNumberingAfterBreak="0">
    <w:nsid w:val="69F94B58"/>
    <w:multiLevelType w:val="hybridMultilevel"/>
    <w:tmpl w:val="FFFFFFFF"/>
    <w:lvl w:ilvl="0" w:tplc="1E50493C">
      <w:start w:val="1"/>
      <w:numFmt w:val="bullet"/>
      <w:lvlText w:val="o"/>
      <w:lvlJc w:val="left"/>
      <w:pPr>
        <w:ind w:left="720" w:hanging="360"/>
      </w:pPr>
      <w:rPr>
        <w:rFonts w:ascii="Courier New" w:hAnsi="Courier New" w:hint="default"/>
      </w:rPr>
    </w:lvl>
    <w:lvl w:ilvl="1" w:tplc="0F6ABAF8">
      <w:start w:val="1"/>
      <w:numFmt w:val="bullet"/>
      <w:lvlText w:val="o"/>
      <w:lvlJc w:val="left"/>
      <w:pPr>
        <w:ind w:left="1440" w:hanging="360"/>
      </w:pPr>
      <w:rPr>
        <w:rFonts w:ascii="Courier New" w:hAnsi="Courier New" w:hint="default"/>
      </w:rPr>
    </w:lvl>
    <w:lvl w:ilvl="2" w:tplc="654A3A9A">
      <w:start w:val="1"/>
      <w:numFmt w:val="bullet"/>
      <w:lvlText w:val=""/>
      <w:lvlJc w:val="left"/>
      <w:pPr>
        <w:ind w:left="2160" w:hanging="360"/>
      </w:pPr>
      <w:rPr>
        <w:rFonts w:ascii="Wingdings" w:hAnsi="Wingdings" w:hint="default"/>
      </w:rPr>
    </w:lvl>
    <w:lvl w:ilvl="3" w:tplc="70166510">
      <w:start w:val="1"/>
      <w:numFmt w:val="bullet"/>
      <w:lvlText w:val=""/>
      <w:lvlJc w:val="left"/>
      <w:pPr>
        <w:ind w:left="2880" w:hanging="360"/>
      </w:pPr>
      <w:rPr>
        <w:rFonts w:ascii="Symbol" w:hAnsi="Symbol" w:hint="default"/>
      </w:rPr>
    </w:lvl>
    <w:lvl w:ilvl="4" w:tplc="6C9E5982">
      <w:start w:val="1"/>
      <w:numFmt w:val="bullet"/>
      <w:lvlText w:val="o"/>
      <w:lvlJc w:val="left"/>
      <w:pPr>
        <w:ind w:left="3600" w:hanging="360"/>
      </w:pPr>
      <w:rPr>
        <w:rFonts w:ascii="Courier New" w:hAnsi="Courier New" w:hint="default"/>
      </w:rPr>
    </w:lvl>
    <w:lvl w:ilvl="5" w:tplc="5A3E8F70">
      <w:start w:val="1"/>
      <w:numFmt w:val="bullet"/>
      <w:lvlText w:val=""/>
      <w:lvlJc w:val="left"/>
      <w:pPr>
        <w:ind w:left="4320" w:hanging="360"/>
      </w:pPr>
      <w:rPr>
        <w:rFonts w:ascii="Wingdings" w:hAnsi="Wingdings" w:hint="default"/>
      </w:rPr>
    </w:lvl>
    <w:lvl w:ilvl="6" w:tplc="507AADC0">
      <w:start w:val="1"/>
      <w:numFmt w:val="bullet"/>
      <w:lvlText w:val=""/>
      <w:lvlJc w:val="left"/>
      <w:pPr>
        <w:ind w:left="5040" w:hanging="360"/>
      </w:pPr>
      <w:rPr>
        <w:rFonts w:ascii="Symbol" w:hAnsi="Symbol" w:hint="default"/>
      </w:rPr>
    </w:lvl>
    <w:lvl w:ilvl="7" w:tplc="326E16DE">
      <w:start w:val="1"/>
      <w:numFmt w:val="bullet"/>
      <w:lvlText w:val="o"/>
      <w:lvlJc w:val="left"/>
      <w:pPr>
        <w:ind w:left="5760" w:hanging="360"/>
      </w:pPr>
      <w:rPr>
        <w:rFonts w:ascii="Courier New" w:hAnsi="Courier New" w:hint="default"/>
      </w:rPr>
    </w:lvl>
    <w:lvl w:ilvl="8" w:tplc="9ABCC9E2">
      <w:start w:val="1"/>
      <w:numFmt w:val="bullet"/>
      <w:lvlText w:val=""/>
      <w:lvlJc w:val="left"/>
      <w:pPr>
        <w:ind w:left="6480" w:hanging="360"/>
      </w:pPr>
      <w:rPr>
        <w:rFonts w:ascii="Wingdings" w:hAnsi="Wingdings" w:hint="default"/>
      </w:rPr>
    </w:lvl>
  </w:abstractNum>
  <w:abstractNum w:abstractNumId="8" w15:restartNumberingAfterBreak="0">
    <w:nsid w:val="6DE7BDE7"/>
    <w:multiLevelType w:val="hybridMultilevel"/>
    <w:tmpl w:val="FFFFFFFF"/>
    <w:lvl w:ilvl="0" w:tplc="D4427932">
      <w:start w:val="1"/>
      <w:numFmt w:val="bullet"/>
      <w:lvlText w:val=""/>
      <w:lvlJc w:val="left"/>
      <w:pPr>
        <w:ind w:left="720" w:hanging="360"/>
      </w:pPr>
      <w:rPr>
        <w:rFonts w:ascii="Symbol" w:hAnsi="Symbol" w:hint="default"/>
      </w:rPr>
    </w:lvl>
    <w:lvl w:ilvl="1" w:tplc="0CAC9946">
      <w:start w:val="1"/>
      <w:numFmt w:val="bullet"/>
      <w:lvlText w:val="o"/>
      <w:lvlJc w:val="left"/>
      <w:pPr>
        <w:ind w:left="1440" w:hanging="360"/>
      </w:pPr>
      <w:rPr>
        <w:rFonts w:ascii="Courier New" w:hAnsi="Courier New" w:hint="default"/>
      </w:rPr>
    </w:lvl>
    <w:lvl w:ilvl="2" w:tplc="92CE7B0E">
      <w:start w:val="1"/>
      <w:numFmt w:val="bullet"/>
      <w:lvlText w:val=""/>
      <w:lvlJc w:val="left"/>
      <w:pPr>
        <w:ind w:left="2160" w:hanging="360"/>
      </w:pPr>
      <w:rPr>
        <w:rFonts w:ascii="Wingdings" w:hAnsi="Wingdings" w:hint="default"/>
      </w:rPr>
    </w:lvl>
    <w:lvl w:ilvl="3" w:tplc="2E607A8E">
      <w:start w:val="1"/>
      <w:numFmt w:val="bullet"/>
      <w:lvlText w:val=""/>
      <w:lvlJc w:val="left"/>
      <w:pPr>
        <w:ind w:left="2880" w:hanging="360"/>
      </w:pPr>
      <w:rPr>
        <w:rFonts w:ascii="Symbol" w:hAnsi="Symbol" w:hint="default"/>
      </w:rPr>
    </w:lvl>
    <w:lvl w:ilvl="4" w:tplc="FB4ACB00">
      <w:start w:val="1"/>
      <w:numFmt w:val="bullet"/>
      <w:lvlText w:val="o"/>
      <w:lvlJc w:val="left"/>
      <w:pPr>
        <w:ind w:left="3600" w:hanging="360"/>
      </w:pPr>
      <w:rPr>
        <w:rFonts w:ascii="Courier New" w:hAnsi="Courier New" w:hint="default"/>
      </w:rPr>
    </w:lvl>
    <w:lvl w:ilvl="5" w:tplc="7604E6D2">
      <w:start w:val="1"/>
      <w:numFmt w:val="bullet"/>
      <w:lvlText w:val=""/>
      <w:lvlJc w:val="left"/>
      <w:pPr>
        <w:ind w:left="4320" w:hanging="360"/>
      </w:pPr>
      <w:rPr>
        <w:rFonts w:ascii="Wingdings" w:hAnsi="Wingdings" w:hint="default"/>
      </w:rPr>
    </w:lvl>
    <w:lvl w:ilvl="6" w:tplc="836A16C0">
      <w:start w:val="1"/>
      <w:numFmt w:val="bullet"/>
      <w:lvlText w:val=""/>
      <w:lvlJc w:val="left"/>
      <w:pPr>
        <w:ind w:left="5040" w:hanging="360"/>
      </w:pPr>
      <w:rPr>
        <w:rFonts w:ascii="Symbol" w:hAnsi="Symbol" w:hint="default"/>
      </w:rPr>
    </w:lvl>
    <w:lvl w:ilvl="7" w:tplc="0E88B1EA">
      <w:start w:val="1"/>
      <w:numFmt w:val="bullet"/>
      <w:lvlText w:val="o"/>
      <w:lvlJc w:val="left"/>
      <w:pPr>
        <w:ind w:left="5760" w:hanging="360"/>
      </w:pPr>
      <w:rPr>
        <w:rFonts w:ascii="Courier New" w:hAnsi="Courier New" w:hint="default"/>
      </w:rPr>
    </w:lvl>
    <w:lvl w:ilvl="8" w:tplc="DB60B1EE">
      <w:start w:val="1"/>
      <w:numFmt w:val="bullet"/>
      <w:lvlText w:val=""/>
      <w:lvlJc w:val="left"/>
      <w:pPr>
        <w:ind w:left="6480" w:hanging="360"/>
      </w:pPr>
      <w:rPr>
        <w:rFonts w:ascii="Wingdings" w:hAnsi="Wingdings" w:hint="default"/>
      </w:rPr>
    </w:lvl>
  </w:abstractNum>
  <w:abstractNum w:abstractNumId="9" w15:restartNumberingAfterBreak="0">
    <w:nsid w:val="71964A3F"/>
    <w:multiLevelType w:val="hybridMultilevel"/>
    <w:tmpl w:val="548035F8"/>
    <w:lvl w:ilvl="0" w:tplc="71041BF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2E4BE2"/>
    <w:multiLevelType w:val="hybridMultilevel"/>
    <w:tmpl w:val="FFFFFFFF"/>
    <w:lvl w:ilvl="0" w:tplc="1AD0DCBC">
      <w:start w:val="1"/>
      <w:numFmt w:val="bullet"/>
      <w:lvlText w:val="o"/>
      <w:lvlJc w:val="left"/>
      <w:pPr>
        <w:ind w:left="720" w:hanging="360"/>
      </w:pPr>
      <w:rPr>
        <w:rFonts w:ascii="Courier New" w:hAnsi="Courier New" w:hint="default"/>
      </w:rPr>
    </w:lvl>
    <w:lvl w:ilvl="1" w:tplc="D5E2F66C">
      <w:start w:val="1"/>
      <w:numFmt w:val="bullet"/>
      <w:lvlText w:val="o"/>
      <w:lvlJc w:val="left"/>
      <w:pPr>
        <w:ind w:left="1440" w:hanging="360"/>
      </w:pPr>
      <w:rPr>
        <w:rFonts w:ascii="Courier New" w:hAnsi="Courier New" w:hint="default"/>
      </w:rPr>
    </w:lvl>
    <w:lvl w:ilvl="2" w:tplc="1946EC62">
      <w:start w:val="1"/>
      <w:numFmt w:val="bullet"/>
      <w:lvlText w:val=""/>
      <w:lvlJc w:val="left"/>
      <w:pPr>
        <w:ind w:left="2160" w:hanging="360"/>
      </w:pPr>
      <w:rPr>
        <w:rFonts w:ascii="Wingdings" w:hAnsi="Wingdings" w:hint="default"/>
      </w:rPr>
    </w:lvl>
    <w:lvl w:ilvl="3" w:tplc="F6B41C0A">
      <w:start w:val="1"/>
      <w:numFmt w:val="bullet"/>
      <w:lvlText w:val=""/>
      <w:lvlJc w:val="left"/>
      <w:pPr>
        <w:ind w:left="2880" w:hanging="360"/>
      </w:pPr>
      <w:rPr>
        <w:rFonts w:ascii="Symbol" w:hAnsi="Symbol" w:hint="default"/>
      </w:rPr>
    </w:lvl>
    <w:lvl w:ilvl="4" w:tplc="2AC66DA4">
      <w:start w:val="1"/>
      <w:numFmt w:val="bullet"/>
      <w:lvlText w:val="o"/>
      <w:lvlJc w:val="left"/>
      <w:pPr>
        <w:ind w:left="3600" w:hanging="360"/>
      </w:pPr>
      <w:rPr>
        <w:rFonts w:ascii="Courier New" w:hAnsi="Courier New" w:hint="default"/>
      </w:rPr>
    </w:lvl>
    <w:lvl w:ilvl="5" w:tplc="92C29220">
      <w:start w:val="1"/>
      <w:numFmt w:val="bullet"/>
      <w:lvlText w:val=""/>
      <w:lvlJc w:val="left"/>
      <w:pPr>
        <w:ind w:left="4320" w:hanging="360"/>
      </w:pPr>
      <w:rPr>
        <w:rFonts w:ascii="Wingdings" w:hAnsi="Wingdings" w:hint="default"/>
      </w:rPr>
    </w:lvl>
    <w:lvl w:ilvl="6" w:tplc="6492A42A">
      <w:start w:val="1"/>
      <w:numFmt w:val="bullet"/>
      <w:lvlText w:val=""/>
      <w:lvlJc w:val="left"/>
      <w:pPr>
        <w:ind w:left="5040" w:hanging="360"/>
      </w:pPr>
      <w:rPr>
        <w:rFonts w:ascii="Symbol" w:hAnsi="Symbol" w:hint="default"/>
      </w:rPr>
    </w:lvl>
    <w:lvl w:ilvl="7" w:tplc="539887E4">
      <w:start w:val="1"/>
      <w:numFmt w:val="bullet"/>
      <w:lvlText w:val="o"/>
      <w:lvlJc w:val="left"/>
      <w:pPr>
        <w:ind w:left="5760" w:hanging="360"/>
      </w:pPr>
      <w:rPr>
        <w:rFonts w:ascii="Courier New" w:hAnsi="Courier New" w:hint="default"/>
      </w:rPr>
    </w:lvl>
    <w:lvl w:ilvl="8" w:tplc="D30C11A0">
      <w:start w:val="1"/>
      <w:numFmt w:val="bullet"/>
      <w:lvlText w:val=""/>
      <w:lvlJc w:val="left"/>
      <w:pPr>
        <w:ind w:left="6480" w:hanging="360"/>
      </w:pPr>
      <w:rPr>
        <w:rFonts w:ascii="Wingdings" w:hAnsi="Wingdings" w:hint="default"/>
      </w:rPr>
    </w:lvl>
  </w:abstractNum>
  <w:num w:numId="1" w16cid:durableId="1994679706">
    <w:abstractNumId w:val="9"/>
  </w:num>
  <w:num w:numId="2" w16cid:durableId="198124504">
    <w:abstractNumId w:val="5"/>
  </w:num>
  <w:num w:numId="3" w16cid:durableId="1230069593">
    <w:abstractNumId w:val="2"/>
  </w:num>
  <w:num w:numId="4" w16cid:durableId="615142340">
    <w:abstractNumId w:val="8"/>
  </w:num>
  <w:num w:numId="5" w16cid:durableId="1302686109">
    <w:abstractNumId w:val="1"/>
  </w:num>
  <w:num w:numId="6" w16cid:durableId="1938638186">
    <w:abstractNumId w:val="4"/>
  </w:num>
  <w:num w:numId="7" w16cid:durableId="1133866607">
    <w:abstractNumId w:val="6"/>
  </w:num>
  <w:num w:numId="8" w16cid:durableId="1918129667">
    <w:abstractNumId w:val="10"/>
  </w:num>
  <w:num w:numId="9" w16cid:durableId="1980838082">
    <w:abstractNumId w:val="7"/>
  </w:num>
  <w:num w:numId="10" w16cid:durableId="1008018563">
    <w:abstractNumId w:val="3"/>
  </w:num>
  <w:num w:numId="11" w16cid:durableId="1871068728">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rM0MzM1MzawNLVQ0lEKTi0uzszPAykwNK0FAN6bNoktAAAA"/>
  </w:docVars>
  <w:rsids>
    <w:rsidRoot w:val="00806B1B"/>
    <w:rsid w:val="00000B60"/>
    <w:rsid w:val="00001284"/>
    <w:rsid w:val="00002F1D"/>
    <w:rsid w:val="00003E6A"/>
    <w:rsid w:val="0000510B"/>
    <w:rsid w:val="00005CB8"/>
    <w:rsid w:val="000072DE"/>
    <w:rsid w:val="0001043D"/>
    <w:rsid w:val="000119C9"/>
    <w:rsid w:val="00011EDB"/>
    <w:rsid w:val="000137B7"/>
    <w:rsid w:val="00013C12"/>
    <w:rsid w:val="0001793C"/>
    <w:rsid w:val="000179CE"/>
    <w:rsid w:val="00017A2F"/>
    <w:rsid w:val="000202BA"/>
    <w:rsid w:val="0002180A"/>
    <w:rsid w:val="00023AAA"/>
    <w:rsid w:val="00025EB9"/>
    <w:rsid w:val="000268A3"/>
    <w:rsid w:val="00026DD7"/>
    <w:rsid w:val="00030002"/>
    <w:rsid w:val="00030750"/>
    <w:rsid w:val="00031434"/>
    <w:rsid w:val="00032043"/>
    <w:rsid w:val="00032D8A"/>
    <w:rsid w:val="000335BC"/>
    <w:rsid w:val="00033BEC"/>
    <w:rsid w:val="000359B6"/>
    <w:rsid w:val="00036835"/>
    <w:rsid w:val="0003728F"/>
    <w:rsid w:val="0003763C"/>
    <w:rsid w:val="000409FF"/>
    <w:rsid w:val="000423D5"/>
    <w:rsid w:val="00043FDC"/>
    <w:rsid w:val="0004471C"/>
    <w:rsid w:val="0005036D"/>
    <w:rsid w:val="00051A1C"/>
    <w:rsid w:val="00054B2A"/>
    <w:rsid w:val="00054C74"/>
    <w:rsid w:val="00055C34"/>
    <w:rsid w:val="0005754E"/>
    <w:rsid w:val="00060715"/>
    <w:rsid w:val="00061868"/>
    <w:rsid w:val="000627D7"/>
    <w:rsid w:val="0006294F"/>
    <w:rsid w:val="00062DCE"/>
    <w:rsid w:val="0006432B"/>
    <w:rsid w:val="00065735"/>
    <w:rsid w:val="00065DB9"/>
    <w:rsid w:val="0006694F"/>
    <w:rsid w:val="00066AD9"/>
    <w:rsid w:val="00067189"/>
    <w:rsid w:val="00071E9B"/>
    <w:rsid w:val="00074320"/>
    <w:rsid w:val="0007586B"/>
    <w:rsid w:val="000806F8"/>
    <w:rsid w:val="00080F42"/>
    <w:rsid w:val="0008269B"/>
    <w:rsid w:val="00082A8B"/>
    <w:rsid w:val="000832B2"/>
    <w:rsid w:val="00090F75"/>
    <w:rsid w:val="00092417"/>
    <w:rsid w:val="000927FA"/>
    <w:rsid w:val="00093E53"/>
    <w:rsid w:val="00096D8F"/>
    <w:rsid w:val="000A02D4"/>
    <w:rsid w:val="000A04F9"/>
    <w:rsid w:val="000A171D"/>
    <w:rsid w:val="000A721F"/>
    <w:rsid w:val="000A7585"/>
    <w:rsid w:val="000B14B8"/>
    <w:rsid w:val="000B39D3"/>
    <w:rsid w:val="000B3C3D"/>
    <w:rsid w:val="000B4BF7"/>
    <w:rsid w:val="000B4DF1"/>
    <w:rsid w:val="000B76D5"/>
    <w:rsid w:val="000C0951"/>
    <w:rsid w:val="000C0A1F"/>
    <w:rsid w:val="000C3301"/>
    <w:rsid w:val="000C47AB"/>
    <w:rsid w:val="000C7056"/>
    <w:rsid w:val="000C71DA"/>
    <w:rsid w:val="000D1222"/>
    <w:rsid w:val="000D281D"/>
    <w:rsid w:val="000D3285"/>
    <w:rsid w:val="000D3957"/>
    <w:rsid w:val="000D4382"/>
    <w:rsid w:val="000E10D9"/>
    <w:rsid w:val="000E1DAC"/>
    <w:rsid w:val="000E283E"/>
    <w:rsid w:val="000E673D"/>
    <w:rsid w:val="000F514E"/>
    <w:rsid w:val="000F56E8"/>
    <w:rsid w:val="0010042F"/>
    <w:rsid w:val="00100FC3"/>
    <w:rsid w:val="00102089"/>
    <w:rsid w:val="00102825"/>
    <w:rsid w:val="00103288"/>
    <w:rsid w:val="00103E56"/>
    <w:rsid w:val="00104FE0"/>
    <w:rsid w:val="001065EF"/>
    <w:rsid w:val="001069FD"/>
    <w:rsid w:val="001074E3"/>
    <w:rsid w:val="00111D92"/>
    <w:rsid w:val="001139B8"/>
    <w:rsid w:val="00113B52"/>
    <w:rsid w:val="0011569D"/>
    <w:rsid w:val="00115BE9"/>
    <w:rsid w:val="00115DF5"/>
    <w:rsid w:val="001215E9"/>
    <w:rsid w:val="0012569C"/>
    <w:rsid w:val="00126925"/>
    <w:rsid w:val="00126AD5"/>
    <w:rsid w:val="00126CB1"/>
    <w:rsid w:val="00130151"/>
    <w:rsid w:val="00134169"/>
    <w:rsid w:val="00134372"/>
    <w:rsid w:val="001359E8"/>
    <w:rsid w:val="0013671D"/>
    <w:rsid w:val="00140D0F"/>
    <w:rsid w:val="00141523"/>
    <w:rsid w:val="00144046"/>
    <w:rsid w:val="0014578B"/>
    <w:rsid w:val="001460E0"/>
    <w:rsid w:val="00146F51"/>
    <w:rsid w:val="0015282D"/>
    <w:rsid w:val="0015350B"/>
    <w:rsid w:val="001548EB"/>
    <w:rsid w:val="001620A9"/>
    <w:rsid w:val="00166193"/>
    <w:rsid w:val="001703FA"/>
    <w:rsid w:val="001704D9"/>
    <w:rsid w:val="001705B8"/>
    <w:rsid w:val="0017114A"/>
    <w:rsid w:val="00171288"/>
    <w:rsid w:val="00171C8C"/>
    <w:rsid w:val="001734B1"/>
    <w:rsid w:val="001747DE"/>
    <w:rsid w:val="00175AC0"/>
    <w:rsid w:val="00175F7E"/>
    <w:rsid w:val="0017723C"/>
    <w:rsid w:val="001809DA"/>
    <w:rsid w:val="00181176"/>
    <w:rsid w:val="0018209E"/>
    <w:rsid w:val="00182F3F"/>
    <w:rsid w:val="00184DB4"/>
    <w:rsid w:val="00187283"/>
    <w:rsid w:val="001872FE"/>
    <w:rsid w:val="001903FC"/>
    <w:rsid w:val="001908F7"/>
    <w:rsid w:val="001916F2"/>
    <w:rsid w:val="001925A5"/>
    <w:rsid w:val="001958A0"/>
    <w:rsid w:val="00195B95"/>
    <w:rsid w:val="001960D2"/>
    <w:rsid w:val="001A0E6E"/>
    <w:rsid w:val="001A3BE7"/>
    <w:rsid w:val="001A488E"/>
    <w:rsid w:val="001A4ABB"/>
    <w:rsid w:val="001A7F23"/>
    <w:rsid w:val="001B0E11"/>
    <w:rsid w:val="001B2D04"/>
    <w:rsid w:val="001B37A0"/>
    <w:rsid w:val="001B38E0"/>
    <w:rsid w:val="001B52D7"/>
    <w:rsid w:val="001B5CC1"/>
    <w:rsid w:val="001B5F41"/>
    <w:rsid w:val="001B675D"/>
    <w:rsid w:val="001C1721"/>
    <w:rsid w:val="001C1C1D"/>
    <w:rsid w:val="001C2105"/>
    <w:rsid w:val="001C2AF0"/>
    <w:rsid w:val="001C567B"/>
    <w:rsid w:val="001C5EE9"/>
    <w:rsid w:val="001C6D15"/>
    <w:rsid w:val="001D3357"/>
    <w:rsid w:val="001D3620"/>
    <w:rsid w:val="001D398A"/>
    <w:rsid w:val="001D44F3"/>
    <w:rsid w:val="001D53CF"/>
    <w:rsid w:val="001D53E1"/>
    <w:rsid w:val="001D65DB"/>
    <w:rsid w:val="001E028F"/>
    <w:rsid w:val="001E0465"/>
    <w:rsid w:val="001E2D28"/>
    <w:rsid w:val="001E3ECD"/>
    <w:rsid w:val="001E40A7"/>
    <w:rsid w:val="001E4917"/>
    <w:rsid w:val="001E61C8"/>
    <w:rsid w:val="001E73CA"/>
    <w:rsid w:val="001E7B68"/>
    <w:rsid w:val="001F1AF0"/>
    <w:rsid w:val="001F215F"/>
    <w:rsid w:val="001F2F37"/>
    <w:rsid w:val="001F2F53"/>
    <w:rsid w:val="001F553A"/>
    <w:rsid w:val="001F6425"/>
    <w:rsid w:val="001F6829"/>
    <w:rsid w:val="001F6BEF"/>
    <w:rsid w:val="001F77E5"/>
    <w:rsid w:val="00200699"/>
    <w:rsid w:val="00201443"/>
    <w:rsid w:val="002017A0"/>
    <w:rsid w:val="002031FC"/>
    <w:rsid w:val="00203530"/>
    <w:rsid w:val="002046D0"/>
    <w:rsid w:val="002058E8"/>
    <w:rsid w:val="00206AB4"/>
    <w:rsid w:val="0020768B"/>
    <w:rsid w:val="0021004C"/>
    <w:rsid w:val="00211DA1"/>
    <w:rsid w:val="00215827"/>
    <w:rsid w:val="00216E8A"/>
    <w:rsid w:val="00217622"/>
    <w:rsid w:val="002234CB"/>
    <w:rsid w:val="00223B60"/>
    <w:rsid w:val="00231700"/>
    <w:rsid w:val="00231896"/>
    <w:rsid w:val="0023295C"/>
    <w:rsid w:val="0023428D"/>
    <w:rsid w:val="00235665"/>
    <w:rsid w:val="00237CC3"/>
    <w:rsid w:val="0024190D"/>
    <w:rsid w:val="00243B7D"/>
    <w:rsid w:val="00244114"/>
    <w:rsid w:val="00244BDD"/>
    <w:rsid w:val="00246227"/>
    <w:rsid w:val="002466B1"/>
    <w:rsid w:val="0024707A"/>
    <w:rsid w:val="00250103"/>
    <w:rsid w:val="00250126"/>
    <w:rsid w:val="0025016E"/>
    <w:rsid w:val="00251E72"/>
    <w:rsid w:val="00252AE9"/>
    <w:rsid w:val="002559C5"/>
    <w:rsid w:val="00256EFB"/>
    <w:rsid w:val="00256F7E"/>
    <w:rsid w:val="00257F47"/>
    <w:rsid w:val="00261634"/>
    <w:rsid w:val="00261984"/>
    <w:rsid w:val="00261EA6"/>
    <w:rsid w:val="002624AE"/>
    <w:rsid w:val="002639FC"/>
    <w:rsid w:val="002643CA"/>
    <w:rsid w:val="00264B6E"/>
    <w:rsid w:val="00266745"/>
    <w:rsid w:val="00266ACB"/>
    <w:rsid w:val="00270B7A"/>
    <w:rsid w:val="00271BAA"/>
    <w:rsid w:val="00272074"/>
    <w:rsid w:val="002726DF"/>
    <w:rsid w:val="00275A5A"/>
    <w:rsid w:val="002765E4"/>
    <w:rsid w:val="00277261"/>
    <w:rsid w:val="00277D8D"/>
    <w:rsid w:val="00281DCF"/>
    <w:rsid w:val="002827D9"/>
    <w:rsid w:val="00282CBA"/>
    <w:rsid w:val="00283DBD"/>
    <w:rsid w:val="00283ECB"/>
    <w:rsid w:val="00285E29"/>
    <w:rsid w:val="0028771C"/>
    <w:rsid w:val="00290F7C"/>
    <w:rsid w:val="002911F5"/>
    <w:rsid w:val="00292104"/>
    <w:rsid w:val="0029230E"/>
    <w:rsid w:val="002947E1"/>
    <w:rsid w:val="002960D6"/>
    <w:rsid w:val="00296D13"/>
    <w:rsid w:val="00297DD3"/>
    <w:rsid w:val="002A0324"/>
    <w:rsid w:val="002A33F2"/>
    <w:rsid w:val="002A3A1D"/>
    <w:rsid w:val="002A4ADF"/>
    <w:rsid w:val="002B14A6"/>
    <w:rsid w:val="002B14F4"/>
    <w:rsid w:val="002B1A33"/>
    <w:rsid w:val="002B3A5E"/>
    <w:rsid w:val="002B42DC"/>
    <w:rsid w:val="002B4629"/>
    <w:rsid w:val="002B4BC7"/>
    <w:rsid w:val="002B5BEA"/>
    <w:rsid w:val="002B6C9C"/>
    <w:rsid w:val="002B7569"/>
    <w:rsid w:val="002B7C76"/>
    <w:rsid w:val="002B7ECE"/>
    <w:rsid w:val="002B7F32"/>
    <w:rsid w:val="002C0EC1"/>
    <w:rsid w:val="002C25A2"/>
    <w:rsid w:val="002C42AD"/>
    <w:rsid w:val="002C4767"/>
    <w:rsid w:val="002C476B"/>
    <w:rsid w:val="002C4AAA"/>
    <w:rsid w:val="002D13D5"/>
    <w:rsid w:val="002D24CC"/>
    <w:rsid w:val="002D56D2"/>
    <w:rsid w:val="002D5DAB"/>
    <w:rsid w:val="002D7CA1"/>
    <w:rsid w:val="002E1147"/>
    <w:rsid w:val="002E155F"/>
    <w:rsid w:val="002E427C"/>
    <w:rsid w:val="002E454F"/>
    <w:rsid w:val="002E5E0B"/>
    <w:rsid w:val="002E7567"/>
    <w:rsid w:val="002E76B8"/>
    <w:rsid w:val="002F1957"/>
    <w:rsid w:val="002F2746"/>
    <w:rsid w:val="002F2E8D"/>
    <w:rsid w:val="002F4080"/>
    <w:rsid w:val="002F52C7"/>
    <w:rsid w:val="002F56AB"/>
    <w:rsid w:val="002F6BFD"/>
    <w:rsid w:val="002F7B9E"/>
    <w:rsid w:val="00301431"/>
    <w:rsid w:val="0030190A"/>
    <w:rsid w:val="00301B39"/>
    <w:rsid w:val="003036DA"/>
    <w:rsid w:val="003049F4"/>
    <w:rsid w:val="0030505A"/>
    <w:rsid w:val="003057B9"/>
    <w:rsid w:val="0030679A"/>
    <w:rsid w:val="003068A3"/>
    <w:rsid w:val="00307655"/>
    <w:rsid w:val="00311F1A"/>
    <w:rsid w:val="0031286A"/>
    <w:rsid w:val="00315B9C"/>
    <w:rsid w:val="0031602C"/>
    <w:rsid w:val="00316F66"/>
    <w:rsid w:val="00320555"/>
    <w:rsid w:val="003208FC"/>
    <w:rsid w:val="00320ABB"/>
    <w:rsid w:val="00327944"/>
    <w:rsid w:val="00332477"/>
    <w:rsid w:val="0033331E"/>
    <w:rsid w:val="003333BF"/>
    <w:rsid w:val="0033408E"/>
    <w:rsid w:val="00334362"/>
    <w:rsid w:val="003350CF"/>
    <w:rsid w:val="003353B3"/>
    <w:rsid w:val="00336CF8"/>
    <w:rsid w:val="00342975"/>
    <w:rsid w:val="0034316B"/>
    <w:rsid w:val="00343917"/>
    <w:rsid w:val="00344484"/>
    <w:rsid w:val="00344DAE"/>
    <w:rsid w:val="00346DF1"/>
    <w:rsid w:val="003531F5"/>
    <w:rsid w:val="00353331"/>
    <w:rsid w:val="0035357B"/>
    <w:rsid w:val="003550AF"/>
    <w:rsid w:val="00355A7E"/>
    <w:rsid w:val="00357DAA"/>
    <w:rsid w:val="0036267C"/>
    <w:rsid w:val="00362B7A"/>
    <w:rsid w:val="00363601"/>
    <w:rsid w:val="003636D2"/>
    <w:rsid w:val="00365DE5"/>
    <w:rsid w:val="00367954"/>
    <w:rsid w:val="00367AD2"/>
    <w:rsid w:val="00370F52"/>
    <w:rsid w:val="00373036"/>
    <w:rsid w:val="003739F6"/>
    <w:rsid w:val="00374ABF"/>
    <w:rsid w:val="0037546D"/>
    <w:rsid w:val="00376A12"/>
    <w:rsid w:val="00381160"/>
    <w:rsid w:val="00381F8C"/>
    <w:rsid w:val="00381F96"/>
    <w:rsid w:val="00383082"/>
    <w:rsid w:val="00383A70"/>
    <w:rsid w:val="00385417"/>
    <w:rsid w:val="003868A6"/>
    <w:rsid w:val="003906FF"/>
    <w:rsid w:val="003912A6"/>
    <w:rsid w:val="003917F3"/>
    <w:rsid w:val="00392239"/>
    <w:rsid w:val="00394D0C"/>
    <w:rsid w:val="00395ED1"/>
    <w:rsid w:val="003A0B96"/>
    <w:rsid w:val="003A1962"/>
    <w:rsid w:val="003A1E5C"/>
    <w:rsid w:val="003A216F"/>
    <w:rsid w:val="003A2232"/>
    <w:rsid w:val="003A4683"/>
    <w:rsid w:val="003A5487"/>
    <w:rsid w:val="003A741E"/>
    <w:rsid w:val="003A757C"/>
    <w:rsid w:val="003B03E9"/>
    <w:rsid w:val="003B125E"/>
    <w:rsid w:val="003B2226"/>
    <w:rsid w:val="003B2B27"/>
    <w:rsid w:val="003B3EDC"/>
    <w:rsid w:val="003B5274"/>
    <w:rsid w:val="003B5A2B"/>
    <w:rsid w:val="003B6539"/>
    <w:rsid w:val="003B7807"/>
    <w:rsid w:val="003C163F"/>
    <w:rsid w:val="003C4A5A"/>
    <w:rsid w:val="003C50D2"/>
    <w:rsid w:val="003C67D8"/>
    <w:rsid w:val="003C69E0"/>
    <w:rsid w:val="003D0017"/>
    <w:rsid w:val="003D06A1"/>
    <w:rsid w:val="003D22A6"/>
    <w:rsid w:val="003D2D73"/>
    <w:rsid w:val="003D3524"/>
    <w:rsid w:val="003D479A"/>
    <w:rsid w:val="003D500A"/>
    <w:rsid w:val="003D6BAE"/>
    <w:rsid w:val="003E22DA"/>
    <w:rsid w:val="003E23D0"/>
    <w:rsid w:val="003E3BE4"/>
    <w:rsid w:val="003E70C6"/>
    <w:rsid w:val="003F056D"/>
    <w:rsid w:val="003F0BBA"/>
    <w:rsid w:val="003F0D93"/>
    <w:rsid w:val="003F395A"/>
    <w:rsid w:val="003F566B"/>
    <w:rsid w:val="003F5C84"/>
    <w:rsid w:val="003F608F"/>
    <w:rsid w:val="003F6619"/>
    <w:rsid w:val="00404987"/>
    <w:rsid w:val="00404F46"/>
    <w:rsid w:val="00405D93"/>
    <w:rsid w:val="00406CBF"/>
    <w:rsid w:val="00410939"/>
    <w:rsid w:val="004115C7"/>
    <w:rsid w:val="004120B2"/>
    <w:rsid w:val="004203C1"/>
    <w:rsid w:val="00423544"/>
    <w:rsid w:val="00425AAB"/>
    <w:rsid w:val="004268D7"/>
    <w:rsid w:val="00426F88"/>
    <w:rsid w:val="0042720B"/>
    <w:rsid w:val="00431379"/>
    <w:rsid w:val="00431803"/>
    <w:rsid w:val="00431C9F"/>
    <w:rsid w:val="00432D12"/>
    <w:rsid w:val="004338DB"/>
    <w:rsid w:val="004340CF"/>
    <w:rsid w:val="0043560C"/>
    <w:rsid w:val="00440932"/>
    <w:rsid w:val="00444ACF"/>
    <w:rsid w:val="00450DFD"/>
    <w:rsid w:val="00450E18"/>
    <w:rsid w:val="00452017"/>
    <w:rsid w:val="004521F7"/>
    <w:rsid w:val="004528F0"/>
    <w:rsid w:val="00453A9D"/>
    <w:rsid w:val="00454DE5"/>
    <w:rsid w:val="00454EC2"/>
    <w:rsid w:val="00455A50"/>
    <w:rsid w:val="0045704E"/>
    <w:rsid w:val="00457756"/>
    <w:rsid w:val="004600FE"/>
    <w:rsid w:val="004619B0"/>
    <w:rsid w:val="00461D93"/>
    <w:rsid w:val="0046351E"/>
    <w:rsid w:val="004648D5"/>
    <w:rsid w:val="00464A8B"/>
    <w:rsid w:val="00464CD9"/>
    <w:rsid w:val="00465B27"/>
    <w:rsid w:val="00473072"/>
    <w:rsid w:val="00473C3E"/>
    <w:rsid w:val="004779CA"/>
    <w:rsid w:val="00480F39"/>
    <w:rsid w:val="004816D1"/>
    <w:rsid w:val="00481969"/>
    <w:rsid w:val="00482333"/>
    <w:rsid w:val="00485AD6"/>
    <w:rsid w:val="00487BD3"/>
    <w:rsid w:val="00490312"/>
    <w:rsid w:val="004917E7"/>
    <w:rsid w:val="00492FAD"/>
    <w:rsid w:val="004932ED"/>
    <w:rsid w:val="00493FB7"/>
    <w:rsid w:val="0049473C"/>
    <w:rsid w:val="004A135A"/>
    <w:rsid w:val="004A1A25"/>
    <w:rsid w:val="004A3374"/>
    <w:rsid w:val="004A337E"/>
    <w:rsid w:val="004A505E"/>
    <w:rsid w:val="004A5119"/>
    <w:rsid w:val="004A559E"/>
    <w:rsid w:val="004B02FC"/>
    <w:rsid w:val="004B114A"/>
    <w:rsid w:val="004B1207"/>
    <w:rsid w:val="004B19AE"/>
    <w:rsid w:val="004B1DF8"/>
    <w:rsid w:val="004B2687"/>
    <w:rsid w:val="004C0406"/>
    <w:rsid w:val="004C122D"/>
    <w:rsid w:val="004C3992"/>
    <w:rsid w:val="004C3FB3"/>
    <w:rsid w:val="004C4456"/>
    <w:rsid w:val="004C5519"/>
    <w:rsid w:val="004C5C95"/>
    <w:rsid w:val="004C5F54"/>
    <w:rsid w:val="004D0CD9"/>
    <w:rsid w:val="004D111B"/>
    <w:rsid w:val="004D15B4"/>
    <w:rsid w:val="004D15E7"/>
    <w:rsid w:val="004D1801"/>
    <w:rsid w:val="004D22FA"/>
    <w:rsid w:val="004D26F8"/>
    <w:rsid w:val="004D3397"/>
    <w:rsid w:val="004D51DC"/>
    <w:rsid w:val="004D7208"/>
    <w:rsid w:val="004D7F1B"/>
    <w:rsid w:val="004E0498"/>
    <w:rsid w:val="004E0660"/>
    <w:rsid w:val="004E0783"/>
    <w:rsid w:val="004E26BF"/>
    <w:rsid w:val="004E283A"/>
    <w:rsid w:val="004E3F19"/>
    <w:rsid w:val="004E51D8"/>
    <w:rsid w:val="004E6924"/>
    <w:rsid w:val="004F172E"/>
    <w:rsid w:val="004F195E"/>
    <w:rsid w:val="004F1E6F"/>
    <w:rsid w:val="004F2446"/>
    <w:rsid w:val="004F2E96"/>
    <w:rsid w:val="004F365A"/>
    <w:rsid w:val="004F3EF4"/>
    <w:rsid w:val="004F4DBC"/>
    <w:rsid w:val="004F51F2"/>
    <w:rsid w:val="004F57EB"/>
    <w:rsid w:val="004F695E"/>
    <w:rsid w:val="00500464"/>
    <w:rsid w:val="00500A8A"/>
    <w:rsid w:val="00501643"/>
    <w:rsid w:val="005019CA"/>
    <w:rsid w:val="00502304"/>
    <w:rsid w:val="005041B8"/>
    <w:rsid w:val="0050475C"/>
    <w:rsid w:val="0050591D"/>
    <w:rsid w:val="005077BE"/>
    <w:rsid w:val="005131FF"/>
    <w:rsid w:val="005240EE"/>
    <w:rsid w:val="0052544B"/>
    <w:rsid w:val="00527F83"/>
    <w:rsid w:val="00530EAB"/>
    <w:rsid w:val="0053133E"/>
    <w:rsid w:val="00532EF6"/>
    <w:rsid w:val="005400A4"/>
    <w:rsid w:val="005413CD"/>
    <w:rsid w:val="005431C3"/>
    <w:rsid w:val="00544DC5"/>
    <w:rsid w:val="00546E61"/>
    <w:rsid w:val="00546F8F"/>
    <w:rsid w:val="00547AB1"/>
    <w:rsid w:val="00550B2B"/>
    <w:rsid w:val="00551ADC"/>
    <w:rsid w:val="00551EDC"/>
    <w:rsid w:val="005549F0"/>
    <w:rsid w:val="005556CF"/>
    <w:rsid w:val="00555E7A"/>
    <w:rsid w:val="00556401"/>
    <w:rsid w:val="00556D83"/>
    <w:rsid w:val="00557129"/>
    <w:rsid w:val="005604C8"/>
    <w:rsid w:val="00561682"/>
    <w:rsid w:val="00561780"/>
    <w:rsid w:val="005621BC"/>
    <w:rsid w:val="00562778"/>
    <w:rsid w:val="00564D22"/>
    <w:rsid w:val="00565B03"/>
    <w:rsid w:val="00567195"/>
    <w:rsid w:val="00570EC2"/>
    <w:rsid w:val="005717D2"/>
    <w:rsid w:val="00572679"/>
    <w:rsid w:val="005729CD"/>
    <w:rsid w:val="00573862"/>
    <w:rsid w:val="00575316"/>
    <w:rsid w:val="0057598E"/>
    <w:rsid w:val="0057631A"/>
    <w:rsid w:val="00576412"/>
    <w:rsid w:val="005771FF"/>
    <w:rsid w:val="00577A78"/>
    <w:rsid w:val="00583362"/>
    <w:rsid w:val="005847F0"/>
    <w:rsid w:val="005859C5"/>
    <w:rsid w:val="00586C84"/>
    <w:rsid w:val="00591A3B"/>
    <w:rsid w:val="00592688"/>
    <w:rsid w:val="00594930"/>
    <w:rsid w:val="005A05F6"/>
    <w:rsid w:val="005A0D5D"/>
    <w:rsid w:val="005A1270"/>
    <w:rsid w:val="005A17A0"/>
    <w:rsid w:val="005A2097"/>
    <w:rsid w:val="005A2152"/>
    <w:rsid w:val="005A4212"/>
    <w:rsid w:val="005A4926"/>
    <w:rsid w:val="005A4C0E"/>
    <w:rsid w:val="005B071B"/>
    <w:rsid w:val="005B0970"/>
    <w:rsid w:val="005B0FEB"/>
    <w:rsid w:val="005B2C11"/>
    <w:rsid w:val="005B2D04"/>
    <w:rsid w:val="005B309C"/>
    <w:rsid w:val="005B5346"/>
    <w:rsid w:val="005B62E2"/>
    <w:rsid w:val="005C297D"/>
    <w:rsid w:val="005C2F47"/>
    <w:rsid w:val="005C4F85"/>
    <w:rsid w:val="005C6445"/>
    <w:rsid w:val="005D051F"/>
    <w:rsid w:val="005D117B"/>
    <w:rsid w:val="005D14C1"/>
    <w:rsid w:val="005D214A"/>
    <w:rsid w:val="005D23D4"/>
    <w:rsid w:val="005D244C"/>
    <w:rsid w:val="005D32F5"/>
    <w:rsid w:val="005D522E"/>
    <w:rsid w:val="005E0944"/>
    <w:rsid w:val="005E1701"/>
    <w:rsid w:val="005E2C5F"/>
    <w:rsid w:val="005E37C9"/>
    <w:rsid w:val="005E7929"/>
    <w:rsid w:val="005F2C70"/>
    <w:rsid w:val="005F3634"/>
    <w:rsid w:val="005F3B9B"/>
    <w:rsid w:val="005F4042"/>
    <w:rsid w:val="005F4453"/>
    <w:rsid w:val="005F5842"/>
    <w:rsid w:val="005F6B18"/>
    <w:rsid w:val="00600452"/>
    <w:rsid w:val="00600A2A"/>
    <w:rsid w:val="00600AD9"/>
    <w:rsid w:val="00600D36"/>
    <w:rsid w:val="00601900"/>
    <w:rsid w:val="0060283E"/>
    <w:rsid w:val="006035C8"/>
    <w:rsid w:val="00603734"/>
    <w:rsid w:val="00603AD9"/>
    <w:rsid w:val="00604593"/>
    <w:rsid w:val="00604D43"/>
    <w:rsid w:val="006056D2"/>
    <w:rsid w:val="00606B51"/>
    <w:rsid w:val="0061002B"/>
    <w:rsid w:val="00611630"/>
    <w:rsid w:val="006137D0"/>
    <w:rsid w:val="00614720"/>
    <w:rsid w:val="00615935"/>
    <w:rsid w:val="00623921"/>
    <w:rsid w:val="006239F9"/>
    <w:rsid w:val="00623DCA"/>
    <w:rsid w:val="006251BF"/>
    <w:rsid w:val="0062588B"/>
    <w:rsid w:val="00627C41"/>
    <w:rsid w:val="006318F5"/>
    <w:rsid w:val="00632BF2"/>
    <w:rsid w:val="00634D7D"/>
    <w:rsid w:val="0063599C"/>
    <w:rsid w:val="00637519"/>
    <w:rsid w:val="006427BF"/>
    <w:rsid w:val="00642AEB"/>
    <w:rsid w:val="00642E45"/>
    <w:rsid w:val="00643393"/>
    <w:rsid w:val="006439DD"/>
    <w:rsid w:val="00644965"/>
    <w:rsid w:val="00646560"/>
    <w:rsid w:val="00646F02"/>
    <w:rsid w:val="006477C3"/>
    <w:rsid w:val="00647A95"/>
    <w:rsid w:val="006510B8"/>
    <w:rsid w:val="00652087"/>
    <w:rsid w:val="006526AE"/>
    <w:rsid w:val="0065608F"/>
    <w:rsid w:val="00662C16"/>
    <w:rsid w:val="00663B0A"/>
    <w:rsid w:val="00663CBF"/>
    <w:rsid w:val="00665FE6"/>
    <w:rsid w:val="006666BB"/>
    <w:rsid w:val="00666BB0"/>
    <w:rsid w:val="00667479"/>
    <w:rsid w:val="00667782"/>
    <w:rsid w:val="00672372"/>
    <w:rsid w:val="00672E2F"/>
    <w:rsid w:val="006739DD"/>
    <w:rsid w:val="006755C8"/>
    <w:rsid w:val="00675D2E"/>
    <w:rsid w:val="0067665B"/>
    <w:rsid w:val="00682228"/>
    <w:rsid w:val="00683DBC"/>
    <w:rsid w:val="00685ADA"/>
    <w:rsid w:val="006868E2"/>
    <w:rsid w:val="006877AD"/>
    <w:rsid w:val="00692F0D"/>
    <w:rsid w:val="00693D7E"/>
    <w:rsid w:val="006940E3"/>
    <w:rsid w:val="00696FE4"/>
    <w:rsid w:val="006979DF"/>
    <w:rsid w:val="006A090A"/>
    <w:rsid w:val="006A0C5E"/>
    <w:rsid w:val="006A6F63"/>
    <w:rsid w:val="006A7985"/>
    <w:rsid w:val="006B21C6"/>
    <w:rsid w:val="006B3B98"/>
    <w:rsid w:val="006B4AB1"/>
    <w:rsid w:val="006B61EC"/>
    <w:rsid w:val="006B7A04"/>
    <w:rsid w:val="006B7FA1"/>
    <w:rsid w:val="006C01FB"/>
    <w:rsid w:val="006C07CE"/>
    <w:rsid w:val="006C2167"/>
    <w:rsid w:val="006C6168"/>
    <w:rsid w:val="006C7429"/>
    <w:rsid w:val="006D0113"/>
    <w:rsid w:val="006D11B5"/>
    <w:rsid w:val="006D269F"/>
    <w:rsid w:val="006D5D96"/>
    <w:rsid w:val="006D77B9"/>
    <w:rsid w:val="006D7ABD"/>
    <w:rsid w:val="006E188E"/>
    <w:rsid w:val="006E18DF"/>
    <w:rsid w:val="006E1F73"/>
    <w:rsid w:val="006E38BE"/>
    <w:rsid w:val="006E423C"/>
    <w:rsid w:val="006E4F87"/>
    <w:rsid w:val="006E65E9"/>
    <w:rsid w:val="006E6968"/>
    <w:rsid w:val="006E7717"/>
    <w:rsid w:val="006F019B"/>
    <w:rsid w:val="006F2FE2"/>
    <w:rsid w:val="006F4478"/>
    <w:rsid w:val="006F57CB"/>
    <w:rsid w:val="006F5847"/>
    <w:rsid w:val="006F652B"/>
    <w:rsid w:val="00701B4E"/>
    <w:rsid w:val="007029E5"/>
    <w:rsid w:val="00702F0B"/>
    <w:rsid w:val="00707AE8"/>
    <w:rsid w:val="00710009"/>
    <w:rsid w:val="007100A5"/>
    <w:rsid w:val="007107D1"/>
    <w:rsid w:val="007116E4"/>
    <w:rsid w:val="00712924"/>
    <w:rsid w:val="00715D80"/>
    <w:rsid w:val="00716C59"/>
    <w:rsid w:val="00716E6E"/>
    <w:rsid w:val="0071733C"/>
    <w:rsid w:val="00717986"/>
    <w:rsid w:val="00721EA9"/>
    <w:rsid w:val="0072266A"/>
    <w:rsid w:val="00722A25"/>
    <w:rsid w:val="0072333D"/>
    <w:rsid w:val="007233C4"/>
    <w:rsid w:val="0072684E"/>
    <w:rsid w:val="00732FA7"/>
    <w:rsid w:val="00733611"/>
    <w:rsid w:val="007339B9"/>
    <w:rsid w:val="00733FA7"/>
    <w:rsid w:val="00734591"/>
    <w:rsid w:val="0073570E"/>
    <w:rsid w:val="00736589"/>
    <w:rsid w:val="00743D3B"/>
    <w:rsid w:val="0074470E"/>
    <w:rsid w:val="00750791"/>
    <w:rsid w:val="007528B1"/>
    <w:rsid w:val="00752DE2"/>
    <w:rsid w:val="00755790"/>
    <w:rsid w:val="007572EF"/>
    <w:rsid w:val="00760204"/>
    <w:rsid w:val="00760839"/>
    <w:rsid w:val="007627E0"/>
    <w:rsid w:val="00763231"/>
    <w:rsid w:val="00763C3F"/>
    <w:rsid w:val="00763E50"/>
    <w:rsid w:val="00764789"/>
    <w:rsid w:val="0076687A"/>
    <w:rsid w:val="00767207"/>
    <w:rsid w:val="00767EFE"/>
    <w:rsid w:val="00770162"/>
    <w:rsid w:val="00770CBB"/>
    <w:rsid w:val="007716C9"/>
    <w:rsid w:val="00771B2E"/>
    <w:rsid w:val="00773A32"/>
    <w:rsid w:val="007752D9"/>
    <w:rsid w:val="007753B3"/>
    <w:rsid w:val="0078718F"/>
    <w:rsid w:val="00790E81"/>
    <w:rsid w:val="00794AEC"/>
    <w:rsid w:val="00795ECF"/>
    <w:rsid w:val="00797536"/>
    <w:rsid w:val="00797AB4"/>
    <w:rsid w:val="00797BC8"/>
    <w:rsid w:val="007A06DC"/>
    <w:rsid w:val="007A0EF4"/>
    <w:rsid w:val="007A154C"/>
    <w:rsid w:val="007A1E19"/>
    <w:rsid w:val="007A24BE"/>
    <w:rsid w:val="007A2BDE"/>
    <w:rsid w:val="007A36BA"/>
    <w:rsid w:val="007A3DDD"/>
    <w:rsid w:val="007A4648"/>
    <w:rsid w:val="007A4FF3"/>
    <w:rsid w:val="007A5BD7"/>
    <w:rsid w:val="007A63F6"/>
    <w:rsid w:val="007A7965"/>
    <w:rsid w:val="007B2D75"/>
    <w:rsid w:val="007B2FA0"/>
    <w:rsid w:val="007B350C"/>
    <w:rsid w:val="007B4093"/>
    <w:rsid w:val="007B4D9F"/>
    <w:rsid w:val="007B5A69"/>
    <w:rsid w:val="007C2834"/>
    <w:rsid w:val="007C3241"/>
    <w:rsid w:val="007C643D"/>
    <w:rsid w:val="007C70B2"/>
    <w:rsid w:val="007D0606"/>
    <w:rsid w:val="007D0776"/>
    <w:rsid w:val="007D1861"/>
    <w:rsid w:val="007D1C8C"/>
    <w:rsid w:val="007D36BE"/>
    <w:rsid w:val="007D517C"/>
    <w:rsid w:val="007D5CD5"/>
    <w:rsid w:val="007D71B9"/>
    <w:rsid w:val="007E3491"/>
    <w:rsid w:val="007E3A8B"/>
    <w:rsid w:val="007E3CEA"/>
    <w:rsid w:val="007E48B9"/>
    <w:rsid w:val="007E4FCD"/>
    <w:rsid w:val="007E53BC"/>
    <w:rsid w:val="007E645E"/>
    <w:rsid w:val="007E6D12"/>
    <w:rsid w:val="007E6FAB"/>
    <w:rsid w:val="007E7487"/>
    <w:rsid w:val="007E79AF"/>
    <w:rsid w:val="007F23D0"/>
    <w:rsid w:val="007F2C44"/>
    <w:rsid w:val="007F307B"/>
    <w:rsid w:val="007F6601"/>
    <w:rsid w:val="007F6C45"/>
    <w:rsid w:val="007F78B6"/>
    <w:rsid w:val="00801A41"/>
    <w:rsid w:val="00801BCE"/>
    <w:rsid w:val="00802C60"/>
    <w:rsid w:val="00803F65"/>
    <w:rsid w:val="00804588"/>
    <w:rsid w:val="00804CF5"/>
    <w:rsid w:val="00806B1B"/>
    <w:rsid w:val="00810BBA"/>
    <w:rsid w:val="00810FFC"/>
    <w:rsid w:val="0081128D"/>
    <w:rsid w:val="00811433"/>
    <w:rsid w:val="00811784"/>
    <w:rsid w:val="0081316D"/>
    <w:rsid w:val="0081363E"/>
    <w:rsid w:val="00816602"/>
    <w:rsid w:val="00821796"/>
    <w:rsid w:val="00823AA8"/>
    <w:rsid w:val="00823B43"/>
    <w:rsid w:val="008250B9"/>
    <w:rsid w:val="008252A0"/>
    <w:rsid w:val="008274C1"/>
    <w:rsid w:val="00831161"/>
    <w:rsid w:val="00833A72"/>
    <w:rsid w:val="00837308"/>
    <w:rsid w:val="00837A6B"/>
    <w:rsid w:val="00843095"/>
    <w:rsid w:val="00843206"/>
    <w:rsid w:val="008437DF"/>
    <w:rsid w:val="00843B1C"/>
    <w:rsid w:val="0084459C"/>
    <w:rsid w:val="00845C4B"/>
    <w:rsid w:val="0084626D"/>
    <w:rsid w:val="00846910"/>
    <w:rsid w:val="00847994"/>
    <w:rsid w:val="00847BBE"/>
    <w:rsid w:val="00847CCA"/>
    <w:rsid w:val="008503F2"/>
    <w:rsid w:val="00850C0B"/>
    <w:rsid w:val="00850DC4"/>
    <w:rsid w:val="00852CD2"/>
    <w:rsid w:val="0085475C"/>
    <w:rsid w:val="00855907"/>
    <w:rsid w:val="0085740D"/>
    <w:rsid w:val="008602DD"/>
    <w:rsid w:val="00861418"/>
    <w:rsid w:val="00865E88"/>
    <w:rsid w:val="00866EE0"/>
    <w:rsid w:val="008670FA"/>
    <w:rsid w:val="00867CC1"/>
    <w:rsid w:val="00870D43"/>
    <w:rsid w:val="00870F84"/>
    <w:rsid w:val="0087245B"/>
    <w:rsid w:val="0087260B"/>
    <w:rsid w:val="00875AFC"/>
    <w:rsid w:val="008772A8"/>
    <w:rsid w:val="00877717"/>
    <w:rsid w:val="00877F3E"/>
    <w:rsid w:val="00884427"/>
    <w:rsid w:val="00884D6D"/>
    <w:rsid w:val="0089239C"/>
    <w:rsid w:val="00894EB3"/>
    <w:rsid w:val="008956ED"/>
    <w:rsid w:val="00896CC5"/>
    <w:rsid w:val="00897CDA"/>
    <w:rsid w:val="008A0E30"/>
    <w:rsid w:val="008A145D"/>
    <w:rsid w:val="008A253A"/>
    <w:rsid w:val="008A37E1"/>
    <w:rsid w:val="008A4332"/>
    <w:rsid w:val="008B1026"/>
    <w:rsid w:val="008B2164"/>
    <w:rsid w:val="008B42E2"/>
    <w:rsid w:val="008B569B"/>
    <w:rsid w:val="008B6FD6"/>
    <w:rsid w:val="008B765C"/>
    <w:rsid w:val="008C0455"/>
    <w:rsid w:val="008C5AE8"/>
    <w:rsid w:val="008D2248"/>
    <w:rsid w:val="008D3EE1"/>
    <w:rsid w:val="008D4D6A"/>
    <w:rsid w:val="008D722B"/>
    <w:rsid w:val="008D75DA"/>
    <w:rsid w:val="008D7653"/>
    <w:rsid w:val="008E071B"/>
    <w:rsid w:val="008E0CCE"/>
    <w:rsid w:val="008E221D"/>
    <w:rsid w:val="008E3C41"/>
    <w:rsid w:val="008E422D"/>
    <w:rsid w:val="008E4B16"/>
    <w:rsid w:val="008F408D"/>
    <w:rsid w:val="008F448B"/>
    <w:rsid w:val="008F624F"/>
    <w:rsid w:val="008F6341"/>
    <w:rsid w:val="008F663B"/>
    <w:rsid w:val="008F6E68"/>
    <w:rsid w:val="0090012C"/>
    <w:rsid w:val="0090108B"/>
    <w:rsid w:val="00902494"/>
    <w:rsid w:val="009037CF"/>
    <w:rsid w:val="00903E72"/>
    <w:rsid w:val="009065A9"/>
    <w:rsid w:val="0090780A"/>
    <w:rsid w:val="009100C5"/>
    <w:rsid w:val="00911CA4"/>
    <w:rsid w:val="0091210B"/>
    <w:rsid w:val="00912482"/>
    <w:rsid w:val="00914999"/>
    <w:rsid w:val="00916CF1"/>
    <w:rsid w:val="00917044"/>
    <w:rsid w:val="009231B3"/>
    <w:rsid w:val="00924E66"/>
    <w:rsid w:val="00926EFD"/>
    <w:rsid w:val="00926F8A"/>
    <w:rsid w:val="00927DC1"/>
    <w:rsid w:val="00930332"/>
    <w:rsid w:val="00931007"/>
    <w:rsid w:val="009324EB"/>
    <w:rsid w:val="00934B7C"/>
    <w:rsid w:val="009362EF"/>
    <w:rsid w:val="00936900"/>
    <w:rsid w:val="0093718F"/>
    <w:rsid w:val="00941404"/>
    <w:rsid w:val="009414F3"/>
    <w:rsid w:val="009416C9"/>
    <w:rsid w:val="009421AF"/>
    <w:rsid w:val="0094324A"/>
    <w:rsid w:val="00943A66"/>
    <w:rsid w:val="0094493B"/>
    <w:rsid w:val="009462F6"/>
    <w:rsid w:val="00947574"/>
    <w:rsid w:val="00947846"/>
    <w:rsid w:val="00947B47"/>
    <w:rsid w:val="009508BD"/>
    <w:rsid w:val="00951623"/>
    <w:rsid w:val="009520B3"/>
    <w:rsid w:val="00953147"/>
    <w:rsid w:val="00954F36"/>
    <w:rsid w:val="0095692A"/>
    <w:rsid w:val="009570FE"/>
    <w:rsid w:val="00960BF5"/>
    <w:rsid w:val="0096175F"/>
    <w:rsid w:val="009646BC"/>
    <w:rsid w:val="0096657B"/>
    <w:rsid w:val="00966729"/>
    <w:rsid w:val="0097334D"/>
    <w:rsid w:val="00973D45"/>
    <w:rsid w:val="00977B51"/>
    <w:rsid w:val="009801B4"/>
    <w:rsid w:val="00981481"/>
    <w:rsid w:val="009815A4"/>
    <w:rsid w:val="0098283C"/>
    <w:rsid w:val="0098397D"/>
    <w:rsid w:val="009844F1"/>
    <w:rsid w:val="00984B4E"/>
    <w:rsid w:val="00984DDE"/>
    <w:rsid w:val="009923F9"/>
    <w:rsid w:val="00992623"/>
    <w:rsid w:val="00993DCF"/>
    <w:rsid w:val="00994DB3"/>
    <w:rsid w:val="0099545F"/>
    <w:rsid w:val="00996D3D"/>
    <w:rsid w:val="0099741A"/>
    <w:rsid w:val="00997EA8"/>
    <w:rsid w:val="009A16F6"/>
    <w:rsid w:val="009A1E1B"/>
    <w:rsid w:val="009A3CF4"/>
    <w:rsid w:val="009A496E"/>
    <w:rsid w:val="009A51F1"/>
    <w:rsid w:val="009A6787"/>
    <w:rsid w:val="009B0A29"/>
    <w:rsid w:val="009B75A0"/>
    <w:rsid w:val="009B7EB8"/>
    <w:rsid w:val="009C040F"/>
    <w:rsid w:val="009C07AD"/>
    <w:rsid w:val="009C120A"/>
    <w:rsid w:val="009C20C6"/>
    <w:rsid w:val="009C3CAD"/>
    <w:rsid w:val="009C48FF"/>
    <w:rsid w:val="009C640A"/>
    <w:rsid w:val="009D286D"/>
    <w:rsid w:val="009D3177"/>
    <w:rsid w:val="009D319F"/>
    <w:rsid w:val="009D3474"/>
    <w:rsid w:val="009D51DB"/>
    <w:rsid w:val="009D70A7"/>
    <w:rsid w:val="009D72A6"/>
    <w:rsid w:val="009D7499"/>
    <w:rsid w:val="009E0E8E"/>
    <w:rsid w:val="009E14AA"/>
    <w:rsid w:val="009E1D1E"/>
    <w:rsid w:val="009E26B7"/>
    <w:rsid w:val="009E28EA"/>
    <w:rsid w:val="009E4E09"/>
    <w:rsid w:val="009E54EB"/>
    <w:rsid w:val="009E5FEC"/>
    <w:rsid w:val="009F028F"/>
    <w:rsid w:val="009F4468"/>
    <w:rsid w:val="00A00948"/>
    <w:rsid w:val="00A00973"/>
    <w:rsid w:val="00A01919"/>
    <w:rsid w:val="00A01ADA"/>
    <w:rsid w:val="00A02433"/>
    <w:rsid w:val="00A028F9"/>
    <w:rsid w:val="00A02D1A"/>
    <w:rsid w:val="00A02FFB"/>
    <w:rsid w:val="00A03DAE"/>
    <w:rsid w:val="00A11BB0"/>
    <w:rsid w:val="00A12C64"/>
    <w:rsid w:val="00A13069"/>
    <w:rsid w:val="00A146E7"/>
    <w:rsid w:val="00A1705E"/>
    <w:rsid w:val="00A25A72"/>
    <w:rsid w:val="00A3029D"/>
    <w:rsid w:val="00A3111F"/>
    <w:rsid w:val="00A40D4D"/>
    <w:rsid w:val="00A41FAF"/>
    <w:rsid w:val="00A42932"/>
    <w:rsid w:val="00A42E83"/>
    <w:rsid w:val="00A42F6D"/>
    <w:rsid w:val="00A4312E"/>
    <w:rsid w:val="00A44AB2"/>
    <w:rsid w:val="00A5007B"/>
    <w:rsid w:val="00A520AE"/>
    <w:rsid w:val="00A56A35"/>
    <w:rsid w:val="00A600BF"/>
    <w:rsid w:val="00A6011A"/>
    <w:rsid w:val="00A60412"/>
    <w:rsid w:val="00A623E5"/>
    <w:rsid w:val="00A64848"/>
    <w:rsid w:val="00A651C8"/>
    <w:rsid w:val="00A66B29"/>
    <w:rsid w:val="00A671AD"/>
    <w:rsid w:val="00A67FB6"/>
    <w:rsid w:val="00A70A70"/>
    <w:rsid w:val="00A713FE"/>
    <w:rsid w:val="00A715A1"/>
    <w:rsid w:val="00A71B0D"/>
    <w:rsid w:val="00A72164"/>
    <w:rsid w:val="00A7383D"/>
    <w:rsid w:val="00A75637"/>
    <w:rsid w:val="00A80EE2"/>
    <w:rsid w:val="00A80FE8"/>
    <w:rsid w:val="00A825A1"/>
    <w:rsid w:val="00A82B55"/>
    <w:rsid w:val="00A8353B"/>
    <w:rsid w:val="00A83AE9"/>
    <w:rsid w:val="00A84ED1"/>
    <w:rsid w:val="00A860FA"/>
    <w:rsid w:val="00A86484"/>
    <w:rsid w:val="00A90842"/>
    <w:rsid w:val="00A91129"/>
    <w:rsid w:val="00A914A8"/>
    <w:rsid w:val="00A91FB0"/>
    <w:rsid w:val="00A93701"/>
    <w:rsid w:val="00A947DB"/>
    <w:rsid w:val="00A94AC2"/>
    <w:rsid w:val="00A951B4"/>
    <w:rsid w:val="00A952D6"/>
    <w:rsid w:val="00A95E1A"/>
    <w:rsid w:val="00A963EB"/>
    <w:rsid w:val="00A97B0C"/>
    <w:rsid w:val="00AA0440"/>
    <w:rsid w:val="00AA3226"/>
    <w:rsid w:val="00AA40F8"/>
    <w:rsid w:val="00AA586D"/>
    <w:rsid w:val="00AA67FF"/>
    <w:rsid w:val="00AA704F"/>
    <w:rsid w:val="00AA76E2"/>
    <w:rsid w:val="00AB0038"/>
    <w:rsid w:val="00AB1A34"/>
    <w:rsid w:val="00AB1D5A"/>
    <w:rsid w:val="00AB2752"/>
    <w:rsid w:val="00AB3877"/>
    <w:rsid w:val="00AB3FCB"/>
    <w:rsid w:val="00AB62A0"/>
    <w:rsid w:val="00AB6C19"/>
    <w:rsid w:val="00AB797E"/>
    <w:rsid w:val="00AC1E33"/>
    <w:rsid w:val="00AC1EA7"/>
    <w:rsid w:val="00AC53B9"/>
    <w:rsid w:val="00AC70DD"/>
    <w:rsid w:val="00AD00FC"/>
    <w:rsid w:val="00AD3D52"/>
    <w:rsid w:val="00AD5876"/>
    <w:rsid w:val="00AD5ECE"/>
    <w:rsid w:val="00AD6301"/>
    <w:rsid w:val="00AD6D45"/>
    <w:rsid w:val="00AD6EE4"/>
    <w:rsid w:val="00AD71EC"/>
    <w:rsid w:val="00AD763D"/>
    <w:rsid w:val="00AD7F47"/>
    <w:rsid w:val="00AE04ED"/>
    <w:rsid w:val="00AE188D"/>
    <w:rsid w:val="00AE20B5"/>
    <w:rsid w:val="00AE2D34"/>
    <w:rsid w:val="00AE5552"/>
    <w:rsid w:val="00AE6C20"/>
    <w:rsid w:val="00AE7A8B"/>
    <w:rsid w:val="00AE7BEA"/>
    <w:rsid w:val="00AE7EE9"/>
    <w:rsid w:val="00AE7FE1"/>
    <w:rsid w:val="00AF16A0"/>
    <w:rsid w:val="00AF4908"/>
    <w:rsid w:val="00AF531B"/>
    <w:rsid w:val="00B00809"/>
    <w:rsid w:val="00B041F5"/>
    <w:rsid w:val="00B13983"/>
    <w:rsid w:val="00B17DA1"/>
    <w:rsid w:val="00B20EB5"/>
    <w:rsid w:val="00B21790"/>
    <w:rsid w:val="00B21845"/>
    <w:rsid w:val="00B22631"/>
    <w:rsid w:val="00B234AC"/>
    <w:rsid w:val="00B3104F"/>
    <w:rsid w:val="00B33ACB"/>
    <w:rsid w:val="00B33C90"/>
    <w:rsid w:val="00B3461A"/>
    <w:rsid w:val="00B34BA4"/>
    <w:rsid w:val="00B35593"/>
    <w:rsid w:val="00B36202"/>
    <w:rsid w:val="00B36723"/>
    <w:rsid w:val="00B4006D"/>
    <w:rsid w:val="00B41B6D"/>
    <w:rsid w:val="00B41F10"/>
    <w:rsid w:val="00B42970"/>
    <w:rsid w:val="00B43A57"/>
    <w:rsid w:val="00B44EF8"/>
    <w:rsid w:val="00B46A0A"/>
    <w:rsid w:val="00B521F2"/>
    <w:rsid w:val="00B524A5"/>
    <w:rsid w:val="00B52C60"/>
    <w:rsid w:val="00B54FDC"/>
    <w:rsid w:val="00B55AA8"/>
    <w:rsid w:val="00B578F2"/>
    <w:rsid w:val="00B61B3A"/>
    <w:rsid w:val="00B64F99"/>
    <w:rsid w:val="00B64FA7"/>
    <w:rsid w:val="00B65F79"/>
    <w:rsid w:val="00B676C7"/>
    <w:rsid w:val="00B71F70"/>
    <w:rsid w:val="00B72092"/>
    <w:rsid w:val="00B73AF6"/>
    <w:rsid w:val="00B74F98"/>
    <w:rsid w:val="00B75D37"/>
    <w:rsid w:val="00B76182"/>
    <w:rsid w:val="00B76764"/>
    <w:rsid w:val="00B76EBA"/>
    <w:rsid w:val="00B7701C"/>
    <w:rsid w:val="00B8303A"/>
    <w:rsid w:val="00B83381"/>
    <w:rsid w:val="00B83544"/>
    <w:rsid w:val="00B83F4A"/>
    <w:rsid w:val="00B8439C"/>
    <w:rsid w:val="00B85487"/>
    <w:rsid w:val="00B91537"/>
    <w:rsid w:val="00B92147"/>
    <w:rsid w:val="00B92557"/>
    <w:rsid w:val="00B93D26"/>
    <w:rsid w:val="00B96DA6"/>
    <w:rsid w:val="00BA2DFE"/>
    <w:rsid w:val="00BA377D"/>
    <w:rsid w:val="00BA4968"/>
    <w:rsid w:val="00BA4D9F"/>
    <w:rsid w:val="00BA54F8"/>
    <w:rsid w:val="00BA69C4"/>
    <w:rsid w:val="00BA70FB"/>
    <w:rsid w:val="00BB1597"/>
    <w:rsid w:val="00BB19E6"/>
    <w:rsid w:val="00BB2C28"/>
    <w:rsid w:val="00BB738D"/>
    <w:rsid w:val="00BB74A4"/>
    <w:rsid w:val="00BB7AA4"/>
    <w:rsid w:val="00BC2CCB"/>
    <w:rsid w:val="00BC39FC"/>
    <w:rsid w:val="00BC66BF"/>
    <w:rsid w:val="00BD11C3"/>
    <w:rsid w:val="00BD2BD7"/>
    <w:rsid w:val="00BD3478"/>
    <w:rsid w:val="00BD3DDA"/>
    <w:rsid w:val="00BD76C2"/>
    <w:rsid w:val="00BE019F"/>
    <w:rsid w:val="00BE40E5"/>
    <w:rsid w:val="00BE449F"/>
    <w:rsid w:val="00BE5EF9"/>
    <w:rsid w:val="00BE74CB"/>
    <w:rsid w:val="00BE7F63"/>
    <w:rsid w:val="00BF3AD0"/>
    <w:rsid w:val="00BF4F6B"/>
    <w:rsid w:val="00BF514D"/>
    <w:rsid w:val="00BF742C"/>
    <w:rsid w:val="00C00B80"/>
    <w:rsid w:val="00C00D4A"/>
    <w:rsid w:val="00C01ED3"/>
    <w:rsid w:val="00C01F85"/>
    <w:rsid w:val="00C024D1"/>
    <w:rsid w:val="00C0305D"/>
    <w:rsid w:val="00C03E54"/>
    <w:rsid w:val="00C0665F"/>
    <w:rsid w:val="00C116BA"/>
    <w:rsid w:val="00C123EF"/>
    <w:rsid w:val="00C148AD"/>
    <w:rsid w:val="00C15F93"/>
    <w:rsid w:val="00C16082"/>
    <w:rsid w:val="00C1647E"/>
    <w:rsid w:val="00C16B1E"/>
    <w:rsid w:val="00C16C7F"/>
    <w:rsid w:val="00C200A8"/>
    <w:rsid w:val="00C203DD"/>
    <w:rsid w:val="00C23B58"/>
    <w:rsid w:val="00C26162"/>
    <w:rsid w:val="00C3027B"/>
    <w:rsid w:val="00C3077B"/>
    <w:rsid w:val="00C337A7"/>
    <w:rsid w:val="00C348B8"/>
    <w:rsid w:val="00C35751"/>
    <w:rsid w:val="00C4568C"/>
    <w:rsid w:val="00C45952"/>
    <w:rsid w:val="00C45F24"/>
    <w:rsid w:val="00C502F5"/>
    <w:rsid w:val="00C51D68"/>
    <w:rsid w:val="00C54E3D"/>
    <w:rsid w:val="00C61BCD"/>
    <w:rsid w:val="00C646F0"/>
    <w:rsid w:val="00C64998"/>
    <w:rsid w:val="00C66EF2"/>
    <w:rsid w:val="00C67CA0"/>
    <w:rsid w:val="00C70F73"/>
    <w:rsid w:val="00C724D3"/>
    <w:rsid w:val="00C736FF"/>
    <w:rsid w:val="00C743B0"/>
    <w:rsid w:val="00C76636"/>
    <w:rsid w:val="00C76E1E"/>
    <w:rsid w:val="00C77FDE"/>
    <w:rsid w:val="00C80DFC"/>
    <w:rsid w:val="00C81F69"/>
    <w:rsid w:val="00C90B7C"/>
    <w:rsid w:val="00C91168"/>
    <w:rsid w:val="00C943DA"/>
    <w:rsid w:val="00C957A8"/>
    <w:rsid w:val="00C95D59"/>
    <w:rsid w:val="00C96CD1"/>
    <w:rsid w:val="00CA1EF0"/>
    <w:rsid w:val="00CA2F27"/>
    <w:rsid w:val="00CA57C0"/>
    <w:rsid w:val="00CA79A0"/>
    <w:rsid w:val="00CB12A2"/>
    <w:rsid w:val="00CB4935"/>
    <w:rsid w:val="00CB7BE3"/>
    <w:rsid w:val="00CC0D45"/>
    <w:rsid w:val="00CC13CA"/>
    <w:rsid w:val="00CC474B"/>
    <w:rsid w:val="00CC5E38"/>
    <w:rsid w:val="00CD172A"/>
    <w:rsid w:val="00CD6327"/>
    <w:rsid w:val="00CE136A"/>
    <w:rsid w:val="00CE180D"/>
    <w:rsid w:val="00CE1F06"/>
    <w:rsid w:val="00CE20AB"/>
    <w:rsid w:val="00CE335A"/>
    <w:rsid w:val="00CE343A"/>
    <w:rsid w:val="00CE3B32"/>
    <w:rsid w:val="00CE4924"/>
    <w:rsid w:val="00CE4E7D"/>
    <w:rsid w:val="00CE66B9"/>
    <w:rsid w:val="00CE68FD"/>
    <w:rsid w:val="00CE7025"/>
    <w:rsid w:val="00CE787B"/>
    <w:rsid w:val="00CF1188"/>
    <w:rsid w:val="00CF167C"/>
    <w:rsid w:val="00CF1796"/>
    <w:rsid w:val="00CF1BB4"/>
    <w:rsid w:val="00CF2DEB"/>
    <w:rsid w:val="00CF2E17"/>
    <w:rsid w:val="00CF2E6B"/>
    <w:rsid w:val="00D01DB3"/>
    <w:rsid w:val="00D02CD6"/>
    <w:rsid w:val="00D05CE9"/>
    <w:rsid w:val="00D05D4B"/>
    <w:rsid w:val="00D070DA"/>
    <w:rsid w:val="00D10DF7"/>
    <w:rsid w:val="00D11EFD"/>
    <w:rsid w:val="00D132F7"/>
    <w:rsid w:val="00D1568F"/>
    <w:rsid w:val="00D16227"/>
    <w:rsid w:val="00D16F02"/>
    <w:rsid w:val="00D17687"/>
    <w:rsid w:val="00D17F3F"/>
    <w:rsid w:val="00D17FE6"/>
    <w:rsid w:val="00D200A2"/>
    <w:rsid w:val="00D2057B"/>
    <w:rsid w:val="00D22203"/>
    <w:rsid w:val="00D224D7"/>
    <w:rsid w:val="00D23A35"/>
    <w:rsid w:val="00D26434"/>
    <w:rsid w:val="00D27ABF"/>
    <w:rsid w:val="00D31B08"/>
    <w:rsid w:val="00D324A1"/>
    <w:rsid w:val="00D339C1"/>
    <w:rsid w:val="00D354A9"/>
    <w:rsid w:val="00D3686C"/>
    <w:rsid w:val="00D4083D"/>
    <w:rsid w:val="00D40C1E"/>
    <w:rsid w:val="00D41524"/>
    <w:rsid w:val="00D41D16"/>
    <w:rsid w:val="00D458DE"/>
    <w:rsid w:val="00D45A18"/>
    <w:rsid w:val="00D470CF"/>
    <w:rsid w:val="00D5210E"/>
    <w:rsid w:val="00D53413"/>
    <w:rsid w:val="00D53A4F"/>
    <w:rsid w:val="00D5421E"/>
    <w:rsid w:val="00D56AD0"/>
    <w:rsid w:val="00D56BEE"/>
    <w:rsid w:val="00D6133F"/>
    <w:rsid w:val="00D6280B"/>
    <w:rsid w:val="00D63987"/>
    <w:rsid w:val="00D65E31"/>
    <w:rsid w:val="00D65E68"/>
    <w:rsid w:val="00D66437"/>
    <w:rsid w:val="00D6716C"/>
    <w:rsid w:val="00D67329"/>
    <w:rsid w:val="00D6796B"/>
    <w:rsid w:val="00D67B50"/>
    <w:rsid w:val="00D67D89"/>
    <w:rsid w:val="00D709F7"/>
    <w:rsid w:val="00D70CD7"/>
    <w:rsid w:val="00D71B04"/>
    <w:rsid w:val="00D72F40"/>
    <w:rsid w:val="00D73A73"/>
    <w:rsid w:val="00D7498B"/>
    <w:rsid w:val="00D74CF5"/>
    <w:rsid w:val="00D75F22"/>
    <w:rsid w:val="00D81C11"/>
    <w:rsid w:val="00D82A61"/>
    <w:rsid w:val="00D842A5"/>
    <w:rsid w:val="00D86E81"/>
    <w:rsid w:val="00D91D23"/>
    <w:rsid w:val="00D91F52"/>
    <w:rsid w:val="00D92166"/>
    <w:rsid w:val="00D925FB"/>
    <w:rsid w:val="00D95B68"/>
    <w:rsid w:val="00D96F84"/>
    <w:rsid w:val="00D97EDD"/>
    <w:rsid w:val="00DA086B"/>
    <w:rsid w:val="00DA2B80"/>
    <w:rsid w:val="00DA3F4E"/>
    <w:rsid w:val="00DA4E7B"/>
    <w:rsid w:val="00DA55CE"/>
    <w:rsid w:val="00DA61EA"/>
    <w:rsid w:val="00DA7C84"/>
    <w:rsid w:val="00DB067C"/>
    <w:rsid w:val="00DB230E"/>
    <w:rsid w:val="00DB4E64"/>
    <w:rsid w:val="00DB4ED2"/>
    <w:rsid w:val="00DB7756"/>
    <w:rsid w:val="00DC006A"/>
    <w:rsid w:val="00DC09B9"/>
    <w:rsid w:val="00DC0B08"/>
    <w:rsid w:val="00DC1163"/>
    <w:rsid w:val="00DC23D7"/>
    <w:rsid w:val="00DC4FC4"/>
    <w:rsid w:val="00DC6649"/>
    <w:rsid w:val="00DC6C1B"/>
    <w:rsid w:val="00DD0916"/>
    <w:rsid w:val="00DD1D1F"/>
    <w:rsid w:val="00DD2AC9"/>
    <w:rsid w:val="00DD69CC"/>
    <w:rsid w:val="00DD70BD"/>
    <w:rsid w:val="00DE0B7B"/>
    <w:rsid w:val="00DE1C28"/>
    <w:rsid w:val="00DE20CB"/>
    <w:rsid w:val="00DE220D"/>
    <w:rsid w:val="00DE4067"/>
    <w:rsid w:val="00DE5FF6"/>
    <w:rsid w:val="00DE61A5"/>
    <w:rsid w:val="00DF04BB"/>
    <w:rsid w:val="00DF05CD"/>
    <w:rsid w:val="00DF23DC"/>
    <w:rsid w:val="00DF366D"/>
    <w:rsid w:val="00DF4918"/>
    <w:rsid w:val="00DF50A0"/>
    <w:rsid w:val="00DF6C28"/>
    <w:rsid w:val="00DF7BB9"/>
    <w:rsid w:val="00E01213"/>
    <w:rsid w:val="00E018A6"/>
    <w:rsid w:val="00E028E1"/>
    <w:rsid w:val="00E04B64"/>
    <w:rsid w:val="00E04E32"/>
    <w:rsid w:val="00E05A77"/>
    <w:rsid w:val="00E0658F"/>
    <w:rsid w:val="00E07F76"/>
    <w:rsid w:val="00E109A6"/>
    <w:rsid w:val="00E11AA3"/>
    <w:rsid w:val="00E11DF9"/>
    <w:rsid w:val="00E14E0A"/>
    <w:rsid w:val="00E155C4"/>
    <w:rsid w:val="00E15738"/>
    <w:rsid w:val="00E16EDF"/>
    <w:rsid w:val="00E21213"/>
    <w:rsid w:val="00E222B2"/>
    <w:rsid w:val="00E24102"/>
    <w:rsid w:val="00E242B9"/>
    <w:rsid w:val="00E24C44"/>
    <w:rsid w:val="00E24EBB"/>
    <w:rsid w:val="00E26371"/>
    <w:rsid w:val="00E276D6"/>
    <w:rsid w:val="00E27D46"/>
    <w:rsid w:val="00E27EAD"/>
    <w:rsid w:val="00E301E1"/>
    <w:rsid w:val="00E31778"/>
    <w:rsid w:val="00E31A56"/>
    <w:rsid w:val="00E3367A"/>
    <w:rsid w:val="00E35197"/>
    <w:rsid w:val="00E35FCE"/>
    <w:rsid w:val="00E378E5"/>
    <w:rsid w:val="00E37D76"/>
    <w:rsid w:val="00E37E21"/>
    <w:rsid w:val="00E40529"/>
    <w:rsid w:val="00E413A8"/>
    <w:rsid w:val="00E432AD"/>
    <w:rsid w:val="00E44395"/>
    <w:rsid w:val="00E45073"/>
    <w:rsid w:val="00E45F1F"/>
    <w:rsid w:val="00E460E4"/>
    <w:rsid w:val="00E467EC"/>
    <w:rsid w:val="00E46DFB"/>
    <w:rsid w:val="00E47762"/>
    <w:rsid w:val="00E4792E"/>
    <w:rsid w:val="00E47CBA"/>
    <w:rsid w:val="00E5088B"/>
    <w:rsid w:val="00E51251"/>
    <w:rsid w:val="00E5136E"/>
    <w:rsid w:val="00E51739"/>
    <w:rsid w:val="00E51DB2"/>
    <w:rsid w:val="00E533C0"/>
    <w:rsid w:val="00E53B33"/>
    <w:rsid w:val="00E55CD4"/>
    <w:rsid w:val="00E56092"/>
    <w:rsid w:val="00E57DCD"/>
    <w:rsid w:val="00E60F78"/>
    <w:rsid w:val="00E6282A"/>
    <w:rsid w:val="00E63AAD"/>
    <w:rsid w:val="00E63D95"/>
    <w:rsid w:val="00E6495A"/>
    <w:rsid w:val="00E65BAA"/>
    <w:rsid w:val="00E65EDF"/>
    <w:rsid w:val="00E666E9"/>
    <w:rsid w:val="00E66CDB"/>
    <w:rsid w:val="00E66F69"/>
    <w:rsid w:val="00E711A0"/>
    <w:rsid w:val="00E7211D"/>
    <w:rsid w:val="00E73643"/>
    <w:rsid w:val="00E73B5E"/>
    <w:rsid w:val="00E74A1A"/>
    <w:rsid w:val="00E75510"/>
    <w:rsid w:val="00E75E93"/>
    <w:rsid w:val="00E76DD9"/>
    <w:rsid w:val="00E778BA"/>
    <w:rsid w:val="00E80E61"/>
    <w:rsid w:val="00E831F1"/>
    <w:rsid w:val="00E83226"/>
    <w:rsid w:val="00E9300B"/>
    <w:rsid w:val="00E9430F"/>
    <w:rsid w:val="00E9750D"/>
    <w:rsid w:val="00E97974"/>
    <w:rsid w:val="00E97BD8"/>
    <w:rsid w:val="00E97CBC"/>
    <w:rsid w:val="00E97F5E"/>
    <w:rsid w:val="00EA18C7"/>
    <w:rsid w:val="00EA3AE8"/>
    <w:rsid w:val="00EA42C4"/>
    <w:rsid w:val="00EA4DA3"/>
    <w:rsid w:val="00EA5FFD"/>
    <w:rsid w:val="00EA6D39"/>
    <w:rsid w:val="00EA7A4B"/>
    <w:rsid w:val="00EA7AF9"/>
    <w:rsid w:val="00EB199B"/>
    <w:rsid w:val="00EB29FE"/>
    <w:rsid w:val="00EB2B56"/>
    <w:rsid w:val="00EB3601"/>
    <w:rsid w:val="00EB57E4"/>
    <w:rsid w:val="00EB6A70"/>
    <w:rsid w:val="00EB6C73"/>
    <w:rsid w:val="00EC1453"/>
    <w:rsid w:val="00EC26AE"/>
    <w:rsid w:val="00EC4B5A"/>
    <w:rsid w:val="00EC7D24"/>
    <w:rsid w:val="00ED1808"/>
    <w:rsid w:val="00ED1B1F"/>
    <w:rsid w:val="00ED1B46"/>
    <w:rsid w:val="00ED1E3A"/>
    <w:rsid w:val="00ED2131"/>
    <w:rsid w:val="00ED30D4"/>
    <w:rsid w:val="00ED5869"/>
    <w:rsid w:val="00ED703A"/>
    <w:rsid w:val="00EE087C"/>
    <w:rsid w:val="00EE0CB4"/>
    <w:rsid w:val="00EE196C"/>
    <w:rsid w:val="00EE3531"/>
    <w:rsid w:val="00EE5EF3"/>
    <w:rsid w:val="00EE70F0"/>
    <w:rsid w:val="00EF04C6"/>
    <w:rsid w:val="00EF06D5"/>
    <w:rsid w:val="00EF199C"/>
    <w:rsid w:val="00EF225B"/>
    <w:rsid w:val="00EF4934"/>
    <w:rsid w:val="00EF4953"/>
    <w:rsid w:val="00EF5166"/>
    <w:rsid w:val="00EF5279"/>
    <w:rsid w:val="00EF70C3"/>
    <w:rsid w:val="00EF72BC"/>
    <w:rsid w:val="00F009C9"/>
    <w:rsid w:val="00F01E9A"/>
    <w:rsid w:val="00F026F2"/>
    <w:rsid w:val="00F035EE"/>
    <w:rsid w:val="00F05532"/>
    <w:rsid w:val="00F062CA"/>
    <w:rsid w:val="00F15EA5"/>
    <w:rsid w:val="00F1658B"/>
    <w:rsid w:val="00F17D9F"/>
    <w:rsid w:val="00F17EF8"/>
    <w:rsid w:val="00F20010"/>
    <w:rsid w:val="00F228B7"/>
    <w:rsid w:val="00F24058"/>
    <w:rsid w:val="00F27948"/>
    <w:rsid w:val="00F305D4"/>
    <w:rsid w:val="00F36B72"/>
    <w:rsid w:val="00F377D0"/>
    <w:rsid w:val="00F4073D"/>
    <w:rsid w:val="00F40799"/>
    <w:rsid w:val="00F410A9"/>
    <w:rsid w:val="00F45A88"/>
    <w:rsid w:val="00F462D1"/>
    <w:rsid w:val="00F468A7"/>
    <w:rsid w:val="00F46ACF"/>
    <w:rsid w:val="00F46E18"/>
    <w:rsid w:val="00F47B57"/>
    <w:rsid w:val="00F502F9"/>
    <w:rsid w:val="00F5273E"/>
    <w:rsid w:val="00F52A0C"/>
    <w:rsid w:val="00F53E4D"/>
    <w:rsid w:val="00F55191"/>
    <w:rsid w:val="00F555A2"/>
    <w:rsid w:val="00F55D86"/>
    <w:rsid w:val="00F575D4"/>
    <w:rsid w:val="00F62B06"/>
    <w:rsid w:val="00F63EC0"/>
    <w:rsid w:val="00F646EE"/>
    <w:rsid w:val="00F64B13"/>
    <w:rsid w:val="00F64D08"/>
    <w:rsid w:val="00F730BC"/>
    <w:rsid w:val="00F73702"/>
    <w:rsid w:val="00F738B3"/>
    <w:rsid w:val="00F73BC0"/>
    <w:rsid w:val="00F759CF"/>
    <w:rsid w:val="00F766A5"/>
    <w:rsid w:val="00F80729"/>
    <w:rsid w:val="00F80732"/>
    <w:rsid w:val="00F819FB"/>
    <w:rsid w:val="00F821F5"/>
    <w:rsid w:val="00F829CA"/>
    <w:rsid w:val="00F85B4E"/>
    <w:rsid w:val="00F8675E"/>
    <w:rsid w:val="00F8702E"/>
    <w:rsid w:val="00F87583"/>
    <w:rsid w:val="00F906D1"/>
    <w:rsid w:val="00F94E52"/>
    <w:rsid w:val="00F951BD"/>
    <w:rsid w:val="00F957FC"/>
    <w:rsid w:val="00F96C3C"/>
    <w:rsid w:val="00F96D68"/>
    <w:rsid w:val="00FA20E8"/>
    <w:rsid w:val="00FA329B"/>
    <w:rsid w:val="00FA45A3"/>
    <w:rsid w:val="00FA7E5F"/>
    <w:rsid w:val="00FB0011"/>
    <w:rsid w:val="00FB2785"/>
    <w:rsid w:val="00FB2CA6"/>
    <w:rsid w:val="00FB4C5E"/>
    <w:rsid w:val="00FB51FE"/>
    <w:rsid w:val="00FB55D1"/>
    <w:rsid w:val="00FB6E93"/>
    <w:rsid w:val="00FB710F"/>
    <w:rsid w:val="00FB7B99"/>
    <w:rsid w:val="00FC148F"/>
    <w:rsid w:val="00FC22BD"/>
    <w:rsid w:val="00FC2F44"/>
    <w:rsid w:val="00FC3AD0"/>
    <w:rsid w:val="00FC3FD8"/>
    <w:rsid w:val="00FC5444"/>
    <w:rsid w:val="00FC6968"/>
    <w:rsid w:val="00FD0DE8"/>
    <w:rsid w:val="00FD29C5"/>
    <w:rsid w:val="00FD4525"/>
    <w:rsid w:val="00FD672C"/>
    <w:rsid w:val="00FE0016"/>
    <w:rsid w:val="00FE0385"/>
    <w:rsid w:val="00FE0387"/>
    <w:rsid w:val="00FE1A8E"/>
    <w:rsid w:val="00FE3E20"/>
    <w:rsid w:val="00FE4694"/>
    <w:rsid w:val="00FF00CC"/>
    <w:rsid w:val="00FF0B4E"/>
    <w:rsid w:val="00FF41D4"/>
    <w:rsid w:val="00FF7CEE"/>
    <w:rsid w:val="0118838F"/>
    <w:rsid w:val="058A3EF9"/>
    <w:rsid w:val="066841A9"/>
    <w:rsid w:val="0689292F"/>
    <w:rsid w:val="0B463D98"/>
    <w:rsid w:val="0B76B5DC"/>
    <w:rsid w:val="0D4D4D09"/>
    <w:rsid w:val="0DA41551"/>
    <w:rsid w:val="0ED31D36"/>
    <w:rsid w:val="10CA208E"/>
    <w:rsid w:val="12ECADA1"/>
    <w:rsid w:val="137E2363"/>
    <w:rsid w:val="15497045"/>
    <w:rsid w:val="15F832B8"/>
    <w:rsid w:val="178A6A6E"/>
    <w:rsid w:val="20BDDFBD"/>
    <w:rsid w:val="20E779A3"/>
    <w:rsid w:val="22A742D0"/>
    <w:rsid w:val="269E3C30"/>
    <w:rsid w:val="269ED3A8"/>
    <w:rsid w:val="270FAFEE"/>
    <w:rsid w:val="28E41DD0"/>
    <w:rsid w:val="2982371C"/>
    <w:rsid w:val="29CCD83C"/>
    <w:rsid w:val="2FAA924C"/>
    <w:rsid w:val="30B77D9C"/>
    <w:rsid w:val="336B601B"/>
    <w:rsid w:val="339AF688"/>
    <w:rsid w:val="372DC13E"/>
    <w:rsid w:val="376ECA90"/>
    <w:rsid w:val="3C70C8F2"/>
    <w:rsid w:val="3CB99710"/>
    <w:rsid w:val="3E346CD1"/>
    <w:rsid w:val="407FF3A3"/>
    <w:rsid w:val="408824B1"/>
    <w:rsid w:val="4173DFD6"/>
    <w:rsid w:val="4362D517"/>
    <w:rsid w:val="437D8793"/>
    <w:rsid w:val="448FAF7B"/>
    <w:rsid w:val="47F00751"/>
    <w:rsid w:val="4871EEDD"/>
    <w:rsid w:val="49B40E99"/>
    <w:rsid w:val="4A09126A"/>
    <w:rsid w:val="4A10FEF5"/>
    <w:rsid w:val="4B65FA71"/>
    <w:rsid w:val="4B6DCCB4"/>
    <w:rsid w:val="4C428D45"/>
    <w:rsid w:val="4D2EB6A2"/>
    <w:rsid w:val="52E768D7"/>
    <w:rsid w:val="55E7447C"/>
    <w:rsid w:val="5656B728"/>
    <w:rsid w:val="5732037E"/>
    <w:rsid w:val="583C1487"/>
    <w:rsid w:val="58FF7264"/>
    <w:rsid w:val="5A8CC077"/>
    <w:rsid w:val="5AEADB4A"/>
    <w:rsid w:val="5C1214D7"/>
    <w:rsid w:val="5D54DDBD"/>
    <w:rsid w:val="5E04D8B1"/>
    <w:rsid w:val="5E9C4D9B"/>
    <w:rsid w:val="5EF9730D"/>
    <w:rsid w:val="63AA362C"/>
    <w:rsid w:val="69B30D56"/>
    <w:rsid w:val="6A8653CF"/>
    <w:rsid w:val="6EF5E42A"/>
    <w:rsid w:val="6FBC7535"/>
    <w:rsid w:val="718BBEC0"/>
    <w:rsid w:val="73F3E4A5"/>
    <w:rsid w:val="7908AC4C"/>
    <w:rsid w:val="7A6B55CF"/>
    <w:rsid w:val="7C794D72"/>
    <w:rsid w:val="7D9D58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1D8D00"/>
  <w15:chartTrackingRefBased/>
  <w15:docId w15:val="{8EFC50E9-B634-4A48-B439-3E3C6FD9F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iPriority="35"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3734"/>
    <w:rPr>
      <w:sz w:val="24"/>
      <w:szCs w:val="24"/>
    </w:rPr>
  </w:style>
  <w:style w:type="paragraph" w:styleId="Heading1">
    <w:name w:val="heading 1"/>
    <w:basedOn w:val="Normal"/>
    <w:next w:val="Normal"/>
    <w:link w:val="Heading1Char"/>
    <w:qFormat/>
    <w:rsid w:val="00B83381"/>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0832B2"/>
    <w:pPr>
      <w:keepNext/>
      <w:jc w:val="center"/>
      <w:outlineLvl w:val="1"/>
    </w:pPr>
    <w:rPr>
      <w:rFonts w:ascii="Arial" w:hAnsi="Arial" w:cs="Arial"/>
      <w:b/>
      <w:bCs/>
    </w:rPr>
  </w:style>
  <w:style w:type="paragraph" w:styleId="Heading3">
    <w:name w:val="heading 3"/>
    <w:basedOn w:val="Normal"/>
    <w:next w:val="Normal"/>
    <w:link w:val="Heading3Char"/>
    <w:unhideWhenUsed/>
    <w:qFormat/>
    <w:rsid w:val="00C01F85"/>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850C0B"/>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115C7"/>
    <w:pPr>
      <w:spacing w:after="120"/>
    </w:pPr>
  </w:style>
  <w:style w:type="character" w:customStyle="1" w:styleId="BodyTextChar">
    <w:name w:val="Body Text Char"/>
    <w:link w:val="BodyText"/>
    <w:rsid w:val="004115C7"/>
    <w:rPr>
      <w:sz w:val="24"/>
      <w:szCs w:val="24"/>
      <w:lang w:val="en-US" w:eastAsia="en-US" w:bidi="ar-SA"/>
    </w:rPr>
  </w:style>
  <w:style w:type="table" w:styleId="TableGrid">
    <w:name w:val="Table Grid"/>
    <w:basedOn w:val="TableNormal"/>
    <w:uiPriority w:val="59"/>
    <w:rsid w:val="00CB12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072DE"/>
    <w:pPr>
      <w:tabs>
        <w:tab w:val="center" w:pos="4320"/>
        <w:tab w:val="right" w:pos="8640"/>
      </w:tabs>
    </w:pPr>
  </w:style>
  <w:style w:type="character" w:styleId="PageNumber">
    <w:name w:val="page number"/>
    <w:basedOn w:val="DefaultParagraphFont"/>
    <w:rsid w:val="000072DE"/>
  </w:style>
  <w:style w:type="character" w:customStyle="1" w:styleId="Heading2Char">
    <w:name w:val="Heading 2 Char"/>
    <w:link w:val="Heading2"/>
    <w:rsid w:val="000832B2"/>
    <w:rPr>
      <w:rFonts w:ascii="Arial" w:hAnsi="Arial" w:cs="Arial"/>
      <w:b/>
      <w:bCs/>
      <w:sz w:val="24"/>
      <w:szCs w:val="24"/>
      <w:lang w:val="en-US" w:eastAsia="en-US" w:bidi="ar-SA"/>
    </w:rPr>
  </w:style>
  <w:style w:type="character" w:styleId="Hyperlink">
    <w:name w:val="Hyperlink"/>
    <w:uiPriority w:val="99"/>
    <w:rsid w:val="00023AAA"/>
    <w:rPr>
      <w:color w:val="0000FF"/>
      <w:u w:val="single"/>
    </w:rPr>
  </w:style>
  <w:style w:type="paragraph" w:styleId="NormalWeb">
    <w:name w:val="Normal (Web)"/>
    <w:basedOn w:val="Normal"/>
    <w:rsid w:val="00023AAA"/>
    <w:pPr>
      <w:spacing w:before="100" w:beforeAutospacing="1" w:after="100" w:afterAutospacing="1"/>
    </w:pPr>
  </w:style>
  <w:style w:type="character" w:customStyle="1" w:styleId="mw-headline">
    <w:name w:val="mw-headline"/>
    <w:basedOn w:val="DefaultParagraphFont"/>
    <w:rsid w:val="00023AAA"/>
  </w:style>
  <w:style w:type="character" w:customStyle="1" w:styleId="editsection">
    <w:name w:val="editsection"/>
    <w:basedOn w:val="DefaultParagraphFont"/>
    <w:rsid w:val="00023AAA"/>
  </w:style>
  <w:style w:type="character" w:customStyle="1" w:styleId="hit">
    <w:name w:val="hit"/>
    <w:basedOn w:val="DefaultParagraphFont"/>
    <w:rsid w:val="00023AAA"/>
  </w:style>
  <w:style w:type="character" w:customStyle="1" w:styleId="autorresultado">
    <w:name w:val="autorresultado"/>
    <w:basedOn w:val="DefaultParagraphFont"/>
    <w:rsid w:val="00023AAA"/>
  </w:style>
  <w:style w:type="paragraph" w:customStyle="1" w:styleId="Default">
    <w:name w:val="Default"/>
    <w:rsid w:val="00023AAA"/>
    <w:pPr>
      <w:autoSpaceDE w:val="0"/>
      <w:autoSpaceDN w:val="0"/>
      <w:adjustRightInd w:val="0"/>
    </w:pPr>
    <w:rPr>
      <w:rFonts w:eastAsia="Calibri"/>
      <w:color w:val="000000"/>
      <w:sz w:val="24"/>
      <w:szCs w:val="24"/>
    </w:rPr>
  </w:style>
  <w:style w:type="character" w:customStyle="1" w:styleId="abstractheading1">
    <w:name w:val="abstractheading1"/>
    <w:rsid w:val="00023AAA"/>
    <w:rPr>
      <w:b/>
      <w:bCs/>
      <w:sz w:val="24"/>
      <w:szCs w:val="24"/>
    </w:rPr>
  </w:style>
  <w:style w:type="paragraph" w:styleId="ListParagraph">
    <w:name w:val="List Paragraph"/>
    <w:basedOn w:val="Normal"/>
    <w:uiPriority w:val="34"/>
    <w:qFormat/>
    <w:rsid w:val="00023AAA"/>
    <w:pPr>
      <w:spacing w:after="200" w:line="276" w:lineRule="auto"/>
      <w:ind w:left="720"/>
      <w:contextualSpacing/>
    </w:pPr>
    <w:rPr>
      <w:rFonts w:ascii="Calibri" w:eastAsia="Calibri" w:hAnsi="Calibri"/>
      <w:sz w:val="22"/>
      <w:szCs w:val="22"/>
    </w:rPr>
  </w:style>
  <w:style w:type="character" w:styleId="Strong">
    <w:name w:val="Strong"/>
    <w:qFormat/>
    <w:rsid w:val="00023AAA"/>
    <w:rPr>
      <w:b/>
      <w:bCs/>
    </w:rPr>
  </w:style>
  <w:style w:type="character" w:customStyle="1" w:styleId="FooterChar">
    <w:name w:val="Footer Char"/>
    <w:link w:val="Footer"/>
    <w:uiPriority w:val="99"/>
    <w:rsid w:val="00023AAA"/>
    <w:rPr>
      <w:sz w:val="24"/>
      <w:szCs w:val="24"/>
    </w:rPr>
  </w:style>
  <w:style w:type="character" w:customStyle="1" w:styleId="Heading3Char">
    <w:name w:val="Heading 3 Char"/>
    <w:link w:val="Heading3"/>
    <w:rsid w:val="00C01F85"/>
    <w:rPr>
      <w:rFonts w:ascii="Cambria" w:eastAsia="Times New Roman" w:hAnsi="Cambria" w:cs="Times New Roman"/>
      <w:b/>
      <w:bCs/>
      <w:sz w:val="26"/>
      <w:szCs w:val="26"/>
    </w:rPr>
  </w:style>
  <w:style w:type="paragraph" w:styleId="NoSpacing">
    <w:name w:val="No Spacing"/>
    <w:uiPriority w:val="1"/>
    <w:qFormat/>
    <w:rsid w:val="00AE188D"/>
    <w:rPr>
      <w:rFonts w:ascii="Calibri" w:eastAsia="Calibri" w:hAnsi="Calibri"/>
      <w:sz w:val="22"/>
      <w:szCs w:val="22"/>
    </w:rPr>
  </w:style>
  <w:style w:type="paragraph" w:styleId="Header">
    <w:name w:val="header"/>
    <w:basedOn w:val="Normal"/>
    <w:link w:val="HeaderChar"/>
    <w:rsid w:val="002B5BEA"/>
    <w:pPr>
      <w:tabs>
        <w:tab w:val="center" w:pos="4680"/>
        <w:tab w:val="right" w:pos="9360"/>
      </w:tabs>
    </w:pPr>
  </w:style>
  <w:style w:type="character" w:customStyle="1" w:styleId="HeaderChar">
    <w:name w:val="Header Char"/>
    <w:link w:val="Header"/>
    <w:rsid w:val="002B5BEA"/>
    <w:rPr>
      <w:sz w:val="24"/>
      <w:szCs w:val="24"/>
    </w:rPr>
  </w:style>
  <w:style w:type="character" w:customStyle="1" w:styleId="Heading4Char">
    <w:name w:val="Heading 4 Char"/>
    <w:link w:val="Heading4"/>
    <w:semiHidden/>
    <w:rsid w:val="00850C0B"/>
    <w:rPr>
      <w:rFonts w:ascii="Calibri" w:eastAsia="Times New Roman" w:hAnsi="Calibri" w:cs="Times New Roman"/>
      <w:b/>
      <w:bCs/>
      <w:sz w:val="28"/>
      <w:szCs w:val="28"/>
    </w:rPr>
  </w:style>
  <w:style w:type="character" w:customStyle="1" w:styleId="texhtml">
    <w:name w:val="texhtml"/>
    <w:basedOn w:val="DefaultParagraphFont"/>
    <w:rsid w:val="00850C0B"/>
  </w:style>
  <w:style w:type="character" w:customStyle="1" w:styleId="bps-topic-ident">
    <w:name w:val="bps-topic-ident"/>
    <w:basedOn w:val="DefaultParagraphFont"/>
    <w:rsid w:val="005D117B"/>
  </w:style>
  <w:style w:type="paragraph" w:styleId="BodyText2">
    <w:name w:val="Body Text 2"/>
    <w:basedOn w:val="Normal"/>
    <w:link w:val="BodyText2Char"/>
    <w:rsid w:val="00D3686C"/>
    <w:pPr>
      <w:spacing w:after="120" w:line="480" w:lineRule="auto"/>
    </w:pPr>
  </w:style>
  <w:style w:type="character" w:customStyle="1" w:styleId="BodyText2Char">
    <w:name w:val="Body Text 2 Char"/>
    <w:link w:val="BodyText2"/>
    <w:rsid w:val="00D3686C"/>
    <w:rPr>
      <w:sz w:val="24"/>
      <w:szCs w:val="24"/>
    </w:rPr>
  </w:style>
  <w:style w:type="character" w:customStyle="1" w:styleId="Heading1Char">
    <w:name w:val="Heading 1 Char"/>
    <w:link w:val="Heading1"/>
    <w:rsid w:val="00B83381"/>
    <w:rPr>
      <w:rFonts w:ascii="Cambria" w:eastAsia="Times New Roman" w:hAnsi="Cambria" w:cs="Times New Roman"/>
      <w:b/>
      <w:bCs/>
      <w:kern w:val="32"/>
      <w:sz w:val="32"/>
      <w:szCs w:val="32"/>
    </w:rPr>
  </w:style>
  <w:style w:type="paragraph" w:customStyle="1" w:styleId="authorgroup">
    <w:name w:val="authorgroup"/>
    <w:basedOn w:val="Normal"/>
    <w:rsid w:val="00080F42"/>
    <w:pPr>
      <w:spacing w:before="100" w:beforeAutospacing="1" w:after="100" w:afterAutospacing="1"/>
    </w:pPr>
    <w:rPr>
      <w:b/>
      <w:bCs/>
    </w:rPr>
  </w:style>
  <w:style w:type="character" w:customStyle="1" w:styleId="mediumb-text1">
    <w:name w:val="mediumb-text1"/>
    <w:rsid w:val="00080F42"/>
    <w:rPr>
      <w:rFonts w:ascii="Arial" w:hAnsi="Arial" w:cs="Arial" w:hint="default"/>
      <w:b/>
      <w:bCs/>
      <w:color w:val="000000"/>
      <w:sz w:val="24"/>
      <w:szCs w:val="24"/>
    </w:rPr>
  </w:style>
  <w:style w:type="paragraph" w:customStyle="1" w:styleId="BodyofPaper">
    <w:name w:val="*Body of Paper*"/>
    <w:basedOn w:val="Normal"/>
    <w:link w:val="BodyofPaperChar"/>
    <w:rsid w:val="00E47762"/>
    <w:pPr>
      <w:jc w:val="both"/>
    </w:pPr>
    <w:rPr>
      <w:sz w:val="20"/>
      <w:szCs w:val="20"/>
    </w:rPr>
  </w:style>
  <w:style w:type="character" w:customStyle="1" w:styleId="BodyofPaperChar">
    <w:name w:val="*Body of Paper* Char"/>
    <w:link w:val="BodyofPaper"/>
    <w:rsid w:val="00E47762"/>
  </w:style>
  <w:style w:type="paragraph" w:styleId="Caption">
    <w:name w:val="caption"/>
    <w:basedOn w:val="Normal"/>
    <w:next w:val="Normal"/>
    <w:uiPriority w:val="35"/>
    <w:unhideWhenUsed/>
    <w:qFormat/>
    <w:rsid w:val="005E37C9"/>
    <w:pPr>
      <w:spacing w:after="200"/>
      <w:jc w:val="both"/>
    </w:pPr>
    <w:rPr>
      <w:rFonts w:eastAsia="Calibri"/>
      <w:b/>
      <w:bCs/>
      <w:color w:val="4F81BD"/>
      <w:sz w:val="18"/>
      <w:szCs w:val="18"/>
    </w:rPr>
  </w:style>
  <w:style w:type="character" w:styleId="FootnoteReference">
    <w:name w:val="footnote reference"/>
    <w:basedOn w:val="DefaultParagraphFont"/>
    <w:uiPriority w:val="99"/>
    <w:unhideWhenUsed/>
    <w:rsid w:val="004F1E6F"/>
    <w:rPr>
      <w:vertAlign w:val="superscript"/>
    </w:rPr>
  </w:style>
  <w:style w:type="character" w:customStyle="1" w:styleId="FootnoteTextChar">
    <w:name w:val="Footnote Text Char"/>
    <w:basedOn w:val="DefaultParagraphFont"/>
    <w:link w:val="FootnoteText"/>
    <w:uiPriority w:val="99"/>
    <w:rsid w:val="004F1E6F"/>
  </w:style>
  <w:style w:type="paragraph" w:styleId="FootnoteText">
    <w:name w:val="footnote text"/>
    <w:basedOn w:val="Normal"/>
    <w:link w:val="FootnoteTextChar"/>
    <w:uiPriority w:val="99"/>
    <w:unhideWhenUsed/>
    <w:rsid w:val="004F1E6F"/>
    <w:rPr>
      <w:sz w:val="20"/>
      <w:szCs w:val="20"/>
    </w:rPr>
  </w:style>
  <w:style w:type="character" w:customStyle="1" w:styleId="FootnoteTextChar1">
    <w:name w:val="Footnote Text Char1"/>
    <w:basedOn w:val="DefaultParagraphFont"/>
    <w:rsid w:val="004F1E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01354">
      <w:bodyDiv w:val="1"/>
      <w:marLeft w:val="0"/>
      <w:marRight w:val="0"/>
      <w:marTop w:val="0"/>
      <w:marBottom w:val="0"/>
      <w:divBdr>
        <w:top w:val="none" w:sz="0" w:space="0" w:color="auto"/>
        <w:left w:val="none" w:sz="0" w:space="0" w:color="auto"/>
        <w:bottom w:val="none" w:sz="0" w:space="0" w:color="auto"/>
        <w:right w:val="none" w:sz="0" w:space="0" w:color="auto"/>
      </w:divBdr>
    </w:div>
    <w:div w:id="202791524">
      <w:bodyDiv w:val="1"/>
      <w:marLeft w:val="0"/>
      <w:marRight w:val="0"/>
      <w:marTop w:val="0"/>
      <w:marBottom w:val="0"/>
      <w:divBdr>
        <w:top w:val="none" w:sz="0" w:space="0" w:color="auto"/>
        <w:left w:val="none" w:sz="0" w:space="0" w:color="auto"/>
        <w:bottom w:val="none" w:sz="0" w:space="0" w:color="auto"/>
        <w:right w:val="none" w:sz="0" w:space="0" w:color="auto"/>
      </w:divBdr>
      <w:divsChild>
        <w:div w:id="1091123748">
          <w:marLeft w:val="0"/>
          <w:marRight w:val="0"/>
          <w:marTop w:val="150"/>
          <w:marBottom w:val="0"/>
          <w:divBdr>
            <w:top w:val="none" w:sz="0" w:space="0" w:color="auto"/>
            <w:left w:val="none" w:sz="0" w:space="0" w:color="auto"/>
            <w:bottom w:val="none" w:sz="0" w:space="0" w:color="auto"/>
            <w:right w:val="none" w:sz="0" w:space="0" w:color="auto"/>
          </w:divBdr>
        </w:div>
      </w:divsChild>
    </w:div>
    <w:div w:id="479423582">
      <w:bodyDiv w:val="1"/>
      <w:marLeft w:val="0"/>
      <w:marRight w:val="0"/>
      <w:marTop w:val="0"/>
      <w:marBottom w:val="0"/>
      <w:divBdr>
        <w:top w:val="none" w:sz="0" w:space="0" w:color="auto"/>
        <w:left w:val="none" w:sz="0" w:space="0" w:color="auto"/>
        <w:bottom w:val="none" w:sz="0" w:space="0" w:color="auto"/>
        <w:right w:val="none" w:sz="0" w:space="0" w:color="auto"/>
      </w:divBdr>
      <w:divsChild>
        <w:div w:id="2081251979">
          <w:marLeft w:val="0"/>
          <w:marRight w:val="0"/>
          <w:marTop w:val="150"/>
          <w:marBottom w:val="0"/>
          <w:divBdr>
            <w:top w:val="none" w:sz="0" w:space="0" w:color="auto"/>
            <w:left w:val="none" w:sz="0" w:space="0" w:color="auto"/>
            <w:bottom w:val="none" w:sz="0" w:space="0" w:color="auto"/>
            <w:right w:val="none" w:sz="0" w:space="0" w:color="auto"/>
          </w:divBdr>
        </w:div>
      </w:divsChild>
    </w:div>
    <w:div w:id="681319118">
      <w:bodyDiv w:val="1"/>
      <w:marLeft w:val="0"/>
      <w:marRight w:val="0"/>
      <w:marTop w:val="0"/>
      <w:marBottom w:val="0"/>
      <w:divBdr>
        <w:top w:val="none" w:sz="0" w:space="0" w:color="auto"/>
        <w:left w:val="none" w:sz="0" w:space="0" w:color="auto"/>
        <w:bottom w:val="none" w:sz="0" w:space="0" w:color="auto"/>
        <w:right w:val="none" w:sz="0" w:space="0" w:color="auto"/>
      </w:divBdr>
    </w:div>
    <w:div w:id="695812914">
      <w:bodyDiv w:val="1"/>
      <w:marLeft w:val="0"/>
      <w:marRight w:val="0"/>
      <w:marTop w:val="0"/>
      <w:marBottom w:val="0"/>
      <w:divBdr>
        <w:top w:val="none" w:sz="0" w:space="0" w:color="auto"/>
        <w:left w:val="none" w:sz="0" w:space="0" w:color="auto"/>
        <w:bottom w:val="none" w:sz="0" w:space="0" w:color="auto"/>
        <w:right w:val="none" w:sz="0" w:space="0" w:color="auto"/>
      </w:divBdr>
    </w:div>
    <w:div w:id="787624756">
      <w:bodyDiv w:val="1"/>
      <w:marLeft w:val="0"/>
      <w:marRight w:val="0"/>
      <w:marTop w:val="0"/>
      <w:marBottom w:val="0"/>
      <w:divBdr>
        <w:top w:val="none" w:sz="0" w:space="0" w:color="auto"/>
        <w:left w:val="none" w:sz="0" w:space="0" w:color="auto"/>
        <w:bottom w:val="none" w:sz="0" w:space="0" w:color="auto"/>
        <w:right w:val="none" w:sz="0" w:space="0" w:color="auto"/>
      </w:divBdr>
    </w:div>
    <w:div w:id="1036078514">
      <w:bodyDiv w:val="1"/>
      <w:marLeft w:val="0"/>
      <w:marRight w:val="0"/>
      <w:marTop w:val="0"/>
      <w:marBottom w:val="0"/>
      <w:divBdr>
        <w:top w:val="none" w:sz="0" w:space="0" w:color="auto"/>
        <w:left w:val="none" w:sz="0" w:space="0" w:color="auto"/>
        <w:bottom w:val="none" w:sz="0" w:space="0" w:color="auto"/>
        <w:right w:val="none" w:sz="0" w:space="0" w:color="auto"/>
      </w:divBdr>
      <w:divsChild>
        <w:div w:id="439033489">
          <w:marLeft w:val="0"/>
          <w:marRight w:val="0"/>
          <w:marTop w:val="150"/>
          <w:marBottom w:val="0"/>
          <w:divBdr>
            <w:top w:val="none" w:sz="0" w:space="0" w:color="auto"/>
            <w:left w:val="none" w:sz="0" w:space="0" w:color="auto"/>
            <w:bottom w:val="none" w:sz="0" w:space="0" w:color="auto"/>
            <w:right w:val="none" w:sz="0" w:space="0" w:color="auto"/>
          </w:divBdr>
        </w:div>
      </w:divsChild>
    </w:div>
    <w:div w:id="1164278114">
      <w:bodyDiv w:val="1"/>
      <w:marLeft w:val="0"/>
      <w:marRight w:val="0"/>
      <w:marTop w:val="0"/>
      <w:marBottom w:val="0"/>
      <w:divBdr>
        <w:top w:val="none" w:sz="0" w:space="0" w:color="auto"/>
        <w:left w:val="none" w:sz="0" w:space="0" w:color="auto"/>
        <w:bottom w:val="none" w:sz="0" w:space="0" w:color="auto"/>
        <w:right w:val="none" w:sz="0" w:space="0" w:color="auto"/>
      </w:divBdr>
    </w:div>
    <w:div w:id="1317607644">
      <w:bodyDiv w:val="1"/>
      <w:marLeft w:val="0"/>
      <w:marRight w:val="0"/>
      <w:marTop w:val="0"/>
      <w:marBottom w:val="0"/>
      <w:divBdr>
        <w:top w:val="none" w:sz="0" w:space="0" w:color="auto"/>
        <w:left w:val="none" w:sz="0" w:space="0" w:color="auto"/>
        <w:bottom w:val="none" w:sz="0" w:space="0" w:color="auto"/>
        <w:right w:val="none" w:sz="0" w:space="0" w:color="auto"/>
      </w:divBdr>
    </w:div>
    <w:div w:id="1926649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667D5F-1814-4664-8CEE-FE0D907C0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7133</Words>
  <Characters>40663</Characters>
  <Application>Microsoft Office Word</Application>
  <DocSecurity>0</DocSecurity>
  <Lines>338</Lines>
  <Paragraphs>95</Paragraphs>
  <ScaleCrop>false</ScaleCrop>
  <Company>spsp11spsp</Company>
  <LinksUpToDate>false</LinksUpToDate>
  <CharactersWithSpaces>4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ia</dc:creator>
  <cp:keywords/>
  <dc:description/>
  <cp:lastModifiedBy>Hitesh Bhoyar</cp:lastModifiedBy>
  <cp:revision>2</cp:revision>
  <cp:lastPrinted>2023-05-24T18:36:00Z</cp:lastPrinted>
  <dcterms:created xsi:type="dcterms:W3CDTF">2023-06-03T18:23:00Z</dcterms:created>
  <dcterms:modified xsi:type="dcterms:W3CDTF">2023-06-03T18:23:00Z</dcterms:modified>
</cp:coreProperties>
</file>